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928" w:type="dxa"/>
        <w:tblInd w:w="-8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50"/>
        <w:gridCol w:w="4178"/>
      </w:tblGrid>
      <w:tr w:rsidR="005C405C" w:rsidRPr="00DB65E9" w14:paraId="7C8261DB" w14:textId="77777777" w:rsidTr="009C2B1E">
        <w:trPr>
          <w:trHeight w:hRule="exact" w:val="282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04040" w:themeFill="text1" w:themeFillTint="BF"/>
          </w:tcPr>
          <w:p w14:paraId="374C1304" w14:textId="1CF8F396" w:rsidR="005C405C" w:rsidRPr="00DB65E9" w:rsidRDefault="00050C2A" w:rsidP="00672468">
            <w:pPr>
              <w:pStyle w:val="TableParagraph"/>
              <w:kinsoku w:val="0"/>
              <w:overflowPunct w:val="0"/>
              <w:spacing w:before="6" w:line="263" w:lineRule="exact"/>
              <w:ind w:left="74"/>
              <w:rPr>
                <w:b/>
                <w:bCs/>
                <w:w w:val="105"/>
                <w:sz w:val="22"/>
                <w:szCs w:val="22"/>
              </w:rPr>
            </w:pPr>
            <w:r w:rsidRPr="00DB65E9">
              <w:rPr>
                <w:b/>
              </w:rPr>
              <w:tab/>
            </w:r>
            <w:r w:rsidRPr="00DB65E9">
              <w:rPr>
                <w:b/>
              </w:rPr>
              <w:tab/>
            </w:r>
            <w:r w:rsidR="005C405C" w:rsidRPr="00DB65E9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</w:rPr>
              <w:t>All Blanks Must be Completed or Indicated with “N/</w:t>
            </w:r>
            <w:r w:rsidR="005C405C" w:rsidRPr="00072F76">
              <w:rPr>
                <w:b/>
                <w:bCs/>
                <w:noProof/>
                <w:color w:val="F2F2F2" w:themeColor="background1" w:themeShade="F2"/>
                <w:w w:val="105"/>
                <w:sz w:val="22"/>
                <w:szCs w:val="22"/>
              </w:rPr>
              <w:t>A</w:t>
            </w:r>
            <w:r w:rsidR="005C405C" w:rsidRPr="00DB65E9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</w:rPr>
              <w:t>”</w:t>
            </w:r>
          </w:p>
        </w:tc>
      </w:tr>
      <w:tr w:rsidR="004E66CF" w:rsidRPr="00DB65E9" w14:paraId="4EB35725" w14:textId="77777777" w:rsidTr="009C2B1E">
        <w:trPr>
          <w:trHeight w:hRule="exact" w:val="282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2D0D0"/>
          </w:tcPr>
          <w:p w14:paraId="2BA75D4F" w14:textId="77777777" w:rsidR="004E66CF" w:rsidRPr="00DB65E9" w:rsidRDefault="004E66CF" w:rsidP="00672468">
            <w:pPr>
              <w:pStyle w:val="TableParagraph"/>
              <w:kinsoku w:val="0"/>
              <w:overflowPunct w:val="0"/>
              <w:spacing w:before="6" w:line="263" w:lineRule="exact"/>
              <w:ind w:left="74"/>
            </w:pPr>
            <w:r w:rsidRPr="00DB65E9">
              <w:rPr>
                <w:b/>
                <w:bCs/>
                <w:w w:val="105"/>
                <w:sz w:val="22"/>
                <w:szCs w:val="22"/>
              </w:rPr>
              <w:t>1.  APPLICANT</w:t>
            </w:r>
            <w:r w:rsidRPr="00DB65E9">
              <w:rPr>
                <w:b/>
                <w:bCs/>
                <w:spacing w:val="23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INFORMATION:</w:t>
            </w:r>
          </w:p>
        </w:tc>
      </w:tr>
      <w:tr w:rsidR="004E66CF" w:rsidRPr="00DB65E9" w14:paraId="49300069" w14:textId="77777777" w:rsidTr="009C2B1E">
        <w:trPr>
          <w:trHeight w:hRule="exact" w:val="254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3102A" w14:textId="1B70CB61" w:rsidR="004E66CF" w:rsidRPr="00DB65E9" w:rsidRDefault="004E66CF" w:rsidP="00672468">
            <w:pPr>
              <w:pStyle w:val="TableParagraph"/>
              <w:kinsoku w:val="0"/>
              <w:overflowPunct w:val="0"/>
              <w:spacing w:before="5"/>
              <w:ind w:left="74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Applicant</w:t>
            </w:r>
            <w:r w:rsidRPr="00DB65E9">
              <w:rPr>
                <w:b/>
                <w:bCs/>
                <w:spacing w:val="-5"/>
                <w:w w:val="10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pacing w:val="3"/>
                <w:w w:val="105"/>
                <w:sz w:val="20"/>
                <w:szCs w:val="20"/>
              </w:rPr>
              <w:t>Name</w:t>
            </w:r>
            <w:r w:rsidR="004615C0">
              <w:rPr>
                <w:b/>
                <w:bCs/>
                <w:spacing w:val="3"/>
                <w:w w:val="105"/>
                <w:sz w:val="20"/>
                <w:szCs w:val="20"/>
              </w:rPr>
              <w:t xml:space="preserve"> (must be property owner)</w:t>
            </w:r>
            <w:r w:rsidRPr="00DB65E9">
              <w:rPr>
                <w:b/>
                <w:bCs/>
                <w:spacing w:val="3"/>
                <w:w w:val="105"/>
                <w:sz w:val="20"/>
                <w:szCs w:val="20"/>
              </w:rPr>
              <w:t xml:space="preserve">: </w:t>
            </w:r>
            <w:sdt>
              <w:sdtPr>
                <w:rPr>
                  <w:b/>
                  <w:bCs/>
                  <w:spacing w:val="3"/>
                  <w:w w:val="105"/>
                  <w:sz w:val="20"/>
                  <w:szCs w:val="20"/>
                </w:rPr>
                <w:alias w:val="Applicant Name"/>
                <w:tag w:val="Applicant Name"/>
                <w:id w:val="376668643"/>
                <w:placeholder>
                  <w:docPart w:val="CB30427D8A294AA0A480965D16084A38"/>
                </w:placeholder>
                <w:showingPlcHdr/>
                <w:text/>
              </w:sdtPr>
              <w:sdtEndPr/>
              <w:sdtContent>
                <w:r w:rsidR="00DB65E9" w:rsidRPr="00DA508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1A9EE7FF" w14:textId="77777777" w:rsidTr="009C2B1E">
        <w:trPr>
          <w:trHeight w:hRule="exact" w:val="263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C9E3A" w14:textId="7E24BE78" w:rsidR="004E66CF" w:rsidRPr="00DB65E9" w:rsidRDefault="004E66CF" w:rsidP="00672468">
            <w:pPr>
              <w:pStyle w:val="TableParagraph"/>
              <w:kinsoku w:val="0"/>
              <w:overflowPunct w:val="0"/>
              <w:spacing w:before="1"/>
              <w:ind w:left="74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Street Address:</w:t>
            </w:r>
            <w:r w:rsidR="007429F0" w:rsidRPr="00DB65E9">
              <w:rPr>
                <w:b/>
                <w:bCs/>
                <w:w w:val="105"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Street Address"/>
                <w:tag w:val="Street Address"/>
                <w:id w:val="213239367"/>
                <w:placeholder>
                  <w:docPart w:val="B1A877ABBF78477391393CC071241947"/>
                </w:placeholder>
                <w:showingPlcHdr/>
                <w:text/>
              </w:sdtPr>
              <w:sdtEndPr/>
              <w:sdtContent>
                <w:r w:rsidR="005575EB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7B0FB005" w14:textId="77777777" w:rsidTr="009C2B1E">
        <w:trPr>
          <w:trHeight w:hRule="exact" w:val="272"/>
        </w:trPr>
        <w:tc>
          <w:tcPr>
            <w:tcW w:w="6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6DBB4" w14:textId="14BFA634" w:rsidR="004E66CF" w:rsidRPr="00DB65E9" w:rsidRDefault="004E66CF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City/State/Zip:</w:t>
            </w:r>
            <w:r w:rsidR="007429F0" w:rsidRPr="00DB65E9">
              <w:rPr>
                <w:b/>
                <w:bCs/>
                <w:w w:val="105"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ity/State/Zip"/>
                <w:tag w:val="City/State/Zip"/>
                <w:id w:val="-1328820302"/>
                <w:placeholder>
                  <w:docPart w:val="30FA10E18AA546EE8082541ED94B85B9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77FD4" w14:textId="1CC927AC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County:</w:t>
            </w:r>
            <w:r w:rsidR="007429F0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unty"/>
                <w:tag w:val="County"/>
                <w:id w:val="-1744403125"/>
                <w:placeholder>
                  <w:docPart w:val="359543F408244E4C915219E2B65CF777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429F0" w:rsidRPr="00DB65E9" w14:paraId="768875D1" w14:textId="77777777" w:rsidTr="009C2B1E">
        <w:trPr>
          <w:trHeight w:val="395"/>
        </w:trPr>
        <w:tc>
          <w:tcPr>
            <w:tcW w:w="67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3E09F03" w14:textId="083AE215" w:rsidR="007429F0" w:rsidRPr="00DB65E9" w:rsidRDefault="007429F0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Email</w:t>
            </w:r>
            <w:r w:rsidRPr="00DB65E9">
              <w:rPr>
                <w:b/>
                <w:bCs/>
                <w:spacing w:val="-29"/>
                <w:w w:val="1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Address: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Email Address"/>
                <w:tag w:val="Email Address"/>
                <w:id w:val="44343893"/>
                <w:placeholder>
                  <w:docPart w:val="69C354DBE5AA4C778622C1EF7F77602F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D8C9F" w14:textId="1CBE77A5" w:rsidR="007429F0" w:rsidRPr="00DB65E9" w:rsidRDefault="007429F0" w:rsidP="007429F0">
            <w:pPr>
              <w:pStyle w:val="TableParagraph"/>
              <w:tabs>
                <w:tab w:val="left" w:pos="1951"/>
              </w:tabs>
              <w:kinsoku w:val="0"/>
              <w:overflowPunct w:val="0"/>
              <w:spacing w:before="3" w:line="252" w:lineRule="exact"/>
              <w:ind w:left="57"/>
              <w:rPr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Home Phone:</w:t>
            </w:r>
            <w:r w:rsidRPr="00DB65E9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alias w:val="Home Phone Number"/>
                <w:tag w:val="Home Phone Number"/>
                <w:id w:val="504792192"/>
                <w:placeholder>
                  <w:docPart w:val="F3D9A3CD7C384B34BB7E9EA9ED049A2A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429F0" w:rsidRPr="00DB65E9" w14:paraId="2C168A81" w14:textId="77777777" w:rsidTr="00AD5917">
        <w:trPr>
          <w:trHeight w:hRule="exact" w:val="334"/>
        </w:trPr>
        <w:tc>
          <w:tcPr>
            <w:tcW w:w="67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12D94" w14:textId="77777777" w:rsidR="007429F0" w:rsidRPr="00DB65E9" w:rsidRDefault="007429F0" w:rsidP="00672468">
            <w:pPr>
              <w:pStyle w:val="TableParagraph"/>
              <w:kinsoku w:val="0"/>
              <w:overflowPunct w:val="0"/>
              <w:rPr>
                <w:b/>
                <w:bCs/>
                <w:w w:val="110"/>
                <w:sz w:val="20"/>
                <w:szCs w:val="20"/>
              </w:rPr>
            </w:pPr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E4EED" w14:textId="6F305F97" w:rsidR="007429F0" w:rsidRPr="00DB65E9" w:rsidRDefault="007429F0" w:rsidP="00672468">
            <w:pPr>
              <w:pStyle w:val="TableParagraph"/>
              <w:tabs>
                <w:tab w:val="left" w:pos="1948"/>
              </w:tabs>
              <w:kinsoku w:val="0"/>
              <w:overflowPunct w:val="0"/>
              <w:spacing w:before="3" w:line="252" w:lineRule="exact"/>
              <w:ind w:left="57"/>
              <w:rPr>
                <w:b/>
                <w:bCs/>
                <w:w w:val="105"/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Cell Phone: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ell Phone Number"/>
                <w:tag w:val="Cell Phone Number"/>
                <w:id w:val="-129640941"/>
                <w:placeholder>
                  <w:docPart w:val="CE2F75739CED4586BFE4380B66A8E9AB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17DEE" w:rsidRPr="00DB65E9" w14:paraId="0F03615B" w14:textId="77777777" w:rsidTr="00002334">
        <w:trPr>
          <w:trHeight w:hRule="exact" w:val="811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68F172" w14:textId="46C1DEF7" w:rsidR="00D17DEE" w:rsidRPr="00DB65E9" w:rsidRDefault="00415EF4" w:rsidP="00672468">
            <w:pPr>
              <w:pStyle w:val="TableParagraph"/>
              <w:kinsoku w:val="0"/>
              <w:overflowPunct w:val="0"/>
              <w:spacing w:before="3" w:line="268" w:lineRule="exact"/>
              <w:ind w:left="74"/>
              <w:rPr>
                <w:b/>
                <w:bCs/>
                <w:w w:val="105"/>
                <w:sz w:val="22"/>
                <w:szCs w:val="22"/>
              </w:rPr>
            </w:pPr>
            <w:r>
              <w:rPr>
                <w:b/>
                <w:bCs/>
                <w:w w:val="110"/>
                <w:sz w:val="20"/>
                <w:szCs w:val="20"/>
              </w:rPr>
              <w:t>Name and Contact I</w:t>
            </w:r>
            <w:r w:rsidR="00D17DEE" w:rsidRPr="00DB65E9">
              <w:rPr>
                <w:b/>
                <w:bCs/>
                <w:w w:val="110"/>
                <w:sz w:val="20"/>
                <w:szCs w:val="20"/>
              </w:rPr>
              <w:t>nformation</w:t>
            </w:r>
            <w:r w:rsidR="00291AD6">
              <w:rPr>
                <w:b/>
                <w:bCs/>
                <w:w w:val="110"/>
                <w:sz w:val="20"/>
                <w:szCs w:val="20"/>
              </w:rPr>
              <w:t>, including phone number,</w:t>
            </w:r>
            <w:r w:rsidR="00D17DEE" w:rsidRPr="00DB65E9">
              <w:rPr>
                <w:b/>
                <w:bCs/>
                <w:w w:val="110"/>
                <w:sz w:val="20"/>
                <w:szCs w:val="20"/>
              </w:rPr>
              <w:t xml:space="preserve"> of </w:t>
            </w:r>
            <w:r w:rsidR="0087309F">
              <w:rPr>
                <w:b/>
                <w:bCs/>
                <w:w w:val="110"/>
                <w:sz w:val="20"/>
                <w:szCs w:val="20"/>
              </w:rPr>
              <w:t>the relative who lives in closest proximity</w:t>
            </w:r>
            <w:r w:rsidR="00D17DEE" w:rsidRPr="00DB65E9">
              <w:rPr>
                <w:b/>
                <w:bCs/>
                <w:w w:val="110"/>
                <w:sz w:val="20"/>
                <w:szCs w:val="20"/>
              </w:rPr>
              <w:t>: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Nearest Relative"/>
                <w:tag w:val="Nearest Relative"/>
                <w:id w:val="637840494"/>
                <w:placeholder>
                  <w:docPart w:val="D83B4EB1345346298D6AC04A1C2C68B3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27E815CE" w14:textId="77777777" w:rsidTr="009C2B1E">
        <w:trPr>
          <w:trHeight w:hRule="exact" w:val="281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2D0D0"/>
          </w:tcPr>
          <w:p w14:paraId="6C1CCCC2" w14:textId="77777777" w:rsidR="004E66CF" w:rsidRPr="00DB65E9" w:rsidRDefault="004E66CF" w:rsidP="00672468">
            <w:pPr>
              <w:pStyle w:val="TableParagraph"/>
              <w:kinsoku w:val="0"/>
              <w:overflowPunct w:val="0"/>
              <w:spacing w:before="3" w:line="268" w:lineRule="exact"/>
              <w:ind w:left="74"/>
            </w:pPr>
            <w:r w:rsidRPr="00DB65E9">
              <w:rPr>
                <w:b/>
                <w:bCs/>
                <w:w w:val="105"/>
                <w:sz w:val="22"/>
                <w:szCs w:val="22"/>
              </w:rPr>
              <w:t>2.</w:t>
            </w:r>
            <w:r w:rsidRPr="00DB65E9">
              <w:rPr>
                <w:b/>
                <w:bCs/>
                <w:spacing w:val="-10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CO-APPLICANT</w:t>
            </w:r>
            <w:r w:rsidRPr="00DB65E9">
              <w:rPr>
                <w:b/>
                <w:bCs/>
                <w:spacing w:val="-12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INFORMATION:</w:t>
            </w:r>
            <w:r w:rsidRPr="00DB65E9">
              <w:rPr>
                <w:b/>
                <w:bCs/>
                <w:spacing w:val="-25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0"/>
                <w:szCs w:val="20"/>
              </w:rPr>
              <w:t>(If</w:t>
            </w:r>
            <w:r w:rsidRPr="00DB65E9">
              <w:rPr>
                <w:b/>
                <w:bCs/>
                <w:spacing w:val="-12"/>
                <w:w w:val="10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w w:val="105"/>
                <w:sz w:val="20"/>
                <w:szCs w:val="20"/>
              </w:rPr>
              <w:t>applicable)</w:t>
            </w:r>
          </w:p>
        </w:tc>
      </w:tr>
      <w:tr w:rsidR="004E66CF" w:rsidRPr="00DB65E9" w14:paraId="4C1B35A9" w14:textId="77777777" w:rsidTr="009C2B1E">
        <w:trPr>
          <w:trHeight w:hRule="exact" w:val="308"/>
        </w:trPr>
        <w:tc>
          <w:tcPr>
            <w:tcW w:w="10928" w:type="dxa"/>
            <w:gridSpan w:val="2"/>
            <w:tcBorders>
              <w:top w:val="single" w:sz="4" w:space="0" w:color="DFDFDF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945E6" w14:textId="68B64419" w:rsidR="004E66CF" w:rsidRPr="00002334" w:rsidRDefault="00D17DEE" w:rsidP="00002334">
            <w:pPr>
              <w:spacing w:after="0" w:line="240" w:lineRule="auto"/>
              <w:rPr>
                <w:b/>
              </w:rPr>
            </w:pPr>
            <w:r w:rsidRPr="00002334">
              <w:rPr>
                <w:rFonts w:ascii="Times New Roman" w:hAnsi="Times New Roman" w:cs="Times New Roman"/>
                <w:b/>
              </w:rPr>
              <w:t xml:space="preserve"> </w:t>
            </w:r>
            <w:r w:rsidR="004E66CF" w:rsidRPr="00002334">
              <w:rPr>
                <w:rFonts w:ascii="Times New Roman" w:hAnsi="Times New Roman" w:cs="Times New Roman"/>
                <w:b/>
              </w:rPr>
              <w:t>Applicant Name:</w:t>
            </w:r>
            <w:r w:rsidR="008D393A" w:rsidRPr="00002334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</w:rPr>
                <w:alias w:val="Co-Applicant Name"/>
                <w:tag w:val="Co-Applicant name"/>
                <w:id w:val="-1582599366"/>
                <w:placeholder>
                  <w:docPart w:val="6450A64838B749DE84719D768C626C23"/>
                </w:placeholder>
                <w:showingPlcHdr/>
                <w:text/>
              </w:sdtPr>
              <w:sdtEndPr/>
              <w:sdtContent>
                <w:r w:rsidR="0073083A" w:rsidRPr="00002334">
                  <w:rPr>
                    <w:b/>
                  </w:rPr>
                  <w:t>Click or tap here to enter text.</w:t>
                </w:r>
              </w:sdtContent>
            </w:sdt>
          </w:p>
        </w:tc>
      </w:tr>
      <w:tr w:rsidR="004E66CF" w:rsidRPr="00DB65E9" w14:paraId="071F6E74" w14:textId="77777777" w:rsidTr="009C2B1E">
        <w:trPr>
          <w:trHeight w:hRule="exact" w:val="263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67B92" w14:textId="6D1C089D" w:rsidR="004E66CF" w:rsidRPr="00002334" w:rsidRDefault="00D17DEE" w:rsidP="00002334">
            <w:pPr>
              <w:spacing w:after="0" w:line="240" w:lineRule="auto"/>
              <w:rPr>
                <w:b/>
              </w:rPr>
            </w:pPr>
            <w:r w:rsidRPr="00002334">
              <w:rPr>
                <w:rFonts w:ascii="Times New Roman" w:hAnsi="Times New Roman" w:cs="Times New Roman"/>
                <w:b/>
              </w:rPr>
              <w:t xml:space="preserve"> </w:t>
            </w:r>
            <w:r w:rsidR="004E66CF" w:rsidRPr="00002334">
              <w:rPr>
                <w:rFonts w:ascii="Times New Roman" w:hAnsi="Times New Roman" w:cs="Times New Roman"/>
                <w:b/>
              </w:rPr>
              <w:t>Street Address:</w:t>
            </w:r>
            <w:r w:rsidR="008D393A" w:rsidRPr="00002334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</w:rPr>
                <w:alias w:val="Co-Applicant Address"/>
                <w:tag w:val="Co-Applicant Address"/>
                <w:id w:val="-2033489399"/>
                <w:placeholder>
                  <w:docPart w:val="29F724682B4547DB859AA6939F154C38"/>
                </w:placeholder>
                <w:showingPlcHdr/>
                <w:text/>
              </w:sdtPr>
              <w:sdtEndPr/>
              <w:sdtContent>
                <w:r w:rsidR="0073083A" w:rsidRPr="00002334">
                  <w:rPr>
                    <w:b/>
                  </w:rPr>
                  <w:t>Click or tap here to enter text.</w:t>
                </w:r>
              </w:sdtContent>
            </w:sdt>
          </w:p>
        </w:tc>
      </w:tr>
      <w:tr w:rsidR="004E66CF" w:rsidRPr="00DB65E9" w14:paraId="1E24315E" w14:textId="77777777" w:rsidTr="009C2B1E">
        <w:trPr>
          <w:trHeight w:hRule="exact" w:val="272"/>
        </w:trPr>
        <w:tc>
          <w:tcPr>
            <w:tcW w:w="6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D0685" w14:textId="31D62F83" w:rsidR="004E66CF" w:rsidRPr="00002334" w:rsidRDefault="00D17DEE" w:rsidP="00002334">
            <w:pPr>
              <w:spacing w:after="0" w:line="240" w:lineRule="auto"/>
              <w:rPr>
                <w:b/>
              </w:rPr>
            </w:pPr>
            <w:r w:rsidRPr="00002334">
              <w:rPr>
                <w:rFonts w:ascii="Times New Roman" w:hAnsi="Times New Roman" w:cs="Times New Roman"/>
                <w:b/>
              </w:rPr>
              <w:t xml:space="preserve"> </w:t>
            </w:r>
            <w:r w:rsidR="004E66CF" w:rsidRPr="00002334">
              <w:rPr>
                <w:rFonts w:ascii="Times New Roman" w:hAnsi="Times New Roman" w:cs="Times New Roman"/>
                <w:b/>
              </w:rPr>
              <w:t>City/State/Zip:</w:t>
            </w:r>
            <w:r w:rsidR="00A17BE3" w:rsidRPr="00002334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</w:rPr>
                <w:alias w:val="Co-Applicant City/State/Zip"/>
                <w:tag w:val="Co-Applicant City/State/Zip"/>
                <w:id w:val="-378317059"/>
                <w:placeholder>
                  <w:docPart w:val="2C3CBF37F6F74962A5515F410283C16B"/>
                </w:placeholder>
                <w:showingPlcHdr/>
                <w:text/>
              </w:sdtPr>
              <w:sdtEndPr/>
              <w:sdtContent>
                <w:r w:rsidR="00A17BE3" w:rsidRPr="00002334">
                  <w:rPr>
                    <w:b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006DD" w14:textId="2B66FA8B" w:rsidR="004E66CF" w:rsidRPr="00002334" w:rsidRDefault="00D17DEE" w:rsidP="00002334">
            <w:pPr>
              <w:spacing w:after="0" w:line="240" w:lineRule="auto"/>
              <w:rPr>
                <w:b/>
              </w:rPr>
            </w:pPr>
            <w:r w:rsidRPr="00002334">
              <w:rPr>
                <w:rFonts w:ascii="Times New Roman" w:hAnsi="Times New Roman" w:cs="Times New Roman"/>
                <w:b/>
              </w:rPr>
              <w:t xml:space="preserve"> </w:t>
            </w:r>
            <w:r w:rsidR="004E66CF" w:rsidRPr="00002334">
              <w:rPr>
                <w:rFonts w:ascii="Times New Roman" w:hAnsi="Times New Roman" w:cs="Times New Roman"/>
                <w:b/>
              </w:rPr>
              <w:t>County:</w:t>
            </w:r>
            <w:r w:rsidR="00A17BE3" w:rsidRPr="00002334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</w:rPr>
                <w:alias w:val="Co-Appliant County"/>
                <w:tag w:val="Co-Appliant County"/>
                <w:id w:val="-1292818194"/>
                <w:placeholder>
                  <w:docPart w:val="5095598FE6E4414EB5CB162CD1286D12"/>
                </w:placeholder>
                <w:showingPlcHdr/>
                <w:text/>
              </w:sdtPr>
              <w:sdtEndPr/>
              <w:sdtContent>
                <w:r w:rsidR="0073083A" w:rsidRPr="00002334">
                  <w:rPr>
                    <w:b/>
                  </w:rPr>
                  <w:t>Click or tap here to enter text.</w:t>
                </w:r>
              </w:sdtContent>
            </w:sdt>
          </w:p>
        </w:tc>
      </w:tr>
      <w:tr w:rsidR="00F20A24" w:rsidRPr="00DB65E9" w14:paraId="7D6F600A" w14:textId="77777777" w:rsidTr="009C2B1E">
        <w:trPr>
          <w:trHeight w:val="287"/>
        </w:trPr>
        <w:tc>
          <w:tcPr>
            <w:tcW w:w="67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D8697E5" w14:textId="38D662E8" w:rsidR="00F20A24" w:rsidRPr="00002334" w:rsidRDefault="00F20A24" w:rsidP="00002334">
            <w:pPr>
              <w:spacing w:after="0" w:line="240" w:lineRule="auto"/>
              <w:rPr>
                <w:b/>
              </w:rPr>
            </w:pPr>
            <w:r w:rsidRPr="00002334">
              <w:rPr>
                <w:rFonts w:ascii="Times New Roman" w:hAnsi="Times New Roman" w:cs="Times New Roman"/>
                <w:b/>
              </w:rPr>
              <w:t xml:space="preserve"> Email Address:</w:t>
            </w:r>
            <w:r w:rsidR="00A17BE3" w:rsidRPr="00002334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</w:rPr>
                <w:alias w:val="Co-Applicant Email Address"/>
                <w:tag w:val="Co-Applicant Email Address"/>
                <w:id w:val="731816660"/>
                <w:placeholder>
                  <w:docPart w:val="4FA2336CB7374907ACBE7D4F816F22B0"/>
                </w:placeholder>
                <w:showingPlcHdr/>
                <w:text/>
              </w:sdtPr>
              <w:sdtEndPr/>
              <w:sdtContent>
                <w:r w:rsidR="0073083A" w:rsidRPr="00002334">
                  <w:rPr>
                    <w:b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1F8B8" w14:textId="4111BB71" w:rsidR="00F20A24" w:rsidRPr="00002334" w:rsidRDefault="00F20A24" w:rsidP="00002334">
            <w:pPr>
              <w:spacing w:after="0" w:line="240" w:lineRule="auto"/>
              <w:rPr>
                <w:b/>
              </w:rPr>
            </w:pPr>
            <w:r w:rsidRPr="00002334">
              <w:rPr>
                <w:rFonts w:ascii="Times New Roman" w:hAnsi="Times New Roman" w:cs="Times New Roman"/>
                <w:b/>
              </w:rPr>
              <w:t xml:space="preserve"> </w:t>
            </w:r>
            <w:r w:rsidR="00A17BE3" w:rsidRPr="00002334">
              <w:rPr>
                <w:rFonts w:ascii="Times New Roman" w:hAnsi="Times New Roman" w:cs="Times New Roman"/>
                <w:b/>
              </w:rPr>
              <w:t xml:space="preserve">Home Phone: </w:t>
            </w:r>
            <w:sdt>
              <w:sdtPr>
                <w:rPr>
                  <w:rFonts w:ascii="Times New Roman" w:hAnsi="Times New Roman" w:cs="Times New Roman"/>
                  <w:b/>
                </w:rPr>
                <w:alias w:val="Co-Applicant Home Phone Number"/>
                <w:tag w:val="Co-Applicant Home Phone Number"/>
                <w:id w:val="941489116"/>
                <w:placeholder>
                  <w:docPart w:val="3E2C18A5A3A74F8CA5761C75EE656E10"/>
                </w:placeholder>
                <w:showingPlcHdr/>
                <w:text/>
              </w:sdtPr>
              <w:sdtEndPr/>
              <w:sdtContent>
                <w:r w:rsidR="0073083A" w:rsidRPr="00002334">
                  <w:rPr>
                    <w:b/>
                  </w:rPr>
                  <w:t>Click or tap here to enter text.</w:t>
                </w:r>
              </w:sdtContent>
            </w:sdt>
            <w:r w:rsidRPr="00002334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F20A24" w:rsidRPr="00DB65E9" w14:paraId="5FA9B51C" w14:textId="77777777" w:rsidTr="00002334">
        <w:trPr>
          <w:trHeight w:hRule="exact" w:val="694"/>
        </w:trPr>
        <w:tc>
          <w:tcPr>
            <w:tcW w:w="67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0580E" w14:textId="77777777" w:rsidR="00F20A24" w:rsidRPr="00002334" w:rsidRDefault="00F20A24" w:rsidP="00002334">
            <w:pPr>
              <w:spacing w:after="0" w:line="240" w:lineRule="auto"/>
              <w:rPr>
                <w:b/>
              </w:rPr>
            </w:pPr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EFF02" w14:textId="73A7E08B" w:rsidR="00F20A24" w:rsidRPr="00002334" w:rsidRDefault="00F20A24" w:rsidP="00002334">
            <w:pPr>
              <w:spacing w:after="0" w:line="240" w:lineRule="auto"/>
              <w:rPr>
                <w:b/>
              </w:rPr>
            </w:pPr>
            <w:r w:rsidRPr="00002334">
              <w:rPr>
                <w:rFonts w:ascii="Times New Roman" w:hAnsi="Times New Roman" w:cs="Times New Roman"/>
                <w:b/>
              </w:rPr>
              <w:t xml:space="preserve"> Cell Phone</w:t>
            </w:r>
            <w:r w:rsidR="003971FD" w:rsidRPr="00002334">
              <w:rPr>
                <w:rFonts w:ascii="Times New Roman" w:hAnsi="Times New Roman" w:cs="Times New Roman"/>
                <w:b/>
              </w:rPr>
              <w:t>:</w:t>
            </w:r>
            <w:r w:rsidR="00A17BE3" w:rsidRPr="00002334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</w:rPr>
                <w:alias w:val="Co-Applicant Cell Phone Number"/>
                <w:tag w:val="Co-Applicant Cell Phone Number"/>
                <w:id w:val="537163983"/>
                <w:placeholder>
                  <w:docPart w:val="19206A32E438411FBC0E828E1AE61FDD"/>
                </w:placeholder>
                <w:showingPlcHdr/>
                <w:text/>
              </w:sdtPr>
              <w:sdtEndPr/>
              <w:sdtContent>
                <w:r w:rsidR="007D185C" w:rsidRPr="00002334">
                  <w:rPr>
                    <w:b/>
                  </w:rPr>
                  <w:t>Click or tap here to enter text.</w:t>
                </w:r>
              </w:sdtContent>
            </w:sdt>
          </w:p>
        </w:tc>
      </w:tr>
      <w:tr w:rsidR="004E66CF" w:rsidRPr="00DB65E9" w14:paraId="6C69A8D0" w14:textId="77777777" w:rsidTr="009C2B1E">
        <w:trPr>
          <w:trHeight w:hRule="exact" w:val="308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45E7D" w14:textId="3E9968DF" w:rsidR="004E66CF" w:rsidRPr="00DB65E9" w:rsidRDefault="00D17DEE" w:rsidP="00672468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05"/>
                <w:sz w:val="10"/>
                <w:szCs w:val="10"/>
              </w:rPr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 xml:space="preserve">Name and </w:t>
            </w:r>
            <w:r w:rsidR="00291AD6">
              <w:rPr>
                <w:b/>
                <w:bCs/>
                <w:w w:val="110"/>
                <w:sz w:val="20"/>
                <w:szCs w:val="20"/>
              </w:rPr>
              <w:t>c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 xml:space="preserve">ontact </w:t>
            </w:r>
            <w:r w:rsidR="00291AD6">
              <w:rPr>
                <w:b/>
                <w:bCs/>
                <w:w w:val="110"/>
                <w:sz w:val="20"/>
                <w:szCs w:val="20"/>
              </w:rPr>
              <w:t>i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nformation</w:t>
            </w:r>
            <w:r w:rsidR="009C2B1E">
              <w:rPr>
                <w:b/>
                <w:bCs/>
                <w:w w:val="110"/>
                <w:sz w:val="20"/>
                <w:szCs w:val="20"/>
              </w:rPr>
              <w:t xml:space="preserve"> including</w:t>
            </w:r>
            <w:r w:rsidR="00291AD6">
              <w:rPr>
                <w:b/>
                <w:bCs/>
                <w:w w:val="110"/>
                <w:sz w:val="20"/>
                <w:szCs w:val="20"/>
              </w:rPr>
              <w:t xml:space="preserve">, including </w:t>
            </w:r>
            <w:r w:rsidR="001D30D5">
              <w:rPr>
                <w:b/>
                <w:bCs/>
                <w:w w:val="110"/>
                <w:sz w:val="20"/>
                <w:szCs w:val="20"/>
              </w:rPr>
              <w:t>phone number</w:t>
            </w:r>
            <w:r w:rsidR="00291AD6">
              <w:rPr>
                <w:b/>
                <w:bCs/>
                <w:w w:val="110"/>
                <w:sz w:val="20"/>
                <w:szCs w:val="20"/>
              </w:rPr>
              <w:t>,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 xml:space="preserve"> of </w:t>
            </w:r>
            <w:r w:rsidR="00291AD6">
              <w:rPr>
                <w:b/>
                <w:bCs/>
                <w:w w:val="110"/>
                <w:sz w:val="20"/>
                <w:szCs w:val="20"/>
              </w:rPr>
              <w:t>relative who lives in closest proximity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:</w:t>
            </w:r>
            <w:r w:rsidR="00A17BE3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cant Nearest Relative"/>
                <w:tag w:val="Co-Applicant Nearest Relative"/>
                <w:id w:val="-123090044"/>
                <w:placeholder>
                  <w:docPart w:val="53311A36E5E24080BAA86C99111FD9D4"/>
                </w:placeholder>
                <w:showingPlcHdr/>
                <w:text/>
              </w:sdtPr>
              <w:sdtEndPr/>
              <w:sdtContent>
                <w:r w:rsidR="003971FD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C2B1E" w:rsidRPr="00DB65E9" w14:paraId="38B9355E" w14:textId="77777777" w:rsidTr="009C2B1E">
        <w:trPr>
          <w:trHeight w:hRule="exact" w:val="308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CA9C1" w14:textId="77777777" w:rsidR="009C2B1E" w:rsidRPr="00DB65E9" w:rsidRDefault="009C2B1E" w:rsidP="00672468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10"/>
                <w:sz w:val="20"/>
                <w:szCs w:val="20"/>
              </w:rPr>
            </w:pPr>
          </w:p>
        </w:tc>
      </w:tr>
      <w:tr w:rsidR="004615C0" w:rsidRPr="00DB65E9" w14:paraId="099CC8A6" w14:textId="77777777" w:rsidTr="00002334">
        <w:trPr>
          <w:trHeight w:hRule="exact" w:val="640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2BB6B" w14:textId="3EA4ECFE" w:rsidR="004615C0" w:rsidRPr="00DB65E9" w:rsidRDefault="004615C0" w:rsidP="00672468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10"/>
                <w:sz w:val="20"/>
                <w:szCs w:val="20"/>
              </w:rPr>
            </w:pPr>
            <w:r>
              <w:rPr>
                <w:b/>
                <w:bCs/>
                <w:w w:val="110"/>
                <w:sz w:val="20"/>
                <w:szCs w:val="20"/>
              </w:rPr>
              <w:t>Name and contact information for individual completing this application, if this is different from applicant information (e.g. attorney or other designated party)</w:t>
            </w:r>
          </w:p>
        </w:tc>
      </w:tr>
    </w:tbl>
    <w:tbl>
      <w:tblPr>
        <w:tblStyle w:val="TableGrid"/>
        <w:tblW w:w="10919" w:type="dxa"/>
        <w:tblInd w:w="-815" w:type="dxa"/>
        <w:tblLook w:val="04A0" w:firstRow="1" w:lastRow="0" w:firstColumn="1" w:lastColumn="0" w:noHBand="0" w:noVBand="1"/>
      </w:tblPr>
      <w:tblGrid>
        <w:gridCol w:w="5670"/>
        <w:gridCol w:w="3173"/>
        <w:gridCol w:w="2076"/>
      </w:tblGrid>
      <w:tr w:rsidR="004615C0" w:rsidRPr="00DB65E9" w14:paraId="46E1B4F9" w14:textId="77777777" w:rsidTr="00002334">
        <w:trPr>
          <w:trHeight w:val="2006"/>
        </w:trPr>
        <w:tc>
          <w:tcPr>
            <w:tcW w:w="10919" w:type="dxa"/>
            <w:gridSpan w:val="3"/>
            <w:shd w:val="clear" w:color="auto" w:fill="D2D0D0"/>
          </w:tcPr>
          <w:tbl>
            <w:tblPr>
              <w:tblW w:w="10685" w:type="dxa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6750"/>
              <w:gridCol w:w="3935"/>
            </w:tblGrid>
            <w:tr w:rsidR="004615C0" w:rsidRPr="00265C53" w14:paraId="320BED26" w14:textId="77777777" w:rsidTr="00002334">
              <w:trPr>
                <w:trHeight w:hRule="exact" w:val="308"/>
              </w:trPr>
              <w:tc>
                <w:tcPr>
                  <w:tcW w:w="10685" w:type="dxa"/>
                  <w:gridSpan w:val="2"/>
                  <w:tcBorders>
                    <w:top w:val="single" w:sz="4" w:space="0" w:color="DFDFDF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8821927" w14:textId="57D51119" w:rsidR="004615C0" w:rsidRPr="00265C53" w:rsidRDefault="004615C0" w:rsidP="004615C0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65C53">
                    <w:rPr>
                      <w:rFonts w:ascii="Times New Roman" w:hAnsi="Times New Roman" w:cs="Times New Roman"/>
                      <w:b/>
                    </w:rPr>
                    <w:t xml:space="preserve">Name: </w:t>
                  </w: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Co-Applicant Name"/>
                      <w:tag w:val="Co-Applicant name"/>
                      <w:id w:val="-31886153"/>
                      <w:placeholder>
                        <w:docPart w:val="76E9F29F7D6A43F3BA4C230ECDBED211"/>
                      </w:placeholder>
                      <w:showingPlcHdr/>
                      <w:text/>
                    </w:sdtPr>
                    <w:sdtEndPr/>
                    <w:sdtContent>
                      <w:r w:rsidRPr="00265C53">
                        <w:rPr>
                          <w:rFonts w:ascii="Times New Roman" w:hAnsi="Times New Roman" w:cs="Times New Roman"/>
                          <w:b/>
                        </w:rPr>
                        <w:t>Click or tap here to enter text.</w:t>
                      </w:r>
                    </w:sdtContent>
                  </w:sdt>
                </w:p>
              </w:tc>
            </w:tr>
            <w:tr w:rsidR="004615C0" w:rsidRPr="00265C53" w14:paraId="197ED1CB" w14:textId="77777777" w:rsidTr="00002334">
              <w:trPr>
                <w:trHeight w:hRule="exact" w:val="263"/>
              </w:trPr>
              <w:tc>
                <w:tcPr>
                  <w:tcW w:w="10685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0E958793" w14:textId="77777777" w:rsidR="004615C0" w:rsidRPr="00265C53" w:rsidRDefault="004615C0" w:rsidP="004615C0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65C53">
                    <w:rPr>
                      <w:rFonts w:ascii="Times New Roman" w:hAnsi="Times New Roman" w:cs="Times New Roman"/>
                      <w:b/>
                    </w:rPr>
                    <w:t xml:space="preserve"> Street Address: </w:t>
                  </w: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Co-Applicant Address"/>
                      <w:tag w:val="Co-Applicant Address"/>
                      <w:id w:val="-161707931"/>
                      <w:placeholder>
                        <w:docPart w:val="88A3B5E709464E2CA00654D106B02EE9"/>
                      </w:placeholder>
                      <w:showingPlcHdr/>
                      <w:text/>
                    </w:sdtPr>
                    <w:sdtEndPr/>
                    <w:sdtContent>
                      <w:r w:rsidRPr="00265C53">
                        <w:rPr>
                          <w:rFonts w:ascii="Times New Roman" w:hAnsi="Times New Roman" w:cs="Times New Roman"/>
                          <w:b/>
                        </w:rPr>
                        <w:t>Click or tap here to enter text.</w:t>
                      </w:r>
                    </w:sdtContent>
                  </w:sdt>
                </w:p>
              </w:tc>
            </w:tr>
            <w:tr w:rsidR="004615C0" w:rsidRPr="00265C53" w14:paraId="1117B13D" w14:textId="77777777" w:rsidTr="00002334">
              <w:trPr>
                <w:trHeight w:hRule="exact" w:val="272"/>
              </w:trPr>
              <w:tc>
                <w:tcPr>
                  <w:tcW w:w="67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14325D9" w14:textId="77777777" w:rsidR="004615C0" w:rsidRPr="00265C53" w:rsidRDefault="004615C0" w:rsidP="004615C0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65C53">
                    <w:rPr>
                      <w:rFonts w:ascii="Times New Roman" w:hAnsi="Times New Roman" w:cs="Times New Roman"/>
                      <w:b/>
                    </w:rPr>
                    <w:t xml:space="preserve"> City/State/Zip: </w:t>
                  </w: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Co-Applicant City/State/Zip"/>
                      <w:tag w:val="Co-Applicant City/State/Zip"/>
                      <w:id w:val="-321582247"/>
                      <w:placeholder>
                        <w:docPart w:val="0FC26AEEABED48D2B5F02511F8E26B59"/>
                      </w:placeholder>
                      <w:showingPlcHdr/>
                      <w:text/>
                    </w:sdtPr>
                    <w:sdtEndPr/>
                    <w:sdtContent>
                      <w:r w:rsidRPr="00265C53">
                        <w:rPr>
                          <w:rFonts w:ascii="Times New Roman" w:hAnsi="Times New Roman" w:cs="Times New Roman"/>
                          <w:b/>
                        </w:rPr>
                        <w:t>Click or tap here to enter text.</w:t>
                      </w:r>
                    </w:sdtContent>
                  </w:sdt>
                </w:p>
              </w:tc>
              <w:tc>
                <w:tcPr>
                  <w:tcW w:w="393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80FCC25" w14:textId="77777777" w:rsidR="004615C0" w:rsidRPr="00265C53" w:rsidRDefault="004615C0" w:rsidP="004615C0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65C53">
                    <w:rPr>
                      <w:rFonts w:ascii="Times New Roman" w:hAnsi="Times New Roman" w:cs="Times New Roman"/>
                      <w:b/>
                    </w:rPr>
                    <w:t xml:space="preserve"> County: </w:t>
                  </w: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Co-Appliant County"/>
                      <w:tag w:val="Co-Appliant County"/>
                      <w:id w:val="-1768454074"/>
                      <w:placeholder>
                        <w:docPart w:val="5B875C8B2C7144378626FD03EF3C49FE"/>
                      </w:placeholder>
                      <w:showingPlcHdr/>
                      <w:text/>
                    </w:sdtPr>
                    <w:sdtEndPr/>
                    <w:sdtContent>
                      <w:r w:rsidRPr="00265C53">
                        <w:rPr>
                          <w:rFonts w:ascii="Times New Roman" w:hAnsi="Times New Roman" w:cs="Times New Roman"/>
                          <w:b/>
                        </w:rPr>
                        <w:t>Click or tap here to enter text.</w:t>
                      </w:r>
                    </w:sdtContent>
                  </w:sdt>
                </w:p>
              </w:tc>
            </w:tr>
            <w:tr w:rsidR="004615C0" w:rsidRPr="00265C53" w14:paraId="2409EDAB" w14:textId="77777777" w:rsidTr="00002334">
              <w:trPr>
                <w:trHeight w:val="710"/>
              </w:trPr>
              <w:tc>
                <w:tcPr>
                  <w:tcW w:w="6750" w:type="dxa"/>
                  <w:vMerge w:val="restart"/>
                  <w:tcBorders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4F72622" w14:textId="77777777" w:rsidR="004615C0" w:rsidRPr="00265C53" w:rsidRDefault="004615C0" w:rsidP="004615C0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65C53">
                    <w:rPr>
                      <w:rFonts w:ascii="Times New Roman" w:hAnsi="Times New Roman" w:cs="Times New Roman"/>
                      <w:b/>
                    </w:rPr>
                    <w:t xml:space="preserve"> Email Address: </w:t>
                  </w: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Co-Applicant Email Address"/>
                      <w:tag w:val="Co-Applicant Email Address"/>
                      <w:id w:val="1410724888"/>
                      <w:placeholder>
                        <w:docPart w:val="372FA0F3035C42ACB9DBB9937DBC911D"/>
                      </w:placeholder>
                      <w:showingPlcHdr/>
                      <w:text/>
                    </w:sdtPr>
                    <w:sdtEndPr/>
                    <w:sdtContent>
                      <w:r w:rsidRPr="00265C53">
                        <w:rPr>
                          <w:rFonts w:ascii="Times New Roman" w:hAnsi="Times New Roman" w:cs="Times New Roman"/>
                          <w:b/>
                        </w:rPr>
                        <w:t>Click or tap here to enter text.</w:t>
                      </w:r>
                    </w:sdtContent>
                  </w:sdt>
                </w:p>
              </w:tc>
              <w:tc>
                <w:tcPr>
                  <w:tcW w:w="393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87ED04D" w14:textId="77777777" w:rsidR="004615C0" w:rsidRPr="00265C53" w:rsidRDefault="004615C0" w:rsidP="004615C0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65C53">
                    <w:rPr>
                      <w:rFonts w:ascii="Times New Roman" w:hAnsi="Times New Roman" w:cs="Times New Roman"/>
                      <w:b/>
                    </w:rPr>
                    <w:t xml:space="preserve"> Home Phone: </w:t>
                  </w: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Co-Applicant Home Phone Number"/>
                      <w:tag w:val="Co-Applicant Home Phone Number"/>
                      <w:id w:val="-1354870100"/>
                      <w:placeholder>
                        <w:docPart w:val="365BEC85D4054137BC020EFA9C926931"/>
                      </w:placeholder>
                      <w:showingPlcHdr/>
                      <w:text/>
                    </w:sdtPr>
                    <w:sdtEndPr/>
                    <w:sdtContent>
                      <w:r w:rsidRPr="00265C53">
                        <w:rPr>
                          <w:rFonts w:ascii="Times New Roman" w:hAnsi="Times New Roman" w:cs="Times New Roman"/>
                          <w:b/>
                        </w:rPr>
                        <w:t>Click or tap here to enter text.</w:t>
                      </w:r>
                    </w:sdtContent>
                  </w:sdt>
                  <w:r w:rsidRPr="00265C53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</w:p>
              </w:tc>
            </w:tr>
            <w:tr w:rsidR="004615C0" w:rsidRPr="00265C53" w14:paraId="76D7CE08" w14:textId="77777777" w:rsidTr="00002334">
              <w:trPr>
                <w:trHeight w:hRule="exact" w:val="658"/>
              </w:trPr>
              <w:tc>
                <w:tcPr>
                  <w:tcW w:w="6750" w:type="dxa"/>
                  <w:vMerge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BEF8ED7" w14:textId="77777777" w:rsidR="004615C0" w:rsidRPr="00265C53" w:rsidRDefault="004615C0" w:rsidP="004615C0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393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047A027" w14:textId="278FAAB4" w:rsidR="004615C0" w:rsidRPr="00265C53" w:rsidRDefault="004615C0" w:rsidP="004615C0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65C53">
                    <w:rPr>
                      <w:rFonts w:ascii="Times New Roman" w:hAnsi="Times New Roman" w:cs="Times New Roman"/>
                      <w:b/>
                    </w:rPr>
                    <w:t xml:space="preserve"> Cell Phone: </w:t>
                  </w: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Co-Applicant Cell Phone Number"/>
                      <w:tag w:val="Co-Applicant Cell Phone Number"/>
                      <w:id w:val="-516537638"/>
                      <w:placeholder>
                        <w:docPart w:val="9F6C04BE9FD14BCE89BA7484607B8002"/>
                      </w:placeholder>
                      <w:showingPlcHdr/>
                      <w:text/>
                    </w:sdtPr>
                    <w:sdtEndPr/>
                    <w:sdtContent>
                      <w:r w:rsidR="00E241DA" w:rsidRPr="00DB65E9">
                        <w:rPr>
                          <w:rStyle w:val="PlaceholderText"/>
                        </w:rPr>
                        <w:t>Click or tap here to enter text.</w:t>
                      </w:r>
                    </w:sdtContent>
                  </w:sdt>
                </w:p>
              </w:tc>
            </w:tr>
          </w:tbl>
          <w:p w14:paraId="475FF25D" w14:textId="77777777" w:rsidR="004615C0" w:rsidRPr="00DB65E9" w:rsidRDefault="004615C0" w:rsidP="00045348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241DA" w:rsidRPr="00DB65E9" w14:paraId="0F358E2F" w14:textId="77777777" w:rsidTr="00002334">
        <w:trPr>
          <w:trHeight w:val="530"/>
        </w:trPr>
        <w:tc>
          <w:tcPr>
            <w:tcW w:w="10919" w:type="dxa"/>
            <w:gridSpan w:val="3"/>
            <w:shd w:val="clear" w:color="auto" w:fill="auto"/>
          </w:tcPr>
          <w:p w14:paraId="5813EB45" w14:textId="77777777" w:rsidR="00E241DA" w:rsidRPr="00DB65E9" w:rsidRDefault="00E241DA" w:rsidP="00045348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A3839" w:rsidRPr="00DB65E9" w14:paraId="75489AA1" w14:textId="77777777" w:rsidTr="00693503">
        <w:trPr>
          <w:trHeight w:val="530"/>
        </w:trPr>
        <w:tc>
          <w:tcPr>
            <w:tcW w:w="10919" w:type="dxa"/>
            <w:gridSpan w:val="3"/>
            <w:shd w:val="clear" w:color="auto" w:fill="D2D0D0"/>
          </w:tcPr>
          <w:p w14:paraId="209AFF80" w14:textId="098E3599" w:rsidR="002A3839" w:rsidRPr="00DB65E9" w:rsidRDefault="002A3839" w:rsidP="00045348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</w:rPr>
              <w:t>3. ELIGIBILITY INFORMATION: Please answer the following questions:</w:t>
            </w:r>
          </w:p>
        </w:tc>
      </w:tr>
      <w:tr w:rsidR="00AA5EC9" w:rsidRPr="00DB65E9" w14:paraId="60E7D5BF" w14:textId="77777777" w:rsidTr="00713A96">
        <w:tc>
          <w:tcPr>
            <w:tcW w:w="5670" w:type="dxa"/>
          </w:tcPr>
          <w:p w14:paraId="0FEF93DE" w14:textId="1DCA70B5" w:rsidR="00AA5EC9" w:rsidRPr="00DB65E9" w:rsidRDefault="00AA5EC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hich disaster event(s) affected you and/or your residenc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Disaster Event"/>
            <w:tag w:val="Disaster Event"/>
            <w:id w:val="1573232597"/>
            <w:placeholder>
              <w:docPart w:val="58D2FCB95647468A9C28713DD241D3A0"/>
            </w:placeholder>
            <w:showingPlcHdr/>
            <w:text/>
          </w:sdtPr>
          <w:sdtEndPr/>
          <w:sdtContent>
            <w:tc>
              <w:tcPr>
                <w:tcW w:w="5249" w:type="dxa"/>
                <w:gridSpan w:val="2"/>
              </w:tcPr>
              <w:p w14:paraId="750877C6" w14:textId="04242597" w:rsidR="00AA5EC9" w:rsidRDefault="00713A96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B12EE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A3839" w:rsidRPr="00DB65E9" w14:paraId="53B28F07" w14:textId="77777777" w:rsidTr="00AA5EC9">
        <w:tc>
          <w:tcPr>
            <w:tcW w:w="8843" w:type="dxa"/>
            <w:gridSpan w:val="2"/>
          </w:tcPr>
          <w:p w14:paraId="7D60F71D" w14:textId="493B2A9F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Were you the owner of the residence on the date of the </w:t>
            </w:r>
            <w:r w:rsidR="0000771A">
              <w:rPr>
                <w:rFonts w:ascii="Times New Roman" w:hAnsi="Times New Roman" w:cs="Times New Roman"/>
                <w:sz w:val="20"/>
                <w:szCs w:val="20"/>
              </w:rPr>
              <w:t>disaster</w:t>
            </w:r>
            <w:r w:rsidR="0000771A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event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669337034"/>
            <w:placeholder>
              <w:docPart w:val="C323CC46A70648378356EC26E1D562B6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0BF511A5" w14:textId="0A5818EB" w:rsidR="002A3839" w:rsidRPr="00DB65E9" w:rsidRDefault="00DB65E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5509E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9425F" w:rsidRPr="00DB65E9" w14:paraId="6453AD82" w14:textId="77777777" w:rsidTr="00706225">
        <w:tc>
          <w:tcPr>
            <w:tcW w:w="10919" w:type="dxa"/>
            <w:gridSpan w:val="3"/>
          </w:tcPr>
          <w:p w14:paraId="07084BE1" w14:textId="230A29C8" w:rsidR="0099425F" w:rsidRDefault="0099425F" w:rsidP="0004534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applicable, is your property </w:t>
            </w:r>
            <w:r w:rsidR="0087309F">
              <w:rPr>
                <w:rFonts w:ascii="Times New Roman" w:hAnsi="Times New Roman" w:cs="Times New Roman"/>
                <w:sz w:val="20"/>
                <w:szCs w:val="20"/>
              </w:rPr>
              <w:t xml:space="preserve">currently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owned by a(n): Estate  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1627205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144">
                  <w:rPr>
                    <w:rFonts w:ascii="MS Gothic" w:eastAsia="MS Gothic" w:hAnsi="MS Gothic" w:cs="Times New Roman" w:hint="eastAsia"/>
                    <w:sz w:val="16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Partnership 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883523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144">
                  <w:rPr>
                    <w:rFonts w:ascii="MS Gothic" w:eastAsia="MS Gothic" w:hAnsi="MS Gothic" w:cs="Times New Roman" w:hint="eastAsia"/>
                    <w:sz w:val="16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Corporation</w:t>
            </w:r>
            <w:r w:rsidR="0064014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1940337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144">
                  <w:rPr>
                    <w:rFonts w:ascii="MS Gothic" w:eastAsia="MS Gothic" w:hAnsi="MS Gothic" w:cs="Times New Roman" w:hint="eastAsia"/>
                    <w:sz w:val="16"/>
                  </w:rPr>
                  <w:t>☐</w:t>
                </w:r>
              </w:sdtContent>
            </w:sdt>
          </w:p>
        </w:tc>
      </w:tr>
      <w:tr w:rsidR="002A3839" w:rsidRPr="00DB65E9" w14:paraId="562F38DE" w14:textId="77777777" w:rsidTr="00AA5EC9">
        <w:tc>
          <w:tcPr>
            <w:tcW w:w="8843" w:type="dxa"/>
            <w:gridSpan w:val="2"/>
          </w:tcPr>
          <w:p w14:paraId="0425E034" w14:textId="7DDEE3E9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Was the damaged property the homeowner’s primary residence on the date of the </w:t>
            </w:r>
            <w:r w:rsidR="0000771A">
              <w:rPr>
                <w:rFonts w:ascii="Times New Roman" w:hAnsi="Times New Roman" w:cs="Times New Roman"/>
                <w:sz w:val="20"/>
                <w:szCs w:val="20"/>
              </w:rPr>
              <w:t>disaster</w:t>
            </w:r>
            <w:r w:rsidR="0000771A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event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953639168"/>
            <w:placeholder>
              <w:docPart w:val="77588B905D0B4AE9B7C8CD5C40274F66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3C16EA81" w14:textId="768FF3FA" w:rsidR="002A3839" w:rsidRPr="00DB65E9" w:rsidRDefault="005575EB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14:paraId="5EFFF55E" w14:textId="77777777" w:rsidTr="00AA5EC9">
        <w:tc>
          <w:tcPr>
            <w:tcW w:w="8843" w:type="dxa"/>
            <w:gridSpan w:val="2"/>
          </w:tcPr>
          <w:p w14:paraId="6CA58CF7" w14:textId="603DF710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Was the damaged property covered under homeowners</w:t>
            </w:r>
            <w:r w:rsidR="00AA5EC9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insurance</w:t>
            </w:r>
            <w:r w:rsidR="0087309F">
              <w:rPr>
                <w:rFonts w:ascii="Times New Roman" w:hAnsi="Times New Roman" w:cs="Times New Roman"/>
                <w:sz w:val="20"/>
                <w:szCs w:val="20"/>
              </w:rPr>
              <w:t xml:space="preserve"> at the time of the disaster event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826434869"/>
            <w:placeholder>
              <w:docPart w:val="1D83BB36814C4F888E8AE76AB9357D57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261DC449" w14:textId="61A7FF45"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14:paraId="19F37B11" w14:textId="77777777" w:rsidTr="00AA5EC9">
        <w:tc>
          <w:tcPr>
            <w:tcW w:w="8843" w:type="dxa"/>
            <w:gridSpan w:val="2"/>
          </w:tcPr>
          <w:p w14:paraId="1C74F09E" w14:textId="53C0D7FE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Did you register with FEMA for </w:t>
            </w:r>
            <w:r w:rsidR="0000771A">
              <w:rPr>
                <w:rFonts w:ascii="Times New Roman" w:hAnsi="Times New Roman" w:cs="Times New Roman"/>
                <w:sz w:val="20"/>
                <w:szCs w:val="20"/>
              </w:rPr>
              <w:t xml:space="preserve">repair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ssistance for structural damage to your hom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1973586955"/>
            <w:placeholder>
              <w:docPart w:val="0C671431A5DE4D62BAA70CC82DC51D27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4D3F8C3A" w14:textId="6D0D6B24"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14:paraId="358F8CB2" w14:textId="77777777" w:rsidTr="00AA5EC9">
        <w:tc>
          <w:tcPr>
            <w:tcW w:w="8843" w:type="dxa"/>
            <w:gridSpan w:val="2"/>
          </w:tcPr>
          <w:p w14:paraId="2CC50787" w14:textId="7136091B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ever received any other assistance for the repair or rehabilitation of your home?</w:t>
            </w:r>
            <w:r w:rsidR="00AD695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1913273349"/>
            <w:placeholder>
              <w:docPart w:val="A906F06CC02849A38415AABC0E3A91DF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1DBEA368" w14:textId="68702F74"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E93E4A" w:rsidRPr="00DB65E9" w14:paraId="5C612839" w14:textId="77777777" w:rsidTr="0050739F">
        <w:trPr>
          <w:trHeight w:val="287"/>
        </w:trPr>
        <w:tc>
          <w:tcPr>
            <w:tcW w:w="10919" w:type="dxa"/>
            <w:gridSpan w:val="3"/>
          </w:tcPr>
          <w:p w14:paraId="35215FB3" w14:textId="54E031DF" w:rsidR="00E93E4A" w:rsidRDefault="00E93E4A" w:rsidP="0004534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f yes, please explain.</w:t>
            </w:r>
          </w:p>
        </w:tc>
      </w:tr>
      <w:tr w:rsidR="0050739F" w:rsidRPr="00DB65E9" w14:paraId="4CC9EF34" w14:textId="77777777" w:rsidTr="0050739F">
        <w:trPr>
          <w:trHeight w:val="287"/>
        </w:trPr>
        <w:tc>
          <w:tcPr>
            <w:tcW w:w="10919" w:type="dxa"/>
            <w:gridSpan w:val="3"/>
          </w:tcPr>
          <w:p w14:paraId="513DD966" w14:textId="77777777" w:rsidR="0050739F" w:rsidRDefault="0050739F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145"/>
        <w:tblW w:w="10980" w:type="dxa"/>
        <w:tblLook w:val="04A0" w:firstRow="1" w:lastRow="0" w:firstColumn="1" w:lastColumn="0" w:noHBand="0" w:noVBand="1"/>
      </w:tblPr>
      <w:tblGrid>
        <w:gridCol w:w="2440"/>
        <w:gridCol w:w="1890"/>
        <w:gridCol w:w="2160"/>
        <w:gridCol w:w="2160"/>
        <w:gridCol w:w="2330"/>
      </w:tblGrid>
      <w:tr w:rsidR="0040133B" w:rsidRPr="00DB65E9" w14:paraId="4A875BC2" w14:textId="77777777" w:rsidTr="0085684A">
        <w:tc>
          <w:tcPr>
            <w:tcW w:w="10980" w:type="dxa"/>
            <w:gridSpan w:val="5"/>
            <w:shd w:val="clear" w:color="auto" w:fill="D2D0D0"/>
          </w:tcPr>
          <w:p w14:paraId="292D50F4" w14:textId="77DC9590" w:rsidR="0040133B" w:rsidRPr="00DB65E9" w:rsidRDefault="0040133B" w:rsidP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lastRenderedPageBreak/>
              <w:t>4.</w:t>
            </w:r>
            <w:r w:rsidRPr="00DB65E9">
              <w:rPr>
                <w:rFonts w:ascii="Times New Roman" w:hAnsi="Times New Roman" w:cs="Times New Roman"/>
                <w:b/>
                <w:bCs/>
                <w:spacing w:val="-14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HOUSEHOLD</w:t>
            </w:r>
            <w:r w:rsidRPr="00DB65E9">
              <w:rPr>
                <w:rFonts w:ascii="Times New Roman" w:hAnsi="Times New Roman" w:cs="Times New Roman"/>
                <w:b/>
                <w:bCs/>
                <w:spacing w:val="-2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COMPOSITION</w:t>
            </w:r>
            <w:r w:rsidRPr="00DB65E9">
              <w:rPr>
                <w:rFonts w:ascii="Times New Roman" w:hAnsi="Times New Roman" w:cs="Times New Roman"/>
                <w:b/>
                <w:bCs/>
                <w:spacing w:val="-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AND</w:t>
            </w:r>
            <w:r w:rsidRPr="00DB65E9">
              <w:rPr>
                <w:rFonts w:ascii="Times New Roman" w:hAnsi="Times New Roman" w:cs="Times New Roman"/>
                <w:b/>
                <w:bCs/>
                <w:spacing w:val="-22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CHARACTERISTICS:</w:t>
            </w:r>
            <w:r w:rsidRPr="00DB65E9">
              <w:rPr>
                <w:rFonts w:ascii="Times New Roman" w:hAnsi="Times New Roman" w:cs="Times New Roman"/>
                <w:b/>
                <w:bCs/>
                <w:spacing w:val="-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Li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</w:t>
            </w:r>
            <w:r w:rsidRPr="00DB65E9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ll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current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members</w:t>
            </w:r>
            <w:r w:rsidRPr="00DB65E9">
              <w:rPr>
                <w:rFonts w:ascii="Times New Roman" w:hAnsi="Times New Roman" w:cs="Times New Roman"/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DB65E9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Pr="00DB65E9">
              <w:rPr>
                <w:rFonts w:ascii="Times New Roman" w:hAnsi="Times New Roman" w:cs="Times New Roman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usehold</w:t>
            </w:r>
            <w:r w:rsidR="000C321B"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and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ditional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usehold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members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B6345">
              <w:rPr>
                <w:rFonts w:ascii="Times New Roman" w:hAnsi="Times New Roman" w:cs="Times New Roman"/>
                <w:sz w:val="20"/>
                <w:szCs w:val="20"/>
              </w:rPr>
              <w:t xml:space="preserve">anticipated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next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months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40133B" w:rsidRPr="00DB65E9" w14:paraId="7F3E3C05" w14:textId="77777777" w:rsidTr="00E36973">
        <w:tc>
          <w:tcPr>
            <w:tcW w:w="2440" w:type="dxa"/>
          </w:tcPr>
          <w:p w14:paraId="45D80761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</w:t>
            </w:r>
            <w:r w:rsidRPr="00DB65E9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890" w:type="dxa"/>
          </w:tcPr>
          <w:p w14:paraId="0B9FEF48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Marital</w:t>
            </w:r>
            <w:r w:rsidRPr="00DB65E9">
              <w:rPr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Status</w:t>
            </w:r>
          </w:p>
          <w:p w14:paraId="11AB44DF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  <w:szCs w:val="16"/>
              </w:rPr>
              <w:t>Head of Household</w:t>
            </w:r>
            <w:r w:rsidRPr="00DB65E9">
              <w:rPr>
                <w:rFonts w:ascii="Times New Roman" w:hAnsi="Times New Roman" w:cs="Times New Roman"/>
                <w:spacing w:val="-8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16"/>
                <w:szCs w:val="16"/>
              </w:rPr>
              <w:t>Only</w:t>
            </w:r>
          </w:p>
        </w:tc>
        <w:tc>
          <w:tcPr>
            <w:tcW w:w="2160" w:type="dxa"/>
          </w:tcPr>
          <w:p w14:paraId="727DDCD3" w14:textId="18895784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 to</w:t>
            </w:r>
            <w:r w:rsidRPr="00DB65E9">
              <w:rPr>
                <w:rFonts w:ascii="Times New Roman" w:hAnsi="Times New Roman" w:cs="Times New Roman"/>
                <w:b/>
                <w:bCs/>
                <w:spacing w:val="-3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d</w:t>
            </w:r>
            <w:r w:rsidRPr="00DB65E9">
              <w:rPr>
                <w:rFonts w:ascii="Times New Roman" w:hAnsi="Times New Roman" w:cs="Times New Roman"/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f Household</w:t>
            </w:r>
          </w:p>
        </w:tc>
        <w:tc>
          <w:tcPr>
            <w:tcW w:w="2160" w:type="dxa"/>
          </w:tcPr>
          <w:p w14:paraId="618D853C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 of</w:t>
            </w:r>
            <w:r w:rsidRPr="00DB65E9">
              <w:rPr>
                <w:rFonts w:ascii="Times New Roman" w:hAnsi="Times New Roman" w:cs="Times New Roman"/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rth</w:t>
            </w:r>
          </w:p>
        </w:tc>
        <w:tc>
          <w:tcPr>
            <w:tcW w:w="2330" w:type="dxa"/>
          </w:tcPr>
          <w:p w14:paraId="0D3D2EEF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der</w:t>
            </w:r>
          </w:p>
        </w:tc>
      </w:tr>
      <w:tr w:rsidR="0040133B" w:rsidRPr="00DB65E9" w14:paraId="63C464AF" w14:textId="77777777" w:rsidTr="00E36973">
        <w:tc>
          <w:tcPr>
            <w:tcW w:w="2440" w:type="dxa"/>
          </w:tcPr>
          <w:p w14:paraId="11918AAC" w14:textId="3C11113C" w:rsidR="0040133B" w:rsidRPr="00DB65E9" w:rsidRDefault="005B6E64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d</w:t>
            </w:r>
            <w:r w:rsidRPr="00DB65E9">
              <w:rPr>
                <w:rFonts w:ascii="Times New Roman" w:hAnsi="Times New Roman" w:cs="Times New Roman"/>
                <w:b/>
                <w:bCs/>
                <w:spacing w:val="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f Household</w:t>
            </w:r>
            <w: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bCs/>
                  <w:vanish/>
                  <w:sz w:val="20"/>
                  <w:szCs w:val="20"/>
                </w:rPr>
                <w:alias w:val="Name"/>
                <w:tag w:val="Name"/>
                <w:id w:val="85742219"/>
                <w:placeholder>
                  <w:docPart w:val="814B1A56490E4E47BA66AE8807DF6653"/>
                </w:placeholder>
                <w:showingPlcHdr/>
                <w:text/>
              </w:sdtPr>
              <w:sdtEndPr/>
              <w:sdtContent>
                <w:r w:rsidR="006E5544" w:rsidRPr="00EA0DA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b/>
              <w:bCs/>
              <w:sz w:val="20"/>
              <w:szCs w:val="20"/>
            </w:rPr>
            <w:alias w:val="Marital Status"/>
            <w:tag w:val="Marital Status"/>
            <w:id w:val="-1937206492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14:paraId="1781AFE5" w14:textId="77777777" w:rsidR="0040133B" w:rsidRPr="00DB65E9" w:rsidRDefault="0040133B" w:rsidP="0040133B">
                <w:pPr>
                  <w:pStyle w:val="TableParagraph"/>
                  <w:kinsoku w:val="0"/>
                  <w:overflowPunct w:val="0"/>
                  <w:ind w:right="29"/>
                  <w:rPr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160" w:type="dxa"/>
          </w:tcPr>
          <w:p w14:paraId="65459BA3" w14:textId="496B0B9B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1021968348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3A70A5F0" w14:textId="4CF9DD03" w:rsidR="0040133B" w:rsidRPr="00DB65E9" w:rsidRDefault="00AD68F5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1390152964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0E9ACD58" w14:textId="370B95F3" w:rsidR="0040133B" w:rsidRPr="00DB65E9" w:rsidRDefault="00AD68F5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0133B" w:rsidRPr="00DB65E9" w14:paraId="6C10AB60" w14:textId="77777777" w:rsidTr="0085684A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1667829423"/>
            <w:placeholder>
              <w:docPart w:val="B0762CB60C864F8191E8C4152BBED993"/>
            </w:placeholder>
            <w:showingPlcHdr/>
            <w:text/>
          </w:sdtPr>
          <w:sdtEndPr/>
          <w:sdtContent>
            <w:tc>
              <w:tcPr>
                <w:tcW w:w="2440" w:type="dxa"/>
              </w:tcPr>
              <w:p w14:paraId="005784DD" w14:textId="0DAAD4D7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2D0D0"/>
          </w:tcPr>
          <w:p w14:paraId="3890CC5B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 "/>
            <w:tag w:val="Relationship "/>
            <w:id w:val="118803382"/>
            <w:placeholder>
              <w:docPart w:val="27D158F4A81F4B858317FA58B0281C95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25FC9022" w14:textId="19B8155C" w:rsidR="0040133B" w:rsidRPr="00DB65E9" w:rsidRDefault="00EB16C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142509658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65323EBE" w14:textId="38EF06B0" w:rsidR="0040133B" w:rsidRPr="00DB65E9" w:rsidRDefault="00AD68F5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1266502489"/>
            <w:placeholder>
              <w:docPart w:val="D9E1C13FC0F9413D8A9255569D77D682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539DE96C" w14:textId="792F4578" w:rsidR="0040133B" w:rsidRPr="00DB65E9" w:rsidRDefault="00415EF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5509E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0133B" w:rsidRPr="00DB65E9" w14:paraId="19192148" w14:textId="77777777" w:rsidTr="0085684A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-621531203"/>
            <w:placeholder>
              <w:docPart w:val="B189B9CA004041FAB51FF4C517609C2F"/>
            </w:placeholder>
            <w:showingPlcHdr/>
            <w:text/>
          </w:sdtPr>
          <w:sdtEndPr/>
          <w:sdtContent>
            <w:tc>
              <w:tcPr>
                <w:tcW w:w="2440" w:type="dxa"/>
              </w:tcPr>
              <w:p w14:paraId="568B653B" w14:textId="2D98953A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2D0D0"/>
          </w:tcPr>
          <w:p w14:paraId="3CB75CE1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-1532409477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6172F269" w14:textId="6EEEBAFD" w:rsidR="0040133B" w:rsidRPr="00DB65E9" w:rsidRDefault="00AD68F5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2104107400"/>
            <w:placeholder>
              <w:docPart w:val="D63F1DA4324A4ADEB7460D3705494863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11CA9BB6" w14:textId="1D3235FC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611579642"/>
            <w:placeholder>
              <w:docPart w:val="EAFD1B8491A94827B672C032C43BAC94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24C4485F" w14:textId="6466B930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368E534F" w14:textId="77777777" w:rsidTr="0085684A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-1473209480"/>
            <w:placeholder>
              <w:docPart w:val="202384D35ED942229D550B05AF95D31D"/>
            </w:placeholder>
            <w:showingPlcHdr/>
            <w:text/>
          </w:sdtPr>
          <w:sdtEndPr/>
          <w:sdtContent>
            <w:tc>
              <w:tcPr>
                <w:tcW w:w="2440" w:type="dxa"/>
              </w:tcPr>
              <w:p w14:paraId="741E868B" w14:textId="2CACACC1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2D0D0"/>
          </w:tcPr>
          <w:p w14:paraId="521C75F6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-1471197841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28E634C3" w14:textId="29EE97A2" w:rsidR="0040133B" w:rsidRPr="00DB65E9" w:rsidRDefault="00AD68F5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1972518187"/>
            <w:placeholder>
              <w:docPart w:val="4303BD00D2E4428784F03A95DAE436C7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2282E0E0" w14:textId="366E0BD8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33722013"/>
            <w:placeholder>
              <w:docPart w:val="A5FCE149CC5E4C0887C25E4F4ECBE301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11F9C885" w14:textId="71045700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33B5EA94" w14:textId="77777777" w:rsidTr="0085684A">
        <w:trPr>
          <w:hidden/>
        </w:trPr>
        <w:tc>
          <w:tcPr>
            <w:tcW w:w="2440" w:type="dxa"/>
          </w:tcPr>
          <w:p w14:paraId="0D1ED1FF" w14:textId="68018682" w:rsidR="0040133B" w:rsidRPr="00DB65E9" w:rsidRDefault="00495647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vanish/>
                  <w:sz w:val="20"/>
                  <w:szCs w:val="20"/>
                </w:rPr>
                <w:alias w:val="Name"/>
                <w:tag w:val="Name"/>
                <w:id w:val="545263984"/>
                <w:placeholder>
                  <w:docPart w:val="1C7FB9F6B6EA4ED2915A21090CE9EFBA"/>
                </w:placeholder>
                <w:showingPlcHdr/>
                <w:text/>
              </w:sdtPr>
              <w:sdtEndPr/>
              <w:sdtContent>
                <w:r w:rsidR="00607FD6" w:rsidRPr="00EA0DA8">
                  <w:rPr>
                    <w:rStyle w:val="PlaceholderText"/>
                  </w:rPr>
                  <w:t>Click or tap here to enter text.</w:t>
                </w:r>
              </w:sdtContent>
            </w:sdt>
            <w:r w:rsidR="008F47C7" w:rsidRPr="00DB65E9"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  <w:shd w:val="clear" w:color="auto" w:fill="D2D0D0"/>
          </w:tcPr>
          <w:p w14:paraId="726AE45F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</w:tcPr>
          <w:p w14:paraId="09C80E52" w14:textId="306DDDF0" w:rsidR="0040133B" w:rsidRPr="00DB65E9" w:rsidRDefault="00BA28E4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b/>
                  <w:bCs/>
                  <w:vanish/>
                  <w:sz w:val="20"/>
                  <w:szCs w:val="20"/>
                </w:rPr>
                <w:alias w:val="Relationship"/>
                <w:tag w:val="Relationship"/>
                <w:id w:val="924002532"/>
                <w:placeholder>
                  <w:docPart w:val="C184A1F3F64E49D19B486858F96F4901"/>
                </w:placeholder>
                <w:showingPlcHdr/>
                <w:text/>
              </w:sdtPr>
              <w:sdtEndPr/>
              <w:sdtContent>
                <w:r w:rsidR="00AD68F5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1484546013"/>
            <w:placeholder>
              <w:docPart w:val="8CD15BE22342406A809A8F077FA29826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5ADA125D" w14:textId="1C9D6C7E" w:rsidR="0040133B" w:rsidRPr="00DB65E9" w:rsidRDefault="0073083A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764765323"/>
            <w:placeholder>
              <w:docPart w:val="5A4ED76E717B45928798C23B55BDAE35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7AFF6AEC" w14:textId="6CA3F7A8" w:rsidR="0040133B" w:rsidRPr="00DB65E9" w:rsidRDefault="0073083A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54B6491F" w14:textId="77777777" w:rsidTr="0085684A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222878898"/>
            <w:placeholder>
              <w:docPart w:val="C43736ABF11D46C4B911FAE0B56CEF28"/>
            </w:placeholder>
            <w:showingPlcHdr/>
            <w:text/>
          </w:sdtPr>
          <w:sdtEndPr/>
          <w:sdtContent>
            <w:tc>
              <w:tcPr>
                <w:tcW w:w="2440" w:type="dxa"/>
              </w:tcPr>
              <w:p w14:paraId="4995A90D" w14:textId="7CAA8A64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2D0D0"/>
          </w:tcPr>
          <w:p w14:paraId="0D83413A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1592592130"/>
            <w:placeholder>
              <w:docPart w:val="8FC354A4976B49E3B22E1A29C0F4DD4A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7F69F7F4" w14:textId="14E31A3F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604345720"/>
            <w:placeholder>
              <w:docPart w:val="0ADF65EB0BE645E7BD590251E8E5DB9C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1F5A3A16" w14:textId="183D8EF1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364596360"/>
            <w:placeholder>
              <w:docPart w:val="6D0EBA63F0C742468D8900840D084F82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63732DF0" w14:textId="0A5A4EE2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822068" w:rsidRPr="00DB65E9" w14:paraId="54AFB79E" w14:textId="77777777" w:rsidTr="0085684A">
        <w:tc>
          <w:tcPr>
            <w:tcW w:w="2440" w:type="dxa"/>
          </w:tcPr>
          <w:p w14:paraId="430020CB" w14:textId="77777777" w:rsidR="00822068" w:rsidRDefault="00822068" w:rsidP="0040133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D2D0D0"/>
          </w:tcPr>
          <w:p w14:paraId="76F6E7FB" w14:textId="77777777" w:rsidR="00822068" w:rsidRPr="00DB65E9" w:rsidRDefault="00822068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</w:tcPr>
          <w:p w14:paraId="792E7906" w14:textId="77777777" w:rsidR="00822068" w:rsidRDefault="00822068" w:rsidP="0040133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</w:tcPr>
          <w:p w14:paraId="06E5CA4D" w14:textId="77777777" w:rsidR="00822068" w:rsidRDefault="00822068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</w:p>
        </w:tc>
        <w:tc>
          <w:tcPr>
            <w:tcW w:w="2330" w:type="dxa"/>
          </w:tcPr>
          <w:p w14:paraId="388EADD6" w14:textId="77777777" w:rsidR="00822068" w:rsidRDefault="00822068" w:rsidP="0040133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133B" w:rsidRPr="00DB65E9" w14:paraId="051901FA" w14:textId="77777777" w:rsidTr="00693503">
        <w:trPr>
          <w:trHeight w:val="410"/>
        </w:trPr>
        <w:tc>
          <w:tcPr>
            <w:tcW w:w="8650" w:type="dxa"/>
            <w:gridSpan w:val="4"/>
          </w:tcPr>
          <w:p w14:paraId="64F4F991" w14:textId="77777777" w:rsidR="0040133B" w:rsidRPr="00DB65E9" w:rsidRDefault="0040133B" w:rsidP="0040133B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 Number of Household Members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Total Number of Household Members"/>
            <w:tag w:val="Total Number of Household Members"/>
            <w:id w:val="918833061"/>
            <w:placeholder>
              <w:docPart w:val="338560FC8B1F4478A5F16F16C8F608EC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25172CA8" w14:textId="093333A5" w:rsidR="0040133B" w:rsidRPr="00DB65E9" w:rsidRDefault="00607FD6" w:rsidP="008F47C7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6064D" w:rsidRPr="00DB65E9" w14:paraId="006F99A1" w14:textId="77777777" w:rsidTr="0050739F">
        <w:trPr>
          <w:trHeight w:val="1160"/>
        </w:trPr>
        <w:tc>
          <w:tcPr>
            <w:tcW w:w="10980" w:type="dxa"/>
            <w:gridSpan w:val="5"/>
            <w:shd w:val="clear" w:color="auto" w:fill="D2D0D0"/>
          </w:tcPr>
          <w:p w14:paraId="12A28907" w14:textId="281A69C4" w:rsidR="0076064D" w:rsidRDefault="0076064D" w:rsidP="008F47C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>5. INCOME INFORMATION (COPY OF PREVIOUS YEAR TAX RETURN):</w:t>
            </w:r>
            <w:r w:rsidRPr="00DB65E9">
              <w:rPr>
                <w:rFonts w:ascii="Times New Roman" w:hAnsi="Times New Roman" w:cs="Times New Roman"/>
                <w:b/>
                <w:bCs/>
                <w:spacing w:val="19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To determine if you are eligible for funding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a specific housing program, </w:t>
            </w:r>
            <w:bookmarkStart w:id="0" w:name="_Hlk2584743"/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all listed occupants </w:t>
            </w:r>
            <w:r w:rsidR="003A3351">
              <w:rPr>
                <w:rFonts w:ascii="Times New Roman" w:hAnsi="Times New Roman" w:cs="Times New Roman"/>
                <w:sz w:val="20"/>
                <w:szCs w:val="20"/>
              </w:rPr>
              <w:t xml:space="preserve">18 years and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over </w:t>
            </w:r>
            <w:bookmarkEnd w:id="0"/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must provide a copy of their previous tax return. </w:t>
            </w:r>
            <w:r w:rsidRPr="00DB65E9">
              <w:rPr>
                <w:rFonts w:ascii="Times New Roman" w:hAnsi="Times New Roman" w:cs="Times New Roman"/>
                <w:i/>
                <w:sz w:val="18"/>
                <w:szCs w:val="18"/>
              </w:rPr>
              <w:t>Subrecipients will refer to the GLO’s IRS FORM 1040/Adjusted Gross Income (AGI) Method Calculation Policy to determine a beneficiary’s household income.</w:t>
            </w:r>
          </w:p>
        </w:tc>
      </w:tr>
    </w:tbl>
    <w:tbl>
      <w:tblPr>
        <w:tblpPr w:leftFromText="180" w:rightFromText="180" w:vertAnchor="text" w:horzAnchor="margin" w:tblpXSpec="center" w:tblpY="286"/>
        <w:tblOverlap w:val="never"/>
        <w:tblW w:w="1096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36"/>
        <w:gridCol w:w="3424"/>
        <w:gridCol w:w="3309"/>
      </w:tblGrid>
      <w:tr w:rsidR="0061642C" w:rsidRPr="00DB65E9" w14:paraId="6A009B58" w14:textId="77777777" w:rsidTr="0085684A">
        <w:trPr>
          <w:trHeight w:hRule="exact" w:val="370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2D0D0"/>
          </w:tcPr>
          <w:p w14:paraId="60E5C698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left="72" w:right="81"/>
              <w:jc w:val="both"/>
            </w:pPr>
            <w:r w:rsidRPr="00DB65E9">
              <w:rPr>
                <w:b/>
                <w:bCs/>
                <w:sz w:val="22"/>
                <w:szCs w:val="22"/>
              </w:rPr>
              <w:t>6.</w:t>
            </w:r>
            <w:r w:rsidRPr="00DB65E9">
              <w:rPr>
                <w:b/>
                <w:bCs/>
                <w:spacing w:val="19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DIRECT BENEFIT DATA BY HOUSEHOLDS (DEMOGRAPHIC</w:t>
            </w:r>
            <w:r w:rsidRPr="00DB65E9">
              <w:rPr>
                <w:b/>
                <w:bCs/>
                <w:spacing w:val="20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AND</w:t>
            </w:r>
            <w:r w:rsidRPr="00DB65E9">
              <w:rPr>
                <w:b/>
                <w:bCs/>
                <w:spacing w:val="18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SPECIAL</w:t>
            </w:r>
            <w:r w:rsidRPr="00DB65E9">
              <w:rPr>
                <w:b/>
                <w:bCs/>
                <w:spacing w:val="18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NEEDS</w:t>
            </w:r>
            <w:r w:rsidRPr="00DB65E9">
              <w:rPr>
                <w:b/>
                <w:bCs/>
                <w:spacing w:val="14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INFORMATION):</w:t>
            </w:r>
            <w:r w:rsidRPr="00DB65E9">
              <w:rPr>
                <w:b/>
                <w:bCs/>
                <w:spacing w:val="19"/>
                <w:sz w:val="22"/>
                <w:szCs w:val="22"/>
              </w:rPr>
              <w:t xml:space="preserve"> </w:t>
            </w:r>
          </w:p>
        </w:tc>
      </w:tr>
      <w:tr w:rsidR="0061642C" w:rsidRPr="00DB65E9" w14:paraId="55A4468C" w14:textId="77777777" w:rsidTr="0061642C">
        <w:trPr>
          <w:trHeight w:hRule="exact" w:val="809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46EEA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"/>
              <w:ind w:left="107"/>
              <w:rPr>
                <w:spacing w:val="-2"/>
                <w:sz w:val="16"/>
                <w:szCs w:val="16"/>
              </w:rPr>
            </w:pPr>
            <w:r w:rsidRPr="00DB65E9">
              <w:rPr>
                <w:b/>
                <w:bCs/>
                <w:spacing w:val="-2"/>
                <w:sz w:val="16"/>
                <w:szCs w:val="16"/>
              </w:rPr>
              <w:t>Ethnicity Codes:</w:t>
            </w:r>
          </w:p>
          <w:p w14:paraId="12342026" w14:textId="366578BF" w:rsidR="0061642C" w:rsidRPr="00DB65E9" w:rsidRDefault="0061642C" w:rsidP="0061642C">
            <w:pPr>
              <w:pStyle w:val="TableParagraph"/>
              <w:kinsoku w:val="0"/>
              <w:overflowPunct w:val="0"/>
              <w:ind w:left="108" w:right="533" w:hanging="3"/>
              <w:rPr>
                <w:sz w:val="15"/>
                <w:szCs w:val="15"/>
              </w:rPr>
            </w:pP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ispanic: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erso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uban,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ex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uerto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outh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entral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mer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ther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panis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ulture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igi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egardless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ace.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erm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“Latino”</w:t>
            </w:r>
            <w:r w:rsidRPr="00DB65E9">
              <w:rPr>
                <w:spacing w:val="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“Spanish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igin”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pply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o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his</w:t>
            </w:r>
            <w:r w:rsidRPr="00DB65E9">
              <w:rPr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ategory.</w:t>
            </w:r>
          </w:p>
          <w:p w14:paraId="74C21B75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left="107"/>
            </w:pPr>
            <w:r w:rsidRPr="00DB65E9">
              <w:rPr>
                <w:sz w:val="16"/>
                <w:szCs w:val="16"/>
              </w:rPr>
              <w:t>B – Not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ispanic</w:t>
            </w:r>
          </w:p>
        </w:tc>
      </w:tr>
      <w:tr w:rsidR="0061642C" w:rsidRPr="00DB65E9" w14:paraId="49D7651F" w14:textId="77777777" w:rsidTr="00002334">
        <w:trPr>
          <w:trHeight w:hRule="exact" w:val="993"/>
        </w:trPr>
        <w:tc>
          <w:tcPr>
            <w:tcW w:w="4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A334A32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"/>
              <w:ind w:left="107"/>
              <w:rPr>
                <w:sz w:val="16"/>
                <w:szCs w:val="16"/>
              </w:rPr>
            </w:pPr>
            <w:r w:rsidRPr="00DB65E9">
              <w:rPr>
                <w:b/>
                <w:bCs/>
                <w:sz w:val="16"/>
                <w:szCs w:val="16"/>
              </w:rPr>
              <w:t>Race</w:t>
            </w:r>
            <w:r w:rsidRPr="00DB65E9">
              <w:rPr>
                <w:b/>
                <w:bCs/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Codes:</w:t>
            </w:r>
          </w:p>
          <w:p w14:paraId="3CB211C4" w14:textId="3FE7F9FB" w:rsidR="0061642C" w:rsidRPr="00DB65E9" w:rsidRDefault="0061642C" w:rsidP="0061642C">
            <w:pPr>
              <w:pStyle w:val="TableParagraph"/>
              <w:kinsoku w:val="0"/>
              <w:overflowPunct w:val="0"/>
              <w:spacing w:before="4" w:line="194" w:lineRule="exact"/>
              <w:ind w:left="107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9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hite</w:t>
            </w:r>
          </w:p>
          <w:p w14:paraId="16606F7C" w14:textId="5C307521" w:rsidR="0061642C" w:rsidRPr="00DB65E9" w:rsidRDefault="0061642C" w:rsidP="0061642C">
            <w:pPr>
              <w:pStyle w:val="TableParagraph"/>
              <w:kinsoku w:val="0"/>
              <w:overflowPunct w:val="0"/>
              <w:ind w:left="108" w:right="1379" w:hanging="3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B –</w:t>
            </w:r>
            <w:r w:rsidRPr="00DB65E9">
              <w:rPr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Black</w:t>
            </w:r>
            <w:r w:rsidR="00933CF5">
              <w:rPr>
                <w:sz w:val="16"/>
                <w:szCs w:val="16"/>
              </w:rPr>
              <w:t>/</w:t>
            </w:r>
            <w:r w:rsidRPr="00DB65E9">
              <w:rPr>
                <w:sz w:val="16"/>
                <w:szCs w:val="16"/>
              </w:rPr>
              <w:t xml:space="preserve">African American </w:t>
            </w:r>
          </w:p>
          <w:p w14:paraId="0CA1B560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left="108" w:right="1379" w:hanging="3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C –</w:t>
            </w:r>
            <w:r w:rsidRPr="00DB65E9">
              <w:rPr>
                <w:spacing w:val="-1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ian</w:t>
            </w:r>
          </w:p>
          <w:p w14:paraId="32B7E8BC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3" w:line="194" w:lineRule="exact"/>
              <w:ind w:left="108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D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merican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ndian/Alaskan Native</w:t>
            </w:r>
          </w:p>
          <w:p w14:paraId="54684B5D" w14:textId="2714AFAE" w:rsidR="0061642C" w:rsidRPr="00DB65E9" w:rsidRDefault="0061642C" w:rsidP="0061642C">
            <w:pPr>
              <w:pStyle w:val="TableParagraph"/>
              <w:kinsoku w:val="0"/>
              <w:overflowPunct w:val="0"/>
              <w:spacing w:line="194" w:lineRule="exact"/>
              <w:ind w:left="108"/>
            </w:pPr>
          </w:p>
        </w:tc>
        <w:tc>
          <w:tcPr>
            <w:tcW w:w="342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</w:tcPr>
          <w:p w14:paraId="41F4D841" w14:textId="1384BA2E" w:rsidR="002C20E1" w:rsidRDefault="002C20E1" w:rsidP="0061642C">
            <w:pPr>
              <w:pStyle w:val="TableParagraph"/>
              <w:kinsoku w:val="0"/>
              <w:overflowPunct w:val="0"/>
              <w:rPr>
                <w:spacing w:val="2"/>
                <w:sz w:val="16"/>
                <w:szCs w:val="16"/>
              </w:rPr>
            </w:pPr>
            <w:r w:rsidRPr="002C20E1">
              <w:rPr>
                <w:spacing w:val="2"/>
                <w:sz w:val="16"/>
                <w:szCs w:val="16"/>
              </w:rPr>
              <w:t>E – Native Hawaiian/</w:t>
            </w:r>
            <w:proofErr w:type="gramStart"/>
            <w:r w:rsidRPr="002C20E1">
              <w:rPr>
                <w:spacing w:val="2"/>
                <w:sz w:val="16"/>
                <w:szCs w:val="16"/>
              </w:rPr>
              <w:t>Other</w:t>
            </w:r>
            <w:proofErr w:type="gramEnd"/>
            <w:r w:rsidRPr="002C20E1">
              <w:rPr>
                <w:spacing w:val="2"/>
                <w:sz w:val="16"/>
                <w:szCs w:val="16"/>
              </w:rPr>
              <w:t xml:space="preserve"> Pacific Islander</w:t>
            </w:r>
          </w:p>
          <w:p w14:paraId="40200B2C" w14:textId="17EEDF2F"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pacing w:val="2"/>
                <w:sz w:val="16"/>
                <w:szCs w:val="16"/>
              </w:rPr>
              <w:t>F</w:t>
            </w:r>
            <w:r w:rsidR="00933CF5">
              <w:rPr>
                <w:spacing w:val="2"/>
                <w:sz w:val="16"/>
                <w:szCs w:val="16"/>
              </w:rPr>
              <w:t xml:space="preserve"> </w:t>
            </w:r>
            <w:r w:rsidRPr="00DB65E9">
              <w:rPr>
                <w:spacing w:val="2"/>
                <w:sz w:val="16"/>
                <w:szCs w:val="16"/>
              </w:rPr>
              <w:t>– American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ndian/Alaska Native/White</w:t>
            </w:r>
          </w:p>
          <w:p w14:paraId="28596F67" w14:textId="080DC724"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pacing w:val="-3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G</w:t>
            </w:r>
            <w:r w:rsidRPr="00DB65E9">
              <w:rPr>
                <w:spacing w:val="9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ian/White</w:t>
            </w:r>
          </w:p>
          <w:p w14:paraId="0A1382C9" w14:textId="139D6F9F"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H 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Black/African American/White</w:t>
            </w:r>
          </w:p>
          <w:p w14:paraId="298D0D9F" w14:textId="28C91033" w:rsidR="0061642C" w:rsidRPr="00DB65E9" w:rsidRDefault="0061642C" w:rsidP="0061642C">
            <w:pPr>
              <w:pStyle w:val="TableParagraph"/>
              <w:kinsoku w:val="0"/>
              <w:overflowPunct w:val="0"/>
              <w:ind w:hanging="3"/>
            </w:pPr>
          </w:p>
        </w:tc>
        <w:tc>
          <w:tcPr>
            <w:tcW w:w="3309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</w:tcPr>
          <w:p w14:paraId="7396548B" w14:textId="6369EE3F" w:rsidR="002C20E1" w:rsidRDefault="002C20E1" w:rsidP="0061642C">
            <w:pPr>
              <w:pStyle w:val="TableParagraph"/>
              <w:kinsoku w:val="0"/>
              <w:overflowPunct w:val="0"/>
              <w:spacing w:line="242" w:lineRule="auto"/>
              <w:ind w:left="692" w:right="269"/>
              <w:rPr>
                <w:sz w:val="16"/>
                <w:szCs w:val="16"/>
              </w:rPr>
            </w:pPr>
            <w:r w:rsidRPr="002C20E1">
              <w:rPr>
                <w:sz w:val="16"/>
                <w:szCs w:val="16"/>
              </w:rPr>
              <w:t>I – American Indian/Alaska Native/Black-African American</w:t>
            </w:r>
          </w:p>
          <w:p w14:paraId="235053DF" w14:textId="65EDEC7D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692" w:right="269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J –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ther Multi-Racial</w:t>
            </w:r>
          </w:p>
          <w:p w14:paraId="5BAE53F2" w14:textId="4A0A583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692" w:right="269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K</w:t>
            </w:r>
            <w:r w:rsidR="00933CF5">
              <w:rPr>
                <w:sz w:val="16"/>
                <w:szCs w:val="16"/>
              </w:rPr>
              <w:t xml:space="preserve"> </w:t>
            </w:r>
            <w:r w:rsidR="00933CF5" w:rsidRPr="00DB65E9">
              <w:rPr>
                <w:sz w:val="16"/>
                <w:szCs w:val="16"/>
              </w:rPr>
              <w:t>–</w:t>
            </w:r>
            <w:r w:rsidRPr="00DB65E9">
              <w:rPr>
                <w:sz w:val="16"/>
                <w:szCs w:val="16"/>
              </w:rPr>
              <w:t xml:space="preserve"> Unknown</w:t>
            </w:r>
          </w:p>
        </w:tc>
      </w:tr>
      <w:tr w:rsidR="0061642C" w:rsidRPr="00DB65E9" w14:paraId="0E0197C2" w14:textId="77777777" w:rsidTr="0061642C">
        <w:trPr>
          <w:trHeight w:hRule="exact" w:val="733"/>
        </w:trPr>
        <w:tc>
          <w:tcPr>
            <w:tcW w:w="4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74F39EA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1" w:line="195" w:lineRule="exact"/>
              <w:ind w:left="107"/>
              <w:rPr>
                <w:sz w:val="16"/>
                <w:szCs w:val="16"/>
              </w:rPr>
            </w:pPr>
            <w:r w:rsidRPr="00DB65E9">
              <w:rPr>
                <w:b/>
                <w:bCs/>
                <w:sz w:val="16"/>
                <w:szCs w:val="16"/>
              </w:rPr>
              <w:t>Special</w:t>
            </w:r>
            <w:r w:rsidRPr="00DB65E9">
              <w:rPr>
                <w:b/>
                <w:bCs/>
                <w:spacing w:val="-9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Needs Codes:</w:t>
            </w:r>
          </w:p>
          <w:p w14:paraId="656DB62C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192" w:lineRule="exact"/>
              <w:ind w:left="107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A –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Elderly</w:t>
            </w:r>
          </w:p>
          <w:p w14:paraId="3CF2B2F7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108" w:right="2272" w:hanging="3"/>
            </w:pPr>
            <w:r w:rsidRPr="00DB65E9">
              <w:rPr>
                <w:sz w:val="16"/>
                <w:szCs w:val="16"/>
              </w:rPr>
              <w:t>B</w:t>
            </w:r>
            <w:r w:rsidRPr="00DB65E9">
              <w:rPr>
                <w:spacing w:val="-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erson</w:t>
            </w:r>
            <w:r w:rsidRPr="00DB65E9">
              <w:rPr>
                <w:spacing w:val="-2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 xml:space="preserve">with Disabilities* </w:t>
            </w:r>
          </w:p>
        </w:tc>
        <w:tc>
          <w:tcPr>
            <w:tcW w:w="342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5C886AC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right="655" w:hanging="5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C –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olonia Resident</w:t>
            </w:r>
          </w:p>
          <w:p w14:paraId="38E33F43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right="655" w:hanging="5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D –</w:t>
            </w:r>
            <w:r w:rsidRPr="00DB65E9">
              <w:rPr>
                <w:spacing w:val="-1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omeless</w:t>
            </w:r>
          </w:p>
          <w:p w14:paraId="00FED1D3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2"/>
              <w:ind w:right="1375" w:hanging="3"/>
            </w:pPr>
            <w:r w:rsidRPr="00DB65E9">
              <w:rPr>
                <w:sz w:val="16"/>
                <w:szCs w:val="16"/>
              </w:rPr>
              <w:t>E – Migrant Farm</w:t>
            </w:r>
            <w:r w:rsidRPr="00DB65E9">
              <w:rPr>
                <w:spacing w:val="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 xml:space="preserve">Worker </w:t>
            </w:r>
          </w:p>
        </w:tc>
        <w:tc>
          <w:tcPr>
            <w:tcW w:w="33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AC42F05" w14:textId="53D6D0EE" w:rsidR="0061642C" w:rsidRPr="00DB65E9" w:rsidRDefault="0061642C" w:rsidP="00180731">
            <w:pPr>
              <w:pStyle w:val="TableParagraph"/>
              <w:kinsoku w:val="0"/>
              <w:overflowPunct w:val="0"/>
              <w:ind w:left="739" w:right="711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F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 Public</w:t>
            </w:r>
            <w:r w:rsidRPr="00DB65E9">
              <w:rPr>
                <w:spacing w:val="-2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ousing Resident</w:t>
            </w:r>
            <w:r w:rsidRPr="00DB65E9">
              <w:rPr>
                <w:spacing w:val="9"/>
                <w:sz w:val="16"/>
                <w:szCs w:val="16"/>
              </w:rPr>
              <w:t xml:space="preserve"> G </w:t>
            </w:r>
            <w:r w:rsidRPr="00DB65E9">
              <w:rPr>
                <w:sz w:val="16"/>
                <w:szCs w:val="16"/>
              </w:rPr>
              <w:t>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Veteran</w:t>
            </w:r>
          </w:p>
          <w:p w14:paraId="634CA277" w14:textId="30D0B62E" w:rsidR="0061642C" w:rsidRPr="00DB65E9" w:rsidRDefault="0061642C" w:rsidP="0061642C">
            <w:pPr>
              <w:pStyle w:val="TableParagraph"/>
              <w:kinsoku w:val="0"/>
              <w:overflowPunct w:val="0"/>
              <w:spacing w:before="13" w:line="194" w:lineRule="exact"/>
              <w:ind w:left="739"/>
            </w:pPr>
            <w:r w:rsidRPr="00DB65E9">
              <w:rPr>
                <w:sz w:val="16"/>
                <w:szCs w:val="16"/>
              </w:rPr>
              <w:t>H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ounded Warrior</w:t>
            </w:r>
          </w:p>
        </w:tc>
      </w:tr>
      <w:tr w:rsidR="0061642C" w:rsidRPr="00DB65E9" w14:paraId="03928895" w14:textId="77777777" w:rsidTr="0061642C">
        <w:trPr>
          <w:trHeight w:hRule="exact" w:val="403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7AFDC" w14:textId="09E71F09" w:rsidR="0061642C" w:rsidRPr="00DB65E9" w:rsidRDefault="0061642C" w:rsidP="00D21646">
            <w:pPr>
              <w:pStyle w:val="TableParagraph"/>
              <w:kinsoku w:val="0"/>
              <w:overflowPunct w:val="0"/>
              <w:ind w:left="107" w:right="1007"/>
              <w:jc w:val="both"/>
            </w:pPr>
            <w:r w:rsidRPr="00DB65E9">
              <w:rPr>
                <w:b/>
                <w:bCs/>
                <w:sz w:val="16"/>
                <w:szCs w:val="16"/>
              </w:rPr>
              <w:t>*Disability</w:t>
            </w:r>
            <w:r w:rsidRPr="00DB65E9">
              <w:rPr>
                <w:b/>
                <w:bCs/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Definition</w:t>
            </w:r>
            <w:r w:rsidRPr="00DB65E9">
              <w:rPr>
                <w:sz w:val="16"/>
                <w:szCs w:val="16"/>
              </w:rPr>
              <w:t>: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hysical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ental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mpairment</w:t>
            </w:r>
            <w:r w:rsidRPr="00DB65E9">
              <w:rPr>
                <w:spacing w:val="-2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hich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bstantially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limit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n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or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aj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lif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ctivities;</w:t>
            </w:r>
            <w:r w:rsidRPr="00DB65E9">
              <w:rPr>
                <w:spacing w:val="-7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ecord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mpairment;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="00D21646" w:rsidRPr="00DB65E9">
              <w:rPr>
                <w:sz w:val="16"/>
                <w:szCs w:val="16"/>
              </w:rPr>
              <w:t>being r</w:t>
            </w:r>
            <w:r w:rsidRPr="00DB65E9">
              <w:rPr>
                <w:sz w:val="16"/>
                <w:szCs w:val="16"/>
              </w:rPr>
              <w:t>egarded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aving</w:t>
            </w:r>
            <w:r w:rsidRPr="00DB65E9">
              <w:rPr>
                <w:spacing w:val="-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="00933CF5">
              <w:rPr>
                <w:sz w:val="16"/>
                <w:szCs w:val="16"/>
              </w:rPr>
              <w:t>i</w:t>
            </w:r>
            <w:r w:rsidRPr="00DB65E9">
              <w:rPr>
                <w:sz w:val="16"/>
                <w:szCs w:val="16"/>
              </w:rPr>
              <w:t>mpairment.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</w:p>
        </w:tc>
      </w:tr>
    </w:tbl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1080"/>
        <w:gridCol w:w="3150"/>
        <w:gridCol w:w="3420"/>
        <w:gridCol w:w="3330"/>
      </w:tblGrid>
      <w:tr w:rsidR="0040133B" w:rsidRPr="00DB65E9" w14:paraId="5B43A56D" w14:textId="77777777" w:rsidTr="0040133B">
        <w:tc>
          <w:tcPr>
            <w:tcW w:w="1080" w:type="dxa"/>
          </w:tcPr>
          <w:p w14:paraId="531FDBB9" w14:textId="77777777" w:rsidR="0040133B" w:rsidRPr="00002334" w:rsidRDefault="0040133B">
            <w:pPr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3150" w:type="dxa"/>
          </w:tcPr>
          <w:p w14:paraId="083D21E6" w14:textId="6ADCE66D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thnicity Code</w:t>
            </w:r>
          </w:p>
        </w:tc>
        <w:tc>
          <w:tcPr>
            <w:tcW w:w="3420" w:type="dxa"/>
          </w:tcPr>
          <w:p w14:paraId="2C4A384B" w14:textId="4BA7C818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ace</w:t>
            </w:r>
            <w:r w:rsidRPr="00DB65E9">
              <w:rPr>
                <w:rFonts w:ascii="Times New Roman" w:hAnsi="Times New Roman" w:cs="Times New Roman"/>
                <w:b/>
                <w:bCs/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de</w:t>
            </w:r>
          </w:p>
        </w:tc>
        <w:tc>
          <w:tcPr>
            <w:tcW w:w="3330" w:type="dxa"/>
          </w:tcPr>
          <w:p w14:paraId="365E5084" w14:textId="2500F7C2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pecial Needs</w:t>
            </w:r>
            <w:r w:rsidRPr="00DB65E9">
              <w:rPr>
                <w:rFonts w:ascii="Times New Roman" w:hAnsi="Times New Roman" w:cs="Times New Roman"/>
                <w:b/>
                <w:bCs/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de(s)</w:t>
            </w:r>
          </w:p>
        </w:tc>
      </w:tr>
      <w:tr w:rsidR="0040133B" w:rsidRPr="00DB65E9" w14:paraId="4AA99974" w14:textId="77777777" w:rsidTr="0040133B">
        <w:tc>
          <w:tcPr>
            <w:tcW w:w="1080" w:type="dxa"/>
          </w:tcPr>
          <w:p w14:paraId="4D2E3FC2" w14:textId="70330CE6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1(Head)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1290243485"/>
            <w:placeholder>
              <w:docPart w:val="E65085FA4A8449E6ACA6F936D8003766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0250C44E" w14:textId="12F517C7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-1244636383"/>
            <w:placeholder>
              <w:docPart w:val="5C44F96216F046C796BAC5F33B2E635E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6F879B1B" w14:textId="252CCC6B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245310730"/>
            <w:placeholder>
              <w:docPart w:val="8267B38D2D6D461DA7DC68C112302B10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4056528C" w14:textId="17C1B18C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11A8C903" w14:textId="77777777" w:rsidTr="0040133B">
        <w:tc>
          <w:tcPr>
            <w:tcW w:w="1080" w:type="dxa"/>
          </w:tcPr>
          <w:p w14:paraId="6770D3C0" w14:textId="7182C36C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2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492222499"/>
            <w:placeholder>
              <w:docPart w:val="1D0709AE76F64B018E2BD9D3DBFB66DF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6E785A11" w14:textId="369C5853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1963063774"/>
            <w:placeholder>
              <w:docPart w:val="014F5C04BB22410C81F6772990437558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1A243EE8" w14:textId="13D00001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-1715183939"/>
            <w:placeholder>
              <w:docPart w:val="B9A966E752EF41688ECB507D015082D9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7B8E0027" w14:textId="70F3F1E0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788223DE" w14:textId="77777777" w:rsidTr="0040133B">
        <w:tc>
          <w:tcPr>
            <w:tcW w:w="1080" w:type="dxa"/>
          </w:tcPr>
          <w:p w14:paraId="133440D9" w14:textId="408FE76B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3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99941954"/>
            <w:placeholder>
              <w:docPart w:val="46A7D5AF3B744D088EEAE5CD6C10E70A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56A8869E" w14:textId="67B9F4ED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913512582"/>
            <w:placeholder>
              <w:docPart w:val="BCB611364F9347DAA2812B71AE790C0A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1A4147AC" w14:textId="129BA644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680388381"/>
            <w:placeholder>
              <w:docPart w:val="460FFF3674E14D72998229450119FCEB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55675704" w14:textId="5B090FA3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2BE029E6" w14:textId="77777777" w:rsidTr="0040133B">
        <w:tc>
          <w:tcPr>
            <w:tcW w:w="1080" w:type="dxa"/>
          </w:tcPr>
          <w:p w14:paraId="33A6FFAC" w14:textId="6BADBDF9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4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40982962"/>
            <w:placeholder>
              <w:docPart w:val="264BAB5FDC0040D59FCD702B943351BC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28AB456C" w14:textId="0A020906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-1770912281"/>
            <w:placeholder>
              <w:docPart w:val="A1A5D004AC464522AE9740F47D4815E5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4D931534" w14:textId="61DF9744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-1467579422"/>
            <w:placeholder>
              <w:docPart w:val="228DFE730EE2445F88E4473929BCB019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1EA144FC" w14:textId="5FFE43CB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219245F7" w14:textId="77777777" w:rsidTr="0040133B">
        <w:tc>
          <w:tcPr>
            <w:tcW w:w="1080" w:type="dxa"/>
          </w:tcPr>
          <w:p w14:paraId="51B438CA" w14:textId="035DEBF4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5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1757945254"/>
            <w:placeholder>
              <w:docPart w:val="F78F108F90C34D70AE86C5A104310406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09F38E3A" w14:textId="59A4603D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662359904"/>
            <w:placeholder>
              <w:docPart w:val="EDC3D059C9B9474E9803BC0E7C2D08D6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5FA40FAD" w14:textId="05571130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-1658376015"/>
            <w:placeholder>
              <w:docPart w:val="042546AAA6F04535AE13F68E252FBBAD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33FA3A10" w14:textId="2B8F2364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2DF96B48" w14:textId="77777777" w:rsidTr="0040133B">
        <w:tc>
          <w:tcPr>
            <w:tcW w:w="1080" w:type="dxa"/>
          </w:tcPr>
          <w:p w14:paraId="0392D985" w14:textId="453191BC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6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52690181"/>
            <w:placeholder>
              <w:docPart w:val="F648E57EDDDA4103BEB6EB2027F886FE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33AF6D0D" w14:textId="1C1AAAD7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849296350"/>
            <w:placeholder>
              <w:docPart w:val="7A0E2DA54B564033AADF8E0A308E3BD6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6BF76C3A" w14:textId="03CB08D8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367646612"/>
            <w:placeholder>
              <w:docPart w:val="BE297880B0664BCDAEF10213354D0B90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0DFFEB7A" w14:textId="618BA8C6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Spec="center" w:tblpY="237"/>
        <w:tblW w:w="10980" w:type="dxa"/>
        <w:tblLook w:val="04A0" w:firstRow="1" w:lastRow="0" w:firstColumn="1" w:lastColumn="0" w:noHBand="0" w:noVBand="1"/>
      </w:tblPr>
      <w:tblGrid>
        <w:gridCol w:w="1885"/>
        <w:gridCol w:w="195"/>
        <w:gridCol w:w="1245"/>
        <w:gridCol w:w="475"/>
        <w:gridCol w:w="790"/>
        <w:gridCol w:w="1340"/>
        <w:gridCol w:w="1090"/>
        <w:gridCol w:w="1320"/>
        <w:gridCol w:w="2640"/>
      </w:tblGrid>
      <w:tr w:rsidR="00F21944" w:rsidRPr="00DB65E9" w14:paraId="1FBCFE22" w14:textId="77777777" w:rsidTr="00F21944">
        <w:tc>
          <w:tcPr>
            <w:tcW w:w="10980" w:type="dxa"/>
            <w:gridSpan w:val="9"/>
          </w:tcPr>
          <w:p w14:paraId="71A69C09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>7.</w:t>
            </w:r>
            <w:r w:rsidRPr="00DB65E9">
              <w:rPr>
                <w:rFonts w:ascii="Times New Roman" w:hAnsi="Times New Roman" w:cs="Times New Roman"/>
                <w:b/>
                <w:bCs/>
                <w:spacing w:val="-7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DAMAGED</w:t>
            </w:r>
            <w:r w:rsidRPr="00DB65E9">
              <w:rPr>
                <w:rFonts w:ascii="Times New Roman" w:hAnsi="Times New Roman" w:cs="Times New Roman"/>
                <w:b/>
                <w:bCs/>
                <w:spacing w:val="-1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RESIDENCE INFORMATION:</w:t>
            </w:r>
            <w:r w:rsidRPr="00DB65E9">
              <w:rPr>
                <w:rFonts w:ascii="Times New Roman" w:hAnsi="Times New Roman" w:cs="Times New Roman"/>
                <w:b/>
                <w:bCs/>
                <w:spacing w:val="-11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lease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dicate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e type of structure for the property:</w:t>
            </w:r>
          </w:p>
        </w:tc>
      </w:tr>
      <w:tr w:rsidR="00F21944" w:rsidRPr="00DB65E9" w14:paraId="48125493" w14:textId="77777777" w:rsidTr="00DB65E9">
        <w:tc>
          <w:tcPr>
            <w:tcW w:w="1885" w:type="dxa"/>
          </w:tcPr>
          <w:p w14:paraId="306E1161" w14:textId="26AB9ED0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Single Family 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-235634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E27">
                  <w:rPr>
                    <w:rFonts w:ascii="MS Gothic" w:eastAsia="MS Gothic" w:hAnsi="MS Gothic" w:cs="Times New Roman" w:hint="eastAsia"/>
                    <w:sz w:val="16"/>
                  </w:rPr>
                  <w:t>☐</w:t>
                </w:r>
              </w:sdtContent>
            </w:sdt>
          </w:p>
        </w:tc>
        <w:tc>
          <w:tcPr>
            <w:tcW w:w="1440" w:type="dxa"/>
            <w:gridSpan w:val="2"/>
          </w:tcPr>
          <w:p w14:paraId="099D8478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Modular 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-1348705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1265" w:type="dxa"/>
            <w:gridSpan w:val="2"/>
          </w:tcPr>
          <w:p w14:paraId="7AEF94FB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Town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501087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2430" w:type="dxa"/>
            <w:gridSpan w:val="2"/>
          </w:tcPr>
          <w:p w14:paraId="54335386" w14:textId="00DB2D59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Manufactured Housing Unit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145844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B1F"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3960" w:type="dxa"/>
            <w:gridSpan w:val="2"/>
          </w:tcPr>
          <w:p w14:paraId="50181CB6" w14:textId="490D5EB2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Other: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alias w:val="Other Type"/>
                <w:tag w:val="Other Type"/>
                <w:id w:val="-408532556"/>
                <w:placeholder>
                  <w:docPart w:val="2D5EF8DC645D4489AE2CC323A682CD32"/>
                </w:placeholder>
                <w:showingPlcHdr/>
                <w:text/>
              </w:sdtPr>
              <w:sdtEndPr/>
              <w:sdtContent>
                <w:r w:rsidR="001C01F9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21944" w:rsidRPr="00DB65E9" w14:paraId="6CB2A2A9" w14:textId="77777777" w:rsidTr="00F21944">
        <w:tc>
          <w:tcPr>
            <w:tcW w:w="10980" w:type="dxa"/>
            <w:gridSpan w:val="9"/>
          </w:tcPr>
          <w:p w14:paraId="024358CF" w14:textId="5C4364C8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dress:</w:t>
            </w:r>
            <w:r w:rsidR="00104CC1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Address"/>
                <w:tag w:val="Address"/>
                <w:id w:val="-69357846"/>
                <w:placeholder>
                  <w:docPart w:val="2A162FDA4D8D460AB3656054947C08A8"/>
                </w:placeholder>
                <w:showingPlcHdr/>
                <w:text/>
              </w:sdtPr>
              <w:sdtEndPr/>
              <w:sdtContent>
                <w:r w:rsidR="00104CC1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21944" w:rsidRPr="00DB65E9" w14:paraId="3F34BB28" w14:textId="77777777" w:rsidTr="00F21944">
        <w:tc>
          <w:tcPr>
            <w:tcW w:w="10980" w:type="dxa"/>
            <w:gridSpan w:val="9"/>
          </w:tcPr>
          <w:p w14:paraId="1C1726B5" w14:textId="66043956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City, State, Zip</w:t>
            </w:r>
            <w:r w:rsidR="00FE64FE">
              <w:rPr>
                <w:rFonts w:ascii="Times New Roman" w:hAnsi="Times New Roman" w:cs="Times New Roman"/>
                <w:sz w:val="20"/>
                <w:szCs w:val="20"/>
              </w:rPr>
              <w:t>, Municipality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104CC1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ity/State/Zip"/>
                <w:tag w:val="City/State/Zip"/>
                <w:id w:val="963539227"/>
                <w:placeholder>
                  <w:docPart w:val="58FCA5FD42AC4D3C88A91BA7A499238C"/>
                </w:placeholder>
                <w:showingPlcHdr/>
                <w:text/>
              </w:sdtPr>
              <w:sdtEndPr/>
              <w:sdtContent>
                <w:r w:rsidR="00104CC1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E36973" w:rsidRPr="00DB65E9" w14:paraId="51E0DE16" w14:textId="77777777" w:rsidTr="00F21944">
        <w:tc>
          <w:tcPr>
            <w:tcW w:w="10980" w:type="dxa"/>
            <w:gridSpan w:val="9"/>
          </w:tcPr>
          <w:p w14:paraId="4D7663D6" w14:textId="66889161" w:rsidR="00E36973" w:rsidRPr="00DB65E9" w:rsidRDefault="00E36973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ame of Neighborhood/Area </w:t>
            </w:r>
            <w:r w:rsidR="00FE64FE">
              <w:rPr>
                <w:rFonts w:ascii="Times New Roman" w:hAnsi="Times New Roman" w:cs="Times New Roman"/>
                <w:sz w:val="20"/>
                <w:szCs w:val="20"/>
              </w:rPr>
              <w:t>where yo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home </w:t>
            </w:r>
            <w:r w:rsidRPr="00C901BF">
              <w:rPr>
                <w:rFonts w:ascii="Times New Roman" w:hAnsi="Times New Roman" w:cs="Times New Roman"/>
                <w:noProof/>
                <w:sz w:val="20"/>
                <w:szCs w:val="20"/>
              </w:rPr>
              <w:t>is locat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</w:tr>
      <w:tr w:rsidR="00615693" w:rsidRPr="00DB65E9" w14:paraId="3F627441" w14:textId="77777777" w:rsidTr="00F21944">
        <w:tc>
          <w:tcPr>
            <w:tcW w:w="10980" w:type="dxa"/>
            <w:gridSpan w:val="9"/>
          </w:tcPr>
          <w:p w14:paraId="61C0E01C" w14:textId="346451A1" w:rsidR="00615693" w:rsidRDefault="00615693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you acquired </w:t>
            </w:r>
            <w:r w:rsidR="008E4B41">
              <w:rPr>
                <w:rFonts w:ascii="Times New Roman" w:hAnsi="Times New Roman" w:cs="Times New Roman"/>
                <w:sz w:val="20"/>
                <w:szCs w:val="20"/>
              </w:rPr>
              <w:t>title to the property:</w:t>
            </w:r>
          </w:p>
        </w:tc>
      </w:tr>
      <w:tr w:rsidR="00804DA0" w:rsidRPr="00DB65E9" w14:paraId="19184E04" w14:textId="77777777" w:rsidTr="00B6167B">
        <w:tc>
          <w:tcPr>
            <w:tcW w:w="10980" w:type="dxa"/>
            <w:gridSpan w:val="9"/>
            <w:shd w:val="clear" w:color="auto" w:fill="auto"/>
          </w:tcPr>
          <w:p w14:paraId="6133BE4C" w14:textId="7C2D878A" w:rsidR="00804DA0" w:rsidRPr="0085684A" w:rsidRDefault="002F01F1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lease Provide </w:t>
            </w:r>
            <w:r w:rsidR="006246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he following </w:t>
            </w:r>
            <w:r w:rsidR="005345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perty </w:t>
            </w:r>
            <w:r w:rsidR="00624669">
              <w:rPr>
                <w:rFonts w:ascii="Times New Roman" w:hAnsi="Times New Roman" w:cs="Times New Roman"/>
                <w:b/>
                <w:sz w:val="20"/>
                <w:szCs w:val="20"/>
              </w:rPr>
              <w:t>information</w:t>
            </w:r>
            <w:r w:rsidR="00DC6D6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which may be available from your recent </w:t>
            </w:r>
            <w:r w:rsidR="00B731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perty </w:t>
            </w:r>
            <w:r w:rsidR="00DC6D67">
              <w:rPr>
                <w:rFonts w:ascii="Times New Roman" w:hAnsi="Times New Roman" w:cs="Times New Roman"/>
                <w:b/>
                <w:sz w:val="20"/>
                <w:szCs w:val="20"/>
              </w:rPr>
              <w:t>tax bill(s):</w:t>
            </w:r>
            <w:r w:rsidR="006246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4F1F60" w:rsidRPr="00DB65E9" w14:paraId="1FD1175C" w14:textId="124E17BB" w:rsidTr="00B07B5C">
        <w:tc>
          <w:tcPr>
            <w:tcW w:w="2080" w:type="dxa"/>
            <w:gridSpan w:val="2"/>
            <w:shd w:val="clear" w:color="auto" w:fill="D8D6D6"/>
          </w:tcPr>
          <w:p w14:paraId="01511CF8" w14:textId="7C423736" w:rsidR="004F1F60" w:rsidRPr="0085684A" w:rsidRDefault="001F100E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egal </w:t>
            </w:r>
            <w:r w:rsidR="007C127B">
              <w:rPr>
                <w:rFonts w:ascii="Times New Roman" w:hAnsi="Times New Roman" w:cs="Times New Roman"/>
                <w:b/>
                <w:sz w:val="20"/>
                <w:szCs w:val="20"/>
              </w:rPr>
              <w:t>Description</w:t>
            </w:r>
            <w:r w:rsidR="004F1F6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1720" w:type="dxa"/>
            <w:gridSpan w:val="2"/>
            <w:shd w:val="clear" w:color="auto" w:fill="D8D6D6"/>
          </w:tcPr>
          <w:p w14:paraId="7B4DF2F6" w14:textId="3B235649" w:rsidR="004F1F60" w:rsidRPr="0085684A" w:rsidRDefault="004F1F60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ssessed Value:</w:t>
            </w:r>
          </w:p>
        </w:tc>
        <w:tc>
          <w:tcPr>
            <w:tcW w:w="2130" w:type="dxa"/>
            <w:gridSpan w:val="2"/>
            <w:shd w:val="clear" w:color="auto" w:fill="D8D6D6"/>
          </w:tcPr>
          <w:p w14:paraId="27D09D79" w14:textId="22D5F69A" w:rsidR="004F1F60" w:rsidRDefault="004F1F60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Farmland </w:t>
            </w:r>
            <w:r w:rsidR="00C575C7">
              <w:rPr>
                <w:rFonts w:ascii="Times New Roman" w:hAnsi="Times New Roman" w:cs="Times New Roman"/>
                <w:b/>
                <w:sz w:val="20"/>
                <w:szCs w:val="20"/>
              </w:rPr>
              <w:t>Assessed?</w:t>
            </w:r>
          </w:p>
          <w:p w14:paraId="5BD7DEE7" w14:textId="5C1681AB" w:rsidR="004F1F60" w:rsidRPr="0085684A" w:rsidRDefault="00903FE3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="004F1F60">
              <w:rPr>
                <w:rFonts w:ascii="Times New Roman" w:hAnsi="Times New Roman" w:cs="Times New Roman"/>
                <w:b/>
                <w:sz w:val="20"/>
                <w:szCs w:val="20"/>
              </w:rPr>
              <w:t>Yes or No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2410" w:type="dxa"/>
            <w:gridSpan w:val="2"/>
            <w:shd w:val="clear" w:color="auto" w:fill="D8D6D6"/>
          </w:tcPr>
          <w:p w14:paraId="6911D911" w14:textId="31DD1CDF" w:rsidR="004F1F60" w:rsidRPr="0085684A" w:rsidRDefault="004F1F60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nnual Property Taxes</w:t>
            </w:r>
            <w:r w:rsidR="00903F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moun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640" w:type="dxa"/>
            <w:shd w:val="clear" w:color="auto" w:fill="D8D6D6"/>
          </w:tcPr>
          <w:p w14:paraId="58F11E26" w14:textId="7D8C2E1D" w:rsidR="004F1F60" w:rsidRPr="0085684A" w:rsidRDefault="00903FE3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901BF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Number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f </w:t>
            </w:r>
            <w:r w:rsidR="004F1F6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cres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  <w:r w:rsidR="004F1F6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r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  <w:r w:rsidR="004F1F60">
              <w:rPr>
                <w:rFonts w:ascii="Times New Roman" w:hAnsi="Times New Roman" w:cs="Times New Roman"/>
                <w:b/>
                <w:sz w:val="20"/>
                <w:szCs w:val="20"/>
              </w:rPr>
              <w:t>o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="00B07B5C">
              <w:rPr>
                <w:rFonts w:ascii="Times New Roman" w:hAnsi="Times New Roman" w:cs="Times New Roman"/>
                <w:b/>
                <w:sz w:val="20"/>
                <w:szCs w:val="20"/>
              </w:rPr>
              <w:t>or Lot Size)</w:t>
            </w:r>
            <w:r w:rsidR="004F1F6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</w:tr>
      <w:tr w:rsidR="00DA0789" w:rsidRPr="00DB65E9" w14:paraId="220EACD7" w14:textId="24690420" w:rsidTr="00B07B5C">
        <w:tc>
          <w:tcPr>
            <w:tcW w:w="2080" w:type="dxa"/>
            <w:gridSpan w:val="2"/>
            <w:shd w:val="clear" w:color="auto" w:fill="auto"/>
          </w:tcPr>
          <w:p w14:paraId="4080A38A" w14:textId="77777777" w:rsidR="00DA0789" w:rsidRPr="0085684A" w:rsidRDefault="00DA0789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20" w:type="dxa"/>
            <w:gridSpan w:val="2"/>
            <w:shd w:val="clear" w:color="auto" w:fill="auto"/>
          </w:tcPr>
          <w:p w14:paraId="24956B7A" w14:textId="134D04F6" w:rsidR="00DA0789" w:rsidRPr="0085684A" w:rsidRDefault="007C12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$</w:t>
            </w:r>
          </w:p>
        </w:tc>
        <w:tc>
          <w:tcPr>
            <w:tcW w:w="2130" w:type="dxa"/>
            <w:gridSpan w:val="2"/>
            <w:shd w:val="clear" w:color="auto" w:fill="auto"/>
          </w:tcPr>
          <w:p w14:paraId="410C5388" w14:textId="77777777" w:rsidR="00DA0789" w:rsidRPr="0085684A" w:rsidRDefault="00DA0789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306253B3" w14:textId="3BC09E02" w:rsidR="00DA0789" w:rsidRPr="0085684A" w:rsidRDefault="00B616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$</w:t>
            </w:r>
          </w:p>
        </w:tc>
        <w:tc>
          <w:tcPr>
            <w:tcW w:w="2640" w:type="dxa"/>
            <w:shd w:val="clear" w:color="auto" w:fill="auto"/>
          </w:tcPr>
          <w:p w14:paraId="6BD00D9F" w14:textId="77777777" w:rsidR="00DA0789" w:rsidRPr="0085684A" w:rsidRDefault="00DA0789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A0789" w:rsidRPr="00DB65E9" w14:paraId="651205EE" w14:textId="77777777" w:rsidTr="00B07B5C">
        <w:tc>
          <w:tcPr>
            <w:tcW w:w="2080" w:type="dxa"/>
            <w:gridSpan w:val="2"/>
            <w:shd w:val="clear" w:color="auto" w:fill="auto"/>
          </w:tcPr>
          <w:p w14:paraId="0B705C36" w14:textId="77777777" w:rsidR="00DA0789" w:rsidRPr="0085684A" w:rsidRDefault="00DA0789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20" w:type="dxa"/>
            <w:gridSpan w:val="2"/>
            <w:shd w:val="clear" w:color="auto" w:fill="auto"/>
          </w:tcPr>
          <w:p w14:paraId="708E38AA" w14:textId="42DF87F9" w:rsidR="00DA0789" w:rsidRPr="0085684A" w:rsidRDefault="007C12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$</w:t>
            </w:r>
          </w:p>
        </w:tc>
        <w:tc>
          <w:tcPr>
            <w:tcW w:w="2130" w:type="dxa"/>
            <w:gridSpan w:val="2"/>
            <w:shd w:val="clear" w:color="auto" w:fill="auto"/>
          </w:tcPr>
          <w:p w14:paraId="1B20C2AD" w14:textId="77777777" w:rsidR="00DA0789" w:rsidRPr="0085684A" w:rsidRDefault="00DA0789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52D9367F" w14:textId="677A7975" w:rsidR="00DA0789" w:rsidRPr="0085684A" w:rsidRDefault="00B616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$</w:t>
            </w:r>
          </w:p>
        </w:tc>
        <w:tc>
          <w:tcPr>
            <w:tcW w:w="2640" w:type="dxa"/>
            <w:shd w:val="clear" w:color="auto" w:fill="auto"/>
          </w:tcPr>
          <w:p w14:paraId="720C8332" w14:textId="77777777" w:rsidR="00DA0789" w:rsidRPr="0085684A" w:rsidRDefault="00DA0789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7C127B" w:rsidRPr="00DB65E9" w14:paraId="5B5949FF" w14:textId="77777777" w:rsidTr="00B07B5C">
        <w:tc>
          <w:tcPr>
            <w:tcW w:w="2080" w:type="dxa"/>
            <w:gridSpan w:val="2"/>
            <w:shd w:val="clear" w:color="auto" w:fill="auto"/>
          </w:tcPr>
          <w:p w14:paraId="53591CCE" w14:textId="77777777" w:rsidR="007C127B" w:rsidRPr="0085684A" w:rsidRDefault="007C12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20" w:type="dxa"/>
            <w:gridSpan w:val="2"/>
            <w:shd w:val="clear" w:color="auto" w:fill="auto"/>
          </w:tcPr>
          <w:p w14:paraId="1CB2E98C" w14:textId="0B7891F5" w:rsidR="007C127B" w:rsidRDefault="007C12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$</w:t>
            </w:r>
          </w:p>
        </w:tc>
        <w:tc>
          <w:tcPr>
            <w:tcW w:w="2130" w:type="dxa"/>
            <w:gridSpan w:val="2"/>
            <w:shd w:val="clear" w:color="auto" w:fill="auto"/>
          </w:tcPr>
          <w:p w14:paraId="16B66A1E" w14:textId="77777777" w:rsidR="007C127B" w:rsidRPr="0085684A" w:rsidRDefault="007C12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6F11B499" w14:textId="60926953" w:rsidR="007C127B" w:rsidRPr="0085684A" w:rsidRDefault="00B616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$</w:t>
            </w:r>
          </w:p>
        </w:tc>
        <w:tc>
          <w:tcPr>
            <w:tcW w:w="2640" w:type="dxa"/>
            <w:shd w:val="clear" w:color="auto" w:fill="auto"/>
          </w:tcPr>
          <w:p w14:paraId="154A3829" w14:textId="77777777" w:rsidR="007C127B" w:rsidRPr="0085684A" w:rsidRDefault="007C12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B6167B" w:rsidRPr="00DB65E9" w14:paraId="69FC4A02" w14:textId="77777777" w:rsidTr="00B6167B">
        <w:tc>
          <w:tcPr>
            <w:tcW w:w="8340" w:type="dxa"/>
            <w:gridSpan w:val="8"/>
            <w:shd w:val="clear" w:color="auto" w:fill="auto"/>
          </w:tcPr>
          <w:p w14:paraId="75C1EFCD" w14:textId="3105F23D" w:rsidR="00B6167B" w:rsidRDefault="00B6167B" w:rsidP="00B6167B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tal Acres:</w:t>
            </w:r>
          </w:p>
        </w:tc>
        <w:tc>
          <w:tcPr>
            <w:tcW w:w="2640" w:type="dxa"/>
            <w:shd w:val="clear" w:color="auto" w:fill="auto"/>
          </w:tcPr>
          <w:p w14:paraId="2C19847C" w14:textId="77777777" w:rsidR="00B6167B" w:rsidRPr="0085684A" w:rsidRDefault="00B616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21944" w:rsidRPr="00DB65E9" w14:paraId="4E5FD15E" w14:textId="77777777" w:rsidTr="0085684A">
        <w:tc>
          <w:tcPr>
            <w:tcW w:w="10980" w:type="dxa"/>
            <w:gridSpan w:val="9"/>
            <w:shd w:val="clear" w:color="auto" w:fill="D2D0D0"/>
          </w:tcPr>
          <w:p w14:paraId="64FCB95B" w14:textId="77777777" w:rsidR="00F21944" w:rsidRPr="0085684A" w:rsidRDefault="00F21944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5684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Please answer Yes, No or N/A to the following questions:</w:t>
            </w:r>
          </w:p>
        </w:tc>
      </w:tr>
      <w:tr w:rsidR="00F21944" w:rsidRPr="00DB65E9" w14:paraId="72CCFA40" w14:textId="77777777" w:rsidTr="00F21944">
        <w:tc>
          <w:tcPr>
            <w:tcW w:w="7020" w:type="dxa"/>
            <w:gridSpan w:val="7"/>
          </w:tcPr>
          <w:p w14:paraId="4CEFDFE9" w14:textId="272829DF" w:rsidR="00F21944" w:rsidRPr="00DB65E9" w:rsidRDefault="00C43BC1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s anyone </w:t>
            </w:r>
            <w:r w:rsidR="00F21944" w:rsidRPr="00DB65E9">
              <w:rPr>
                <w:rFonts w:ascii="Times New Roman" w:hAnsi="Times New Roman" w:cs="Times New Roman"/>
                <w:sz w:val="20"/>
                <w:szCs w:val="20"/>
              </w:rPr>
              <w:t>living at the damaged residenc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351673493"/>
            <w:placeholder>
              <w:docPart w:val="4A6D7A85299643B5845B1F33D648F408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296DC28A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36426873" w14:textId="77777777" w:rsidTr="00F21944">
        <w:tc>
          <w:tcPr>
            <w:tcW w:w="7020" w:type="dxa"/>
            <w:gridSpan w:val="7"/>
          </w:tcPr>
          <w:p w14:paraId="3CA96C73" w14:textId="5C8625FF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s the property in the floodplain</w:t>
            </w:r>
            <w:r w:rsidR="002F77C2">
              <w:rPr>
                <w:rFonts w:ascii="Times New Roman" w:hAnsi="Times New Roman" w:cs="Times New Roman"/>
                <w:sz w:val="20"/>
                <w:szCs w:val="20"/>
              </w:rPr>
              <w:t xml:space="preserve"> or floodway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526709792"/>
            <w:placeholder>
              <w:docPart w:val="DA4CBAEC936B4A30A43F5E9602AAE058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4AB253B7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67171105" w14:textId="77777777" w:rsidTr="00F21944">
        <w:tc>
          <w:tcPr>
            <w:tcW w:w="7020" w:type="dxa"/>
            <w:gridSpan w:val="7"/>
          </w:tcPr>
          <w:p w14:paraId="2CADDCDE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 you are seeking assistance for a manufactured housing unit, do you own the land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411351744"/>
            <w:placeholder>
              <w:docPart w:val="08DB1DBF8085480A8A4FE5487F2740BE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24FF095E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54778B4A" w14:textId="77777777" w:rsidTr="00F21944">
        <w:tc>
          <w:tcPr>
            <w:tcW w:w="7020" w:type="dxa"/>
            <w:gridSpan w:val="7"/>
          </w:tcPr>
          <w:p w14:paraId="7AF4DDA8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oes the manufactured housing unit have a valid Statement of Ownership and Location (SOL) filed with the Texas Department of Housing and Community Affair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910146244"/>
            <w:placeholder>
              <w:docPart w:val="50B239A143F841C5A54A7D561728A5E2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1EE86501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77F9CB03" w14:textId="77777777" w:rsidTr="00F21944">
        <w:tc>
          <w:tcPr>
            <w:tcW w:w="7020" w:type="dxa"/>
            <w:gridSpan w:val="7"/>
          </w:tcPr>
          <w:p w14:paraId="09276B01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there any other names on the deed for the damaged property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262742956"/>
            <w:placeholder>
              <w:docPart w:val="2F95F946BDDD4275B5538079E51A5489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4840C607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6480A80A" w14:textId="77777777" w:rsidTr="00F21944">
        <w:tc>
          <w:tcPr>
            <w:tcW w:w="7020" w:type="dxa"/>
            <w:gridSpan w:val="7"/>
          </w:tcPr>
          <w:p w14:paraId="44EE3570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had property foreclosed upon or are you in the process of foreclosur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247422830"/>
            <w:placeholder>
              <w:docPart w:val="A744815489F4469184FE1F2F434D0CDF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0184F391" w14:textId="7F06CA15" w:rsidR="00F21944" w:rsidRPr="00DB65E9" w:rsidRDefault="005575EB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3DE93617" w14:textId="77777777" w:rsidTr="00F21944">
        <w:tc>
          <w:tcPr>
            <w:tcW w:w="7020" w:type="dxa"/>
            <w:gridSpan w:val="7"/>
          </w:tcPr>
          <w:p w14:paraId="36BB6179" w14:textId="061735D3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oes the damaged property have a</w:t>
            </w:r>
            <w:r w:rsidR="00AA7F80">
              <w:rPr>
                <w:rFonts w:ascii="Times New Roman" w:hAnsi="Times New Roman" w:cs="Times New Roman"/>
                <w:sz w:val="20"/>
                <w:szCs w:val="20"/>
              </w:rPr>
              <w:t xml:space="preserve"> mortgage or a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ny lien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50666327"/>
            <w:placeholder>
              <w:docPart w:val="0CFADBD0B7EA47C5AAD6D656A2CD2BA0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4D973C18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9B22C1" w:rsidRPr="00DB65E9" w14:paraId="3F74788C" w14:textId="77777777" w:rsidTr="00F21944">
        <w:tc>
          <w:tcPr>
            <w:tcW w:w="7020" w:type="dxa"/>
            <w:gridSpan w:val="7"/>
          </w:tcPr>
          <w:p w14:paraId="29DE7838" w14:textId="68D1CDC1" w:rsidR="009B22C1" w:rsidRPr="00DB65E9" w:rsidRDefault="00E36276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re there any leases, rental agreements, easements or deed restrictions affecting the property? If yes, explain. </w:t>
            </w:r>
          </w:p>
        </w:tc>
        <w:tc>
          <w:tcPr>
            <w:tcW w:w="3960" w:type="dxa"/>
            <w:gridSpan w:val="2"/>
          </w:tcPr>
          <w:p w14:paraId="56B6D775" w14:textId="77777777" w:rsidR="009B22C1" w:rsidRDefault="009B22C1" w:rsidP="00F21944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9C26A2" w:rsidRPr="00DB65E9" w14:paraId="6C827502" w14:textId="77777777" w:rsidTr="00F21944">
        <w:tc>
          <w:tcPr>
            <w:tcW w:w="7020" w:type="dxa"/>
            <w:gridSpan w:val="7"/>
          </w:tcPr>
          <w:p w14:paraId="21F9E19F" w14:textId="39C9F8FB" w:rsidR="009C26A2" w:rsidRDefault="009C26A2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ve any commercial activities ever taken place on this property? If yes, explain.</w:t>
            </w:r>
          </w:p>
        </w:tc>
        <w:tc>
          <w:tcPr>
            <w:tcW w:w="3960" w:type="dxa"/>
            <w:gridSpan w:val="2"/>
          </w:tcPr>
          <w:p w14:paraId="0A51504E" w14:textId="77777777" w:rsidR="009C26A2" w:rsidRDefault="009C26A2" w:rsidP="00F21944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926202" w:rsidRPr="00DB65E9" w14:paraId="7E68FC4D" w14:textId="77777777" w:rsidTr="00F21944">
        <w:tc>
          <w:tcPr>
            <w:tcW w:w="7020" w:type="dxa"/>
            <w:gridSpan w:val="7"/>
          </w:tcPr>
          <w:p w14:paraId="71BE8612" w14:textId="77777777" w:rsidR="00926202" w:rsidRDefault="00A10042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s the property currently listed for sale? If yes, </w:t>
            </w:r>
            <w:r w:rsidR="00A04D94">
              <w:rPr>
                <w:rFonts w:ascii="Times New Roman" w:hAnsi="Times New Roman" w:cs="Times New Roman"/>
                <w:sz w:val="20"/>
                <w:szCs w:val="20"/>
              </w:rPr>
              <w:t xml:space="preserve">what is the current asking </w:t>
            </w:r>
            <w:r w:rsidR="00A04D94" w:rsidRPr="00D73E5B">
              <w:rPr>
                <w:rFonts w:ascii="Times New Roman" w:hAnsi="Times New Roman" w:cs="Times New Roman"/>
                <w:noProof/>
                <w:sz w:val="20"/>
                <w:szCs w:val="20"/>
              </w:rPr>
              <w:t>price.</w:t>
            </w:r>
            <w:r w:rsidR="00A04D9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829E822" w14:textId="59BE724B" w:rsidR="00A04D94" w:rsidRPr="002F124C" w:rsidRDefault="00A04D94" w:rsidP="00F2194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F124C">
              <w:rPr>
                <w:rFonts w:ascii="Times New Roman" w:hAnsi="Times New Roman" w:cs="Times New Roman"/>
                <w:i/>
                <w:sz w:val="20"/>
                <w:szCs w:val="20"/>
              </w:rPr>
              <w:t>Note: While the asking price is a key element in the evaluation of this property</w:t>
            </w:r>
            <w:r w:rsidR="002F124C" w:rsidRPr="002F124C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, it is non-binding, and is not a commitment of the part of the Subrecipient to pay this amount should this property be selected for the Buyout or Acquisition program. </w:t>
            </w:r>
          </w:p>
        </w:tc>
        <w:tc>
          <w:tcPr>
            <w:tcW w:w="3960" w:type="dxa"/>
            <w:gridSpan w:val="2"/>
          </w:tcPr>
          <w:p w14:paraId="7ABB4C3F" w14:textId="77777777" w:rsidR="00926202" w:rsidRDefault="00926202" w:rsidP="00F21944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417C5E" w:rsidRPr="00DB65E9" w14:paraId="16E179BF" w14:textId="77777777" w:rsidTr="00706225">
        <w:tc>
          <w:tcPr>
            <w:tcW w:w="10980" w:type="dxa"/>
            <w:gridSpan w:val="9"/>
          </w:tcPr>
          <w:p w14:paraId="0C3636D0" w14:textId="5F7546F1" w:rsidR="00417C5E" w:rsidRDefault="00417C5E" w:rsidP="00F21944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ease tell us about your property, including any unique or special environmental features, known historical associations, and any bodies of water on the property or bordering the property.</w:t>
            </w:r>
          </w:p>
        </w:tc>
      </w:tr>
      <w:tr w:rsidR="00417C5E" w:rsidRPr="00DB65E9" w14:paraId="40AB1DF9" w14:textId="77777777" w:rsidTr="009D4767">
        <w:trPr>
          <w:trHeight w:val="449"/>
        </w:trPr>
        <w:tc>
          <w:tcPr>
            <w:tcW w:w="10980" w:type="dxa"/>
            <w:gridSpan w:val="9"/>
          </w:tcPr>
          <w:p w14:paraId="62ED322F" w14:textId="77777777" w:rsidR="00417C5E" w:rsidRDefault="00417C5E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3E5B" w:rsidRPr="00DB65E9" w14:paraId="4F4F442A" w14:textId="77777777" w:rsidTr="009D4767">
        <w:trPr>
          <w:trHeight w:val="440"/>
        </w:trPr>
        <w:tc>
          <w:tcPr>
            <w:tcW w:w="10980" w:type="dxa"/>
            <w:gridSpan w:val="9"/>
          </w:tcPr>
          <w:p w14:paraId="66330B8E" w14:textId="77777777" w:rsidR="00D73E5B" w:rsidRDefault="00D73E5B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0BDB" w:rsidRPr="00DB65E9" w14:paraId="0DDBA52A" w14:textId="77777777" w:rsidTr="009D4767">
        <w:trPr>
          <w:trHeight w:val="440"/>
        </w:trPr>
        <w:tc>
          <w:tcPr>
            <w:tcW w:w="10980" w:type="dxa"/>
            <w:gridSpan w:val="9"/>
          </w:tcPr>
          <w:p w14:paraId="5C824D48" w14:textId="77777777" w:rsidR="00130BDB" w:rsidRDefault="00130BDB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3E5B" w:rsidRPr="00DB65E9" w14:paraId="5C2559AA" w14:textId="77777777" w:rsidTr="009D4767">
        <w:trPr>
          <w:trHeight w:val="449"/>
        </w:trPr>
        <w:tc>
          <w:tcPr>
            <w:tcW w:w="10980" w:type="dxa"/>
            <w:gridSpan w:val="9"/>
          </w:tcPr>
          <w:p w14:paraId="4A4BE1E1" w14:textId="77777777" w:rsidR="00D73E5B" w:rsidRDefault="00D73E5B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0BDB" w:rsidRPr="00DB65E9" w14:paraId="5EB9B316" w14:textId="77777777" w:rsidTr="009D4767">
        <w:trPr>
          <w:trHeight w:val="440"/>
        </w:trPr>
        <w:tc>
          <w:tcPr>
            <w:tcW w:w="10980" w:type="dxa"/>
            <w:gridSpan w:val="9"/>
          </w:tcPr>
          <w:p w14:paraId="521A86FF" w14:textId="77777777" w:rsidR="00130BDB" w:rsidRDefault="00130BDB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0BDB" w:rsidRPr="00DB65E9" w14:paraId="58315A1D" w14:textId="77777777" w:rsidTr="009D4767">
        <w:trPr>
          <w:trHeight w:val="521"/>
        </w:trPr>
        <w:tc>
          <w:tcPr>
            <w:tcW w:w="10980" w:type="dxa"/>
            <w:gridSpan w:val="9"/>
          </w:tcPr>
          <w:p w14:paraId="71DA2103" w14:textId="77777777" w:rsidR="00130BDB" w:rsidRDefault="00130BDB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17C5E" w:rsidRPr="00DB65E9" w14:paraId="16F44F14" w14:textId="77777777" w:rsidTr="009D4767">
        <w:trPr>
          <w:trHeight w:val="449"/>
        </w:trPr>
        <w:tc>
          <w:tcPr>
            <w:tcW w:w="10980" w:type="dxa"/>
            <w:gridSpan w:val="9"/>
          </w:tcPr>
          <w:p w14:paraId="2E0528A0" w14:textId="77777777" w:rsidR="00417C5E" w:rsidRDefault="00417C5E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21944" w:rsidRPr="00DB65E9" w14:paraId="13C8C57C" w14:textId="77777777" w:rsidTr="002375F1">
        <w:trPr>
          <w:trHeight w:val="629"/>
        </w:trPr>
        <w:tc>
          <w:tcPr>
            <w:tcW w:w="7020" w:type="dxa"/>
            <w:gridSpan w:val="7"/>
          </w:tcPr>
          <w:p w14:paraId="36CCF43C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you current or in good standing with a payment plan on your property taxe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119258906"/>
            <w:placeholder>
              <w:docPart w:val="D4C16506615B4C5FB9DC4371BAF33E83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6FC28081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48D6ECA6" w14:textId="77777777" w:rsidTr="002375F1">
        <w:trPr>
          <w:trHeight w:val="566"/>
        </w:trPr>
        <w:tc>
          <w:tcPr>
            <w:tcW w:w="7020" w:type="dxa"/>
            <w:gridSpan w:val="7"/>
          </w:tcPr>
          <w:p w14:paraId="184CD9D3" w14:textId="559E83C4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 you are required to pay child support</w:t>
            </w:r>
            <w:r w:rsidR="00933CF5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are you current on your payments or in good standing with a payment plan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298489230"/>
            <w:placeholder>
              <w:docPart w:val="801AA6F3FED54A57A0835768E8E19BD1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574D3AD5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</w:tbl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2337"/>
        <w:gridCol w:w="815"/>
        <w:gridCol w:w="1078"/>
        <w:gridCol w:w="452"/>
        <w:gridCol w:w="1078"/>
        <w:gridCol w:w="992"/>
        <w:gridCol w:w="1078"/>
        <w:gridCol w:w="3150"/>
      </w:tblGrid>
      <w:tr w:rsidR="00F21158" w:rsidRPr="00DB65E9" w14:paraId="4D4CAFAA" w14:textId="77777777" w:rsidTr="00002334">
        <w:tc>
          <w:tcPr>
            <w:tcW w:w="2337" w:type="dxa"/>
            <w:shd w:val="clear" w:color="auto" w:fill="D2D0D0"/>
          </w:tcPr>
          <w:p w14:paraId="27AC5CE1" w14:textId="77777777" w:rsidR="00F21158" w:rsidRPr="00DB65E9" w:rsidRDefault="00F2115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643" w:type="dxa"/>
            <w:gridSpan w:val="7"/>
            <w:shd w:val="clear" w:color="auto" w:fill="D2D0D0"/>
          </w:tcPr>
          <w:p w14:paraId="70D24276" w14:textId="014DFB3F" w:rsidR="00F21158" w:rsidRPr="00DB65E9" w:rsidRDefault="00F21158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>8. HOUSING ASSISTANCE</w:t>
            </w:r>
            <w:r w:rsidRPr="00DB65E9">
              <w:rPr>
                <w:rFonts w:ascii="Times New Roman" w:hAnsi="Times New Roman" w:cs="Times New Roman"/>
                <w:b/>
                <w:bCs/>
                <w:spacing w:val="-1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RECEIVED PREVIOUSLY:</w:t>
            </w:r>
          </w:p>
        </w:tc>
      </w:tr>
      <w:tr w:rsidR="00F21158" w:rsidRPr="00DB65E9" w14:paraId="1F8189CF" w14:textId="77777777" w:rsidTr="00002334">
        <w:trPr>
          <w:trHeight w:val="305"/>
        </w:trPr>
        <w:tc>
          <w:tcPr>
            <w:tcW w:w="2337" w:type="dxa"/>
            <w:shd w:val="clear" w:color="auto" w:fill="D2D0D0"/>
          </w:tcPr>
          <w:p w14:paraId="6DFF3D82" w14:textId="77777777" w:rsidR="00F21158" w:rsidRPr="00DB65E9" w:rsidRDefault="00F2115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43" w:type="dxa"/>
            <w:gridSpan w:val="7"/>
            <w:shd w:val="clear" w:color="auto" w:fill="D2D0D0"/>
          </w:tcPr>
          <w:p w14:paraId="39C6ED11" w14:textId="1A73F809" w:rsidR="00F21158" w:rsidRPr="00DB65E9" w:rsidRDefault="00F21158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pplied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orm-related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ssistance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amag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m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rom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a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ny</w:t>
            </w:r>
            <w:r w:rsidRPr="00DB65E9">
              <w:rPr>
                <w:rFonts w:ascii="Times New Roman" w:hAnsi="Times New Roman" w:cs="Times New Roman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ource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(local,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ate,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ederal,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rivate)?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</w:t>
            </w:r>
            <w:r w:rsidRPr="00DB65E9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es,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roceed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is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ection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If you have not applied for other storm-related assistance, include “N/A” in the “Source” column.</w:t>
            </w:r>
          </w:p>
        </w:tc>
      </w:tr>
      <w:tr w:rsidR="006549A5" w:rsidRPr="00DB65E9" w14:paraId="33C31E3C" w14:textId="77777777" w:rsidTr="00002334">
        <w:tc>
          <w:tcPr>
            <w:tcW w:w="3152" w:type="dxa"/>
            <w:gridSpan w:val="2"/>
          </w:tcPr>
          <w:p w14:paraId="47907B80" w14:textId="529487F0" w:rsidR="006549A5" w:rsidRPr="00DB65E9" w:rsidRDefault="006549A5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urce</w:t>
            </w:r>
          </w:p>
        </w:tc>
        <w:tc>
          <w:tcPr>
            <w:tcW w:w="1530" w:type="dxa"/>
            <w:gridSpan w:val="2"/>
          </w:tcPr>
          <w:p w14:paraId="0CDECB46" w14:textId="73E78A50" w:rsidR="006549A5" w:rsidRPr="00DB65E9" w:rsidRDefault="006549A5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mount</w:t>
            </w:r>
          </w:p>
        </w:tc>
        <w:tc>
          <w:tcPr>
            <w:tcW w:w="2070" w:type="dxa"/>
            <w:gridSpan w:val="2"/>
          </w:tcPr>
          <w:p w14:paraId="5A28F3E0" w14:textId="7D1FD2AC" w:rsidR="006549A5" w:rsidRPr="00DB65E9" w:rsidRDefault="006549A5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  <w:r w:rsidRPr="00DB65E9">
              <w:rPr>
                <w:rFonts w:ascii="Times New Roman" w:hAnsi="Times New Roman" w:cs="Times New Roman"/>
                <w:b/>
                <w:bCs/>
                <w:spacing w:val="-3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4228" w:type="dxa"/>
            <w:gridSpan w:val="2"/>
          </w:tcPr>
          <w:p w14:paraId="7020C219" w14:textId="5BB1BD26" w:rsidR="006549A5" w:rsidRPr="00DB65E9" w:rsidRDefault="006549A5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ccount</w:t>
            </w:r>
            <w:r w:rsidRPr="00DB65E9">
              <w:rPr>
                <w:rFonts w:ascii="Times New Roman" w:hAnsi="Times New Roman" w:cs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umber</w:t>
            </w:r>
          </w:p>
        </w:tc>
      </w:tr>
      <w:tr w:rsidR="006549A5" w:rsidRPr="00DB65E9" w14:paraId="14D4EF1A" w14:textId="77777777" w:rsidTr="00002334">
        <w:trPr>
          <w:trHeight w:val="1133"/>
        </w:trPr>
        <w:tc>
          <w:tcPr>
            <w:tcW w:w="3152" w:type="dxa"/>
            <w:gridSpan w:val="2"/>
          </w:tcPr>
          <w:p w14:paraId="5F6BC607" w14:textId="43581511" w:rsidR="006549A5" w:rsidRPr="00DB65E9" w:rsidRDefault="006549A5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1. FEMA: </w:t>
            </w:r>
            <w:r w:rsidRPr="00DB65E9">
              <w:rPr>
                <w:rFonts w:ascii="Times New Roman" w:hAnsi="Times New Roman" w:cs="Times New Roman"/>
                <w:sz w:val="19"/>
                <w:szCs w:val="19"/>
              </w:rPr>
              <w:t>Federal Emergency</w:t>
            </w:r>
            <w:r w:rsidRPr="00DB65E9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19"/>
                <w:szCs w:val="19"/>
              </w:rPr>
              <w:t>Management Agency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FEMA Amount"/>
            <w:tag w:val="FEMA Amount"/>
            <w:id w:val="-779262839"/>
            <w:placeholder>
              <w:docPart w:val="8F0AC09577274891B7E229FD9E514225"/>
            </w:placeholder>
            <w:showingPlcHdr/>
            <w:text/>
          </w:sdtPr>
          <w:sdtEndPr/>
          <w:sdtContent>
            <w:tc>
              <w:tcPr>
                <w:tcW w:w="1530" w:type="dxa"/>
                <w:gridSpan w:val="2"/>
              </w:tcPr>
              <w:p w14:paraId="4498D967" w14:textId="1055063B" w:rsidR="006549A5" w:rsidRPr="00DB65E9" w:rsidRDefault="006549A5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F8182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FEMA Date Received"/>
            <w:tag w:val="FEMA Date Received"/>
            <w:id w:val="1297180330"/>
            <w:placeholder>
              <w:docPart w:val="C108BA048C2943CD9D96404A06A28665"/>
            </w:placeholder>
            <w:showingPlcHdr/>
            <w:text/>
          </w:sdtPr>
          <w:sdtEndPr/>
          <w:sdtContent>
            <w:tc>
              <w:tcPr>
                <w:tcW w:w="2070" w:type="dxa"/>
                <w:gridSpan w:val="2"/>
              </w:tcPr>
              <w:p w14:paraId="36D91C9C" w14:textId="27DEFD96" w:rsidR="006549A5" w:rsidRPr="00DB65E9" w:rsidRDefault="006549A5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F8182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FEMA Account Number"/>
            <w:tag w:val="FEMA Account Number"/>
            <w:id w:val="-471053180"/>
            <w:placeholder>
              <w:docPart w:val="3BF79FC4DC5C4544B24A2C5504EE7AE7"/>
            </w:placeholder>
            <w:showingPlcHdr/>
            <w:text/>
          </w:sdtPr>
          <w:sdtEndPr/>
          <w:sdtContent>
            <w:tc>
              <w:tcPr>
                <w:tcW w:w="4228" w:type="dxa"/>
                <w:gridSpan w:val="2"/>
              </w:tcPr>
              <w:p w14:paraId="422B5E7E" w14:textId="5F9815D2" w:rsidR="006549A5" w:rsidRPr="00DB65E9" w:rsidRDefault="006549A5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6549A5" w:rsidRPr="00DB65E9" w14:paraId="19BD2A84" w14:textId="77777777" w:rsidTr="00002334">
        <w:trPr>
          <w:trHeight w:val="1079"/>
        </w:trPr>
        <w:tc>
          <w:tcPr>
            <w:tcW w:w="3152" w:type="dxa"/>
            <w:gridSpan w:val="2"/>
          </w:tcPr>
          <w:p w14:paraId="47E57E6E" w14:textId="41CB17FB" w:rsidR="006549A5" w:rsidRPr="00DB65E9" w:rsidRDefault="006549A5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SBA:</w:t>
            </w:r>
            <w:r w:rsidRPr="00DB65E9">
              <w:rPr>
                <w:rFonts w:ascii="Times New Roman" w:hAnsi="Times New Roman" w:cs="Times New Roman"/>
                <w:b/>
                <w:bCs/>
                <w:spacing w:val="-6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mall</w:t>
            </w:r>
            <w:r w:rsidRPr="00DB65E9">
              <w:rPr>
                <w:rFonts w:ascii="Times New Roman" w:hAnsi="Times New Roman" w:cs="Times New Roman"/>
                <w:spacing w:val="-2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Business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ministration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SBA Amount"/>
            <w:tag w:val="SBA Amount"/>
            <w:id w:val="1709827274"/>
            <w:placeholder>
              <w:docPart w:val="11F71B5E14C84D0C874DAA397B4092DE"/>
            </w:placeholder>
            <w:showingPlcHdr/>
            <w:text/>
          </w:sdtPr>
          <w:sdtEndPr/>
          <w:sdtContent>
            <w:tc>
              <w:tcPr>
                <w:tcW w:w="1530" w:type="dxa"/>
                <w:gridSpan w:val="2"/>
              </w:tcPr>
              <w:p w14:paraId="4A300E76" w14:textId="359D809A" w:rsidR="006549A5" w:rsidRPr="00DB65E9" w:rsidRDefault="006549A5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BA Date Received"/>
            <w:tag w:val="SBA Date Received"/>
            <w:id w:val="-977538962"/>
            <w:placeholder>
              <w:docPart w:val="99762480069F46B2999BD461230A6AD3"/>
            </w:placeholder>
            <w:showingPlcHdr/>
            <w:text/>
          </w:sdtPr>
          <w:sdtEndPr/>
          <w:sdtContent>
            <w:tc>
              <w:tcPr>
                <w:tcW w:w="2070" w:type="dxa"/>
                <w:gridSpan w:val="2"/>
              </w:tcPr>
              <w:p w14:paraId="30A7B02A" w14:textId="14B0C306" w:rsidR="006549A5" w:rsidRPr="00DB65E9" w:rsidRDefault="006549A5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BA Account Number"/>
            <w:tag w:val="SBA Account Number"/>
            <w:id w:val="1133603991"/>
            <w:placeholder>
              <w:docPart w:val="F7135590EFAE477AAB27AD7C59420A78"/>
            </w:placeholder>
            <w:showingPlcHdr/>
            <w:text/>
          </w:sdtPr>
          <w:sdtEndPr/>
          <w:sdtContent>
            <w:tc>
              <w:tcPr>
                <w:tcW w:w="4228" w:type="dxa"/>
                <w:gridSpan w:val="2"/>
              </w:tcPr>
              <w:p w14:paraId="2C1E194B" w14:textId="174C79E9" w:rsidR="006549A5" w:rsidRPr="00DB65E9" w:rsidRDefault="006549A5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2C2869" w:rsidRPr="00DB65E9" w14:paraId="3305F1F3" w14:textId="77777777" w:rsidTr="00002334">
        <w:trPr>
          <w:trHeight w:val="359"/>
        </w:trPr>
        <w:tc>
          <w:tcPr>
            <w:tcW w:w="10980" w:type="dxa"/>
            <w:gridSpan w:val="8"/>
          </w:tcPr>
          <w:p w14:paraId="1C8EF2D1" w14:textId="1A1D5D5C" w:rsidR="002C2869" w:rsidRPr="00002334" w:rsidRDefault="002C28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Insurance Claims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: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lease provide information on insurance coverage carried and payments received.</w:t>
            </w:r>
          </w:p>
        </w:tc>
      </w:tr>
      <w:tr w:rsidR="002C2869" w:rsidRPr="00DB65E9" w14:paraId="65769D08" w14:textId="77777777" w:rsidTr="00002334">
        <w:trPr>
          <w:trHeight w:val="440"/>
        </w:trPr>
        <w:tc>
          <w:tcPr>
            <w:tcW w:w="3152" w:type="dxa"/>
            <w:gridSpan w:val="2"/>
          </w:tcPr>
          <w:p w14:paraId="631F4A4D" w14:textId="5E73A637" w:rsidR="002C2869" w:rsidRPr="00DB65E9" w:rsidRDefault="002C286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urance company’s name</w:t>
            </w:r>
          </w:p>
        </w:tc>
        <w:tc>
          <w:tcPr>
            <w:tcW w:w="1078" w:type="dxa"/>
          </w:tcPr>
          <w:p w14:paraId="427259D1" w14:textId="1555B086" w:rsidR="002C2869" w:rsidRPr="00002334" w:rsidRDefault="002C286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t>N/A</w:t>
            </w:r>
          </w:p>
        </w:tc>
        <w:tc>
          <w:tcPr>
            <w:tcW w:w="1530" w:type="dxa"/>
            <w:gridSpan w:val="2"/>
          </w:tcPr>
          <w:p w14:paraId="37EC8BB5" w14:textId="04325479" w:rsidR="002C2869" w:rsidRPr="00002334" w:rsidRDefault="00AD5F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t>Amount</w:t>
            </w:r>
          </w:p>
        </w:tc>
        <w:tc>
          <w:tcPr>
            <w:tcW w:w="2070" w:type="dxa"/>
            <w:gridSpan w:val="2"/>
          </w:tcPr>
          <w:p w14:paraId="08B85DFF" w14:textId="30A50D81" w:rsidR="002C2869" w:rsidRPr="00002334" w:rsidRDefault="00AD5F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t>Date Received</w:t>
            </w:r>
          </w:p>
        </w:tc>
        <w:tc>
          <w:tcPr>
            <w:tcW w:w="3150" w:type="dxa"/>
          </w:tcPr>
          <w:p w14:paraId="23FABECE" w14:textId="5445CFB7" w:rsidR="002C2869" w:rsidRPr="00002334" w:rsidRDefault="00AD5F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t>Policy Number</w:t>
            </w:r>
          </w:p>
        </w:tc>
      </w:tr>
      <w:tr w:rsidR="002C2869" w:rsidRPr="00DB65E9" w14:paraId="3F597BE3" w14:textId="77777777" w:rsidTr="009D4767">
        <w:trPr>
          <w:trHeight w:val="1061"/>
        </w:trPr>
        <w:tc>
          <w:tcPr>
            <w:tcW w:w="3152" w:type="dxa"/>
            <w:gridSpan w:val="2"/>
          </w:tcPr>
          <w:p w14:paraId="78A5AEA4" w14:textId="77777777" w:rsidR="002C2869" w:rsidRPr="00DB65E9" w:rsidRDefault="002C286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78" w:type="dxa"/>
          </w:tcPr>
          <w:p w14:paraId="0729B8A0" w14:textId="77777777" w:rsidR="002C2869" w:rsidRDefault="002C2869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530" w:type="dxa"/>
            <w:gridSpan w:val="2"/>
          </w:tcPr>
          <w:p w14:paraId="669C8D17" w14:textId="77777777" w:rsidR="002C2869" w:rsidRDefault="002C2869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070" w:type="dxa"/>
            <w:gridSpan w:val="2"/>
          </w:tcPr>
          <w:p w14:paraId="1EDDA9B0" w14:textId="77777777" w:rsidR="002C2869" w:rsidRDefault="002C2869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3150" w:type="dxa"/>
          </w:tcPr>
          <w:p w14:paraId="38C381DB" w14:textId="77777777" w:rsidR="002C2869" w:rsidRDefault="002C2869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AD5F0A" w:rsidRPr="00DB65E9" w14:paraId="19DFBAA0" w14:textId="77777777" w:rsidTr="00002334">
        <w:trPr>
          <w:trHeight w:val="530"/>
        </w:trPr>
        <w:tc>
          <w:tcPr>
            <w:tcW w:w="3152" w:type="dxa"/>
            <w:gridSpan w:val="2"/>
          </w:tcPr>
          <w:p w14:paraId="26098611" w14:textId="7BEF7EE7" w:rsidR="00AD5F0A" w:rsidRPr="00DB65E9" w:rsidRDefault="00AD5F0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tional Flood Insurance Program (Flood insurance carrier)</w:t>
            </w:r>
          </w:p>
        </w:tc>
        <w:tc>
          <w:tcPr>
            <w:tcW w:w="1078" w:type="dxa"/>
          </w:tcPr>
          <w:p w14:paraId="5668FC30" w14:textId="2A3D2B5B" w:rsidR="00AD5F0A" w:rsidRPr="00002334" w:rsidRDefault="00AD5F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t>N/A</w:t>
            </w:r>
          </w:p>
        </w:tc>
        <w:tc>
          <w:tcPr>
            <w:tcW w:w="1530" w:type="dxa"/>
            <w:gridSpan w:val="2"/>
          </w:tcPr>
          <w:p w14:paraId="149F9841" w14:textId="04D4EB12" w:rsidR="00AD5F0A" w:rsidRPr="00002334" w:rsidRDefault="00AD5F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t>Amount</w:t>
            </w:r>
          </w:p>
        </w:tc>
        <w:tc>
          <w:tcPr>
            <w:tcW w:w="2070" w:type="dxa"/>
            <w:gridSpan w:val="2"/>
          </w:tcPr>
          <w:p w14:paraId="49A0AEC9" w14:textId="40F77199" w:rsidR="00AD5F0A" w:rsidRPr="00002334" w:rsidRDefault="00AD5F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t>Date Received</w:t>
            </w:r>
          </w:p>
        </w:tc>
        <w:tc>
          <w:tcPr>
            <w:tcW w:w="3150" w:type="dxa"/>
          </w:tcPr>
          <w:p w14:paraId="345E1F33" w14:textId="0D4A6FD8" w:rsidR="00AD5F0A" w:rsidRPr="00002334" w:rsidRDefault="00AD5F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t>Policy Number</w:t>
            </w:r>
          </w:p>
        </w:tc>
      </w:tr>
      <w:tr w:rsidR="00AD5F0A" w:rsidRPr="00DB65E9" w14:paraId="7A887C8A" w14:textId="77777777" w:rsidTr="00002334">
        <w:trPr>
          <w:trHeight w:val="998"/>
        </w:trPr>
        <w:tc>
          <w:tcPr>
            <w:tcW w:w="3152" w:type="dxa"/>
            <w:gridSpan w:val="2"/>
          </w:tcPr>
          <w:p w14:paraId="5C30081D" w14:textId="77777777" w:rsidR="00AD5F0A" w:rsidRDefault="00AD5F0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78" w:type="dxa"/>
          </w:tcPr>
          <w:p w14:paraId="39B43546" w14:textId="77777777" w:rsidR="00AD5F0A" w:rsidRDefault="00AD5F0A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530" w:type="dxa"/>
            <w:gridSpan w:val="2"/>
          </w:tcPr>
          <w:p w14:paraId="516C981E" w14:textId="77777777" w:rsidR="00AD5F0A" w:rsidRDefault="00AD5F0A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070" w:type="dxa"/>
            <w:gridSpan w:val="2"/>
          </w:tcPr>
          <w:p w14:paraId="4E14A0FF" w14:textId="77777777" w:rsidR="00AD5F0A" w:rsidRDefault="00AD5F0A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3150" w:type="dxa"/>
          </w:tcPr>
          <w:p w14:paraId="08713846" w14:textId="77777777" w:rsidR="00AD5F0A" w:rsidRDefault="00AD5F0A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F21158" w:rsidRPr="00DB65E9" w14:paraId="2701B4E3" w14:textId="77777777" w:rsidTr="00002334">
        <w:trPr>
          <w:trHeight w:val="1250"/>
        </w:trPr>
        <w:tc>
          <w:tcPr>
            <w:tcW w:w="3152" w:type="dxa"/>
            <w:gridSpan w:val="2"/>
          </w:tcPr>
          <w:p w14:paraId="281EDD0B" w14:textId="6CB95EE1" w:rsidR="00F21158" w:rsidRPr="00DB65E9" w:rsidRDefault="00F21158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.</w:t>
            </w:r>
            <w:r w:rsidRPr="00DB65E9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Other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unds (Include Funding Source)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078" w:type="dxa"/>
          </w:tcPr>
          <w:p w14:paraId="7E3E8237" w14:textId="77777777" w:rsidR="00F21158" w:rsidRDefault="00F21158">
            <w:pPr>
              <w:rPr>
                <w:rFonts w:ascii="Times New Roman" w:hAnsi="Times New Roman" w:cs="Times New Roman"/>
                <w:sz w:val="16"/>
              </w:rPr>
            </w:pPr>
          </w:p>
        </w:tc>
        <w:sdt>
          <w:sdtPr>
            <w:rPr>
              <w:rFonts w:ascii="Times New Roman" w:hAnsi="Times New Roman" w:cs="Times New Roman"/>
              <w:sz w:val="16"/>
            </w:rPr>
            <w:alias w:val="Other Amount"/>
            <w:tag w:val="Other Amount"/>
            <w:id w:val="421004043"/>
            <w:placeholder>
              <w:docPart w:val="7D9765A2FC25491EA0C3E9E8C670A414"/>
            </w:placeholder>
            <w:showingPlcHdr/>
            <w:text/>
          </w:sdtPr>
          <w:sdtEndPr/>
          <w:sdtContent>
            <w:tc>
              <w:tcPr>
                <w:tcW w:w="1530" w:type="dxa"/>
                <w:gridSpan w:val="2"/>
              </w:tcPr>
              <w:p w14:paraId="4312B607" w14:textId="42EC4C78" w:rsidR="00F21158" w:rsidRPr="00DB65E9" w:rsidRDefault="00F2115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Other Date Received"/>
            <w:tag w:val="Other Date Received"/>
            <w:id w:val="1176466742"/>
            <w:placeholder>
              <w:docPart w:val="B49011155BB64190A202E4F79758914A"/>
            </w:placeholder>
            <w:showingPlcHdr/>
            <w:text/>
          </w:sdtPr>
          <w:sdtEndPr/>
          <w:sdtContent>
            <w:tc>
              <w:tcPr>
                <w:tcW w:w="2070" w:type="dxa"/>
                <w:gridSpan w:val="2"/>
              </w:tcPr>
              <w:p w14:paraId="3FDE0BE0" w14:textId="02F05930" w:rsidR="00F21158" w:rsidRPr="00DB65E9" w:rsidRDefault="00F2115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Other Account Number"/>
            <w:tag w:val="Other Account Number"/>
            <w:id w:val="-1535421239"/>
            <w:placeholder>
              <w:docPart w:val="A236B6A118334833952A2C1F96D1DFBA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447A6857" w14:textId="75741EDE" w:rsidR="00F21158" w:rsidRPr="00DB65E9" w:rsidRDefault="00F2115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F21158" w:rsidRPr="00DB65E9" w14:paraId="7142A1A0" w14:textId="77777777" w:rsidTr="00633EBD">
        <w:trPr>
          <w:trHeight w:val="359"/>
        </w:trPr>
        <w:tc>
          <w:tcPr>
            <w:tcW w:w="7830" w:type="dxa"/>
            <w:gridSpan w:val="7"/>
          </w:tcPr>
          <w:p w14:paraId="011994DD" w14:textId="3F166407" w:rsidR="00F21158" w:rsidRPr="00DB65E9" w:rsidRDefault="00F21158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received assistance from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federal program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repair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me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901BF">
              <w:rPr>
                <w:rFonts w:ascii="Times New Roman" w:hAnsi="Times New Roman" w:cs="Times New Roman"/>
                <w:noProof/>
                <w:spacing w:val="-4"/>
                <w:sz w:val="20"/>
                <w:szCs w:val="20"/>
              </w:rPr>
              <w:t>PRIOR to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this event?</w:t>
            </w:r>
            <w:r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(Yes or NO)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Prior Assistance"/>
            <w:tag w:val="Prior Assistance"/>
            <w:id w:val="711547502"/>
            <w:placeholder>
              <w:docPart w:val="DFAF2D6B52414B4DA7AE47A46363C96D"/>
            </w:placeholder>
            <w:showingPlcHdr/>
            <w:comboBox/>
          </w:sdtPr>
          <w:sdtEndPr/>
          <w:sdtContent>
            <w:tc>
              <w:tcPr>
                <w:tcW w:w="3150" w:type="dxa"/>
              </w:tcPr>
              <w:p w14:paraId="4D7088F3" w14:textId="7A266BA7" w:rsidR="00F21158" w:rsidRPr="00DB65E9" w:rsidRDefault="00F2115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EA0DA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21158" w:rsidRPr="00DB65E9" w14:paraId="628CA50B" w14:textId="77777777" w:rsidTr="00633EBD">
        <w:trPr>
          <w:trHeight w:val="503"/>
        </w:trPr>
        <w:tc>
          <w:tcPr>
            <w:tcW w:w="10980" w:type="dxa"/>
            <w:gridSpan w:val="8"/>
          </w:tcPr>
          <w:p w14:paraId="47960D65" w14:textId="2B4D17EE" w:rsidR="00F21158" w:rsidRPr="00DB65E9" w:rsidRDefault="00F21158">
            <w:pPr>
              <w:rPr>
                <w:rFonts w:ascii="Times New Roman" w:hAnsi="Times New Roman" w:cs="Times New Roman"/>
                <w:spacing w:val="-1"/>
                <w:w w:val="95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List the names of the program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type of assistance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ceived for the damaged home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e.g.</w:t>
            </w:r>
            <w:r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,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HOME, CDBG, GLO/FEMA </w:t>
            </w:r>
            <w:r w:rsidRPr="00C901BF">
              <w:rPr>
                <w:rFonts w:ascii="Times New Roman" w:hAnsi="Times New Roman" w:cs="Times New Roman"/>
                <w:noProof/>
                <w:spacing w:val="-4"/>
                <w:sz w:val="20"/>
                <w:szCs w:val="20"/>
              </w:rPr>
              <w:t>etc.</w:t>
            </w:r>
            <w:r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)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Assistance Name"/>
                <w:tag w:val="Assistance Name"/>
                <w:id w:val="1779217269"/>
                <w:placeholder>
                  <w:docPart w:val="5236A85213374C2681D755A92915078E"/>
                </w:placeholder>
                <w:showingPlcHdr/>
                <w:text/>
              </w:sdtPr>
              <w:sdtEndPr/>
              <w:sdtContent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5B6E64" w:rsidRPr="00DB65E9" w14:paraId="6118A4C4" w14:textId="77777777" w:rsidTr="00633EBD">
        <w:trPr>
          <w:trHeight w:val="2339"/>
        </w:trPr>
        <w:tc>
          <w:tcPr>
            <w:tcW w:w="10980" w:type="dxa"/>
            <w:gridSpan w:val="8"/>
          </w:tcPr>
          <w:p w14:paraId="1DBC6FC5" w14:textId="40FDA837" w:rsidR="005B6E64" w:rsidRPr="00DB65E9" w:rsidRDefault="005B6E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tbl>
      <w:tblPr>
        <w:tblpPr w:leftFromText="180" w:rightFromText="180" w:vertAnchor="text" w:horzAnchor="margin" w:tblpXSpec="center" w:tblpY="-64"/>
        <w:tblW w:w="1094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12"/>
        <w:gridCol w:w="3132"/>
      </w:tblGrid>
      <w:tr w:rsidR="00E77B96" w:rsidRPr="00DB65E9" w14:paraId="523742E0" w14:textId="77777777" w:rsidTr="0085684A">
        <w:trPr>
          <w:trHeight w:hRule="exact" w:val="468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2D0D0"/>
          </w:tcPr>
          <w:p w14:paraId="10601CA3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81"/>
              <w:ind w:left="98"/>
            </w:pPr>
            <w:r w:rsidRPr="00DB65E9">
              <w:rPr>
                <w:b/>
                <w:bCs/>
                <w:sz w:val="22"/>
                <w:szCs w:val="22"/>
              </w:rPr>
              <w:lastRenderedPageBreak/>
              <w:t>9. APPLICANT</w:t>
            </w:r>
            <w:r w:rsidRPr="00DB65E9">
              <w:rPr>
                <w:b/>
                <w:bCs/>
                <w:spacing w:val="-39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CERTIFICATION:</w:t>
            </w:r>
          </w:p>
        </w:tc>
      </w:tr>
      <w:tr w:rsidR="00E77B96" w:rsidRPr="00DB65E9" w14:paraId="78294B0E" w14:textId="77777777" w:rsidTr="00F71C04">
        <w:trPr>
          <w:trHeight w:hRule="exact" w:val="1789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D64EA" w14:textId="0B73B690" w:rsidR="00E77B96" w:rsidRPr="00DB65E9" w:rsidRDefault="00E77B96" w:rsidP="00E77B96">
            <w:pPr>
              <w:pStyle w:val="TableParagraph"/>
              <w:kinsoku w:val="0"/>
              <w:overflowPunct w:val="0"/>
              <w:ind w:left="98" w:right="1059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st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bo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llect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termin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r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l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mmunity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velopment</w:t>
            </w:r>
            <w:r w:rsidRPr="00DB65E9">
              <w:rPr>
                <w:spacing w:val="-2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lock</w:t>
            </w:r>
            <w:r w:rsidRPr="00DB65E9">
              <w:rPr>
                <w:spacing w:val="-2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Grant</w:t>
            </w:r>
            <w:r w:rsidRPr="00DB65E9">
              <w:rPr>
                <w:spacing w:val="-2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isaster</w:t>
            </w:r>
            <w:r w:rsidRPr="00DB65E9">
              <w:rPr>
                <w:spacing w:val="-23"/>
                <w:sz w:val="20"/>
                <w:szCs w:val="20"/>
              </w:rPr>
              <w:t xml:space="preserve"> </w:t>
            </w:r>
            <w:r w:rsidR="00F71C04" w:rsidRPr="00DB65E9">
              <w:rPr>
                <w:sz w:val="20"/>
                <w:szCs w:val="20"/>
              </w:rPr>
              <w:t>Recovery</w:t>
            </w:r>
            <w:r w:rsidR="00F71C04" w:rsidRPr="00DB65E9">
              <w:rPr>
                <w:spacing w:val="-22"/>
                <w:sz w:val="20"/>
                <w:szCs w:val="20"/>
              </w:rPr>
              <w:t xml:space="preserve"> </w:t>
            </w:r>
            <w:r w:rsidR="00F71C04">
              <w:rPr>
                <w:spacing w:val="-22"/>
                <w:sz w:val="20"/>
                <w:szCs w:val="20"/>
              </w:rPr>
              <w:t>(</w:t>
            </w:r>
            <w:r w:rsidRPr="00DB65E9">
              <w:rPr>
                <w:spacing w:val="-22"/>
                <w:sz w:val="20"/>
                <w:szCs w:val="20"/>
              </w:rPr>
              <w:t>CDBG-</w:t>
            </w:r>
            <w:proofErr w:type="gramStart"/>
            <w:r w:rsidRPr="00DB65E9">
              <w:rPr>
                <w:spacing w:val="-22"/>
                <w:sz w:val="20"/>
                <w:szCs w:val="20"/>
              </w:rPr>
              <w:t xml:space="preserve">DR) </w:t>
            </w:r>
            <w:r w:rsidR="00F71C04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gram</w:t>
            </w:r>
            <w:proofErr w:type="gramEnd"/>
            <w:r w:rsidRPr="00DB65E9">
              <w:rPr>
                <w:sz w:val="20"/>
                <w:szCs w:val="20"/>
              </w:rPr>
              <w:t>.</w:t>
            </w:r>
          </w:p>
          <w:p w14:paraId="75E5412B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1"/>
              <w:jc w:val="both"/>
              <w:rPr>
                <w:sz w:val="20"/>
                <w:szCs w:val="20"/>
              </w:rPr>
            </w:pPr>
          </w:p>
          <w:p w14:paraId="7701F87E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98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2375F1">
              <w:rPr>
                <w:noProof/>
                <w:sz w:val="20"/>
                <w:szCs w:val="20"/>
              </w:rPr>
              <w:t>hereby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ertif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at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ll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erein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ru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rrect.</w:t>
            </w:r>
          </w:p>
          <w:p w14:paraId="21A6ECF1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0"/>
                <w:szCs w:val="20"/>
              </w:rPr>
            </w:pPr>
          </w:p>
          <w:p w14:paraId="1BDC9413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98" w:right="668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st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at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ing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als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tatement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ground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ermin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ing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unishabl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</w:t>
            </w:r>
            <w:r w:rsidRPr="00DB65E9">
              <w:rPr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ederal law.</w:t>
            </w:r>
          </w:p>
        </w:tc>
      </w:tr>
      <w:tr w:rsidR="00E77B96" w:rsidRPr="00DB65E9" w14:paraId="7673E7DE" w14:textId="77777777" w:rsidTr="0085684A">
        <w:trPr>
          <w:trHeight w:hRule="exact" w:val="332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2D0D0"/>
          </w:tcPr>
          <w:p w14:paraId="63315417" w14:textId="77777777" w:rsidR="00E77B96" w:rsidRPr="00DB65E9" w:rsidRDefault="00E77B96" w:rsidP="00E77B96">
            <w:pPr>
              <w:pStyle w:val="TableParagraph"/>
              <w:kinsoku w:val="0"/>
              <w:overflowPunct w:val="0"/>
              <w:jc w:val="center"/>
            </w:pPr>
            <w:r w:rsidRPr="00DB65E9">
              <w:rPr>
                <w:b/>
                <w:bCs/>
                <w:spacing w:val="-2"/>
                <w:sz w:val="22"/>
                <w:szCs w:val="22"/>
              </w:rPr>
              <w:t>Applicant’s</w:t>
            </w:r>
            <w:r w:rsidRPr="00DB65E9">
              <w:rPr>
                <w:b/>
                <w:bCs/>
                <w:spacing w:val="6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pacing w:val="-2"/>
                <w:sz w:val="22"/>
                <w:szCs w:val="22"/>
              </w:rPr>
              <w:t>Authorization:</w:t>
            </w:r>
          </w:p>
        </w:tc>
      </w:tr>
      <w:tr w:rsidR="00E77B96" w:rsidRPr="00DB65E9" w14:paraId="5B5E6D2A" w14:textId="77777777" w:rsidTr="0085684A">
        <w:trPr>
          <w:trHeight w:hRule="exact" w:val="2249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2D0D0"/>
          </w:tcPr>
          <w:p w14:paraId="579336F8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-5" w:firstLine="45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uthoriz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ntity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which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m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pplying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for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ssistance to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btai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bout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y</w:t>
            </w:r>
            <w:r w:rsidRPr="00DB65E9">
              <w:rPr>
                <w:b/>
                <w:bCs/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household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at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s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ertinent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2375F1">
              <w:rPr>
                <w:b/>
                <w:bCs/>
                <w:noProof/>
                <w:sz w:val="20"/>
                <w:szCs w:val="20"/>
              </w:rPr>
              <w:t>to</w:t>
            </w:r>
            <w:r w:rsidRPr="002375F1">
              <w:rPr>
                <w:b/>
                <w:bCs/>
                <w:noProof/>
                <w:spacing w:val="-7"/>
                <w:sz w:val="20"/>
                <w:szCs w:val="20"/>
              </w:rPr>
              <w:t xml:space="preserve">   </w:t>
            </w:r>
            <w:r w:rsidRPr="002375F1">
              <w:rPr>
                <w:b/>
                <w:bCs/>
                <w:noProof/>
                <w:sz w:val="20"/>
                <w:szCs w:val="20"/>
              </w:rPr>
              <w:t>determining</w:t>
            </w:r>
            <w:r w:rsidRPr="00DB65E9">
              <w:rPr>
                <w:b/>
                <w:b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y</w:t>
            </w:r>
            <w:r w:rsidRPr="00DB65E9">
              <w:rPr>
                <w:b/>
                <w:b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ligibility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for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articipation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DBG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-DR </w:t>
            </w:r>
            <w:r w:rsidRPr="00DB65E9">
              <w:rPr>
                <w:b/>
                <w:bCs/>
                <w:sz w:val="20"/>
                <w:szCs w:val="20"/>
              </w:rPr>
              <w:t>Program.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cknowledge</w:t>
            </w:r>
            <w:r w:rsidRPr="00DB65E9">
              <w:rPr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at:</w:t>
            </w:r>
          </w:p>
          <w:p w14:paraId="45B0A3BB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9"/>
              <w:jc w:val="both"/>
              <w:rPr>
                <w:sz w:val="20"/>
                <w:szCs w:val="20"/>
              </w:rPr>
            </w:pPr>
          </w:p>
          <w:p w14:paraId="24861C65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43" w:lineRule="exact"/>
              <w:ind w:left="410" w:firstLine="0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A photocopy of this form is as valid as the original;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14:paraId="47FC11E7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39" w:lineRule="exact"/>
              <w:ind w:left="680" w:hanging="271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 xml:space="preserve">    I have the right to review information received using this form;</w:t>
            </w:r>
            <w:r w:rsidRPr="00DB65E9">
              <w:rPr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14:paraId="2C47A223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35" w:lineRule="auto"/>
              <w:ind w:left="413" w:firstLine="0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hav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ight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py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rovided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ntity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quest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rrection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any information I believe to       </w:t>
            </w:r>
          </w:p>
          <w:p w14:paraId="5323DCAD" w14:textId="77777777" w:rsidR="00E77B96" w:rsidRPr="00DB65E9" w:rsidRDefault="00E77B96" w:rsidP="00E77B96">
            <w:pPr>
              <w:pStyle w:val="TableParagraph"/>
              <w:tabs>
                <w:tab w:val="left" w:pos="860"/>
              </w:tabs>
              <w:kinsoku w:val="0"/>
              <w:overflowPunct w:val="0"/>
              <w:spacing w:line="235" w:lineRule="auto"/>
              <w:ind w:left="413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 xml:space="preserve">          be inaccurate;</w:t>
            </w:r>
            <w:r w:rsidRPr="00DB65E9">
              <w:rPr>
                <w:b/>
                <w:bCs/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14:paraId="21D5A906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before="4"/>
              <w:ind w:left="680" w:hanging="271"/>
              <w:jc w:val="both"/>
            </w:pPr>
            <w:r w:rsidRPr="00DB65E9">
              <w:rPr>
                <w:b/>
                <w:bCs/>
                <w:sz w:val="20"/>
                <w:szCs w:val="20"/>
              </w:rPr>
              <w:t xml:space="preserve">    All adult household members will sign this form and cooperate with the eligibility verification</w:t>
            </w:r>
            <w:r w:rsidRPr="00DB65E9">
              <w:rPr>
                <w:b/>
                <w:bCs/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rocess.</w:t>
            </w:r>
          </w:p>
          <w:p w14:paraId="1CC20C4B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before="4"/>
              <w:ind w:left="680" w:hanging="271"/>
              <w:jc w:val="both"/>
            </w:pPr>
            <w:r w:rsidRPr="00DB65E9">
              <w:rPr>
                <w:b/>
                <w:bCs/>
                <w:sz w:val="20"/>
                <w:szCs w:val="20"/>
              </w:rPr>
              <w:t xml:space="preserve">    I understand that my documents may become electronically permanent. </w:t>
            </w:r>
          </w:p>
        </w:tc>
      </w:tr>
      <w:tr w:rsidR="00E77B96" w:rsidRPr="00DB65E9" w14:paraId="11A379CA" w14:textId="77777777" w:rsidTr="005E2590">
        <w:trPr>
          <w:trHeight w:hRule="exact" w:val="817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2D0D0"/>
          </w:tcPr>
          <w:p w14:paraId="508ECEE1" w14:textId="2A834AB5" w:rsidR="00E77B96" w:rsidRPr="00DB65E9" w:rsidRDefault="00E77B96" w:rsidP="00795884">
            <w:pPr>
              <w:pStyle w:val="TableParagraph"/>
              <w:kinsoku w:val="0"/>
              <w:overflowPunct w:val="0"/>
              <w:spacing w:before="4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i/>
                <w:iCs/>
                <w:sz w:val="20"/>
                <w:szCs w:val="20"/>
              </w:rPr>
              <w:t>B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ign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tion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nt(s)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t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ul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representativ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verify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ntain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herein,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clud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="00531C06">
              <w:t xml:space="preserve"> </w:t>
            </w:r>
            <w:r w:rsidR="00531C06"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Warning: Any person who knowingly</w:t>
            </w:r>
            <w:r w:rsidR="005E2590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="00531C06"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makes a false claim or statement to HUD</w:t>
            </w:r>
            <w:r w:rsidR="005E2590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="00531C06"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may be subject to civil or criminal</w:t>
            </w:r>
            <w:r w:rsidR="005E2590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="00531C06"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penalties under 18 U.S.C. 287, 1001 and</w:t>
            </w:r>
            <w:r w:rsidR="005E2590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="00531C06"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31 U.S.C. 3729.</w:t>
            </w:r>
          </w:p>
        </w:tc>
      </w:tr>
      <w:tr w:rsidR="00E77B96" w:rsidRPr="00DB65E9" w14:paraId="47B602C3" w14:textId="77777777" w:rsidTr="00E77B96">
        <w:trPr>
          <w:trHeight w:hRule="exact" w:val="541"/>
        </w:trPr>
        <w:tc>
          <w:tcPr>
            <w:tcW w:w="781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783EB03" w14:textId="7812D77D" w:rsidR="00E77B96" w:rsidRPr="00DB65E9" w:rsidRDefault="00E77B96" w:rsidP="00E77B96">
            <w:pPr>
              <w:pStyle w:val="TableParagraph"/>
              <w:kinsoku w:val="0"/>
              <w:overflowPunct w:val="0"/>
              <w:spacing w:before="6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Applicant: 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Signature"/>
                <w:tag w:val="Signature"/>
                <w:id w:val="2141070319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BA782" w14:textId="3E2D47E2" w:rsidR="00E77B96" w:rsidRPr="00DB65E9" w:rsidRDefault="00F22CFD" w:rsidP="00E77B96">
            <w:pPr>
              <w:pStyle w:val="TableParagraph"/>
              <w:kinsoku w:val="0"/>
              <w:overflowPunct w:val="0"/>
              <w:spacing w:before="6"/>
              <w:ind w:left="103"/>
              <w:rPr>
                <w:vanish/>
              </w:rPr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r w:rsidR="00B03F02" w:rsidRPr="00DB65E9">
              <w:rPr>
                <w:b/>
                <w:bCs/>
                <w:sz w:val="20"/>
                <w:szCs w:val="20"/>
              </w:rPr>
              <w:t xml:space="preserve"> </w:t>
            </w:r>
            <w:r w:rsidR="00B03F02" w:rsidRPr="00DB65E9">
              <w:rPr>
                <w:b/>
                <w:bCs/>
                <w:vanish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vanish/>
                  <w:sz w:val="20"/>
                  <w:szCs w:val="20"/>
                </w:rPr>
                <w:alias w:val="Date"/>
                <w:tag w:val="Date"/>
                <w:id w:val="1298418635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AD68F5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77B96" w:rsidRPr="00DB65E9" w14:paraId="3D86CB3B" w14:textId="77777777" w:rsidTr="00E77B96">
        <w:trPr>
          <w:trHeight w:hRule="exact" w:val="456"/>
        </w:trPr>
        <w:tc>
          <w:tcPr>
            <w:tcW w:w="781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4D932" w14:textId="2042F7A3" w:rsidR="00E77B96" w:rsidRPr="00DB65E9" w:rsidRDefault="00E77B96" w:rsidP="00E77B96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Co-Applicant: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Signature"/>
                <w:tag w:val="Signature"/>
                <w:id w:val="30477185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AD68F5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D0B49" w14:textId="09725A0B" w:rsidR="00E77B96" w:rsidRPr="00DB65E9" w:rsidRDefault="00E77B96" w:rsidP="00E77B96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sdt>
              <w:sdtPr>
                <w:rPr>
                  <w:b/>
                  <w:bCs/>
                  <w:sz w:val="20"/>
                  <w:szCs w:val="20"/>
                </w:rPr>
                <w:alias w:val="Date"/>
                <w:tag w:val="Date"/>
                <w:id w:val="-825425427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AD68F5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r w:rsidR="00215B17" w:rsidRPr="00DB65E9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43D631CA" w14:textId="6FAE6BAA" w:rsidR="00C34234" w:rsidRPr="00DB65E9" w:rsidRDefault="00C34234" w:rsidP="007711FE">
      <w:pPr>
        <w:rPr>
          <w:rFonts w:ascii="Times New Roman" w:hAnsi="Times New Roman" w:cs="Times New Roman"/>
          <w:sz w:val="16"/>
        </w:rPr>
      </w:pPr>
    </w:p>
    <w:tbl>
      <w:tblPr>
        <w:tblpPr w:leftFromText="180" w:rightFromText="180" w:horzAnchor="margin" w:tblpXSpec="center" w:tblpY="-207"/>
        <w:tblW w:w="1108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88"/>
        <w:gridCol w:w="2789"/>
        <w:gridCol w:w="3511"/>
      </w:tblGrid>
      <w:tr w:rsidR="00C34234" w:rsidRPr="00DB65E9" w14:paraId="464B546A" w14:textId="77777777" w:rsidTr="0085684A">
        <w:trPr>
          <w:trHeight w:hRule="exact" w:val="576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2D0D0"/>
          </w:tcPr>
          <w:p w14:paraId="21D6BE32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line="268" w:lineRule="exact"/>
              <w:ind w:left="103"/>
            </w:pPr>
            <w:r w:rsidRPr="00DB65E9">
              <w:rPr>
                <w:b/>
                <w:bCs/>
                <w:sz w:val="22"/>
                <w:szCs w:val="22"/>
              </w:rPr>
              <w:lastRenderedPageBreak/>
              <w:t>10.</w:t>
            </w:r>
            <w:r w:rsidRPr="00DB65E9">
              <w:rPr>
                <w:b/>
                <w:bCs/>
                <w:spacing w:val="7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ELIGIBILITY RELEASE:</w:t>
            </w:r>
          </w:p>
        </w:tc>
      </w:tr>
      <w:tr w:rsidR="00C34234" w:rsidRPr="00DB65E9" w14:paraId="77C1BFAA" w14:textId="77777777" w:rsidTr="00C34234">
        <w:trPr>
          <w:trHeight w:hRule="exact" w:val="487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22E97" w14:textId="78F26DB8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Subrecipient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Subrecipient"/>
                <w:tag w:val="Subrecipient"/>
                <w:id w:val="1533994053"/>
                <w:placeholder>
                  <w:docPart w:val="C5B4BD8D29A1447B891ECEA6A92AD647"/>
                </w:placeholder>
                <w:showingPlcHdr/>
                <w:text/>
              </w:sdtPr>
              <w:sdtEndPr/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63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226A8" w14:textId="75375C14" w:rsidR="00C34234" w:rsidRPr="00DB65E9" w:rsidRDefault="00C34234" w:rsidP="00180731">
            <w:pPr>
              <w:pStyle w:val="TableParagraph"/>
              <w:kinsoku w:val="0"/>
              <w:overflowPunct w:val="0"/>
              <w:spacing w:before="16"/>
              <w:ind w:left="68" w:right="91"/>
            </w:pPr>
            <w:r w:rsidRPr="00DB65E9">
              <w:rPr>
                <w:sz w:val="20"/>
                <w:szCs w:val="20"/>
              </w:rPr>
              <w:t>Contract</w:t>
            </w:r>
            <w:r w:rsidRPr="00DB65E9">
              <w:rPr>
                <w:spacing w:val="-2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Number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Contract Number"/>
                <w:tag w:val="Contract Number"/>
                <w:id w:val="-1014069182"/>
                <w:placeholder>
                  <w:docPart w:val="BC2D42A687F846EB94C728C39DF650BB"/>
                </w:placeholder>
                <w:showingPlcHdr/>
                <w:text/>
              </w:sdtPr>
              <w:sdtEndPr/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3CB743FB" w14:textId="77777777" w:rsidTr="00C34234">
        <w:trPr>
          <w:trHeight w:hRule="exact" w:val="485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2C548" w14:textId="6EB3187F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Name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Applicant Name"/>
                <w:tag w:val="Applicant Name"/>
                <w:id w:val="1763097374"/>
                <w:placeholder>
                  <w:docPart w:val="701B5917D9384387B8B0668329290800"/>
                </w:placeholder>
                <w:showingPlcHdr/>
                <w:text/>
              </w:sdtPr>
              <w:sdtEndPr/>
              <w:sdtContent>
                <w:r w:rsidR="00F8625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70112638" w14:textId="77777777" w:rsidTr="00C34234">
        <w:trPr>
          <w:trHeight w:hRule="exact" w:val="485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7D271" w14:textId="42B956BE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Address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Address"/>
                <w:tag w:val="Address"/>
                <w:id w:val="-1751645213"/>
                <w:placeholder>
                  <w:docPart w:val="4BEFBFB7D403475EAD6237CDA5E90A68"/>
                </w:placeholder>
                <w:showingPlcHdr/>
                <w:text/>
              </w:sdtPr>
              <w:sdtEndPr/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729CD807" w14:textId="77777777" w:rsidTr="007711FE">
        <w:trPr>
          <w:trHeight w:hRule="exact" w:val="4011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42522" w14:textId="0BA9B10B" w:rsidR="00C34234" w:rsidRPr="00DB65E9" w:rsidRDefault="00C34234" w:rsidP="00C34234">
            <w:pPr>
              <w:pStyle w:val="TableParagraph"/>
              <w:kinsoku w:val="0"/>
              <w:overflowPunct w:val="0"/>
              <w:spacing w:before="124"/>
              <w:ind w:left="103" w:right="255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nstructions</w:t>
            </w:r>
            <w:r w:rsidRPr="00DB65E9">
              <w:rPr>
                <w:b/>
                <w:bCs/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1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pplicant:</w:t>
            </w:r>
            <w:r w:rsidRPr="00DB65E9">
              <w:rPr>
                <w:b/>
                <w:bCs/>
                <w:spacing w:val="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ature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n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i/>
                <w:iCs/>
                <w:sz w:val="20"/>
                <w:szCs w:val="20"/>
              </w:rPr>
              <w:t>Eligibility</w:t>
            </w:r>
            <w:r w:rsidRPr="00DB65E9">
              <w:rPr>
                <w:i/>
                <w:iCs/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i/>
                <w:iCs/>
                <w:sz w:val="20"/>
                <w:szCs w:val="20"/>
              </w:rPr>
              <w:t>Release</w:t>
            </w:r>
            <w:r w:rsidRPr="00DB65E9">
              <w:rPr>
                <w:sz w:val="20"/>
                <w:szCs w:val="20"/>
              </w:rPr>
              <w:t>,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atures</w:t>
            </w:r>
            <w:r w:rsidRPr="00DB65E9">
              <w:rPr>
                <w:spacing w:val="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ach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ehold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o</w:t>
            </w:r>
            <w:r w:rsidRPr="00DB65E9">
              <w:rPr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2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 xml:space="preserve">18 years of age or </w:t>
            </w:r>
            <w:r w:rsidRPr="007452B2">
              <w:rPr>
                <w:noProof/>
                <w:sz w:val="20"/>
                <w:szCs w:val="20"/>
              </w:rPr>
              <w:t>older</w:t>
            </w:r>
            <w:r w:rsidRPr="00DB65E9">
              <w:rPr>
                <w:sz w:val="20"/>
                <w:szCs w:val="20"/>
              </w:rPr>
              <w:t xml:space="preserve"> authorizes the </w:t>
            </w:r>
            <w:r w:rsidRPr="00C901BF">
              <w:rPr>
                <w:noProof/>
                <w:sz w:val="20"/>
                <w:szCs w:val="20"/>
              </w:rPr>
              <w:t>above-named Subrecipient</w:t>
            </w:r>
            <w:r w:rsidRPr="00DB65E9">
              <w:rPr>
                <w:sz w:val="20"/>
                <w:szCs w:val="20"/>
              </w:rPr>
              <w:t xml:space="preserve"> to obtain information from a third -party regarding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ntinue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articipation</w:t>
            </w:r>
            <w:r w:rsidRPr="00DB65E9">
              <w:rPr>
                <w:spacing w:val="-2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:</w:t>
            </w:r>
          </w:p>
          <w:p w14:paraId="1D416DAF" w14:textId="0220960C" w:rsidR="00C34234" w:rsidRPr="00DB65E9" w:rsidRDefault="00C34234" w:rsidP="00C34234">
            <w:pPr>
              <w:pStyle w:val="TableParagraph"/>
              <w:kinsoku w:val="0"/>
              <w:overflowPunct w:val="0"/>
              <w:spacing w:before="142"/>
              <w:ind w:left="103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Community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Development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lock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Grant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Disaster</w:t>
            </w:r>
            <w:r w:rsidRPr="00DB65E9">
              <w:rPr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covery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="00123CDA">
              <w:rPr>
                <w:b/>
                <w:bCs/>
                <w:spacing w:val="-5"/>
                <w:sz w:val="20"/>
                <w:szCs w:val="20"/>
              </w:rPr>
              <w:t xml:space="preserve">(CDBG-DR) </w:t>
            </w:r>
            <w:r w:rsidRPr="00DB65E9">
              <w:rPr>
                <w:b/>
                <w:bCs/>
                <w:sz w:val="20"/>
                <w:szCs w:val="20"/>
              </w:rPr>
              <w:t>Program</w:t>
            </w:r>
          </w:p>
          <w:p w14:paraId="72198E5D" w14:textId="3A74C24F" w:rsidR="00C34234" w:rsidRPr="00DB65E9" w:rsidRDefault="00C34234" w:rsidP="00C34234">
            <w:pPr>
              <w:pStyle w:val="TableParagraph"/>
              <w:kinsoku w:val="0"/>
              <w:overflowPunct w:val="0"/>
              <w:spacing w:before="132"/>
              <w:ind w:left="103" w:right="-30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  <w:u w:val="single"/>
              </w:rPr>
              <w:t>Privacy</w:t>
            </w:r>
            <w:r w:rsidRPr="00DB65E9">
              <w:rPr>
                <w:spacing w:val="-2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Act</w:t>
            </w:r>
            <w:r w:rsidRPr="00DB65E9">
              <w:rPr>
                <w:spacing w:val="-2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Notice</w:t>
            </w:r>
            <w:r w:rsidRPr="00DB65E9">
              <w:rPr>
                <w:spacing w:val="-5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Statement</w:t>
            </w:r>
            <w:r w:rsidRPr="00DB65E9">
              <w:rPr>
                <w:spacing w:val="-2"/>
                <w:sz w:val="20"/>
                <w:szCs w:val="20"/>
                <w:u w:val="single"/>
              </w:rPr>
              <w:t>: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 Texas General Land Office (GLO)</w:t>
            </w:r>
            <w:r w:rsidRPr="00DB65E9">
              <w:rPr>
                <w:spacing w:val="-5"/>
                <w:sz w:val="20"/>
                <w:szCs w:val="20"/>
              </w:rPr>
              <w:t xml:space="preserve"> or Subrecipient named above </w:t>
            </w:r>
            <w:r w:rsidRPr="00DB65E9">
              <w:rPr>
                <w:sz w:val="20"/>
                <w:szCs w:val="20"/>
              </w:rPr>
              <w:t>require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llection</w:t>
            </w:r>
            <w:r w:rsidRPr="00DB65E9">
              <w:rPr>
                <w:spacing w:val="-2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ist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m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termin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’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DBG-DR</w:t>
            </w:r>
            <w:r w:rsidRPr="00DB65E9">
              <w:rPr>
                <w:spacing w:val="-2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gram.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ill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sed</w:t>
            </w:r>
            <w:r w:rsidRPr="00DB65E9">
              <w:rPr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stablish</w:t>
            </w:r>
            <w:r w:rsidRPr="00DB65E9">
              <w:rPr>
                <w:spacing w:val="-2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evel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nefits</w:t>
            </w:r>
            <w:r w:rsidRPr="00DB65E9">
              <w:rPr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ich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le to recei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verify</w:t>
            </w:r>
            <w:r w:rsidRPr="00DB65E9">
              <w:rPr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ccurac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urnished.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ved</w:t>
            </w:r>
            <w:r w:rsidRPr="00DB65E9">
              <w:rPr>
                <w:spacing w:val="-1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rom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sul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verifying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’s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a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as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the </w:t>
            </w:r>
            <w:r w:rsidRPr="00DB65E9">
              <w:rPr>
                <w:sz w:val="20"/>
                <w:szCs w:val="20"/>
              </w:rPr>
              <w:t>appropriat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="00123CDA">
              <w:rPr>
                <w:sz w:val="20"/>
                <w:szCs w:val="20"/>
              </w:rPr>
              <w:t>f</w:t>
            </w:r>
            <w:r w:rsidRPr="00DB65E9">
              <w:rPr>
                <w:sz w:val="20"/>
                <w:szCs w:val="20"/>
              </w:rPr>
              <w:t>ederal,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="00123CDA">
              <w:rPr>
                <w:sz w:val="20"/>
                <w:szCs w:val="20"/>
              </w:rPr>
              <w:t>s</w:t>
            </w:r>
            <w:r w:rsidRPr="00DB65E9">
              <w:rPr>
                <w:sz w:val="20"/>
                <w:szCs w:val="20"/>
              </w:rPr>
              <w:t>tate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ocal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gencies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e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vant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 civil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riminal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gulator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vestigators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secutors.</w:t>
            </w:r>
            <w:r w:rsidR="00711F38" w:rsidRPr="00DB65E9">
              <w:rPr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ailure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a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sul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lay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jection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 approval.</w:t>
            </w:r>
          </w:p>
          <w:p w14:paraId="5977840A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1"/>
              <w:ind w:right="-30"/>
              <w:rPr>
                <w:sz w:val="20"/>
                <w:szCs w:val="20"/>
              </w:rPr>
            </w:pPr>
          </w:p>
          <w:p w14:paraId="5328F7F5" w14:textId="0290C88F"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Each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dult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ehol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ust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as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C901BF">
              <w:rPr>
                <w:noProof/>
                <w:sz w:val="20"/>
                <w:szCs w:val="20"/>
              </w:rPr>
              <w:t>prior</w:t>
            </w:r>
            <w:r w:rsidRPr="00C901BF">
              <w:rPr>
                <w:noProof/>
                <w:spacing w:val="-15"/>
                <w:sz w:val="20"/>
                <w:szCs w:val="20"/>
              </w:rPr>
              <w:t xml:space="preserve"> </w:t>
            </w:r>
            <w:r w:rsidRPr="00C901BF">
              <w:rPr>
                <w:noProof/>
                <w:sz w:val="20"/>
                <w:szCs w:val="20"/>
              </w:rPr>
              <w:t>to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p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nefit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 establish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ntinued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.</w:t>
            </w:r>
          </w:p>
          <w:p w14:paraId="076ADA96" w14:textId="6036CE5E"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</w:p>
          <w:p w14:paraId="3197C5F4" w14:textId="050B6D3A"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b/>
                <w:sz w:val="20"/>
                <w:szCs w:val="20"/>
              </w:rPr>
            </w:pPr>
            <w:r w:rsidRPr="00DB65E9">
              <w:rPr>
                <w:b/>
                <w:sz w:val="20"/>
                <w:szCs w:val="20"/>
              </w:rPr>
              <w:t>Note: THIS GENERAL CONSENT MAY NOT BE USED</w:t>
            </w:r>
            <w:r w:rsidR="00711F38" w:rsidRPr="00DB65E9">
              <w:rPr>
                <w:b/>
                <w:sz w:val="20"/>
                <w:szCs w:val="20"/>
              </w:rPr>
              <w:t xml:space="preserve"> </w:t>
            </w:r>
            <w:r w:rsidRPr="00DB65E9">
              <w:rPr>
                <w:b/>
                <w:sz w:val="20"/>
                <w:szCs w:val="20"/>
              </w:rPr>
              <w:t>TO REQUEST A COPY OF A TAX RETURN. If a copy of a tax return is needed, IRS Form 4506, “Request for a Copy of Tax Form” must be prepared and signed separately.</w:t>
            </w:r>
          </w:p>
          <w:p w14:paraId="0EE7EDDC" w14:textId="75A7F62C" w:rsidR="00C34234" w:rsidRPr="00DB65E9" w:rsidRDefault="00C34234" w:rsidP="00C34234">
            <w:pPr>
              <w:pStyle w:val="TableParagraph"/>
              <w:kinsoku w:val="0"/>
              <w:overflowPunct w:val="0"/>
              <w:ind w:left="3984" w:right="1701" w:hanging="2856"/>
            </w:pPr>
          </w:p>
        </w:tc>
      </w:tr>
      <w:tr w:rsidR="00C34234" w:rsidRPr="00DB65E9" w14:paraId="72146E50" w14:textId="77777777" w:rsidTr="00C34234">
        <w:trPr>
          <w:trHeight w:hRule="exact" w:val="442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06186CD9" w14:textId="6153BC5A" w:rsidR="00C34234" w:rsidRPr="00DB65E9" w:rsidRDefault="00C34234" w:rsidP="00C34234">
            <w:pPr>
              <w:pStyle w:val="TableParagraph"/>
              <w:kinsoku w:val="0"/>
              <w:overflowPunct w:val="0"/>
              <w:spacing w:before="18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vered: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quiries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ay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C901BF">
              <w:rPr>
                <w:b/>
                <w:bCs/>
                <w:noProof/>
                <w:sz w:val="20"/>
                <w:szCs w:val="20"/>
              </w:rPr>
              <w:t>be</w:t>
            </w:r>
            <w:r w:rsidRPr="00C901BF">
              <w:rPr>
                <w:b/>
                <w:bCs/>
                <w:noProof/>
                <w:spacing w:val="-6"/>
                <w:sz w:val="20"/>
                <w:szCs w:val="20"/>
              </w:rPr>
              <w:t xml:space="preserve"> </w:t>
            </w:r>
            <w:r w:rsidRPr="00C901BF">
              <w:rPr>
                <w:b/>
                <w:bCs/>
                <w:noProof/>
                <w:sz w:val="20"/>
                <w:szCs w:val="20"/>
              </w:rPr>
              <w:t>made</w:t>
            </w:r>
            <w:r w:rsidR="00130CC0">
              <w:rPr>
                <w:b/>
                <w:bCs/>
                <w:noProof/>
                <w:sz w:val="20"/>
                <w:szCs w:val="20"/>
              </w:rPr>
              <w:t xml:space="preserve"> to third parties</w:t>
            </w:r>
            <w:r w:rsidR="00130CC0">
              <w:rPr>
                <w:b/>
                <w:bCs/>
                <w:sz w:val="20"/>
                <w:szCs w:val="20"/>
              </w:rPr>
              <w:t xml:space="preserve"> regarding th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tems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itialed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elow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y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 applicant.</w:t>
            </w:r>
          </w:p>
        </w:tc>
      </w:tr>
      <w:tr w:rsidR="00C34234" w:rsidRPr="00DB65E9" w14:paraId="617C9274" w14:textId="77777777" w:rsidTr="00C34234">
        <w:trPr>
          <w:trHeight w:hRule="exact" w:val="37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8D6B8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28"/>
              <w:ind w:right="1"/>
              <w:jc w:val="center"/>
            </w:pPr>
            <w:r w:rsidRPr="00DB65E9">
              <w:rPr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21ACC" w14:textId="77777777" w:rsidR="00C34234" w:rsidRPr="00DB65E9" w:rsidRDefault="00C34234" w:rsidP="00180731">
            <w:pPr>
              <w:pStyle w:val="TableParagraph"/>
              <w:kinsoku w:val="0"/>
              <w:overflowPunct w:val="0"/>
              <w:spacing w:before="28"/>
              <w:ind w:left="263"/>
              <w:jc w:val="center"/>
            </w:pPr>
            <w:r w:rsidRPr="00DB65E9">
              <w:rPr>
                <w:b/>
                <w:bCs/>
                <w:sz w:val="20"/>
                <w:szCs w:val="20"/>
              </w:rPr>
              <w:t>Verification</w:t>
            </w:r>
            <w:r w:rsidRPr="00DB65E9">
              <w:rPr>
                <w:b/>
                <w:bCs/>
                <w:spacing w:val="-3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quired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AE8AB" w14:textId="77777777" w:rsidR="00C34234" w:rsidRPr="00DB65E9" w:rsidRDefault="00C34234" w:rsidP="00180731">
            <w:pPr>
              <w:pStyle w:val="TableParagraph"/>
              <w:kinsoku w:val="0"/>
              <w:overflowPunct w:val="0"/>
              <w:spacing w:before="28"/>
              <w:jc w:val="center"/>
            </w:pPr>
            <w:r w:rsidRPr="00DB65E9">
              <w:rPr>
                <w:b/>
                <w:bCs/>
                <w:sz w:val="20"/>
                <w:szCs w:val="20"/>
              </w:rPr>
              <w:t>Initials</w:t>
            </w:r>
            <w:r w:rsidRPr="00DB65E9">
              <w:rPr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 Applicants</w:t>
            </w:r>
          </w:p>
        </w:tc>
      </w:tr>
      <w:tr w:rsidR="00C34234" w:rsidRPr="00DB65E9" w14:paraId="48A35998" w14:textId="77777777" w:rsidTr="00C34234">
        <w:trPr>
          <w:trHeight w:hRule="exact" w:val="376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B5E09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11"/>
            </w:pPr>
            <w:r w:rsidRPr="00DB65E9">
              <w:rPr>
                <w:sz w:val="20"/>
                <w:szCs w:val="20"/>
              </w:rPr>
              <w:t>Disaster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FEMA,</w:t>
            </w:r>
            <w:r w:rsidRPr="00DB65E9">
              <w:rPr>
                <w:spacing w:val="-3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BA, Insurance,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tc.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33657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19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1280686773"/>
            <w:placeholder>
              <w:docPart w:val="A0CD3B20474D4D8CA0B02A119544922D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6FE894DA" w14:textId="65C2D1C8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567F7A98" w14:textId="77777777" w:rsidTr="00C34234">
        <w:trPr>
          <w:trHeight w:hRule="exact" w:val="374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0F35C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32"/>
              <w:ind w:left="103"/>
            </w:pPr>
            <w:r w:rsidRPr="00DB65E9">
              <w:rPr>
                <w:sz w:val="20"/>
                <w:szCs w:val="20"/>
              </w:rPr>
              <w:t>Income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all sources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4F3C7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32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-113292851"/>
            <w:placeholder>
              <w:docPart w:val="3291EA951B3C486AB367F375C960408B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49B8ED96" w14:textId="59D2F998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159B4751" w14:textId="77777777" w:rsidTr="00711F38">
        <w:trPr>
          <w:trHeight w:hRule="exact" w:val="517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5AF11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9"/>
              <w:ind w:left="108"/>
            </w:pPr>
            <w:r w:rsidRPr="00DB65E9">
              <w:rPr>
                <w:sz w:val="20"/>
                <w:szCs w:val="20"/>
              </w:rPr>
              <w:t>Occupancy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eference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Special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Needs)</w:t>
            </w:r>
            <w:r w:rsidRPr="00DB65E9">
              <w:rPr>
                <w:spacing w:val="-3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i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ble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A0108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26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207389014"/>
            <w:placeholder>
              <w:docPart w:val="4D5CB910EF354435AFA74D17E1284E70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5C467249" w14:textId="61FE59B7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11F38" w:rsidRPr="00DB65E9" w14:paraId="05CB8D34" w14:textId="77777777" w:rsidTr="0090645B">
        <w:trPr>
          <w:trHeight w:hRule="exact" w:val="445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DFC5A" w14:textId="0D95A507" w:rsidR="00711F38" w:rsidRPr="00DB65E9" w:rsidRDefault="00711F38" w:rsidP="00C34234">
            <w:pPr>
              <w:pStyle w:val="TableParagraph"/>
              <w:kinsoku w:val="0"/>
              <w:overflowPunct w:val="0"/>
              <w:spacing w:before="19"/>
              <w:ind w:left="108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Child Support Verificatio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6AA2F" w14:textId="40E8AA0B" w:rsidR="00711F38" w:rsidRPr="00DB65E9" w:rsidRDefault="00711F38" w:rsidP="00C34234">
            <w:pPr>
              <w:pStyle w:val="TableParagraph"/>
              <w:kinsoku w:val="0"/>
              <w:overflowPunct w:val="0"/>
              <w:spacing w:before="126"/>
              <w:ind w:right="1"/>
              <w:jc w:val="center"/>
              <w:rPr>
                <w:w w:val="98"/>
                <w:sz w:val="20"/>
                <w:szCs w:val="20"/>
              </w:rPr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-532872829"/>
            <w:placeholder>
              <w:docPart w:val="4715DF9FC71C41B69295E20084C3AADD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A6BD4B2" w14:textId="756E1946" w:rsidR="00711F38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1C8FF5A1" w14:textId="77777777" w:rsidTr="0090645B">
        <w:trPr>
          <w:trHeight w:hRule="exact" w:val="341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10BBE61" w14:textId="2A9D37D8" w:rsidR="00C34234" w:rsidRPr="00DB65E9" w:rsidRDefault="00C34234" w:rsidP="00C34234">
            <w:pPr>
              <w:pStyle w:val="TableParagraph"/>
              <w:kinsoku w:val="0"/>
              <w:overflowPunct w:val="0"/>
              <w:spacing w:before="30"/>
              <w:ind w:left="139"/>
            </w:pPr>
            <w:r w:rsidRPr="00DB65E9">
              <w:rPr>
                <w:sz w:val="20"/>
                <w:szCs w:val="20"/>
              </w:rPr>
              <w:t>Other</w:t>
            </w:r>
            <w:r w:rsidR="00123CDA">
              <w:rPr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list): Dependent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: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33B72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30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428090358"/>
            <w:placeholder>
              <w:docPart w:val="5A553DEE5655415BAAE816F7006F1F7D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14:paraId="3D5C64B3" w14:textId="48B026E2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2A6E0F8F" w14:textId="77777777" w:rsidTr="002F77C2">
        <w:trPr>
          <w:trHeight w:hRule="exact" w:val="834"/>
        </w:trPr>
        <w:tc>
          <w:tcPr>
            <w:tcW w:w="47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EE9B8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24"/>
              <w:ind w:left="1103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Full-time Student</w:t>
            </w:r>
          </w:p>
          <w:p w14:paraId="71E91594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40" w:line="278" w:lineRule="auto"/>
              <w:ind w:left="1103" w:right="1322"/>
            </w:pPr>
            <w:r w:rsidRPr="00DB65E9">
              <w:rPr>
                <w:sz w:val="20"/>
                <w:szCs w:val="20"/>
              </w:rPr>
              <w:t>Disabled Household</w:t>
            </w:r>
            <w:r w:rsidRPr="00DB65E9">
              <w:rPr>
                <w:spacing w:val="-2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inor Childre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DB186" w14:textId="77777777" w:rsidR="00C34234" w:rsidRPr="00DB65E9" w:rsidRDefault="00C34234" w:rsidP="00C342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5AC024BD" w14:textId="77777777" w:rsidR="00C34234" w:rsidRPr="00DB65E9" w:rsidRDefault="00C34234" w:rsidP="00C342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184E564E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25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sz w:val="22"/>
              <w:szCs w:val="22"/>
            </w:rPr>
            <w:alias w:val="Initials"/>
            <w:tag w:val="Initials"/>
            <w:id w:val="-918085787"/>
            <w:placeholder>
              <w:docPart w:val="10223CBE6C06400B92B94BB62B60C8EC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051BA8B" w14:textId="05E214AF" w:rsidR="00C34234" w:rsidRPr="00DB65E9" w:rsidRDefault="00430F31" w:rsidP="007A03E3">
                <w:pPr>
                  <w:pStyle w:val="TableParagraph"/>
                  <w:kinsoku w:val="0"/>
                  <w:overflowPunct w:val="0"/>
                  <w:spacing w:before="125"/>
                  <w:ind w:right="1"/>
                  <w:rPr>
                    <w:sz w:val="22"/>
                    <w:szCs w:val="22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95884" w:rsidRPr="00DB65E9" w14:paraId="5460077E" w14:textId="77777777" w:rsidTr="00795884">
        <w:trPr>
          <w:trHeight w:hRule="exact" w:val="834"/>
        </w:trPr>
        <w:tc>
          <w:tcPr>
            <w:tcW w:w="11088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6D6"/>
          </w:tcPr>
          <w:p w14:paraId="50C944C5" w14:textId="6B4AE614" w:rsidR="00795884" w:rsidRDefault="00795884" w:rsidP="00795884">
            <w:pPr>
              <w:pStyle w:val="TableParagraph"/>
              <w:kinsoku w:val="0"/>
              <w:overflowPunct w:val="0"/>
              <w:spacing w:before="125"/>
              <w:ind w:right="1"/>
              <w:rPr>
                <w:sz w:val="22"/>
                <w:szCs w:val="22"/>
              </w:rPr>
            </w:pPr>
            <w:r w:rsidRPr="00DB65E9">
              <w:rPr>
                <w:b/>
                <w:bCs/>
                <w:i/>
                <w:iCs/>
                <w:sz w:val="20"/>
                <w:szCs w:val="20"/>
              </w:rPr>
              <w:t>B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ign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tion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nt(s)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t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ul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representativ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verify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ntain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herein,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clud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>
              <w:t xml:space="preserve"> </w:t>
            </w:r>
            <w:r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Warning: Any person who knowingly</w:t>
            </w:r>
            <w:r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makes a false claim or statement to HUD</w:t>
            </w:r>
            <w:r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may be subject to civil or criminal</w:t>
            </w:r>
            <w:r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penalties under 18 U.S.C. 287, 1001 and</w:t>
            </w:r>
            <w:r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31 U.S.C. 3729.</w:t>
            </w:r>
          </w:p>
        </w:tc>
      </w:tr>
      <w:tr w:rsidR="00795884" w:rsidRPr="00DB65E9" w14:paraId="61400DDE" w14:textId="77777777" w:rsidTr="00E431CE">
        <w:trPr>
          <w:trHeight w:hRule="exact" w:val="589"/>
        </w:trPr>
        <w:tc>
          <w:tcPr>
            <w:tcW w:w="7577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3367B" w14:textId="6640A45B" w:rsidR="00795884" w:rsidRPr="00DB65E9" w:rsidRDefault="00795884" w:rsidP="0079588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Applicant: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Applicant Signature"/>
                <w:tag w:val="Applicant Signature"/>
                <w:id w:val="-633415923"/>
                <w:placeholder>
                  <w:docPart w:val="4FD8703E685248A783733C0DC6467AE8"/>
                </w:placeholder>
                <w:showingPlcHdr/>
                <w:text/>
              </w:sdtPr>
              <w:sdtEndPr/>
              <w:sdtContent>
                <w:r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E0F5D" w14:textId="05D3135B" w:rsidR="00795884" w:rsidRDefault="00795884" w:rsidP="00795884">
            <w:pPr>
              <w:pStyle w:val="TableParagraph"/>
              <w:kinsoku w:val="0"/>
              <w:overflowPunct w:val="0"/>
              <w:spacing w:before="125"/>
              <w:ind w:right="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</w:tr>
      <w:tr w:rsidR="00795884" w:rsidRPr="00DB65E9" w14:paraId="23D8726C" w14:textId="77777777" w:rsidTr="00E431CE">
        <w:trPr>
          <w:trHeight w:hRule="exact" w:val="634"/>
        </w:trPr>
        <w:tc>
          <w:tcPr>
            <w:tcW w:w="7577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CDA73" w14:textId="23413FE9" w:rsidR="00795884" w:rsidRPr="00DB65E9" w:rsidRDefault="00795884" w:rsidP="0079588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Co-Applicant: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Co-Applicant Signature"/>
                <w:tag w:val="Co-Applicant Signature"/>
                <w:id w:val="1878811402"/>
                <w:placeholder>
                  <w:docPart w:val="984FF065986848FF9F3F6B0FB45107E6"/>
                </w:placeholder>
                <w:showingPlcHdr/>
                <w:text/>
              </w:sdtPr>
              <w:sdtEndPr/>
              <w:sdtContent>
                <w:r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5303E" w14:textId="433AE85B" w:rsidR="00795884" w:rsidRDefault="00795884" w:rsidP="00795884">
            <w:pPr>
              <w:pStyle w:val="TableParagraph"/>
              <w:kinsoku w:val="0"/>
              <w:overflowPunct w:val="0"/>
              <w:spacing w:before="125"/>
              <w:ind w:right="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</w:tr>
    </w:tbl>
    <w:p w14:paraId="54CDCA0F" w14:textId="7C75DCA9" w:rsidR="004D09A1" w:rsidRPr="00180731" w:rsidRDefault="008944BD" w:rsidP="004D09A1">
      <w:pPr>
        <w:pStyle w:val="BodyText"/>
        <w:kinsoku w:val="0"/>
        <w:overflowPunct w:val="0"/>
        <w:spacing w:before="10"/>
        <w:rPr>
          <w:rFonts w:ascii="Times New Roman" w:hAnsi="Times New Roman" w:cs="Times New Roman"/>
          <w:b/>
          <w:sz w:val="24"/>
          <w:szCs w:val="24"/>
        </w:rPr>
      </w:pPr>
      <w:r w:rsidRPr="00DB65E9">
        <w:rPr>
          <w:rFonts w:ascii="Times New Roman" w:hAnsi="Times New Roman" w:cs="Times New Roman"/>
        </w:rPr>
        <w:br w:type="page"/>
      </w:r>
      <w:r w:rsidR="004D09A1" w:rsidRPr="0018073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LEASE PROVIDE </w:t>
      </w:r>
      <w:r w:rsidR="00BB13D2" w:rsidRPr="00180731">
        <w:rPr>
          <w:rFonts w:ascii="Times New Roman" w:hAnsi="Times New Roman" w:cs="Times New Roman"/>
          <w:b/>
          <w:sz w:val="24"/>
          <w:szCs w:val="24"/>
        </w:rPr>
        <w:t>ALL APPLICABLE DOCUMENTS</w:t>
      </w:r>
      <w:r w:rsidR="004D09A1" w:rsidRPr="00180731">
        <w:rPr>
          <w:rFonts w:ascii="Times New Roman" w:hAnsi="Times New Roman" w:cs="Times New Roman"/>
          <w:b/>
          <w:sz w:val="24"/>
          <w:szCs w:val="24"/>
        </w:rPr>
        <w:t xml:space="preserve"> LISTED BELOW TO ENSURE THAT YOUR APPLICATION WILL </w:t>
      </w:r>
      <w:r w:rsidR="004D09A1" w:rsidRPr="00C901BF">
        <w:rPr>
          <w:rFonts w:ascii="Times New Roman" w:hAnsi="Times New Roman" w:cs="Times New Roman"/>
          <w:b/>
          <w:noProof/>
          <w:sz w:val="24"/>
          <w:szCs w:val="24"/>
        </w:rPr>
        <w:t>BE PROCESSED</w:t>
      </w:r>
      <w:r w:rsidR="004D09A1" w:rsidRPr="00180731">
        <w:rPr>
          <w:rFonts w:ascii="Times New Roman" w:hAnsi="Times New Roman" w:cs="Times New Roman"/>
          <w:b/>
          <w:sz w:val="24"/>
          <w:szCs w:val="24"/>
        </w:rPr>
        <w:t xml:space="preserve"> IN AN EXPEDITED MANNER.</w:t>
      </w:r>
    </w:p>
    <w:p w14:paraId="37634A70" w14:textId="75CD88FF" w:rsidR="008944BD" w:rsidRPr="00DB65E9" w:rsidRDefault="008944BD">
      <w:pPr>
        <w:rPr>
          <w:rFonts w:ascii="Times New Roman" w:hAnsi="Times New Roman" w:cs="Times New Roman"/>
          <w:sz w:val="16"/>
        </w:rPr>
      </w:pPr>
    </w:p>
    <w:p w14:paraId="690D9FE3" w14:textId="5411CED7" w:rsidR="004D09A1" w:rsidRPr="00180731" w:rsidRDefault="00495647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18078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1E2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4D09A1" w:rsidRPr="00DB65E9">
        <w:rPr>
          <w:rFonts w:ascii="Times New Roman" w:hAnsi="Times New Roman" w:cs="Times New Roman"/>
          <w:sz w:val="16"/>
        </w:rPr>
        <w:tab/>
      </w:r>
      <w:r w:rsidR="004D09A1" w:rsidRPr="00180731">
        <w:rPr>
          <w:rFonts w:ascii="Times New Roman" w:hAnsi="Times New Roman" w:cs="Times New Roman"/>
          <w:sz w:val="24"/>
          <w:szCs w:val="24"/>
        </w:rPr>
        <w:t xml:space="preserve">Completed </w:t>
      </w:r>
      <w:r w:rsidR="00A900C3">
        <w:rPr>
          <w:rFonts w:ascii="Times New Roman" w:hAnsi="Times New Roman" w:cs="Times New Roman"/>
          <w:sz w:val="24"/>
          <w:szCs w:val="24"/>
        </w:rPr>
        <w:t>Buyout and Acquisition</w:t>
      </w:r>
      <w:r w:rsidR="004D09A1" w:rsidRPr="00180731">
        <w:rPr>
          <w:rFonts w:ascii="Times New Roman" w:hAnsi="Times New Roman" w:cs="Times New Roman"/>
          <w:sz w:val="24"/>
          <w:szCs w:val="24"/>
        </w:rPr>
        <w:t xml:space="preserve"> </w:t>
      </w:r>
      <w:r w:rsidR="0082499F">
        <w:rPr>
          <w:rFonts w:ascii="Times New Roman" w:hAnsi="Times New Roman" w:cs="Times New Roman"/>
          <w:sz w:val="24"/>
          <w:szCs w:val="24"/>
        </w:rPr>
        <w:t>I</w:t>
      </w:r>
      <w:r w:rsidR="004D09A1" w:rsidRPr="00180731">
        <w:rPr>
          <w:rFonts w:ascii="Times New Roman" w:hAnsi="Times New Roman" w:cs="Times New Roman"/>
          <w:sz w:val="24"/>
          <w:szCs w:val="24"/>
        </w:rPr>
        <w:t xml:space="preserve">ntake </w:t>
      </w:r>
      <w:r w:rsidR="0082499F">
        <w:rPr>
          <w:rFonts w:ascii="Times New Roman" w:hAnsi="Times New Roman" w:cs="Times New Roman"/>
          <w:sz w:val="24"/>
          <w:szCs w:val="24"/>
        </w:rPr>
        <w:t>A</w:t>
      </w:r>
      <w:r w:rsidR="004D09A1" w:rsidRPr="00180731">
        <w:rPr>
          <w:rFonts w:ascii="Times New Roman" w:hAnsi="Times New Roman" w:cs="Times New Roman"/>
          <w:sz w:val="24"/>
          <w:szCs w:val="24"/>
        </w:rPr>
        <w:t>pplication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04AEA808" w14:textId="7D71F9E9" w:rsidR="004D09A1" w:rsidRPr="00180731" w:rsidRDefault="00495647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80979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774D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4D09A1" w:rsidRPr="00180731">
        <w:rPr>
          <w:rFonts w:ascii="Times New Roman" w:hAnsi="Times New Roman" w:cs="Times New Roman"/>
          <w:sz w:val="24"/>
          <w:szCs w:val="24"/>
        </w:rPr>
        <w:tab/>
        <w:t xml:space="preserve">Properly </w:t>
      </w:r>
      <w:r w:rsidR="0082499F">
        <w:rPr>
          <w:rFonts w:ascii="Times New Roman" w:hAnsi="Times New Roman" w:cs="Times New Roman"/>
          <w:sz w:val="24"/>
          <w:szCs w:val="24"/>
        </w:rPr>
        <w:t>e</w:t>
      </w:r>
      <w:r w:rsidR="004D09A1" w:rsidRPr="00180731">
        <w:rPr>
          <w:rFonts w:ascii="Times New Roman" w:hAnsi="Times New Roman" w:cs="Times New Roman"/>
          <w:sz w:val="24"/>
          <w:szCs w:val="24"/>
        </w:rPr>
        <w:t>xecuted Eligibility Release Form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5F40E500" w14:textId="5A2BCC1D" w:rsidR="004D09A1" w:rsidRPr="00180731" w:rsidRDefault="00495647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085998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01F9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D09A1" w:rsidRPr="00180731">
        <w:rPr>
          <w:rFonts w:ascii="Times New Roman" w:hAnsi="Times New Roman" w:cs="Times New Roman"/>
          <w:sz w:val="24"/>
          <w:szCs w:val="24"/>
        </w:rPr>
        <w:tab/>
        <w:t>FEMA Award/Denial Letter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19AC1593" w14:textId="5D426D3E" w:rsidR="004D09A1" w:rsidRPr="00180731" w:rsidRDefault="00495647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563632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09A1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D09A1" w:rsidRPr="00180731">
        <w:rPr>
          <w:rFonts w:ascii="Times New Roman" w:hAnsi="Times New Roman" w:cs="Times New Roman"/>
          <w:sz w:val="24"/>
          <w:szCs w:val="24"/>
        </w:rPr>
        <w:tab/>
      </w:r>
      <w:r w:rsidR="00E62D56" w:rsidRPr="00180731">
        <w:rPr>
          <w:rFonts w:ascii="Times New Roman" w:hAnsi="Times New Roman" w:cs="Times New Roman"/>
          <w:sz w:val="24"/>
          <w:szCs w:val="24"/>
        </w:rPr>
        <w:t xml:space="preserve">Small Business Administration (SBA) Award/Denial </w:t>
      </w:r>
      <w:r w:rsidR="00FC4355" w:rsidRPr="00180731">
        <w:rPr>
          <w:rFonts w:ascii="Times New Roman" w:hAnsi="Times New Roman" w:cs="Times New Roman"/>
          <w:sz w:val="24"/>
          <w:szCs w:val="24"/>
        </w:rPr>
        <w:t>L</w:t>
      </w:r>
      <w:r w:rsidR="00E62D56" w:rsidRPr="00180731">
        <w:rPr>
          <w:rFonts w:ascii="Times New Roman" w:hAnsi="Times New Roman" w:cs="Times New Roman"/>
          <w:sz w:val="24"/>
          <w:szCs w:val="24"/>
        </w:rPr>
        <w:t>etter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16E9F42C" w14:textId="10F452BE" w:rsidR="00E62D56" w:rsidRPr="00180731" w:rsidRDefault="00495647" w:rsidP="00002334">
      <w:pPr>
        <w:ind w:left="720" w:hanging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532268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2D5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62D56" w:rsidRPr="00180731">
        <w:rPr>
          <w:rFonts w:ascii="Times New Roman" w:hAnsi="Times New Roman" w:cs="Times New Roman"/>
          <w:sz w:val="24"/>
          <w:szCs w:val="24"/>
        </w:rPr>
        <w:tab/>
        <w:t xml:space="preserve">Private </w:t>
      </w:r>
      <w:r w:rsidR="0082499F">
        <w:rPr>
          <w:rFonts w:ascii="Times New Roman" w:hAnsi="Times New Roman" w:cs="Times New Roman"/>
          <w:sz w:val="24"/>
          <w:szCs w:val="24"/>
        </w:rPr>
        <w:t>i</w:t>
      </w:r>
      <w:r w:rsidR="00E62D56" w:rsidRPr="00180731">
        <w:rPr>
          <w:rFonts w:ascii="Times New Roman" w:hAnsi="Times New Roman" w:cs="Times New Roman"/>
          <w:sz w:val="24"/>
          <w:szCs w:val="24"/>
        </w:rPr>
        <w:t xml:space="preserve">nsurance </w:t>
      </w:r>
      <w:r w:rsidR="0082499F">
        <w:rPr>
          <w:rFonts w:ascii="Times New Roman" w:hAnsi="Times New Roman" w:cs="Times New Roman"/>
          <w:sz w:val="24"/>
          <w:szCs w:val="24"/>
        </w:rPr>
        <w:t>l</w:t>
      </w:r>
      <w:r w:rsidR="00E62D56" w:rsidRPr="00180731">
        <w:rPr>
          <w:rFonts w:ascii="Times New Roman" w:hAnsi="Times New Roman" w:cs="Times New Roman"/>
          <w:sz w:val="24"/>
          <w:szCs w:val="24"/>
        </w:rPr>
        <w:t>etter (</w:t>
      </w:r>
      <w:r w:rsidR="00634228" w:rsidRPr="00180731">
        <w:rPr>
          <w:rFonts w:ascii="Times New Roman" w:hAnsi="Times New Roman" w:cs="Times New Roman"/>
          <w:sz w:val="24"/>
          <w:szCs w:val="24"/>
        </w:rPr>
        <w:t>If you did not have private insurance, a</w:t>
      </w:r>
      <w:r w:rsidR="00002334">
        <w:rPr>
          <w:rFonts w:ascii="Times New Roman" w:hAnsi="Times New Roman" w:cs="Times New Roman"/>
          <w:sz w:val="24"/>
          <w:szCs w:val="24"/>
        </w:rPr>
        <w:t>n Affidavit of no Insurance will be required</w:t>
      </w:r>
      <w:r w:rsidR="00634228" w:rsidRPr="00180731">
        <w:rPr>
          <w:rFonts w:ascii="Times New Roman" w:hAnsi="Times New Roman" w:cs="Times New Roman"/>
          <w:sz w:val="24"/>
          <w:szCs w:val="24"/>
        </w:rPr>
        <w:t>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249BC97E" w14:textId="42B465A9" w:rsidR="00634228" w:rsidRPr="00180731" w:rsidRDefault="00495647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736743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 xml:space="preserve">Letter or announcement from an “Other” </w:t>
      </w:r>
      <w:r w:rsidR="0082499F">
        <w:rPr>
          <w:rFonts w:ascii="Times New Roman" w:hAnsi="Times New Roman" w:cs="Times New Roman"/>
          <w:sz w:val="24"/>
          <w:szCs w:val="24"/>
        </w:rPr>
        <w:t>a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ward received for the repair or replacement </w:t>
      </w:r>
      <w:r w:rsidR="00634228" w:rsidRPr="00C901BF">
        <w:rPr>
          <w:rFonts w:ascii="Times New Roman" w:hAnsi="Times New Roman" w:cs="Times New Roman"/>
          <w:noProof/>
          <w:sz w:val="24"/>
          <w:szCs w:val="24"/>
        </w:rPr>
        <w:t xml:space="preserve">of </w:t>
      </w:r>
      <w:r w:rsidR="0082499F" w:rsidRPr="00C901BF">
        <w:rPr>
          <w:rFonts w:ascii="Times New Roman" w:hAnsi="Times New Roman" w:cs="Times New Roman"/>
          <w:noProof/>
          <w:sz w:val="24"/>
          <w:szCs w:val="24"/>
        </w:rPr>
        <w:tab/>
      </w:r>
      <w:r w:rsidR="00634228" w:rsidRPr="00C901BF">
        <w:rPr>
          <w:rFonts w:ascii="Times New Roman" w:hAnsi="Times New Roman" w:cs="Times New Roman"/>
          <w:noProof/>
          <w:sz w:val="24"/>
          <w:szCs w:val="24"/>
        </w:rPr>
        <w:t>your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damaged home, e.g.</w:t>
      </w:r>
      <w:r w:rsidR="0082499F">
        <w:rPr>
          <w:rFonts w:ascii="Times New Roman" w:hAnsi="Times New Roman" w:cs="Times New Roman"/>
          <w:sz w:val="24"/>
          <w:szCs w:val="24"/>
        </w:rPr>
        <w:t>,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non-profit, donation grant, etc.</w:t>
      </w:r>
    </w:p>
    <w:p w14:paraId="7F4965C6" w14:textId="3C338326" w:rsidR="00634228" w:rsidRPr="00180731" w:rsidRDefault="00495647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895879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>Copy of the applicant’s driver’s license (or a state</w:t>
      </w:r>
      <w:r w:rsidR="0082499F">
        <w:rPr>
          <w:rFonts w:ascii="Times New Roman" w:hAnsi="Times New Roman" w:cs="Times New Roman"/>
          <w:sz w:val="24"/>
          <w:szCs w:val="24"/>
        </w:rPr>
        <w:t>-</w:t>
      </w:r>
      <w:r w:rsidR="00634228" w:rsidRPr="00180731">
        <w:rPr>
          <w:rFonts w:ascii="Times New Roman" w:hAnsi="Times New Roman" w:cs="Times New Roman"/>
          <w:sz w:val="24"/>
          <w:szCs w:val="24"/>
        </w:rPr>
        <w:t>issue</w:t>
      </w:r>
      <w:r w:rsidR="0082499F">
        <w:rPr>
          <w:rFonts w:ascii="Times New Roman" w:hAnsi="Times New Roman" w:cs="Times New Roman"/>
          <w:sz w:val="24"/>
          <w:szCs w:val="24"/>
        </w:rPr>
        <w:t>d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photo ID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56DB88A3" w14:textId="6126BA5E" w:rsidR="00634228" w:rsidRDefault="00495647" w:rsidP="00534597">
      <w:pPr>
        <w:ind w:left="720" w:hanging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797951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5364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584365" w:rsidRPr="00180731">
        <w:rPr>
          <w:rFonts w:ascii="Times New Roman" w:hAnsi="Times New Roman" w:cs="Times New Roman"/>
          <w:sz w:val="24"/>
          <w:szCs w:val="24"/>
        </w:rPr>
        <w:tab/>
      </w:r>
      <w:r w:rsidR="00FF325A">
        <w:rPr>
          <w:rFonts w:ascii="Times New Roman" w:hAnsi="Times New Roman" w:cs="Times New Roman"/>
          <w:sz w:val="24"/>
          <w:szCs w:val="24"/>
        </w:rPr>
        <w:t xml:space="preserve">Warranty 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Deed </w:t>
      </w:r>
      <w:r w:rsidR="00FD7D4D">
        <w:rPr>
          <w:rFonts w:ascii="Times New Roman" w:hAnsi="Times New Roman" w:cs="Times New Roman"/>
          <w:sz w:val="24"/>
          <w:szCs w:val="24"/>
        </w:rPr>
        <w:t xml:space="preserve">for the </w:t>
      </w:r>
      <w:r w:rsidR="00830E28">
        <w:rPr>
          <w:rFonts w:ascii="Times New Roman" w:hAnsi="Times New Roman" w:cs="Times New Roman"/>
          <w:sz w:val="24"/>
          <w:szCs w:val="24"/>
        </w:rPr>
        <w:t xml:space="preserve">damaged </w:t>
      </w:r>
      <w:r w:rsidR="00FF325A">
        <w:rPr>
          <w:rFonts w:ascii="Times New Roman" w:hAnsi="Times New Roman" w:cs="Times New Roman"/>
          <w:sz w:val="24"/>
          <w:szCs w:val="24"/>
        </w:rPr>
        <w:t xml:space="preserve">home or a Statement of Ownership and Location (SOL) for MHU </w:t>
      </w:r>
      <w:r w:rsidR="00634228" w:rsidRPr="00180731">
        <w:rPr>
          <w:rFonts w:ascii="Times New Roman" w:hAnsi="Times New Roman" w:cs="Times New Roman"/>
          <w:sz w:val="24"/>
          <w:szCs w:val="24"/>
        </w:rPr>
        <w:t>in applicant’s name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6E6233B8" w14:textId="28C4F786" w:rsidR="00D35364" w:rsidRPr="00180731" w:rsidRDefault="00495647" w:rsidP="00D35364">
      <w:pPr>
        <w:ind w:left="720" w:hanging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2140908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5364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D35364" w:rsidRPr="00180731">
        <w:rPr>
          <w:rFonts w:ascii="Times New Roman" w:hAnsi="Times New Roman" w:cs="Times New Roman"/>
          <w:sz w:val="24"/>
          <w:szCs w:val="24"/>
        </w:rPr>
        <w:tab/>
      </w:r>
      <w:r w:rsidR="00D35364">
        <w:rPr>
          <w:rFonts w:ascii="Times New Roman" w:hAnsi="Times New Roman" w:cs="Times New Roman"/>
          <w:sz w:val="24"/>
          <w:szCs w:val="24"/>
        </w:rPr>
        <w:t xml:space="preserve">Latest </w:t>
      </w:r>
      <w:r w:rsidR="007F62AF">
        <w:rPr>
          <w:rFonts w:ascii="Times New Roman" w:hAnsi="Times New Roman" w:cs="Times New Roman"/>
          <w:sz w:val="24"/>
          <w:szCs w:val="24"/>
        </w:rPr>
        <w:t xml:space="preserve">Financial </w:t>
      </w:r>
      <w:r w:rsidR="00D35364">
        <w:rPr>
          <w:rFonts w:ascii="Times New Roman" w:hAnsi="Times New Roman" w:cs="Times New Roman"/>
          <w:sz w:val="24"/>
          <w:szCs w:val="24"/>
        </w:rPr>
        <w:t xml:space="preserve">Institution Bank </w:t>
      </w:r>
      <w:r w:rsidR="00C901BF">
        <w:rPr>
          <w:rFonts w:ascii="Times New Roman" w:hAnsi="Times New Roman" w:cs="Times New Roman"/>
          <w:sz w:val="24"/>
          <w:szCs w:val="24"/>
        </w:rPr>
        <w:t xml:space="preserve">statement </w:t>
      </w:r>
      <w:r w:rsidR="00D35364">
        <w:rPr>
          <w:rFonts w:ascii="Times New Roman" w:hAnsi="Times New Roman" w:cs="Times New Roman"/>
          <w:sz w:val="24"/>
          <w:szCs w:val="24"/>
        </w:rPr>
        <w:t xml:space="preserve">or </w:t>
      </w:r>
      <w:r w:rsidR="00C901BF">
        <w:rPr>
          <w:rFonts w:ascii="Times New Roman" w:hAnsi="Times New Roman" w:cs="Times New Roman"/>
          <w:sz w:val="24"/>
          <w:szCs w:val="24"/>
        </w:rPr>
        <w:t>lien information.</w:t>
      </w:r>
      <w:r w:rsidR="00D3536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EF0254" w14:textId="3C5CE855" w:rsidR="00634228" w:rsidRPr="00180731" w:rsidRDefault="00495647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782537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 xml:space="preserve">IRS Income Tax Documents for all individuals that live at the property and that are </w:t>
      </w:r>
      <w:r w:rsidR="0055392F">
        <w:rPr>
          <w:rFonts w:ascii="Times New Roman" w:hAnsi="Times New Roman" w:cs="Times New Roman"/>
          <w:sz w:val="24"/>
          <w:szCs w:val="24"/>
        </w:rPr>
        <w:t xml:space="preserve">18        </w:t>
      </w:r>
      <w:r w:rsidR="0055392F">
        <w:rPr>
          <w:rFonts w:ascii="Times New Roman" w:hAnsi="Times New Roman" w:cs="Times New Roman"/>
          <w:sz w:val="24"/>
          <w:szCs w:val="24"/>
        </w:rPr>
        <w:br/>
        <w:t xml:space="preserve">            years and over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D3737B" w14:textId="42566016" w:rsidR="00634228" w:rsidRPr="00180731" w:rsidRDefault="00495647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32546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>Property</w:t>
      </w:r>
      <w:r w:rsidR="0082499F">
        <w:rPr>
          <w:rFonts w:ascii="Times New Roman" w:hAnsi="Times New Roman" w:cs="Times New Roman"/>
          <w:sz w:val="24"/>
          <w:szCs w:val="24"/>
        </w:rPr>
        <w:t xml:space="preserve"> t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ax records including </w:t>
      </w:r>
      <w:r w:rsidR="00634228" w:rsidRPr="00C901BF">
        <w:rPr>
          <w:rFonts w:ascii="Times New Roman" w:hAnsi="Times New Roman" w:cs="Times New Roman"/>
          <w:noProof/>
          <w:sz w:val="24"/>
          <w:szCs w:val="24"/>
        </w:rPr>
        <w:t>latest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payment of property taxes or payment </w:t>
      </w:r>
      <w:r w:rsidR="00634228" w:rsidRPr="00C901BF">
        <w:rPr>
          <w:rFonts w:ascii="Times New Roman" w:hAnsi="Times New Roman" w:cs="Times New Roman"/>
          <w:noProof/>
          <w:sz w:val="24"/>
          <w:szCs w:val="24"/>
        </w:rPr>
        <w:t xml:space="preserve">plan </w:t>
      </w:r>
      <w:r w:rsidR="0082499F" w:rsidRPr="00C901BF">
        <w:rPr>
          <w:rFonts w:ascii="Times New Roman" w:hAnsi="Times New Roman" w:cs="Times New Roman"/>
          <w:noProof/>
          <w:sz w:val="24"/>
          <w:szCs w:val="24"/>
        </w:rPr>
        <w:tab/>
      </w:r>
      <w:r w:rsidR="00634228" w:rsidRPr="00C901BF">
        <w:rPr>
          <w:rFonts w:ascii="Times New Roman" w:hAnsi="Times New Roman" w:cs="Times New Roman"/>
          <w:noProof/>
          <w:sz w:val="24"/>
          <w:szCs w:val="24"/>
        </w:rPr>
        <w:t>documentation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from the applicable </w:t>
      </w:r>
      <w:r w:rsidR="0082499F">
        <w:rPr>
          <w:rFonts w:ascii="Times New Roman" w:hAnsi="Times New Roman" w:cs="Times New Roman"/>
          <w:sz w:val="24"/>
          <w:szCs w:val="24"/>
        </w:rPr>
        <w:t>c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ounty </w:t>
      </w:r>
      <w:r w:rsidR="0082499F">
        <w:rPr>
          <w:rFonts w:ascii="Times New Roman" w:hAnsi="Times New Roman" w:cs="Times New Roman"/>
          <w:sz w:val="24"/>
          <w:szCs w:val="24"/>
        </w:rPr>
        <w:t>a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ppraisal </w:t>
      </w:r>
      <w:r w:rsidR="0082499F">
        <w:rPr>
          <w:rFonts w:ascii="Times New Roman" w:hAnsi="Times New Roman" w:cs="Times New Roman"/>
          <w:sz w:val="24"/>
          <w:szCs w:val="24"/>
        </w:rPr>
        <w:t>o</w:t>
      </w:r>
      <w:r w:rsidR="00634228" w:rsidRPr="00180731">
        <w:rPr>
          <w:rFonts w:ascii="Times New Roman" w:hAnsi="Times New Roman" w:cs="Times New Roman"/>
          <w:sz w:val="24"/>
          <w:szCs w:val="24"/>
        </w:rPr>
        <w:t>ffice</w:t>
      </w:r>
      <w:r w:rsidR="00B40EEC" w:rsidRPr="0018073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0D8F11" w14:textId="4793A7CE" w:rsidR="00804236" w:rsidRPr="00180731" w:rsidRDefault="00495647" w:rsidP="00804236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332448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23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04236" w:rsidRPr="00180731">
        <w:rPr>
          <w:rFonts w:ascii="Times New Roman" w:hAnsi="Times New Roman" w:cs="Times New Roman"/>
          <w:sz w:val="24"/>
          <w:szCs w:val="24"/>
        </w:rPr>
        <w:tab/>
        <w:t>Child support documentation (If applicable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6AF43FE0" w14:textId="06996A46" w:rsidR="00804236" w:rsidRDefault="00495647" w:rsidP="00804236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2078162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23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04236" w:rsidRPr="00180731">
        <w:rPr>
          <w:rFonts w:ascii="Times New Roman" w:hAnsi="Times New Roman" w:cs="Times New Roman"/>
          <w:sz w:val="24"/>
          <w:szCs w:val="24"/>
        </w:rPr>
        <w:tab/>
      </w:r>
      <w:r w:rsidR="00FD7D4D">
        <w:rPr>
          <w:rFonts w:ascii="Times New Roman" w:hAnsi="Times New Roman" w:cs="Times New Roman"/>
          <w:sz w:val="24"/>
          <w:szCs w:val="24"/>
        </w:rPr>
        <w:t>Copy of the applicant’s Lender or Mortgage statement and contact information.</w:t>
      </w:r>
    </w:p>
    <w:p w14:paraId="65CD61BB" w14:textId="759F4463" w:rsidR="00D43D13" w:rsidRDefault="00495647" w:rsidP="00D43D13">
      <w:pPr>
        <w:ind w:left="720" w:hanging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203840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D13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D43D13" w:rsidRPr="00180731">
        <w:rPr>
          <w:rFonts w:ascii="Times New Roman" w:hAnsi="Times New Roman" w:cs="Times New Roman"/>
          <w:sz w:val="24"/>
          <w:szCs w:val="24"/>
        </w:rPr>
        <w:tab/>
      </w:r>
      <w:r w:rsidR="00A328FB">
        <w:rPr>
          <w:rFonts w:ascii="Times New Roman" w:hAnsi="Times New Roman" w:cs="Times New Roman"/>
          <w:sz w:val="24"/>
          <w:szCs w:val="24"/>
        </w:rPr>
        <w:t>Photos of the property including structures or items such as barns, fence, etc.</w:t>
      </w:r>
      <w:r w:rsidR="002665B2">
        <w:rPr>
          <w:rFonts w:ascii="Times New Roman" w:hAnsi="Times New Roman" w:cs="Times New Roman"/>
          <w:sz w:val="24"/>
          <w:szCs w:val="24"/>
        </w:rPr>
        <w:t>, if available.</w:t>
      </w:r>
    </w:p>
    <w:p w14:paraId="794B28D3" w14:textId="5FF8C58B" w:rsidR="0043519C" w:rsidRPr="00180731" w:rsidRDefault="00495647" w:rsidP="0043519C">
      <w:pPr>
        <w:ind w:left="720" w:hanging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191188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519C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3519C" w:rsidRPr="00180731">
        <w:rPr>
          <w:rFonts w:ascii="Times New Roman" w:hAnsi="Times New Roman" w:cs="Times New Roman"/>
          <w:sz w:val="24"/>
          <w:szCs w:val="24"/>
        </w:rPr>
        <w:tab/>
      </w:r>
      <w:r w:rsidR="0043519C">
        <w:rPr>
          <w:rFonts w:ascii="Times New Roman" w:hAnsi="Times New Roman" w:cs="Times New Roman"/>
          <w:sz w:val="24"/>
          <w:szCs w:val="24"/>
        </w:rPr>
        <w:t>Property Survey, if available.</w:t>
      </w:r>
    </w:p>
    <w:p w14:paraId="0DD445A3" w14:textId="77777777" w:rsidR="0043519C" w:rsidRPr="00180731" w:rsidRDefault="0043519C" w:rsidP="00D43D13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68EAA24" w14:textId="77777777" w:rsidR="00D43D13" w:rsidRPr="00180731" w:rsidRDefault="00D43D13" w:rsidP="00804236">
      <w:pPr>
        <w:rPr>
          <w:rFonts w:ascii="Times New Roman" w:hAnsi="Times New Roman" w:cs="Times New Roman"/>
          <w:sz w:val="24"/>
          <w:szCs w:val="24"/>
        </w:rPr>
      </w:pPr>
    </w:p>
    <w:p w14:paraId="44C1127E" w14:textId="77777777" w:rsidR="00804236" w:rsidRPr="00DB65E9" w:rsidRDefault="00804236" w:rsidP="00804236">
      <w:pPr>
        <w:rPr>
          <w:rFonts w:ascii="Times New Roman" w:hAnsi="Times New Roman" w:cs="Times New Roman"/>
          <w:sz w:val="16"/>
        </w:rPr>
      </w:pPr>
    </w:p>
    <w:p w14:paraId="25791094" w14:textId="77777777" w:rsidR="00804236" w:rsidRPr="00DB65E9" w:rsidRDefault="00804236" w:rsidP="00804236">
      <w:pPr>
        <w:rPr>
          <w:rFonts w:ascii="Times New Roman" w:hAnsi="Times New Roman" w:cs="Times New Roman"/>
          <w:sz w:val="16"/>
        </w:rPr>
      </w:pPr>
    </w:p>
    <w:p w14:paraId="7F05405F" w14:textId="12843CAC" w:rsidR="00634228" w:rsidRPr="00DB65E9" w:rsidRDefault="00634228" w:rsidP="00804236">
      <w:pPr>
        <w:tabs>
          <w:tab w:val="left" w:pos="1425"/>
        </w:tabs>
        <w:rPr>
          <w:rFonts w:ascii="Times New Roman" w:hAnsi="Times New Roman" w:cs="Times New Roman"/>
          <w:sz w:val="16"/>
        </w:rPr>
      </w:pPr>
    </w:p>
    <w:p w14:paraId="0C7660B3" w14:textId="77777777" w:rsidR="00634228" w:rsidRPr="00DB65E9" w:rsidRDefault="00634228">
      <w:pPr>
        <w:rPr>
          <w:rFonts w:ascii="Times New Roman" w:hAnsi="Times New Roman" w:cs="Times New Roman"/>
          <w:sz w:val="16"/>
        </w:rPr>
      </w:pPr>
    </w:p>
    <w:sectPr w:rsidR="00634228" w:rsidRPr="00DB65E9" w:rsidSect="00DD3165">
      <w:footerReference w:type="default" r:id="rId11"/>
      <w:headerReference w:type="first" r:id="rId12"/>
      <w:footerReference w:type="first" r:id="rId13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21215D" w14:textId="77777777" w:rsidR="00DC75DC" w:rsidRDefault="00DC75DC" w:rsidP="00BE6D06">
      <w:pPr>
        <w:spacing w:after="0" w:line="240" w:lineRule="auto"/>
      </w:pPr>
      <w:r>
        <w:separator/>
      </w:r>
    </w:p>
  </w:endnote>
  <w:endnote w:type="continuationSeparator" w:id="0">
    <w:p w14:paraId="38C81D4A" w14:textId="77777777" w:rsidR="00DC75DC" w:rsidRDefault="00DC75DC" w:rsidP="00BE6D06">
      <w:pPr>
        <w:spacing w:after="0" w:line="240" w:lineRule="auto"/>
      </w:pPr>
      <w:r>
        <w:continuationSeparator/>
      </w:r>
    </w:p>
  </w:endnote>
  <w:endnote w:type="continuationNotice" w:id="1">
    <w:p w14:paraId="755EA73F" w14:textId="77777777" w:rsidR="00DC75DC" w:rsidRDefault="00DC75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48542235"/>
      <w:docPartObj>
        <w:docPartGallery w:val="Page Numbers (Bottom of Page)"/>
        <w:docPartUnique/>
      </w:docPartObj>
    </w:sdtPr>
    <w:sdtEndPr/>
    <w:sdtContent>
      <w:sdt>
        <w:sdtPr>
          <w:id w:val="280467163"/>
          <w:docPartObj>
            <w:docPartGallery w:val="Page Numbers (Top of Page)"/>
            <w:docPartUnique/>
          </w:docPartObj>
        </w:sdtPr>
        <w:sdtEndPr/>
        <w:sdtContent>
          <w:p w14:paraId="04E93D7B" w14:textId="77777777" w:rsidR="00650621" w:rsidRDefault="00650621">
            <w:pPr>
              <w:pStyle w:val="Footer"/>
            </w:pPr>
          </w:p>
          <w:p w14:paraId="10485575" w14:textId="7E383888" w:rsidR="00650621" w:rsidRDefault="00650621" w:rsidP="009069D7">
            <w:pPr>
              <w:pStyle w:val="Footer"/>
            </w:pPr>
            <w:r>
              <w:t>Intake Beneficiary Application</w:t>
            </w:r>
          </w:p>
          <w:p w14:paraId="45A6F109" w14:textId="72012BDB" w:rsidR="00650621" w:rsidRDefault="00C37EED">
            <w:pPr>
              <w:pStyle w:val="Footer"/>
            </w:pPr>
            <w:proofErr w:type="gramStart"/>
            <w:r>
              <w:t>April</w:t>
            </w:r>
            <w:r w:rsidR="000D40C1">
              <w:t>,</w:t>
            </w:r>
            <w:proofErr w:type="gramEnd"/>
            <w:r>
              <w:t xml:space="preserve"> </w:t>
            </w:r>
            <w:r w:rsidR="00650621">
              <w:t>2019</w:t>
            </w:r>
          </w:p>
          <w:p w14:paraId="00C9BAB0" w14:textId="1D52EB15" w:rsidR="00650621" w:rsidRDefault="00650621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1D8E0" w14:textId="5F661081" w:rsidR="00650621" w:rsidRDefault="00650621">
    <w:pPr>
      <w:pStyle w:val="Footer"/>
    </w:pPr>
    <w:bookmarkStart w:id="1" w:name="_Hlk517181325"/>
    <w:bookmarkStart w:id="2" w:name="_Hlk517179823"/>
    <w:bookmarkStart w:id="3" w:name="_Hlk517179824"/>
    <w:bookmarkStart w:id="4" w:name="_Hlk517179825"/>
    <w:r>
      <w:t>Intake Beneficiary Application</w:t>
    </w:r>
  </w:p>
  <w:p w14:paraId="092D33C9" w14:textId="31FC6DFD" w:rsidR="00650621" w:rsidRDefault="005B6E64">
    <w:pPr>
      <w:pStyle w:val="Footer"/>
    </w:pPr>
    <w:proofErr w:type="gramStart"/>
    <w:r>
      <w:t>April,</w:t>
    </w:r>
    <w:proofErr w:type="gramEnd"/>
    <w:r>
      <w:t xml:space="preserve"> </w:t>
    </w:r>
    <w:r w:rsidR="00650621">
      <w:t>2019</w:t>
    </w:r>
  </w:p>
  <w:bookmarkEnd w:id="1"/>
  <w:p w14:paraId="39E590C5" w14:textId="32A68FE8" w:rsidR="00650621" w:rsidRDefault="00650621" w:rsidP="00350C84">
    <w:pPr>
      <w:pStyle w:val="Footer"/>
      <w:tabs>
        <w:tab w:val="clear" w:pos="4680"/>
        <w:tab w:val="clear" w:pos="9360"/>
        <w:tab w:val="left" w:pos="1870"/>
      </w:tabs>
    </w:pPr>
    <w:r>
      <w:t xml:space="preserve">Page 1 of </w:t>
    </w:r>
    <w:bookmarkEnd w:id="2"/>
    <w:bookmarkEnd w:id="3"/>
    <w:bookmarkEnd w:id="4"/>
    <w: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9EE759" w14:textId="77777777" w:rsidR="00DC75DC" w:rsidRDefault="00DC75DC" w:rsidP="00BE6D06">
      <w:pPr>
        <w:spacing w:after="0" w:line="240" w:lineRule="auto"/>
      </w:pPr>
      <w:r>
        <w:separator/>
      </w:r>
    </w:p>
  </w:footnote>
  <w:footnote w:type="continuationSeparator" w:id="0">
    <w:p w14:paraId="653C01B5" w14:textId="77777777" w:rsidR="00DC75DC" w:rsidRDefault="00DC75DC" w:rsidP="00BE6D06">
      <w:pPr>
        <w:spacing w:after="0" w:line="240" w:lineRule="auto"/>
      </w:pPr>
      <w:r>
        <w:continuationSeparator/>
      </w:r>
    </w:p>
  </w:footnote>
  <w:footnote w:type="continuationNotice" w:id="1">
    <w:p w14:paraId="72643543" w14:textId="77777777" w:rsidR="00DC75DC" w:rsidRDefault="00DC75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86B43" w14:textId="57CFC2C7" w:rsidR="00650621" w:rsidRPr="00350C84" w:rsidRDefault="00650621" w:rsidP="00350C84">
    <w:pPr>
      <w:spacing w:after="0" w:line="240" w:lineRule="auto"/>
      <w:rPr>
        <w:rFonts w:ascii="Times New Roman" w:eastAsia="Times New Roman" w:hAnsi="Times New Roman" w:cs="Times New Roman"/>
        <w:b/>
        <w:sz w:val="28"/>
        <w:szCs w:val="28"/>
      </w:rPr>
    </w:pPr>
    <w:r w:rsidRPr="00350C84">
      <w:rPr>
        <w:rFonts w:ascii="Times New Roman" w:eastAsia="Times New Roman" w:hAnsi="Times New Roman" w:cs="Times New Roman"/>
        <w:b/>
        <w:noProof/>
        <w:sz w:val="28"/>
        <w:szCs w:val="28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55AC6F33" wp14:editId="51F62554">
              <wp:simplePos x="0" y="0"/>
              <wp:positionH relativeFrom="column">
                <wp:posOffset>4203065</wp:posOffset>
              </wp:positionH>
              <wp:positionV relativeFrom="paragraph">
                <wp:posOffset>-266065</wp:posOffset>
              </wp:positionV>
              <wp:extent cx="2209800" cy="1056005"/>
              <wp:effectExtent l="0" t="0" r="19050" b="1079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9800" cy="10560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F7B3A6" w14:textId="77777777" w:rsidR="00650621" w:rsidRDefault="00650621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Event:</w:t>
                          </w:r>
                        </w:p>
                        <w:p w14:paraId="68D2CED9" w14:textId="4B402FF8" w:rsidR="00650621" w:rsidRPr="00DB65E9" w:rsidRDefault="00650621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Date </w:t>
                          </w: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Received:</w:t>
                          </w:r>
                        </w:p>
                        <w:p w14:paraId="09046A99" w14:textId="58DF3705" w:rsidR="00650621" w:rsidRPr="00DB65E9" w:rsidRDefault="00650621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Subrecipient:</w:t>
                          </w:r>
                        </w:p>
                        <w:p w14:paraId="6D4DFB63" w14:textId="0698345C" w:rsidR="00650621" w:rsidRPr="00DB65E9" w:rsidRDefault="00650621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Contract #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AC6F3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0.95pt;margin-top:-20.95pt;width:174pt;height:83.1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">
              <v:textbox>
                <w:txbxContent>
                  <w:p w14:paraId="25F7B3A6" w14:textId="77777777" w:rsidR="00650621" w:rsidRDefault="00650621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Event:</w:t>
                    </w:r>
                  </w:p>
                  <w:p w14:paraId="68D2CED9" w14:textId="4B402FF8" w:rsidR="00650621" w:rsidRPr="00DB65E9" w:rsidRDefault="00650621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Date </w:t>
                    </w: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Received:</w:t>
                    </w:r>
                  </w:p>
                  <w:p w14:paraId="09046A99" w14:textId="58DF3705" w:rsidR="00650621" w:rsidRPr="00DB65E9" w:rsidRDefault="00650621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Subrecipient:</w:t>
                    </w:r>
                  </w:p>
                  <w:p w14:paraId="6D4DFB63" w14:textId="0698345C" w:rsidR="00650621" w:rsidRPr="00DB65E9" w:rsidRDefault="00650621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Contract #: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350C84">
      <w:rPr>
        <w:rFonts w:ascii="Times New Roman" w:eastAsia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4F3CA310" wp14:editId="67F05E30">
          <wp:simplePos x="0" y="0"/>
          <wp:positionH relativeFrom="column">
            <wp:posOffset>-323850</wp:posOffset>
          </wp:positionH>
          <wp:positionV relativeFrom="paragraph">
            <wp:posOffset>-172720</wp:posOffset>
          </wp:positionV>
          <wp:extent cx="871220" cy="826135"/>
          <wp:effectExtent l="0" t="0" r="5080" b="0"/>
          <wp:wrapThrough wrapText="bothSides">
            <wp:wrapPolygon edited="0">
              <wp:start x="8029" y="0"/>
              <wp:lineTo x="0" y="1992"/>
              <wp:lineTo x="0" y="13946"/>
              <wp:lineTo x="472" y="15939"/>
              <wp:lineTo x="5668" y="20421"/>
              <wp:lineTo x="6612" y="20919"/>
              <wp:lineTo x="14641" y="20919"/>
              <wp:lineTo x="15586" y="20421"/>
              <wp:lineTo x="20781" y="15939"/>
              <wp:lineTo x="21254" y="13946"/>
              <wp:lineTo x="21254" y="1992"/>
              <wp:lineTo x="13224" y="0"/>
              <wp:lineTo x="8029" y="0"/>
            </wp:wrapPolygon>
          </wp:wrapThrough>
          <wp:docPr id="5" name="Picture 5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50C84">
      <w:rPr>
        <w:rFonts w:ascii="Times New Roman" w:eastAsia="Times New Roman" w:hAnsi="Times New Roman" w:cs="Times New Roman"/>
        <w:b/>
        <w:sz w:val="28"/>
        <w:szCs w:val="28"/>
      </w:rPr>
      <w:t>Texas General Land Office</w:t>
    </w:r>
  </w:p>
  <w:p w14:paraId="4947C9FF" w14:textId="77777777" w:rsidR="00650621" w:rsidRPr="00DB65E9" w:rsidRDefault="00650621" w:rsidP="00350C84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</w:rPr>
    </w:pPr>
    <w:r w:rsidRPr="00DB65E9">
      <w:rPr>
        <w:rFonts w:ascii="Times New Roman" w:eastAsia="Times New Roman" w:hAnsi="Times New Roman" w:cs="Times New Roman"/>
        <w:b/>
        <w:sz w:val="24"/>
        <w:szCs w:val="24"/>
      </w:rPr>
      <w:t>Community Development and Revitalization</w:t>
    </w:r>
  </w:p>
  <w:p w14:paraId="7EA6379A" w14:textId="2AAE77D2" w:rsidR="00650621" w:rsidRDefault="00650621" w:rsidP="00350C84">
    <w:pPr>
      <w:spacing w:after="0" w:line="240" w:lineRule="auto"/>
      <w:outlineLvl w:val="0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Buyout or Acquisition Program</w:t>
    </w:r>
  </w:p>
  <w:p w14:paraId="621D219D" w14:textId="14EDA956" w:rsidR="00650621" w:rsidRPr="00DB65E9" w:rsidRDefault="00650621" w:rsidP="00350C84">
    <w:pPr>
      <w:spacing w:after="0" w:line="240" w:lineRule="auto"/>
      <w:outlineLvl w:val="0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 xml:space="preserve">    </w:t>
    </w:r>
    <w:r w:rsidRPr="00DB65E9">
      <w:rPr>
        <w:rFonts w:ascii="Times New Roman" w:eastAsia="Times New Roman" w:hAnsi="Times New Roman" w:cs="Times New Roman"/>
        <w:b/>
        <w:sz w:val="24"/>
        <w:szCs w:val="24"/>
      </w:rPr>
      <w:t>Intake Beneficiary Application</w:t>
    </w:r>
  </w:p>
  <w:p w14:paraId="36814877" w14:textId="0EA666D6" w:rsidR="00650621" w:rsidRPr="00DB65E9" w:rsidRDefault="00650621" w:rsidP="00350C84">
    <w:pPr>
      <w:tabs>
        <w:tab w:val="left" w:pos="210"/>
      </w:tabs>
      <w:spacing w:after="0" w:line="240" w:lineRule="auto"/>
      <w:jc w:val="right"/>
      <w:outlineLvl w:val="0"/>
      <w:rPr>
        <w:rFonts w:ascii="Times New Roman" w:eastAsia="Times New Roman" w:hAnsi="Times New Roman" w:cs="Times New Roman"/>
        <w:b/>
        <w:sz w:val="24"/>
        <w:szCs w:val="24"/>
      </w:rPr>
    </w:pPr>
    <w:r w:rsidRPr="00DB65E9">
      <w:rPr>
        <w:rFonts w:ascii="Times New Roman" w:eastAsia="Times New Roman" w:hAnsi="Times New Roman" w:cs="Times New Roman"/>
        <w:b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DD0472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4029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7CD6D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08696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060C7D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AE91D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F0E74B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64775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98690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4715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hanging="272"/>
      </w:pPr>
      <w:rPr>
        <w:rFonts w:ascii="Calibri" w:hAnsi="Calibri" w:cs="Calibri"/>
        <w:b/>
        <w:bCs/>
        <w:spacing w:val="1"/>
        <w:w w:val="98"/>
        <w:sz w:val="20"/>
        <w:szCs w:val="20"/>
      </w:rPr>
    </w:lvl>
    <w:lvl w:ilvl="1">
      <w:numFmt w:val="bullet"/>
      <w:lvlText w:val="•"/>
      <w:lvlJc w:val="left"/>
      <w:pPr>
        <w:ind w:left="1115" w:hanging="272"/>
      </w:pPr>
    </w:lvl>
    <w:lvl w:ilvl="2">
      <w:numFmt w:val="bullet"/>
      <w:lvlText w:val="•"/>
      <w:lvlJc w:val="left"/>
      <w:pPr>
        <w:ind w:left="2230" w:hanging="272"/>
      </w:pPr>
    </w:lvl>
    <w:lvl w:ilvl="3">
      <w:numFmt w:val="bullet"/>
      <w:lvlText w:val="•"/>
      <w:lvlJc w:val="left"/>
      <w:pPr>
        <w:ind w:left="3345" w:hanging="272"/>
      </w:pPr>
    </w:lvl>
    <w:lvl w:ilvl="4">
      <w:numFmt w:val="bullet"/>
      <w:lvlText w:val="•"/>
      <w:lvlJc w:val="left"/>
      <w:pPr>
        <w:ind w:left="4460" w:hanging="272"/>
      </w:pPr>
    </w:lvl>
    <w:lvl w:ilvl="5">
      <w:numFmt w:val="bullet"/>
      <w:lvlText w:val="•"/>
      <w:lvlJc w:val="left"/>
      <w:pPr>
        <w:ind w:left="5575" w:hanging="272"/>
      </w:pPr>
    </w:lvl>
    <w:lvl w:ilvl="6">
      <w:numFmt w:val="bullet"/>
      <w:lvlText w:val="•"/>
      <w:lvlJc w:val="left"/>
      <w:pPr>
        <w:ind w:left="6690" w:hanging="272"/>
      </w:pPr>
    </w:lvl>
    <w:lvl w:ilvl="7">
      <w:numFmt w:val="bullet"/>
      <w:lvlText w:val="•"/>
      <w:lvlJc w:val="left"/>
      <w:pPr>
        <w:ind w:left="7805" w:hanging="272"/>
      </w:pPr>
    </w:lvl>
    <w:lvl w:ilvl="8">
      <w:numFmt w:val="bullet"/>
      <w:lvlText w:val="•"/>
      <w:lvlJc w:val="left"/>
      <w:pPr>
        <w:ind w:left="8920" w:hanging="272"/>
      </w:pPr>
    </w:lvl>
  </w:abstractNum>
  <w:abstractNum w:abstractNumId="11" w15:restartNumberingAfterBreak="0">
    <w:nsid w:val="23C62B18"/>
    <w:multiLevelType w:val="hybridMultilevel"/>
    <w:tmpl w:val="95D6AE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proofState w:spelling="clean" w:grammar="clean"/>
  <w:documentProtection w:edit="forms" w:enforcement="1" w:cryptProviderType="rsaAES" w:cryptAlgorithmClass="hash" w:cryptAlgorithmType="typeAny" w:cryptAlgorithmSid="14" w:cryptSpinCount="100000" w:hash="4Oi7uMrQHUIe3ISAZZifypK7A9G3vAZRkom8gGrPMOjsDVbseEb2ifGGFvf3pWVVQD8ZDJdAKN1+88AE8ChQoA==" w:salt="F+xu5JmjhNawwNWu+28YRA==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YytLQwMDIwNTVR0lEKTi0uzszPAykwNKkFAH+em+wtAAAA"/>
  </w:docVars>
  <w:rsids>
    <w:rsidRoot w:val="00A265B6"/>
    <w:rsid w:val="00002334"/>
    <w:rsid w:val="0000553D"/>
    <w:rsid w:val="0000771A"/>
    <w:rsid w:val="00017BC7"/>
    <w:rsid w:val="00021E96"/>
    <w:rsid w:val="00036F94"/>
    <w:rsid w:val="00045348"/>
    <w:rsid w:val="00050C2A"/>
    <w:rsid w:val="00060DD3"/>
    <w:rsid w:val="00072F76"/>
    <w:rsid w:val="000B7E9A"/>
    <w:rsid w:val="000C321B"/>
    <w:rsid w:val="000C6F08"/>
    <w:rsid w:val="000D40C1"/>
    <w:rsid w:val="000F41A9"/>
    <w:rsid w:val="00100ACE"/>
    <w:rsid w:val="00104CC1"/>
    <w:rsid w:val="0012202D"/>
    <w:rsid w:val="00123CDA"/>
    <w:rsid w:val="00130BDB"/>
    <w:rsid w:val="00130CC0"/>
    <w:rsid w:val="00141685"/>
    <w:rsid w:val="00145638"/>
    <w:rsid w:val="00150A1C"/>
    <w:rsid w:val="0015141F"/>
    <w:rsid w:val="00155ED2"/>
    <w:rsid w:val="00166D07"/>
    <w:rsid w:val="00180731"/>
    <w:rsid w:val="001A0F55"/>
    <w:rsid w:val="001A44F4"/>
    <w:rsid w:val="001A767D"/>
    <w:rsid w:val="001B13A1"/>
    <w:rsid w:val="001B6079"/>
    <w:rsid w:val="001B66FE"/>
    <w:rsid w:val="001C01F9"/>
    <w:rsid w:val="001D0E14"/>
    <w:rsid w:val="001D30D5"/>
    <w:rsid w:val="001D66EF"/>
    <w:rsid w:val="001F100E"/>
    <w:rsid w:val="0021289A"/>
    <w:rsid w:val="00215B17"/>
    <w:rsid w:val="00221DA5"/>
    <w:rsid w:val="00236A6B"/>
    <w:rsid w:val="002375F1"/>
    <w:rsid w:val="002467C4"/>
    <w:rsid w:val="0025540A"/>
    <w:rsid w:val="002665B2"/>
    <w:rsid w:val="0026670C"/>
    <w:rsid w:val="002805D0"/>
    <w:rsid w:val="0028541E"/>
    <w:rsid w:val="00291AD6"/>
    <w:rsid w:val="002A3839"/>
    <w:rsid w:val="002A7140"/>
    <w:rsid w:val="002A766E"/>
    <w:rsid w:val="002B3B24"/>
    <w:rsid w:val="002C20E1"/>
    <w:rsid w:val="002C2869"/>
    <w:rsid w:val="002C7C3D"/>
    <w:rsid w:val="002D5185"/>
    <w:rsid w:val="002D5C30"/>
    <w:rsid w:val="002F01F1"/>
    <w:rsid w:val="002F124C"/>
    <w:rsid w:val="002F21C2"/>
    <w:rsid w:val="002F3C55"/>
    <w:rsid w:val="002F77C2"/>
    <w:rsid w:val="0030625E"/>
    <w:rsid w:val="00316F3C"/>
    <w:rsid w:val="00333DAC"/>
    <w:rsid w:val="00334FFE"/>
    <w:rsid w:val="00340888"/>
    <w:rsid w:val="00343333"/>
    <w:rsid w:val="0034390A"/>
    <w:rsid w:val="00350C84"/>
    <w:rsid w:val="00384FF1"/>
    <w:rsid w:val="00387B10"/>
    <w:rsid w:val="00392B9B"/>
    <w:rsid w:val="003971FD"/>
    <w:rsid w:val="003A3351"/>
    <w:rsid w:val="003B03AB"/>
    <w:rsid w:val="003B49D0"/>
    <w:rsid w:val="003B6345"/>
    <w:rsid w:val="003D0CC4"/>
    <w:rsid w:val="003F783D"/>
    <w:rsid w:val="0040133B"/>
    <w:rsid w:val="00401905"/>
    <w:rsid w:val="004027AA"/>
    <w:rsid w:val="00415EF4"/>
    <w:rsid w:val="00417C5E"/>
    <w:rsid w:val="00421B05"/>
    <w:rsid w:val="00430F31"/>
    <w:rsid w:val="00432490"/>
    <w:rsid w:val="0043519C"/>
    <w:rsid w:val="0043773B"/>
    <w:rsid w:val="00454121"/>
    <w:rsid w:val="004615C0"/>
    <w:rsid w:val="00461681"/>
    <w:rsid w:val="004617CB"/>
    <w:rsid w:val="00466EA0"/>
    <w:rsid w:val="00476EF2"/>
    <w:rsid w:val="004828E2"/>
    <w:rsid w:val="00487DDA"/>
    <w:rsid w:val="00495647"/>
    <w:rsid w:val="004B2FAD"/>
    <w:rsid w:val="004B50B3"/>
    <w:rsid w:val="004C1905"/>
    <w:rsid w:val="004C5B0C"/>
    <w:rsid w:val="004C6144"/>
    <w:rsid w:val="004D09A1"/>
    <w:rsid w:val="004E39BC"/>
    <w:rsid w:val="004E42B6"/>
    <w:rsid w:val="004E60DE"/>
    <w:rsid w:val="004E66CF"/>
    <w:rsid w:val="004E710C"/>
    <w:rsid w:val="004F102C"/>
    <w:rsid w:val="004F1822"/>
    <w:rsid w:val="004F1F60"/>
    <w:rsid w:val="0050739F"/>
    <w:rsid w:val="0053103C"/>
    <w:rsid w:val="00531C06"/>
    <w:rsid w:val="00534597"/>
    <w:rsid w:val="005509ED"/>
    <w:rsid w:val="00550C40"/>
    <w:rsid w:val="0055392F"/>
    <w:rsid w:val="00554BA4"/>
    <w:rsid w:val="005575EB"/>
    <w:rsid w:val="005643B4"/>
    <w:rsid w:val="00583D9F"/>
    <w:rsid w:val="00584365"/>
    <w:rsid w:val="00587865"/>
    <w:rsid w:val="00593476"/>
    <w:rsid w:val="005A048F"/>
    <w:rsid w:val="005A7D73"/>
    <w:rsid w:val="005B6E64"/>
    <w:rsid w:val="005C405C"/>
    <w:rsid w:val="005D4B72"/>
    <w:rsid w:val="005E2590"/>
    <w:rsid w:val="005E2A07"/>
    <w:rsid w:val="00607F02"/>
    <w:rsid w:val="00607FD6"/>
    <w:rsid w:val="00615693"/>
    <w:rsid w:val="0061642C"/>
    <w:rsid w:val="00624669"/>
    <w:rsid w:val="00633EBD"/>
    <w:rsid w:val="00634015"/>
    <w:rsid w:val="00634228"/>
    <w:rsid w:val="00636093"/>
    <w:rsid w:val="00640144"/>
    <w:rsid w:val="00650621"/>
    <w:rsid w:val="006549A5"/>
    <w:rsid w:val="00654E44"/>
    <w:rsid w:val="00663BB8"/>
    <w:rsid w:val="00665D48"/>
    <w:rsid w:val="00672468"/>
    <w:rsid w:val="00675CBB"/>
    <w:rsid w:val="00693503"/>
    <w:rsid w:val="006935C3"/>
    <w:rsid w:val="006B3C8C"/>
    <w:rsid w:val="006C523B"/>
    <w:rsid w:val="006C60E2"/>
    <w:rsid w:val="006D4F7A"/>
    <w:rsid w:val="006D5E2F"/>
    <w:rsid w:val="006D76EA"/>
    <w:rsid w:val="006E1204"/>
    <w:rsid w:val="006E216E"/>
    <w:rsid w:val="006E5544"/>
    <w:rsid w:val="006F3612"/>
    <w:rsid w:val="006F5E04"/>
    <w:rsid w:val="006F77B7"/>
    <w:rsid w:val="00706225"/>
    <w:rsid w:val="00711F38"/>
    <w:rsid w:val="00711F4F"/>
    <w:rsid w:val="00713A96"/>
    <w:rsid w:val="0071444D"/>
    <w:rsid w:val="0073083A"/>
    <w:rsid w:val="007340F0"/>
    <w:rsid w:val="00734B31"/>
    <w:rsid w:val="00741E27"/>
    <w:rsid w:val="007429F0"/>
    <w:rsid w:val="007452B2"/>
    <w:rsid w:val="007500BA"/>
    <w:rsid w:val="0076064D"/>
    <w:rsid w:val="007711FE"/>
    <w:rsid w:val="00777B1F"/>
    <w:rsid w:val="00781965"/>
    <w:rsid w:val="00795884"/>
    <w:rsid w:val="007A03E3"/>
    <w:rsid w:val="007A2CE3"/>
    <w:rsid w:val="007C127B"/>
    <w:rsid w:val="007D185C"/>
    <w:rsid w:val="007F62AF"/>
    <w:rsid w:val="007F7241"/>
    <w:rsid w:val="00804236"/>
    <w:rsid w:val="00804DA0"/>
    <w:rsid w:val="00822068"/>
    <w:rsid w:val="0082499F"/>
    <w:rsid w:val="00830E28"/>
    <w:rsid w:val="0083432A"/>
    <w:rsid w:val="0085684A"/>
    <w:rsid w:val="0087309F"/>
    <w:rsid w:val="008830CA"/>
    <w:rsid w:val="008944BD"/>
    <w:rsid w:val="008A1E09"/>
    <w:rsid w:val="008A35F0"/>
    <w:rsid w:val="008A75C0"/>
    <w:rsid w:val="008B3CF4"/>
    <w:rsid w:val="008C5273"/>
    <w:rsid w:val="008C774D"/>
    <w:rsid w:val="008D393A"/>
    <w:rsid w:val="008D64E2"/>
    <w:rsid w:val="008E4B41"/>
    <w:rsid w:val="008F47C7"/>
    <w:rsid w:val="00903FE3"/>
    <w:rsid w:val="0090645B"/>
    <w:rsid w:val="009069D7"/>
    <w:rsid w:val="0090712F"/>
    <w:rsid w:val="00921EAB"/>
    <w:rsid w:val="009245C8"/>
    <w:rsid w:val="00925061"/>
    <w:rsid w:val="00926202"/>
    <w:rsid w:val="00933CF5"/>
    <w:rsid w:val="009369D2"/>
    <w:rsid w:val="00940705"/>
    <w:rsid w:val="00950CCA"/>
    <w:rsid w:val="0099425F"/>
    <w:rsid w:val="00995EA0"/>
    <w:rsid w:val="009A3C43"/>
    <w:rsid w:val="009B22C1"/>
    <w:rsid w:val="009C26A2"/>
    <w:rsid w:val="009C27F8"/>
    <w:rsid w:val="009C2B1E"/>
    <w:rsid w:val="009D4767"/>
    <w:rsid w:val="00A04D94"/>
    <w:rsid w:val="00A10042"/>
    <w:rsid w:val="00A17BE3"/>
    <w:rsid w:val="00A24AB6"/>
    <w:rsid w:val="00A265B6"/>
    <w:rsid w:val="00A328FB"/>
    <w:rsid w:val="00A52890"/>
    <w:rsid w:val="00A57E65"/>
    <w:rsid w:val="00A900C3"/>
    <w:rsid w:val="00AA1147"/>
    <w:rsid w:val="00AA5552"/>
    <w:rsid w:val="00AA5EC9"/>
    <w:rsid w:val="00AA7F80"/>
    <w:rsid w:val="00AD37A2"/>
    <w:rsid w:val="00AD5917"/>
    <w:rsid w:val="00AD5F0A"/>
    <w:rsid w:val="00AD68F5"/>
    <w:rsid w:val="00AD695C"/>
    <w:rsid w:val="00AF430C"/>
    <w:rsid w:val="00AF5260"/>
    <w:rsid w:val="00B03F02"/>
    <w:rsid w:val="00B07B5C"/>
    <w:rsid w:val="00B2447B"/>
    <w:rsid w:val="00B36FE6"/>
    <w:rsid w:val="00B37F45"/>
    <w:rsid w:val="00B40EEC"/>
    <w:rsid w:val="00B5169D"/>
    <w:rsid w:val="00B6167B"/>
    <w:rsid w:val="00B71547"/>
    <w:rsid w:val="00B72ACC"/>
    <w:rsid w:val="00B73101"/>
    <w:rsid w:val="00B769F3"/>
    <w:rsid w:val="00B93D21"/>
    <w:rsid w:val="00BA28E4"/>
    <w:rsid w:val="00BB13D2"/>
    <w:rsid w:val="00BC744C"/>
    <w:rsid w:val="00BD517E"/>
    <w:rsid w:val="00BE6D06"/>
    <w:rsid w:val="00BE77B8"/>
    <w:rsid w:val="00BF6606"/>
    <w:rsid w:val="00C23B21"/>
    <w:rsid w:val="00C34234"/>
    <w:rsid w:val="00C37EED"/>
    <w:rsid w:val="00C40001"/>
    <w:rsid w:val="00C43A1B"/>
    <w:rsid w:val="00C43BC1"/>
    <w:rsid w:val="00C5058C"/>
    <w:rsid w:val="00C52542"/>
    <w:rsid w:val="00C575C7"/>
    <w:rsid w:val="00C746C0"/>
    <w:rsid w:val="00C864ED"/>
    <w:rsid w:val="00C901BF"/>
    <w:rsid w:val="00C918C2"/>
    <w:rsid w:val="00C9193D"/>
    <w:rsid w:val="00CB0A25"/>
    <w:rsid w:val="00CC25E1"/>
    <w:rsid w:val="00CD2909"/>
    <w:rsid w:val="00CE35E3"/>
    <w:rsid w:val="00CF010D"/>
    <w:rsid w:val="00D06438"/>
    <w:rsid w:val="00D11300"/>
    <w:rsid w:val="00D14B8C"/>
    <w:rsid w:val="00D17DEE"/>
    <w:rsid w:val="00D20A37"/>
    <w:rsid w:val="00D21646"/>
    <w:rsid w:val="00D217FD"/>
    <w:rsid w:val="00D30F3E"/>
    <w:rsid w:val="00D35364"/>
    <w:rsid w:val="00D43D13"/>
    <w:rsid w:val="00D73E5B"/>
    <w:rsid w:val="00D82D4D"/>
    <w:rsid w:val="00DA0789"/>
    <w:rsid w:val="00DB65E9"/>
    <w:rsid w:val="00DC32C4"/>
    <w:rsid w:val="00DC6D67"/>
    <w:rsid w:val="00DC75DC"/>
    <w:rsid w:val="00DD3165"/>
    <w:rsid w:val="00DD6C99"/>
    <w:rsid w:val="00E16232"/>
    <w:rsid w:val="00E241DA"/>
    <w:rsid w:val="00E36276"/>
    <w:rsid w:val="00E36973"/>
    <w:rsid w:val="00E40095"/>
    <w:rsid w:val="00E40DD8"/>
    <w:rsid w:val="00E431CE"/>
    <w:rsid w:val="00E5039A"/>
    <w:rsid w:val="00E52134"/>
    <w:rsid w:val="00E621CA"/>
    <w:rsid w:val="00E62D56"/>
    <w:rsid w:val="00E70CA1"/>
    <w:rsid w:val="00E736C9"/>
    <w:rsid w:val="00E77B96"/>
    <w:rsid w:val="00E83A70"/>
    <w:rsid w:val="00E920F2"/>
    <w:rsid w:val="00E93E4A"/>
    <w:rsid w:val="00EA0093"/>
    <w:rsid w:val="00EA7B05"/>
    <w:rsid w:val="00EB16CB"/>
    <w:rsid w:val="00EB1769"/>
    <w:rsid w:val="00EC4DBC"/>
    <w:rsid w:val="00ED3461"/>
    <w:rsid w:val="00F00443"/>
    <w:rsid w:val="00F16439"/>
    <w:rsid w:val="00F2028C"/>
    <w:rsid w:val="00F20A24"/>
    <w:rsid w:val="00F21158"/>
    <w:rsid w:val="00F21944"/>
    <w:rsid w:val="00F22CFD"/>
    <w:rsid w:val="00F30501"/>
    <w:rsid w:val="00F3394A"/>
    <w:rsid w:val="00F4049E"/>
    <w:rsid w:val="00F53AD0"/>
    <w:rsid w:val="00F55E48"/>
    <w:rsid w:val="00F57790"/>
    <w:rsid w:val="00F65342"/>
    <w:rsid w:val="00F70E33"/>
    <w:rsid w:val="00F71C04"/>
    <w:rsid w:val="00F73878"/>
    <w:rsid w:val="00F8181C"/>
    <w:rsid w:val="00F81825"/>
    <w:rsid w:val="00F85076"/>
    <w:rsid w:val="00F86259"/>
    <w:rsid w:val="00F875A9"/>
    <w:rsid w:val="00F9658D"/>
    <w:rsid w:val="00FA52EC"/>
    <w:rsid w:val="00FA738B"/>
    <w:rsid w:val="00FC4355"/>
    <w:rsid w:val="00FC4B5F"/>
    <w:rsid w:val="00FD37C9"/>
    <w:rsid w:val="00FD7D4D"/>
    <w:rsid w:val="00FE1E32"/>
    <w:rsid w:val="00FE64FE"/>
    <w:rsid w:val="00FF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4B93C013"/>
  <w15:chartTrackingRefBased/>
  <w15:docId w15:val="{D1971DC2-EABB-4400-8154-4FDA72743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75EB"/>
  </w:style>
  <w:style w:type="paragraph" w:styleId="Heading1">
    <w:name w:val="heading 1"/>
    <w:basedOn w:val="Normal"/>
    <w:next w:val="Normal"/>
    <w:link w:val="Heading1Char"/>
    <w:uiPriority w:val="9"/>
    <w:qFormat/>
    <w:rsid w:val="00072F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2F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2F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2F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2F7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2F7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2F7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2F7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2F7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D06"/>
  </w:style>
  <w:style w:type="paragraph" w:styleId="Footer">
    <w:name w:val="footer"/>
    <w:basedOn w:val="Normal"/>
    <w:link w:val="FooterChar"/>
    <w:uiPriority w:val="99"/>
    <w:unhideWhenUsed/>
    <w:rsid w:val="00BE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D06"/>
  </w:style>
  <w:style w:type="paragraph" w:styleId="NoSpacing">
    <w:name w:val="No Spacing"/>
    <w:uiPriority w:val="1"/>
    <w:qFormat/>
    <w:rsid w:val="006C60E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TableParagraph">
    <w:name w:val="Table Paragraph"/>
    <w:basedOn w:val="Normal"/>
    <w:uiPriority w:val="1"/>
    <w:qFormat/>
    <w:rsid w:val="004E66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575EB"/>
    <w:rPr>
      <w:vanish/>
      <w:color w:val="808080"/>
    </w:rPr>
  </w:style>
  <w:style w:type="character" w:customStyle="1" w:styleId="Style1">
    <w:name w:val="Style1"/>
    <w:basedOn w:val="DefaultParagraphFont"/>
    <w:uiPriority w:val="1"/>
    <w:rsid w:val="00672468"/>
  </w:style>
  <w:style w:type="table" w:styleId="TableGrid">
    <w:name w:val="Table Grid"/>
    <w:basedOn w:val="TableNormal"/>
    <w:uiPriority w:val="39"/>
    <w:rsid w:val="007500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61642C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61642C"/>
    <w:rPr>
      <w:rFonts w:ascii="Calibri" w:eastAsia="Times New Roman" w:hAnsi="Calibri" w:cs="Calibri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681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0C8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0C8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0C84"/>
    <w:rPr>
      <w:vertAlign w:val="superscript"/>
    </w:rPr>
  </w:style>
  <w:style w:type="paragraph" w:styleId="ListParagraph">
    <w:name w:val="List Paragraph"/>
    <w:basedOn w:val="Normal"/>
    <w:uiPriority w:val="34"/>
    <w:qFormat/>
    <w:rsid w:val="00C43BC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062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62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62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62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6225"/>
    <w:rPr>
      <w:b/>
      <w:bCs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072F76"/>
  </w:style>
  <w:style w:type="paragraph" w:styleId="BlockText">
    <w:name w:val="Block Text"/>
    <w:basedOn w:val="Normal"/>
    <w:uiPriority w:val="99"/>
    <w:semiHidden/>
    <w:unhideWhenUsed/>
    <w:rsid w:val="00072F76"/>
    <w:pPr>
      <w:pBdr>
        <w:top w:val="single" w:sz="2" w:space="10" w:color="4472C4" w:themeColor="accent1" w:frame="1"/>
        <w:left w:val="single" w:sz="2" w:space="10" w:color="4472C4" w:themeColor="accent1" w:frame="1"/>
        <w:bottom w:val="single" w:sz="2" w:space="10" w:color="4472C4" w:themeColor="accent1" w:frame="1"/>
        <w:right w:val="single" w:sz="2" w:space="10" w:color="4472C4" w:themeColor="accent1" w:frame="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72F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72F76"/>
  </w:style>
  <w:style w:type="paragraph" w:styleId="BodyText3">
    <w:name w:val="Body Text 3"/>
    <w:basedOn w:val="Normal"/>
    <w:link w:val="BodyText3Char"/>
    <w:uiPriority w:val="99"/>
    <w:semiHidden/>
    <w:unhideWhenUsed/>
    <w:rsid w:val="00072F7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72F7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72F76"/>
    <w:pPr>
      <w:widowControl/>
      <w:autoSpaceDE/>
      <w:autoSpaceDN/>
      <w:adjustRightInd/>
      <w:spacing w:after="160" w:line="259" w:lineRule="auto"/>
      <w:ind w:firstLine="36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72F76"/>
    <w:rPr>
      <w:rFonts w:ascii="Calibri" w:eastAsia="Times New Roman" w:hAnsi="Calibri" w:cs="Calibri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72F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72F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72F76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72F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72F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72F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72F7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72F7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72F7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072F76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72F76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72F76"/>
  </w:style>
  <w:style w:type="character" w:customStyle="1" w:styleId="DateChar">
    <w:name w:val="Date Char"/>
    <w:basedOn w:val="DefaultParagraphFont"/>
    <w:link w:val="Date"/>
    <w:uiPriority w:val="99"/>
    <w:semiHidden/>
    <w:rsid w:val="00072F76"/>
  </w:style>
  <w:style w:type="paragraph" w:styleId="DocumentMap">
    <w:name w:val="Document Map"/>
    <w:basedOn w:val="Normal"/>
    <w:link w:val="DocumentMapChar"/>
    <w:uiPriority w:val="99"/>
    <w:semiHidden/>
    <w:unhideWhenUsed/>
    <w:rsid w:val="00072F76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72F7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72F7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72F76"/>
  </w:style>
  <w:style w:type="paragraph" w:styleId="EndnoteText">
    <w:name w:val="endnote text"/>
    <w:basedOn w:val="Normal"/>
    <w:link w:val="EndnoteTextChar"/>
    <w:uiPriority w:val="99"/>
    <w:semiHidden/>
    <w:unhideWhenUsed/>
    <w:rsid w:val="00072F7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72F76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72F7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72F76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72F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2F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2F7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2F7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2F7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2F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2F7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2F7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2F7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72F7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72F7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2F76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2F76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72F7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2F7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2F76"/>
    <w:rPr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072F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072F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072F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072F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072F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072F76"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72F76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72F76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72F76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72F76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072F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72F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72F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72F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72F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072F76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72F76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72F76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72F76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72F76"/>
    <w:pPr>
      <w:numPr>
        <w:numId w:val="1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072F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72F76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72F7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72F7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072F7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072F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72F7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72F76"/>
  </w:style>
  <w:style w:type="paragraph" w:styleId="PlainText">
    <w:name w:val="Plain Text"/>
    <w:basedOn w:val="Normal"/>
    <w:link w:val="PlainTextChar"/>
    <w:uiPriority w:val="99"/>
    <w:semiHidden/>
    <w:unhideWhenUsed/>
    <w:rsid w:val="00072F7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72F7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072F7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2F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72F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72F76"/>
  </w:style>
  <w:style w:type="paragraph" w:styleId="Signature">
    <w:name w:val="Signature"/>
    <w:basedOn w:val="Normal"/>
    <w:link w:val="SignatureChar"/>
    <w:uiPriority w:val="99"/>
    <w:semiHidden/>
    <w:unhideWhenUsed/>
    <w:rsid w:val="00072F76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72F76"/>
  </w:style>
  <w:style w:type="paragraph" w:styleId="Subtitle">
    <w:name w:val="Subtitle"/>
    <w:basedOn w:val="Normal"/>
    <w:next w:val="Normal"/>
    <w:link w:val="SubtitleChar"/>
    <w:uiPriority w:val="11"/>
    <w:qFormat/>
    <w:rsid w:val="00072F7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2F76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72F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72F7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072F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2F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072F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72F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72F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72F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72F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72F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72F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72F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72F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72F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72F76"/>
    <w:pPr>
      <w:outlineLvl w:val="9"/>
    </w:pPr>
  </w:style>
  <w:style w:type="paragraph" w:styleId="Revision">
    <w:name w:val="Revision"/>
    <w:hidden/>
    <w:uiPriority w:val="99"/>
    <w:semiHidden/>
    <w:rsid w:val="00921E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D83BB36814C4F888E8AE76AB9357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D5B3F-A1CB-4F6B-AD5B-F4385780D1D3}"/>
      </w:docPartPr>
      <w:docPartBody>
        <w:p w:rsidR="006D5177" w:rsidRDefault="00EF7B6D" w:rsidP="00EF7B6D">
          <w:pPr>
            <w:pStyle w:val="1D83BB36814C4F888E8AE76AB9357D5731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0C671431A5DE4D62BAA70CC82DC51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0FAFF-43FD-43F4-8C35-70FAD5B4DE87}"/>
      </w:docPartPr>
      <w:docPartBody>
        <w:p w:rsidR="006D5177" w:rsidRDefault="00EF7B6D" w:rsidP="00EF7B6D">
          <w:pPr>
            <w:pStyle w:val="0C671431A5DE4D62BAA70CC82DC51D2731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A906F06CC02849A38415AABC0E3A9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72164-4C58-4F46-BD5B-9F4C36E79B99}"/>
      </w:docPartPr>
      <w:docPartBody>
        <w:p w:rsidR="006D5177" w:rsidRDefault="00EF7B6D" w:rsidP="00EF7B6D">
          <w:pPr>
            <w:pStyle w:val="A906F06CC02849A38415AABC0E3A91DF31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184A1F3F64E49D19B486858F96F4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0EE9B-0098-4D92-8436-51F99F0FEBA9}"/>
      </w:docPartPr>
      <w:docPartBody>
        <w:p w:rsidR="00C2531D" w:rsidRDefault="00EF7B6D" w:rsidP="00EF7B6D">
          <w:pPr>
            <w:pStyle w:val="C184A1F3F64E49D19B486858F96F49012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E1C13FC0F9413D8A9255569D77D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F1DC8-DB03-4641-ACFC-B42797059DB2}"/>
      </w:docPartPr>
      <w:docPartBody>
        <w:p w:rsidR="00C2531D" w:rsidRDefault="00EF7B6D" w:rsidP="00EF7B6D">
          <w:pPr>
            <w:pStyle w:val="D9E1C13FC0F9413D8A9255569D77D68226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3F1DA4324A4ADEB7460D3705494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F848C-E2BB-45BF-BDAF-9E4F46CB2806}"/>
      </w:docPartPr>
      <w:docPartBody>
        <w:p w:rsidR="00C2531D" w:rsidRDefault="00EF7B6D" w:rsidP="00EF7B6D">
          <w:pPr>
            <w:pStyle w:val="D63F1DA4324A4ADEB7460D3705494863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AFD1B8491A94827B672C032C43BA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A7CEB-7114-4A26-82B5-8C9A21E8A724}"/>
      </w:docPartPr>
      <w:docPartBody>
        <w:p w:rsidR="00C2531D" w:rsidRDefault="00EF7B6D" w:rsidP="00EF7B6D">
          <w:pPr>
            <w:pStyle w:val="EAFD1B8491A94827B672C032C43BAC94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303BD00D2E4428784F03A95DAE43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14413-15CE-4D48-BD7E-248AEE53A538}"/>
      </w:docPartPr>
      <w:docPartBody>
        <w:p w:rsidR="00C2531D" w:rsidRDefault="00EF7B6D" w:rsidP="00EF7B6D">
          <w:pPr>
            <w:pStyle w:val="4303BD00D2E4428784F03A95DAE436C7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5FCE149CC5E4C0887C25E4F4ECBE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E85EE-DD6D-452F-B73C-CF98833E733C}"/>
      </w:docPartPr>
      <w:docPartBody>
        <w:p w:rsidR="00C2531D" w:rsidRDefault="00EF7B6D" w:rsidP="00EF7B6D">
          <w:pPr>
            <w:pStyle w:val="A5FCE149CC5E4C0887C25E4F4ECBE301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CD15BE22342406A809A8F077FA29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DBE7C-B78D-442E-90AD-91305E06CE17}"/>
      </w:docPartPr>
      <w:docPartBody>
        <w:p w:rsidR="00C2531D" w:rsidRDefault="00EF7B6D" w:rsidP="00EF7B6D">
          <w:pPr>
            <w:pStyle w:val="8CD15BE22342406A809A8F077FA29826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A4ED76E717B45928798C23B55BDA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81E4A-3F96-4C8B-89E6-83516C8914F8}"/>
      </w:docPartPr>
      <w:docPartBody>
        <w:p w:rsidR="00C2531D" w:rsidRDefault="00EF7B6D" w:rsidP="00EF7B6D">
          <w:pPr>
            <w:pStyle w:val="5A4ED76E717B45928798C23B55BDAE35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43736ABF11D46C4B911FAE0B56CE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6C218-DAB5-44B0-978B-F953AD6CA3D1}"/>
      </w:docPartPr>
      <w:docPartBody>
        <w:p w:rsidR="00C2531D" w:rsidRDefault="00EF7B6D" w:rsidP="00EF7B6D">
          <w:pPr>
            <w:pStyle w:val="C43736ABF11D46C4B911FAE0B56CEF28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FC354A4976B49E3B22E1A29C0F4D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E3DA1-0B70-439B-8E5E-C36020715423}"/>
      </w:docPartPr>
      <w:docPartBody>
        <w:p w:rsidR="00C2531D" w:rsidRDefault="00EF7B6D" w:rsidP="00EF7B6D">
          <w:pPr>
            <w:pStyle w:val="8FC354A4976B49E3B22E1A29C0F4DD4A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ADF65EB0BE645E7BD590251E8E5D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EB64F-B942-4E4A-9D58-163322B47D92}"/>
      </w:docPartPr>
      <w:docPartBody>
        <w:p w:rsidR="00C2531D" w:rsidRDefault="00EF7B6D" w:rsidP="00EF7B6D">
          <w:pPr>
            <w:pStyle w:val="0ADF65EB0BE645E7BD590251E8E5DB9C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6D0EBA63F0C742468D8900840D084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C29D4-E04C-4270-B115-85C2490CDB09}"/>
      </w:docPartPr>
      <w:docPartBody>
        <w:p w:rsidR="00C2531D" w:rsidRDefault="00EF7B6D" w:rsidP="00EF7B6D">
          <w:pPr>
            <w:pStyle w:val="6D0EBA63F0C742468D8900840D084F82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1D0709AE76F64B018E2BD9D3DBFB6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28731-34D8-41CC-A660-A200550CB74D}"/>
      </w:docPartPr>
      <w:docPartBody>
        <w:p w:rsidR="00C2531D" w:rsidRDefault="00EF7B6D" w:rsidP="00EF7B6D">
          <w:pPr>
            <w:pStyle w:val="1D0709AE76F64B018E2BD9D3DBFB66DF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6A7D5AF3B744D088EEAE5CD6C10E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97F9C-FDE6-4681-9555-D6061987137F}"/>
      </w:docPartPr>
      <w:docPartBody>
        <w:p w:rsidR="00C2531D" w:rsidRDefault="00EF7B6D" w:rsidP="00EF7B6D">
          <w:pPr>
            <w:pStyle w:val="46A7D5AF3B744D088EEAE5CD6C10E70A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64BAB5FDC0040D59FCD702B94335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F1366-FC5A-46B1-90B1-607FE937C1AA}"/>
      </w:docPartPr>
      <w:docPartBody>
        <w:p w:rsidR="00C2531D" w:rsidRDefault="00EF7B6D" w:rsidP="00EF7B6D">
          <w:pPr>
            <w:pStyle w:val="264BAB5FDC0040D59FCD702B943351BC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78F108F90C34D70AE86C5A104310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C26A6-F00E-4458-ABBB-558759BC0526}"/>
      </w:docPartPr>
      <w:docPartBody>
        <w:p w:rsidR="00C2531D" w:rsidRDefault="00EF7B6D" w:rsidP="00EF7B6D">
          <w:pPr>
            <w:pStyle w:val="F78F108F90C34D70AE86C5A104310406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648E57EDDDA4103BEB6EB2027F88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FD04B-73C8-4019-B0E9-64F508F1BF27}"/>
      </w:docPartPr>
      <w:docPartBody>
        <w:p w:rsidR="00C2531D" w:rsidRDefault="00EF7B6D" w:rsidP="00EF7B6D">
          <w:pPr>
            <w:pStyle w:val="F648E57EDDDA4103BEB6EB2027F886FE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14F5C04BB22410C81F6772990437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D8865-95A2-4BB3-8E88-24DC51703C4C}"/>
      </w:docPartPr>
      <w:docPartBody>
        <w:p w:rsidR="00C2531D" w:rsidRDefault="00EF7B6D" w:rsidP="00EF7B6D">
          <w:pPr>
            <w:pStyle w:val="014F5C04BB22410C81F6772990437558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CB611364F9347DAA2812B71AE790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A4212-F7A8-4BC6-890A-229EE023EA6B}"/>
      </w:docPartPr>
      <w:docPartBody>
        <w:p w:rsidR="00C2531D" w:rsidRDefault="00EF7B6D" w:rsidP="00EF7B6D">
          <w:pPr>
            <w:pStyle w:val="BCB611364F9347DAA2812B71AE790C0A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1A5D004AC464522AE9740F47D481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146D7-D13D-41C5-840F-211E12E44878}"/>
      </w:docPartPr>
      <w:docPartBody>
        <w:p w:rsidR="00C2531D" w:rsidRDefault="00EF7B6D" w:rsidP="00EF7B6D">
          <w:pPr>
            <w:pStyle w:val="A1A5D004AC464522AE9740F47D4815E5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DC3D059C9B9474E9803BC0E7C2D0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4014D-5C16-4491-8DE5-AFF9981BF6CF}"/>
      </w:docPartPr>
      <w:docPartBody>
        <w:p w:rsidR="00C2531D" w:rsidRDefault="00EF7B6D" w:rsidP="00EF7B6D">
          <w:pPr>
            <w:pStyle w:val="EDC3D059C9B9474E9803BC0E7C2D08D6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7A0E2DA54B564033AADF8E0A308E3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873E5-3799-4E3F-98EB-CC42C90DBD5F}"/>
      </w:docPartPr>
      <w:docPartBody>
        <w:p w:rsidR="00C2531D" w:rsidRDefault="00EF7B6D" w:rsidP="00EF7B6D">
          <w:pPr>
            <w:pStyle w:val="7A0E2DA54B564033AADF8E0A308E3BD6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9A966E752EF41688ECB507D01508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FCE1A-FF4D-4D7C-99D7-129FBD792EFE}"/>
      </w:docPartPr>
      <w:docPartBody>
        <w:p w:rsidR="00C2531D" w:rsidRDefault="00EF7B6D" w:rsidP="00EF7B6D">
          <w:pPr>
            <w:pStyle w:val="B9A966E752EF41688ECB507D015082D9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60FFF3674E14D72998229450119F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06736-BAC2-4427-B013-2EA365A20E9C}"/>
      </w:docPartPr>
      <w:docPartBody>
        <w:p w:rsidR="00C2531D" w:rsidRDefault="00EF7B6D" w:rsidP="00EF7B6D">
          <w:pPr>
            <w:pStyle w:val="460FFF3674E14D72998229450119FCEB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28DFE730EE2445F88E4473929BCB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17893-AD3D-4527-85DD-4EE870A135BC}"/>
      </w:docPartPr>
      <w:docPartBody>
        <w:p w:rsidR="00C2531D" w:rsidRDefault="00EF7B6D" w:rsidP="00EF7B6D">
          <w:pPr>
            <w:pStyle w:val="228DFE730EE2445F88E4473929BCB019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42546AAA6F04535AE13F68E252FB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FBEBD-E657-4C7A-960C-E9085FFF79EA}"/>
      </w:docPartPr>
      <w:docPartBody>
        <w:p w:rsidR="00C2531D" w:rsidRDefault="00EF7B6D" w:rsidP="00EF7B6D">
          <w:pPr>
            <w:pStyle w:val="042546AAA6F04535AE13F68E252FBBAD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E297880B0664BCDAEF10213354D0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A4BC5-806C-4E02-BE15-A7B9E141A9F4}"/>
      </w:docPartPr>
      <w:docPartBody>
        <w:p w:rsidR="00C2531D" w:rsidRDefault="00EF7B6D" w:rsidP="00EF7B6D">
          <w:pPr>
            <w:pStyle w:val="BE297880B0664BCDAEF10213354D0B90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D5EF8DC645D4489AE2CC323A682C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A9685-105C-4412-B5A1-602BF8FC8E9B}"/>
      </w:docPartPr>
      <w:docPartBody>
        <w:p w:rsidR="00C2531D" w:rsidRDefault="00EF7B6D" w:rsidP="00EF7B6D">
          <w:pPr>
            <w:pStyle w:val="2D5EF8DC645D4489AE2CC323A682CD32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A6D7A85299643B5845B1F33D648F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239D1-0A12-42FF-A137-9714D38C3964}"/>
      </w:docPartPr>
      <w:docPartBody>
        <w:p w:rsidR="00C2531D" w:rsidRDefault="00EF7B6D" w:rsidP="00EF7B6D">
          <w:pPr>
            <w:pStyle w:val="4A6D7A85299643B5845B1F33D648F408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DA4CBAEC936B4A30A43F5E9602AAE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75F1F-4807-4ACC-8332-901C92A4D265}"/>
      </w:docPartPr>
      <w:docPartBody>
        <w:p w:rsidR="00C2531D" w:rsidRDefault="00EF7B6D" w:rsidP="00EF7B6D">
          <w:pPr>
            <w:pStyle w:val="DA4CBAEC936B4A30A43F5E9602AAE058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08DB1DBF8085480A8A4FE5487F274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1B8F8-3339-44FC-9BE4-184DA7CCC7A1}"/>
      </w:docPartPr>
      <w:docPartBody>
        <w:p w:rsidR="00C2531D" w:rsidRDefault="00EF7B6D" w:rsidP="00EF7B6D">
          <w:pPr>
            <w:pStyle w:val="08DB1DBF8085480A8A4FE5487F2740BE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50B239A143F841C5A54A7D561728A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A5872-8395-456D-B087-B3B285716EC0}"/>
      </w:docPartPr>
      <w:docPartBody>
        <w:p w:rsidR="00C2531D" w:rsidRDefault="00EF7B6D" w:rsidP="00EF7B6D">
          <w:pPr>
            <w:pStyle w:val="50B239A143F841C5A54A7D561728A5E2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2F95F946BDDD4275B5538079E51A5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8CFB2-56D6-4F89-A5C3-749D43FAB62D}"/>
      </w:docPartPr>
      <w:docPartBody>
        <w:p w:rsidR="00C2531D" w:rsidRDefault="00EF7B6D" w:rsidP="00EF7B6D">
          <w:pPr>
            <w:pStyle w:val="2F95F946BDDD4275B5538079E51A5489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A744815489F4469184FE1F2F434D0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BC0B2-499C-4CCA-A237-431E996A99DD}"/>
      </w:docPartPr>
      <w:docPartBody>
        <w:p w:rsidR="00C2531D" w:rsidRDefault="00EF7B6D" w:rsidP="00EF7B6D">
          <w:pPr>
            <w:pStyle w:val="A744815489F4469184FE1F2F434D0CDF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0CFADBD0B7EA47C5AAD6D656A2CD2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01E3D-A605-49FD-B872-2480CE913078}"/>
      </w:docPartPr>
      <w:docPartBody>
        <w:p w:rsidR="00C2531D" w:rsidRDefault="00EF7B6D" w:rsidP="00EF7B6D">
          <w:pPr>
            <w:pStyle w:val="0CFADBD0B7EA47C5AAD6D656A2CD2BA0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D4C16506615B4C5FB9DC4371BAF33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7A017-626A-4EA2-B018-1F244082A012}"/>
      </w:docPartPr>
      <w:docPartBody>
        <w:p w:rsidR="00C2531D" w:rsidRDefault="00EF7B6D" w:rsidP="00EF7B6D">
          <w:pPr>
            <w:pStyle w:val="D4C16506615B4C5FB9DC4371BAF33E83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801AA6F3FED54A57A0835768E8E19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5EA9B-63D3-4A90-8B2C-A0CF1D2E1DB6}"/>
      </w:docPartPr>
      <w:docPartBody>
        <w:p w:rsidR="00C2531D" w:rsidRDefault="00EF7B6D" w:rsidP="00EF7B6D">
          <w:pPr>
            <w:pStyle w:val="801AA6F3FED54A57A0835768E8E19BD1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0D1D78AA49C4ADFAE31DBCD88D4B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B5D9F-3244-430A-A90A-200109B52B7E}"/>
      </w:docPartPr>
      <w:docPartBody>
        <w:p w:rsidR="00C2531D" w:rsidRDefault="00EF7B6D" w:rsidP="00EF7B6D">
          <w:pPr>
            <w:pStyle w:val="C0D1D78AA49C4ADFAE31DBCD88D4B6EB2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30427D8A294AA0A480965D16084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76B7E-F537-40C4-99E8-B10B87597CD4}"/>
      </w:docPartPr>
      <w:docPartBody>
        <w:p w:rsidR="00C2531D" w:rsidRDefault="00EF7B6D" w:rsidP="00EF7B6D">
          <w:pPr>
            <w:pStyle w:val="CB30427D8A294AA0A480965D16084A3826"/>
          </w:pPr>
          <w:r w:rsidRPr="00DA50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A877ABBF78477391393CC071241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7D052-A86B-4BB0-878F-6D0F52E77F4A}"/>
      </w:docPartPr>
      <w:docPartBody>
        <w:p w:rsidR="00C2531D" w:rsidRDefault="00EF7B6D" w:rsidP="00EF7B6D">
          <w:pPr>
            <w:pStyle w:val="B1A877ABBF78477391393CC0712419472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C354DBE5AA4C778622C1EF7F776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A54DA-E9BC-417E-81FB-B533FB23DC79}"/>
      </w:docPartPr>
      <w:docPartBody>
        <w:p w:rsidR="00C2531D" w:rsidRDefault="00EF7B6D" w:rsidP="00EF7B6D">
          <w:pPr>
            <w:pStyle w:val="69C354DBE5AA4C778622C1EF7F77602F2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50A64838B749DE84719D768C626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CC399-ED39-4F24-93BA-5AC2DD202CC0}"/>
      </w:docPartPr>
      <w:docPartBody>
        <w:p w:rsidR="00C2531D" w:rsidRDefault="00EF7B6D" w:rsidP="00EF7B6D">
          <w:pPr>
            <w:pStyle w:val="6450A64838B749DE84719D768C626C232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F724682B4547DB859AA6939F154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4DEA6-3B7F-4C22-8B47-18723A61D26C}"/>
      </w:docPartPr>
      <w:docPartBody>
        <w:p w:rsidR="00C2531D" w:rsidRDefault="00EF7B6D" w:rsidP="00EF7B6D">
          <w:pPr>
            <w:pStyle w:val="29F724682B4547DB859AA6939F154C382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158F4A81F4B858317FA58B0281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E0214-FB29-4BD2-8490-EE3BC6D8EE42}"/>
      </w:docPartPr>
      <w:docPartBody>
        <w:p w:rsidR="00C2531D" w:rsidRDefault="00EF7B6D" w:rsidP="00EF7B6D">
          <w:pPr>
            <w:pStyle w:val="27D158F4A81F4B858317FA58B0281C95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30FA10E18AA546EE8082541ED94B8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0EE6B-92C6-4F1D-B324-6D8657BA7F8A}"/>
      </w:docPartPr>
      <w:docPartBody>
        <w:p w:rsidR="007B7697" w:rsidRDefault="00EF7B6D" w:rsidP="00EF7B6D">
          <w:pPr>
            <w:pStyle w:val="30FA10E18AA546EE8082541ED94B85B9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9543F408244E4C915219E2B65CF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F1B9E-7AF5-40DA-8B9A-2115D5178D79}"/>
      </w:docPartPr>
      <w:docPartBody>
        <w:p w:rsidR="007B7697" w:rsidRDefault="00EF7B6D" w:rsidP="00EF7B6D">
          <w:pPr>
            <w:pStyle w:val="359543F408244E4C915219E2B65CF777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D9A3CD7C384B34BB7E9EA9ED049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E4AC6-D8DC-4DEC-9B9E-D5622C0BEB78}"/>
      </w:docPartPr>
      <w:docPartBody>
        <w:p w:rsidR="007B7697" w:rsidRDefault="00EF7B6D" w:rsidP="00EF7B6D">
          <w:pPr>
            <w:pStyle w:val="F3D9A3CD7C384B34BB7E9EA9ED049A2A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2F75739CED4586BFE4380B66A8E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2104E-5605-4205-8298-AEF82778A0CA}"/>
      </w:docPartPr>
      <w:docPartBody>
        <w:p w:rsidR="007B7697" w:rsidRDefault="00EF7B6D" w:rsidP="00EF7B6D">
          <w:pPr>
            <w:pStyle w:val="CE2F75739CED4586BFE4380B66A8E9AB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3B4EB1345346298D6AC04A1C2C6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A9B99-E41C-4789-81EB-44FF378D95FE}"/>
      </w:docPartPr>
      <w:docPartBody>
        <w:p w:rsidR="007B7697" w:rsidRDefault="00EF7B6D" w:rsidP="00EF7B6D">
          <w:pPr>
            <w:pStyle w:val="D83B4EB1345346298D6AC04A1C2C68B3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3CBF37F6F74962A5515F410283C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85F8D-B53A-40FA-A265-02F30803F236}"/>
      </w:docPartPr>
      <w:docPartBody>
        <w:p w:rsidR="007B7697" w:rsidRDefault="00EF7B6D" w:rsidP="00EF7B6D">
          <w:pPr>
            <w:pStyle w:val="2C3CBF37F6F74962A5515F410283C16B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95598FE6E4414EB5CB162CD1286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A5496-228D-4279-8D5E-95ADCD2C9DA9}"/>
      </w:docPartPr>
      <w:docPartBody>
        <w:p w:rsidR="007B7697" w:rsidRDefault="00EF7B6D" w:rsidP="00EF7B6D">
          <w:pPr>
            <w:pStyle w:val="5095598FE6E4414EB5CB162CD1286D12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A2336CB7374907ACBE7D4F816F2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7E3E5-B3C8-42F1-B453-71F4B4D77A27}"/>
      </w:docPartPr>
      <w:docPartBody>
        <w:p w:rsidR="007B7697" w:rsidRDefault="00EF7B6D" w:rsidP="00EF7B6D">
          <w:pPr>
            <w:pStyle w:val="4FA2336CB7374907ACBE7D4F816F22B0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2C18A5A3A74F8CA5761C75EE656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18AFF-E38A-4D00-8DBC-B40770ECAE54}"/>
      </w:docPartPr>
      <w:docPartBody>
        <w:p w:rsidR="007B7697" w:rsidRDefault="00EF7B6D" w:rsidP="00EF7B6D">
          <w:pPr>
            <w:pStyle w:val="3E2C18A5A3A74F8CA5761C75EE656E10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206A32E438411FBC0E828E1AE61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5ADF2-FAE7-4BC7-BFD9-037F47F6D40C}"/>
      </w:docPartPr>
      <w:docPartBody>
        <w:p w:rsidR="007B7697" w:rsidRDefault="00EF7B6D" w:rsidP="00EF7B6D">
          <w:pPr>
            <w:pStyle w:val="19206A32E438411FBC0E828E1AE61FDD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085FA4A8449E6ACA6F936D8003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95BF3-910D-412C-9F76-9C56ED9B8ACD}"/>
      </w:docPartPr>
      <w:docPartBody>
        <w:p w:rsidR="007B7697" w:rsidRDefault="00EF7B6D" w:rsidP="00EF7B6D">
          <w:pPr>
            <w:pStyle w:val="E65085FA4A8449E6ACA6F936D8003766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C44F96216F046C796BAC5F33B2E6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C9136-E389-46A5-A255-64CEE1B1F054}"/>
      </w:docPartPr>
      <w:docPartBody>
        <w:p w:rsidR="007B7697" w:rsidRDefault="00EF7B6D" w:rsidP="00EF7B6D">
          <w:pPr>
            <w:pStyle w:val="5C44F96216F046C796BAC5F33B2E635E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267B38D2D6D461DA7DC68C112302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0F550-B9DC-46F2-9E7C-B1B3B4A47F21}"/>
      </w:docPartPr>
      <w:docPartBody>
        <w:p w:rsidR="007B7697" w:rsidRDefault="00EF7B6D" w:rsidP="00EF7B6D">
          <w:pPr>
            <w:pStyle w:val="8267B38D2D6D461DA7DC68C112302B10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A162FDA4D8D460AB3656054947C0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3139F-F5A6-4238-A17E-66915D45A972}"/>
      </w:docPartPr>
      <w:docPartBody>
        <w:p w:rsidR="007B7697" w:rsidRDefault="00EF7B6D" w:rsidP="00EF7B6D">
          <w:pPr>
            <w:pStyle w:val="2A162FDA4D8D460AB3656054947C08A8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8FCA5FD42AC4D3C88A91BA7A4992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77457-47C0-4085-A718-3D281EC08DF1}"/>
      </w:docPartPr>
      <w:docPartBody>
        <w:p w:rsidR="007B7697" w:rsidRDefault="00EF7B6D" w:rsidP="00EF7B6D">
          <w:pPr>
            <w:pStyle w:val="58FCA5FD42AC4D3C88A91BA7A499238C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5B4BD8D29A1447B891ECEA6A92AD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E8D66-40AE-4101-A011-46E8108724E3}"/>
      </w:docPartPr>
      <w:docPartBody>
        <w:p w:rsidR="007B7697" w:rsidRDefault="00EF7B6D" w:rsidP="00EF7B6D">
          <w:pPr>
            <w:pStyle w:val="C5B4BD8D29A1447B891ECEA6A92AD647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2D42A687F846EB94C728C39DF65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50A7E-BB4E-449E-982F-7788CAECD2D6}"/>
      </w:docPartPr>
      <w:docPartBody>
        <w:p w:rsidR="007B7697" w:rsidRDefault="00EF7B6D" w:rsidP="00EF7B6D">
          <w:pPr>
            <w:pStyle w:val="BC2D42A687F846EB94C728C39DF650BB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1B5917D9384387B8B0668329290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E2F58-77FC-4F41-B6C4-F618F245CBFA}"/>
      </w:docPartPr>
      <w:docPartBody>
        <w:p w:rsidR="007B7697" w:rsidRDefault="00EF7B6D" w:rsidP="00EF7B6D">
          <w:pPr>
            <w:pStyle w:val="701B5917D9384387B8B0668329290800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EFBFB7D403475EAD6237CDA5E90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299AD-26A1-48E9-AB57-940F93F37D31}"/>
      </w:docPartPr>
      <w:docPartBody>
        <w:p w:rsidR="007B7697" w:rsidRDefault="00EF7B6D" w:rsidP="00EF7B6D">
          <w:pPr>
            <w:pStyle w:val="4BEFBFB7D403475EAD6237CDA5E90A68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23CC46A70648378356EC26E1D56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C452F-1D42-4A2B-A4C7-BDB5CAA211EE}"/>
      </w:docPartPr>
      <w:docPartBody>
        <w:p w:rsidR="008E4A81" w:rsidRDefault="00EF7B6D" w:rsidP="00EF7B6D">
          <w:pPr>
            <w:pStyle w:val="C323CC46A70648378356EC26E1D562B624"/>
          </w:pPr>
          <w:r w:rsidRPr="005509ED">
            <w:rPr>
              <w:rStyle w:val="PlaceholderText"/>
            </w:rPr>
            <w:t>Choose an item.</w:t>
          </w:r>
        </w:p>
      </w:docPartBody>
    </w:docPart>
    <w:docPart>
      <w:docPartPr>
        <w:name w:val="77588B905D0B4AE9B7C8CD5C40274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536E1-9703-4BA1-B298-B6534576A849}"/>
      </w:docPartPr>
      <w:docPartBody>
        <w:p w:rsidR="008E4A81" w:rsidRDefault="00EF7B6D" w:rsidP="00EF7B6D">
          <w:pPr>
            <w:pStyle w:val="77588B905D0B4AE9B7C8CD5C40274F6624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53311A36E5E24080BAA86C99111FD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0C738-1DC6-48F7-A894-1C65BBAA7B6D}"/>
      </w:docPartPr>
      <w:docPartBody>
        <w:p w:rsidR="00E31F3C" w:rsidRDefault="00EF7B6D" w:rsidP="00EF7B6D">
          <w:pPr>
            <w:pStyle w:val="53311A36E5E24080BAA86C99111FD9D423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D2FCB95647468A9C28713DD241D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3DC2B-3B12-4AA9-ADF1-91DD6F430F90}"/>
      </w:docPartPr>
      <w:docPartBody>
        <w:p w:rsidR="008E3497" w:rsidRDefault="00EF7B6D" w:rsidP="00EF7B6D">
          <w:pPr>
            <w:pStyle w:val="58D2FCB95647468A9C28713DD241D3A010"/>
          </w:pPr>
          <w:r w:rsidRPr="00B12E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4B1A56490E4E47BA66AE8807DF6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C9EC3-752F-46E3-B7E5-1C51329CBD12}"/>
      </w:docPartPr>
      <w:docPartBody>
        <w:p w:rsidR="00335E0D" w:rsidRDefault="00EF7B6D" w:rsidP="00EF7B6D">
          <w:pPr>
            <w:pStyle w:val="814B1A56490E4E47BA66AE8807DF66538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762CB60C864F8191E8C4152BBED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83772-9E64-432D-AB5A-24CBBA273C2D}"/>
      </w:docPartPr>
      <w:docPartBody>
        <w:p w:rsidR="00335E0D" w:rsidRDefault="00EF7B6D" w:rsidP="00EF7B6D">
          <w:pPr>
            <w:pStyle w:val="B0762CB60C864F8191E8C4152BBED9938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89B9CA004041FAB51FF4C517609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D06BB-836B-47FD-80C6-39C285162409}"/>
      </w:docPartPr>
      <w:docPartBody>
        <w:p w:rsidR="00335E0D" w:rsidRDefault="00EF7B6D" w:rsidP="00EF7B6D">
          <w:pPr>
            <w:pStyle w:val="B189B9CA004041FAB51FF4C517609C2F8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2384D35ED942229D550B05AF95D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9D02D-5A98-4A06-A938-9CE1BB7CDAFE}"/>
      </w:docPartPr>
      <w:docPartBody>
        <w:p w:rsidR="00335E0D" w:rsidRDefault="00EF7B6D" w:rsidP="00EF7B6D">
          <w:pPr>
            <w:pStyle w:val="202384D35ED942229D550B05AF95D31D8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7FB9F6B6EA4ED2915A21090CE9E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399C9-4544-40A1-AB58-3AC7D6C2502A}"/>
      </w:docPartPr>
      <w:docPartBody>
        <w:p w:rsidR="00335E0D" w:rsidRDefault="00EF7B6D" w:rsidP="00EF7B6D">
          <w:pPr>
            <w:pStyle w:val="1C7FB9F6B6EA4ED2915A21090CE9EFBA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8560FC8B1F4478A5F16F16C8F60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1FE05-F75F-46CC-ABAD-2E5C74FC4A76}"/>
      </w:docPartPr>
      <w:docPartBody>
        <w:p w:rsidR="00335E0D" w:rsidRDefault="00EF7B6D" w:rsidP="00EF7B6D">
          <w:pPr>
            <w:pStyle w:val="338560FC8B1F4478A5F16F16C8F608EC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CD3B20474D4D8CA0B02A1195449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A8002-F220-4C98-BDC2-DE822F90C101}"/>
      </w:docPartPr>
      <w:docPartBody>
        <w:p w:rsidR="00335E0D" w:rsidRDefault="00EF7B6D" w:rsidP="00EF7B6D">
          <w:pPr>
            <w:pStyle w:val="A0CD3B20474D4D8CA0B02A119544922D3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91EA951B3C486AB367F375C9604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77EEC-8B8B-4A77-B9C8-095E262CF10E}"/>
      </w:docPartPr>
      <w:docPartBody>
        <w:p w:rsidR="00335E0D" w:rsidRDefault="00EF7B6D" w:rsidP="00EF7B6D">
          <w:pPr>
            <w:pStyle w:val="3291EA951B3C486AB367F375C960408B3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5CB910EF354435AFA74D17E1284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C7C88-50DD-422C-8BA0-F2135B0AF81B}"/>
      </w:docPartPr>
      <w:docPartBody>
        <w:p w:rsidR="00335E0D" w:rsidRDefault="00EF7B6D" w:rsidP="00EF7B6D">
          <w:pPr>
            <w:pStyle w:val="4D5CB910EF354435AFA74D17E1284E702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15DF9FC71C41B69295E20084C3A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33439-B3D8-437B-B587-816F277AEB61}"/>
      </w:docPartPr>
      <w:docPartBody>
        <w:p w:rsidR="00335E0D" w:rsidRDefault="00EF7B6D" w:rsidP="00EF7B6D">
          <w:pPr>
            <w:pStyle w:val="4715DF9FC71C41B69295E20084C3AADD1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553DEE5655415BAAE816F7006F1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C83F0-8B3C-43B4-90F2-4C01BEC9868F}"/>
      </w:docPartPr>
      <w:docPartBody>
        <w:p w:rsidR="00335E0D" w:rsidRDefault="00EF7B6D" w:rsidP="00EF7B6D">
          <w:pPr>
            <w:pStyle w:val="5A553DEE5655415BAAE816F7006F1F7D1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223CBE6C06400B92B94BB62B60C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F32A4-B80D-4130-8911-A3BF5690D484}"/>
      </w:docPartPr>
      <w:docPartBody>
        <w:p w:rsidR="00335E0D" w:rsidRDefault="00EF7B6D" w:rsidP="00EF7B6D">
          <w:pPr>
            <w:pStyle w:val="10223CBE6C06400B92B94BB62B60C8EC1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D8703E685248A783733C0DC6467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62D22-3409-4940-890F-3F6B109A7B8A}"/>
      </w:docPartPr>
      <w:docPartBody>
        <w:p w:rsidR="00C03142" w:rsidRDefault="00233121" w:rsidP="00233121">
          <w:pPr>
            <w:pStyle w:val="4FD8703E685248A783733C0DC6467AE8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4FF065986848FF9F3F6B0FB4510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973D4-544E-455A-8604-AF1629221DF4}"/>
      </w:docPartPr>
      <w:docPartBody>
        <w:p w:rsidR="00C03142" w:rsidRDefault="00233121" w:rsidP="00233121">
          <w:pPr>
            <w:pStyle w:val="984FF065986848FF9F3F6B0FB45107E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E9F29F7D6A43F3BA4C230ECDBED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CBDFD-8166-42AB-9EDD-BFD7423BA41C}"/>
      </w:docPartPr>
      <w:docPartBody>
        <w:p w:rsidR="00971621" w:rsidRDefault="00971621" w:rsidP="00971621">
          <w:pPr>
            <w:pStyle w:val="76E9F29F7D6A43F3BA4C230ECDBED211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A3B5E709464E2CA00654D106B02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EC104-2FF1-4608-BE69-C64DAF1AFE3F}"/>
      </w:docPartPr>
      <w:docPartBody>
        <w:p w:rsidR="00971621" w:rsidRDefault="00971621" w:rsidP="00971621">
          <w:pPr>
            <w:pStyle w:val="88A3B5E709464E2CA00654D106B02EE9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C26AEEABED48D2B5F02511F8E26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F6835-8457-4F77-BF68-C60F0667622C}"/>
      </w:docPartPr>
      <w:docPartBody>
        <w:p w:rsidR="00971621" w:rsidRDefault="00971621" w:rsidP="00971621">
          <w:pPr>
            <w:pStyle w:val="0FC26AEEABED48D2B5F02511F8E26B59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75C8B2C7144378626FD03EF3C4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EAE6C-8491-4FF6-8B50-82E37B4DA14F}"/>
      </w:docPartPr>
      <w:docPartBody>
        <w:p w:rsidR="00971621" w:rsidRDefault="00971621" w:rsidP="00971621">
          <w:pPr>
            <w:pStyle w:val="5B875C8B2C7144378626FD03EF3C49FE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2FA0F3035C42ACB9DBB9937DBC9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B30688-50BA-4E28-B540-D0F7C5EB36BA}"/>
      </w:docPartPr>
      <w:docPartBody>
        <w:p w:rsidR="00971621" w:rsidRDefault="00971621" w:rsidP="00971621">
          <w:pPr>
            <w:pStyle w:val="372FA0F3035C42ACB9DBB9937DBC911D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5BEC85D4054137BC020EFA9C926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1BB9B-6106-4446-8B45-D64DD25B456E}"/>
      </w:docPartPr>
      <w:docPartBody>
        <w:p w:rsidR="00971621" w:rsidRDefault="00971621" w:rsidP="00971621">
          <w:pPr>
            <w:pStyle w:val="365BEC85D4054137BC020EFA9C926931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6C04BE9FD14BCE89BA7484607B8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0B4DE-55CA-4565-A2AA-7FA57CF0166F}"/>
      </w:docPartPr>
      <w:docPartBody>
        <w:p w:rsidR="00971621" w:rsidRDefault="00971621" w:rsidP="00971621">
          <w:pPr>
            <w:pStyle w:val="9F6C04BE9FD14BCE89BA7484607B8002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9765A2FC25491EA0C3E9E8C670A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446C7-DFBD-42DC-B0E2-39E53B4A0F59}"/>
      </w:docPartPr>
      <w:docPartBody>
        <w:p w:rsidR="0016527C" w:rsidRDefault="00971621" w:rsidP="00971621">
          <w:pPr>
            <w:pStyle w:val="7D9765A2FC25491EA0C3E9E8C670A41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49011155BB64190A202E4F797589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F497D-28F8-453A-86E3-B6BA8F263477}"/>
      </w:docPartPr>
      <w:docPartBody>
        <w:p w:rsidR="0016527C" w:rsidRDefault="00971621" w:rsidP="00971621">
          <w:pPr>
            <w:pStyle w:val="B49011155BB64190A202E4F79758914A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236B6A118334833952A2C1F96D1D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B734F-372F-4A20-B808-014E5A280115}"/>
      </w:docPartPr>
      <w:docPartBody>
        <w:p w:rsidR="0016527C" w:rsidRDefault="00971621" w:rsidP="00971621">
          <w:pPr>
            <w:pStyle w:val="A236B6A118334833952A2C1F96D1DFBA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236A85213374C2681D755A929150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9D47D-680F-4827-ACC1-0FBA66C3808E}"/>
      </w:docPartPr>
      <w:docPartBody>
        <w:p w:rsidR="0016527C" w:rsidRDefault="00971621" w:rsidP="00971621">
          <w:pPr>
            <w:pStyle w:val="5236A85213374C2681D755A92915078E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DFAF2D6B52414B4DA7AE47A46363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527D9-8A41-4D9E-9714-A8E15EA2C271}"/>
      </w:docPartPr>
      <w:docPartBody>
        <w:p w:rsidR="0016527C" w:rsidRDefault="00971621" w:rsidP="00971621">
          <w:pPr>
            <w:pStyle w:val="DFAF2D6B52414B4DA7AE47A46363C96D"/>
          </w:pPr>
          <w:r w:rsidRPr="00EA0DA8">
            <w:rPr>
              <w:rStyle w:val="PlaceholderText"/>
            </w:rPr>
            <w:t>Choose an item.</w:t>
          </w:r>
        </w:p>
      </w:docPartBody>
    </w:docPart>
    <w:docPart>
      <w:docPartPr>
        <w:name w:val="8F0AC09577274891B7E229FD9E514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66892-9ECD-4535-A3B0-6EB0CE78550B}"/>
      </w:docPartPr>
      <w:docPartBody>
        <w:p w:rsidR="004D404D" w:rsidRDefault="00583E8E" w:rsidP="00583E8E">
          <w:pPr>
            <w:pStyle w:val="8F0AC09577274891B7E229FD9E514225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08BA048C2943CD9D96404A06A28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2763D-374F-45D6-B4EA-B82354160871}"/>
      </w:docPartPr>
      <w:docPartBody>
        <w:p w:rsidR="004D404D" w:rsidRDefault="00583E8E" w:rsidP="00583E8E">
          <w:pPr>
            <w:pStyle w:val="C108BA048C2943CD9D96404A06A28665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F79FC4DC5C4544B24A2C5504EE7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63D9D-6106-467C-BC43-1E3F9218A02C}"/>
      </w:docPartPr>
      <w:docPartBody>
        <w:p w:rsidR="004D404D" w:rsidRDefault="00583E8E" w:rsidP="00583E8E">
          <w:pPr>
            <w:pStyle w:val="3BF79FC4DC5C4544B24A2C5504EE7AE7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11F71B5E14C84D0C874DAA397B409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6E047-FAF2-44E0-B989-1E3D0DB881CD}"/>
      </w:docPartPr>
      <w:docPartBody>
        <w:p w:rsidR="004D404D" w:rsidRDefault="00583E8E" w:rsidP="00583E8E">
          <w:pPr>
            <w:pStyle w:val="11F71B5E14C84D0C874DAA397B4092DE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99762480069F46B2999BD461230A6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5CCA5-4668-4AB6-9526-2463786AA98B}"/>
      </w:docPartPr>
      <w:docPartBody>
        <w:p w:rsidR="004D404D" w:rsidRDefault="00583E8E" w:rsidP="00583E8E">
          <w:pPr>
            <w:pStyle w:val="99762480069F46B2999BD461230A6AD3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7135590EFAE477AAB27AD7C59420A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88EBB-9CA0-42E8-B27B-0B237EBB89F7}"/>
      </w:docPartPr>
      <w:docPartBody>
        <w:p w:rsidR="004D404D" w:rsidRDefault="00583E8E" w:rsidP="00583E8E">
          <w:pPr>
            <w:pStyle w:val="F7135590EFAE477AAB27AD7C59420A78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50E47"/>
    <w:rsid w:val="000548B2"/>
    <w:rsid w:val="0016527C"/>
    <w:rsid w:val="002109D1"/>
    <w:rsid w:val="00233121"/>
    <w:rsid w:val="00335E0D"/>
    <w:rsid w:val="00342615"/>
    <w:rsid w:val="00373402"/>
    <w:rsid w:val="003B6DCB"/>
    <w:rsid w:val="003F2655"/>
    <w:rsid w:val="004807E6"/>
    <w:rsid w:val="00486CD4"/>
    <w:rsid w:val="004D404D"/>
    <w:rsid w:val="005377DA"/>
    <w:rsid w:val="00556A70"/>
    <w:rsid w:val="00583E8E"/>
    <w:rsid w:val="006D5177"/>
    <w:rsid w:val="007479C1"/>
    <w:rsid w:val="007805D8"/>
    <w:rsid w:val="007B7697"/>
    <w:rsid w:val="00807AB4"/>
    <w:rsid w:val="008E3497"/>
    <w:rsid w:val="008E4A81"/>
    <w:rsid w:val="00971621"/>
    <w:rsid w:val="009A0D9D"/>
    <w:rsid w:val="00A60D35"/>
    <w:rsid w:val="00C03142"/>
    <w:rsid w:val="00C2531D"/>
    <w:rsid w:val="00DF3BAD"/>
    <w:rsid w:val="00E31F3C"/>
    <w:rsid w:val="00EF7B6D"/>
    <w:rsid w:val="00F50E47"/>
    <w:rsid w:val="00FA4BA7"/>
    <w:rsid w:val="00FD2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customStyle="1" w:styleId="DF116E5A161C4DDA8B1DA28BDACD0041">
    <w:name w:val="DF116E5A161C4DDA8B1DA28BDACD0041"/>
    <w:rsid w:val="00F50E47"/>
  </w:style>
  <w:style w:type="character" w:styleId="PlaceholderText">
    <w:name w:val="Placeholder Text"/>
    <w:basedOn w:val="DefaultParagraphFont"/>
    <w:uiPriority w:val="99"/>
    <w:semiHidden/>
    <w:rsid w:val="00583E8E"/>
    <w:rPr>
      <w:vanish/>
      <w:color w:val="808080"/>
    </w:rPr>
  </w:style>
  <w:style w:type="paragraph" w:customStyle="1" w:styleId="210A8F0B8C1F4FC38B399DABCAF48231">
    <w:name w:val="210A8F0B8C1F4FC38B399DABCAF4823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8AE29FE7B4FD3A73A88A68BEF0230">
    <w:name w:val="6D08AE29FE7B4FD3A73A88A68BEF023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8AE29FE7B4FD3A73A88A68BEF02301">
    <w:name w:val="6D08AE29FE7B4FD3A73A88A68BEF0230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C400075C874BE880AB8C16B6140BB2">
    <w:name w:val="4EC400075C874BE880AB8C16B6140BB2"/>
    <w:rsid w:val="00F50E47"/>
    <w:rPr>
      <w:rFonts w:eastAsiaTheme="minorHAnsi"/>
    </w:rPr>
  </w:style>
  <w:style w:type="paragraph" w:customStyle="1" w:styleId="ABC4845393794138AAAF692B4D913DF0">
    <w:name w:val="ABC4845393794138AAAF692B4D913DF0"/>
    <w:rsid w:val="00F50E47"/>
  </w:style>
  <w:style w:type="paragraph" w:customStyle="1" w:styleId="D75D59BC5BF54560A1038B0ED0B39D69">
    <w:name w:val="D75D59BC5BF54560A1038B0ED0B39D69"/>
    <w:rsid w:val="00F50E47"/>
  </w:style>
  <w:style w:type="paragraph" w:customStyle="1" w:styleId="BA15FF4D1174476B889504E1FBB53D0E">
    <w:name w:val="BA15FF4D1174476B889504E1FBB53D0E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15FF4D1174476B889504E1FBB53D0E1">
    <w:name w:val="BA15FF4D1174476B889504E1FBB53D0E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FD63A5AD12E47DFA54790C9E1619206">
    <w:name w:val="8FD63A5AD12E47DFA54790C9E1619206"/>
    <w:rsid w:val="00F50E47"/>
    <w:rPr>
      <w:rFonts w:eastAsiaTheme="minorHAnsi"/>
    </w:rPr>
  </w:style>
  <w:style w:type="paragraph" w:customStyle="1" w:styleId="8FD63A5AD12E47DFA54790C9E16192061">
    <w:name w:val="8FD63A5AD12E47DFA54790C9E16192061"/>
    <w:rsid w:val="00F50E47"/>
    <w:rPr>
      <w:rFonts w:eastAsiaTheme="minorHAnsi"/>
    </w:rPr>
  </w:style>
  <w:style w:type="paragraph" w:customStyle="1" w:styleId="8FD63A5AD12E47DFA54790C9E16192062">
    <w:name w:val="8FD63A5AD12E47DFA54790C9E16192062"/>
    <w:rsid w:val="00F50E47"/>
    <w:rPr>
      <w:rFonts w:eastAsiaTheme="minorHAnsi"/>
    </w:rPr>
  </w:style>
  <w:style w:type="paragraph" w:customStyle="1" w:styleId="C98B075663254F34908A66C58DC9B051">
    <w:name w:val="C98B075663254F34908A66C58DC9B051"/>
    <w:rsid w:val="00F50E47"/>
  </w:style>
  <w:style w:type="paragraph" w:customStyle="1" w:styleId="C537317969AD4E419EC7BD12C8CC3D9E">
    <w:name w:val="C537317969AD4E419EC7BD12C8CC3D9E"/>
    <w:rsid w:val="00F50E47"/>
  </w:style>
  <w:style w:type="paragraph" w:customStyle="1" w:styleId="9D1B9B06335D4D6690F7865EFE381FD3">
    <w:name w:val="9D1B9B06335D4D6690F7865EFE381FD3"/>
    <w:rsid w:val="00F50E47"/>
  </w:style>
  <w:style w:type="paragraph" w:customStyle="1" w:styleId="BD4076A9F37B4A4F8E9AC109F89A7914">
    <w:name w:val="BD4076A9F37B4A4F8E9AC109F89A7914"/>
    <w:rsid w:val="00F50E47"/>
  </w:style>
  <w:style w:type="paragraph" w:customStyle="1" w:styleId="BD4076A9F37B4A4F8E9AC109F89A79141">
    <w:name w:val="BD4076A9F37B4A4F8E9AC109F89A79141"/>
    <w:rsid w:val="00F50E47"/>
    <w:rPr>
      <w:rFonts w:eastAsiaTheme="minorHAnsi"/>
    </w:rPr>
  </w:style>
  <w:style w:type="paragraph" w:customStyle="1" w:styleId="C537317969AD4E419EC7BD12C8CC3D9E1">
    <w:name w:val="C537317969AD4E419EC7BD12C8CC3D9E1"/>
    <w:rsid w:val="00F50E47"/>
    <w:rPr>
      <w:rFonts w:eastAsiaTheme="minorHAnsi"/>
    </w:rPr>
  </w:style>
  <w:style w:type="paragraph" w:customStyle="1" w:styleId="9D1B9B06335D4D6690F7865EFE381FD31">
    <w:name w:val="9D1B9B06335D4D6690F7865EFE381FD31"/>
    <w:rsid w:val="00F50E47"/>
    <w:rPr>
      <w:rFonts w:eastAsiaTheme="minorHAnsi"/>
    </w:rPr>
  </w:style>
  <w:style w:type="paragraph" w:customStyle="1" w:styleId="BAAE3F358CE34EE0AC585C804D688EAD">
    <w:name w:val="BAAE3F358CE34EE0AC585C804D688EAD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">
    <w:name w:val="438FFA37F8F546019F143A7B4CFD0047"/>
    <w:rsid w:val="00F50E47"/>
    <w:rPr>
      <w:rFonts w:eastAsiaTheme="minorHAnsi"/>
    </w:rPr>
  </w:style>
  <w:style w:type="paragraph" w:customStyle="1" w:styleId="BAAE3F358CE34EE0AC585C804D688EAD1">
    <w:name w:val="BAAE3F358CE34EE0AC585C804D688EAD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1">
    <w:name w:val="438FFA37F8F546019F143A7B4CFD00471"/>
    <w:rsid w:val="00F50E47"/>
    <w:rPr>
      <w:rFonts w:eastAsiaTheme="minorHAnsi"/>
    </w:rPr>
  </w:style>
  <w:style w:type="paragraph" w:customStyle="1" w:styleId="BAAE3F358CE34EE0AC585C804D688EAD2">
    <w:name w:val="BAAE3F358CE34EE0AC585C804D688EAD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2">
    <w:name w:val="438FFA37F8F546019F143A7B4CFD00472"/>
    <w:rsid w:val="00F50E47"/>
    <w:rPr>
      <w:rFonts w:eastAsiaTheme="minorHAnsi"/>
    </w:rPr>
  </w:style>
  <w:style w:type="paragraph" w:customStyle="1" w:styleId="BAAE3F358CE34EE0AC585C804D688EAD3">
    <w:name w:val="BAAE3F358CE34EE0AC585C804D688EAD3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3">
    <w:name w:val="438FFA37F8F546019F143A7B4CFD00473"/>
    <w:rsid w:val="00F50E47"/>
    <w:rPr>
      <w:rFonts w:eastAsiaTheme="minorHAnsi"/>
    </w:rPr>
  </w:style>
  <w:style w:type="paragraph" w:customStyle="1" w:styleId="BAAE3F358CE34EE0AC585C804D688EAD4">
    <w:name w:val="BAAE3F358CE34EE0AC585C804D688EAD4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4">
    <w:name w:val="438FFA37F8F546019F143A7B4CFD00474"/>
    <w:rsid w:val="00F50E47"/>
    <w:rPr>
      <w:rFonts w:eastAsiaTheme="minorHAnsi"/>
    </w:rPr>
  </w:style>
  <w:style w:type="paragraph" w:customStyle="1" w:styleId="5AF20383D0474D5597591665BCE9055A">
    <w:name w:val="5AF20383D0474D5597591665BCE9055A"/>
    <w:rsid w:val="00F50E47"/>
  </w:style>
  <w:style w:type="paragraph" w:customStyle="1" w:styleId="1D83BB36814C4F888E8AE76AB9357D57">
    <w:name w:val="1D83BB36814C4F888E8AE76AB9357D57"/>
    <w:rsid w:val="00F50E47"/>
  </w:style>
  <w:style w:type="paragraph" w:customStyle="1" w:styleId="0C671431A5DE4D62BAA70CC82DC51D27">
    <w:name w:val="0C671431A5DE4D62BAA70CC82DC51D27"/>
    <w:rsid w:val="00F50E47"/>
  </w:style>
  <w:style w:type="paragraph" w:customStyle="1" w:styleId="A906F06CC02849A38415AABC0E3A91DF">
    <w:name w:val="A906F06CC02849A38415AABC0E3A91DF"/>
    <w:rsid w:val="00F50E47"/>
  </w:style>
  <w:style w:type="paragraph" w:customStyle="1" w:styleId="7E00EB5E06D94D43BB9393F3D8D30AF8">
    <w:name w:val="7E00EB5E06D94D43BB9393F3D8D30AF8"/>
    <w:rsid w:val="00F50E47"/>
  </w:style>
  <w:style w:type="paragraph" w:customStyle="1" w:styleId="CC2AECC9E102442180C450DF16D16E08">
    <w:name w:val="CC2AECC9E102442180C450DF16D16E08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5">
    <w:name w:val="438FFA37F8F546019F143A7B4CFD00475"/>
    <w:rsid w:val="00F50E47"/>
    <w:rPr>
      <w:rFonts w:eastAsiaTheme="minorHAnsi"/>
    </w:rPr>
  </w:style>
  <w:style w:type="paragraph" w:customStyle="1" w:styleId="5AF20383D0474D5597591665BCE9055A1">
    <w:name w:val="5AF20383D0474D5597591665BCE9055A1"/>
    <w:rsid w:val="00F50E47"/>
    <w:rPr>
      <w:rFonts w:eastAsiaTheme="minorHAnsi"/>
    </w:rPr>
  </w:style>
  <w:style w:type="paragraph" w:customStyle="1" w:styleId="1D83BB36814C4F888E8AE76AB9357D571">
    <w:name w:val="1D83BB36814C4F888E8AE76AB9357D571"/>
    <w:rsid w:val="00F50E47"/>
    <w:rPr>
      <w:rFonts w:eastAsiaTheme="minorHAnsi"/>
    </w:rPr>
  </w:style>
  <w:style w:type="paragraph" w:customStyle="1" w:styleId="0C671431A5DE4D62BAA70CC82DC51D271">
    <w:name w:val="0C671431A5DE4D62BAA70CC82DC51D271"/>
    <w:rsid w:val="00F50E47"/>
    <w:rPr>
      <w:rFonts w:eastAsiaTheme="minorHAnsi"/>
    </w:rPr>
  </w:style>
  <w:style w:type="paragraph" w:customStyle="1" w:styleId="A906F06CC02849A38415AABC0E3A91DF1">
    <w:name w:val="A906F06CC02849A38415AABC0E3A91DF1"/>
    <w:rsid w:val="00F50E47"/>
    <w:rPr>
      <w:rFonts w:eastAsiaTheme="minorHAnsi"/>
    </w:rPr>
  </w:style>
  <w:style w:type="paragraph" w:customStyle="1" w:styleId="CC2AECC9E102442180C450DF16D16E081">
    <w:name w:val="CC2AECC9E102442180C450DF16D16E08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C53E40A03314399B9C20E6A34F60C67">
    <w:name w:val="8C53E40A03314399B9C20E6A34F60C67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6">
    <w:name w:val="438FFA37F8F546019F143A7B4CFD00476"/>
    <w:rsid w:val="00F50E47"/>
    <w:rPr>
      <w:rFonts w:eastAsiaTheme="minorHAnsi"/>
    </w:rPr>
  </w:style>
  <w:style w:type="paragraph" w:customStyle="1" w:styleId="5AF20383D0474D5597591665BCE9055A2">
    <w:name w:val="5AF20383D0474D5597591665BCE9055A2"/>
    <w:rsid w:val="00F50E47"/>
    <w:rPr>
      <w:rFonts w:eastAsiaTheme="minorHAnsi"/>
    </w:rPr>
  </w:style>
  <w:style w:type="paragraph" w:customStyle="1" w:styleId="1D83BB36814C4F888E8AE76AB9357D572">
    <w:name w:val="1D83BB36814C4F888E8AE76AB9357D572"/>
    <w:rsid w:val="00F50E47"/>
    <w:rPr>
      <w:rFonts w:eastAsiaTheme="minorHAnsi"/>
    </w:rPr>
  </w:style>
  <w:style w:type="paragraph" w:customStyle="1" w:styleId="0C671431A5DE4D62BAA70CC82DC51D272">
    <w:name w:val="0C671431A5DE4D62BAA70CC82DC51D272"/>
    <w:rsid w:val="00F50E47"/>
    <w:rPr>
      <w:rFonts w:eastAsiaTheme="minorHAnsi"/>
    </w:rPr>
  </w:style>
  <w:style w:type="paragraph" w:customStyle="1" w:styleId="A906F06CC02849A38415AABC0E3A91DF2">
    <w:name w:val="A906F06CC02849A38415AABC0E3A91DF2"/>
    <w:rsid w:val="00F50E47"/>
    <w:rPr>
      <w:rFonts w:eastAsiaTheme="minorHAnsi"/>
    </w:rPr>
  </w:style>
  <w:style w:type="paragraph" w:customStyle="1" w:styleId="4BB62278834A4CB1AE07C8B0840134A4">
    <w:name w:val="4BB62278834A4CB1AE07C8B0840134A4"/>
    <w:rsid w:val="00F50E47"/>
  </w:style>
  <w:style w:type="paragraph" w:customStyle="1" w:styleId="CC2AECC9E102442180C450DF16D16E082">
    <w:name w:val="CC2AECC9E102442180C450DF16D16E08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D88C4FC16040A88E2E2E55CA8161C0">
    <w:name w:val="C6D88C4FC16040A88E2E2E55CA8161C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EDA51951C84BD580242FDC3B58D2E0">
    <w:name w:val="2AEDA51951C84BD580242FDC3B58D2E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7">
    <w:name w:val="438FFA37F8F546019F143A7B4CFD00477"/>
    <w:rsid w:val="00F50E47"/>
    <w:rPr>
      <w:rFonts w:eastAsiaTheme="minorHAnsi"/>
    </w:rPr>
  </w:style>
  <w:style w:type="paragraph" w:customStyle="1" w:styleId="5AF20383D0474D5597591665BCE9055A3">
    <w:name w:val="5AF20383D0474D5597591665BCE9055A3"/>
    <w:rsid w:val="00F50E47"/>
    <w:rPr>
      <w:rFonts w:eastAsiaTheme="minorHAnsi"/>
    </w:rPr>
  </w:style>
  <w:style w:type="paragraph" w:customStyle="1" w:styleId="1D83BB36814C4F888E8AE76AB9357D573">
    <w:name w:val="1D83BB36814C4F888E8AE76AB9357D573"/>
    <w:rsid w:val="00F50E47"/>
    <w:rPr>
      <w:rFonts w:eastAsiaTheme="minorHAnsi"/>
    </w:rPr>
  </w:style>
  <w:style w:type="paragraph" w:customStyle="1" w:styleId="0C671431A5DE4D62BAA70CC82DC51D273">
    <w:name w:val="0C671431A5DE4D62BAA70CC82DC51D273"/>
    <w:rsid w:val="00F50E47"/>
    <w:rPr>
      <w:rFonts w:eastAsiaTheme="minorHAnsi"/>
    </w:rPr>
  </w:style>
  <w:style w:type="paragraph" w:customStyle="1" w:styleId="A906F06CC02849A38415AABC0E3A91DF3">
    <w:name w:val="A906F06CC02849A38415AABC0E3A91DF3"/>
    <w:rsid w:val="00F50E47"/>
    <w:rPr>
      <w:rFonts w:eastAsiaTheme="minorHAnsi"/>
    </w:rPr>
  </w:style>
  <w:style w:type="paragraph" w:customStyle="1" w:styleId="A8AB590538BD4C05AC551B602B4686B0">
    <w:name w:val="A8AB590538BD4C05AC551B602B4686B0"/>
    <w:rsid w:val="00F50E47"/>
  </w:style>
  <w:style w:type="paragraph" w:customStyle="1" w:styleId="CC2AECC9E102442180C450DF16D16E083">
    <w:name w:val="CC2AECC9E102442180C450DF16D16E083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D88C4FC16040A88E2E2E55CA8161C01">
    <w:name w:val="C6D88C4FC16040A88E2E2E55CA8161C0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AF4ED112724EC99E566E07A68424E2">
    <w:name w:val="80AF4ED112724EC99E566E07A68424E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3E002019FE4303A8B73D3B023BF0C8">
    <w:name w:val="4E3E002019FE4303A8B73D3B023BF0C8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2D8892F6084A9BBB8CD46243A4D00C">
    <w:name w:val="9F2D8892F6084A9BBB8CD46243A4D00C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E24D9B1E6E4CDBA02EC207FE1DE4B5">
    <w:name w:val="D0E24D9B1E6E4CDBA02EC207FE1DE4B5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8">
    <w:name w:val="438FFA37F8F546019F143A7B4CFD00478"/>
    <w:rsid w:val="00F50E47"/>
    <w:rPr>
      <w:rFonts w:eastAsiaTheme="minorHAnsi"/>
    </w:rPr>
  </w:style>
  <w:style w:type="paragraph" w:customStyle="1" w:styleId="5AF20383D0474D5597591665BCE9055A4">
    <w:name w:val="5AF20383D0474D5597591665BCE9055A4"/>
    <w:rsid w:val="00F50E47"/>
    <w:rPr>
      <w:rFonts w:eastAsiaTheme="minorHAnsi"/>
    </w:rPr>
  </w:style>
  <w:style w:type="paragraph" w:customStyle="1" w:styleId="1D83BB36814C4F888E8AE76AB9357D574">
    <w:name w:val="1D83BB36814C4F888E8AE76AB9357D574"/>
    <w:rsid w:val="00F50E47"/>
    <w:rPr>
      <w:rFonts w:eastAsiaTheme="minorHAnsi"/>
    </w:rPr>
  </w:style>
  <w:style w:type="paragraph" w:customStyle="1" w:styleId="0C671431A5DE4D62BAA70CC82DC51D274">
    <w:name w:val="0C671431A5DE4D62BAA70CC82DC51D274"/>
    <w:rsid w:val="00F50E47"/>
    <w:rPr>
      <w:rFonts w:eastAsiaTheme="minorHAnsi"/>
    </w:rPr>
  </w:style>
  <w:style w:type="paragraph" w:customStyle="1" w:styleId="A906F06CC02849A38415AABC0E3A91DF4">
    <w:name w:val="A906F06CC02849A38415AABC0E3A91DF4"/>
    <w:rsid w:val="00F50E47"/>
    <w:rPr>
      <w:rFonts w:eastAsiaTheme="minorHAnsi"/>
    </w:rPr>
  </w:style>
  <w:style w:type="paragraph" w:customStyle="1" w:styleId="5DBC2B3851EB4533BAC235670F02A7F5">
    <w:name w:val="5DBC2B3851EB4533BAC235670F02A7F5"/>
    <w:rsid w:val="00F50E47"/>
  </w:style>
  <w:style w:type="paragraph" w:customStyle="1" w:styleId="6A5EB76DED124201971559461FF8471F">
    <w:name w:val="6A5EB76DED124201971559461FF8471F"/>
    <w:rsid w:val="00F50E47"/>
  </w:style>
  <w:style w:type="paragraph" w:customStyle="1" w:styleId="9BFCCA84518D48B9AA1AC84A2A3BEADC">
    <w:name w:val="9BFCCA84518D48B9AA1AC84A2A3BEADC"/>
    <w:rsid w:val="00F50E47"/>
  </w:style>
  <w:style w:type="paragraph" w:customStyle="1" w:styleId="A1A5B8F14E5844938B7F93E7D1169256">
    <w:name w:val="A1A5B8F14E5844938B7F93E7D1169256"/>
    <w:rsid w:val="00F50E47"/>
  </w:style>
  <w:style w:type="paragraph" w:customStyle="1" w:styleId="5BE71065415B4E6C8E1C15F66E9D2019">
    <w:name w:val="5BE71065415B4E6C8E1C15F66E9D2019"/>
    <w:rsid w:val="00F50E47"/>
  </w:style>
  <w:style w:type="paragraph" w:customStyle="1" w:styleId="93AB0F87893D430D854D80900607E33A">
    <w:name w:val="93AB0F87893D430D854D80900607E33A"/>
    <w:rsid w:val="00F50E47"/>
  </w:style>
  <w:style w:type="paragraph" w:customStyle="1" w:styleId="9881D45C0B6E4057B467BFB27F9CE622">
    <w:name w:val="9881D45C0B6E4057B467BFB27F9CE622"/>
    <w:rsid w:val="00F50E47"/>
  </w:style>
  <w:style w:type="paragraph" w:customStyle="1" w:styleId="50EBC69019AA4622B773D8027D6FE35D">
    <w:name w:val="50EBC69019AA4622B773D8027D6FE35D"/>
    <w:rsid w:val="00F50E47"/>
  </w:style>
  <w:style w:type="paragraph" w:customStyle="1" w:styleId="81BCC3CD963A41A99879508E643AC8FB">
    <w:name w:val="81BCC3CD963A41A99879508E643AC8FB"/>
    <w:rsid w:val="00F50E47"/>
  </w:style>
  <w:style w:type="paragraph" w:customStyle="1" w:styleId="E500C6AF467B4F02B917E6C708E5DECD">
    <w:name w:val="E500C6AF467B4F02B917E6C708E5DECD"/>
    <w:rsid w:val="00F50E47"/>
  </w:style>
  <w:style w:type="paragraph" w:customStyle="1" w:styleId="3AFDE9D4924549729626BC7960A15D9A">
    <w:name w:val="3AFDE9D4924549729626BC7960A15D9A"/>
    <w:rsid w:val="00F50E47"/>
  </w:style>
  <w:style w:type="paragraph" w:customStyle="1" w:styleId="841FAA8BAD064D63B1FF4706AD1A8B46">
    <w:name w:val="841FAA8BAD064D63B1FF4706AD1A8B46"/>
    <w:rsid w:val="00F50E47"/>
  </w:style>
  <w:style w:type="paragraph" w:customStyle="1" w:styleId="0E4A5B4D393740759364A25483744C75">
    <w:name w:val="0E4A5B4D393740759364A25483744C75"/>
    <w:rsid w:val="006D5177"/>
  </w:style>
  <w:style w:type="paragraph" w:customStyle="1" w:styleId="438FFA37F8F546019F143A7B4CFD00479">
    <w:name w:val="438FFA37F8F546019F143A7B4CFD00479"/>
    <w:rsid w:val="00373402"/>
    <w:rPr>
      <w:rFonts w:eastAsiaTheme="minorHAnsi"/>
    </w:rPr>
  </w:style>
  <w:style w:type="paragraph" w:customStyle="1" w:styleId="5AF20383D0474D5597591665BCE9055A5">
    <w:name w:val="5AF20383D0474D5597591665BCE9055A5"/>
    <w:rsid w:val="00373402"/>
    <w:rPr>
      <w:rFonts w:eastAsiaTheme="minorHAnsi"/>
    </w:rPr>
  </w:style>
  <w:style w:type="paragraph" w:customStyle="1" w:styleId="1D83BB36814C4F888E8AE76AB9357D575">
    <w:name w:val="1D83BB36814C4F888E8AE76AB9357D575"/>
    <w:rsid w:val="00373402"/>
    <w:rPr>
      <w:rFonts w:eastAsiaTheme="minorHAnsi"/>
    </w:rPr>
  </w:style>
  <w:style w:type="paragraph" w:customStyle="1" w:styleId="0C671431A5DE4D62BAA70CC82DC51D275">
    <w:name w:val="0C671431A5DE4D62BAA70CC82DC51D275"/>
    <w:rsid w:val="00373402"/>
    <w:rPr>
      <w:rFonts w:eastAsiaTheme="minorHAnsi"/>
    </w:rPr>
  </w:style>
  <w:style w:type="paragraph" w:customStyle="1" w:styleId="A906F06CC02849A38415AABC0E3A91DF5">
    <w:name w:val="A906F06CC02849A38415AABC0E3A91DF5"/>
    <w:rsid w:val="00373402"/>
    <w:rPr>
      <w:rFonts w:eastAsiaTheme="minorHAnsi"/>
    </w:rPr>
  </w:style>
  <w:style w:type="paragraph" w:customStyle="1" w:styleId="6539CBE5B9294792A67598300DB65DBA">
    <w:name w:val="6539CBE5B9294792A67598300DB65DBA"/>
    <w:rsid w:val="00373402"/>
    <w:rPr>
      <w:rFonts w:eastAsiaTheme="minorHAnsi"/>
    </w:rPr>
  </w:style>
  <w:style w:type="paragraph" w:customStyle="1" w:styleId="376430613BA24962A883332F14501944">
    <w:name w:val="376430613BA24962A883332F14501944"/>
    <w:rsid w:val="00373402"/>
    <w:rPr>
      <w:rFonts w:eastAsiaTheme="minorHAnsi"/>
    </w:rPr>
  </w:style>
  <w:style w:type="paragraph" w:customStyle="1" w:styleId="9BFCCA84518D48B9AA1AC84A2A3BEADC1">
    <w:name w:val="9BFCCA84518D48B9AA1AC84A2A3BEADC1"/>
    <w:rsid w:val="00373402"/>
    <w:rPr>
      <w:rFonts w:eastAsiaTheme="minorHAnsi"/>
    </w:rPr>
  </w:style>
  <w:style w:type="paragraph" w:customStyle="1" w:styleId="A1A5B8F14E5844938B7F93E7D11692561">
    <w:name w:val="A1A5B8F14E5844938B7F93E7D11692561"/>
    <w:rsid w:val="00373402"/>
    <w:rPr>
      <w:rFonts w:eastAsiaTheme="minorHAnsi"/>
    </w:rPr>
  </w:style>
  <w:style w:type="paragraph" w:customStyle="1" w:styleId="5BE71065415B4E6C8E1C15F66E9D20191">
    <w:name w:val="5BE71065415B4E6C8E1C15F66E9D20191"/>
    <w:rsid w:val="00373402"/>
    <w:rPr>
      <w:rFonts w:eastAsiaTheme="minorHAnsi"/>
    </w:rPr>
  </w:style>
  <w:style w:type="paragraph" w:customStyle="1" w:styleId="93AB0F87893D430D854D80900607E33A1">
    <w:name w:val="93AB0F87893D430D854D80900607E33A1"/>
    <w:rsid w:val="00373402"/>
    <w:rPr>
      <w:rFonts w:eastAsiaTheme="minorHAnsi"/>
    </w:rPr>
  </w:style>
  <w:style w:type="paragraph" w:customStyle="1" w:styleId="9881D45C0B6E4057B467BFB27F9CE6221">
    <w:name w:val="9881D45C0B6E4057B467BFB27F9CE6221"/>
    <w:rsid w:val="00373402"/>
    <w:rPr>
      <w:rFonts w:eastAsiaTheme="minorHAnsi"/>
    </w:rPr>
  </w:style>
  <w:style w:type="paragraph" w:customStyle="1" w:styleId="50EBC69019AA4622B773D8027D6FE35D1">
    <w:name w:val="50EBC69019AA4622B773D8027D6FE35D1"/>
    <w:rsid w:val="00373402"/>
    <w:rPr>
      <w:rFonts w:eastAsiaTheme="minorHAnsi"/>
    </w:rPr>
  </w:style>
  <w:style w:type="paragraph" w:customStyle="1" w:styleId="81BCC3CD963A41A99879508E643AC8FB1">
    <w:name w:val="81BCC3CD963A41A99879508E643AC8FB1"/>
    <w:rsid w:val="00373402"/>
    <w:rPr>
      <w:rFonts w:eastAsiaTheme="minorHAnsi"/>
    </w:rPr>
  </w:style>
  <w:style w:type="paragraph" w:customStyle="1" w:styleId="E500C6AF467B4F02B917E6C708E5DECD1">
    <w:name w:val="E500C6AF467B4F02B917E6C708E5DECD1"/>
    <w:rsid w:val="00373402"/>
    <w:rPr>
      <w:rFonts w:eastAsiaTheme="minorHAnsi"/>
    </w:rPr>
  </w:style>
  <w:style w:type="paragraph" w:customStyle="1" w:styleId="0E4A5B4D393740759364A25483744C751">
    <w:name w:val="0E4A5B4D393740759364A25483744C751"/>
    <w:rsid w:val="00373402"/>
    <w:rPr>
      <w:rFonts w:eastAsiaTheme="minorHAnsi"/>
    </w:rPr>
  </w:style>
  <w:style w:type="paragraph" w:customStyle="1" w:styleId="841FAA8BAD064D63B1FF4706AD1A8B461">
    <w:name w:val="841FAA8BAD064D63B1FF4706AD1A8B461"/>
    <w:rsid w:val="0037340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EA393E3818041348B66F37A7A8C92F7">
    <w:name w:val="1EA393E3818041348B66F37A7A8C92F7"/>
    <w:rsid w:val="009A0D9D"/>
  </w:style>
  <w:style w:type="paragraph" w:customStyle="1" w:styleId="EDE99A25DACD41238A93CEC70C075A67">
    <w:name w:val="EDE99A25DACD41238A93CEC70C075A67"/>
    <w:rsid w:val="009A0D9D"/>
  </w:style>
  <w:style w:type="paragraph" w:customStyle="1" w:styleId="BD7E425A269647B2B03D7EDAF69D65E5">
    <w:name w:val="BD7E425A269647B2B03D7EDAF69D65E5"/>
    <w:rsid w:val="009A0D9D"/>
  </w:style>
  <w:style w:type="paragraph" w:customStyle="1" w:styleId="34C7F60C77BA4ECA9654128EF503F854">
    <w:name w:val="34C7F60C77BA4ECA9654128EF503F854"/>
    <w:rsid w:val="009A0D9D"/>
  </w:style>
  <w:style w:type="paragraph" w:customStyle="1" w:styleId="DA9BDD18FC0948719B2BAA9030F1DB49">
    <w:name w:val="DA9BDD18FC0948719B2BAA9030F1DB49"/>
    <w:rsid w:val="009A0D9D"/>
  </w:style>
  <w:style w:type="paragraph" w:customStyle="1" w:styleId="9CC06AF53CD24E3F8CEB14114EF03422">
    <w:name w:val="9CC06AF53CD24E3F8CEB14114EF03422"/>
    <w:rsid w:val="009A0D9D"/>
  </w:style>
  <w:style w:type="paragraph" w:customStyle="1" w:styleId="69DBE3E8109D4FDC8771835D74120002">
    <w:name w:val="69DBE3E8109D4FDC8771835D74120002"/>
    <w:rsid w:val="009A0D9D"/>
  </w:style>
  <w:style w:type="paragraph" w:customStyle="1" w:styleId="9F059D89CA5C4FF3AB7E267DED06AE12">
    <w:name w:val="9F059D89CA5C4FF3AB7E267DED06AE12"/>
    <w:rsid w:val="009A0D9D"/>
  </w:style>
  <w:style w:type="paragraph" w:customStyle="1" w:styleId="B6B1B032F3634AED99F1958786006450">
    <w:name w:val="B6B1B032F3634AED99F1958786006450"/>
    <w:rsid w:val="009A0D9D"/>
  </w:style>
  <w:style w:type="paragraph" w:customStyle="1" w:styleId="6E565223BA9D4E4EB39E72956562FFB1">
    <w:name w:val="6E565223BA9D4E4EB39E72956562FFB1"/>
    <w:rsid w:val="00DF3BAD"/>
  </w:style>
  <w:style w:type="paragraph" w:customStyle="1" w:styleId="C184A1F3F64E49D19B486858F96F4901">
    <w:name w:val="C184A1F3F64E49D19B486858F96F4901"/>
    <w:rsid w:val="00DF3BAD"/>
  </w:style>
  <w:style w:type="paragraph" w:customStyle="1" w:styleId="D9E1C13FC0F9413D8A9255569D77D682">
    <w:name w:val="D9E1C13FC0F9413D8A9255569D77D682"/>
    <w:rsid w:val="00DF3BAD"/>
  </w:style>
  <w:style w:type="paragraph" w:customStyle="1" w:styleId="D63F1DA4324A4ADEB7460D3705494863">
    <w:name w:val="D63F1DA4324A4ADEB7460D3705494863"/>
    <w:rsid w:val="00DF3BAD"/>
  </w:style>
  <w:style w:type="paragraph" w:customStyle="1" w:styleId="EAFD1B8491A94827B672C032C43BAC94">
    <w:name w:val="EAFD1B8491A94827B672C032C43BAC94"/>
    <w:rsid w:val="00DF3BAD"/>
  </w:style>
  <w:style w:type="paragraph" w:customStyle="1" w:styleId="4303BD00D2E4428784F03A95DAE436C7">
    <w:name w:val="4303BD00D2E4428784F03A95DAE436C7"/>
    <w:rsid w:val="00DF3BAD"/>
  </w:style>
  <w:style w:type="paragraph" w:customStyle="1" w:styleId="A5FCE149CC5E4C0887C25E4F4ECBE301">
    <w:name w:val="A5FCE149CC5E4C0887C25E4F4ECBE301"/>
    <w:rsid w:val="00DF3BAD"/>
  </w:style>
  <w:style w:type="paragraph" w:customStyle="1" w:styleId="8CD15BE22342406A809A8F077FA29826">
    <w:name w:val="8CD15BE22342406A809A8F077FA29826"/>
    <w:rsid w:val="00DF3BAD"/>
  </w:style>
  <w:style w:type="paragraph" w:customStyle="1" w:styleId="5A4ED76E717B45928798C23B55BDAE35">
    <w:name w:val="5A4ED76E717B45928798C23B55BDAE35"/>
    <w:rsid w:val="00DF3BAD"/>
  </w:style>
  <w:style w:type="paragraph" w:customStyle="1" w:styleId="C43736ABF11D46C4B911FAE0B56CEF28">
    <w:name w:val="C43736ABF11D46C4B911FAE0B56CEF28"/>
    <w:rsid w:val="00DF3BAD"/>
  </w:style>
  <w:style w:type="paragraph" w:customStyle="1" w:styleId="8FC354A4976B49E3B22E1A29C0F4DD4A">
    <w:name w:val="8FC354A4976B49E3B22E1A29C0F4DD4A"/>
    <w:rsid w:val="00DF3BAD"/>
  </w:style>
  <w:style w:type="paragraph" w:customStyle="1" w:styleId="0ADF65EB0BE645E7BD590251E8E5DB9C">
    <w:name w:val="0ADF65EB0BE645E7BD590251E8E5DB9C"/>
    <w:rsid w:val="00DF3BAD"/>
  </w:style>
  <w:style w:type="paragraph" w:customStyle="1" w:styleId="6D0EBA63F0C742468D8900840D084F82">
    <w:name w:val="6D0EBA63F0C742468D8900840D084F82"/>
    <w:rsid w:val="00DF3BAD"/>
  </w:style>
  <w:style w:type="paragraph" w:customStyle="1" w:styleId="1D0709AE76F64B018E2BD9D3DBFB66DF">
    <w:name w:val="1D0709AE76F64B018E2BD9D3DBFB66DF"/>
    <w:rsid w:val="00DF3BAD"/>
  </w:style>
  <w:style w:type="paragraph" w:customStyle="1" w:styleId="46A7D5AF3B744D088EEAE5CD6C10E70A">
    <w:name w:val="46A7D5AF3B744D088EEAE5CD6C10E70A"/>
    <w:rsid w:val="00DF3BAD"/>
  </w:style>
  <w:style w:type="paragraph" w:customStyle="1" w:styleId="264BAB5FDC0040D59FCD702B943351BC">
    <w:name w:val="264BAB5FDC0040D59FCD702B943351BC"/>
    <w:rsid w:val="00DF3BAD"/>
  </w:style>
  <w:style w:type="paragraph" w:customStyle="1" w:styleId="F78F108F90C34D70AE86C5A104310406">
    <w:name w:val="F78F108F90C34D70AE86C5A104310406"/>
    <w:rsid w:val="00DF3BAD"/>
  </w:style>
  <w:style w:type="paragraph" w:customStyle="1" w:styleId="F648E57EDDDA4103BEB6EB2027F886FE">
    <w:name w:val="F648E57EDDDA4103BEB6EB2027F886FE"/>
    <w:rsid w:val="00DF3BAD"/>
  </w:style>
  <w:style w:type="paragraph" w:customStyle="1" w:styleId="014F5C04BB22410C81F6772990437558">
    <w:name w:val="014F5C04BB22410C81F6772990437558"/>
    <w:rsid w:val="00DF3BAD"/>
  </w:style>
  <w:style w:type="paragraph" w:customStyle="1" w:styleId="BCB611364F9347DAA2812B71AE790C0A">
    <w:name w:val="BCB611364F9347DAA2812B71AE790C0A"/>
    <w:rsid w:val="00DF3BAD"/>
  </w:style>
  <w:style w:type="paragraph" w:customStyle="1" w:styleId="A1A5D004AC464522AE9740F47D4815E5">
    <w:name w:val="A1A5D004AC464522AE9740F47D4815E5"/>
    <w:rsid w:val="00DF3BAD"/>
  </w:style>
  <w:style w:type="paragraph" w:customStyle="1" w:styleId="EDC3D059C9B9474E9803BC0E7C2D08D6">
    <w:name w:val="EDC3D059C9B9474E9803BC0E7C2D08D6"/>
    <w:rsid w:val="00DF3BAD"/>
  </w:style>
  <w:style w:type="paragraph" w:customStyle="1" w:styleId="7A0E2DA54B564033AADF8E0A308E3BD6">
    <w:name w:val="7A0E2DA54B564033AADF8E0A308E3BD6"/>
    <w:rsid w:val="00DF3BAD"/>
  </w:style>
  <w:style w:type="paragraph" w:customStyle="1" w:styleId="B9A966E752EF41688ECB507D015082D9">
    <w:name w:val="B9A966E752EF41688ECB507D015082D9"/>
    <w:rsid w:val="00DF3BAD"/>
  </w:style>
  <w:style w:type="paragraph" w:customStyle="1" w:styleId="460FFF3674E14D72998229450119FCEB">
    <w:name w:val="460FFF3674E14D72998229450119FCEB"/>
    <w:rsid w:val="00DF3BAD"/>
  </w:style>
  <w:style w:type="paragraph" w:customStyle="1" w:styleId="228DFE730EE2445F88E4473929BCB019">
    <w:name w:val="228DFE730EE2445F88E4473929BCB019"/>
    <w:rsid w:val="00DF3BAD"/>
  </w:style>
  <w:style w:type="paragraph" w:customStyle="1" w:styleId="042546AAA6F04535AE13F68E252FBBAD">
    <w:name w:val="042546AAA6F04535AE13F68E252FBBAD"/>
    <w:rsid w:val="00DF3BAD"/>
  </w:style>
  <w:style w:type="paragraph" w:customStyle="1" w:styleId="BE297880B0664BCDAEF10213354D0B90">
    <w:name w:val="BE297880B0664BCDAEF10213354D0B90"/>
    <w:rsid w:val="00DF3BAD"/>
  </w:style>
  <w:style w:type="paragraph" w:customStyle="1" w:styleId="2D5EF8DC645D4489AE2CC323A682CD32">
    <w:name w:val="2D5EF8DC645D4489AE2CC323A682CD32"/>
    <w:rsid w:val="00DF3BAD"/>
  </w:style>
  <w:style w:type="paragraph" w:customStyle="1" w:styleId="4A6D7A85299643B5845B1F33D648F408">
    <w:name w:val="4A6D7A85299643B5845B1F33D648F408"/>
    <w:rsid w:val="00DF3BAD"/>
  </w:style>
  <w:style w:type="paragraph" w:customStyle="1" w:styleId="DA4CBAEC936B4A30A43F5E9602AAE058">
    <w:name w:val="DA4CBAEC936B4A30A43F5E9602AAE058"/>
    <w:rsid w:val="00DF3BAD"/>
  </w:style>
  <w:style w:type="paragraph" w:customStyle="1" w:styleId="08DB1DBF8085480A8A4FE5487F2740BE">
    <w:name w:val="08DB1DBF8085480A8A4FE5487F2740BE"/>
    <w:rsid w:val="00DF3BAD"/>
  </w:style>
  <w:style w:type="paragraph" w:customStyle="1" w:styleId="50B239A143F841C5A54A7D561728A5E2">
    <w:name w:val="50B239A143F841C5A54A7D561728A5E2"/>
    <w:rsid w:val="00DF3BAD"/>
  </w:style>
  <w:style w:type="paragraph" w:customStyle="1" w:styleId="2F95F946BDDD4275B5538079E51A5489">
    <w:name w:val="2F95F946BDDD4275B5538079E51A5489"/>
    <w:rsid w:val="00DF3BAD"/>
  </w:style>
  <w:style w:type="paragraph" w:customStyle="1" w:styleId="A744815489F4469184FE1F2F434D0CDF">
    <w:name w:val="A744815489F4469184FE1F2F434D0CDF"/>
    <w:rsid w:val="00DF3BAD"/>
  </w:style>
  <w:style w:type="paragraph" w:customStyle="1" w:styleId="0CFADBD0B7EA47C5AAD6D656A2CD2BA0">
    <w:name w:val="0CFADBD0B7EA47C5AAD6D656A2CD2BA0"/>
    <w:rsid w:val="00DF3BAD"/>
  </w:style>
  <w:style w:type="paragraph" w:customStyle="1" w:styleId="D4C16506615B4C5FB9DC4371BAF33E83">
    <w:name w:val="D4C16506615B4C5FB9DC4371BAF33E83"/>
    <w:rsid w:val="00DF3BAD"/>
  </w:style>
  <w:style w:type="paragraph" w:customStyle="1" w:styleId="801AA6F3FED54A57A0835768E8E19BD1">
    <w:name w:val="801AA6F3FED54A57A0835768E8E19BD1"/>
    <w:rsid w:val="00DF3BAD"/>
  </w:style>
  <w:style w:type="paragraph" w:customStyle="1" w:styleId="A468E7CBCB0740A3B521D29B91A55185">
    <w:name w:val="A468E7CBCB0740A3B521D29B91A55185"/>
    <w:rsid w:val="00DF3BAD"/>
  </w:style>
  <w:style w:type="paragraph" w:customStyle="1" w:styleId="B6B9F7CDE0534971BAE0FE4DDE262D23">
    <w:name w:val="B6B9F7CDE0534971BAE0FE4DDE262D23"/>
    <w:rsid w:val="00DF3BAD"/>
  </w:style>
  <w:style w:type="paragraph" w:customStyle="1" w:styleId="76C6EAFB2C0E43C78479016282DEDDC9">
    <w:name w:val="76C6EAFB2C0E43C78479016282DEDDC9"/>
    <w:rsid w:val="00DF3BAD"/>
  </w:style>
  <w:style w:type="paragraph" w:customStyle="1" w:styleId="4DB382F335E143D1A65AD12C653C5A19">
    <w:name w:val="4DB382F335E143D1A65AD12C653C5A19"/>
    <w:rsid w:val="00DF3BAD"/>
  </w:style>
  <w:style w:type="paragraph" w:customStyle="1" w:styleId="E8E8493026B74CC6ACAF73535FF7FE1C">
    <w:name w:val="E8E8493026B74CC6ACAF73535FF7FE1C"/>
    <w:rsid w:val="00DF3BAD"/>
  </w:style>
  <w:style w:type="paragraph" w:customStyle="1" w:styleId="29F8CA53B0A446DFAB5ED500B5D7C713">
    <w:name w:val="29F8CA53B0A446DFAB5ED500B5D7C713"/>
    <w:rsid w:val="00DF3BAD"/>
  </w:style>
  <w:style w:type="paragraph" w:customStyle="1" w:styleId="58A024F7EA2D4158BC8D7457384FD37A">
    <w:name w:val="58A024F7EA2D4158BC8D7457384FD37A"/>
    <w:rsid w:val="00DF3BAD"/>
  </w:style>
  <w:style w:type="paragraph" w:customStyle="1" w:styleId="DDE0378C3A074C9E8B96380067AEC64A">
    <w:name w:val="DDE0378C3A074C9E8B96380067AEC64A"/>
    <w:rsid w:val="00DF3BAD"/>
  </w:style>
  <w:style w:type="paragraph" w:customStyle="1" w:styleId="BA92924A4D28433F96D82D48FD7E0C2E">
    <w:name w:val="BA92924A4D28433F96D82D48FD7E0C2E"/>
    <w:rsid w:val="00DF3BAD"/>
  </w:style>
  <w:style w:type="paragraph" w:customStyle="1" w:styleId="0017262742A644289A27025A37EE3F26">
    <w:name w:val="0017262742A644289A27025A37EE3F26"/>
    <w:rsid w:val="00DF3BAD"/>
  </w:style>
  <w:style w:type="paragraph" w:customStyle="1" w:styleId="CAB2B83A414D46AF8C9AC13F9B969EF5">
    <w:name w:val="CAB2B83A414D46AF8C9AC13F9B969EF5"/>
    <w:rsid w:val="00DF3BAD"/>
  </w:style>
  <w:style w:type="paragraph" w:customStyle="1" w:styleId="A6D1764D274E44C48850F021C2F33869">
    <w:name w:val="A6D1764D274E44C48850F021C2F33869"/>
    <w:rsid w:val="00DF3BAD"/>
  </w:style>
  <w:style w:type="paragraph" w:customStyle="1" w:styleId="63684FF7234949CD8498F60838707FF1">
    <w:name w:val="63684FF7234949CD8498F60838707FF1"/>
    <w:rsid w:val="00DF3BAD"/>
  </w:style>
  <w:style w:type="paragraph" w:customStyle="1" w:styleId="5F7D144D25474648BD8D7859F0858C33">
    <w:name w:val="5F7D144D25474648BD8D7859F0858C33"/>
    <w:rsid w:val="00DF3BAD"/>
  </w:style>
  <w:style w:type="paragraph" w:customStyle="1" w:styleId="D4373DC3A1014F7DB1D9AF11CF81F7CB">
    <w:name w:val="D4373DC3A1014F7DB1D9AF11CF81F7CB"/>
    <w:rsid w:val="00DF3BAD"/>
  </w:style>
  <w:style w:type="paragraph" w:customStyle="1" w:styleId="8E94ADC4C515457A89EA08C8CEC1CF63">
    <w:name w:val="8E94ADC4C515457A89EA08C8CEC1CF63"/>
    <w:rsid w:val="00DF3BAD"/>
  </w:style>
  <w:style w:type="paragraph" w:customStyle="1" w:styleId="5EF9240F161043F89F133E33C31C38DD">
    <w:name w:val="5EF9240F161043F89F133E33C31C38DD"/>
    <w:rsid w:val="00DF3BAD"/>
  </w:style>
  <w:style w:type="paragraph" w:customStyle="1" w:styleId="A2528106D2F1423298344B76551D86CF">
    <w:name w:val="A2528106D2F1423298344B76551D86CF"/>
    <w:rsid w:val="00DF3BAD"/>
  </w:style>
  <w:style w:type="paragraph" w:customStyle="1" w:styleId="04260DDBD64B48F98BFFA1EA4A6FBD07">
    <w:name w:val="04260DDBD64B48F98BFFA1EA4A6FBD07"/>
    <w:rsid w:val="00DF3BAD"/>
  </w:style>
  <w:style w:type="paragraph" w:customStyle="1" w:styleId="CBBD664640E64AC39A58EF3FCD374122">
    <w:name w:val="CBBD664640E64AC39A58EF3FCD374122"/>
    <w:rsid w:val="00DF3BAD"/>
  </w:style>
  <w:style w:type="paragraph" w:customStyle="1" w:styleId="229DF2A636DE4D0F9222E6A1F146AFE6">
    <w:name w:val="229DF2A636DE4D0F9222E6A1F146AFE6"/>
    <w:rsid w:val="00C2531D"/>
  </w:style>
  <w:style w:type="paragraph" w:customStyle="1" w:styleId="AA8E719ABE8D4B43934F10CD1ABB64EB">
    <w:name w:val="AA8E719ABE8D4B43934F10CD1ABB64EB"/>
    <w:rsid w:val="00C2531D"/>
  </w:style>
  <w:style w:type="paragraph" w:customStyle="1" w:styleId="5F3AC1E655F149588806E5A51403D7D3">
    <w:name w:val="5F3AC1E655F149588806E5A51403D7D3"/>
    <w:rsid w:val="00C2531D"/>
  </w:style>
  <w:style w:type="paragraph" w:customStyle="1" w:styleId="7FD1983AD3144D8F9074A09FE2BEE159">
    <w:name w:val="7FD1983AD3144D8F9074A09FE2BEE159"/>
    <w:rsid w:val="00C2531D"/>
  </w:style>
  <w:style w:type="paragraph" w:customStyle="1" w:styleId="029C6982E6484E998C15FC2FFA8A7BFC">
    <w:name w:val="029C6982E6484E998C15FC2FFA8A7BFC"/>
    <w:rsid w:val="00C2531D"/>
  </w:style>
  <w:style w:type="paragraph" w:customStyle="1" w:styleId="C852B99C658F4CE6AD8E206079E3528A">
    <w:name w:val="C852B99C658F4CE6AD8E206079E3528A"/>
    <w:rsid w:val="00C2531D"/>
  </w:style>
  <w:style w:type="paragraph" w:customStyle="1" w:styleId="C0D1D78AA49C4ADFAE31DBCD88D4B6EB">
    <w:name w:val="C0D1D78AA49C4ADFAE31DBCD88D4B6EB"/>
    <w:rsid w:val="00C2531D"/>
  </w:style>
  <w:style w:type="paragraph" w:customStyle="1" w:styleId="CB30427D8A294AA0A480965D16084A38">
    <w:name w:val="CB30427D8A294AA0A480965D16084A38"/>
  </w:style>
  <w:style w:type="paragraph" w:customStyle="1" w:styleId="B1A877ABBF78477391393CC071241947">
    <w:name w:val="B1A877ABBF78477391393CC071241947"/>
  </w:style>
  <w:style w:type="paragraph" w:customStyle="1" w:styleId="D1EF2DF10BD14677B8724855AE444342">
    <w:name w:val="D1EF2DF10BD14677B8724855AE444342"/>
  </w:style>
  <w:style w:type="paragraph" w:customStyle="1" w:styleId="618273B7C06B4912A9EB0E85E4A18023">
    <w:name w:val="618273B7C06B4912A9EB0E85E4A18023"/>
  </w:style>
  <w:style w:type="paragraph" w:customStyle="1" w:styleId="69C354DBE5AA4C778622C1EF7F77602F">
    <w:name w:val="69C354DBE5AA4C778622C1EF7F77602F"/>
  </w:style>
  <w:style w:type="paragraph" w:customStyle="1" w:styleId="988B14E74E144E1B91BD1070C528D90B">
    <w:name w:val="988B14E74E144E1B91BD1070C528D90B"/>
  </w:style>
  <w:style w:type="paragraph" w:customStyle="1" w:styleId="E6F004F970274C1E86B6A56E711C4782">
    <w:name w:val="E6F004F970274C1E86B6A56E711C4782"/>
  </w:style>
  <w:style w:type="paragraph" w:customStyle="1" w:styleId="6450A64838B749DE84719D768C626C23">
    <w:name w:val="6450A64838B749DE84719D768C626C23"/>
  </w:style>
  <w:style w:type="paragraph" w:customStyle="1" w:styleId="29F724682B4547DB859AA6939F154C38">
    <w:name w:val="29F724682B4547DB859AA6939F154C38"/>
  </w:style>
  <w:style w:type="paragraph" w:customStyle="1" w:styleId="A2FFB615A00E4CA8B2F5A67A41EDEC47">
    <w:name w:val="A2FFB615A00E4CA8B2F5A67A41EDEC47"/>
  </w:style>
  <w:style w:type="paragraph" w:customStyle="1" w:styleId="F42D4DCA3A544667A41139F02102B4B6">
    <w:name w:val="F42D4DCA3A544667A41139F02102B4B6"/>
  </w:style>
  <w:style w:type="paragraph" w:customStyle="1" w:styleId="27D158F4A81F4B858317FA58B0281C95">
    <w:name w:val="27D158F4A81F4B858317FA58B0281C95"/>
  </w:style>
  <w:style w:type="paragraph" w:customStyle="1" w:styleId="D932B46EA1654D04B89A607E56642E35">
    <w:name w:val="D932B46EA1654D04B89A607E56642E35"/>
    <w:rsid w:val="007B7697"/>
  </w:style>
  <w:style w:type="paragraph" w:customStyle="1" w:styleId="EC8240EB806546D182B091120BB50D49">
    <w:name w:val="EC8240EB806546D182B091120BB50D49"/>
    <w:rsid w:val="007B7697"/>
  </w:style>
  <w:style w:type="paragraph" w:customStyle="1" w:styleId="898353D1D3234AEFBDBCDE5DDE85B479">
    <w:name w:val="898353D1D3234AEFBDBCDE5DDE85B479"/>
    <w:rsid w:val="007B7697"/>
  </w:style>
  <w:style w:type="paragraph" w:customStyle="1" w:styleId="D96231F7B4B54394A76C98C91B54A2BA">
    <w:name w:val="D96231F7B4B54394A76C98C91B54A2BA"/>
    <w:rsid w:val="007B7697"/>
  </w:style>
  <w:style w:type="paragraph" w:customStyle="1" w:styleId="CB30427D8A294AA0A480965D16084A381">
    <w:name w:val="CB30427D8A294AA0A480965D16084A3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">
    <w:name w:val="B1A877ABBF78477391393CC0712419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EF2DF10BD14677B8724855AE4443421">
    <w:name w:val="D1EF2DF10BD14677B8724855AE44434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">
    <w:name w:val="30FA10E18AA546EE8082541ED94B85B9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8273B7C06B4912A9EB0E85E4A180231">
    <w:name w:val="618273B7C06B4912A9EB0E85E4A180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">
    <w:name w:val="359543F408244E4C915219E2B65CF77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">
    <w:name w:val="69C354DBE5AA4C778622C1EF7F77602F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F53BC1D6E4A41A69E2404F8727684">
    <w:name w:val="EC6F53BC1D6E4A41A69E2404F8727684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8B14E74E144E1B91BD1070C528D90B1">
    <w:name w:val="988B14E74E144E1B91BD1070C528D90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">
    <w:name w:val="F3D9A3CD7C384B34BB7E9EA9ED049A2A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F004F970274C1E86B6A56E711C47821">
    <w:name w:val="E6F004F970274C1E86B6A56E711C478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">
    <w:name w:val="CE2F75739CED4586BFE4380B66A8E9A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">
    <w:name w:val="D83B4EB1345346298D6AC04A1C2C68B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">
    <w:name w:val="6450A64838B749DE84719D768C626C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8BA8BCB38E48418F2F601FDC769E88">
    <w:name w:val="548BA8BCB38E48418F2F601FDC769E8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">
    <w:name w:val="29F724682B4547DB859AA6939F154C3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DE6BD6D5324077B90DD2FF514B9483">
    <w:name w:val="18DE6BD6D5324077B90DD2FF514B948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">
    <w:name w:val="2C3CBF37F6F74962A5515F410283C16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35E9C0776B460CB85FDBBE70326EBD">
    <w:name w:val="4B35E9C0776B460CB85FDBBE70326EB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">
    <w:name w:val="5095598FE6E4414EB5CB162CD1286D1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">
    <w:name w:val="E1EFD79757B043BEB39B4A5F5916D369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">
    <w:name w:val="4FA2336CB7374907ACBE7D4F816F22B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05F4B75C174E9AA6237B2016C8E1E8">
    <w:name w:val="A105F4B75C174E9AA6237B2016C8E1E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">
    <w:name w:val="3E2C18A5A3A74F8CA5761C75EE656E1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">
    <w:name w:val="75D96BBB287D46BBB382751C0F56829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">
    <w:name w:val="BA2F88FC8B644E09B7BB755432D6F62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">
    <w:name w:val="19206A32E438411FBC0E828E1AE61FD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1">
    <w:name w:val="A2FFB615A00E4CA8B2F5A67A41EDEC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">
    <w:name w:val="C0B66E22D36740F3A3A8EC81E3E991E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2D4DCA3A544667A41139F02102B4B61">
    <w:name w:val="F42D4DCA3A544667A41139F02102B4B61"/>
    <w:rsid w:val="007B7697"/>
    <w:rPr>
      <w:rFonts w:eastAsiaTheme="minorHAnsi"/>
    </w:rPr>
  </w:style>
  <w:style w:type="paragraph" w:customStyle="1" w:styleId="5AF20383D0474D5597591665BCE9055A6">
    <w:name w:val="5AF20383D0474D5597591665BCE9055A6"/>
    <w:rsid w:val="007B7697"/>
    <w:rPr>
      <w:rFonts w:eastAsiaTheme="minorHAnsi"/>
    </w:rPr>
  </w:style>
  <w:style w:type="paragraph" w:customStyle="1" w:styleId="1D83BB36814C4F888E8AE76AB9357D576">
    <w:name w:val="1D83BB36814C4F888E8AE76AB9357D576"/>
    <w:rsid w:val="007B7697"/>
    <w:rPr>
      <w:rFonts w:eastAsiaTheme="minorHAnsi"/>
    </w:rPr>
  </w:style>
  <w:style w:type="paragraph" w:customStyle="1" w:styleId="0C671431A5DE4D62BAA70CC82DC51D276">
    <w:name w:val="0C671431A5DE4D62BAA70CC82DC51D276"/>
    <w:rsid w:val="007B7697"/>
    <w:rPr>
      <w:rFonts w:eastAsiaTheme="minorHAnsi"/>
    </w:rPr>
  </w:style>
  <w:style w:type="paragraph" w:customStyle="1" w:styleId="A906F06CC02849A38415AABC0E3A91DF6">
    <w:name w:val="A906F06CC02849A38415AABC0E3A91DF6"/>
    <w:rsid w:val="007B7697"/>
    <w:rPr>
      <w:rFonts w:eastAsiaTheme="minorHAnsi"/>
    </w:rPr>
  </w:style>
  <w:style w:type="paragraph" w:customStyle="1" w:styleId="D96231F7B4B54394A76C98C91B54A2BA1">
    <w:name w:val="D96231F7B4B54394A76C98C91B54A2BA1"/>
    <w:rsid w:val="007B7697"/>
    <w:rPr>
      <w:rFonts w:eastAsiaTheme="minorHAnsi"/>
    </w:rPr>
  </w:style>
  <w:style w:type="paragraph" w:customStyle="1" w:styleId="845E85DE9CAA42FDB1FF8D25060FD09A">
    <w:name w:val="845E85DE9CAA42FDB1FF8D25060FD09A"/>
    <w:rsid w:val="007B7697"/>
    <w:rPr>
      <w:rFonts w:eastAsiaTheme="minorHAnsi"/>
    </w:rPr>
  </w:style>
  <w:style w:type="paragraph" w:customStyle="1" w:styleId="6E565223BA9D4E4EB39E72956562FFB11">
    <w:name w:val="6E565223BA9D4E4EB39E72956562FFB11"/>
    <w:rsid w:val="007B7697"/>
    <w:rPr>
      <w:rFonts w:eastAsiaTheme="minorHAnsi"/>
    </w:rPr>
  </w:style>
  <w:style w:type="paragraph" w:customStyle="1" w:styleId="C184A1F3F64E49D19B486858F96F49011">
    <w:name w:val="C184A1F3F64E49D19B486858F96F490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D158F4A81F4B858317FA58B0281C951">
    <w:name w:val="27D158F4A81F4B858317FA58B0281C951"/>
    <w:rsid w:val="007B7697"/>
    <w:rPr>
      <w:rFonts w:eastAsiaTheme="minorHAnsi"/>
    </w:rPr>
  </w:style>
  <w:style w:type="paragraph" w:customStyle="1" w:styleId="D9E1C13FC0F9413D8A9255569D77D6821">
    <w:name w:val="D9E1C13FC0F9413D8A9255569D77D6821"/>
    <w:rsid w:val="007B7697"/>
    <w:rPr>
      <w:rFonts w:eastAsiaTheme="minorHAnsi"/>
    </w:rPr>
  </w:style>
  <w:style w:type="paragraph" w:customStyle="1" w:styleId="D63F1DA4324A4ADEB7460D37054948631">
    <w:name w:val="D63F1DA4324A4ADEB7460D37054948631"/>
    <w:rsid w:val="007B7697"/>
    <w:rPr>
      <w:rFonts w:eastAsiaTheme="minorHAnsi"/>
    </w:rPr>
  </w:style>
  <w:style w:type="paragraph" w:customStyle="1" w:styleId="EAFD1B8491A94827B672C032C43BAC941">
    <w:name w:val="EAFD1B8491A94827B672C032C43BAC941"/>
    <w:rsid w:val="007B7697"/>
    <w:rPr>
      <w:rFonts w:eastAsiaTheme="minorHAnsi"/>
    </w:rPr>
  </w:style>
  <w:style w:type="paragraph" w:customStyle="1" w:styleId="4303BD00D2E4428784F03A95DAE436C71">
    <w:name w:val="4303BD00D2E4428784F03A95DAE436C71"/>
    <w:rsid w:val="007B7697"/>
    <w:rPr>
      <w:rFonts w:eastAsiaTheme="minorHAnsi"/>
    </w:rPr>
  </w:style>
  <w:style w:type="paragraph" w:customStyle="1" w:styleId="A5FCE149CC5E4C0887C25E4F4ECBE3011">
    <w:name w:val="A5FCE149CC5E4C0887C25E4F4ECBE3011"/>
    <w:rsid w:val="007B7697"/>
    <w:rPr>
      <w:rFonts w:eastAsiaTheme="minorHAnsi"/>
    </w:rPr>
  </w:style>
  <w:style w:type="paragraph" w:customStyle="1" w:styleId="898353D1D3234AEFBDBCDE5DDE85B4791">
    <w:name w:val="898353D1D3234AEFBDBCDE5DDE85B4791"/>
    <w:rsid w:val="007B7697"/>
    <w:rPr>
      <w:rFonts w:eastAsiaTheme="minorHAnsi"/>
    </w:rPr>
  </w:style>
  <w:style w:type="paragraph" w:customStyle="1" w:styleId="44FD96B608CC4F9C9F323233CA0E2AC1">
    <w:name w:val="44FD96B608CC4F9C9F323233CA0E2AC1"/>
    <w:rsid w:val="007B7697"/>
    <w:rPr>
      <w:rFonts w:eastAsiaTheme="minorHAnsi"/>
    </w:rPr>
  </w:style>
  <w:style w:type="paragraph" w:customStyle="1" w:styleId="D932B46EA1654D04B89A607E56642E351">
    <w:name w:val="D932B46EA1654D04B89A607E56642E351"/>
    <w:rsid w:val="007B7697"/>
    <w:rPr>
      <w:rFonts w:eastAsiaTheme="minorHAnsi"/>
    </w:rPr>
  </w:style>
  <w:style w:type="paragraph" w:customStyle="1" w:styleId="EC8240EB806546D182B091120BB50D491">
    <w:name w:val="EC8240EB806546D182B091120BB50D491"/>
    <w:rsid w:val="007B7697"/>
    <w:rPr>
      <w:rFonts w:eastAsiaTheme="minorHAnsi"/>
    </w:rPr>
  </w:style>
  <w:style w:type="paragraph" w:customStyle="1" w:styleId="903CC9FF0EE143369FDC1A86A8101486">
    <w:name w:val="903CC9FF0EE143369FDC1A86A8101486"/>
    <w:rsid w:val="007B7697"/>
    <w:rPr>
      <w:rFonts w:eastAsiaTheme="minorHAnsi"/>
    </w:rPr>
  </w:style>
  <w:style w:type="paragraph" w:customStyle="1" w:styleId="8CD15BE22342406A809A8F077FA298261">
    <w:name w:val="8CD15BE22342406A809A8F077FA298261"/>
    <w:rsid w:val="007B7697"/>
    <w:rPr>
      <w:rFonts w:eastAsiaTheme="minorHAnsi"/>
    </w:rPr>
  </w:style>
  <w:style w:type="paragraph" w:customStyle="1" w:styleId="5A4ED76E717B45928798C23B55BDAE351">
    <w:name w:val="5A4ED76E717B45928798C23B55BDAE351"/>
    <w:rsid w:val="007B7697"/>
    <w:rPr>
      <w:rFonts w:eastAsiaTheme="minorHAnsi"/>
    </w:rPr>
  </w:style>
  <w:style w:type="paragraph" w:customStyle="1" w:styleId="C43736ABF11D46C4B911FAE0B56CEF281">
    <w:name w:val="C43736ABF11D46C4B911FAE0B56CEF281"/>
    <w:rsid w:val="007B7697"/>
    <w:rPr>
      <w:rFonts w:eastAsiaTheme="minorHAnsi"/>
    </w:rPr>
  </w:style>
  <w:style w:type="paragraph" w:customStyle="1" w:styleId="8FC354A4976B49E3B22E1A29C0F4DD4A1">
    <w:name w:val="8FC354A4976B49E3B22E1A29C0F4DD4A1"/>
    <w:rsid w:val="007B7697"/>
    <w:rPr>
      <w:rFonts w:eastAsiaTheme="minorHAnsi"/>
    </w:rPr>
  </w:style>
  <w:style w:type="paragraph" w:customStyle="1" w:styleId="0ADF65EB0BE645E7BD590251E8E5DB9C1">
    <w:name w:val="0ADF65EB0BE645E7BD590251E8E5DB9C1"/>
    <w:rsid w:val="007B7697"/>
    <w:rPr>
      <w:rFonts w:eastAsiaTheme="minorHAnsi"/>
    </w:rPr>
  </w:style>
  <w:style w:type="paragraph" w:customStyle="1" w:styleId="6D0EBA63F0C742468D8900840D084F821">
    <w:name w:val="6D0EBA63F0C742468D8900840D084F821"/>
    <w:rsid w:val="007B7697"/>
    <w:rPr>
      <w:rFonts w:eastAsiaTheme="minorHAnsi"/>
    </w:rPr>
  </w:style>
  <w:style w:type="paragraph" w:customStyle="1" w:styleId="B6B9F7CDE0534971BAE0FE4DDE262D231">
    <w:name w:val="B6B9F7CDE0534971BAE0FE4DDE262D231"/>
    <w:rsid w:val="007B7697"/>
    <w:rPr>
      <w:rFonts w:eastAsiaTheme="minorHAnsi"/>
    </w:rPr>
  </w:style>
  <w:style w:type="paragraph" w:customStyle="1" w:styleId="76C6EAFB2C0E43C78479016282DEDDC91">
    <w:name w:val="76C6EAFB2C0E43C78479016282DEDDC91"/>
    <w:rsid w:val="007B7697"/>
    <w:rPr>
      <w:rFonts w:eastAsiaTheme="minorHAnsi"/>
    </w:rPr>
  </w:style>
  <w:style w:type="paragraph" w:customStyle="1" w:styleId="B9F2DC54978E4D64AF3B1D114C31C8A2">
    <w:name w:val="B9F2DC54978E4D64AF3B1D114C31C8A2"/>
    <w:rsid w:val="007B7697"/>
    <w:rPr>
      <w:rFonts w:eastAsiaTheme="minorHAnsi"/>
    </w:rPr>
  </w:style>
  <w:style w:type="paragraph" w:customStyle="1" w:styleId="4DB382F335E143D1A65AD12C653C5A191">
    <w:name w:val="4DB382F335E143D1A65AD12C653C5A191"/>
    <w:rsid w:val="007B7697"/>
    <w:rPr>
      <w:rFonts w:eastAsiaTheme="minorHAnsi"/>
    </w:rPr>
  </w:style>
  <w:style w:type="paragraph" w:customStyle="1" w:styleId="E8E8493026B74CC6ACAF73535FF7FE1C1">
    <w:name w:val="E8E8493026B74CC6ACAF73535FF7FE1C1"/>
    <w:rsid w:val="007B7697"/>
    <w:rPr>
      <w:rFonts w:eastAsiaTheme="minorHAnsi"/>
    </w:rPr>
  </w:style>
  <w:style w:type="paragraph" w:customStyle="1" w:styleId="C961296BEC294DB481D2D23520267465">
    <w:name w:val="C961296BEC294DB481D2D23520267465"/>
    <w:rsid w:val="007B7697"/>
    <w:rPr>
      <w:rFonts w:eastAsiaTheme="minorHAnsi"/>
    </w:rPr>
  </w:style>
  <w:style w:type="paragraph" w:customStyle="1" w:styleId="E65085FA4A8449E6ACA6F936D8003766">
    <w:name w:val="E65085FA4A8449E6ACA6F936D8003766"/>
    <w:rsid w:val="007B7697"/>
    <w:rPr>
      <w:rFonts w:eastAsiaTheme="minorHAnsi"/>
    </w:rPr>
  </w:style>
  <w:style w:type="paragraph" w:customStyle="1" w:styleId="5C44F96216F046C796BAC5F33B2E635E">
    <w:name w:val="5C44F96216F046C796BAC5F33B2E635E"/>
    <w:rsid w:val="007B7697"/>
    <w:rPr>
      <w:rFonts w:eastAsiaTheme="minorHAnsi"/>
    </w:rPr>
  </w:style>
  <w:style w:type="paragraph" w:customStyle="1" w:styleId="8267B38D2D6D461DA7DC68C112302B10">
    <w:name w:val="8267B38D2D6D461DA7DC68C112302B10"/>
    <w:rsid w:val="007B7697"/>
    <w:rPr>
      <w:rFonts w:eastAsiaTheme="minorHAnsi"/>
    </w:rPr>
  </w:style>
  <w:style w:type="paragraph" w:customStyle="1" w:styleId="1D0709AE76F64B018E2BD9D3DBFB66DF1">
    <w:name w:val="1D0709AE76F64B018E2BD9D3DBFB66DF1"/>
    <w:rsid w:val="007B7697"/>
    <w:rPr>
      <w:rFonts w:eastAsiaTheme="minorHAnsi"/>
    </w:rPr>
  </w:style>
  <w:style w:type="paragraph" w:customStyle="1" w:styleId="014F5C04BB22410C81F67729904375581">
    <w:name w:val="014F5C04BB22410C81F67729904375581"/>
    <w:rsid w:val="007B7697"/>
    <w:rPr>
      <w:rFonts w:eastAsiaTheme="minorHAnsi"/>
    </w:rPr>
  </w:style>
  <w:style w:type="paragraph" w:customStyle="1" w:styleId="B9A966E752EF41688ECB507D015082D91">
    <w:name w:val="B9A966E752EF41688ECB507D015082D91"/>
    <w:rsid w:val="007B7697"/>
    <w:rPr>
      <w:rFonts w:eastAsiaTheme="minorHAnsi"/>
    </w:rPr>
  </w:style>
  <w:style w:type="paragraph" w:customStyle="1" w:styleId="46A7D5AF3B744D088EEAE5CD6C10E70A1">
    <w:name w:val="46A7D5AF3B744D088EEAE5CD6C10E70A1"/>
    <w:rsid w:val="007B7697"/>
    <w:rPr>
      <w:rFonts w:eastAsiaTheme="minorHAnsi"/>
    </w:rPr>
  </w:style>
  <w:style w:type="paragraph" w:customStyle="1" w:styleId="BCB611364F9347DAA2812B71AE790C0A1">
    <w:name w:val="BCB611364F9347DAA2812B71AE790C0A1"/>
    <w:rsid w:val="007B7697"/>
    <w:rPr>
      <w:rFonts w:eastAsiaTheme="minorHAnsi"/>
    </w:rPr>
  </w:style>
  <w:style w:type="paragraph" w:customStyle="1" w:styleId="460FFF3674E14D72998229450119FCEB1">
    <w:name w:val="460FFF3674E14D72998229450119FCEB1"/>
    <w:rsid w:val="007B7697"/>
    <w:rPr>
      <w:rFonts w:eastAsiaTheme="minorHAnsi"/>
    </w:rPr>
  </w:style>
  <w:style w:type="paragraph" w:customStyle="1" w:styleId="264BAB5FDC0040D59FCD702B943351BC1">
    <w:name w:val="264BAB5FDC0040D59FCD702B943351BC1"/>
    <w:rsid w:val="007B7697"/>
    <w:rPr>
      <w:rFonts w:eastAsiaTheme="minorHAnsi"/>
    </w:rPr>
  </w:style>
  <w:style w:type="paragraph" w:customStyle="1" w:styleId="A1A5D004AC464522AE9740F47D4815E51">
    <w:name w:val="A1A5D004AC464522AE9740F47D4815E51"/>
    <w:rsid w:val="007B7697"/>
    <w:rPr>
      <w:rFonts w:eastAsiaTheme="minorHAnsi"/>
    </w:rPr>
  </w:style>
  <w:style w:type="paragraph" w:customStyle="1" w:styleId="228DFE730EE2445F88E4473929BCB0191">
    <w:name w:val="228DFE730EE2445F88E4473929BCB0191"/>
    <w:rsid w:val="007B7697"/>
    <w:rPr>
      <w:rFonts w:eastAsiaTheme="minorHAnsi"/>
    </w:rPr>
  </w:style>
  <w:style w:type="paragraph" w:customStyle="1" w:styleId="F78F108F90C34D70AE86C5A1043104061">
    <w:name w:val="F78F108F90C34D70AE86C5A1043104061"/>
    <w:rsid w:val="007B7697"/>
    <w:rPr>
      <w:rFonts w:eastAsiaTheme="minorHAnsi"/>
    </w:rPr>
  </w:style>
  <w:style w:type="paragraph" w:customStyle="1" w:styleId="EDC3D059C9B9474E9803BC0E7C2D08D61">
    <w:name w:val="EDC3D059C9B9474E9803BC0E7C2D08D61"/>
    <w:rsid w:val="007B7697"/>
    <w:rPr>
      <w:rFonts w:eastAsiaTheme="minorHAnsi"/>
    </w:rPr>
  </w:style>
  <w:style w:type="paragraph" w:customStyle="1" w:styleId="042546AAA6F04535AE13F68E252FBBAD1">
    <w:name w:val="042546AAA6F04535AE13F68E252FBBAD1"/>
    <w:rsid w:val="007B7697"/>
    <w:rPr>
      <w:rFonts w:eastAsiaTheme="minorHAnsi"/>
    </w:rPr>
  </w:style>
  <w:style w:type="paragraph" w:customStyle="1" w:styleId="F648E57EDDDA4103BEB6EB2027F886FE1">
    <w:name w:val="F648E57EDDDA4103BEB6EB2027F886FE1"/>
    <w:rsid w:val="007B7697"/>
    <w:rPr>
      <w:rFonts w:eastAsiaTheme="minorHAnsi"/>
    </w:rPr>
  </w:style>
  <w:style w:type="paragraph" w:customStyle="1" w:styleId="7A0E2DA54B564033AADF8E0A308E3BD61">
    <w:name w:val="7A0E2DA54B564033AADF8E0A308E3BD61"/>
    <w:rsid w:val="007B7697"/>
    <w:rPr>
      <w:rFonts w:eastAsiaTheme="minorHAnsi"/>
    </w:rPr>
  </w:style>
  <w:style w:type="paragraph" w:customStyle="1" w:styleId="BE297880B0664BCDAEF10213354D0B901">
    <w:name w:val="BE297880B0664BCDAEF10213354D0B901"/>
    <w:rsid w:val="007B7697"/>
    <w:rPr>
      <w:rFonts w:eastAsiaTheme="minorHAnsi"/>
    </w:rPr>
  </w:style>
  <w:style w:type="paragraph" w:customStyle="1" w:styleId="2D5EF8DC645D4489AE2CC323A682CD321">
    <w:name w:val="2D5EF8DC645D4489AE2CC323A682CD321"/>
    <w:rsid w:val="007B7697"/>
    <w:rPr>
      <w:rFonts w:eastAsiaTheme="minorHAnsi"/>
    </w:rPr>
  </w:style>
  <w:style w:type="paragraph" w:customStyle="1" w:styleId="31B268B3792447D3ABE392508DF4BC9C">
    <w:name w:val="31B268B3792447D3ABE392508DF4BC9C"/>
    <w:rsid w:val="007B7697"/>
    <w:rPr>
      <w:rFonts w:eastAsiaTheme="minorHAnsi"/>
    </w:rPr>
  </w:style>
  <w:style w:type="paragraph" w:customStyle="1" w:styleId="2A162FDA4D8D460AB3656054947C08A8">
    <w:name w:val="2A162FDA4D8D460AB3656054947C08A8"/>
    <w:rsid w:val="007B7697"/>
    <w:rPr>
      <w:rFonts w:eastAsiaTheme="minorHAnsi"/>
    </w:rPr>
  </w:style>
  <w:style w:type="paragraph" w:customStyle="1" w:styleId="58FCA5FD42AC4D3C88A91BA7A499238C">
    <w:name w:val="58FCA5FD42AC4D3C88A91BA7A499238C"/>
    <w:rsid w:val="007B7697"/>
    <w:rPr>
      <w:rFonts w:eastAsiaTheme="minorHAnsi"/>
    </w:rPr>
  </w:style>
  <w:style w:type="paragraph" w:customStyle="1" w:styleId="4A6D7A85299643B5845B1F33D648F4081">
    <w:name w:val="4A6D7A85299643B5845B1F33D648F4081"/>
    <w:rsid w:val="007B7697"/>
    <w:rPr>
      <w:rFonts w:eastAsiaTheme="minorHAnsi"/>
    </w:rPr>
  </w:style>
  <w:style w:type="paragraph" w:customStyle="1" w:styleId="DA4CBAEC936B4A30A43F5E9602AAE0581">
    <w:name w:val="DA4CBAEC936B4A30A43F5E9602AAE0581"/>
    <w:rsid w:val="007B7697"/>
    <w:rPr>
      <w:rFonts w:eastAsiaTheme="minorHAnsi"/>
    </w:rPr>
  </w:style>
  <w:style w:type="paragraph" w:customStyle="1" w:styleId="08DB1DBF8085480A8A4FE5487F2740BE1">
    <w:name w:val="08DB1DBF8085480A8A4FE5487F2740BE1"/>
    <w:rsid w:val="007B7697"/>
    <w:rPr>
      <w:rFonts w:eastAsiaTheme="minorHAnsi"/>
    </w:rPr>
  </w:style>
  <w:style w:type="paragraph" w:customStyle="1" w:styleId="50B239A143F841C5A54A7D561728A5E21">
    <w:name w:val="50B239A143F841C5A54A7D561728A5E21"/>
    <w:rsid w:val="007B7697"/>
    <w:rPr>
      <w:rFonts w:eastAsiaTheme="minorHAnsi"/>
    </w:rPr>
  </w:style>
  <w:style w:type="paragraph" w:customStyle="1" w:styleId="2F95F946BDDD4275B5538079E51A54891">
    <w:name w:val="2F95F946BDDD4275B5538079E51A54891"/>
    <w:rsid w:val="007B7697"/>
    <w:rPr>
      <w:rFonts w:eastAsiaTheme="minorHAnsi"/>
    </w:rPr>
  </w:style>
  <w:style w:type="paragraph" w:customStyle="1" w:styleId="A744815489F4469184FE1F2F434D0CDF1">
    <w:name w:val="A744815489F4469184FE1F2F434D0CDF1"/>
    <w:rsid w:val="007B7697"/>
    <w:rPr>
      <w:rFonts w:eastAsiaTheme="minorHAnsi"/>
    </w:rPr>
  </w:style>
  <w:style w:type="paragraph" w:customStyle="1" w:styleId="0CFADBD0B7EA47C5AAD6D656A2CD2BA01">
    <w:name w:val="0CFADBD0B7EA47C5AAD6D656A2CD2BA01"/>
    <w:rsid w:val="007B7697"/>
    <w:rPr>
      <w:rFonts w:eastAsiaTheme="minorHAnsi"/>
    </w:rPr>
  </w:style>
  <w:style w:type="paragraph" w:customStyle="1" w:styleId="D4C16506615B4C5FB9DC4371BAF33E831">
    <w:name w:val="D4C16506615B4C5FB9DC4371BAF33E831"/>
    <w:rsid w:val="007B7697"/>
    <w:rPr>
      <w:rFonts w:eastAsiaTheme="minorHAnsi"/>
    </w:rPr>
  </w:style>
  <w:style w:type="paragraph" w:customStyle="1" w:styleId="801AA6F3FED54A57A0835768E8E19BD11">
    <w:name w:val="801AA6F3FED54A57A0835768E8E19BD11"/>
    <w:rsid w:val="007B7697"/>
    <w:rPr>
      <w:rFonts w:eastAsiaTheme="minorHAnsi"/>
    </w:rPr>
  </w:style>
  <w:style w:type="paragraph" w:customStyle="1" w:styleId="A468E7CBCB0740A3B521D29B91A551851">
    <w:name w:val="A468E7CBCB0740A3B521D29B91A551851"/>
    <w:rsid w:val="007B7697"/>
    <w:rPr>
      <w:rFonts w:eastAsiaTheme="minorHAnsi"/>
    </w:rPr>
  </w:style>
  <w:style w:type="paragraph" w:customStyle="1" w:styleId="63B152712FF64051A1A79836CF3F1649">
    <w:name w:val="63B152712FF64051A1A79836CF3F1649"/>
    <w:rsid w:val="007B7697"/>
    <w:rPr>
      <w:rFonts w:eastAsiaTheme="minorHAnsi"/>
    </w:rPr>
  </w:style>
  <w:style w:type="paragraph" w:customStyle="1" w:styleId="CDEAA8FC71434980AC8655251FA13B3B">
    <w:name w:val="CDEAA8FC71434980AC8655251FA13B3B"/>
    <w:rsid w:val="007B7697"/>
    <w:rPr>
      <w:rFonts w:eastAsiaTheme="minorHAnsi"/>
    </w:rPr>
  </w:style>
  <w:style w:type="paragraph" w:customStyle="1" w:styleId="795E4F4036724693B46DA81E4E698DAE">
    <w:name w:val="795E4F4036724693B46DA81E4E698DAE"/>
    <w:rsid w:val="007B7697"/>
    <w:rPr>
      <w:rFonts w:eastAsiaTheme="minorHAnsi"/>
    </w:rPr>
  </w:style>
  <w:style w:type="paragraph" w:customStyle="1" w:styleId="B362D57E5FC842E0B111DEC39886325C">
    <w:name w:val="B362D57E5FC842E0B111DEC39886325C"/>
    <w:rsid w:val="007B7697"/>
    <w:rPr>
      <w:rFonts w:eastAsiaTheme="minorHAnsi"/>
    </w:rPr>
  </w:style>
  <w:style w:type="paragraph" w:customStyle="1" w:styleId="9A8A3CE1D6E046F8BB9739AE8D698AC6">
    <w:name w:val="9A8A3CE1D6E046F8BB9739AE8D698AC6"/>
    <w:rsid w:val="007B7697"/>
    <w:rPr>
      <w:rFonts w:eastAsiaTheme="minorHAnsi"/>
    </w:rPr>
  </w:style>
  <w:style w:type="paragraph" w:customStyle="1" w:styleId="AE382DAEE7DE4E5586CF3B988E991030">
    <w:name w:val="AE382DAEE7DE4E5586CF3B988E991030"/>
    <w:rsid w:val="007B7697"/>
    <w:rPr>
      <w:rFonts w:eastAsiaTheme="minorHAnsi"/>
    </w:rPr>
  </w:style>
  <w:style w:type="paragraph" w:customStyle="1" w:styleId="9AE6703245F1434089742FF04FC27BB4">
    <w:name w:val="9AE6703245F1434089742FF04FC27BB4"/>
    <w:rsid w:val="007B7697"/>
    <w:rPr>
      <w:rFonts w:eastAsiaTheme="minorHAnsi"/>
    </w:rPr>
  </w:style>
  <w:style w:type="paragraph" w:customStyle="1" w:styleId="8365CDB2A7674B318D64BCF0AB00F5B4">
    <w:name w:val="8365CDB2A7674B318D64BCF0AB00F5B4"/>
    <w:rsid w:val="007B7697"/>
    <w:rPr>
      <w:rFonts w:eastAsiaTheme="minorHAnsi"/>
    </w:rPr>
  </w:style>
  <w:style w:type="paragraph" w:customStyle="1" w:styleId="931734EB321F4496B412BD0508DEA764">
    <w:name w:val="931734EB321F4496B412BD0508DEA764"/>
    <w:rsid w:val="007B7697"/>
    <w:rPr>
      <w:rFonts w:eastAsiaTheme="minorHAnsi"/>
    </w:rPr>
  </w:style>
  <w:style w:type="paragraph" w:customStyle="1" w:styleId="C2CD03634207489DB1C3C387A8A896B1">
    <w:name w:val="C2CD03634207489DB1C3C387A8A896B1"/>
    <w:rsid w:val="007B7697"/>
    <w:rPr>
      <w:rFonts w:eastAsiaTheme="minorHAnsi"/>
    </w:rPr>
  </w:style>
  <w:style w:type="paragraph" w:customStyle="1" w:styleId="96916A38AF6841FD9DD9E55E7D34DC19">
    <w:name w:val="96916A38AF6841FD9DD9E55E7D34DC19"/>
    <w:rsid w:val="007B7697"/>
    <w:rPr>
      <w:rFonts w:eastAsiaTheme="minorHAnsi"/>
    </w:rPr>
  </w:style>
  <w:style w:type="paragraph" w:customStyle="1" w:styleId="A89B56BE3FA54F1EB0DF6C8E04726BD3">
    <w:name w:val="A89B56BE3FA54F1EB0DF6C8E04726BD3"/>
    <w:rsid w:val="007B7697"/>
    <w:rPr>
      <w:rFonts w:eastAsiaTheme="minorHAnsi"/>
    </w:rPr>
  </w:style>
  <w:style w:type="paragraph" w:customStyle="1" w:styleId="F8E1047451944441A88ABD85B6C95EF5">
    <w:name w:val="F8E1047451944441A88ABD85B6C95EF5"/>
    <w:rsid w:val="007B7697"/>
    <w:rPr>
      <w:rFonts w:eastAsiaTheme="minorHAnsi"/>
    </w:rPr>
  </w:style>
  <w:style w:type="paragraph" w:customStyle="1" w:styleId="3E7A4DF811C14257AE4FD1FBC49BEB6C">
    <w:name w:val="3E7A4DF811C14257AE4FD1FBC49BEB6C"/>
    <w:rsid w:val="007B7697"/>
    <w:rPr>
      <w:rFonts w:eastAsiaTheme="minorHAnsi"/>
    </w:rPr>
  </w:style>
  <w:style w:type="paragraph" w:customStyle="1" w:styleId="229DF2A636DE4D0F9222E6A1F146AFE61">
    <w:name w:val="229DF2A636DE4D0F9222E6A1F146AFE61"/>
    <w:rsid w:val="007B7697"/>
    <w:rPr>
      <w:rFonts w:eastAsiaTheme="minorHAnsi"/>
    </w:rPr>
  </w:style>
  <w:style w:type="paragraph" w:customStyle="1" w:styleId="238F25B88BBC4EEA97480A655FF1F5EF">
    <w:name w:val="238F25B88BBC4EEA97480A655FF1F5EF"/>
    <w:rsid w:val="007B7697"/>
    <w:rPr>
      <w:rFonts w:eastAsiaTheme="minorHAnsi"/>
    </w:rPr>
  </w:style>
  <w:style w:type="paragraph" w:customStyle="1" w:styleId="FA739E41EE4F42C5B04A2E7E96D6022D">
    <w:name w:val="FA739E41EE4F42C5B04A2E7E96D6022D"/>
    <w:rsid w:val="007B7697"/>
    <w:rPr>
      <w:rFonts w:eastAsiaTheme="minorHAnsi"/>
    </w:rPr>
  </w:style>
  <w:style w:type="paragraph" w:customStyle="1" w:styleId="0E6D866A95774F9B8EBEA535C49B4E3C">
    <w:name w:val="0E6D866A95774F9B8EBEA535C49B4E3C"/>
    <w:rsid w:val="007B7697"/>
    <w:rPr>
      <w:rFonts w:eastAsiaTheme="minorHAnsi"/>
    </w:rPr>
  </w:style>
  <w:style w:type="paragraph" w:customStyle="1" w:styleId="C0D1D78AA49C4ADFAE31DBCD88D4B6EB1">
    <w:name w:val="C0D1D78AA49C4ADFAE31DBCD88D4B6E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91AF2ABDE543B3A6E1875808F819C2">
    <w:name w:val="E391AF2ABDE543B3A6E1875808F819C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DEA267622E4D8E9E6CC0E3A8F134A7">
    <w:name w:val="6ADEA267622E4D8E9E6CC0E3A8F134A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93C99A57894648A5189C61808B2143">
    <w:name w:val="D393C99A57894648A5189C61808B214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">
    <w:name w:val="C5B4BD8D29A1447B891ECEA6A92AD64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">
    <w:name w:val="BC2D42A687F846EB94C728C39DF650B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">
    <w:name w:val="701B5917D9384387B8B066832929080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">
    <w:name w:val="4BEFBFB7D403475EAD6237CDA5E90A6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">
    <w:name w:val="04E924CFA6A54BDDAFE03887841748F3"/>
    <w:rsid w:val="007B7697"/>
    <w:rPr>
      <w:rFonts w:eastAsiaTheme="minorHAnsi"/>
    </w:rPr>
  </w:style>
  <w:style w:type="paragraph" w:customStyle="1" w:styleId="AA8E719ABE8D4B43934F10CD1ABB64EB1">
    <w:name w:val="AA8E719ABE8D4B43934F10CD1ABB64EB1"/>
    <w:rsid w:val="007B7697"/>
    <w:rPr>
      <w:rFonts w:eastAsiaTheme="minorHAnsi"/>
    </w:rPr>
  </w:style>
  <w:style w:type="paragraph" w:customStyle="1" w:styleId="5F3AC1E655F149588806E5A51403D7D31">
    <w:name w:val="5F3AC1E655F149588806E5A51403D7D31"/>
    <w:rsid w:val="007B7697"/>
    <w:rPr>
      <w:rFonts w:eastAsiaTheme="minorHAnsi"/>
    </w:rPr>
  </w:style>
  <w:style w:type="paragraph" w:customStyle="1" w:styleId="7FD1983AD3144D8F9074A09FE2BEE1591">
    <w:name w:val="7FD1983AD3144D8F9074A09FE2BEE1591"/>
    <w:rsid w:val="007B7697"/>
    <w:rPr>
      <w:rFonts w:eastAsiaTheme="minorHAnsi"/>
    </w:rPr>
  </w:style>
  <w:style w:type="paragraph" w:customStyle="1" w:styleId="029C6982E6484E998C15FC2FFA8A7BFC1">
    <w:name w:val="029C6982E6484E998C15FC2FFA8A7BFC1"/>
    <w:rsid w:val="007B7697"/>
    <w:rPr>
      <w:rFonts w:eastAsiaTheme="minorHAnsi"/>
    </w:rPr>
  </w:style>
  <w:style w:type="paragraph" w:customStyle="1" w:styleId="C852B99C658F4CE6AD8E206079E3528A1">
    <w:name w:val="C852B99C658F4CE6AD8E206079E3528A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">
    <w:name w:val="80EB4002DDF543B8B7004C452EE7B9BC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">
    <w:name w:val="F9C6533C1E864A0BBD94C648065B684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">
    <w:name w:val="EA5B4C1510D548428F23E5DE410C91FF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">
    <w:name w:val="4AC15AD9E32B4F5AB87DB3A881AC141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B26D0D936943EF8627366508B11AA1">
    <w:name w:val="F4B26D0D936943EF8627366508B11AA1"/>
    <w:rsid w:val="007B7697"/>
  </w:style>
  <w:style w:type="paragraph" w:customStyle="1" w:styleId="CB30427D8A294AA0A480965D16084A382">
    <w:name w:val="CB30427D8A294AA0A480965D16084A38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">
    <w:name w:val="B1A877ABBF78477391393CC071241947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EF2DF10BD14677B8724855AE4443422">
    <w:name w:val="D1EF2DF10BD14677B8724855AE444342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">
    <w:name w:val="30FA10E18AA546EE8082541ED94B85B9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8273B7C06B4912A9EB0E85E4A180232">
    <w:name w:val="618273B7C06B4912A9EB0E85E4A18023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">
    <w:name w:val="359543F408244E4C915219E2B65CF77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">
    <w:name w:val="69C354DBE5AA4C778622C1EF7F77602F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8B14E74E144E1B91BD1070C528D90B2">
    <w:name w:val="988B14E74E144E1B91BD1070C528D90B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">
    <w:name w:val="F3D9A3CD7C384B34BB7E9EA9ED049A2A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F004F970274C1E86B6A56E711C47822">
    <w:name w:val="E6F004F970274C1E86B6A56E711C4782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">
    <w:name w:val="CE2F75739CED4586BFE4380B66A8E9A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">
    <w:name w:val="D83B4EB1345346298D6AC04A1C2C68B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">
    <w:name w:val="6450A64838B749DE84719D768C626C23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8BA8BCB38E48418F2F601FDC769E881">
    <w:name w:val="548BA8BCB38E48418F2F601FDC769E8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">
    <w:name w:val="29F724682B4547DB859AA6939F154C38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DE6BD6D5324077B90DD2FF514B94831">
    <w:name w:val="18DE6BD6D5324077B90DD2FF514B948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">
    <w:name w:val="2C3CBF37F6F74962A5515F410283C16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">
    <w:name w:val="5095598FE6E4414EB5CB162CD1286D1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1">
    <w:name w:val="E1EFD79757B043BEB39B4A5F5916D369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">
    <w:name w:val="4FA2336CB7374907ACBE7D4F816F22B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05F4B75C174E9AA6237B2016C8E1E81">
    <w:name w:val="A105F4B75C174E9AA6237B2016C8E1E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">
    <w:name w:val="3E2C18A5A3A74F8CA5761C75EE656E1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1">
    <w:name w:val="75D96BBB287D46BBB382751C0F56829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1">
    <w:name w:val="BA2F88FC8B644E09B7BB755432D6F6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">
    <w:name w:val="19206A32E438411FBC0E828E1AE61FD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2">
    <w:name w:val="A2FFB615A00E4CA8B2F5A67A41EDEC47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1">
    <w:name w:val="C0B66E22D36740F3A3A8EC81E3E991E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2D4DCA3A544667A41139F02102B4B62">
    <w:name w:val="F42D4DCA3A544667A41139F02102B4B62"/>
    <w:rsid w:val="007B7697"/>
    <w:rPr>
      <w:rFonts w:eastAsiaTheme="minorHAnsi"/>
    </w:rPr>
  </w:style>
  <w:style w:type="paragraph" w:customStyle="1" w:styleId="5AF20383D0474D5597591665BCE9055A7">
    <w:name w:val="5AF20383D0474D5597591665BCE9055A7"/>
    <w:rsid w:val="007B7697"/>
    <w:rPr>
      <w:rFonts w:eastAsiaTheme="minorHAnsi"/>
    </w:rPr>
  </w:style>
  <w:style w:type="paragraph" w:customStyle="1" w:styleId="1D83BB36814C4F888E8AE76AB9357D577">
    <w:name w:val="1D83BB36814C4F888E8AE76AB9357D577"/>
    <w:rsid w:val="007B7697"/>
    <w:rPr>
      <w:rFonts w:eastAsiaTheme="minorHAnsi"/>
    </w:rPr>
  </w:style>
  <w:style w:type="paragraph" w:customStyle="1" w:styleId="0C671431A5DE4D62BAA70CC82DC51D277">
    <w:name w:val="0C671431A5DE4D62BAA70CC82DC51D277"/>
    <w:rsid w:val="007B7697"/>
    <w:rPr>
      <w:rFonts w:eastAsiaTheme="minorHAnsi"/>
    </w:rPr>
  </w:style>
  <w:style w:type="paragraph" w:customStyle="1" w:styleId="A906F06CC02849A38415AABC0E3A91DF7">
    <w:name w:val="A906F06CC02849A38415AABC0E3A91DF7"/>
    <w:rsid w:val="007B7697"/>
    <w:rPr>
      <w:rFonts w:eastAsiaTheme="minorHAnsi"/>
    </w:rPr>
  </w:style>
  <w:style w:type="paragraph" w:customStyle="1" w:styleId="D96231F7B4B54394A76C98C91B54A2BA2">
    <w:name w:val="D96231F7B4B54394A76C98C91B54A2BA2"/>
    <w:rsid w:val="007B7697"/>
    <w:rPr>
      <w:rFonts w:eastAsiaTheme="minorHAnsi"/>
    </w:rPr>
  </w:style>
  <w:style w:type="paragraph" w:customStyle="1" w:styleId="A6496D0E06394D8D9201AE987CD2D6CE">
    <w:name w:val="A6496D0E06394D8D9201AE987CD2D6CE"/>
    <w:rsid w:val="007B7697"/>
    <w:rPr>
      <w:rFonts w:eastAsiaTheme="minorHAnsi"/>
    </w:rPr>
  </w:style>
  <w:style w:type="paragraph" w:customStyle="1" w:styleId="845E85DE9CAA42FDB1FF8D25060FD09A1">
    <w:name w:val="845E85DE9CAA42FDB1FF8D25060FD09A1"/>
    <w:rsid w:val="007B7697"/>
    <w:rPr>
      <w:rFonts w:eastAsiaTheme="minorHAnsi"/>
    </w:rPr>
  </w:style>
  <w:style w:type="paragraph" w:customStyle="1" w:styleId="6E565223BA9D4E4EB39E72956562FFB12">
    <w:name w:val="6E565223BA9D4E4EB39E72956562FFB12"/>
    <w:rsid w:val="007B7697"/>
    <w:rPr>
      <w:rFonts w:eastAsiaTheme="minorHAnsi"/>
    </w:rPr>
  </w:style>
  <w:style w:type="paragraph" w:customStyle="1" w:styleId="C184A1F3F64E49D19B486858F96F49012">
    <w:name w:val="C184A1F3F64E49D19B486858F96F4901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D158F4A81F4B858317FA58B0281C952">
    <w:name w:val="27D158F4A81F4B858317FA58B0281C952"/>
    <w:rsid w:val="007B7697"/>
    <w:rPr>
      <w:rFonts w:eastAsiaTheme="minorHAnsi"/>
    </w:rPr>
  </w:style>
  <w:style w:type="paragraph" w:customStyle="1" w:styleId="D9E1C13FC0F9413D8A9255569D77D6822">
    <w:name w:val="D9E1C13FC0F9413D8A9255569D77D6822"/>
    <w:rsid w:val="007B7697"/>
    <w:rPr>
      <w:rFonts w:eastAsiaTheme="minorHAnsi"/>
    </w:rPr>
  </w:style>
  <w:style w:type="paragraph" w:customStyle="1" w:styleId="D63F1DA4324A4ADEB7460D37054948632">
    <w:name w:val="D63F1DA4324A4ADEB7460D37054948632"/>
    <w:rsid w:val="007B7697"/>
    <w:rPr>
      <w:rFonts w:eastAsiaTheme="minorHAnsi"/>
    </w:rPr>
  </w:style>
  <w:style w:type="paragraph" w:customStyle="1" w:styleId="EAFD1B8491A94827B672C032C43BAC942">
    <w:name w:val="EAFD1B8491A94827B672C032C43BAC942"/>
    <w:rsid w:val="007B7697"/>
    <w:rPr>
      <w:rFonts w:eastAsiaTheme="minorHAnsi"/>
    </w:rPr>
  </w:style>
  <w:style w:type="paragraph" w:customStyle="1" w:styleId="4303BD00D2E4428784F03A95DAE436C72">
    <w:name w:val="4303BD00D2E4428784F03A95DAE436C72"/>
    <w:rsid w:val="007B7697"/>
    <w:rPr>
      <w:rFonts w:eastAsiaTheme="minorHAnsi"/>
    </w:rPr>
  </w:style>
  <w:style w:type="paragraph" w:customStyle="1" w:styleId="A5FCE149CC5E4C0887C25E4F4ECBE3012">
    <w:name w:val="A5FCE149CC5E4C0887C25E4F4ECBE3012"/>
    <w:rsid w:val="007B7697"/>
    <w:rPr>
      <w:rFonts w:eastAsiaTheme="minorHAnsi"/>
    </w:rPr>
  </w:style>
  <w:style w:type="paragraph" w:customStyle="1" w:styleId="898353D1D3234AEFBDBCDE5DDE85B4792">
    <w:name w:val="898353D1D3234AEFBDBCDE5DDE85B4792"/>
    <w:rsid w:val="007B7697"/>
    <w:rPr>
      <w:rFonts w:eastAsiaTheme="minorHAnsi"/>
    </w:rPr>
  </w:style>
  <w:style w:type="paragraph" w:customStyle="1" w:styleId="44FD96B608CC4F9C9F323233CA0E2AC11">
    <w:name w:val="44FD96B608CC4F9C9F323233CA0E2AC11"/>
    <w:rsid w:val="007B7697"/>
    <w:rPr>
      <w:rFonts w:eastAsiaTheme="minorHAnsi"/>
    </w:rPr>
  </w:style>
  <w:style w:type="paragraph" w:customStyle="1" w:styleId="D932B46EA1654D04B89A607E56642E352">
    <w:name w:val="D932B46EA1654D04B89A607E56642E352"/>
    <w:rsid w:val="007B7697"/>
    <w:rPr>
      <w:rFonts w:eastAsiaTheme="minorHAnsi"/>
    </w:rPr>
  </w:style>
  <w:style w:type="paragraph" w:customStyle="1" w:styleId="903CC9FF0EE143369FDC1A86A81014861">
    <w:name w:val="903CC9FF0EE143369FDC1A86A81014861"/>
    <w:rsid w:val="007B7697"/>
    <w:rPr>
      <w:rFonts w:eastAsiaTheme="minorHAnsi"/>
    </w:rPr>
  </w:style>
  <w:style w:type="paragraph" w:customStyle="1" w:styleId="8CD15BE22342406A809A8F077FA298262">
    <w:name w:val="8CD15BE22342406A809A8F077FA298262"/>
    <w:rsid w:val="007B7697"/>
    <w:rPr>
      <w:rFonts w:eastAsiaTheme="minorHAnsi"/>
    </w:rPr>
  </w:style>
  <w:style w:type="paragraph" w:customStyle="1" w:styleId="5A4ED76E717B45928798C23B55BDAE352">
    <w:name w:val="5A4ED76E717B45928798C23B55BDAE352"/>
    <w:rsid w:val="007B7697"/>
    <w:rPr>
      <w:rFonts w:eastAsiaTheme="minorHAnsi"/>
    </w:rPr>
  </w:style>
  <w:style w:type="paragraph" w:customStyle="1" w:styleId="C43736ABF11D46C4B911FAE0B56CEF282">
    <w:name w:val="C43736ABF11D46C4B911FAE0B56CEF282"/>
    <w:rsid w:val="007B7697"/>
    <w:rPr>
      <w:rFonts w:eastAsiaTheme="minorHAnsi"/>
    </w:rPr>
  </w:style>
  <w:style w:type="paragraph" w:customStyle="1" w:styleId="8FC354A4976B49E3B22E1A29C0F4DD4A2">
    <w:name w:val="8FC354A4976B49E3B22E1A29C0F4DD4A2"/>
    <w:rsid w:val="007B7697"/>
    <w:rPr>
      <w:rFonts w:eastAsiaTheme="minorHAnsi"/>
    </w:rPr>
  </w:style>
  <w:style w:type="paragraph" w:customStyle="1" w:styleId="0ADF65EB0BE645E7BD590251E8E5DB9C2">
    <w:name w:val="0ADF65EB0BE645E7BD590251E8E5DB9C2"/>
    <w:rsid w:val="007B7697"/>
    <w:rPr>
      <w:rFonts w:eastAsiaTheme="minorHAnsi"/>
    </w:rPr>
  </w:style>
  <w:style w:type="paragraph" w:customStyle="1" w:styleId="6D0EBA63F0C742468D8900840D084F822">
    <w:name w:val="6D0EBA63F0C742468D8900840D084F822"/>
    <w:rsid w:val="007B7697"/>
    <w:rPr>
      <w:rFonts w:eastAsiaTheme="minorHAnsi"/>
    </w:rPr>
  </w:style>
  <w:style w:type="paragraph" w:customStyle="1" w:styleId="B6B9F7CDE0534971BAE0FE4DDE262D232">
    <w:name w:val="B6B9F7CDE0534971BAE0FE4DDE262D232"/>
    <w:rsid w:val="007B7697"/>
    <w:rPr>
      <w:rFonts w:eastAsiaTheme="minorHAnsi"/>
    </w:rPr>
  </w:style>
  <w:style w:type="paragraph" w:customStyle="1" w:styleId="76C6EAFB2C0E43C78479016282DEDDC92">
    <w:name w:val="76C6EAFB2C0E43C78479016282DEDDC92"/>
    <w:rsid w:val="007B7697"/>
    <w:rPr>
      <w:rFonts w:eastAsiaTheme="minorHAnsi"/>
    </w:rPr>
  </w:style>
  <w:style w:type="paragraph" w:customStyle="1" w:styleId="61A183E563CA4B6FA0F1BC2642AE5123">
    <w:name w:val="61A183E563CA4B6FA0F1BC2642AE5123"/>
    <w:rsid w:val="007B7697"/>
    <w:rPr>
      <w:rFonts w:eastAsiaTheme="minorHAnsi"/>
    </w:rPr>
  </w:style>
  <w:style w:type="paragraph" w:customStyle="1" w:styleId="B9F2DC54978E4D64AF3B1D114C31C8A21">
    <w:name w:val="B9F2DC54978E4D64AF3B1D114C31C8A21"/>
    <w:rsid w:val="007B7697"/>
    <w:rPr>
      <w:rFonts w:eastAsiaTheme="minorHAnsi"/>
    </w:rPr>
  </w:style>
  <w:style w:type="paragraph" w:customStyle="1" w:styleId="4DB382F335E143D1A65AD12C653C5A192">
    <w:name w:val="4DB382F335E143D1A65AD12C653C5A192"/>
    <w:rsid w:val="007B7697"/>
    <w:rPr>
      <w:rFonts w:eastAsiaTheme="minorHAnsi"/>
    </w:rPr>
  </w:style>
  <w:style w:type="paragraph" w:customStyle="1" w:styleId="E8E8493026B74CC6ACAF73535FF7FE1C2">
    <w:name w:val="E8E8493026B74CC6ACAF73535FF7FE1C2"/>
    <w:rsid w:val="007B7697"/>
    <w:rPr>
      <w:rFonts w:eastAsiaTheme="minorHAnsi"/>
    </w:rPr>
  </w:style>
  <w:style w:type="paragraph" w:customStyle="1" w:styleId="C961296BEC294DB481D2D235202674651">
    <w:name w:val="C961296BEC294DB481D2D235202674651"/>
    <w:rsid w:val="007B7697"/>
    <w:rPr>
      <w:rFonts w:eastAsiaTheme="minorHAnsi"/>
    </w:rPr>
  </w:style>
  <w:style w:type="paragraph" w:customStyle="1" w:styleId="E65085FA4A8449E6ACA6F936D80037661">
    <w:name w:val="E65085FA4A8449E6ACA6F936D80037661"/>
    <w:rsid w:val="007B7697"/>
    <w:rPr>
      <w:rFonts w:eastAsiaTheme="minorHAnsi"/>
    </w:rPr>
  </w:style>
  <w:style w:type="paragraph" w:customStyle="1" w:styleId="5C44F96216F046C796BAC5F33B2E635E1">
    <w:name w:val="5C44F96216F046C796BAC5F33B2E635E1"/>
    <w:rsid w:val="007B7697"/>
    <w:rPr>
      <w:rFonts w:eastAsiaTheme="minorHAnsi"/>
    </w:rPr>
  </w:style>
  <w:style w:type="paragraph" w:customStyle="1" w:styleId="8267B38D2D6D461DA7DC68C112302B101">
    <w:name w:val="8267B38D2D6D461DA7DC68C112302B101"/>
    <w:rsid w:val="007B7697"/>
    <w:rPr>
      <w:rFonts w:eastAsiaTheme="minorHAnsi"/>
    </w:rPr>
  </w:style>
  <w:style w:type="paragraph" w:customStyle="1" w:styleId="1D0709AE76F64B018E2BD9D3DBFB66DF2">
    <w:name w:val="1D0709AE76F64B018E2BD9D3DBFB66DF2"/>
    <w:rsid w:val="007B7697"/>
    <w:rPr>
      <w:rFonts w:eastAsiaTheme="minorHAnsi"/>
    </w:rPr>
  </w:style>
  <w:style w:type="paragraph" w:customStyle="1" w:styleId="014F5C04BB22410C81F67729904375582">
    <w:name w:val="014F5C04BB22410C81F67729904375582"/>
    <w:rsid w:val="007B7697"/>
    <w:rPr>
      <w:rFonts w:eastAsiaTheme="minorHAnsi"/>
    </w:rPr>
  </w:style>
  <w:style w:type="paragraph" w:customStyle="1" w:styleId="B9A966E752EF41688ECB507D015082D92">
    <w:name w:val="B9A966E752EF41688ECB507D015082D92"/>
    <w:rsid w:val="007B7697"/>
    <w:rPr>
      <w:rFonts w:eastAsiaTheme="minorHAnsi"/>
    </w:rPr>
  </w:style>
  <w:style w:type="paragraph" w:customStyle="1" w:styleId="46A7D5AF3B744D088EEAE5CD6C10E70A2">
    <w:name w:val="46A7D5AF3B744D088EEAE5CD6C10E70A2"/>
    <w:rsid w:val="007B7697"/>
    <w:rPr>
      <w:rFonts w:eastAsiaTheme="minorHAnsi"/>
    </w:rPr>
  </w:style>
  <w:style w:type="paragraph" w:customStyle="1" w:styleId="BCB611364F9347DAA2812B71AE790C0A2">
    <w:name w:val="BCB611364F9347DAA2812B71AE790C0A2"/>
    <w:rsid w:val="007B7697"/>
    <w:rPr>
      <w:rFonts w:eastAsiaTheme="minorHAnsi"/>
    </w:rPr>
  </w:style>
  <w:style w:type="paragraph" w:customStyle="1" w:styleId="460FFF3674E14D72998229450119FCEB2">
    <w:name w:val="460FFF3674E14D72998229450119FCEB2"/>
    <w:rsid w:val="007B7697"/>
    <w:rPr>
      <w:rFonts w:eastAsiaTheme="minorHAnsi"/>
    </w:rPr>
  </w:style>
  <w:style w:type="paragraph" w:customStyle="1" w:styleId="264BAB5FDC0040D59FCD702B943351BC2">
    <w:name w:val="264BAB5FDC0040D59FCD702B943351BC2"/>
    <w:rsid w:val="007B7697"/>
    <w:rPr>
      <w:rFonts w:eastAsiaTheme="minorHAnsi"/>
    </w:rPr>
  </w:style>
  <w:style w:type="paragraph" w:customStyle="1" w:styleId="A1A5D004AC464522AE9740F47D4815E52">
    <w:name w:val="A1A5D004AC464522AE9740F47D4815E52"/>
    <w:rsid w:val="007B7697"/>
    <w:rPr>
      <w:rFonts w:eastAsiaTheme="minorHAnsi"/>
    </w:rPr>
  </w:style>
  <w:style w:type="paragraph" w:customStyle="1" w:styleId="228DFE730EE2445F88E4473929BCB0192">
    <w:name w:val="228DFE730EE2445F88E4473929BCB0192"/>
    <w:rsid w:val="007B7697"/>
    <w:rPr>
      <w:rFonts w:eastAsiaTheme="minorHAnsi"/>
    </w:rPr>
  </w:style>
  <w:style w:type="paragraph" w:customStyle="1" w:styleId="F78F108F90C34D70AE86C5A1043104062">
    <w:name w:val="F78F108F90C34D70AE86C5A1043104062"/>
    <w:rsid w:val="007B7697"/>
    <w:rPr>
      <w:rFonts w:eastAsiaTheme="minorHAnsi"/>
    </w:rPr>
  </w:style>
  <w:style w:type="paragraph" w:customStyle="1" w:styleId="EDC3D059C9B9474E9803BC0E7C2D08D62">
    <w:name w:val="EDC3D059C9B9474E9803BC0E7C2D08D62"/>
    <w:rsid w:val="007B7697"/>
    <w:rPr>
      <w:rFonts w:eastAsiaTheme="minorHAnsi"/>
    </w:rPr>
  </w:style>
  <w:style w:type="paragraph" w:customStyle="1" w:styleId="042546AAA6F04535AE13F68E252FBBAD2">
    <w:name w:val="042546AAA6F04535AE13F68E252FBBAD2"/>
    <w:rsid w:val="007B7697"/>
    <w:rPr>
      <w:rFonts w:eastAsiaTheme="minorHAnsi"/>
    </w:rPr>
  </w:style>
  <w:style w:type="paragraph" w:customStyle="1" w:styleId="F648E57EDDDA4103BEB6EB2027F886FE2">
    <w:name w:val="F648E57EDDDA4103BEB6EB2027F886FE2"/>
    <w:rsid w:val="007B7697"/>
    <w:rPr>
      <w:rFonts w:eastAsiaTheme="minorHAnsi"/>
    </w:rPr>
  </w:style>
  <w:style w:type="paragraph" w:customStyle="1" w:styleId="7A0E2DA54B564033AADF8E0A308E3BD62">
    <w:name w:val="7A0E2DA54B564033AADF8E0A308E3BD62"/>
    <w:rsid w:val="007B7697"/>
    <w:rPr>
      <w:rFonts w:eastAsiaTheme="minorHAnsi"/>
    </w:rPr>
  </w:style>
  <w:style w:type="paragraph" w:customStyle="1" w:styleId="BE297880B0664BCDAEF10213354D0B902">
    <w:name w:val="BE297880B0664BCDAEF10213354D0B902"/>
    <w:rsid w:val="007B7697"/>
    <w:rPr>
      <w:rFonts w:eastAsiaTheme="minorHAnsi"/>
    </w:rPr>
  </w:style>
  <w:style w:type="paragraph" w:customStyle="1" w:styleId="2D5EF8DC645D4489AE2CC323A682CD322">
    <w:name w:val="2D5EF8DC645D4489AE2CC323A682CD322"/>
    <w:rsid w:val="007B7697"/>
    <w:rPr>
      <w:rFonts w:eastAsiaTheme="minorHAnsi"/>
    </w:rPr>
  </w:style>
  <w:style w:type="paragraph" w:customStyle="1" w:styleId="2A162FDA4D8D460AB3656054947C08A81">
    <w:name w:val="2A162FDA4D8D460AB3656054947C08A81"/>
    <w:rsid w:val="007B7697"/>
    <w:rPr>
      <w:rFonts w:eastAsiaTheme="minorHAnsi"/>
    </w:rPr>
  </w:style>
  <w:style w:type="paragraph" w:customStyle="1" w:styleId="58FCA5FD42AC4D3C88A91BA7A499238C1">
    <w:name w:val="58FCA5FD42AC4D3C88A91BA7A499238C1"/>
    <w:rsid w:val="007B7697"/>
    <w:rPr>
      <w:rFonts w:eastAsiaTheme="minorHAnsi"/>
    </w:rPr>
  </w:style>
  <w:style w:type="paragraph" w:customStyle="1" w:styleId="4A6D7A85299643B5845B1F33D648F4082">
    <w:name w:val="4A6D7A85299643B5845B1F33D648F4082"/>
    <w:rsid w:val="007B7697"/>
    <w:rPr>
      <w:rFonts w:eastAsiaTheme="minorHAnsi"/>
    </w:rPr>
  </w:style>
  <w:style w:type="paragraph" w:customStyle="1" w:styleId="DA4CBAEC936B4A30A43F5E9602AAE0582">
    <w:name w:val="DA4CBAEC936B4A30A43F5E9602AAE0582"/>
    <w:rsid w:val="007B7697"/>
    <w:rPr>
      <w:rFonts w:eastAsiaTheme="minorHAnsi"/>
    </w:rPr>
  </w:style>
  <w:style w:type="paragraph" w:customStyle="1" w:styleId="08DB1DBF8085480A8A4FE5487F2740BE2">
    <w:name w:val="08DB1DBF8085480A8A4FE5487F2740BE2"/>
    <w:rsid w:val="007B7697"/>
    <w:rPr>
      <w:rFonts w:eastAsiaTheme="minorHAnsi"/>
    </w:rPr>
  </w:style>
  <w:style w:type="paragraph" w:customStyle="1" w:styleId="50B239A143F841C5A54A7D561728A5E22">
    <w:name w:val="50B239A143F841C5A54A7D561728A5E22"/>
    <w:rsid w:val="007B7697"/>
    <w:rPr>
      <w:rFonts w:eastAsiaTheme="minorHAnsi"/>
    </w:rPr>
  </w:style>
  <w:style w:type="paragraph" w:customStyle="1" w:styleId="2F95F946BDDD4275B5538079E51A54892">
    <w:name w:val="2F95F946BDDD4275B5538079E51A54892"/>
    <w:rsid w:val="007B7697"/>
    <w:rPr>
      <w:rFonts w:eastAsiaTheme="minorHAnsi"/>
    </w:rPr>
  </w:style>
  <w:style w:type="paragraph" w:customStyle="1" w:styleId="A744815489F4469184FE1F2F434D0CDF2">
    <w:name w:val="A744815489F4469184FE1F2F434D0CDF2"/>
    <w:rsid w:val="007B7697"/>
    <w:rPr>
      <w:rFonts w:eastAsiaTheme="minorHAnsi"/>
    </w:rPr>
  </w:style>
  <w:style w:type="paragraph" w:customStyle="1" w:styleId="0CFADBD0B7EA47C5AAD6D656A2CD2BA02">
    <w:name w:val="0CFADBD0B7EA47C5AAD6D656A2CD2BA02"/>
    <w:rsid w:val="007B7697"/>
    <w:rPr>
      <w:rFonts w:eastAsiaTheme="minorHAnsi"/>
    </w:rPr>
  </w:style>
  <w:style w:type="paragraph" w:customStyle="1" w:styleId="D4C16506615B4C5FB9DC4371BAF33E832">
    <w:name w:val="D4C16506615B4C5FB9DC4371BAF33E832"/>
    <w:rsid w:val="007B7697"/>
    <w:rPr>
      <w:rFonts w:eastAsiaTheme="minorHAnsi"/>
    </w:rPr>
  </w:style>
  <w:style w:type="paragraph" w:customStyle="1" w:styleId="801AA6F3FED54A57A0835768E8E19BD12">
    <w:name w:val="801AA6F3FED54A57A0835768E8E19BD12"/>
    <w:rsid w:val="007B7697"/>
    <w:rPr>
      <w:rFonts w:eastAsiaTheme="minorHAnsi"/>
    </w:rPr>
  </w:style>
  <w:style w:type="paragraph" w:customStyle="1" w:styleId="A468E7CBCB0740A3B521D29B91A551852">
    <w:name w:val="A468E7CBCB0740A3B521D29B91A551852"/>
    <w:rsid w:val="007B7697"/>
    <w:rPr>
      <w:rFonts w:eastAsiaTheme="minorHAnsi"/>
    </w:rPr>
  </w:style>
  <w:style w:type="paragraph" w:customStyle="1" w:styleId="63B152712FF64051A1A79836CF3F16491">
    <w:name w:val="63B152712FF64051A1A79836CF3F16491"/>
    <w:rsid w:val="007B7697"/>
    <w:rPr>
      <w:rFonts w:eastAsiaTheme="minorHAnsi"/>
    </w:rPr>
  </w:style>
  <w:style w:type="paragraph" w:customStyle="1" w:styleId="795E4F4036724693B46DA81E4E698DAE1">
    <w:name w:val="795E4F4036724693B46DA81E4E698DAE1"/>
    <w:rsid w:val="007B7697"/>
    <w:rPr>
      <w:rFonts w:eastAsiaTheme="minorHAnsi"/>
    </w:rPr>
  </w:style>
  <w:style w:type="paragraph" w:customStyle="1" w:styleId="B362D57E5FC842E0B111DEC39886325C1">
    <w:name w:val="B362D57E5FC842E0B111DEC39886325C1"/>
    <w:rsid w:val="007B7697"/>
    <w:rPr>
      <w:rFonts w:eastAsiaTheme="minorHAnsi"/>
    </w:rPr>
  </w:style>
  <w:style w:type="paragraph" w:customStyle="1" w:styleId="9A8A3CE1D6E046F8BB9739AE8D698AC61">
    <w:name w:val="9A8A3CE1D6E046F8BB9739AE8D698AC61"/>
    <w:rsid w:val="007B7697"/>
    <w:rPr>
      <w:rFonts w:eastAsiaTheme="minorHAnsi"/>
    </w:rPr>
  </w:style>
  <w:style w:type="paragraph" w:customStyle="1" w:styleId="AE382DAEE7DE4E5586CF3B988E9910301">
    <w:name w:val="AE382DAEE7DE4E5586CF3B988E9910301"/>
    <w:rsid w:val="007B7697"/>
    <w:rPr>
      <w:rFonts w:eastAsiaTheme="minorHAnsi"/>
    </w:rPr>
  </w:style>
  <w:style w:type="paragraph" w:customStyle="1" w:styleId="9AE6703245F1434089742FF04FC27BB41">
    <w:name w:val="9AE6703245F1434089742FF04FC27BB41"/>
    <w:rsid w:val="007B7697"/>
    <w:rPr>
      <w:rFonts w:eastAsiaTheme="minorHAnsi"/>
    </w:rPr>
  </w:style>
  <w:style w:type="paragraph" w:customStyle="1" w:styleId="8365CDB2A7674B318D64BCF0AB00F5B41">
    <w:name w:val="8365CDB2A7674B318D64BCF0AB00F5B41"/>
    <w:rsid w:val="007B7697"/>
    <w:rPr>
      <w:rFonts w:eastAsiaTheme="minorHAnsi"/>
    </w:rPr>
  </w:style>
  <w:style w:type="paragraph" w:customStyle="1" w:styleId="931734EB321F4496B412BD0508DEA7641">
    <w:name w:val="931734EB321F4496B412BD0508DEA7641"/>
    <w:rsid w:val="007B7697"/>
    <w:rPr>
      <w:rFonts w:eastAsiaTheme="minorHAnsi"/>
    </w:rPr>
  </w:style>
  <w:style w:type="paragraph" w:customStyle="1" w:styleId="C2CD03634207489DB1C3C387A8A896B11">
    <w:name w:val="C2CD03634207489DB1C3C387A8A896B11"/>
    <w:rsid w:val="007B7697"/>
    <w:rPr>
      <w:rFonts w:eastAsiaTheme="minorHAnsi"/>
    </w:rPr>
  </w:style>
  <w:style w:type="paragraph" w:customStyle="1" w:styleId="96916A38AF6841FD9DD9E55E7D34DC191">
    <w:name w:val="96916A38AF6841FD9DD9E55E7D34DC191"/>
    <w:rsid w:val="007B7697"/>
    <w:rPr>
      <w:rFonts w:eastAsiaTheme="minorHAnsi"/>
    </w:rPr>
  </w:style>
  <w:style w:type="paragraph" w:customStyle="1" w:styleId="A89B56BE3FA54F1EB0DF6C8E04726BD31">
    <w:name w:val="A89B56BE3FA54F1EB0DF6C8E04726BD31"/>
    <w:rsid w:val="007B7697"/>
    <w:rPr>
      <w:rFonts w:eastAsiaTheme="minorHAnsi"/>
    </w:rPr>
  </w:style>
  <w:style w:type="paragraph" w:customStyle="1" w:styleId="F8E1047451944441A88ABD85B6C95EF51">
    <w:name w:val="F8E1047451944441A88ABD85B6C95EF51"/>
    <w:rsid w:val="007B7697"/>
    <w:rPr>
      <w:rFonts w:eastAsiaTheme="minorHAnsi"/>
    </w:rPr>
  </w:style>
  <w:style w:type="paragraph" w:customStyle="1" w:styleId="3E7A4DF811C14257AE4FD1FBC49BEB6C1">
    <w:name w:val="3E7A4DF811C14257AE4FD1FBC49BEB6C1"/>
    <w:rsid w:val="007B7697"/>
    <w:rPr>
      <w:rFonts w:eastAsiaTheme="minorHAnsi"/>
    </w:rPr>
  </w:style>
  <w:style w:type="paragraph" w:customStyle="1" w:styleId="229DF2A636DE4D0F9222E6A1F146AFE62">
    <w:name w:val="229DF2A636DE4D0F9222E6A1F146AFE62"/>
    <w:rsid w:val="007B7697"/>
    <w:rPr>
      <w:rFonts w:eastAsiaTheme="minorHAnsi"/>
    </w:rPr>
  </w:style>
  <w:style w:type="paragraph" w:customStyle="1" w:styleId="FA739E41EE4F42C5B04A2E7E96D6022D1">
    <w:name w:val="FA739E41EE4F42C5B04A2E7E96D6022D1"/>
    <w:rsid w:val="007B7697"/>
    <w:rPr>
      <w:rFonts w:eastAsiaTheme="minorHAnsi"/>
    </w:rPr>
  </w:style>
  <w:style w:type="paragraph" w:customStyle="1" w:styleId="C0D1D78AA49C4ADFAE31DBCD88D4B6EB2">
    <w:name w:val="C0D1D78AA49C4ADFAE31DBCD88D4B6EB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B26D0D936943EF8627366508B11AA11">
    <w:name w:val="F4B26D0D936943EF8627366508B11AA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">
    <w:name w:val="C5B4BD8D29A1447B891ECEA6A92AD6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">
    <w:name w:val="BC2D42A687F846EB94C728C39DF650B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">
    <w:name w:val="701B5917D9384387B8B066832929080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">
    <w:name w:val="4BEFBFB7D403475EAD6237CDA5E90A6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">
    <w:name w:val="04E924CFA6A54BDDAFE03887841748F31"/>
    <w:rsid w:val="007B7697"/>
    <w:rPr>
      <w:rFonts w:eastAsiaTheme="minorHAnsi"/>
    </w:rPr>
  </w:style>
  <w:style w:type="paragraph" w:customStyle="1" w:styleId="AA8E719ABE8D4B43934F10CD1ABB64EB2">
    <w:name w:val="AA8E719ABE8D4B43934F10CD1ABB64EB2"/>
    <w:rsid w:val="007B7697"/>
    <w:rPr>
      <w:rFonts w:eastAsiaTheme="minorHAnsi"/>
    </w:rPr>
  </w:style>
  <w:style w:type="paragraph" w:customStyle="1" w:styleId="5F3AC1E655F149588806E5A51403D7D32">
    <w:name w:val="5F3AC1E655F149588806E5A51403D7D32"/>
    <w:rsid w:val="007B7697"/>
    <w:rPr>
      <w:rFonts w:eastAsiaTheme="minorHAnsi"/>
    </w:rPr>
  </w:style>
  <w:style w:type="paragraph" w:customStyle="1" w:styleId="7FD1983AD3144D8F9074A09FE2BEE1592">
    <w:name w:val="7FD1983AD3144D8F9074A09FE2BEE1592"/>
    <w:rsid w:val="007B7697"/>
    <w:rPr>
      <w:rFonts w:eastAsiaTheme="minorHAnsi"/>
    </w:rPr>
  </w:style>
  <w:style w:type="paragraph" w:customStyle="1" w:styleId="029C6982E6484E998C15FC2FFA8A7BFC2">
    <w:name w:val="029C6982E6484E998C15FC2FFA8A7BFC2"/>
    <w:rsid w:val="007B7697"/>
    <w:rPr>
      <w:rFonts w:eastAsiaTheme="minorHAnsi"/>
    </w:rPr>
  </w:style>
  <w:style w:type="paragraph" w:customStyle="1" w:styleId="C852B99C658F4CE6AD8E206079E3528A2">
    <w:name w:val="C852B99C658F4CE6AD8E206079E3528A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">
    <w:name w:val="80EB4002DDF543B8B7004C452EE7B9BC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">
    <w:name w:val="F9C6533C1E864A0BBD94C648065B684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">
    <w:name w:val="EA5B4C1510D548428F23E5DE410C91FF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">
    <w:name w:val="4AC15AD9E32B4F5AB87DB3A881AC141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">
    <w:name w:val="C7EC1365D76E4FBE97FE1B52A5582707"/>
    <w:rsid w:val="007B7697"/>
  </w:style>
  <w:style w:type="paragraph" w:customStyle="1" w:styleId="D0D9E3001A93444393ADA291EBD58543">
    <w:name w:val="D0D9E3001A93444393ADA291EBD58543"/>
    <w:rsid w:val="007B7697"/>
  </w:style>
  <w:style w:type="paragraph" w:customStyle="1" w:styleId="2DAC10B8BB23459A81D46E4C143C2BD0">
    <w:name w:val="2DAC10B8BB23459A81D46E4C143C2BD0"/>
    <w:rsid w:val="007B7697"/>
  </w:style>
  <w:style w:type="paragraph" w:customStyle="1" w:styleId="C323CC46A70648378356EC26E1D562B6">
    <w:name w:val="C323CC46A70648378356EC26E1D562B6"/>
    <w:rsid w:val="007B7697"/>
  </w:style>
  <w:style w:type="paragraph" w:customStyle="1" w:styleId="77588B905D0B4AE9B7C8CD5C40274F66">
    <w:name w:val="77588B905D0B4AE9B7C8CD5C40274F66"/>
    <w:rsid w:val="007B7697"/>
  </w:style>
  <w:style w:type="paragraph" w:customStyle="1" w:styleId="CB30427D8A294AA0A480965D16084A383">
    <w:name w:val="CB30427D8A294AA0A480965D16084A3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3">
    <w:name w:val="B1A877ABBF78477391393CC0712419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">
    <w:name w:val="30FA10E18AA546EE8082541ED94B85B9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">
    <w:name w:val="359543F408244E4C915219E2B65CF777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3">
    <w:name w:val="69C354DBE5AA4C778622C1EF7F77602F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">
    <w:name w:val="F3D9A3CD7C384B34BB7E9EA9ED049A2A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">
    <w:name w:val="CE2F75739CED4586BFE4380B66A8E9A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">
    <w:name w:val="D83B4EB1345346298D6AC04A1C2C68B3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3">
    <w:name w:val="6450A64838B749DE84719D768C626C2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3">
    <w:name w:val="29F724682B4547DB859AA6939F154C3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">
    <w:name w:val="2C3CBF37F6F74962A5515F410283C16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">
    <w:name w:val="5095598FE6E4414EB5CB162CD1286D12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2">
    <w:name w:val="E1EFD79757B043BEB39B4A5F5916D369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">
    <w:name w:val="4FA2336CB7374907ACBE7D4F816F22B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">
    <w:name w:val="3E2C18A5A3A74F8CA5761C75EE656E1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2">
    <w:name w:val="75D96BBB287D46BBB382751C0F56829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">
    <w:name w:val="E909D73B938C4AD9BCE412B6A43774BD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2">
    <w:name w:val="BA2F88FC8B644E09B7BB755432D6F623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">
    <w:name w:val="19206A32E438411FBC0E828E1AE61FD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3">
    <w:name w:val="A2FFB615A00E4CA8B2F5A67A41EDEC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2">
    <w:name w:val="C0B66E22D36740F3A3A8EC81E3E991E8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">
    <w:name w:val="53311A36E5E24080BAA86C99111FD9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">
    <w:name w:val="C323CC46A70648378356EC26E1D562B61"/>
    <w:rsid w:val="00E31F3C"/>
    <w:rPr>
      <w:rFonts w:eastAsiaTheme="minorHAnsi"/>
    </w:rPr>
  </w:style>
  <w:style w:type="paragraph" w:customStyle="1" w:styleId="77588B905D0B4AE9B7C8CD5C40274F661">
    <w:name w:val="77588B905D0B4AE9B7C8CD5C40274F661"/>
    <w:rsid w:val="00E31F3C"/>
    <w:rPr>
      <w:rFonts w:eastAsiaTheme="minorHAnsi"/>
    </w:rPr>
  </w:style>
  <w:style w:type="paragraph" w:customStyle="1" w:styleId="1D83BB36814C4F888E8AE76AB9357D578">
    <w:name w:val="1D83BB36814C4F888E8AE76AB9357D578"/>
    <w:rsid w:val="00E31F3C"/>
    <w:rPr>
      <w:rFonts w:eastAsiaTheme="minorHAnsi"/>
    </w:rPr>
  </w:style>
  <w:style w:type="paragraph" w:customStyle="1" w:styleId="0C671431A5DE4D62BAA70CC82DC51D278">
    <w:name w:val="0C671431A5DE4D62BAA70CC82DC51D278"/>
    <w:rsid w:val="00E31F3C"/>
    <w:rPr>
      <w:rFonts w:eastAsiaTheme="minorHAnsi"/>
    </w:rPr>
  </w:style>
  <w:style w:type="paragraph" w:customStyle="1" w:styleId="A906F06CC02849A38415AABC0E3A91DF8">
    <w:name w:val="A906F06CC02849A38415AABC0E3A91DF8"/>
    <w:rsid w:val="00E31F3C"/>
    <w:rPr>
      <w:rFonts w:eastAsiaTheme="minorHAnsi"/>
    </w:rPr>
  </w:style>
  <w:style w:type="paragraph" w:customStyle="1" w:styleId="D96231F7B4B54394A76C98C91B54A2BA3">
    <w:name w:val="D96231F7B4B54394A76C98C91B54A2BA3"/>
    <w:rsid w:val="00E31F3C"/>
    <w:rPr>
      <w:rFonts w:eastAsiaTheme="minorHAnsi"/>
    </w:rPr>
  </w:style>
  <w:style w:type="paragraph" w:customStyle="1" w:styleId="C184A1F3F64E49D19B486858F96F49013">
    <w:name w:val="C184A1F3F64E49D19B486858F96F4901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">
    <w:name w:val="C7EC1365D76E4FBE97FE1B52A55827071"/>
    <w:rsid w:val="00E31F3C"/>
    <w:rPr>
      <w:rFonts w:eastAsiaTheme="minorHAnsi"/>
    </w:rPr>
  </w:style>
  <w:style w:type="paragraph" w:customStyle="1" w:styleId="27D158F4A81F4B858317FA58B0281C953">
    <w:name w:val="27D158F4A81F4B858317FA58B0281C953"/>
    <w:rsid w:val="00E31F3C"/>
    <w:rPr>
      <w:rFonts w:eastAsiaTheme="minorHAnsi"/>
    </w:rPr>
  </w:style>
  <w:style w:type="paragraph" w:customStyle="1" w:styleId="D9E1C13FC0F9413D8A9255569D77D6823">
    <w:name w:val="D9E1C13FC0F9413D8A9255569D77D6823"/>
    <w:rsid w:val="00E31F3C"/>
    <w:rPr>
      <w:rFonts w:eastAsiaTheme="minorHAnsi"/>
    </w:rPr>
  </w:style>
  <w:style w:type="paragraph" w:customStyle="1" w:styleId="D0D9E3001A93444393ADA291EBD585431">
    <w:name w:val="D0D9E3001A93444393ADA291EBD585431"/>
    <w:rsid w:val="00E31F3C"/>
    <w:rPr>
      <w:rFonts w:eastAsiaTheme="minorHAnsi"/>
    </w:rPr>
  </w:style>
  <w:style w:type="paragraph" w:customStyle="1" w:styleId="D63F1DA4324A4ADEB7460D37054948633">
    <w:name w:val="D63F1DA4324A4ADEB7460D37054948633"/>
    <w:rsid w:val="00E31F3C"/>
    <w:rPr>
      <w:rFonts w:eastAsiaTheme="minorHAnsi"/>
    </w:rPr>
  </w:style>
  <w:style w:type="paragraph" w:customStyle="1" w:styleId="EAFD1B8491A94827B672C032C43BAC943">
    <w:name w:val="EAFD1B8491A94827B672C032C43BAC943"/>
    <w:rsid w:val="00E31F3C"/>
    <w:rPr>
      <w:rFonts w:eastAsiaTheme="minorHAnsi"/>
    </w:rPr>
  </w:style>
  <w:style w:type="paragraph" w:customStyle="1" w:styleId="2DAC10B8BB23459A81D46E4C143C2BD01">
    <w:name w:val="2DAC10B8BB23459A81D46E4C143C2BD01"/>
    <w:rsid w:val="00E31F3C"/>
    <w:rPr>
      <w:rFonts w:eastAsiaTheme="minorHAnsi"/>
    </w:rPr>
  </w:style>
  <w:style w:type="paragraph" w:customStyle="1" w:styleId="4303BD00D2E4428784F03A95DAE436C73">
    <w:name w:val="4303BD00D2E4428784F03A95DAE436C73"/>
    <w:rsid w:val="00E31F3C"/>
    <w:rPr>
      <w:rFonts w:eastAsiaTheme="minorHAnsi"/>
    </w:rPr>
  </w:style>
  <w:style w:type="paragraph" w:customStyle="1" w:styleId="A5FCE149CC5E4C0887C25E4F4ECBE3013">
    <w:name w:val="A5FCE149CC5E4C0887C25E4F4ECBE3013"/>
    <w:rsid w:val="00E31F3C"/>
    <w:rPr>
      <w:rFonts w:eastAsiaTheme="minorHAnsi"/>
    </w:rPr>
  </w:style>
  <w:style w:type="paragraph" w:customStyle="1" w:styleId="898353D1D3234AEFBDBCDE5DDE85B4793">
    <w:name w:val="898353D1D3234AEFBDBCDE5DDE85B4793"/>
    <w:rsid w:val="00E31F3C"/>
    <w:rPr>
      <w:rFonts w:eastAsiaTheme="minorHAnsi"/>
    </w:rPr>
  </w:style>
  <w:style w:type="paragraph" w:customStyle="1" w:styleId="44FD96B608CC4F9C9F323233CA0E2AC12">
    <w:name w:val="44FD96B608CC4F9C9F323233CA0E2AC12"/>
    <w:rsid w:val="00E31F3C"/>
    <w:rPr>
      <w:rFonts w:eastAsiaTheme="minorHAnsi"/>
    </w:rPr>
  </w:style>
  <w:style w:type="paragraph" w:customStyle="1" w:styleId="6E565223BA9D4E4EB39E72956562FFB13">
    <w:name w:val="6E565223BA9D4E4EB39E72956562FFB13"/>
    <w:rsid w:val="00E31F3C"/>
    <w:rPr>
      <w:rFonts w:eastAsiaTheme="minorHAnsi"/>
    </w:rPr>
  </w:style>
  <w:style w:type="paragraph" w:customStyle="1" w:styleId="8CD15BE22342406A809A8F077FA298263">
    <w:name w:val="8CD15BE22342406A809A8F077FA298263"/>
    <w:rsid w:val="00E31F3C"/>
    <w:rPr>
      <w:rFonts w:eastAsiaTheme="minorHAnsi"/>
    </w:rPr>
  </w:style>
  <w:style w:type="paragraph" w:customStyle="1" w:styleId="5A4ED76E717B45928798C23B55BDAE353">
    <w:name w:val="5A4ED76E717B45928798C23B55BDAE353"/>
    <w:rsid w:val="00E31F3C"/>
    <w:rPr>
      <w:rFonts w:eastAsiaTheme="minorHAnsi"/>
    </w:rPr>
  </w:style>
  <w:style w:type="paragraph" w:customStyle="1" w:styleId="C43736ABF11D46C4B911FAE0B56CEF283">
    <w:name w:val="C43736ABF11D46C4B911FAE0B56CEF283"/>
    <w:rsid w:val="00E31F3C"/>
    <w:rPr>
      <w:rFonts w:eastAsiaTheme="minorHAnsi"/>
    </w:rPr>
  </w:style>
  <w:style w:type="paragraph" w:customStyle="1" w:styleId="8FC354A4976B49E3B22E1A29C0F4DD4A3">
    <w:name w:val="8FC354A4976B49E3B22E1A29C0F4DD4A3"/>
    <w:rsid w:val="00E31F3C"/>
    <w:rPr>
      <w:rFonts w:eastAsiaTheme="minorHAnsi"/>
    </w:rPr>
  </w:style>
  <w:style w:type="paragraph" w:customStyle="1" w:styleId="0ADF65EB0BE645E7BD590251E8E5DB9C3">
    <w:name w:val="0ADF65EB0BE645E7BD590251E8E5DB9C3"/>
    <w:rsid w:val="00E31F3C"/>
    <w:rPr>
      <w:rFonts w:eastAsiaTheme="minorHAnsi"/>
    </w:rPr>
  </w:style>
  <w:style w:type="paragraph" w:customStyle="1" w:styleId="6D0EBA63F0C742468D8900840D084F823">
    <w:name w:val="6D0EBA63F0C742468D8900840D084F823"/>
    <w:rsid w:val="00E31F3C"/>
    <w:rPr>
      <w:rFonts w:eastAsiaTheme="minorHAnsi"/>
    </w:rPr>
  </w:style>
  <w:style w:type="paragraph" w:customStyle="1" w:styleId="B6B9F7CDE0534971BAE0FE4DDE262D233">
    <w:name w:val="B6B9F7CDE0534971BAE0FE4DDE262D233"/>
    <w:rsid w:val="00E31F3C"/>
    <w:rPr>
      <w:rFonts w:eastAsiaTheme="minorHAnsi"/>
    </w:rPr>
  </w:style>
  <w:style w:type="paragraph" w:customStyle="1" w:styleId="76C6EAFB2C0E43C78479016282DEDDC93">
    <w:name w:val="76C6EAFB2C0E43C78479016282DEDDC93"/>
    <w:rsid w:val="00E31F3C"/>
    <w:rPr>
      <w:rFonts w:eastAsiaTheme="minorHAnsi"/>
    </w:rPr>
  </w:style>
  <w:style w:type="paragraph" w:customStyle="1" w:styleId="61A183E563CA4B6FA0F1BC2642AE51231">
    <w:name w:val="61A183E563CA4B6FA0F1BC2642AE51231"/>
    <w:rsid w:val="00E31F3C"/>
    <w:rPr>
      <w:rFonts w:eastAsiaTheme="minorHAnsi"/>
    </w:rPr>
  </w:style>
  <w:style w:type="paragraph" w:customStyle="1" w:styleId="B9F2DC54978E4D64AF3B1D114C31C8A22">
    <w:name w:val="B9F2DC54978E4D64AF3B1D114C31C8A22"/>
    <w:rsid w:val="00E31F3C"/>
    <w:rPr>
      <w:rFonts w:eastAsiaTheme="minorHAnsi"/>
    </w:rPr>
  </w:style>
  <w:style w:type="paragraph" w:customStyle="1" w:styleId="4DB382F335E143D1A65AD12C653C5A193">
    <w:name w:val="4DB382F335E143D1A65AD12C653C5A193"/>
    <w:rsid w:val="00E31F3C"/>
    <w:rPr>
      <w:rFonts w:eastAsiaTheme="minorHAnsi"/>
    </w:rPr>
  </w:style>
  <w:style w:type="paragraph" w:customStyle="1" w:styleId="E8E8493026B74CC6ACAF73535FF7FE1C3">
    <w:name w:val="E8E8493026B74CC6ACAF73535FF7FE1C3"/>
    <w:rsid w:val="00E31F3C"/>
    <w:rPr>
      <w:rFonts w:eastAsiaTheme="minorHAnsi"/>
    </w:rPr>
  </w:style>
  <w:style w:type="paragraph" w:customStyle="1" w:styleId="C961296BEC294DB481D2D235202674652">
    <w:name w:val="C961296BEC294DB481D2D235202674652"/>
    <w:rsid w:val="00E31F3C"/>
    <w:rPr>
      <w:rFonts w:eastAsiaTheme="minorHAnsi"/>
    </w:rPr>
  </w:style>
  <w:style w:type="paragraph" w:customStyle="1" w:styleId="E65085FA4A8449E6ACA6F936D80037662">
    <w:name w:val="E65085FA4A8449E6ACA6F936D80037662"/>
    <w:rsid w:val="00E31F3C"/>
    <w:rPr>
      <w:rFonts w:eastAsiaTheme="minorHAnsi"/>
    </w:rPr>
  </w:style>
  <w:style w:type="paragraph" w:customStyle="1" w:styleId="5C44F96216F046C796BAC5F33B2E635E2">
    <w:name w:val="5C44F96216F046C796BAC5F33B2E635E2"/>
    <w:rsid w:val="00E31F3C"/>
    <w:rPr>
      <w:rFonts w:eastAsiaTheme="minorHAnsi"/>
    </w:rPr>
  </w:style>
  <w:style w:type="paragraph" w:customStyle="1" w:styleId="8267B38D2D6D461DA7DC68C112302B102">
    <w:name w:val="8267B38D2D6D461DA7DC68C112302B102"/>
    <w:rsid w:val="00E31F3C"/>
    <w:rPr>
      <w:rFonts w:eastAsiaTheme="minorHAnsi"/>
    </w:rPr>
  </w:style>
  <w:style w:type="paragraph" w:customStyle="1" w:styleId="1D0709AE76F64B018E2BD9D3DBFB66DF3">
    <w:name w:val="1D0709AE76F64B018E2BD9D3DBFB66DF3"/>
    <w:rsid w:val="00E31F3C"/>
    <w:rPr>
      <w:rFonts w:eastAsiaTheme="minorHAnsi"/>
    </w:rPr>
  </w:style>
  <w:style w:type="paragraph" w:customStyle="1" w:styleId="014F5C04BB22410C81F67729904375583">
    <w:name w:val="014F5C04BB22410C81F67729904375583"/>
    <w:rsid w:val="00E31F3C"/>
    <w:rPr>
      <w:rFonts w:eastAsiaTheme="minorHAnsi"/>
    </w:rPr>
  </w:style>
  <w:style w:type="paragraph" w:customStyle="1" w:styleId="B9A966E752EF41688ECB507D015082D93">
    <w:name w:val="B9A966E752EF41688ECB507D015082D93"/>
    <w:rsid w:val="00E31F3C"/>
    <w:rPr>
      <w:rFonts w:eastAsiaTheme="minorHAnsi"/>
    </w:rPr>
  </w:style>
  <w:style w:type="paragraph" w:customStyle="1" w:styleId="46A7D5AF3B744D088EEAE5CD6C10E70A3">
    <w:name w:val="46A7D5AF3B744D088EEAE5CD6C10E70A3"/>
    <w:rsid w:val="00E31F3C"/>
    <w:rPr>
      <w:rFonts w:eastAsiaTheme="minorHAnsi"/>
    </w:rPr>
  </w:style>
  <w:style w:type="paragraph" w:customStyle="1" w:styleId="BCB611364F9347DAA2812B71AE790C0A3">
    <w:name w:val="BCB611364F9347DAA2812B71AE790C0A3"/>
    <w:rsid w:val="00E31F3C"/>
    <w:rPr>
      <w:rFonts w:eastAsiaTheme="minorHAnsi"/>
    </w:rPr>
  </w:style>
  <w:style w:type="paragraph" w:customStyle="1" w:styleId="460FFF3674E14D72998229450119FCEB3">
    <w:name w:val="460FFF3674E14D72998229450119FCEB3"/>
    <w:rsid w:val="00E31F3C"/>
    <w:rPr>
      <w:rFonts w:eastAsiaTheme="minorHAnsi"/>
    </w:rPr>
  </w:style>
  <w:style w:type="paragraph" w:customStyle="1" w:styleId="264BAB5FDC0040D59FCD702B943351BC3">
    <w:name w:val="264BAB5FDC0040D59FCD702B943351BC3"/>
    <w:rsid w:val="00E31F3C"/>
    <w:rPr>
      <w:rFonts w:eastAsiaTheme="minorHAnsi"/>
    </w:rPr>
  </w:style>
  <w:style w:type="paragraph" w:customStyle="1" w:styleId="A1A5D004AC464522AE9740F47D4815E53">
    <w:name w:val="A1A5D004AC464522AE9740F47D4815E53"/>
    <w:rsid w:val="00E31F3C"/>
    <w:rPr>
      <w:rFonts w:eastAsiaTheme="minorHAnsi"/>
    </w:rPr>
  </w:style>
  <w:style w:type="paragraph" w:customStyle="1" w:styleId="228DFE730EE2445F88E4473929BCB0193">
    <w:name w:val="228DFE730EE2445F88E4473929BCB0193"/>
    <w:rsid w:val="00E31F3C"/>
    <w:rPr>
      <w:rFonts w:eastAsiaTheme="minorHAnsi"/>
    </w:rPr>
  </w:style>
  <w:style w:type="paragraph" w:customStyle="1" w:styleId="F78F108F90C34D70AE86C5A1043104063">
    <w:name w:val="F78F108F90C34D70AE86C5A1043104063"/>
    <w:rsid w:val="00E31F3C"/>
    <w:rPr>
      <w:rFonts w:eastAsiaTheme="minorHAnsi"/>
    </w:rPr>
  </w:style>
  <w:style w:type="paragraph" w:customStyle="1" w:styleId="EDC3D059C9B9474E9803BC0E7C2D08D63">
    <w:name w:val="EDC3D059C9B9474E9803BC0E7C2D08D63"/>
    <w:rsid w:val="00E31F3C"/>
    <w:rPr>
      <w:rFonts w:eastAsiaTheme="minorHAnsi"/>
    </w:rPr>
  </w:style>
  <w:style w:type="paragraph" w:customStyle="1" w:styleId="042546AAA6F04535AE13F68E252FBBAD3">
    <w:name w:val="042546AAA6F04535AE13F68E252FBBAD3"/>
    <w:rsid w:val="00E31F3C"/>
    <w:rPr>
      <w:rFonts w:eastAsiaTheme="minorHAnsi"/>
    </w:rPr>
  </w:style>
  <w:style w:type="paragraph" w:customStyle="1" w:styleId="F648E57EDDDA4103BEB6EB2027F886FE3">
    <w:name w:val="F648E57EDDDA4103BEB6EB2027F886FE3"/>
    <w:rsid w:val="00E31F3C"/>
    <w:rPr>
      <w:rFonts w:eastAsiaTheme="minorHAnsi"/>
    </w:rPr>
  </w:style>
  <w:style w:type="paragraph" w:customStyle="1" w:styleId="7A0E2DA54B564033AADF8E0A308E3BD63">
    <w:name w:val="7A0E2DA54B564033AADF8E0A308E3BD63"/>
    <w:rsid w:val="00E31F3C"/>
    <w:rPr>
      <w:rFonts w:eastAsiaTheme="minorHAnsi"/>
    </w:rPr>
  </w:style>
  <w:style w:type="paragraph" w:customStyle="1" w:styleId="BE297880B0664BCDAEF10213354D0B903">
    <w:name w:val="BE297880B0664BCDAEF10213354D0B903"/>
    <w:rsid w:val="00E31F3C"/>
    <w:rPr>
      <w:rFonts w:eastAsiaTheme="minorHAnsi"/>
    </w:rPr>
  </w:style>
  <w:style w:type="paragraph" w:customStyle="1" w:styleId="2D5EF8DC645D4489AE2CC323A682CD323">
    <w:name w:val="2D5EF8DC645D4489AE2CC323A682CD323"/>
    <w:rsid w:val="00E31F3C"/>
    <w:rPr>
      <w:rFonts w:eastAsiaTheme="minorHAnsi"/>
    </w:rPr>
  </w:style>
  <w:style w:type="paragraph" w:customStyle="1" w:styleId="2A162FDA4D8D460AB3656054947C08A82">
    <w:name w:val="2A162FDA4D8D460AB3656054947C08A82"/>
    <w:rsid w:val="00E31F3C"/>
    <w:rPr>
      <w:rFonts w:eastAsiaTheme="minorHAnsi"/>
    </w:rPr>
  </w:style>
  <w:style w:type="paragraph" w:customStyle="1" w:styleId="58FCA5FD42AC4D3C88A91BA7A499238C2">
    <w:name w:val="58FCA5FD42AC4D3C88A91BA7A499238C2"/>
    <w:rsid w:val="00E31F3C"/>
    <w:rPr>
      <w:rFonts w:eastAsiaTheme="minorHAnsi"/>
    </w:rPr>
  </w:style>
  <w:style w:type="paragraph" w:customStyle="1" w:styleId="4A6D7A85299643B5845B1F33D648F4083">
    <w:name w:val="4A6D7A85299643B5845B1F33D648F4083"/>
    <w:rsid w:val="00E31F3C"/>
    <w:rPr>
      <w:rFonts w:eastAsiaTheme="minorHAnsi"/>
    </w:rPr>
  </w:style>
  <w:style w:type="paragraph" w:customStyle="1" w:styleId="DA4CBAEC936B4A30A43F5E9602AAE0583">
    <w:name w:val="DA4CBAEC936B4A30A43F5E9602AAE0583"/>
    <w:rsid w:val="00E31F3C"/>
    <w:rPr>
      <w:rFonts w:eastAsiaTheme="minorHAnsi"/>
    </w:rPr>
  </w:style>
  <w:style w:type="paragraph" w:customStyle="1" w:styleId="08DB1DBF8085480A8A4FE5487F2740BE3">
    <w:name w:val="08DB1DBF8085480A8A4FE5487F2740BE3"/>
    <w:rsid w:val="00E31F3C"/>
    <w:rPr>
      <w:rFonts w:eastAsiaTheme="minorHAnsi"/>
    </w:rPr>
  </w:style>
  <w:style w:type="paragraph" w:customStyle="1" w:styleId="50B239A143F841C5A54A7D561728A5E23">
    <w:name w:val="50B239A143F841C5A54A7D561728A5E23"/>
    <w:rsid w:val="00E31F3C"/>
    <w:rPr>
      <w:rFonts w:eastAsiaTheme="minorHAnsi"/>
    </w:rPr>
  </w:style>
  <w:style w:type="paragraph" w:customStyle="1" w:styleId="2F95F946BDDD4275B5538079E51A54893">
    <w:name w:val="2F95F946BDDD4275B5538079E51A54893"/>
    <w:rsid w:val="00E31F3C"/>
    <w:rPr>
      <w:rFonts w:eastAsiaTheme="minorHAnsi"/>
    </w:rPr>
  </w:style>
  <w:style w:type="paragraph" w:customStyle="1" w:styleId="A744815489F4469184FE1F2F434D0CDF3">
    <w:name w:val="A744815489F4469184FE1F2F434D0CDF3"/>
    <w:rsid w:val="00E31F3C"/>
    <w:rPr>
      <w:rFonts w:eastAsiaTheme="minorHAnsi"/>
    </w:rPr>
  </w:style>
  <w:style w:type="paragraph" w:customStyle="1" w:styleId="0CFADBD0B7EA47C5AAD6D656A2CD2BA03">
    <w:name w:val="0CFADBD0B7EA47C5AAD6D656A2CD2BA03"/>
    <w:rsid w:val="00E31F3C"/>
    <w:rPr>
      <w:rFonts w:eastAsiaTheme="minorHAnsi"/>
    </w:rPr>
  </w:style>
  <w:style w:type="paragraph" w:customStyle="1" w:styleId="D4C16506615B4C5FB9DC4371BAF33E833">
    <w:name w:val="D4C16506615B4C5FB9DC4371BAF33E833"/>
    <w:rsid w:val="00E31F3C"/>
    <w:rPr>
      <w:rFonts w:eastAsiaTheme="minorHAnsi"/>
    </w:rPr>
  </w:style>
  <w:style w:type="paragraph" w:customStyle="1" w:styleId="801AA6F3FED54A57A0835768E8E19BD13">
    <w:name w:val="801AA6F3FED54A57A0835768E8E19BD13"/>
    <w:rsid w:val="00E31F3C"/>
    <w:rPr>
      <w:rFonts w:eastAsiaTheme="minorHAnsi"/>
    </w:rPr>
  </w:style>
  <w:style w:type="paragraph" w:customStyle="1" w:styleId="A468E7CBCB0740A3B521D29B91A551853">
    <w:name w:val="A468E7CBCB0740A3B521D29B91A551853"/>
    <w:rsid w:val="00E31F3C"/>
    <w:rPr>
      <w:rFonts w:eastAsiaTheme="minorHAnsi"/>
    </w:rPr>
  </w:style>
  <w:style w:type="paragraph" w:customStyle="1" w:styleId="63B152712FF64051A1A79836CF3F16492">
    <w:name w:val="63B152712FF64051A1A79836CF3F16492"/>
    <w:rsid w:val="00E31F3C"/>
    <w:rPr>
      <w:rFonts w:eastAsiaTheme="minorHAnsi"/>
    </w:rPr>
  </w:style>
  <w:style w:type="paragraph" w:customStyle="1" w:styleId="795E4F4036724693B46DA81E4E698DAE2">
    <w:name w:val="795E4F4036724693B46DA81E4E698DAE2"/>
    <w:rsid w:val="00E31F3C"/>
    <w:rPr>
      <w:rFonts w:eastAsiaTheme="minorHAnsi"/>
    </w:rPr>
  </w:style>
  <w:style w:type="paragraph" w:customStyle="1" w:styleId="B362D57E5FC842E0B111DEC39886325C2">
    <w:name w:val="B362D57E5FC842E0B111DEC39886325C2"/>
    <w:rsid w:val="00E31F3C"/>
    <w:rPr>
      <w:rFonts w:eastAsiaTheme="minorHAnsi"/>
    </w:rPr>
  </w:style>
  <w:style w:type="paragraph" w:customStyle="1" w:styleId="9A8A3CE1D6E046F8BB9739AE8D698AC62">
    <w:name w:val="9A8A3CE1D6E046F8BB9739AE8D698AC62"/>
    <w:rsid w:val="00E31F3C"/>
    <w:rPr>
      <w:rFonts w:eastAsiaTheme="minorHAnsi"/>
    </w:rPr>
  </w:style>
  <w:style w:type="paragraph" w:customStyle="1" w:styleId="AE382DAEE7DE4E5586CF3B988E9910302">
    <w:name w:val="AE382DAEE7DE4E5586CF3B988E9910302"/>
    <w:rsid w:val="00E31F3C"/>
    <w:rPr>
      <w:rFonts w:eastAsiaTheme="minorHAnsi"/>
    </w:rPr>
  </w:style>
  <w:style w:type="paragraph" w:customStyle="1" w:styleId="9AE6703245F1434089742FF04FC27BB42">
    <w:name w:val="9AE6703245F1434089742FF04FC27BB42"/>
    <w:rsid w:val="00E31F3C"/>
    <w:rPr>
      <w:rFonts w:eastAsiaTheme="minorHAnsi"/>
    </w:rPr>
  </w:style>
  <w:style w:type="paragraph" w:customStyle="1" w:styleId="8365CDB2A7674B318D64BCF0AB00F5B42">
    <w:name w:val="8365CDB2A7674B318D64BCF0AB00F5B42"/>
    <w:rsid w:val="00E31F3C"/>
    <w:rPr>
      <w:rFonts w:eastAsiaTheme="minorHAnsi"/>
    </w:rPr>
  </w:style>
  <w:style w:type="paragraph" w:customStyle="1" w:styleId="931734EB321F4496B412BD0508DEA7642">
    <w:name w:val="931734EB321F4496B412BD0508DEA7642"/>
    <w:rsid w:val="00E31F3C"/>
    <w:rPr>
      <w:rFonts w:eastAsiaTheme="minorHAnsi"/>
    </w:rPr>
  </w:style>
  <w:style w:type="paragraph" w:customStyle="1" w:styleId="C2CD03634207489DB1C3C387A8A896B12">
    <w:name w:val="C2CD03634207489DB1C3C387A8A896B12"/>
    <w:rsid w:val="00E31F3C"/>
    <w:rPr>
      <w:rFonts w:eastAsiaTheme="minorHAnsi"/>
    </w:rPr>
  </w:style>
  <w:style w:type="paragraph" w:customStyle="1" w:styleId="96916A38AF6841FD9DD9E55E7D34DC192">
    <w:name w:val="96916A38AF6841FD9DD9E55E7D34DC192"/>
    <w:rsid w:val="00E31F3C"/>
    <w:rPr>
      <w:rFonts w:eastAsiaTheme="minorHAnsi"/>
    </w:rPr>
  </w:style>
  <w:style w:type="paragraph" w:customStyle="1" w:styleId="A89B56BE3FA54F1EB0DF6C8E04726BD32">
    <w:name w:val="A89B56BE3FA54F1EB0DF6C8E04726BD32"/>
    <w:rsid w:val="00E31F3C"/>
    <w:rPr>
      <w:rFonts w:eastAsiaTheme="minorHAnsi"/>
    </w:rPr>
  </w:style>
  <w:style w:type="paragraph" w:customStyle="1" w:styleId="F8E1047451944441A88ABD85B6C95EF52">
    <w:name w:val="F8E1047451944441A88ABD85B6C95EF52"/>
    <w:rsid w:val="00E31F3C"/>
    <w:rPr>
      <w:rFonts w:eastAsiaTheme="minorHAnsi"/>
    </w:rPr>
  </w:style>
  <w:style w:type="paragraph" w:customStyle="1" w:styleId="3E7A4DF811C14257AE4FD1FBC49BEB6C2">
    <w:name w:val="3E7A4DF811C14257AE4FD1FBC49BEB6C2"/>
    <w:rsid w:val="00E31F3C"/>
    <w:rPr>
      <w:rFonts w:eastAsiaTheme="minorHAnsi"/>
    </w:rPr>
  </w:style>
  <w:style w:type="paragraph" w:customStyle="1" w:styleId="229DF2A636DE4D0F9222E6A1F146AFE63">
    <w:name w:val="229DF2A636DE4D0F9222E6A1F146AFE63"/>
    <w:rsid w:val="00E31F3C"/>
    <w:rPr>
      <w:rFonts w:eastAsiaTheme="minorHAnsi"/>
    </w:rPr>
  </w:style>
  <w:style w:type="paragraph" w:customStyle="1" w:styleId="FA739E41EE4F42C5B04A2E7E96D6022D2">
    <w:name w:val="FA739E41EE4F42C5B04A2E7E96D6022D2"/>
    <w:rsid w:val="00E31F3C"/>
    <w:rPr>
      <w:rFonts w:eastAsiaTheme="minorHAnsi"/>
    </w:rPr>
  </w:style>
  <w:style w:type="paragraph" w:customStyle="1" w:styleId="C0D1D78AA49C4ADFAE31DBCD88D4B6EB3">
    <w:name w:val="C0D1D78AA49C4ADFAE31DBCD88D4B6E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">
    <w:name w:val="C5B4BD8D29A1447B891ECEA6A92AD647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">
    <w:name w:val="BC2D42A687F846EB94C728C39DF650B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">
    <w:name w:val="701B5917D9384387B8B066832929080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">
    <w:name w:val="4BEFBFB7D403475EAD6237CDA5E90A68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">
    <w:name w:val="04E924CFA6A54BDDAFE03887841748F32"/>
    <w:rsid w:val="00E31F3C"/>
    <w:rPr>
      <w:rFonts w:eastAsiaTheme="minorHAnsi"/>
    </w:rPr>
  </w:style>
  <w:style w:type="paragraph" w:customStyle="1" w:styleId="AA8E719ABE8D4B43934F10CD1ABB64EB3">
    <w:name w:val="AA8E719ABE8D4B43934F10CD1ABB64EB3"/>
    <w:rsid w:val="00E31F3C"/>
    <w:rPr>
      <w:rFonts w:eastAsiaTheme="minorHAnsi"/>
    </w:rPr>
  </w:style>
  <w:style w:type="paragraph" w:customStyle="1" w:styleId="5F3AC1E655F149588806E5A51403D7D33">
    <w:name w:val="5F3AC1E655F149588806E5A51403D7D33"/>
    <w:rsid w:val="00E31F3C"/>
    <w:rPr>
      <w:rFonts w:eastAsiaTheme="minorHAnsi"/>
    </w:rPr>
  </w:style>
  <w:style w:type="paragraph" w:customStyle="1" w:styleId="7FD1983AD3144D8F9074A09FE2BEE1593">
    <w:name w:val="7FD1983AD3144D8F9074A09FE2BEE1593"/>
    <w:rsid w:val="00E31F3C"/>
    <w:rPr>
      <w:rFonts w:eastAsiaTheme="minorHAnsi"/>
    </w:rPr>
  </w:style>
  <w:style w:type="paragraph" w:customStyle="1" w:styleId="029C6982E6484E998C15FC2FFA8A7BFC3">
    <w:name w:val="029C6982E6484E998C15FC2FFA8A7BFC3"/>
    <w:rsid w:val="00E31F3C"/>
    <w:rPr>
      <w:rFonts w:eastAsiaTheme="minorHAnsi"/>
    </w:rPr>
  </w:style>
  <w:style w:type="paragraph" w:customStyle="1" w:styleId="C852B99C658F4CE6AD8E206079E3528A3">
    <w:name w:val="C852B99C658F4CE6AD8E206079E3528A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">
    <w:name w:val="80EB4002DDF543B8B7004C452EE7B9BC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">
    <w:name w:val="F9C6533C1E864A0BBD94C648065B684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">
    <w:name w:val="EA5B4C1510D548428F23E5DE410C91FF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">
    <w:name w:val="4AC15AD9E32B4F5AB87DB3A881AC141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4">
    <w:name w:val="CB30427D8A294AA0A480965D16084A3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4">
    <w:name w:val="B1A877ABBF78477391393CC0712419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3">
    <w:name w:val="30FA10E18AA546EE8082541ED94B85B9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3">
    <w:name w:val="359543F408244E4C915219E2B65CF77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4">
    <w:name w:val="69C354DBE5AA4C778622C1EF7F77602F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3">
    <w:name w:val="F3D9A3CD7C384B34BB7E9EA9ED049A2A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3">
    <w:name w:val="CE2F75739CED4586BFE4380B66A8E9A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3">
    <w:name w:val="D83B4EB1345346298D6AC04A1C2C68B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4">
    <w:name w:val="6450A64838B749DE84719D768C626C2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4">
    <w:name w:val="29F724682B4547DB859AA6939F154C3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3">
    <w:name w:val="2C3CBF37F6F74962A5515F410283C16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3">
    <w:name w:val="5095598FE6E4414EB5CB162CD1286D12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3">
    <w:name w:val="E1EFD79757B043BEB39B4A5F5916D369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3">
    <w:name w:val="4FA2336CB7374907ACBE7D4F816F22B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3">
    <w:name w:val="3E2C18A5A3A74F8CA5761C75EE656E1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1">
    <w:name w:val="E909D73B938C4AD9BCE412B6A43774BD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3">
    <w:name w:val="BA2F88FC8B644E09B7BB755432D6F62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3">
    <w:name w:val="19206A32E438411FBC0E828E1AE61FD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4">
    <w:name w:val="A2FFB615A00E4CA8B2F5A67A41EDEC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3">
    <w:name w:val="C0B66E22D36740F3A3A8EC81E3E991E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">
    <w:name w:val="53311A36E5E24080BAA86C99111FD9D4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2">
    <w:name w:val="C323CC46A70648378356EC26E1D562B62"/>
    <w:rsid w:val="00E31F3C"/>
    <w:rPr>
      <w:rFonts w:eastAsiaTheme="minorHAnsi"/>
    </w:rPr>
  </w:style>
  <w:style w:type="paragraph" w:customStyle="1" w:styleId="77588B905D0B4AE9B7C8CD5C40274F662">
    <w:name w:val="77588B905D0B4AE9B7C8CD5C40274F662"/>
    <w:rsid w:val="00E31F3C"/>
    <w:rPr>
      <w:rFonts w:eastAsiaTheme="minorHAnsi"/>
    </w:rPr>
  </w:style>
  <w:style w:type="paragraph" w:customStyle="1" w:styleId="1D83BB36814C4F888E8AE76AB9357D579">
    <w:name w:val="1D83BB36814C4F888E8AE76AB9357D579"/>
    <w:rsid w:val="00E31F3C"/>
    <w:rPr>
      <w:rFonts w:eastAsiaTheme="minorHAnsi"/>
    </w:rPr>
  </w:style>
  <w:style w:type="paragraph" w:customStyle="1" w:styleId="0C671431A5DE4D62BAA70CC82DC51D279">
    <w:name w:val="0C671431A5DE4D62BAA70CC82DC51D279"/>
    <w:rsid w:val="00E31F3C"/>
    <w:rPr>
      <w:rFonts w:eastAsiaTheme="minorHAnsi"/>
    </w:rPr>
  </w:style>
  <w:style w:type="paragraph" w:customStyle="1" w:styleId="A906F06CC02849A38415AABC0E3A91DF9">
    <w:name w:val="A906F06CC02849A38415AABC0E3A91DF9"/>
    <w:rsid w:val="00E31F3C"/>
    <w:rPr>
      <w:rFonts w:eastAsiaTheme="minorHAnsi"/>
    </w:rPr>
  </w:style>
  <w:style w:type="paragraph" w:customStyle="1" w:styleId="D96231F7B4B54394A76C98C91B54A2BA4">
    <w:name w:val="D96231F7B4B54394A76C98C91B54A2BA4"/>
    <w:rsid w:val="00E31F3C"/>
    <w:rPr>
      <w:rFonts w:eastAsiaTheme="minorHAnsi"/>
    </w:rPr>
  </w:style>
  <w:style w:type="paragraph" w:customStyle="1" w:styleId="C184A1F3F64E49D19B486858F96F49014">
    <w:name w:val="C184A1F3F64E49D19B486858F96F4901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2">
    <w:name w:val="C7EC1365D76E4FBE97FE1B52A55827072"/>
    <w:rsid w:val="00E31F3C"/>
    <w:rPr>
      <w:rFonts w:eastAsiaTheme="minorHAnsi"/>
    </w:rPr>
  </w:style>
  <w:style w:type="paragraph" w:customStyle="1" w:styleId="27D158F4A81F4B858317FA58B0281C954">
    <w:name w:val="27D158F4A81F4B858317FA58B0281C954"/>
    <w:rsid w:val="00E31F3C"/>
    <w:rPr>
      <w:rFonts w:eastAsiaTheme="minorHAnsi"/>
    </w:rPr>
  </w:style>
  <w:style w:type="paragraph" w:customStyle="1" w:styleId="D9E1C13FC0F9413D8A9255569D77D6824">
    <w:name w:val="D9E1C13FC0F9413D8A9255569D77D6824"/>
    <w:rsid w:val="00E31F3C"/>
    <w:rPr>
      <w:rFonts w:eastAsiaTheme="minorHAnsi"/>
    </w:rPr>
  </w:style>
  <w:style w:type="paragraph" w:customStyle="1" w:styleId="D0D9E3001A93444393ADA291EBD585432">
    <w:name w:val="D0D9E3001A93444393ADA291EBD585432"/>
    <w:rsid w:val="00E31F3C"/>
    <w:rPr>
      <w:rFonts w:eastAsiaTheme="minorHAnsi"/>
    </w:rPr>
  </w:style>
  <w:style w:type="paragraph" w:customStyle="1" w:styleId="D63F1DA4324A4ADEB7460D37054948634">
    <w:name w:val="D63F1DA4324A4ADEB7460D37054948634"/>
    <w:rsid w:val="00E31F3C"/>
    <w:rPr>
      <w:rFonts w:eastAsiaTheme="minorHAnsi"/>
    </w:rPr>
  </w:style>
  <w:style w:type="paragraph" w:customStyle="1" w:styleId="EAFD1B8491A94827B672C032C43BAC944">
    <w:name w:val="EAFD1B8491A94827B672C032C43BAC944"/>
    <w:rsid w:val="00E31F3C"/>
    <w:rPr>
      <w:rFonts w:eastAsiaTheme="minorHAnsi"/>
    </w:rPr>
  </w:style>
  <w:style w:type="paragraph" w:customStyle="1" w:styleId="2DAC10B8BB23459A81D46E4C143C2BD02">
    <w:name w:val="2DAC10B8BB23459A81D46E4C143C2BD02"/>
    <w:rsid w:val="00E31F3C"/>
    <w:rPr>
      <w:rFonts w:eastAsiaTheme="minorHAnsi"/>
    </w:rPr>
  </w:style>
  <w:style w:type="paragraph" w:customStyle="1" w:styleId="4303BD00D2E4428784F03A95DAE436C74">
    <w:name w:val="4303BD00D2E4428784F03A95DAE436C74"/>
    <w:rsid w:val="00E31F3C"/>
    <w:rPr>
      <w:rFonts w:eastAsiaTheme="minorHAnsi"/>
    </w:rPr>
  </w:style>
  <w:style w:type="paragraph" w:customStyle="1" w:styleId="A5FCE149CC5E4C0887C25E4F4ECBE3014">
    <w:name w:val="A5FCE149CC5E4C0887C25E4F4ECBE3014"/>
    <w:rsid w:val="00E31F3C"/>
    <w:rPr>
      <w:rFonts w:eastAsiaTheme="minorHAnsi"/>
    </w:rPr>
  </w:style>
  <w:style w:type="paragraph" w:customStyle="1" w:styleId="898353D1D3234AEFBDBCDE5DDE85B4794">
    <w:name w:val="898353D1D3234AEFBDBCDE5DDE85B4794"/>
    <w:rsid w:val="00E31F3C"/>
    <w:rPr>
      <w:rFonts w:eastAsiaTheme="minorHAnsi"/>
    </w:rPr>
  </w:style>
  <w:style w:type="paragraph" w:customStyle="1" w:styleId="44FD96B608CC4F9C9F323233CA0E2AC13">
    <w:name w:val="44FD96B608CC4F9C9F323233CA0E2AC13"/>
    <w:rsid w:val="00E31F3C"/>
    <w:rPr>
      <w:rFonts w:eastAsiaTheme="minorHAnsi"/>
    </w:rPr>
  </w:style>
  <w:style w:type="paragraph" w:customStyle="1" w:styleId="8CD15BE22342406A809A8F077FA298264">
    <w:name w:val="8CD15BE22342406A809A8F077FA298264"/>
    <w:rsid w:val="00E31F3C"/>
    <w:rPr>
      <w:rFonts w:eastAsiaTheme="minorHAnsi"/>
    </w:rPr>
  </w:style>
  <w:style w:type="paragraph" w:customStyle="1" w:styleId="5A4ED76E717B45928798C23B55BDAE354">
    <w:name w:val="5A4ED76E717B45928798C23B55BDAE354"/>
    <w:rsid w:val="00E31F3C"/>
    <w:rPr>
      <w:rFonts w:eastAsiaTheme="minorHAnsi"/>
    </w:rPr>
  </w:style>
  <w:style w:type="paragraph" w:customStyle="1" w:styleId="C43736ABF11D46C4B911FAE0B56CEF284">
    <w:name w:val="C43736ABF11D46C4B911FAE0B56CEF284"/>
    <w:rsid w:val="00E31F3C"/>
    <w:rPr>
      <w:rFonts w:eastAsiaTheme="minorHAnsi"/>
    </w:rPr>
  </w:style>
  <w:style w:type="paragraph" w:customStyle="1" w:styleId="8FC354A4976B49E3B22E1A29C0F4DD4A4">
    <w:name w:val="8FC354A4976B49E3B22E1A29C0F4DD4A4"/>
    <w:rsid w:val="00E31F3C"/>
    <w:rPr>
      <w:rFonts w:eastAsiaTheme="minorHAnsi"/>
    </w:rPr>
  </w:style>
  <w:style w:type="paragraph" w:customStyle="1" w:styleId="0ADF65EB0BE645E7BD590251E8E5DB9C4">
    <w:name w:val="0ADF65EB0BE645E7BD590251E8E5DB9C4"/>
    <w:rsid w:val="00E31F3C"/>
    <w:rPr>
      <w:rFonts w:eastAsiaTheme="minorHAnsi"/>
    </w:rPr>
  </w:style>
  <w:style w:type="paragraph" w:customStyle="1" w:styleId="6D0EBA63F0C742468D8900840D084F824">
    <w:name w:val="6D0EBA63F0C742468D8900840D084F824"/>
    <w:rsid w:val="00E31F3C"/>
    <w:rPr>
      <w:rFonts w:eastAsiaTheme="minorHAnsi"/>
    </w:rPr>
  </w:style>
  <w:style w:type="paragraph" w:customStyle="1" w:styleId="B6B9F7CDE0534971BAE0FE4DDE262D234">
    <w:name w:val="B6B9F7CDE0534971BAE0FE4DDE262D234"/>
    <w:rsid w:val="00E31F3C"/>
    <w:rPr>
      <w:rFonts w:eastAsiaTheme="minorHAnsi"/>
    </w:rPr>
  </w:style>
  <w:style w:type="paragraph" w:customStyle="1" w:styleId="76C6EAFB2C0E43C78479016282DEDDC94">
    <w:name w:val="76C6EAFB2C0E43C78479016282DEDDC94"/>
    <w:rsid w:val="00E31F3C"/>
    <w:rPr>
      <w:rFonts w:eastAsiaTheme="minorHAnsi"/>
    </w:rPr>
  </w:style>
  <w:style w:type="paragraph" w:customStyle="1" w:styleId="61A183E563CA4B6FA0F1BC2642AE51232">
    <w:name w:val="61A183E563CA4B6FA0F1BC2642AE51232"/>
    <w:rsid w:val="00E31F3C"/>
    <w:rPr>
      <w:rFonts w:eastAsiaTheme="minorHAnsi"/>
    </w:rPr>
  </w:style>
  <w:style w:type="paragraph" w:customStyle="1" w:styleId="B9F2DC54978E4D64AF3B1D114C31C8A23">
    <w:name w:val="B9F2DC54978E4D64AF3B1D114C31C8A23"/>
    <w:rsid w:val="00E31F3C"/>
    <w:rPr>
      <w:rFonts w:eastAsiaTheme="minorHAnsi"/>
    </w:rPr>
  </w:style>
  <w:style w:type="paragraph" w:customStyle="1" w:styleId="4DB382F335E143D1A65AD12C653C5A194">
    <w:name w:val="4DB382F335E143D1A65AD12C653C5A194"/>
    <w:rsid w:val="00E31F3C"/>
    <w:rPr>
      <w:rFonts w:eastAsiaTheme="minorHAnsi"/>
    </w:rPr>
  </w:style>
  <w:style w:type="paragraph" w:customStyle="1" w:styleId="E8E8493026B74CC6ACAF73535FF7FE1C4">
    <w:name w:val="E8E8493026B74CC6ACAF73535FF7FE1C4"/>
    <w:rsid w:val="00E31F3C"/>
    <w:rPr>
      <w:rFonts w:eastAsiaTheme="minorHAnsi"/>
    </w:rPr>
  </w:style>
  <w:style w:type="paragraph" w:customStyle="1" w:styleId="C961296BEC294DB481D2D235202674653">
    <w:name w:val="C961296BEC294DB481D2D235202674653"/>
    <w:rsid w:val="00E31F3C"/>
    <w:rPr>
      <w:rFonts w:eastAsiaTheme="minorHAnsi"/>
    </w:rPr>
  </w:style>
  <w:style w:type="paragraph" w:customStyle="1" w:styleId="E65085FA4A8449E6ACA6F936D80037663">
    <w:name w:val="E65085FA4A8449E6ACA6F936D80037663"/>
    <w:rsid w:val="00E31F3C"/>
    <w:rPr>
      <w:rFonts w:eastAsiaTheme="minorHAnsi"/>
    </w:rPr>
  </w:style>
  <w:style w:type="paragraph" w:customStyle="1" w:styleId="5C44F96216F046C796BAC5F33B2E635E3">
    <w:name w:val="5C44F96216F046C796BAC5F33B2E635E3"/>
    <w:rsid w:val="00E31F3C"/>
    <w:rPr>
      <w:rFonts w:eastAsiaTheme="minorHAnsi"/>
    </w:rPr>
  </w:style>
  <w:style w:type="paragraph" w:customStyle="1" w:styleId="8267B38D2D6D461DA7DC68C112302B103">
    <w:name w:val="8267B38D2D6D461DA7DC68C112302B103"/>
    <w:rsid w:val="00E31F3C"/>
    <w:rPr>
      <w:rFonts w:eastAsiaTheme="minorHAnsi"/>
    </w:rPr>
  </w:style>
  <w:style w:type="paragraph" w:customStyle="1" w:styleId="1D0709AE76F64B018E2BD9D3DBFB66DF4">
    <w:name w:val="1D0709AE76F64B018E2BD9D3DBFB66DF4"/>
    <w:rsid w:val="00E31F3C"/>
    <w:rPr>
      <w:rFonts w:eastAsiaTheme="minorHAnsi"/>
    </w:rPr>
  </w:style>
  <w:style w:type="paragraph" w:customStyle="1" w:styleId="014F5C04BB22410C81F67729904375584">
    <w:name w:val="014F5C04BB22410C81F67729904375584"/>
    <w:rsid w:val="00E31F3C"/>
    <w:rPr>
      <w:rFonts w:eastAsiaTheme="minorHAnsi"/>
    </w:rPr>
  </w:style>
  <w:style w:type="paragraph" w:customStyle="1" w:styleId="B9A966E752EF41688ECB507D015082D94">
    <w:name w:val="B9A966E752EF41688ECB507D015082D94"/>
    <w:rsid w:val="00E31F3C"/>
    <w:rPr>
      <w:rFonts w:eastAsiaTheme="minorHAnsi"/>
    </w:rPr>
  </w:style>
  <w:style w:type="paragraph" w:customStyle="1" w:styleId="46A7D5AF3B744D088EEAE5CD6C10E70A4">
    <w:name w:val="46A7D5AF3B744D088EEAE5CD6C10E70A4"/>
    <w:rsid w:val="00E31F3C"/>
    <w:rPr>
      <w:rFonts w:eastAsiaTheme="minorHAnsi"/>
    </w:rPr>
  </w:style>
  <w:style w:type="paragraph" w:customStyle="1" w:styleId="BCB611364F9347DAA2812B71AE790C0A4">
    <w:name w:val="BCB611364F9347DAA2812B71AE790C0A4"/>
    <w:rsid w:val="00E31F3C"/>
    <w:rPr>
      <w:rFonts w:eastAsiaTheme="minorHAnsi"/>
    </w:rPr>
  </w:style>
  <w:style w:type="paragraph" w:customStyle="1" w:styleId="460FFF3674E14D72998229450119FCEB4">
    <w:name w:val="460FFF3674E14D72998229450119FCEB4"/>
    <w:rsid w:val="00E31F3C"/>
    <w:rPr>
      <w:rFonts w:eastAsiaTheme="minorHAnsi"/>
    </w:rPr>
  </w:style>
  <w:style w:type="paragraph" w:customStyle="1" w:styleId="264BAB5FDC0040D59FCD702B943351BC4">
    <w:name w:val="264BAB5FDC0040D59FCD702B943351BC4"/>
    <w:rsid w:val="00E31F3C"/>
    <w:rPr>
      <w:rFonts w:eastAsiaTheme="minorHAnsi"/>
    </w:rPr>
  </w:style>
  <w:style w:type="paragraph" w:customStyle="1" w:styleId="A1A5D004AC464522AE9740F47D4815E54">
    <w:name w:val="A1A5D004AC464522AE9740F47D4815E54"/>
    <w:rsid w:val="00E31F3C"/>
    <w:rPr>
      <w:rFonts w:eastAsiaTheme="minorHAnsi"/>
    </w:rPr>
  </w:style>
  <w:style w:type="paragraph" w:customStyle="1" w:styleId="228DFE730EE2445F88E4473929BCB0194">
    <w:name w:val="228DFE730EE2445F88E4473929BCB0194"/>
    <w:rsid w:val="00E31F3C"/>
    <w:rPr>
      <w:rFonts w:eastAsiaTheme="minorHAnsi"/>
    </w:rPr>
  </w:style>
  <w:style w:type="paragraph" w:customStyle="1" w:styleId="F78F108F90C34D70AE86C5A1043104064">
    <w:name w:val="F78F108F90C34D70AE86C5A1043104064"/>
    <w:rsid w:val="00E31F3C"/>
    <w:rPr>
      <w:rFonts w:eastAsiaTheme="minorHAnsi"/>
    </w:rPr>
  </w:style>
  <w:style w:type="paragraph" w:customStyle="1" w:styleId="EDC3D059C9B9474E9803BC0E7C2D08D64">
    <w:name w:val="EDC3D059C9B9474E9803BC0E7C2D08D64"/>
    <w:rsid w:val="00E31F3C"/>
    <w:rPr>
      <w:rFonts w:eastAsiaTheme="minorHAnsi"/>
    </w:rPr>
  </w:style>
  <w:style w:type="paragraph" w:customStyle="1" w:styleId="042546AAA6F04535AE13F68E252FBBAD4">
    <w:name w:val="042546AAA6F04535AE13F68E252FBBAD4"/>
    <w:rsid w:val="00E31F3C"/>
    <w:rPr>
      <w:rFonts w:eastAsiaTheme="minorHAnsi"/>
    </w:rPr>
  </w:style>
  <w:style w:type="paragraph" w:customStyle="1" w:styleId="F648E57EDDDA4103BEB6EB2027F886FE4">
    <w:name w:val="F648E57EDDDA4103BEB6EB2027F886FE4"/>
    <w:rsid w:val="00E31F3C"/>
    <w:rPr>
      <w:rFonts w:eastAsiaTheme="minorHAnsi"/>
    </w:rPr>
  </w:style>
  <w:style w:type="paragraph" w:customStyle="1" w:styleId="7A0E2DA54B564033AADF8E0A308E3BD64">
    <w:name w:val="7A0E2DA54B564033AADF8E0A308E3BD64"/>
    <w:rsid w:val="00E31F3C"/>
    <w:rPr>
      <w:rFonts w:eastAsiaTheme="minorHAnsi"/>
    </w:rPr>
  </w:style>
  <w:style w:type="paragraph" w:customStyle="1" w:styleId="BE297880B0664BCDAEF10213354D0B904">
    <w:name w:val="BE297880B0664BCDAEF10213354D0B904"/>
    <w:rsid w:val="00E31F3C"/>
    <w:rPr>
      <w:rFonts w:eastAsiaTheme="minorHAnsi"/>
    </w:rPr>
  </w:style>
  <w:style w:type="paragraph" w:customStyle="1" w:styleId="2D5EF8DC645D4489AE2CC323A682CD324">
    <w:name w:val="2D5EF8DC645D4489AE2CC323A682CD324"/>
    <w:rsid w:val="00E31F3C"/>
    <w:rPr>
      <w:rFonts w:eastAsiaTheme="minorHAnsi"/>
    </w:rPr>
  </w:style>
  <w:style w:type="paragraph" w:customStyle="1" w:styleId="2A162FDA4D8D460AB3656054947C08A83">
    <w:name w:val="2A162FDA4D8D460AB3656054947C08A83"/>
    <w:rsid w:val="00E31F3C"/>
    <w:rPr>
      <w:rFonts w:eastAsiaTheme="minorHAnsi"/>
    </w:rPr>
  </w:style>
  <w:style w:type="paragraph" w:customStyle="1" w:styleId="58FCA5FD42AC4D3C88A91BA7A499238C3">
    <w:name w:val="58FCA5FD42AC4D3C88A91BA7A499238C3"/>
    <w:rsid w:val="00E31F3C"/>
    <w:rPr>
      <w:rFonts w:eastAsiaTheme="minorHAnsi"/>
    </w:rPr>
  </w:style>
  <w:style w:type="paragraph" w:customStyle="1" w:styleId="4A6D7A85299643B5845B1F33D648F4084">
    <w:name w:val="4A6D7A85299643B5845B1F33D648F4084"/>
    <w:rsid w:val="00E31F3C"/>
    <w:rPr>
      <w:rFonts w:eastAsiaTheme="minorHAnsi"/>
    </w:rPr>
  </w:style>
  <w:style w:type="paragraph" w:customStyle="1" w:styleId="DA4CBAEC936B4A30A43F5E9602AAE0584">
    <w:name w:val="DA4CBAEC936B4A30A43F5E9602AAE0584"/>
    <w:rsid w:val="00E31F3C"/>
    <w:rPr>
      <w:rFonts w:eastAsiaTheme="minorHAnsi"/>
    </w:rPr>
  </w:style>
  <w:style w:type="paragraph" w:customStyle="1" w:styleId="08DB1DBF8085480A8A4FE5487F2740BE4">
    <w:name w:val="08DB1DBF8085480A8A4FE5487F2740BE4"/>
    <w:rsid w:val="00E31F3C"/>
    <w:rPr>
      <w:rFonts w:eastAsiaTheme="minorHAnsi"/>
    </w:rPr>
  </w:style>
  <w:style w:type="paragraph" w:customStyle="1" w:styleId="50B239A143F841C5A54A7D561728A5E24">
    <w:name w:val="50B239A143F841C5A54A7D561728A5E24"/>
    <w:rsid w:val="00E31F3C"/>
    <w:rPr>
      <w:rFonts w:eastAsiaTheme="minorHAnsi"/>
    </w:rPr>
  </w:style>
  <w:style w:type="paragraph" w:customStyle="1" w:styleId="2F95F946BDDD4275B5538079E51A54894">
    <w:name w:val="2F95F946BDDD4275B5538079E51A54894"/>
    <w:rsid w:val="00E31F3C"/>
    <w:rPr>
      <w:rFonts w:eastAsiaTheme="minorHAnsi"/>
    </w:rPr>
  </w:style>
  <w:style w:type="paragraph" w:customStyle="1" w:styleId="A744815489F4469184FE1F2F434D0CDF4">
    <w:name w:val="A744815489F4469184FE1F2F434D0CDF4"/>
    <w:rsid w:val="00E31F3C"/>
    <w:rPr>
      <w:rFonts w:eastAsiaTheme="minorHAnsi"/>
    </w:rPr>
  </w:style>
  <w:style w:type="paragraph" w:customStyle="1" w:styleId="0CFADBD0B7EA47C5AAD6D656A2CD2BA04">
    <w:name w:val="0CFADBD0B7EA47C5AAD6D656A2CD2BA04"/>
    <w:rsid w:val="00E31F3C"/>
    <w:rPr>
      <w:rFonts w:eastAsiaTheme="minorHAnsi"/>
    </w:rPr>
  </w:style>
  <w:style w:type="paragraph" w:customStyle="1" w:styleId="D4C16506615B4C5FB9DC4371BAF33E834">
    <w:name w:val="D4C16506615B4C5FB9DC4371BAF33E834"/>
    <w:rsid w:val="00E31F3C"/>
    <w:rPr>
      <w:rFonts w:eastAsiaTheme="minorHAnsi"/>
    </w:rPr>
  </w:style>
  <w:style w:type="paragraph" w:customStyle="1" w:styleId="801AA6F3FED54A57A0835768E8E19BD14">
    <w:name w:val="801AA6F3FED54A57A0835768E8E19BD14"/>
    <w:rsid w:val="00E31F3C"/>
    <w:rPr>
      <w:rFonts w:eastAsiaTheme="minorHAnsi"/>
    </w:rPr>
  </w:style>
  <w:style w:type="paragraph" w:customStyle="1" w:styleId="A468E7CBCB0740A3B521D29B91A551854">
    <w:name w:val="A468E7CBCB0740A3B521D29B91A551854"/>
    <w:rsid w:val="00E31F3C"/>
    <w:rPr>
      <w:rFonts w:eastAsiaTheme="minorHAnsi"/>
    </w:rPr>
  </w:style>
  <w:style w:type="paragraph" w:customStyle="1" w:styleId="63B152712FF64051A1A79836CF3F16493">
    <w:name w:val="63B152712FF64051A1A79836CF3F16493"/>
    <w:rsid w:val="00E31F3C"/>
    <w:rPr>
      <w:rFonts w:eastAsiaTheme="minorHAnsi"/>
    </w:rPr>
  </w:style>
  <w:style w:type="paragraph" w:customStyle="1" w:styleId="795E4F4036724693B46DA81E4E698DAE3">
    <w:name w:val="795E4F4036724693B46DA81E4E698DAE3"/>
    <w:rsid w:val="00E31F3C"/>
    <w:rPr>
      <w:rFonts w:eastAsiaTheme="minorHAnsi"/>
    </w:rPr>
  </w:style>
  <w:style w:type="paragraph" w:customStyle="1" w:styleId="B362D57E5FC842E0B111DEC39886325C3">
    <w:name w:val="B362D57E5FC842E0B111DEC39886325C3"/>
    <w:rsid w:val="00E31F3C"/>
    <w:rPr>
      <w:rFonts w:eastAsiaTheme="minorHAnsi"/>
    </w:rPr>
  </w:style>
  <w:style w:type="paragraph" w:customStyle="1" w:styleId="9A8A3CE1D6E046F8BB9739AE8D698AC63">
    <w:name w:val="9A8A3CE1D6E046F8BB9739AE8D698AC63"/>
    <w:rsid w:val="00E31F3C"/>
    <w:rPr>
      <w:rFonts w:eastAsiaTheme="minorHAnsi"/>
    </w:rPr>
  </w:style>
  <w:style w:type="paragraph" w:customStyle="1" w:styleId="AE382DAEE7DE4E5586CF3B988E9910303">
    <w:name w:val="AE382DAEE7DE4E5586CF3B988E9910303"/>
    <w:rsid w:val="00E31F3C"/>
    <w:rPr>
      <w:rFonts w:eastAsiaTheme="minorHAnsi"/>
    </w:rPr>
  </w:style>
  <w:style w:type="paragraph" w:customStyle="1" w:styleId="9AE6703245F1434089742FF04FC27BB43">
    <w:name w:val="9AE6703245F1434089742FF04FC27BB43"/>
    <w:rsid w:val="00E31F3C"/>
    <w:rPr>
      <w:rFonts w:eastAsiaTheme="minorHAnsi"/>
    </w:rPr>
  </w:style>
  <w:style w:type="paragraph" w:customStyle="1" w:styleId="8365CDB2A7674B318D64BCF0AB00F5B43">
    <w:name w:val="8365CDB2A7674B318D64BCF0AB00F5B43"/>
    <w:rsid w:val="00E31F3C"/>
    <w:rPr>
      <w:rFonts w:eastAsiaTheme="minorHAnsi"/>
    </w:rPr>
  </w:style>
  <w:style w:type="paragraph" w:customStyle="1" w:styleId="931734EB321F4496B412BD0508DEA7643">
    <w:name w:val="931734EB321F4496B412BD0508DEA7643"/>
    <w:rsid w:val="00E31F3C"/>
    <w:rPr>
      <w:rFonts w:eastAsiaTheme="minorHAnsi"/>
    </w:rPr>
  </w:style>
  <w:style w:type="paragraph" w:customStyle="1" w:styleId="C2CD03634207489DB1C3C387A8A896B13">
    <w:name w:val="C2CD03634207489DB1C3C387A8A896B13"/>
    <w:rsid w:val="00E31F3C"/>
    <w:rPr>
      <w:rFonts w:eastAsiaTheme="minorHAnsi"/>
    </w:rPr>
  </w:style>
  <w:style w:type="paragraph" w:customStyle="1" w:styleId="96916A38AF6841FD9DD9E55E7D34DC193">
    <w:name w:val="96916A38AF6841FD9DD9E55E7D34DC193"/>
    <w:rsid w:val="00E31F3C"/>
    <w:rPr>
      <w:rFonts w:eastAsiaTheme="minorHAnsi"/>
    </w:rPr>
  </w:style>
  <w:style w:type="paragraph" w:customStyle="1" w:styleId="A89B56BE3FA54F1EB0DF6C8E04726BD33">
    <w:name w:val="A89B56BE3FA54F1EB0DF6C8E04726BD33"/>
    <w:rsid w:val="00E31F3C"/>
    <w:rPr>
      <w:rFonts w:eastAsiaTheme="minorHAnsi"/>
    </w:rPr>
  </w:style>
  <w:style w:type="paragraph" w:customStyle="1" w:styleId="F8E1047451944441A88ABD85B6C95EF53">
    <w:name w:val="F8E1047451944441A88ABD85B6C95EF53"/>
    <w:rsid w:val="00E31F3C"/>
    <w:rPr>
      <w:rFonts w:eastAsiaTheme="minorHAnsi"/>
    </w:rPr>
  </w:style>
  <w:style w:type="paragraph" w:customStyle="1" w:styleId="3E7A4DF811C14257AE4FD1FBC49BEB6C3">
    <w:name w:val="3E7A4DF811C14257AE4FD1FBC49BEB6C3"/>
    <w:rsid w:val="00E31F3C"/>
    <w:rPr>
      <w:rFonts w:eastAsiaTheme="minorHAnsi"/>
    </w:rPr>
  </w:style>
  <w:style w:type="paragraph" w:customStyle="1" w:styleId="229DF2A636DE4D0F9222E6A1F146AFE64">
    <w:name w:val="229DF2A636DE4D0F9222E6A1F146AFE64"/>
    <w:rsid w:val="00E31F3C"/>
    <w:rPr>
      <w:rFonts w:eastAsiaTheme="minorHAnsi"/>
    </w:rPr>
  </w:style>
  <w:style w:type="paragraph" w:customStyle="1" w:styleId="FA739E41EE4F42C5B04A2E7E96D6022D3">
    <w:name w:val="FA739E41EE4F42C5B04A2E7E96D6022D3"/>
    <w:rsid w:val="00E31F3C"/>
    <w:rPr>
      <w:rFonts w:eastAsiaTheme="minorHAnsi"/>
    </w:rPr>
  </w:style>
  <w:style w:type="paragraph" w:customStyle="1" w:styleId="C0D1D78AA49C4ADFAE31DBCD88D4B6EB4">
    <w:name w:val="C0D1D78AA49C4ADFAE31DBCD88D4B6E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3">
    <w:name w:val="C5B4BD8D29A1447B891ECEA6A92AD6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3">
    <w:name w:val="BC2D42A687F846EB94C728C39DF650B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3">
    <w:name w:val="701B5917D9384387B8B066832929080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3">
    <w:name w:val="4BEFBFB7D403475EAD6237CDA5E90A6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3">
    <w:name w:val="04E924CFA6A54BDDAFE03887841748F33"/>
    <w:rsid w:val="00E31F3C"/>
    <w:rPr>
      <w:rFonts w:eastAsiaTheme="minorHAnsi"/>
    </w:rPr>
  </w:style>
  <w:style w:type="paragraph" w:customStyle="1" w:styleId="AA8E719ABE8D4B43934F10CD1ABB64EB4">
    <w:name w:val="AA8E719ABE8D4B43934F10CD1ABB64EB4"/>
    <w:rsid w:val="00E31F3C"/>
    <w:rPr>
      <w:rFonts w:eastAsiaTheme="minorHAnsi"/>
    </w:rPr>
  </w:style>
  <w:style w:type="paragraph" w:customStyle="1" w:styleId="5F3AC1E655F149588806E5A51403D7D34">
    <w:name w:val="5F3AC1E655F149588806E5A51403D7D34"/>
    <w:rsid w:val="00E31F3C"/>
    <w:rPr>
      <w:rFonts w:eastAsiaTheme="minorHAnsi"/>
    </w:rPr>
  </w:style>
  <w:style w:type="paragraph" w:customStyle="1" w:styleId="7FD1983AD3144D8F9074A09FE2BEE1594">
    <w:name w:val="7FD1983AD3144D8F9074A09FE2BEE1594"/>
    <w:rsid w:val="00E31F3C"/>
    <w:rPr>
      <w:rFonts w:eastAsiaTheme="minorHAnsi"/>
    </w:rPr>
  </w:style>
  <w:style w:type="paragraph" w:customStyle="1" w:styleId="029C6982E6484E998C15FC2FFA8A7BFC4">
    <w:name w:val="029C6982E6484E998C15FC2FFA8A7BFC4"/>
    <w:rsid w:val="00E31F3C"/>
    <w:rPr>
      <w:rFonts w:eastAsiaTheme="minorHAnsi"/>
    </w:rPr>
  </w:style>
  <w:style w:type="paragraph" w:customStyle="1" w:styleId="C852B99C658F4CE6AD8E206079E3528A4">
    <w:name w:val="C852B99C658F4CE6AD8E206079E3528A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3">
    <w:name w:val="80EB4002DDF543B8B7004C452EE7B9BC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3">
    <w:name w:val="F9C6533C1E864A0BBD94C648065B6841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3">
    <w:name w:val="EA5B4C1510D548428F23E5DE410C91FF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3">
    <w:name w:val="4AC15AD9E32B4F5AB87DB3A881AC141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5">
    <w:name w:val="CB30427D8A294AA0A480965D16084A3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5">
    <w:name w:val="B1A877ABBF78477391393CC0712419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4">
    <w:name w:val="30FA10E18AA546EE8082541ED94B85B9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4">
    <w:name w:val="359543F408244E4C915219E2B65CF77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5">
    <w:name w:val="69C354DBE5AA4C778622C1EF7F77602F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4">
    <w:name w:val="F3D9A3CD7C384B34BB7E9EA9ED049A2A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4">
    <w:name w:val="CE2F75739CED4586BFE4380B66A8E9A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4">
    <w:name w:val="D83B4EB1345346298D6AC04A1C2C68B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5">
    <w:name w:val="6450A64838B749DE84719D768C626C2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5">
    <w:name w:val="29F724682B4547DB859AA6939F154C3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4">
    <w:name w:val="2C3CBF37F6F74962A5515F410283C16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4">
    <w:name w:val="5095598FE6E4414EB5CB162CD1286D12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4">
    <w:name w:val="4FA2336CB7374907ACBE7D4F816F22B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4">
    <w:name w:val="3E2C18A5A3A74F8CA5761C75EE656E1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2">
    <w:name w:val="E909D73B938C4AD9BCE412B6A43774B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4">
    <w:name w:val="BA2F88FC8B644E09B7BB755432D6F62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4">
    <w:name w:val="19206A32E438411FBC0E828E1AE61FD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5">
    <w:name w:val="A2FFB615A00E4CA8B2F5A67A41EDEC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">
    <w:name w:val="53311A36E5E24080BAA86C99111FD9D4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3">
    <w:name w:val="C323CC46A70648378356EC26E1D562B63"/>
    <w:rsid w:val="00E31F3C"/>
    <w:rPr>
      <w:rFonts w:eastAsiaTheme="minorHAnsi"/>
    </w:rPr>
  </w:style>
  <w:style w:type="paragraph" w:customStyle="1" w:styleId="77588B905D0B4AE9B7C8CD5C40274F663">
    <w:name w:val="77588B905D0B4AE9B7C8CD5C40274F663"/>
    <w:rsid w:val="00E31F3C"/>
    <w:rPr>
      <w:rFonts w:eastAsiaTheme="minorHAnsi"/>
    </w:rPr>
  </w:style>
  <w:style w:type="paragraph" w:customStyle="1" w:styleId="1D83BB36814C4F888E8AE76AB9357D5710">
    <w:name w:val="1D83BB36814C4F888E8AE76AB9357D5710"/>
    <w:rsid w:val="00E31F3C"/>
    <w:rPr>
      <w:rFonts w:eastAsiaTheme="minorHAnsi"/>
    </w:rPr>
  </w:style>
  <w:style w:type="paragraph" w:customStyle="1" w:styleId="0C671431A5DE4D62BAA70CC82DC51D2710">
    <w:name w:val="0C671431A5DE4D62BAA70CC82DC51D2710"/>
    <w:rsid w:val="00E31F3C"/>
    <w:rPr>
      <w:rFonts w:eastAsiaTheme="minorHAnsi"/>
    </w:rPr>
  </w:style>
  <w:style w:type="paragraph" w:customStyle="1" w:styleId="A906F06CC02849A38415AABC0E3A91DF10">
    <w:name w:val="A906F06CC02849A38415AABC0E3A91DF10"/>
    <w:rsid w:val="00E31F3C"/>
    <w:rPr>
      <w:rFonts w:eastAsiaTheme="minorHAnsi"/>
    </w:rPr>
  </w:style>
  <w:style w:type="paragraph" w:customStyle="1" w:styleId="D96231F7B4B54394A76C98C91B54A2BA5">
    <w:name w:val="D96231F7B4B54394A76C98C91B54A2BA5"/>
    <w:rsid w:val="00E31F3C"/>
    <w:rPr>
      <w:rFonts w:eastAsiaTheme="minorHAnsi"/>
    </w:rPr>
  </w:style>
  <w:style w:type="paragraph" w:customStyle="1" w:styleId="C184A1F3F64E49D19B486858F96F49015">
    <w:name w:val="C184A1F3F64E49D19B486858F96F4901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3">
    <w:name w:val="C7EC1365D76E4FBE97FE1B52A55827073"/>
    <w:rsid w:val="00E31F3C"/>
    <w:rPr>
      <w:rFonts w:eastAsiaTheme="minorHAnsi"/>
    </w:rPr>
  </w:style>
  <w:style w:type="paragraph" w:customStyle="1" w:styleId="27D158F4A81F4B858317FA58B0281C955">
    <w:name w:val="27D158F4A81F4B858317FA58B0281C955"/>
    <w:rsid w:val="00E31F3C"/>
    <w:rPr>
      <w:rFonts w:eastAsiaTheme="minorHAnsi"/>
    </w:rPr>
  </w:style>
  <w:style w:type="paragraph" w:customStyle="1" w:styleId="D9E1C13FC0F9413D8A9255569D77D6825">
    <w:name w:val="D9E1C13FC0F9413D8A9255569D77D6825"/>
    <w:rsid w:val="00E31F3C"/>
    <w:rPr>
      <w:rFonts w:eastAsiaTheme="minorHAnsi"/>
    </w:rPr>
  </w:style>
  <w:style w:type="paragraph" w:customStyle="1" w:styleId="D0D9E3001A93444393ADA291EBD585433">
    <w:name w:val="D0D9E3001A93444393ADA291EBD585433"/>
    <w:rsid w:val="00E31F3C"/>
    <w:rPr>
      <w:rFonts w:eastAsiaTheme="minorHAnsi"/>
    </w:rPr>
  </w:style>
  <w:style w:type="paragraph" w:customStyle="1" w:styleId="D63F1DA4324A4ADEB7460D37054948635">
    <w:name w:val="D63F1DA4324A4ADEB7460D37054948635"/>
    <w:rsid w:val="00E31F3C"/>
    <w:rPr>
      <w:rFonts w:eastAsiaTheme="minorHAnsi"/>
    </w:rPr>
  </w:style>
  <w:style w:type="paragraph" w:customStyle="1" w:styleId="EAFD1B8491A94827B672C032C43BAC945">
    <w:name w:val="EAFD1B8491A94827B672C032C43BAC945"/>
    <w:rsid w:val="00E31F3C"/>
    <w:rPr>
      <w:rFonts w:eastAsiaTheme="minorHAnsi"/>
    </w:rPr>
  </w:style>
  <w:style w:type="paragraph" w:customStyle="1" w:styleId="2DAC10B8BB23459A81D46E4C143C2BD03">
    <w:name w:val="2DAC10B8BB23459A81D46E4C143C2BD03"/>
    <w:rsid w:val="00E31F3C"/>
    <w:rPr>
      <w:rFonts w:eastAsiaTheme="minorHAnsi"/>
    </w:rPr>
  </w:style>
  <w:style w:type="paragraph" w:customStyle="1" w:styleId="4303BD00D2E4428784F03A95DAE436C75">
    <w:name w:val="4303BD00D2E4428784F03A95DAE436C75"/>
    <w:rsid w:val="00E31F3C"/>
    <w:rPr>
      <w:rFonts w:eastAsiaTheme="minorHAnsi"/>
    </w:rPr>
  </w:style>
  <w:style w:type="paragraph" w:customStyle="1" w:styleId="A5FCE149CC5E4C0887C25E4F4ECBE3015">
    <w:name w:val="A5FCE149CC5E4C0887C25E4F4ECBE3015"/>
    <w:rsid w:val="00E31F3C"/>
    <w:rPr>
      <w:rFonts w:eastAsiaTheme="minorHAnsi"/>
    </w:rPr>
  </w:style>
  <w:style w:type="paragraph" w:customStyle="1" w:styleId="898353D1D3234AEFBDBCDE5DDE85B4795">
    <w:name w:val="898353D1D3234AEFBDBCDE5DDE85B4795"/>
    <w:rsid w:val="00E31F3C"/>
    <w:rPr>
      <w:rFonts w:eastAsiaTheme="minorHAnsi"/>
    </w:rPr>
  </w:style>
  <w:style w:type="paragraph" w:customStyle="1" w:styleId="44FD96B608CC4F9C9F323233CA0E2AC14">
    <w:name w:val="44FD96B608CC4F9C9F323233CA0E2AC14"/>
    <w:rsid w:val="00E31F3C"/>
    <w:rPr>
      <w:rFonts w:eastAsiaTheme="minorHAnsi"/>
    </w:rPr>
  </w:style>
  <w:style w:type="paragraph" w:customStyle="1" w:styleId="8CD15BE22342406A809A8F077FA298265">
    <w:name w:val="8CD15BE22342406A809A8F077FA298265"/>
    <w:rsid w:val="00E31F3C"/>
    <w:rPr>
      <w:rFonts w:eastAsiaTheme="minorHAnsi"/>
    </w:rPr>
  </w:style>
  <w:style w:type="paragraph" w:customStyle="1" w:styleId="5A4ED76E717B45928798C23B55BDAE355">
    <w:name w:val="5A4ED76E717B45928798C23B55BDAE355"/>
    <w:rsid w:val="00E31F3C"/>
    <w:rPr>
      <w:rFonts w:eastAsiaTheme="minorHAnsi"/>
    </w:rPr>
  </w:style>
  <w:style w:type="paragraph" w:customStyle="1" w:styleId="C43736ABF11D46C4B911FAE0B56CEF285">
    <w:name w:val="C43736ABF11D46C4B911FAE0B56CEF285"/>
    <w:rsid w:val="00E31F3C"/>
    <w:rPr>
      <w:rFonts w:eastAsiaTheme="minorHAnsi"/>
    </w:rPr>
  </w:style>
  <w:style w:type="paragraph" w:customStyle="1" w:styleId="8FC354A4976B49E3B22E1A29C0F4DD4A5">
    <w:name w:val="8FC354A4976B49E3B22E1A29C0F4DD4A5"/>
    <w:rsid w:val="00E31F3C"/>
    <w:rPr>
      <w:rFonts w:eastAsiaTheme="minorHAnsi"/>
    </w:rPr>
  </w:style>
  <w:style w:type="paragraph" w:customStyle="1" w:styleId="0ADF65EB0BE645E7BD590251E8E5DB9C5">
    <w:name w:val="0ADF65EB0BE645E7BD590251E8E5DB9C5"/>
    <w:rsid w:val="00E31F3C"/>
    <w:rPr>
      <w:rFonts w:eastAsiaTheme="minorHAnsi"/>
    </w:rPr>
  </w:style>
  <w:style w:type="paragraph" w:customStyle="1" w:styleId="6D0EBA63F0C742468D8900840D084F825">
    <w:name w:val="6D0EBA63F0C742468D8900840D084F825"/>
    <w:rsid w:val="00E31F3C"/>
    <w:rPr>
      <w:rFonts w:eastAsiaTheme="minorHAnsi"/>
    </w:rPr>
  </w:style>
  <w:style w:type="paragraph" w:customStyle="1" w:styleId="B6B9F7CDE0534971BAE0FE4DDE262D235">
    <w:name w:val="B6B9F7CDE0534971BAE0FE4DDE262D235"/>
    <w:rsid w:val="00E31F3C"/>
    <w:rPr>
      <w:rFonts w:eastAsiaTheme="minorHAnsi"/>
    </w:rPr>
  </w:style>
  <w:style w:type="paragraph" w:customStyle="1" w:styleId="76C6EAFB2C0E43C78479016282DEDDC95">
    <w:name w:val="76C6EAFB2C0E43C78479016282DEDDC95"/>
    <w:rsid w:val="00E31F3C"/>
    <w:rPr>
      <w:rFonts w:eastAsiaTheme="minorHAnsi"/>
    </w:rPr>
  </w:style>
  <w:style w:type="paragraph" w:customStyle="1" w:styleId="61A183E563CA4B6FA0F1BC2642AE51233">
    <w:name w:val="61A183E563CA4B6FA0F1BC2642AE51233"/>
    <w:rsid w:val="00E31F3C"/>
    <w:rPr>
      <w:rFonts w:eastAsiaTheme="minorHAnsi"/>
    </w:rPr>
  </w:style>
  <w:style w:type="paragraph" w:customStyle="1" w:styleId="B9F2DC54978E4D64AF3B1D114C31C8A24">
    <w:name w:val="B9F2DC54978E4D64AF3B1D114C31C8A24"/>
    <w:rsid w:val="00E31F3C"/>
    <w:rPr>
      <w:rFonts w:eastAsiaTheme="minorHAnsi"/>
    </w:rPr>
  </w:style>
  <w:style w:type="paragraph" w:customStyle="1" w:styleId="4DB382F335E143D1A65AD12C653C5A195">
    <w:name w:val="4DB382F335E143D1A65AD12C653C5A195"/>
    <w:rsid w:val="00E31F3C"/>
    <w:rPr>
      <w:rFonts w:eastAsiaTheme="minorHAnsi"/>
    </w:rPr>
  </w:style>
  <w:style w:type="paragraph" w:customStyle="1" w:styleId="E8E8493026B74CC6ACAF73535FF7FE1C5">
    <w:name w:val="E8E8493026B74CC6ACAF73535FF7FE1C5"/>
    <w:rsid w:val="00E31F3C"/>
    <w:rPr>
      <w:rFonts w:eastAsiaTheme="minorHAnsi"/>
    </w:rPr>
  </w:style>
  <w:style w:type="paragraph" w:customStyle="1" w:styleId="C961296BEC294DB481D2D235202674654">
    <w:name w:val="C961296BEC294DB481D2D235202674654"/>
    <w:rsid w:val="00E31F3C"/>
    <w:rPr>
      <w:rFonts w:eastAsiaTheme="minorHAnsi"/>
    </w:rPr>
  </w:style>
  <w:style w:type="paragraph" w:customStyle="1" w:styleId="E65085FA4A8449E6ACA6F936D80037664">
    <w:name w:val="E65085FA4A8449E6ACA6F936D80037664"/>
    <w:rsid w:val="00E31F3C"/>
    <w:rPr>
      <w:rFonts w:eastAsiaTheme="minorHAnsi"/>
    </w:rPr>
  </w:style>
  <w:style w:type="paragraph" w:customStyle="1" w:styleId="5C44F96216F046C796BAC5F33B2E635E4">
    <w:name w:val="5C44F96216F046C796BAC5F33B2E635E4"/>
    <w:rsid w:val="00E31F3C"/>
    <w:rPr>
      <w:rFonts w:eastAsiaTheme="minorHAnsi"/>
    </w:rPr>
  </w:style>
  <w:style w:type="paragraph" w:customStyle="1" w:styleId="8267B38D2D6D461DA7DC68C112302B104">
    <w:name w:val="8267B38D2D6D461DA7DC68C112302B104"/>
    <w:rsid w:val="00E31F3C"/>
    <w:rPr>
      <w:rFonts w:eastAsiaTheme="minorHAnsi"/>
    </w:rPr>
  </w:style>
  <w:style w:type="paragraph" w:customStyle="1" w:styleId="1D0709AE76F64B018E2BD9D3DBFB66DF5">
    <w:name w:val="1D0709AE76F64B018E2BD9D3DBFB66DF5"/>
    <w:rsid w:val="00E31F3C"/>
    <w:rPr>
      <w:rFonts w:eastAsiaTheme="minorHAnsi"/>
    </w:rPr>
  </w:style>
  <w:style w:type="paragraph" w:customStyle="1" w:styleId="014F5C04BB22410C81F67729904375585">
    <w:name w:val="014F5C04BB22410C81F67729904375585"/>
    <w:rsid w:val="00E31F3C"/>
    <w:rPr>
      <w:rFonts w:eastAsiaTheme="minorHAnsi"/>
    </w:rPr>
  </w:style>
  <w:style w:type="paragraph" w:customStyle="1" w:styleId="B9A966E752EF41688ECB507D015082D95">
    <w:name w:val="B9A966E752EF41688ECB507D015082D95"/>
    <w:rsid w:val="00E31F3C"/>
    <w:rPr>
      <w:rFonts w:eastAsiaTheme="minorHAnsi"/>
    </w:rPr>
  </w:style>
  <w:style w:type="paragraph" w:customStyle="1" w:styleId="46A7D5AF3B744D088EEAE5CD6C10E70A5">
    <w:name w:val="46A7D5AF3B744D088EEAE5CD6C10E70A5"/>
    <w:rsid w:val="00E31F3C"/>
    <w:rPr>
      <w:rFonts w:eastAsiaTheme="minorHAnsi"/>
    </w:rPr>
  </w:style>
  <w:style w:type="paragraph" w:customStyle="1" w:styleId="BCB611364F9347DAA2812B71AE790C0A5">
    <w:name w:val="BCB611364F9347DAA2812B71AE790C0A5"/>
    <w:rsid w:val="00E31F3C"/>
    <w:rPr>
      <w:rFonts w:eastAsiaTheme="minorHAnsi"/>
    </w:rPr>
  </w:style>
  <w:style w:type="paragraph" w:customStyle="1" w:styleId="460FFF3674E14D72998229450119FCEB5">
    <w:name w:val="460FFF3674E14D72998229450119FCEB5"/>
    <w:rsid w:val="00E31F3C"/>
    <w:rPr>
      <w:rFonts w:eastAsiaTheme="minorHAnsi"/>
    </w:rPr>
  </w:style>
  <w:style w:type="paragraph" w:customStyle="1" w:styleId="264BAB5FDC0040D59FCD702B943351BC5">
    <w:name w:val="264BAB5FDC0040D59FCD702B943351BC5"/>
    <w:rsid w:val="00E31F3C"/>
    <w:rPr>
      <w:rFonts w:eastAsiaTheme="minorHAnsi"/>
    </w:rPr>
  </w:style>
  <w:style w:type="paragraph" w:customStyle="1" w:styleId="A1A5D004AC464522AE9740F47D4815E55">
    <w:name w:val="A1A5D004AC464522AE9740F47D4815E55"/>
    <w:rsid w:val="00E31F3C"/>
    <w:rPr>
      <w:rFonts w:eastAsiaTheme="minorHAnsi"/>
    </w:rPr>
  </w:style>
  <w:style w:type="paragraph" w:customStyle="1" w:styleId="228DFE730EE2445F88E4473929BCB0195">
    <w:name w:val="228DFE730EE2445F88E4473929BCB0195"/>
    <w:rsid w:val="00E31F3C"/>
    <w:rPr>
      <w:rFonts w:eastAsiaTheme="minorHAnsi"/>
    </w:rPr>
  </w:style>
  <w:style w:type="paragraph" w:customStyle="1" w:styleId="F78F108F90C34D70AE86C5A1043104065">
    <w:name w:val="F78F108F90C34D70AE86C5A1043104065"/>
    <w:rsid w:val="00E31F3C"/>
    <w:rPr>
      <w:rFonts w:eastAsiaTheme="minorHAnsi"/>
    </w:rPr>
  </w:style>
  <w:style w:type="paragraph" w:customStyle="1" w:styleId="EDC3D059C9B9474E9803BC0E7C2D08D65">
    <w:name w:val="EDC3D059C9B9474E9803BC0E7C2D08D65"/>
    <w:rsid w:val="00E31F3C"/>
    <w:rPr>
      <w:rFonts w:eastAsiaTheme="minorHAnsi"/>
    </w:rPr>
  </w:style>
  <w:style w:type="paragraph" w:customStyle="1" w:styleId="042546AAA6F04535AE13F68E252FBBAD5">
    <w:name w:val="042546AAA6F04535AE13F68E252FBBAD5"/>
    <w:rsid w:val="00E31F3C"/>
    <w:rPr>
      <w:rFonts w:eastAsiaTheme="minorHAnsi"/>
    </w:rPr>
  </w:style>
  <w:style w:type="paragraph" w:customStyle="1" w:styleId="F648E57EDDDA4103BEB6EB2027F886FE5">
    <w:name w:val="F648E57EDDDA4103BEB6EB2027F886FE5"/>
    <w:rsid w:val="00E31F3C"/>
    <w:rPr>
      <w:rFonts w:eastAsiaTheme="minorHAnsi"/>
    </w:rPr>
  </w:style>
  <w:style w:type="paragraph" w:customStyle="1" w:styleId="7A0E2DA54B564033AADF8E0A308E3BD65">
    <w:name w:val="7A0E2DA54B564033AADF8E0A308E3BD65"/>
    <w:rsid w:val="00E31F3C"/>
    <w:rPr>
      <w:rFonts w:eastAsiaTheme="minorHAnsi"/>
    </w:rPr>
  </w:style>
  <w:style w:type="paragraph" w:customStyle="1" w:styleId="BE297880B0664BCDAEF10213354D0B905">
    <w:name w:val="BE297880B0664BCDAEF10213354D0B905"/>
    <w:rsid w:val="00E31F3C"/>
    <w:rPr>
      <w:rFonts w:eastAsiaTheme="minorHAnsi"/>
    </w:rPr>
  </w:style>
  <w:style w:type="paragraph" w:customStyle="1" w:styleId="2D5EF8DC645D4489AE2CC323A682CD325">
    <w:name w:val="2D5EF8DC645D4489AE2CC323A682CD325"/>
    <w:rsid w:val="00E31F3C"/>
    <w:rPr>
      <w:rFonts w:eastAsiaTheme="minorHAnsi"/>
    </w:rPr>
  </w:style>
  <w:style w:type="paragraph" w:customStyle="1" w:styleId="2A162FDA4D8D460AB3656054947C08A84">
    <w:name w:val="2A162FDA4D8D460AB3656054947C08A84"/>
    <w:rsid w:val="00E31F3C"/>
    <w:rPr>
      <w:rFonts w:eastAsiaTheme="minorHAnsi"/>
    </w:rPr>
  </w:style>
  <w:style w:type="paragraph" w:customStyle="1" w:styleId="58FCA5FD42AC4D3C88A91BA7A499238C4">
    <w:name w:val="58FCA5FD42AC4D3C88A91BA7A499238C4"/>
    <w:rsid w:val="00E31F3C"/>
    <w:rPr>
      <w:rFonts w:eastAsiaTheme="minorHAnsi"/>
    </w:rPr>
  </w:style>
  <w:style w:type="paragraph" w:customStyle="1" w:styleId="4A6D7A85299643B5845B1F33D648F4085">
    <w:name w:val="4A6D7A85299643B5845B1F33D648F4085"/>
    <w:rsid w:val="00E31F3C"/>
    <w:rPr>
      <w:rFonts w:eastAsiaTheme="minorHAnsi"/>
    </w:rPr>
  </w:style>
  <w:style w:type="paragraph" w:customStyle="1" w:styleId="DA4CBAEC936B4A30A43F5E9602AAE0585">
    <w:name w:val="DA4CBAEC936B4A30A43F5E9602AAE0585"/>
    <w:rsid w:val="00E31F3C"/>
    <w:rPr>
      <w:rFonts w:eastAsiaTheme="minorHAnsi"/>
    </w:rPr>
  </w:style>
  <w:style w:type="paragraph" w:customStyle="1" w:styleId="08DB1DBF8085480A8A4FE5487F2740BE5">
    <w:name w:val="08DB1DBF8085480A8A4FE5487F2740BE5"/>
    <w:rsid w:val="00E31F3C"/>
    <w:rPr>
      <w:rFonts w:eastAsiaTheme="minorHAnsi"/>
    </w:rPr>
  </w:style>
  <w:style w:type="paragraph" w:customStyle="1" w:styleId="50B239A143F841C5A54A7D561728A5E25">
    <w:name w:val="50B239A143F841C5A54A7D561728A5E25"/>
    <w:rsid w:val="00E31F3C"/>
    <w:rPr>
      <w:rFonts w:eastAsiaTheme="minorHAnsi"/>
    </w:rPr>
  </w:style>
  <w:style w:type="paragraph" w:customStyle="1" w:styleId="2F95F946BDDD4275B5538079E51A54895">
    <w:name w:val="2F95F946BDDD4275B5538079E51A54895"/>
    <w:rsid w:val="00E31F3C"/>
    <w:rPr>
      <w:rFonts w:eastAsiaTheme="minorHAnsi"/>
    </w:rPr>
  </w:style>
  <w:style w:type="paragraph" w:customStyle="1" w:styleId="A744815489F4469184FE1F2F434D0CDF5">
    <w:name w:val="A744815489F4469184FE1F2F434D0CDF5"/>
    <w:rsid w:val="00E31F3C"/>
    <w:rPr>
      <w:rFonts w:eastAsiaTheme="minorHAnsi"/>
    </w:rPr>
  </w:style>
  <w:style w:type="paragraph" w:customStyle="1" w:styleId="0CFADBD0B7EA47C5AAD6D656A2CD2BA05">
    <w:name w:val="0CFADBD0B7EA47C5AAD6D656A2CD2BA05"/>
    <w:rsid w:val="00E31F3C"/>
    <w:rPr>
      <w:rFonts w:eastAsiaTheme="minorHAnsi"/>
    </w:rPr>
  </w:style>
  <w:style w:type="paragraph" w:customStyle="1" w:styleId="D4C16506615B4C5FB9DC4371BAF33E835">
    <w:name w:val="D4C16506615B4C5FB9DC4371BAF33E835"/>
    <w:rsid w:val="00E31F3C"/>
    <w:rPr>
      <w:rFonts w:eastAsiaTheme="minorHAnsi"/>
    </w:rPr>
  </w:style>
  <w:style w:type="paragraph" w:customStyle="1" w:styleId="801AA6F3FED54A57A0835768E8E19BD15">
    <w:name w:val="801AA6F3FED54A57A0835768E8E19BD15"/>
    <w:rsid w:val="00E31F3C"/>
    <w:rPr>
      <w:rFonts w:eastAsiaTheme="minorHAnsi"/>
    </w:rPr>
  </w:style>
  <w:style w:type="paragraph" w:customStyle="1" w:styleId="A468E7CBCB0740A3B521D29B91A551855">
    <w:name w:val="A468E7CBCB0740A3B521D29B91A551855"/>
    <w:rsid w:val="00E31F3C"/>
    <w:rPr>
      <w:rFonts w:eastAsiaTheme="minorHAnsi"/>
    </w:rPr>
  </w:style>
  <w:style w:type="paragraph" w:customStyle="1" w:styleId="63B152712FF64051A1A79836CF3F16494">
    <w:name w:val="63B152712FF64051A1A79836CF3F16494"/>
    <w:rsid w:val="00E31F3C"/>
    <w:rPr>
      <w:rFonts w:eastAsiaTheme="minorHAnsi"/>
    </w:rPr>
  </w:style>
  <w:style w:type="paragraph" w:customStyle="1" w:styleId="795E4F4036724693B46DA81E4E698DAE4">
    <w:name w:val="795E4F4036724693B46DA81E4E698DAE4"/>
    <w:rsid w:val="00E31F3C"/>
    <w:rPr>
      <w:rFonts w:eastAsiaTheme="minorHAnsi"/>
    </w:rPr>
  </w:style>
  <w:style w:type="paragraph" w:customStyle="1" w:styleId="B362D57E5FC842E0B111DEC39886325C4">
    <w:name w:val="B362D57E5FC842E0B111DEC39886325C4"/>
    <w:rsid w:val="00E31F3C"/>
    <w:rPr>
      <w:rFonts w:eastAsiaTheme="minorHAnsi"/>
    </w:rPr>
  </w:style>
  <w:style w:type="paragraph" w:customStyle="1" w:styleId="9A8A3CE1D6E046F8BB9739AE8D698AC64">
    <w:name w:val="9A8A3CE1D6E046F8BB9739AE8D698AC64"/>
    <w:rsid w:val="00E31F3C"/>
    <w:rPr>
      <w:rFonts w:eastAsiaTheme="minorHAnsi"/>
    </w:rPr>
  </w:style>
  <w:style w:type="paragraph" w:customStyle="1" w:styleId="AE382DAEE7DE4E5586CF3B988E9910304">
    <w:name w:val="AE382DAEE7DE4E5586CF3B988E9910304"/>
    <w:rsid w:val="00E31F3C"/>
    <w:rPr>
      <w:rFonts w:eastAsiaTheme="minorHAnsi"/>
    </w:rPr>
  </w:style>
  <w:style w:type="paragraph" w:customStyle="1" w:styleId="9AE6703245F1434089742FF04FC27BB44">
    <w:name w:val="9AE6703245F1434089742FF04FC27BB44"/>
    <w:rsid w:val="00E31F3C"/>
    <w:rPr>
      <w:rFonts w:eastAsiaTheme="minorHAnsi"/>
    </w:rPr>
  </w:style>
  <w:style w:type="paragraph" w:customStyle="1" w:styleId="8365CDB2A7674B318D64BCF0AB00F5B44">
    <w:name w:val="8365CDB2A7674B318D64BCF0AB00F5B44"/>
    <w:rsid w:val="00E31F3C"/>
    <w:rPr>
      <w:rFonts w:eastAsiaTheme="minorHAnsi"/>
    </w:rPr>
  </w:style>
  <w:style w:type="paragraph" w:customStyle="1" w:styleId="931734EB321F4496B412BD0508DEA7644">
    <w:name w:val="931734EB321F4496B412BD0508DEA7644"/>
    <w:rsid w:val="00E31F3C"/>
    <w:rPr>
      <w:rFonts w:eastAsiaTheme="minorHAnsi"/>
    </w:rPr>
  </w:style>
  <w:style w:type="paragraph" w:customStyle="1" w:styleId="C2CD03634207489DB1C3C387A8A896B14">
    <w:name w:val="C2CD03634207489DB1C3C387A8A896B14"/>
    <w:rsid w:val="00E31F3C"/>
    <w:rPr>
      <w:rFonts w:eastAsiaTheme="minorHAnsi"/>
    </w:rPr>
  </w:style>
  <w:style w:type="paragraph" w:customStyle="1" w:styleId="96916A38AF6841FD9DD9E55E7D34DC194">
    <w:name w:val="96916A38AF6841FD9DD9E55E7D34DC194"/>
    <w:rsid w:val="00E31F3C"/>
    <w:rPr>
      <w:rFonts w:eastAsiaTheme="minorHAnsi"/>
    </w:rPr>
  </w:style>
  <w:style w:type="paragraph" w:customStyle="1" w:styleId="A89B56BE3FA54F1EB0DF6C8E04726BD34">
    <w:name w:val="A89B56BE3FA54F1EB0DF6C8E04726BD34"/>
    <w:rsid w:val="00E31F3C"/>
    <w:rPr>
      <w:rFonts w:eastAsiaTheme="minorHAnsi"/>
    </w:rPr>
  </w:style>
  <w:style w:type="paragraph" w:customStyle="1" w:styleId="F8E1047451944441A88ABD85B6C95EF54">
    <w:name w:val="F8E1047451944441A88ABD85B6C95EF54"/>
    <w:rsid w:val="00E31F3C"/>
    <w:rPr>
      <w:rFonts w:eastAsiaTheme="minorHAnsi"/>
    </w:rPr>
  </w:style>
  <w:style w:type="paragraph" w:customStyle="1" w:styleId="3E7A4DF811C14257AE4FD1FBC49BEB6C4">
    <w:name w:val="3E7A4DF811C14257AE4FD1FBC49BEB6C4"/>
    <w:rsid w:val="00E31F3C"/>
    <w:rPr>
      <w:rFonts w:eastAsiaTheme="minorHAnsi"/>
    </w:rPr>
  </w:style>
  <w:style w:type="paragraph" w:customStyle="1" w:styleId="229DF2A636DE4D0F9222E6A1F146AFE65">
    <w:name w:val="229DF2A636DE4D0F9222E6A1F146AFE65"/>
    <w:rsid w:val="00E31F3C"/>
    <w:rPr>
      <w:rFonts w:eastAsiaTheme="minorHAnsi"/>
    </w:rPr>
  </w:style>
  <w:style w:type="paragraph" w:customStyle="1" w:styleId="FA739E41EE4F42C5B04A2E7E96D6022D4">
    <w:name w:val="FA739E41EE4F42C5B04A2E7E96D6022D4"/>
    <w:rsid w:val="00E31F3C"/>
    <w:rPr>
      <w:rFonts w:eastAsiaTheme="minorHAnsi"/>
    </w:rPr>
  </w:style>
  <w:style w:type="paragraph" w:customStyle="1" w:styleId="C0D1D78AA49C4ADFAE31DBCD88D4B6EB5">
    <w:name w:val="C0D1D78AA49C4ADFAE31DBCD88D4B6E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4">
    <w:name w:val="C5B4BD8D29A1447B891ECEA6A92AD6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4">
    <w:name w:val="BC2D42A687F846EB94C728C39DF650B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4">
    <w:name w:val="701B5917D9384387B8B066832929080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4">
    <w:name w:val="4BEFBFB7D403475EAD6237CDA5E90A6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4">
    <w:name w:val="04E924CFA6A54BDDAFE03887841748F34"/>
    <w:rsid w:val="00E31F3C"/>
    <w:rPr>
      <w:rFonts w:eastAsiaTheme="minorHAnsi"/>
    </w:rPr>
  </w:style>
  <w:style w:type="paragraph" w:customStyle="1" w:styleId="AA8E719ABE8D4B43934F10CD1ABB64EB5">
    <w:name w:val="AA8E719ABE8D4B43934F10CD1ABB64EB5"/>
    <w:rsid w:val="00E31F3C"/>
    <w:rPr>
      <w:rFonts w:eastAsiaTheme="minorHAnsi"/>
    </w:rPr>
  </w:style>
  <w:style w:type="paragraph" w:customStyle="1" w:styleId="5F3AC1E655F149588806E5A51403D7D35">
    <w:name w:val="5F3AC1E655F149588806E5A51403D7D35"/>
    <w:rsid w:val="00E31F3C"/>
    <w:rPr>
      <w:rFonts w:eastAsiaTheme="minorHAnsi"/>
    </w:rPr>
  </w:style>
  <w:style w:type="paragraph" w:customStyle="1" w:styleId="7FD1983AD3144D8F9074A09FE2BEE1595">
    <w:name w:val="7FD1983AD3144D8F9074A09FE2BEE1595"/>
    <w:rsid w:val="00E31F3C"/>
    <w:rPr>
      <w:rFonts w:eastAsiaTheme="minorHAnsi"/>
    </w:rPr>
  </w:style>
  <w:style w:type="paragraph" w:customStyle="1" w:styleId="029C6982E6484E998C15FC2FFA8A7BFC5">
    <w:name w:val="029C6982E6484E998C15FC2FFA8A7BFC5"/>
    <w:rsid w:val="00E31F3C"/>
    <w:rPr>
      <w:rFonts w:eastAsiaTheme="minorHAnsi"/>
    </w:rPr>
  </w:style>
  <w:style w:type="paragraph" w:customStyle="1" w:styleId="C852B99C658F4CE6AD8E206079E3528A5">
    <w:name w:val="C852B99C658F4CE6AD8E206079E3528A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4">
    <w:name w:val="80EB4002DDF543B8B7004C452EE7B9BC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4">
    <w:name w:val="F9C6533C1E864A0BBD94C648065B6841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4">
    <w:name w:val="EA5B4C1510D548428F23E5DE410C91FF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4">
    <w:name w:val="4AC15AD9E32B4F5AB87DB3A881AC141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6">
    <w:name w:val="CB30427D8A294AA0A480965D16084A3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6">
    <w:name w:val="B1A877ABBF78477391393CC0712419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5">
    <w:name w:val="30FA10E18AA546EE8082541ED94B85B9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5">
    <w:name w:val="359543F408244E4C915219E2B65CF77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6">
    <w:name w:val="69C354DBE5AA4C778622C1EF7F77602F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5">
    <w:name w:val="F3D9A3CD7C384B34BB7E9EA9ED049A2A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5">
    <w:name w:val="CE2F75739CED4586BFE4380B66A8E9A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5">
    <w:name w:val="D83B4EB1345346298D6AC04A1C2C68B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6">
    <w:name w:val="6450A64838B749DE84719D768C626C2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6">
    <w:name w:val="29F724682B4547DB859AA6939F154C3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5">
    <w:name w:val="2C3CBF37F6F74962A5515F410283C16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5">
    <w:name w:val="5095598FE6E4414EB5CB162CD1286D12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5">
    <w:name w:val="4FA2336CB7374907ACBE7D4F816F22B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5">
    <w:name w:val="3E2C18A5A3A74F8CA5761C75EE656E1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3">
    <w:name w:val="E909D73B938C4AD9BCE412B6A43774B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5">
    <w:name w:val="BA2F88FC8B644E09B7BB755432D6F62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5">
    <w:name w:val="19206A32E438411FBC0E828E1AE61FDD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6">
    <w:name w:val="A2FFB615A00E4CA8B2F5A67A41EDEC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3">
    <w:name w:val="53311A36E5E24080BAA86C99111FD9D4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4">
    <w:name w:val="C323CC46A70648378356EC26E1D562B64"/>
    <w:rsid w:val="00E31F3C"/>
    <w:rPr>
      <w:rFonts w:eastAsiaTheme="minorHAnsi"/>
    </w:rPr>
  </w:style>
  <w:style w:type="paragraph" w:customStyle="1" w:styleId="77588B905D0B4AE9B7C8CD5C40274F664">
    <w:name w:val="77588B905D0B4AE9B7C8CD5C40274F664"/>
    <w:rsid w:val="00E31F3C"/>
    <w:rPr>
      <w:rFonts w:eastAsiaTheme="minorHAnsi"/>
    </w:rPr>
  </w:style>
  <w:style w:type="paragraph" w:customStyle="1" w:styleId="1D83BB36814C4F888E8AE76AB9357D5711">
    <w:name w:val="1D83BB36814C4F888E8AE76AB9357D5711"/>
    <w:rsid w:val="00E31F3C"/>
    <w:rPr>
      <w:rFonts w:eastAsiaTheme="minorHAnsi"/>
    </w:rPr>
  </w:style>
  <w:style w:type="paragraph" w:customStyle="1" w:styleId="0C671431A5DE4D62BAA70CC82DC51D2711">
    <w:name w:val="0C671431A5DE4D62BAA70CC82DC51D2711"/>
    <w:rsid w:val="00E31F3C"/>
    <w:rPr>
      <w:rFonts w:eastAsiaTheme="minorHAnsi"/>
    </w:rPr>
  </w:style>
  <w:style w:type="paragraph" w:customStyle="1" w:styleId="A906F06CC02849A38415AABC0E3A91DF11">
    <w:name w:val="A906F06CC02849A38415AABC0E3A91DF11"/>
    <w:rsid w:val="00E31F3C"/>
    <w:rPr>
      <w:rFonts w:eastAsiaTheme="minorHAnsi"/>
    </w:rPr>
  </w:style>
  <w:style w:type="paragraph" w:customStyle="1" w:styleId="D96231F7B4B54394A76C98C91B54A2BA6">
    <w:name w:val="D96231F7B4B54394A76C98C91B54A2BA6"/>
    <w:rsid w:val="00E31F3C"/>
    <w:rPr>
      <w:rFonts w:eastAsiaTheme="minorHAnsi"/>
    </w:rPr>
  </w:style>
  <w:style w:type="paragraph" w:customStyle="1" w:styleId="C184A1F3F64E49D19B486858F96F49016">
    <w:name w:val="C184A1F3F64E49D19B486858F96F4901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4">
    <w:name w:val="C7EC1365D76E4FBE97FE1B52A55827074"/>
    <w:rsid w:val="00E31F3C"/>
    <w:rPr>
      <w:rFonts w:eastAsiaTheme="minorHAnsi"/>
    </w:rPr>
  </w:style>
  <w:style w:type="paragraph" w:customStyle="1" w:styleId="27D158F4A81F4B858317FA58B0281C956">
    <w:name w:val="27D158F4A81F4B858317FA58B0281C956"/>
    <w:rsid w:val="00E31F3C"/>
    <w:rPr>
      <w:rFonts w:eastAsiaTheme="minorHAnsi"/>
    </w:rPr>
  </w:style>
  <w:style w:type="paragraph" w:customStyle="1" w:styleId="D9E1C13FC0F9413D8A9255569D77D6826">
    <w:name w:val="D9E1C13FC0F9413D8A9255569D77D6826"/>
    <w:rsid w:val="00E31F3C"/>
    <w:rPr>
      <w:rFonts w:eastAsiaTheme="minorHAnsi"/>
    </w:rPr>
  </w:style>
  <w:style w:type="paragraph" w:customStyle="1" w:styleId="D0D9E3001A93444393ADA291EBD585434">
    <w:name w:val="D0D9E3001A93444393ADA291EBD585434"/>
    <w:rsid w:val="00E31F3C"/>
    <w:rPr>
      <w:rFonts w:eastAsiaTheme="minorHAnsi"/>
    </w:rPr>
  </w:style>
  <w:style w:type="paragraph" w:customStyle="1" w:styleId="D63F1DA4324A4ADEB7460D37054948636">
    <w:name w:val="D63F1DA4324A4ADEB7460D37054948636"/>
    <w:rsid w:val="00E31F3C"/>
    <w:rPr>
      <w:rFonts w:eastAsiaTheme="minorHAnsi"/>
    </w:rPr>
  </w:style>
  <w:style w:type="paragraph" w:customStyle="1" w:styleId="EAFD1B8491A94827B672C032C43BAC946">
    <w:name w:val="EAFD1B8491A94827B672C032C43BAC946"/>
    <w:rsid w:val="00E31F3C"/>
    <w:rPr>
      <w:rFonts w:eastAsiaTheme="minorHAnsi"/>
    </w:rPr>
  </w:style>
  <w:style w:type="paragraph" w:customStyle="1" w:styleId="2DAC10B8BB23459A81D46E4C143C2BD04">
    <w:name w:val="2DAC10B8BB23459A81D46E4C143C2BD04"/>
    <w:rsid w:val="00E31F3C"/>
    <w:rPr>
      <w:rFonts w:eastAsiaTheme="minorHAnsi"/>
    </w:rPr>
  </w:style>
  <w:style w:type="paragraph" w:customStyle="1" w:styleId="4303BD00D2E4428784F03A95DAE436C76">
    <w:name w:val="4303BD00D2E4428784F03A95DAE436C76"/>
    <w:rsid w:val="00E31F3C"/>
    <w:rPr>
      <w:rFonts w:eastAsiaTheme="minorHAnsi"/>
    </w:rPr>
  </w:style>
  <w:style w:type="paragraph" w:customStyle="1" w:styleId="A5FCE149CC5E4C0887C25E4F4ECBE3016">
    <w:name w:val="A5FCE149CC5E4C0887C25E4F4ECBE3016"/>
    <w:rsid w:val="00E31F3C"/>
    <w:rPr>
      <w:rFonts w:eastAsiaTheme="minorHAnsi"/>
    </w:rPr>
  </w:style>
  <w:style w:type="paragraph" w:customStyle="1" w:styleId="898353D1D3234AEFBDBCDE5DDE85B4796">
    <w:name w:val="898353D1D3234AEFBDBCDE5DDE85B4796"/>
    <w:rsid w:val="00E31F3C"/>
    <w:rPr>
      <w:rFonts w:eastAsiaTheme="minorHAnsi"/>
    </w:rPr>
  </w:style>
  <w:style w:type="paragraph" w:customStyle="1" w:styleId="44FD96B608CC4F9C9F323233CA0E2AC15">
    <w:name w:val="44FD96B608CC4F9C9F323233CA0E2AC15"/>
    <w:rsid w:val="00E31F3C"/>
    <w:rPr>
      <w:rFonts w:eastAsiaTheme="minorHAnsi"/>
    </w:rPr>
  </w:style>
  <w:style w:type="paragraph" w:customStyle="1" w:styleId="8CD15BE22342406A809A8F077FA298266">
    <w:name w:val="8CD15BE22342406A809A8F077FA298266"/>
    <w:rsid w:val="00E31F3C"/>
    <w:rPr>
      <w:rFonts w:eastAsiaTheme="minorHAnsi"/>
    </w:rPr>
  </w:style>
  <w:style w:type="paragraph" w:customStyle="1" w:styleId="5A4ED76E717B45928798C23B55BDAE356">
    <w:name w:val="5A4ED76E717B45928798C23B55BDAE356"/>
    <w:rsid w:val="00E31F3C"/>
    <w:rPr>
      <w:rFonts w:eastAsiaTheme="minorHAnsi"/>
    </w:rPr>
  </w:style>
  <w:style w:type="paragraph" w:customStyle="1" w:styleId="C43736ABF11D46C4B911FAE0B56CEF286">
    <w:name w:val="C43736ABF11D46C4B911FAE0B56CEF286"/>
    <w:rsid w:val="00E31F3C"/>
    <w:rPr>
      <w:rFonts w:eastAsiaTheme="minorHAnsi"/>
    </w:rPr>
  </w:style>
  <w:style w:type="paragraph" w:customStyle="1" w:styleId="8FC354A4976B49E3B22E1A29C0F4DD4A6">
    <w:name w:val="8FC354A4976B49E3B22E1A29C0F4DD4A6"/>
    <w:rsid w:val="00E31F3C"/>
    <w:rPr>
      <w:rFonts w:eastAsiaTheme="minorHAnsi"/>
    </w:rPr>
  </w:style>
  <w:style w:type="paragraph" w:customStyle="1" w:styleId="0ADF65EB0BE645E7BD590251E8E5DB9C6">
    <w:name w:val="0ADF65EB0BE645E7BD590251E8E5DB9C6"/>
    <w:rsid w:val="00E31F3C"/>
    <w:rPr>
      <w:rFonts w:eastAsiaTheme="minorHAnsi"/>
    </w:rPr>
  </w:style>
  <w:style w:type="paragraph" w:customStyle="1" w:styleId="6D0EBA63F0C742468D8900840D084F826">
    <w:name w:val="6D0EBA63F0C742468D8900840D084F826"/>
    <w:rsid w:val="00E31F3C"/>
    <w:rPr>
      <w:rFonts w:eastAsiaTheme="minorHAnsi"/>
    </w:rPr>
  </w:style>
  <w:style w:type="paragraph" w:customStyle="1" w:styleId="B6B9F7CDE0534971BAE0FE4DDE262D236">
    <w:name w:val="B6B9F7CDE0534971BAE0FE4DDE262D236"/>
    <w:rsid w:val="00E31F3C"/>
    <w:rPr>
      <w:rFonts w:eastAsiaTheme="minorHAnsi"/>
    </w:rPr>
  </w:style>
  <w:style w:type="paragraph" w:customStyle="1" w:styleId="76C6EAFB2C0E43C78479016282DEDDC96">
    <w:name w:val="76C6EAFB2C0E43C78479016282DEDDC96"/>
    <w:rsid w:val="00E31F3C"/>
    <w:rPr>
      <w:rFonts w:eastAsiaTheme="minorHAnsi"/>
    </w:rPr>
  </w:style>
  <w:style w:type="paragraph" w:customStyle="1" w:styleId="61A183E563CA4B6FA0F1BC2642AE51234">
    <w:name w:val="61A183E563CA4B6FA0F1BC2642AE51234"/>
    <w:rsid w:val="00E31F3C"/>
    <w:rPr>
      <w:rFonts w:eastAsiaTheme="minorHAnsi"/>
    </w:rPr>
  </w:style>
  <w:style w:type="paragraph" w:customStyle="1" w:styleId="B9F2DC54978E4D64AF3B1D114C31C8A25">
    <w:name w:val="B9F2DC54978E4D64AF3B1D114C31C8A25"/>
    <w:rsid w:val="00E31F3C"/>
    <w:rPr>
      <w:rFonts w:eastAsiaTheme="minorHAnsi"/>
    </w:rPr>
  </w:style>
  <w:style w:type="paragraph" w:customStyle="1" w:styleId="4DB382F335E143D1A65AD12C653C5A196">
    <w:name w:val="4DB382F335E143D1A65AD12C653C5A196"/>
    <w:rsid w:val="00E31F3C"/>
    <w:rPr>
      <w:rFonts w:eastAsiaTheme="minorHAnsi"/>
    </w:rPr>
  </w:style>
  <w:style w:type="paragraph" w:customStyle="1" w:styleId="E8E8493026B74CC6ACAF73535FF7FE1C6">
    <w:name w:val="E8E8493026B74CC6ACAF73535FF7FE1C6"/>
    <w:rsid w:val="00E31F3C"/>
    <w:rPr>
      <w:rFonts w:eastAsiaTheme="minorHAnsi"/>
    </w:rPr>
  </w:style>
  <w:style w:type="paragraph" w:customStyle="1" w:styleId="C961296BEC294DB481D2D235202674655">
    <w:name w:val="C961296BEC294DB481D2D235202674655"/>
    <w:rsid w:val="00E31F3C"/>
    <w:rPr>
      <w:rFonts w:eastAsiaTheme="minorHAnsi"/>
    </w:rPr>
  </w:style>
  <w:style w:type="paragraph" w:customStyle="1" w:styleId="E65085FA4A8449E6ACA6F936D80037665">
    <w:name w:val="E65085FA4A8449E6ACA6F936D80037665"/>
    <w:rsid w:val="00E31F3C"/>
    <w:rPr>
      <w:rFonts w:eastAsiaTheme="minorHAnsi"/>
    </w:rPr>
  </w:style>
  <w:style w:type="paragraph" w:customStyle="1" w:styleId="5C44F96216F046C796BAC5F33B2E635E5">
    <w:name w:val="5C44F96216F046C796BAC5F33B2E635E5"/>
    <w:rsid w:val="00E31F3C"/>
    <w:rPr>
      <w:rFonts w:eastAsiaTheme="minorHAnsi"/>
    </w:rPr>
  </w:style>
  <w:style w:type="paragraph" w:customStyle="1" w:styleId="8267B38D2D6D461DA7DC68C112302B105">
    <w:name w:val="8267B38D2D6D461DA7DC68C112302B105"/>
    <w:rsid w:val="00E31F3C"/>
    <w:rPr>
      <w:rFonts w:eastAsiaTheme="minorHAnsi"/>
    </w:rPr>
  </w:style>
  <w:style w:type="paragraph" w:customStyle="1" w:styleId="1D0709AE76F64B018E2BD9D3DBFB66DF6">
    <w:name w:val="1D0709AE76F64B018E2BD9D3DBFB66DF6"/>
    <w:rsid w:val="00E31F3C"/>
    <w:rPr>
      <w:rFonts w:eastAsiaTheme="minorHAnsi"/>
    </w:rPr>
  </w:style>
  <w:style w:type="paragraph" w:customStyle="1" w:styleId="014F5C04BB22410C81F67729904375586">
    <w:name w:val="014F5C04BB22410C81F67729904375586"/>
    <w:rsid w:val="00E31F3C"/>
    <w:rPr>
      <w:rFonts w:eastAsiaTheme="minorHAnsi"/>
    </w:rPr>
  </w:style>
  <w:style w:type="paragraph" w:customStyle="1" w:styleId="B9A966E752EF41688ECB507D015082D96">
    <w:name w:val="B9A966E752EF41688ECB507D015082D96"/>
    <w:rsid w:val="00E31F3C"/>
    <w:rPr>
      <w:rFonts w:eastAsiaTheme="minorHAnsi"/>
    </w:rPr>
  </w:style>
  <w:style w:type="paragraph" w:customStyle="1" w:styleId="46A7D5AF3B744D088EEAE5CD6C10E70A6">
    <w:name w:val="46A7D5AF3B744D088EEAE5CD6C10E70A6"/>
    <w:rsid w:val="00E31F3C"/>
    <w:rPr>
      <w:rFonts w:eastAsiaTheme="minorHAnsi"/>
    </w:rPr>
  </w:style>
  <w:style w:type="paragraph" w:customStyle="1" w:styleId="BCB611364F9347DAA2812B71AE790C0A6">
    <w:name w:val="BCB611364F9347DAA2812B71AE790C0A6"/>
    <w:rsid w:val="00E31F3C"/>
    <w:rPr>
      <w:rFonts w:eastAsiaTheme="minorHAnsi"/>
    </w:rPr>
  </w:style>
  <w:style w:type="paragraph" w:customStyle="1" w:styleId="460FFF3674E14D72998229450119FCEB6">
    <w:name w:val="460FFF3674E14D72998229450119FCEB6"/>
    <w:rsid w:val="00E31F3C"/>
    <w:rPr>
      <w:rFonts w:eastAsiaTheme="minorHAnsi"/>
    </w:rPr>
  </w:style>
  <w:style w:type="paragraph" w:customStyle="1" w:styleId="264BAB5FDC0040D59FCD702B943351BC6">
    <w:name w:val="264BAB5FDC0040D59FCD702B943351BC6"/>
    <w:rsid w:val="00E31F3C"/>
    <w:rPr>
      <w:rFonts w:eastAsiaTheme="minorHAnsi"/>
    </w:rPr>
  </w:style>
  <w:style w:type="paragraph" w:customStyle="1" w:styleId="A1A5D004AC464522AE9740F47D4815E56">
    <w:name w:val="A1A5D004AC464522AE9740F47D4815E56"/>
    <w:rsid w:val="00E31F3C"/>
    <w:rPr>
      <w:rFonts w:eastAsiaTheme="minorHAnsi"/>
    </w:rPr>
  </w:style>
  <w:style w:type="paragraph" w:customStyle="1" w:styleId="228DFE730EE2445F88E4473929BCB0196">
    <w:name w:val="228DFE730EE2445F88E4473929BCB0196"/>
    <w:rsid w:val="00E31F3C"/>
    <w:rPr>
      <w:rFonts w:eastAsiaTheme="minorHAnsi"/>
    </w:rPr>
  </w:style>
  <w:style w:type="paragraph" w:customStyle="1" w:styleId="F78F108F90C34D70AE86C5A1043104066">
    <w:name w:val="F78F108F90C34D70AE86C5A1043104066"/>
    <w:rsid w:val="00E31F3C"/>
    <w:rPr>
      <w:rFonts w:eastAsiaTheme="minorHAnsi"/>
    </w:rPr>
  </w:style>
  <w:style w:type="paragraph" w:customStyle="1" w:styleId="EDC3D059C9B9474E9803BC0E7C2D08D66">
    <w:name w:val="EDC3D059C9B9474E9803BC0E7C2D08D66"/>
    <w:rsid w:val="00E31F3C"/>
    <w:rPr>
      <w:rFonts w:eastAsiaTheme="minorHAnsi"/>
    </w:rPr>
  </w:style>
  <w:style w:type="paragraph" w:customStyle="1" w:styleId="042546AAA6F04535AE13F68E252FBBAD6">
    <w:name w:val="042546AAA6F04535AE13F68E252FBBAD6"/>
    <w:rsid w:val="00E31F3C"/>
    <w:rPr>
      <w:rFonts w:eastAsiaTheme="minorHAnsi"/>
    </w:rPr>
  </w:style>
  <w:style w:type="paragraph" w:customStyle="1" w:styleId="F648E57EDDDA4103BEB6EB2027F886FE6">
    <w:name w:val="F648E57EDDDA4103BEB6EB2027F886FE6"/>
    <w:rsid w:val="00E31F3C"/>
    <w:rPr>
      <w:rFonts w:eastAsiaTheme="minorHAnsi"/>
    </w:rPr>
  </w:style>
  <w:style w:type="paragraph" w:customStyle="1" w:styleId="7A0E2DA54B564033AADF8E0A308E3BD66">
    <w:name w:val="7A0E2DA54B564033AADF8E0A308E3BD66"/>
    <w:rsid w:val="00E31F3C"/>
    <w:rPr>
      <w:rFonts w:eastAsiaTheme="minorHAnsi"/>
    </w:rPr>
  </w:style>
  <w:style w:type="paragraph" w:customStyle="1" w:styleId="BE297880B0664BCDAEF10213354D0B906">
    <w:name w:val="BE297880B0664BCDAEF10213354D0B906"/>
    <w:rsid w:val="00E31F3C"/>
    <w:rPr>
      <w:rFonts w:eastAsiaTheme="minorHAnsi"/>
    </w:rPr>
  </w:style>
  <w:style w:type="paragraph" w:customStyle="1" w:styleId="2D5EF8DC645D4489AE2CC323A682CD326">
    <w:name w:val="2D5EF8DC645D4489AE2CC323A682CD326"/>
    <w:rsid w:val="00E31F3C"/>
    <w:rPr>
      <w:rFonts w:eastAsiaTheme="minorHAnsi"/>
    </w:rPr>
  </w:style>
  <w:style w:type="paragraph" w:customStyle="1" w:styleId="2A162FDA4D8D460AB3656054947C08A85">
    <w:name w:val="2A162FDA4D8D460AB3656054947C08A85"/>
    <w:rsid w:val="00E31F3C"/>
    <w:rPr>
      <w:rFonts w:eastAsiaTheme="minorHAnsi"/>
    </w:rPr>
  </w:style>
  <w:style w:type="paragraph" w:customStyle="1" w:styleId="58FCA5FD42AC4D3C88A91BA7A499238C5">
    <w:name w:val="58FCA5FD42AC4D3C88A91BA7A499238C5"/>
    <w:rsid w:val="00E31F3C"/>
    <w:rPr>
      <w:rFonts w:eastAsiaTheme="minorHAnsi"/>
    </w:rPr>
  </w:style>
  <w:style w:type="paragraph" w:customStyle="1" w:styleId="4A6D7A85299643B5845B1F33D648F4086">
    <w:name w:val="4A6D7A85299643B5845B1F33D648F4086"/>
    <w:rsid w:val="00E31F3C"/>
    <w:rPr>
      <w:rFonts w:eastAsiaTheme="minorHAnsi"/>
    </w:rPr>
  </w:style>
  <w:style w:type="paragraph" w:customStyle="1" w:styleId="DA4CBAEC936B4A30A43F5E9602AAE0586">
    <w:name w:val="DA4CBAEC936B4A30A43F5E9602AAE0586"/>
    <w:rsid w:val="00E31F3C"/>
    <w:rPr>
      <w:rFonts w:eastAsiaTheme="minorHAnsi"/>
    </w:rPr>
  </w:style>
  <w:style w:type="paragraph" w:customStyle="1" w:styleId="08DB1DBF8085480A8A4FE5487F2740BE6">
    <w:name w:val="08DB1DBF8085480A8A4FE5487F2740BE6"/>
    <w:rsid w:val="00E31F3C"/>
    <w:rPr>
      <w:rFonts w:eastAsiaTheme="minorHAnsi"/>
    </w:rPr>
  </w:style>
  <w:style w:type="paragraph" w:customStyle="1" w:styleId="50B239A143F841C5A54A7D561728A5E26">
    <w:name w:val="50B239A143F841C5A54A7D561728A5E26"/>
    <w:rsid w:val="00E31F3C"/>
    <w:rPr>
      <w:rFonts w:eastAsiaTheme="minorHAnsi"/>
    </w:rPr>
  </w:style>
  <w:style w:type="paragraph" w:customStyle="1" w:styleId="2F95F946BDDD4275B5538079E51A54896">
    <w:name w:val="2F95F946BDDD4275B5538079E51A54896"/>
    <w:rsid w:val="00E31F3C"/>
    <w:rPr>
      <w:rFonts w:eastAsiaTheme="minorHAnsi"/>
    </w:rPr>
  </w:style>
  <w:style w:type="paragraph" w:customStyle="1" w:styleId="A744815489F4469184FE1F2F434D0CDF6">
    <w:name w:val="A744815489F4469184FE1F2F434D0CDF6"/>
    <w:rsid w:val="00E31F3C"/>
    <w:rPr>
      <w:rFonts w:eastAsiaTheme="minorHAnsi"/>
    </w:rPr>
  </w:style>
  <w:style w:type="paragraph" w:customStyle="1" w:styleId="0CFADBD0B7EA47C5AAD6D656A2CD2BA06">
    <w:name w:val="0CFADBD0B7EA47C5AAD6D656A2CD2BA06"/>
    <w:rsid w:val="00E31F3C"/>
    <w:rPr>
      <w:rFonts w:eastAsiaTheme="minorHAnsi"/>
    </w:rPr>
  </w:style>
  <w:style w:type="paragraph" w:customStyle="1" w:styleId="D4C16506615B4C5FB9DC4371BAF33E836">
    <w:name w:val="D4C16506615B4C5FB9DC4371BAF33E836"/>
    <w:rsid w:val="00E31F3C"/>
    <w:rPr>
      <w:rFonts w:eastAsiaTheme="minorHAnsi"/>
    </w:rPr>
  </w:style>
  <w:style w:type="paragraph" w:customStyle="1" w:styleId="801AA6F3FED54A57A0835768E8E19BD16">
    <w:name w:val="801AA6F3FED54A57A0835768E8E19BD16"/>
    <w:rsid w:val="00E31F3C"/>
    <w:rPr>
      <w:rFonts w:eastAsiaTheme="minorHAnsi"/>
    </w:rPr>
  </w:style>
  <w:style w:type="paragraph" w:customStyle="1" w:styleId="A468E7CBCB0740A3B521D29B91A551856">
    <w:name w:val="A468E7CBCB0740A3B521D29B91A551856"/>
    <w:rsid w:val="00E31F3C"/>
    <w:rPr>
      <w:rFonts w:eastAsiaTheme="minorHAnsi"/>
    </w:rPr>
  </w:style>
  <w:style w:type="paragraph" w:customStyle="1" w:styleId="63B152712FF64051A1A79836CF3F16495">
    <w:name w:val="63B152712FF64051A1A79836CF3F16495"/>
    <w:rsid w:val="00E31F3C"/>
    <w:rPr>
      <w:rFonts w:eastAsiaTheme="minorHAnsi"/>
    </w:rPr>
  </w:style>
  <w:style w:type="paragraph" w:customStyle="1" w:styleId="795E4F4036724693B46DA81E4E698DAE5">
    <w:name w:val="795E4F4036724693B46DA81E4E698DAE5"/>
    <w:rsid w:val="00E31F3C"/>
    <w:rPr>
      <w:rFonts w:eastAsiaTheme="minorHAnsi"/>
    </w:rPr>
  </w:style>
  <w:style w:type="paragraph" w:customStyle="1" w:styleId="B362D57E5FC842E0B111DEC39886325C5">
    <w:name w:val="B362D57E5FC842E0B111DEC39886325C5"/>
    <w:rsid w:val="00E31F3C"/>
    <w:rPr>
      <w:rFonts w:eastAsiaTheme="minorHAnsi"/>
    </w:rPr>
  </w:style>
  <w:style w:type="paragraph" w:customStyle="1" w:styleId="9A8A3CE1D6E046F8BB9739AE8D698AC65">
    <w:name w:val="9A8A3CE1D6E046F8BB9739AE8D698AC65"/>
    <w:rsid w:val="00E31F3C"/>
    <w:rPr>
      <w:rFonts w:eastAsiaTheme="minorHAnsi"/>
    </w:rPr>
  </w:style>
  <w:style w:type="paragraph" w:customStyle="1" w:styleId="AE382DAEE7DE4E5586CF3B988E9910305">
    <w:name w:val="AE382DAEE7DE4E5586CF3B988E9910305"/>
    <w:rsid w:val="00E31F3C"/>
    <w:rPr>
      <w:rFonts w:eastAsiaTheme="minorHAnsi"/>
    </w:rPr>
  </w:style>
  <w:style w:type="paragraph" w:customStyle="1" w:styleId="9AE6703245F1434089742FF04FC27BB45">
    <w:name w:val="9AE6703245F1434089742FF04FC27BB45"/>
    <w:rsid w:val="00E31F3C"/>
    <w:rPr>
      <w:rFonts w:eastAsiaTheme="minorHAnsi"/>
    </w:rPr>
  </w:style>
  <w:style w:type="paragraph" w:customStyle="1" w:styleId="8365CDB2A7674B318D64BCF0AB00F5B45">
    <w:name w:val="8365CDB2A7674B318D64BCF0AB00F5B45"/>
    <w:rsid w:val="00E31F3C"/>
    <w:rPr>
      <w:rFonts w:eastAsiaTheme="minorHAnsi"/>
    </w:rPr>
  </w:style>
  <w:style w:type="paragraph" w:customStyle="1" w:styleId="931734EB321F4496B412BD0508DEA7645">
    <w:name w:val="931734EB321F4496B412BD0508DEA7645"/>
    <w:rsid w:val="00E31F3C"/>
    <w:rPr>
      <w:rFonts w:eastAsiaTheme="minorHAnsi"/>
    </w:rPr>
  </w:style>
  <w:style w:type="paragraph" w:customStyle="1" w:styleId="C2CD03634207489DB1C3C387A8A896B15">
    <w:name w:val="C2CD03634207489DB1C3C387A8A896B15"/>
    <w:rsid w:val="00E31F3C"/>
    <w:rPr>
      <w:rFonts w:eastAsiaTheme="minorHAnsi"/>
    </w:rPr>
  </w:style>
  <w:style w:type="paragraph" w:customStyle="1" w:styleId="96916A38AF6841FD9DD9E55E7D34DC195">
    <w:name w:val="96916A38AF6841FD9DD9E55E7D34DC195"/>
    <w:rsid w:val="00E31F3C"/>
    <w:rPr>
      <w:rFonts w:eastAsiaTheme="minorHAnsi"/>
    </w:rPr>
  </w:style>
  <w:style w:type="paragraph" w:customStyle="1" w:styleId="A89B56BE3FA54F1EB0DF6C8E04726BD35">
    <w:name w:val="A89B56BE3FA54F1EB0DF6C8E04726BD35"/>
    <w:rsid w:val="00E31F3C"/>
    <w:rPr>
      <w:rFonts w:eastAsiaTheme="minorHAnsi"/>
    </w:rPr>
  </w:style>
  <w:style w:type="paragraph" w:customStyle="1" w:styleId="F8E1047451944441A88ABD85B6C95EF55">
    <w:name w:val="F8E1047451944441A88ABD85B6C95EF55"/>
    <w:rsid w:val="00E31F3C"/>
    <w:rPr>
      <w:rFonts w:eastAsiaTheme="minorHAnsi"/>
    </w:rPr>
  </w:style>
  <w:style w:type="paragraph" w:customStyle="1" w:styleId="3E7A4DF811C14257AE4FD1FBC49BEB6C5">
    <w:name w:val="3E7A4DF811C14257AE4FD1FBC49BEB6C5"/>
    <w:rsid w:val="00E31F3C"/>
    <w:rPr>
      <w:rFonts w:eastAsiaTheme="minorHAnsi"/>
    </w:rPr>
  </w:style>
  <w:style w:type="paragraph" w:customStyle="1" w:styleId="229DF2A636DE4D0F9222E6A1F146AFE66">
    <w:name w:val="229DF2A636DE4D0F9222E6A1F146AFE66"/>
    <w:rsid w:val="00E31F3C"/>
    <w:rPr>
      <w:rFonts w:eastAsiaTheme="minorHAnsi"/>
    </w:rPr>
  </w:style>
  <w:style w:type="paragraph" w:customStyle="1" w:styleId="FA739E41EE4F42C5B04A2E7E96D6022D5">
    <w:name w:val="FA739E41EE4F42C5B04A2E7E96D6022D5"/>
    <w:rsid w:val="00E31F3C"/>
    <w:rPr>
      <w:rFonts w:eastAsiaTheme="minorHAnsi"/>
    </w:rPr>
  </w:style>
  <w:style w:type="paragraph" w:customStyle="1" w:styleId="C0D1D78AA49C4ADFAE31DBCD88D4B6EB6">
    <w:name w:val="C0D1D78AA49C4ADFAE31DBCD88D4B6E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5">
    <w:name w:val="C5B4BD8D29A1447B891ECEA6A92AD6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5">
    <w:name w:val="BC2D42A687F846EB94C728C39DF650B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5">
    <w:name w:val="701B5917D9384387B8B066832929080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5">
    <w:name w:val="4BEFBFB7D403475EAD6237CDA5E90A6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5">
    <w:name w:val="04E924CFA6A54BDDAFE03887841748F35"/>
    <w:rsid w:val="00E31F3C"/>
    <w:rPr>
      <w:rFonts w:eastAsiaTheme="minorHAnsi"/>
    </w:rPr>
  </w:style>
  <w:style w:type="paragraph" w:customStyle="1" w:styleId="AA8E719ABE8D4B43934F10CD1ABB64EB6">
    <w:name w:val="AA8E719ABE8D4B43934F10CD1ABB64EB6"/>
    <w:rsid w:val="00E31F3C"/>
    <w:rPr>
      <w:rFonts w:eastAsiaTheme="minorHAnsi"/>
    </w:rPr>
  </w:style>
  <w:style w:type="paragraph" w:customStyle="1" w:styleId="5F3AC1E655F149588806E5A51403D7D36">
    <w:name w:val="5F3AC1E655F149588806E5A51403D7D36"/>
    <w:rsid w:val="00E31F3C"/>
    <w:rPr>
      <w:rFonts w:eastAsiaTheme="minorHAnsi"/>
    </w:rPr>
  </w:style>
  <w:style w:type="paragraph" w:customStyle="1" w:styleId="7FD1983AD3144D8F9074A09FE2BEE1596">
    <w:name w:val="7FD1983AD3144D8F9074A09FE2BEE1596"/>
    <w:rsid w:val="00E31F3C"/>
    <w:rPr>
      <w:rFonts w:eastAsiaTheme="minorHAnsi"/>
    </w:rPr>
  </w:style>
  <w:style w:type="paragraph" w:customStyle="1" w:styleId="029C6982E6484E998C15FC2FFA8A7BFC6">
    <w:name w:val="029C6982E6484E998C15FC2FFA8A7BFC6"/>
    <w:rsid w:val="00E31F3C"/>
    <w:rPr>
      <w:rFonts w:eastAsiaTheme="minorHAnsi"/>
    </w:rPr>
  </w:style>
  <w:style w:type="paragraph" w:customStyle="1" w:styleId="C852B99C658F4CE6AD8E206079E3528A6">
    <w:name w:val="C852B99C658F4CE6AD8E206079E3528A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5">
    <w:name w:val="80EB4002DDF543B8B7004C452EE7B9BC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5">
    <w:name w:val="F9C6533C1E864A0BBD94C648065B6841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5">
    <w:name w:val="EA5B4C1510D548428F23E5DE410C91FF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5">
    <w:name w:val="4AC15AD9E32B4F5AB87DB3A881AC141D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7">
    <w:name w:val="CB30427D8A294AA0A480965D16084A3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7">
    <w:name w:val="B1A877ABBF78477391393CC0712419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6">
    <w:name w:val="30FA10E18AA546EE8082541ED94B85B9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6">
    <w:name w:val="359543F408244E4C915219E2B65CF77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7">
    <w:name w:val="69C354DBE5AA4C778622C1EF7F77602F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6">
    <w:name w:val="F3D9A3CD7C384B34BB7E9EA9ED049A2A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6">
    <w:name w:val="CE2F75739CED4586BFE4380B66A8E9A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6">
    <w:name w:val="D83B4EB1345346298D6AC04A1C2C68B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7">
    <w:name w:val="6450A64838B749DE84719D768C626C2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7">
    <w:name w:val="29F724682B4547DB859AA6939F154C3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6">
    <w:name w:val="2C3CBF37F6F74962A5515F410283C16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6">
    <w:name w:val="5095598FE6E4414EB5CB162CD1286D12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6">
    <w:name w:val="4FA2336CB7374907ACBE7D4F816F22B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6">
    <w:name w:val="3E2C18A5A3A74F8CA5761C75EE656E1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6">
    <w:name w:val="BA2F88FC8B644E09B7BB755432D6F62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6">
    <w:name w:val="19206A32E438411FBC0E828E1AE61FDD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7">
    <w:name w:val="A2FFB615A00E4CA8B2F5A67A41EDEC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4">
    <w:name w:val="53311A36E5E24080BAA86C99111FD9D4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5">
    <w:name w:val="C323CC46A70648378356EC26E1D562B65"/>
    <w:rsid w:val="00E31F3C"/>
    <w:rPr>
      <w:rFonts w:eastAsiaTheme="minorHAnsi"/>
    </w:rPr>
  </w:style>
  <w:style w:type="paragraph" w:customStyle="1" w:styleId="77588B905D0B4AE9B7C8CD5C40274F665">
    <w:name w:val="77588B905D0B4AE9B7C8CD5C40274F665"/>
    <w:rsid w:val="00E31F3C"/>
    <w:rPr>
      <w:rFonts w:eastAsiaTheme="minorHAnsi"/>
    </w:rPr>
  </w:style>
  <w:style w:type="paragraph" w:customStyle="1" w:styleId="1D83BB36814C4F888E8AE76AB9357D5712">
    <w:name w:val="1D83BB36814C4F888E8AE76AB9357D5712"/>
    <w:rsid w:val="00E31F3C"/>
    <w:rPr>
      <w:rFonts w:eastAsiaTheme="minorHAnsi"/>
    </w:rPr>
  </w:style>
  <w:style w:type="paragraph" w:customStyle="1" w:styleId="0C671431A5DE4D62BAA70CC82DC51D2712">
    <w:name w:val="0C671431A5DE4D62BAA70CC82DC51D2712"/>
    <w:rsid w:val="00E31F3C"/>
    <w:rPr>
      <w:rFonts w:eastAsiaTheme="minorHAnsi"/>
    </w:rPr>
  </w:style>
  <w:style w:type="paragraph" w:customStyle="1" w:styleId="A906F06CC02849A38415AABC0E3A91DF12">
    <w:name w:val="A906F06CC02849A38415AABC0E3A91DF12"/>
    <w:rsid w:val="00E31F3C"/>
    <w:rPr>
      <w:rFonts w:eastAsiaTheme="minorHAnsi"/>
    </w:rPr>
  </w:style>
  <w:style w:type="paragraph" w:customStyle="1" w:styleId="D96231F7B4B54394A76C98C91B54A2BA7">
    <w:name w:val="D96231F7B4B54394A76C98C91B54A2BA7"/>
    <w:rsid w:val="00E31F3C"/>
    <w:rPr>
      <w:rFonts w:eastAsiaTheme="minorHAnsi"/>
    </w:rPr>
  </w:style>
  <w:style w:type="paragraph" w:customStyle="1" w:styleId="C184A1F3F64E49D19B486858F96F49017">
    <w:name w:val="C184A1F3F64E49D19B486858F96F4901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5">
    <w:name w:val="C7EC1365D76E4FBE97FE1B52A55827075"/>
    <w:rsid w:val="00E31F3C"/>
    <w:rPr>
      <w:rFonts w:eastAsiaTheme="minorHAnsi"/>
    </w:rPr>
  </w:style>
  <w:style w:type="paragraph" w:customStyle="1" w:styleId="27D158F4A81F4B858317FA58B0281C957">
    <w:name w:val="27D158F4A81F4B858317FA58B0281C957"/>
    <w:rsid w:val="00E31F3C"/>
    <w:rPr>
      <w:rFonts w:eastAsiaTheme="minorHAnsi"/>
    </w:rPr>
  </w:style>
  <w:style w:type="paragraph" w:customStyle="1" w:styleId="D9E1C13FC0F9413D8A9255569D77D6827">
    <w:name w:val="D9E1C13FC0F9413D8A9255569D77D6827"/>
    <w:rsid w:val="00E31F3C"/>
    <w:rPr>
      <w:rFonts w:eastAsiaTheme="minorHAnsi"/>
    </w:rPr>
  </w:style>
  <w:style w:type="paragraph" w:customStyle="1" w:styleId="D0D9E3001A93444393ADA291EBD585435">
    <w:name w:val="D0D9E3001A93444393ADA291EBD585435"/>
    <w:rsid w:val="00E31F3C"/>
    <w:rPr>
      <w:rFonts w:eastAsiaTheme="minorHAnsi"/>
    </w:rPr>
  </w:style>
  <w:style w:type="paragraph" w:customStyle="1" w:styleId="D63F1DA4324A4ADEB7460D37054948637">
    <w:name w:val="D63F1DA4324A4ADEB7460D37054948637"/>
    <w:rsid w:val="00E31F3C"/>
    <w:rPr>
      <w:rFonts w:eastAsiaTheme="minorHAnsi"/>
    </w:rPr>
  </w:style>
  <w:style w:type="paragraph" w:customStyle="1" w:styleId="EAFD1B8491A94827B672C032C43BAC947">
    <w:name w:val="EAFD1B8491A94827B672C032C43BAC947"/>
    <w:rsid w:val="00E31F3C"/>
    <w:rPr>
      <w:rFonts w:eastAsiaTheme="minorHAnsi"/>
    </w:rPr>
  </w:style>
  <w:style w:type="paragraph" w:customStyle="1" w:styleId="2DAC10B8BB23459A81D46E4C143C2BD05">
    <w:name w:val="2DAC10B8BB23459A81D46E4C143C2BD05"/>
    <w:rsid w:val="00E31F3C"/>
    <w:rPr>
      <w:rFonts w:eastAsiaTheme="minorHAnsi"/>
    </w:rPr>
  </w:style>
  <w:style w:type="paragraph" w:customStyle="1" w:styleId="4303BD00D2E4428784F03A95DAE436C77">
    <w:name w:val="4303BD00D2E4428784F03A95DAE436C77"/>
    <w:rsid w:val="00E31F3C"/>
    <w:rPr>
      <w:rFonts w:eastAsiaTheme="minorHAnsi"/>
    </w:rPr>
  </w:style>
  <w:style w:type="paragraph" w:customStyle="1" w:styleId="A5FCE149CC5E4C0887C25E4F4ECBE3017">
    <w:name w:val="A5FCE149CC5E4C0887C25E4F4ECBE3017"/>
    <w:rsid w:val="00E31F3C"/>
    <w:rPr>
      <w:rFonts w:eastAsiaTheme="minorHAnsi"/>
    </w:rPr>
  </w:style>
  <w:style w:type="paragraph" w:customStyle="1" w:styleId="898353D1D3234AEFBDBCDE5DDE85B4797">
    <w:name w:val="898353D1D3234AEFBDBCDE5DDE85B4797"/>
    <w:rsid w:val="00E31F3C"/>
    <w:rPr>
      <w:rFonts w:eastAsiaTheme="minorHAnsi"/>
    </w:rPr>
  </w:style>
  <w:style w:type="paragraph" w:customStyle="1" w:styleId="44FD96B608CC4F9C9F323233CA0E2AC16">
    <w:name w:val="44FD96B608CC4F9C9F323233CA0E2AC16"/>
    <w:rsid w:val="00E31F3C"/>
    <w:rPr>
      <w:rFonts w:eastAsiaTheme="minorHAnsi"/>
    </w:rPr>
  </w:style>
  <w:style w:type="paragraph" w:customStyle="1" w:styleId="8CD15BE22342406A809A8F077FA298267">
    <w:name w:val="8CD15BE22342406A809A8F077FA298267"/>
    <w:rsid w:val="00E31F3C"/>
    <w:rPr>
      <w:rFonts w:eastAsiaTheme="minorHAnsi"/>
    </w:rPr>
  </w:style>
  <w:style w:type="paragraph" w:customStyle="1" w:styleId="5A4ED76E717B45928798C23B55BDAE357">
    <w:name w:val="5A4ED76E717B45928798C23B55BDAE357"/>
    <w:rsid w:val="00E31F3C"/>
    <w:rPr>
      <w:rFonts w:eastAsiaTheme="minorHAnsi"/>
    </w:rPr>
  </w:style>
  <w:style w:type="paragraph" w:customStyle="1" w:styleId="C43736ABF11D46C4B911FAE0B56CEF287">
    <w:name w:val="C43736ABF11D46C4B911FAE0B56CEF287"/>
    <w:rsid w:val="00E31F3C"/>
    <w:rPr>
      <w:rFonts w:eastAsiaTheme="minorHAnsi"/>
    </w:rPr>
  </w:style>
  <w:style w:type="paragraph" w:customStyle="1" w:styleId="8FC354A4976B49E3B22E1A29C0F4DD4A7">
    <w:name w:val="8FC354A4976B49E3B22E1A29C0F4DD4A7"/>
    <w:rsid w:val="00E31F3C"/>
    <w:rPr>
      <w:rFonts w:eastAsiaTheme="minorHAnsi"/>
    </w:rPr>
  </w:style>
  <w:style w:type="paragraph" w:customStyle="1" w:styleId="0ADF65EB0BE645E7BD590251E8E5DB9C7">
    <w:name w:val="0ADF65EB0BE645E7BD590251E8E5DB9C7"/>
    <w:rsid w:val="00E31F3C"/>
    <w:rPr>
      <w:rFonts w:eastAsiaTheme="minorHAnsi"/>
    </w:rPr>
  </w:style>
  <w:style w:type="paragraph" w:customStyle="1" w:styleId="6D0EBA63F0C742468D8900840D084F827">
    <w:name w:val="6D0EBA63F0C742468D8900840D084F827"/>
    <w:rsid w:val="00E31F3C"/>
    <w:rPr>
      <w:rFonts w:eastAsiaTheme="minorHAnsi"/>
    </w:rPr>
  </w:style>
  <w:style w:type="paragraph" w:customStyle="1" w:styleId="B6B9F7CDE0534971BAE0FE4DDE262D237">
    <w:name w:val="B6B9F7CDE0534971BAE0FE4DDE262D237"/>
    <w:rsid w:val="00E31F3C"/>
    <w:rPr>
      <w:rFonts w:eastAsiaTheme="minorHAnsi"/>
    </w:rPr>
  </w:style>
  <w:style w:type="paragraph" w:customStyle="1" w:styleId="76C6EAFB2C0E43C78479016282DEDDC97">
    <w:name w:val="76C6EAFB2C0E43C78479016282DEDDC97"/>
    <w:rsid w:val="00E31F3C"/>
    <w:rPr>
      <w:rFonts w:eastAsiaTheme="minorHAnsi"/>
    </w:rPr>
  </w:style>
  <w:style w:type="paragraph" w:customStyle="1" w:styleId="61A183E563CA4B6FA0F1BC2642AE51235">
    <w:name w:val="61A183E563CA4B6FA0F1BC2642AE51235"/>
    <w:rsid w:val="00E31F3C"/>
    <w:rPr>
      <w:rFonts w:eastAsiaTheme="minorHAnsi"/>
    </w:rPr>
  </w:style>
  <w:style w:type="paragraph" w:customStyle="1" w:styleId="B9F2DC54978E4D64AF3B1D114C31C8A26">
    <w:name w:val="B9F2DC54978E4D64AF3B1D114C31C8A26"/>
    <w:rsid w:val="00E31F3C"/>
    <w:rPr>
      <w:rFonts w:eastAsiaTheme="minorHAnsi"/>
    </w:rPr>
  </w:style>
  <w:style w:type="paragraph" w:customStyle="1" w:styleId="4DB382F335E143D1A65AD12C653C5A197">
    <w:name w:val="4DB382F335E143D1A65AD12C653C5A197"/>
    <w:rsid w:val="00E31F3C"/>
    <w:rPr>
      <w:rFonts w:eastAsiaTheme="minorHAnsi"/>
    </w:rPr>
  </w:style>
  <w:style w:type="paragraph" w:customStyle="1" w:styleId="E8E8493026B74CC6ACAF73535FF7FE1C7">
    <w:name w:val="E8E8493026B74CC6ACAF73535FF7FE1C7"/>
    <w:rsid w:val="00E31F3C"/>
    <w:rPr>
      <w:rFonts w:eastAsiaTheme="minorHAnsi"/>
    </w:rPr>
  </w:style>
  <w:style w:type="paragraph" w:customStyle="1" w:styleId="C961296BEC294DB481D2D235202674656">
    <w:name w:val="C961296BEC294DB481D2D235202674656"/>
    <w:rsid w:val="00E31F3C"/>
    <w:rPr>
      <w:rFonts w:eastAsiaTheme="minorHAnsi"/>
    </w:rPr>
  </w:style>
  <w:style w:type="paragraph" w:customStyle="1" w:styleId="E65085FA4A8449E6ACA6F936D80037666">
    <w:name w:val="E65085FA4A8449E6ACA6F936D80037666"/>
    <w:rsid w:val="00E31F3C"/>
    <w:rPr>
      <w:rFonts w:eastAsiaTheme="minorHAnsi"/>
    </w:rPr>
  </w:style>
  <w:style w:type="paragraph" w:customStyle="1" w:styleId="5C44F96216F046C796BAC5F33B2E635E6">
    <w:name w:val="5C44F96216F046C796BAC5F33B2E635E6"/>
    <w:rsid w:val="00E31F3C"/>
    <w:rPr>
      <w:rFonts w:eastAsiaTheme="minorHAnsi"/>
    </w:rPr>
  </w:style>
  <w:style w:type="paragraph" w:customStyle="1" w:styleId="8267B38D2D6D461DA7DC68C112302B106">
    <w:name w:val="8267B38D2D6D461DA7DC68C112302B106"/>
    <w:rsid w:val="00E31F3C"/>
    <w:rPr>
      <w:rFonts w:eastAsiaTheme="minorHAnsi"/>
    </w:rPr>
  </w:style>
  <w:style w:type="paragraph" w:customStyle="1" w:styleId="1D0709AE76F64B018E2BD9D3DBFB66DF7">
    <w:name w:val="1D0709AE76F64B018E2BD9D3DBFB66DF7"/>
    <w:rsid w:val="00E31F3C"/>
    <w:rPr>
      <w:rFonts w:eastAsiaTheme="minorHAnsi"/>
    </w:rPr>
  </w:style>
  <w:style w:type="paragraph" w:customStyle="1" w:styleId="014F5C04BB22410C81F67729904375587">
    <w:name w:val="014F5C04BB22410C81F67729904375587"/>
    <w:rsid w:val="00E31F3C"/>
    <w:rPr>
      <w:rFonts w:eastAsiaTheme="minorHAnsi"/>
    </w:rPr>
  </w:style>
  <w:style w:type="paragraph" w:customStyle="1" w:styleId="B9A966E752EF41688ECB507D015082D97">
    <w:name w:val="B9A966E752EF41688ECB507D015082D97"/>
    <w:rsid w:val="00E31F3C"/>
    <w:rPr>
      <w:rFonts w:eastAsiaTheme="minorHAnsi"/>
    </w:rPr>
  </w:style>
  <w:style w:type="paragraph" w:customStyle="1" w:styleId="46A7D5AF3B744D088EEAE5CD6C10E70A7">
    <w:name w:val="46A7D5AF3B744D088EEAE5CD6C10E70A7"/>
    <w:rsid w:val="00E31F3C"/>
    <w:rPr>
      <w:rFonts w:eastAsiaTheme="minorHAnsi"/>
    </w:rPr>
  </w:style>
  <w:style w:type="paragraph" w:customStyle="1" w:styleId="BCB611364F9347DAA2812B71AE790C0A7">
    <w:name w:val="BCB611364F9347DAA2812B71AE790C0A7"/>
    <w:rsid w:val="00E31F3C"/>
    <w:rPr>
      <w:rFonts w:eastAsiaTheme="minorHAnsi"/>
    </w:rPr>
  </w:style>
  <w:style w:type="paragraph" w:customStyle="1" w:styleId="460FFF3674E14D72998229450119FCEB7">
    <w:name w:val="460FFF3674E14D72998229450119FCEB7"/>
    <w:rsid w:val="00E31F3C"/>
    <w:rPr>
      <w:rFonts w:eastAsiaTheme="minorHAnsi"/>
    </w:rPr>
  </w:style>
  <w:style w:type="paragraph" w:customStyle="1" w:styleId="264BAB5FDC0040D59FCD702B943351BC7">
    <w:name w:val="264BAB5FDC0040D59FCD702B943351BC7"/>
    <w:rsid w:val="00E31F3C"/>
    <w:rPr>
      <w:rFonts w:eastAsiaTheme="minorHAnsi"/>
    </w:rPr>
  </w:style>
  <w:style w:type="paragraph" w:customStyle="1" w:styleId="A1A5D004AC464522AE9740F47D4815E57">
    <w:name w:val="A1A5D004AC464522AE9740F47D4815E57"/>
    <w:rsid w:val="00E31F3C"/>
    <w:rPr>
      <w:rFonts w:eastAsiaTheme="minorHAnsi"/>
    </w:rPr>
  </w:style>
  <w:style w:type="paragraph" w:customStyle="1" w:styleId="228DFE730EE2445F88E4473929BCB0197">
    <w:name w:val="228DFE730EE2445F88E4473929BCB0197"/>
    <w:rsid w:val="00E31F3C"/>
    <w:rPr>
      <w:rFonts w:eastAsiaTheme="minorHAnsi"/>
    </w:rPr>
  </w:style>
  <w:style w:type="paragraph" w:customStyle="1" w:styleId="F78F108F90C34D70AE86C5A1043104067">
    <w:name w:val="F78F108F90C34D70AE86C5A1043104067"/>
    <w:rsid w:val="00E31F3C"/>
    <w:rPr>
      <w:rFonts w:eastAsiaTheme="minorHAnsi"/>
    </w:rPr>
  </w:style>
  <w:style w:type="paragraph" w:customStyle="1" w:styleId="EDC3D059C9B9474E9803BC0E7C2D08D67">
    <w:name w:val="EDC3D059C9B9474E9803BC0E7C2D08D67"/>
    <w:rsid w:val="00E31F3C"/>
    <w:rPr>
      <w:rFonts w:eastAsiaTheme="minorHAnsi"/>
    </w:rPr>
  </w:style>
  <w:style w:type="paragraph" w:customStyle="1" w:styleId="042546AAA6F04535AE13F68E252FBBAD7">
    <w:name w:val="042546AAA6F04535AE13F68E252FBBAD7"/>
    <w:rsid w:val="00E31F3C"/>
    <w:rPr>
      <w:rFonts w:eastAsiaTheme="minorHAnsi"/>
    </w:rPr>
  </w:style>
  <w:style w:type="paragraph" w:customStyle="1" w:styleId="F648E57EDDDA4103BEB6EB2027F886FE7">
    <w:name w:val="F648E57EDDDA4103BEB6EB2027F886FE7"/>
    <w:rsid w:val="00E31F3C"/>
    <w:rPr>
      <w:rFonts w:eastAsiaTheme="minorHAnsi"/>
    </w:rPr>
  </w:style>
  <w:style w:type="paragraph" w:customStyle="1" w:styleId="7A0E2DA54B564033AADF8E0A308E3BD67">
    <w:name w:val="7A0E2DA54B564033AADF8E0A308E3BD67"/>
    <w:rsid w:val="00E31F3C"/>
    <w:rPr>
      <w:rFonts w:eastAsiaTheme="minorHAnsi"/>
    </w:rPr>
  </w:style>
  <w:style w:type="paragraph" w:customStyle="1" w:styleId="BE297880B0664BCDAEF10213354D0B907">
    <w:name w:val="BE297880B0664BCDAEF10213354D0B907"/>
    <w:rsid w:val="00E31F3C"/>
    <w:rPr>
      <w:rFonts w:eastAsiaTheme="minorHAnsi"/>
    </w:rPr>
  </w:style>
  <w:style w:type="paragraph" w:customStyle="1" w:styleId="2D5EF8DC645D4489AE2CC323A682CD327">
    <w:name w:val="2D5EF8DC645D4489AE2CC323A682CD327"/>
    <w:rsid w:val="00E31F3C"/>
    <w:rPr>
      <w:rFonts w:eastAsiaTheme="minorHAnsi"/>
    </w:rPr>
  </w:style>
  <w:style w:type="paragraph" w:customStyle="1" w:styleId="2A162FDA4D8D460AB3656054947C08A86">
    <w:name w:val="2A162FDA4D8D460AB3656054947C08A86"/>
    <w:rsid w:val="00E31F3C"/>
    <w:rPr>
      <w:rFonts w:eastAsiaTheme="minorHAnsi"/>
    </w:rPr>
  </w:style>
  <w:style w:type="paragraph" w:customStyle="1" w:styleId="58FCA5FD42AC4D3C88A91BA7A499238C6">
    <w:name w:val="58FCA5FD42AC4D3C88A91BA7A499238C6"/>
    <w:rsid w:val="00E31F3C"/>
    <w:rPr>
      <w:rFonts w:eastAsiaTheme="minorHAnsi"/>
    </w:rPr>
  </w:style>
  <w:style w:type="paragraph" w:customStyle="1" w:styleId="4A6D7A85299643B5845B1F33D648F4087">
    <w:name w:val="4A6D7A85299643B5845B1F33D648F4087"/>
    <w:rsid w:val="00E31F3C"/>
    <w:rPr>
      <w:rFonts w:eastAsiaTheme="minorHAnsi"/>
    </w:rPr>
  </w:style>
  <w:style w:type="paragraph" w:customStyle="1" w:styleId="DA4CBAEC936B4A30A43F5E9602AAE0587">
    <w:name w:val="DA4CBAEC936B4A30A43F5E9602AAE0587"/>
    <w:rsid w:val="00E31F3C"/>
    <w:rPr>
      <w:rFonts w:eastAsiaTheme="minorHAnsi"/>
    </w:rPr>
  </w:style>
  <w:style w:type="paragraph" w:customStyle="1" w:styleId="08DB1DBF8085480A8A4FE5487F2740BE7">
    <w:name w:val="08DB1DBF8085480A8A4FE5487F2740BE7"/>
    <w:rsid w:val="00E31F3C"/>
    <w:rPr>
      <w:rFonts w:eastAsiaTheme="minorHAnsi"/>
    </w:rPr>
  </w:style>
  <w:style w:type="paragraph" w:customStyle="1" w:styleId="50B239A143F841C5A54A7D561728A5E27">
    <w:name w:val="50B239A143F841C5A54A7D561728A5E27"/>
    <w:rsid w:val="00E31F3C"/>
    <w:rPr>
      <w:rFonts w:eastAsiaTheme="minorHAnsi"/>
    </w:rPr>
  </w:style>
  <w:style w:type="paragraph" w:customStyle="1" w:styleId="2F95F946BDDD4275B5538079E51A54897">
    <w:name w:val="2F95F946BDDD4275B5538079E51A54897"/>
    <w:rsid w:val="00E31F3C"/>
    <w:rPr>
      <w:rFonts w:eastAsiaTheme="minorHAnsi"/>
    </w:rPr>
  </w:style>
  <w:style w:type="paragraph" w:customStyle="1" w:styleId="A744815489F4469184FE1F2F434D0CDF7">
    <w:name w:val="A744815489F4469184FE1F2F434D0CDF7"/>
    <w:rsid w:val="00E31F3C"/>
    <w:rPr>
      <w:rFonts w:eastAsiaTheme="minorHAnsi"/>
    </w:rPr>
  </w:style>
  <w:style w:type="paragraph" w:customStyle="1" w:styleId="0CFADBD0B7EA47C5AAD6D656A2CD2BA07">
    <w:name w:val="0CFADBD0B7EA47C5AAD6D656A2CD2BA07"/>
    <w:rsid w:val="00E31F3C"/>
    <w:rPr>
      <w:rFonts w:eastAsiaTheme="minorHAnsi"/>
    </w:rPr>
  </w:style>
  <w:style w:type="paragraph" w:customStyle="1" w:styleId="D4C16506615B4C5FB9DC4371BAF33E837">
    <w:name w:val="D4C16506615B4C5FB9DC4371BAF33E837"/>
    <w:rsid w:val="00E31F3C"/>
    <w:rPr>
      <w:rFonts w:eastAsiaTheme="minorHAnsi"/>
    </w:rPr>
  </w:style>
  <w:style w:type="paragraph" w:customStyle="1" w:styleId="801AA6F3FED54A57A0835768E8E19BD17">
    <w:name w:val="801AA6F3FED54A57A0835768E8E19BD17"/>
    <w:rsid w:val="00E31F3C"/>
    <w:rPr>
      <w:rFonts w:eastAsiaTheme="minorHAnsi"/>
    </w:rPr>
  </w:style>
  <w:style w:type="paragraph" w:customStyle="1" w:styleId="A468E7CBCB0740A3B521D29B91A551857">
    <w:name w:val="A468E7CBCB0740A3B521D29B91A551857"/>
    <w:rsid w:val="00E31F3C"/>
    <w:rPr>
      <w:rFonts w:eastAsiaTheme="minorHAnsi"/>
    </w:rPr>
  </w:style>
  <w:style w:type="paragraph" w:customStyle="1" w:styleId="63B152712FF64051A1A79836CF3F16496">
    <w:name w:val="63B152712FF64051A1A79836CF3F16496"/>
    <w:rsid w:val="00E31F3C"/>
    <w:rPr>
      <w:rFonts w:eastAsiaTheme="minorHAnsi"/>
    </w:rPr>
  </w:style>
  <w:style w:type="paragraph" w:customStyle="1" w:styleId="795E4F4036724693B46DA81E4E698DAE6">
    <w:name w:val="795E4F4036724693B46DA81E4E698DAE6"/>
    <w:rsid w:val="00E31F3C"/>
    <w:rPr>
      <w:rFonts w:eastAsiaTheme="minorHAnsi"/>
    </w:rPr>
  </w:style>
  <w:style w:type="paragraph" w:customStyle="1" w:styleId="B362D57E5FC842E0B111DEC39886325C6">
    <w:name w:val="B362D57E5FC842E0B111DEC39886325C6"/>
    <w:rsid w:val="00E31F3C"/>
    <w:rPr>
      <w:rFonts w:eastAsiaTheme="minorHAnsi"/>
    </w:rPr>
  </w:style>
  <w:style w:type="paragraph" w:customStyle="1" w:styleId="9A8A3CE1D6E046F8BB9739AE8D698AC66">
    <w:name w:val="9A8A3CE1D6E046F8BB9739AE8D698AC66"/>
    <w:rsid w:val="00E31F3C"/>
    <w:rPr>
      <w:rFonts w:eastAsiaTheme="minorHAnsi"/>
    </w:rPr>
  </w:style>
  <w:style w:type="paragraph" w:customStyle="1" w:styleId="AE382DAEE7DE4E5586CF3B988E9910306">
    <w:name w:val="AE382DAEE7DE4E5586CF3B988E9910306"/>
    <w:rsid w:val="00E31F3C"/>
    <w:rPr>
      <w:rFonts w:eastAsiaTheme="minorHAnsi"/>
    </w:rPr>
  </w:style>
  <w:style w:type="paragraph" w:customStyle="1" w:styleId="9AE6703245F1434089742FF04FC27BB46">
    <w:name w:val="9AE6703245F1434089742FF04FC27BB46"/>
    <w:rsid w:val="00E31F3C"/>
    <w:rPr>
      <w:rFonts w:eastAsiaTheme="minorHAnsi"/>
    </w:rPr>
  </w:style>
  <w:style w:type="paragraph" w:customStyle="1" w:styleId="8365CDB2A7674B318D64BCF0AB00F5B46">
    <w:name w:val="8365CDB2A7674B318D64BCF0AB00F5B46"/>
    <w:rsid w:val="00E31F3C"/>
    <w:rPr>
      <w:rFonts w:eastAsiaTheme="minorHAnsi"/>
    </w:rPr>
  </w:style>
  <w:style w:type="paragraph" w:customStyle="1" w:styleId="931734EB321F4496B412BD0508DEA7646">
    <w:name w:val="931734EB321F4496B412BD0508DEA7646"/>
    <w:rsid w:val="00E31F3C"/>
    <w:rPr>
      <w:rFonts w:eastAsiaTheme="minorHAnsi"/>
    </w:rPr>
  </w:style>
  <w:style w:type="paragraph" w:customStyle="1" w:styleId="C2CD03634207489DB1C3C387A8A896B16">
    <w:name w:val="C2CD03634207489DB1C3C387A8A896B16"/>
    <w:rsid w:val="00E31F3C"/>
    <w:rPr>
      <w:rFonts w:eastAsiaTheme="minorHAnsi"/>
    </w:rPr>
  </w:style>
  <w:style w:type="paragraph" w:customStyle="1" w:styleId="96916A38AF6841FD9DD9E55E7D34DC196">
    <w:name w:val="96916A38AF6841FD9DD9E55E7D34DC196"/>
    <w:rsid w:val="00E31F3C"/>
    <w:rPr>
      <w:rFonts w:eastAsiaTheme="minorHAnsi"/>
    </w:rPr>
  </w:style>
  <w:style w:type="paragraph" w:customStyle="1" w:styleId="A89B56BE3FA54F1EB0DF6C8E04726BD36">
    <w:name w:val="A89B56BE3FA54F1EB0DF6C8E04726BD36"/>
    <w:rsid w:val="00E31F3C"/>
    <w:rPr>
      <w:rFonts w:eastAsiaTheme="minorHAnsi"/>
    </w:rPr>
  </w:style>
  <w:style w:type="paragraph" w:customStyle="1" w:styleId="F8E1047451944441A88ABD85B6C95EF56">
    <w:name w:val="F8E1047451944441A88ABD85B6C95EF56"/>
    <w:rsid w:val="00E31F3C"/>
    <w:rPr>
      <w:rFonts w:eastAsiaTheme="minorHAnsi"/>
    </w:rPr>
  </w:style>
  <w:style w:type="paragraph" w:customStyle="1" w:styleId="3E7A4DF811C14257AE4FD1FBC49BEB6C6">
    <w:name w:val="3E7A4DF811C14257AE4FD1FBC49BEB6C6"/>
    <w:rsid w:val="00E31F3C"/>
    <w:rPr>
      <w:rFonts w:eastAsiaTheme="minorHAnsi"/>
    </w:rPr>
  </w:style>
  <w:style w:type="paragraph" w:customStyle="1" w:styleId="229DF2A636DE4D0F9222E6A1F146AFE67">
    <w:name w:val="229DF2A636DE4D0F9222E6A1F146AFE67"/>
    <w:rsid w:val="00E31F3C"/>
    <w:rPr>
      <w:rFonts w:eastAsiaTheme="minorHAnsi"/>
    </w:rPr>
  </w:style>
  <w:style w:type="paragraph" w:customStyle="1" w:styleId="FA739E41EE4F42C5B04A2E7E96D6022D6">
    <w:name w:val="FA739E41EE4F42C5B04A2E7E96D6022D6"/>
    <w:rsid w:val="00E31F3C"/>
    <w:rPr>
      <w:rFonts w:eastAsiaTheme="minorHAnsi"/>
    </w:rPr>
  </w:style>
  <w:style w:type="paragraph" w:customStyle="1" w:styleId="C0D1D78AA49C4ADFAE31DBCD88D4B6EB7">
    <w:name w:val="C0D1D78AA49C4ADFAE31DBCD88D4B6E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6">
    <w:name w:val="C5B4BD8D29A1447B891ECEA6A92AD6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6">
    <w:name w:val="BC2D42A687F846EB94C728C39DF650B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6">
    <w:name w:val="701B5917D9384387B8B066832929080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6">
    <w:name w:val="4BEFBFB7D403475EAD6237CDA5E90A6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6">
    <w:name w:val="04E924CFA6A54BDDAFE03887841748F36"/>
    <w:rsid w:val="00E31F3C"/>
    <w:rPr>
      <w:rFonts w:eastAsiaTheme="minorHAnsi"/>
    </w:rPr>
  </w:style>
  <w:style w:type="paragraph" w:customStyle="1" w:styleId="AA8E719ABE8D4B43934F10CD1ABB64EB7">
    <w:name w:val="AA8E719ABE8D4B43934F10CD1ABB64EB7"/>
    <w:rsid w:val="00E31F3C"/>
    <w:rPr>
      <w:rFonts w:eastAsiaTheme="minorHAnsi"/>
    </w:rPr>
  </w:style>
  <w:style w:type="paragraph" w:customStyle="1" w:styleId="5F3AC1E655F149588806E5A51403D7D37">
    <w:name w:val="5F3AC1E655F149588806E5A51403D7D37"/>
    <w:rsid w:val="00E31F3C"/>
    <w:rPr>
      <w:rFonts w:eastAsiaTheme="minorHAnsi"/>
    </w:rPr>
  </w:style>
  <w:style w:type="paragraph" w:customStyle="1" w:styleId="7FD1983AD3144D8F9074A09FE2BEE1597">
    <w:name w:val="7FD1983AD3144D8F9074A09FE2BEE1597"/>
    <w:rsid w:val="00E31F3C"/>
    <w:rPr>
      <w:rFonts w:eastAsiaTheme="minorHAnsi"/>
    </w:rPr>
  </w:style>
  <w:style w:type="paragraph" w:customStyle="1" w:styleId="029C6982E6484E998C15FC2FFA8A7BFC7">
    <w:name w:val="029C6982E6484E998C15FC2FFA8A7BFC7"/>
    <w:rsid w:val="00E31F3C"/>
    <w:rPr>
      <w:rFonts w:eastAsiaTheme="minorHAnsi"/>
    </w:rPr>
  </w:style>
  <w:style w:type="paragraph" w:customStyle="1" w:styleId="C852B99C658F4CE6AD8E206079E3528A7">
    <w:name w:val="C852B99C658F4CE6AD8E206079E3528A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6">
    <w:name w:val="80EB4002DDF543B8B7004C452EE7B9BC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6">
    <w:name w:val="F9C6533C1E864A0BBD94C648065B6841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6">
    <w:name w:val="EA5B4C1510D548428F23E5DE410C91FF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6">
    <w:name w:val="4AC15AD9E32B4F5AB87DB3A881AC141D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8">
    <w:name w:val="CB30427D8A294AA0A480965D16084A3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8">
    <w:name w:val="B1A877ABBF78477391393CC07124194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7">
    <w:name w:val="30FA10E18AA546EE8082541ED94B85B9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7">
    <w:name w:val="359543F408244E4C915219E2B65CF77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8">
    <w:name w:val="69C354DBE5AA4C778622C1EF7F77602F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7">
    <w:name w:val="F3D9A3CD7C384B34BB7E9EA9ED049A2A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7">
    <w:name w:val="CE2F75739CED4586BFE4380B66A8E9A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7">
    <w:name w:val="D83B4EB1345346298D6AC04A1C2C68B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8">
    <w:name w:val="6450A64838B749DE84719D768C626C23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8">
    <w:name w:val="29F724682B4547DB859AA6939F154C3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7">
    <w:name w:val="2C3CBF37F6F74962A5515F410283C16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7">
    <w:name w:val="5095598FE6E4414EB5CB162CD1286D12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7">
    <w:name w:val="4FA2336CB7374907ACBE7D4F816F22B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7">
    <w:name w:val="3E2C18A5A3A74F8CA5761C75EE656E1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7">
    <w:name w:val="BA2F88FC8B644E09B7BB755432D6F62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7">
    <w:name w:val="19206A32E438411FBC0E828E1AE61FDD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5">
    <w:name w:val="53311A36E5E24080BAA86C99111FD9D4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6">
    <w:name w:val="C323CC46A70648378356EC26E1D562B66"/>
    <w:rsid w:val="00E31F3C"/>
    <w:rPr>
      <w:rFonts w:eastAsiaTheme="minorHAnsi"/>
    </w:rPr>
  </w:style>
  <w:style w:type="paragraph" w:customStyle="1" w:styleId="77588B905D0B4AE9B7C8CD5C40274F666">
    <w:name w:val="77588B905D0B4AE9B7C8CD5C40274F666"/>
    <w:rsid w:val="00E31F3C"/>
    <w:rPr>
      <w:rFonts w:eastAsiaTheme="minorHAnsi"/>
    </w:rPr>
  </w:style>
  <w:style w:type="paragraph" w:customStyle="1" w:styleId="1D83BB36814C4F888E8AE76AB9357D5713">
    <w:name w:val="1D83BB36814C4F888E8AE76AB9357D5713"/>
    <w:rsid w:val="00E31F3C"/>
    <w:rPr>
      <w:rFonts w:eastAsiaTheme="minorHAnsi"/>
    </w:rPr>
  </w:style>
  <w:style w:type="paragraph" w:customStyle="1" w:styleId="0C671431A5DE4D62BAA70CC82DC51D2713">
    <w:name w:val="0C671431A5DE4D62BAA70CC82DC51D2713"/>
    <w:rsid w:val="00E31F3C"/>
    <w:rPr>
      <w:rFonts w:eastAsiaTheme="minorHAnsi"/>
    </w:rPr>
  </w:style>
  <w:style w:type="paragraph" w:customStyle="1" w:styleId="A906F06CC02849A38415AABC0E3A91DF13">
    <w:name w:val="A906F06CC02849A38415AABC0E3A91DF13"/>
    <w:rsid w:val="00E31F3C"/>
    <w:rPr>
      <w:rFonts w:eastAsiaTheme="minorHAnsi"/>
    </w:rPr>
  </w:style>
  <w:style w:type="paragraph" w:customStyle="1" w:styleId="D96231F7B4B54394A76C98C91B54A2BA8">
    <w:name w:val="D96231F7B4B54394A76C98C91B54A2BA8"/>
    <w:rsid w:val="00E31F3C"/>
    <w:rPr>
      <w:rFonts w:eastAsiaTheme="minorHAnsi"/>
    </w:rPr>
  </w:style>
  <w:style w:type="paragraph" w:customStyle="1" w:styleId="C184A1F3F64E49D19B486858F96F49018">
    <w:name w:val="C184A1F3F64E49D19B486858F96F4901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6">
    <w:name w:val="C7EC1365D76E4FBE97FE1B52A55827076"/>
    <w:rsid w:val="00E31F3C"/>
    <w:rPr>
      <w:rFonts w:eastAsiaTheme="minorHAnsi"/>
    </w:rPr>
  </w:style>
  <w:style w:type="paragraph" w:customStyle="1" w:styleId="27D158F4A81F4B858317FA58B0281C958">
    <w:name w:val="27D158F4A81F4B858317FA58B0281C958"/>
    <w:rsid w:val="00E31F3C"/>
    <w:rPr>
      <w:rFonts w:eastAsiaTheme="minorHAnsi"/>
    </w:rPr>
  </w:style>
  <w:style w:type="paragraph" w:customStyle="1" w:styleId="D9E1C13FC0F9413D8A9255569D77D6828">
    <w:name w:val="D9E1C13FC0F9413D8A9255569D77D6828"/>
    <w:rsid w:val="00E31F3C"/>
    <w:rPr>
      <w:rFonts w:eastAsiaTheme="minorHAnsi"/>
    </w:rPr>
  </w:style>
  <w:style w:type="paragraph" w:customStyle="1" w:styleId="D0D9E3001A93444393ADA291EBD585436">
    <w:name w:val="D0D9E3001A93444393ADA291EBD585436"/>
    <w:rsid w:val="00E31F3C"/>
    <w:rPr>
      <w:rFonts w:eastAsiaTheme="minorHAnsi"/>
    </w:rPr>
  </w:style>
  <w:style w:type="paragraph" w:customStyle="1" w:styleId="D63F1DA4324A4ADEB7460D37054948638">
    <w:name w:val="D63F1DA4324A4ADEB7460D37054948638"/>
    <w:rsid w:val="00E31F3C"/>
    <w:rPr>
      <w:rFonts w:eastAsiaTheme="minorHAnsi"/>
    </w:rPr>
  </w:style>
  <w:style w:type="paragraph" w:customStyle="1" w:styleId="EAFD1B8491A94827B672C032C43BAC948">
    <w:name w:val="EAFD1B8491A94827B672C032C43BAC948"/>
    <w:rsid w:val="00E31F3C"/>
    <w:rPr>
      <w:rFonts w:eastAsiaTheme="minorHAnsi"/>
    </w:rPr>
  </w:style>
  <w:style w:type="paragraph" w:customStyle="1" w:styleId="2DAC10B8BB23459A81D46E4C143C2BD06">
    <w:name w:val="2DAC10B8BB23459A81D46E4C143C2BD06"/>
    <w:rsid w:val="00E31F3C"/>
    <w:rPr>
      <w:rFonts w:eastAsiaTheme="minorHAnsi"/>
    </w:rPr>
  </w:style>
  <w:style w:type="paragraph" w:customStyle="1" w:styleId="4303BD00D2E4428784F03A95DAE436C78">
    <w:name w:val="4303BD00D2E4428784F03A95DAE436C78"/>
    <w:rsid w:val="00E31F3C"/>
    <w:rPr>
      <w:rFonts w:eastAsiaTheme="minorHAnsi"/>
    </w:rPr>
  </w:style>
  <w:style w:type="paragraph" w:customStyle="1" w:styleId="A5FCE149CC5E4C0887C25E4F4ECBE3018">
    <w:name w:val="A5FCE149CC5E4C0887C25E4F4ECBE3018"/>
    <w:rsid w:val="00E31F3C"/>
    <w:rPr>
      <w:rFonts w:eastAsiaTheme="minorHAnsi"/>
    </w:rPr>
  </w:style>
  <w:style w:type="paragraph" w:customStyle="1" w:styleId="898353D1D3234AEFBDBCDE5DDE85B4798">
    <w:name w:val="898353D1D3234AEFBDBCDE5DDE85B4798"/>
    <w:rsid w:val="00E31F3C"/>
    <w:rPr>
      <w:rFonts w:eastAsiaTheme="minorHAnsi"/>
    </w:rPr>
  </w:style>
  <w:style w:type="paragraph" w:customStyle="1" w:styleId="44FD96B608CC4F9C9F323233CA0E2AC17">
    <w:name w:val="44FD96B608CC4F9C9F323233CA0E2AC17"/>
    <w:rsid w:val="00E31F3C"/>
    <w:rPr>
      <w:rFonts w:eastAsiaTheme="minorHAnsi"/>
    </w:rPr>
  </w:style>
  <w:style w:type="paragraph" w:customStyle="1" w:styleId="8CD15BE22342406A809A8F077FA298268">
    <w:name w:val="8CD15BE22342406A809A8F077FA298268"/>
    <w:rsid w:val="00E31F3C"/>
    <w:rPr>
      <w:rFonts w:eastAsiaTheme="minorHAnsi"/>
    </w:rPr>
  </w:style>
  <w:style w:type="paragraph" w:customStyle="1" w:styleId="5A4ED76E717B45928798C23B55BDAE358">
    <w:name w:val="5A4ED76E717B45928798C23B55BDAE358"/>
    <w:rsid w:val="00E31F3C"/>
    <w:rPr>
      <w:rFonts w:eastAsiaTheme="minorHAnsi"/>
    </w:rPr>
  </w:style>
  <w:style w:type="paragraph" w:customStyle="1" w:styleId="C43736ABF11D46C4B911FAE0B56CEF288">
    <w:name w:val="C43736ABF11D46C4B911FAE0B56CEF288"/>
    <w:rsid w:val="00E31F3C"/>
    <w:rPr>
      <w:rFonts w:eastAsiaTheme="minorHAnsi"/>
    </w:rPr>
  </w:style>
  <w:style w:type="paragraph" w:customStyle="1" w:styleId="8FC354A4976B49E3B22E1A29C0F4DD4A8">
    <w:name w:val="8FC354A4976B49E3B22E1A29C0F4DD4A8"/>
    <w:rsid w:val="00E31F3C"/>
    <w:rPr>
      <w:rFonts w:eastAsiaTheme="minorHAnsi"/>
    </w:rPr>
  </w:style>
  <w:style w:type="paragraph" w:customStyle="1" w:styleId="0ADF65EB0BE645E7BD590251E8E5DB9C8">
    <w:name w:val="0ADF65EB0BE645E7BD590251E8E5DB9C8"/>
    <w:rsid w:val="00E31F3C"/>
    <w:rPr>
      <w:rFonts w:eastAsiaTheme="minorHAnsi"/>
    </w:rPr>
  </w:style>
  <w:style w:type="paragraph" w:customStyle="1" w:styleId="6D0EBA63F0C742468D8900840D084F828">
    <w:name w:val="6D0EBA63F0C742468D8900840D084F828"/>
    <w:rsid w:val="00E31F3C"/>
    <w:rPr>
      <w:rFonts w:eastAsiaTheme="minorHAnsi"/>
    </w:rPr>
  </w:style>
  <w:style w:type="paragraph" w:customStyle="1" w:styleId="B6B9F7CDE0534971BAE0FE4DDE262D238">
    <w:name w:val="B6B9F7CDE0534971BAE0FE4DDE262D238"/>
    <w:rsid w:val="00E31F3C"/>
    <w:rPr>
      <w:rFonts w:eastAsiaTheme="minorHAnsi"/>
    </w:rPr>
  </w:style>
  <w:style w:type="paragraph" w:customStyle="1" w:styleId="76C6EAFB2C0E43C78479016282DEDDC98">
    <w:name w:val="76C6EAFB2C0E43C78479016282DEDDC98"/>
    <w:rsid w:val="00E31F3C"/>
    <w:rPr>
      <w:rFonts w:eastAsiaTheme="minorHAnsi"/>
    </w:rPr>
  </w:style>
  <w:style w:type="paragraph" w:customStyle="1" w:styleId="61A183E563CA4B6FA0F1BC2642AE51236">
    <w:name w:val="61A183E563CA4B6FA0F1BC2642AE51236"/>
    <w:rsid w:val="00E31F3C"/>
    <w:rPr>
      <w:rFonts w:eastAsiaTheme="minorHAnsi"/>
    </w:rPr>
  </w:style>
  <w:style w:type="paragraph" w:customStyle="1" w:styleId="B9F2DC54978E4D64AF3B1D114C31C8A27">
    <w:name w:val="B9F2DC54978E4D64AF3B1D114C31C8A27"/>
    <w:rsid w:val="00E31F3C"/>
    <w:rPr>
      <w:rFonts w:eastAsiaTheme="minorHAnsi"/>
    </w:rPr>
  </w:style>
  <w:style w:type="paragraph" w:customStyle="1" w:styleId="4DB382F335E143D1A65AD12C653C5A198">
    <w:name w:val="4DB382F335E143D1A65AD12C653C5A198"/>
    <w:rsid w:val="00E31F3C"/>
    <w:rPr>
      <w:rFonts w:eastAsiaTheme="minorHAnsi"/>
    </w:rPr>
  </w:style>
  <w:style w:type="paragraph" w:customStyle="1" w:styleId="E8E8493026B74CC6ACAF73535FF7FE1C8">
    <w:name w:val="E8E8493026B74CC6ACAF73535FF7FE1C8"/>
    <w:rsid w:val="00E31F3C"/>
    <w:rPr>
      <w:rFonts w:eastAsiaTheme="minorHAnsi"/>
    </w:rPr>
  </w:style>
  <w:style w:type="paragraph" w:customStyle="1" w:styleId="C961296BEC294DB481D2D235202674657">
    <w:name w:val="C961296BEC294DB481D2D235202674657"/>
    <w:rsid w:val="00E31F3C"/>
    <w:rPr>
      <w:rFonts w:eastAsiaTheme="minorHAnsi"/>
    </w:rPr>
  </w:style>
  <w:style w:type="paragraph" w:customStyle="1" w:styleId="E65085FA4A8449E6ACA6F936D80037667">
    <w:name w:val="E65085FA4A8449E6ACA6F936D80037667"/>
    <w:rsid w:val="00E31F3C"/>
    <w:rPr>
      <w:rFonts w:eastAsiaTheme="minorHAnsi"/>
    </w:rPr>
  </w:style>
  <w:style w:type="paragraph" w:customStyle="1" w:styleId="5C44F96216F046C796BAC5F33B2E635E7">
    <w:name w:val="5C44F96216F046C796BAC5F33B2E635E7"/>
    <w:rsid w:val="00E31F3C"/>
    <w:rPr>
      <w:rFonts w:eastAsiaTheme="minorHAnsi"/>
    </w:rPr>
  </w:style>
  <w:style w:type="paragraph" w:customStyle="1" w:styleId="8267B38D2D6D461DA7DC68C112302B107">
    <w:name w:val="8267B38D2D6D461DA7DC68C112302B107"/>
    <w:rsid w:val="00E31F3C"/>
    <w:rPr>
      <w:rFonts w:eastAsiaTheme="minorHAnsi"/>
    </w:rPr>
  </w:style>
  <w:style w:type="paragraph" w:customStyle="1" w:styleId="1D0709AE76F64B018E2BD9D3DBFB66DF8">
    <w:name w:val="1D0709AE76F64B018E2BD9D3DBFB66DF8"/>
    <w:rsid w:val="00E31F3C"/>
    <w:rPr>
      <w:rFonts w:eastAsiaTheme="minorHAnsi"/>
    </w:rPr>
  </w:style>
  <w:style w:type="paragraph" w:customStyle="1" w:styleId="014F5C04BB22410C81F67729904375588">
    <w:name w:val="014F5C04BB22410C81F67729904375588"/>
    <w:rsid w:val="00E31F3C"/>
    <w:rPr>
      <w:rFonts w:eastAsiaTheme="minorHAnsi"/>
    </w:rPr>
  </w:style>
  <w:style w:type="paragraph" w:customStyle="1" w:styleId="B9A966E752EF41688ECB507D015082D98">
    <w:name w:val="B9A966E752EF41688ECB507D015082D98"/>
    <w:rsid w:val="00E31F3C"/>
    <w:rPr>
      <w:rFonts w:eastAsiaTheme="minorHAnsi"/>
    </w:rPr>
  </w:style>
  <w:style w:type="paragraph" w:customStyle="1" w:styleId="46A7D5AF3B744D088EEAE5CD6C10E70A8">
    <w:name w:val="46A7D5AF3B744D088EEAE5CD6C10E70A8"/>
    <w:rsid w:val="00E31F3C"/>
    <w:rPr>
      <w:rFonts w:eastAsiaTheme="minorHAnsi"/>
    </w:rPr>
  </w:style>
  <w:style w:type="paragraph" w:customStyle="1" w:styleId="BCB611364F9347DAA2812B71AE790C0A8">
    <w:name w:val="BCB611364F9347DAA2812B71AE790C0A8"/>
    <w:rsid w:val="00E31F3C"/>
    <w:rPr>
      <w:rFonts w:eastAsiaTheme="minorHAnsi"/>
    </w:rPr>
  </w:style>
  <w:style w:type="paragraph" w:customStyle="1" w:styleId="460FFF3674E14D72998229450119FCEB8">
    <w:name w:val="460FFF3674E14D72998229450119FCEB8"/>
    <w:rsid w:val="00E31F3C"/>
    <w:rPr>
      <w:rFonts w:eastAsiaTheme="minorHAnsi"/>
    </w:rPr>
  </w:style>
  <w:style w:type="paragraph" w:customStyle="1" w:styleId="264BAB5FDC0040D59FCD702B943351BC8">
    <w:name w:val="264BAB5FDC0040D59FCD702B943351BC8"/>
    <w:rsid w:val="00E31F3C"/>
    <w:rPr>
      <w:rFonts w:eastAsiaTheme="minorHAnsi"/>
    </w:rPr>
  </w:style>
  <w:style w:type="paragraph" w:customStyle="1" w:styleId="A1A5D004AC464522AE9740F47D4815E58">
    <w:name w:val="A1A5D004AC464522AE9740F47D4815E58"/>
    <w:rsid w:val="00E31F3C"/>
    <w:rPr>
      <w:rFonts w:eastAsiaTheme="minorHAnsi"/>
    </w:rPr>
  </w:style>
  <w:style w:type="paragraph" w:customStyle="1" w:styleId="228DFE730EE2445F88E4473929BCB0198">
    <w:name w:val="228DFE730EE2445F88E4473929BCB0198"/>
    <w:rsid w:val="00E31F3C"/>
    <w:rPr>
      <w:rFonts w:eastAsiaTheme="minorHAnsi"/>
    </w:rPr>
  </w:style>
  <w:style w:type="paragraph" w:customStyle="1" w:styleId="F78F108F90C34D70AE86C5A1043104068">
    <w:name w:val="F78F108F90C34D70AE86C5A1043104068"/>
    <w:rsid w:val="00E31F3C"/>
    <w:rPr>
      <w:rFonts w:eastAsiaTheme="minorHAnsi"/>
    </w:rPr>
  </w:style>
  <w:style w:type="paragraph" w:customStyle="1" w:styleId="EDC3D059C9B9474E9803BC0E7C2D08D68">
    <w:name w:val="EDC3D059C9B9474E9803BC0E7C2D08D68"/>
    <w:rsid w:val="00E31F3C"/>
    <w:rPr>
      <w:rFonts w:eastAsiaTheme="minorHAnsi"/>
    </w:rPr>
  </w:style>
  <w:style w:type="paragraph" w:customStyle="1" w:styleId="042546AAA6F04535AE13F68E252FBBAD8">
    <w:name w:val="042546AAA6F04535AE13F68E252FBBAD8"/>
    <w:rsid w:val="00E31F3C"/>
    <w:rPr>
      <w:rFonts w:eastAsiaTheme="minorHAnsi"/>
    </w:rPr>
  </w:style>
  <w:style w:type="paragraph" w:customStyle="1" w:styleId="F648E57EDDDA4103BEB6EB2027F886FE8">
    <w:name w:val="F648E57EDDDA4103BEB6EB2027F886FE8"/>
    <w:rsid w:val="00E31F3C"/>
    <w:rPr>
      <w:rFonts w:eastAsiaTheme="minorHAnsi"/>
    </w:rPr>
  </w:style>
  <w:style w:type="paragraph" w:customStyle="1" w:styleId="7A0E2DA54B564033AADF8E0A308E3BD68">
    <w:name w:val="7A0E2DA54B564033AADF8E0A308E3BD68"/>
    <w:rsid w:val="00E31F3C"/>
    <w:rPr>
      <w:rFonts w:eastAsiaTheme="minorHAnsi"/>
    </w:rPr>
  </w:style>
  <w:style w:type="paragraph" w:customStyle="1" w:styleId="BE297880B0664BCDAEF10213354D0B908">
    <w:name w:val="BE297880B0664BCDAEF10213354D0B908"/>
    <w:rsid w:val="00E31F3C"/>
    <w:rPr>
      <w:rFonts w:eastAsiaTheme="minorHAnsi"/>
    </w:rPr>
  </w:style>
  <w:style w:type="paragraph" w:customStyle="1" w:styleId="2D5EF8DC645D4489AE2CC323A682CD328">
    <w:name w:val="2D5EF8DC645D4489AE2CC323A682CD328"/>
    <w:rsid w:val="00E31F3C"/>
    <w:rPr>
      <w:rFonts w:eastAsiaTheme="minorHAnsi"/>
    </w:rPr>
  </w:style>
  <w:style w:type="paragraph" w:customStyle="1" w:styleId="2A162FDA4D8D460AB3656054947C08A87">
    <w:name w:val="2A162FDA4D8D460AB3656054947C08A87"/>
    <w:rsid w:val="00E31F3C"/>
    <w:rPr>
      <w:rFonts w:eastAsiaTheme="minorHAnsi"/>
    </w:rPr>
  </w:style>
  <w:style w:type="paragraph" w:customStyle="1" w:styleId="58FCA5FD42AC4D3C88A91BA7A499238C7">
    <w:name w:val="58FCA5FD42AC4D3C88A91BA7A499238C7"/>
    <w:rsid w:val="00E31F3C"/>
    <w:rPr>
      <w:rFonts w:eastAsiaTheme="minorHAnsi"/>
    </w:rPr>
  </w:style>
  <w:style w:type="paragraph" w:customStyle="1" w:styleId="4A6D7A85299643B5845B1F33D648F4088">
    <w:name w:val="4A6D7A85299643B5845B1F33D648F4088"/>
    <w:rsid w:val="00E31F3C"/>
    <w:rPr>
      <w:rFonts w:eastAsiaTheme="minorHAnsi"/>
    </w:rPr>
  </w:style>
  <w:style w:type="paragraph" w:customStyle="1" w:styleId="DA4CBAEC936B4A30A43F5E9602AAE0588">
    <w:name w:val="DA4CBAEC936B4A30A43F5E9602AAE0588"/>
    <w:rsid w:val="00E31F3C"/>
    <w:rPr>
      <w:rFonts w:eastAsiaTheme="minorHAnsi"/>
    </w:rPr>
  </w:style>
  <w:style w:type="paragraph" w:customStyle="1" w:styleId="08DB1DBF8085480A8A4FE5487F2740BE8">
    <w:name w:val="08DB1DBF8085480A8A4FE5487F2740BE8"/>
    <w:rsid w:val="00E31F3C"/>
    <w:rPr>
      <w:rFonts w:eastAsiaTheme="minorHAnsi"/>
    </w:rPr>
  </w:style>
  <w:style w:type="paragraph" w:customStyle="1" w:styleId="50B239A143F841C5A54A7D561728A5E28">
    <w:name w:val="50B239A143F841C5A54A7D561728A5E28"/>
    <w:rsid w:val="00E31F3C"/>
    <w:rPr>
      <w:rFonts w:eastAsiaTheme="minorHAnsi"/>
    </w:rPr>
  </w:style>
  <w:style w:type="paragraph" w:customStyle="1" w:styleId="2F95F946BDDD4275B5538079E51A54898">
    <w:name w:val="2F95F946BDDD4275B5538079E51A54898"/>
    <w:rsid w:val="00E31F3C"/>
    <w:rPr>
      <w:rFonts w:eastAsiaTheme="minorHAnsi"/>
    </w:rPr>
  </w:style>
  <w:style w:type="paragraph" w:customStyle="1" w:styleId="A744815489F4469184FE1F2F434D0CDF8">
    <w:name w:val="A744815489F4469184FE1F2F434D0CDF8"/>
    <w:rsid w:val="00E31F3C"/>
    <w:rPr>
      <w:rFonts w:eastAsiaTheme="minorHAnsi"/>
    </w:rPr>
  </w:style>
  <w:style w:type="paragraph" w:customStyle="1" w:styleId="0CFADBD0B7EA47C5AAD6D656A2CD2BA08">
    <w:name w:val="0CFADBD0B7EA47C5AAD6D656A2CD2BA08"/>
    <w:rsid w:val="00E31F3C"/>
    <w:rPr>
      <w:rFonts w:eastAsiaTheme="minorHAnsi"/>
    </w:rPr>
  </w:style>
  <w:style w:type="paragraph" w:customStyle="1" w:styleId="D4C16506615B4C5FB9DC4371BAF33E838">
    <w:name w:val="D4C16506615B4C5FB9DC4371BAF33E838"/>
    <w:rsid w:val="00E31F3C"/>
    <w:rPr>
      <w:rFonts w:eastAsiaTheme="minorHAnsi"/>
    </w:rPr>
  </w:style>
  <w:style w:type="paragraph" w:customStyle="1" w:styleId="801AA6F3FED54A57A0835768E8E19BD18">
    <w:name w:val="801AA6F3FED54A57A0835768E8E19BD18"/>
    <w:rsid w:val="00E31F3C"/>
    <w:rPr>
      <w:rFonts w:eastAsiaTheme="minorHAnsi"/>
    </w:rPr>
  </w:style>
  <w:style w:type="paragraph" w:customStyle="1" w:styleId="A468E7CBCB0740A3B521D29B91A551858">
    <w:name w:val="A468E7CBCB0740A3B521D29B91A551858"/>
    <w:rsid w:val="00E31F3C"/>
    <w:rPr>
      <w:rFonts w:eastAsiaTheme="minorHAnsi"/>
    </w:rPr>
  </w:style>
  <w:style w:type="paragraph" w:customStyle="1" w:styleId="63B152712FF64051A1A79836CF3F16497">
    <w:name w:val="63B152712FF64051A1A79836CF3F16497"/>
    <w:rsid w:val="00E31F3C"/>
    <w:rPr>
      <w:rFonts w:eastAsiaTheme="minorHAnsi"/>
    </w:rPr>
  </w:style>
  <w:style w:type="paragraph" w:customStyle="1" w:styleId="795E4F4036724693B46DA81E4E698DAE7">
    <w:name w:val="795E4F4036724693B46DA81E4E698DAE7"/>
    <w:rsid w:val="00E31F3C"/>
    <w:rPr>
      <w:rFonts w:eastAsiaTheme="minorHAnsi"/>
    </w:rPr>
  </w:style>
  <w:style w:type="paragraph" w:customStyle="1" w:styleId="B362D57E5FC842E0B111DEC39886325C7">
    <w:name w:val="B362D57E5FC842E0B111DEC39886325C7"/>
    <w:rsid w:val="00E31F3C"/>
    <w:rPr>
      <w:rFonts w:eastAsiaTheme="minorHAnsi"/>
    </w:rPr>
  </w:style>
  <w:style w:type="paragraph" w:customStyle="1" w:styleId="9A8A3CE1D6E046F8BB9739AE8D698AC67">
    <w:name w:val="9A8A3CE1D6E046F8BB9739AE8D698AC67"/>
    <w:rsid w:val="00E31F3C"/>
    <w:rPr>
      <w:rFonts w:eastAsiaTheme="minorHAnsi"/>
    </w:rPr>
  </w:style>
  <w:style w:type="paragraph" w:customStyle="1" w:styleId="AE382DAEE7DE4E5586CF3B988E9910307">
    <w:name w:val="AE382DAEE7DE4E5586CF3B988E9910307"/>
    <w:rsid w:val="00E31F3C"/>
    <w:rPr>
      <w:rFonts w:eastAsiaTheme="minorHAnsi"/>
    </w:rPr>
  </w:style>
  <w:style w:type="paragraph" w:customStyle="1" w:styleId="9AE6703245F1434089742FF04FC27BB47">
    <w:name w:val="9AE6703245F1434089742FF04FC27BB47"/>
    <w:rsid w:val="00E31F3C"/>
    <w:rPr>
      <w:rFonts w:eastAsiaTheme="minorHAnsi"/>
    </w:rPr>
  </w:style>
  <w:style w:type="paragraph" w:customStyle="1" w:styleId="8365CDB2A7674B318D64BCF0AB00F5B47">
    <w:name w:val="8365CDB2A7674B318D64BCF0AB00F5B47"/>
    <w:rsid w:val="00E31F3C"/>
    <w:rPr>
      <w:rFonts w:eastAsiaTheme="minorHAnsi"/>
    </w:rPr>
  </w:style>
  <w:style w:type="paragraph" w:customStyle="1" w:styleId="931734EB321F4496B412BD0508DEA7647">
    <w:name w:val="931734EB321F4496B412BD0508DEA7647"/>
    <w:rsid w:val="00E31F3C"/>
    <w:rPr>
      <w:rFonts w:eastAsiaTheme="minorHAnsi"/>
    </w:rPr>
  </w:style>
  <w:style w:type="paragraph" w:customStyle="1" w:styleId="C2CD03634207489DB1C3C387A8A896B17">
    <w:name w:val="C2CD03634207489DB1C3C387A8A896B17"/>
    <w:rsid w:val="00E31F3C"/>
    <w:rPr>
      <w:rFonts w:eastAsiaTheme="minorHAnsi"/>
    </w:rPr>
  </w:style>
  <w:style w:type="paragraph" w:customStyle="1" w:styleId="96916A38AF6841FD9DD9E55E7D34DC197">
    <w:name w:val="96916A38AF6841FD9DD9E55E7D34DC197"/>
    <w:rsid w:val="00E31F3C"/>
    <w:rPr>
      <w:rFonts w:eastAsiaTheme="minorHAnsi"/>
    </w:rPr>
  </w:style>
  <w:style w:type="paragraph" w:customStyle="1" w:styleId="A89B56BE3FA54F1EB0DF6C8E04726BD37">
    <w:name w:val="A89B56BE3FA54F1EB0DF6C8E04726BD37"/>
    <w:rsid w:val="00E31F3C"/>
    <w:rPr>
      <w:rFonts w:eastAsiaTheme="minorHAnsi"/>
    </w:rPr>
  </w:style>
  <w:style w:type="paragraph" w:customStyle="1" w:styleId="F8E1047451944441A88ABD85B6C95EF57">
    <w:name w:val="F8E1047451944441A88ABD85B6C95EF57"/>
    <w:rsid w:val="00E31F3C"/>
    <w:rPr>
      <w:rFonts w:eastAsiaTheme="minorHAnsi"/>
    </w:rPr>
  </w:style>
  <w:style w:type="paragraph" w:customStyle="1" w:styleId="3E7A4DF811C14257AE4FD1FBC49BEB6C7">
    <w:name w:val="3E7A4DF811C14257AE4FD1FBC49BEB6C7"/>
    <w:rsid w:val="00E31F3C"/>
    <w:rPr>
      <w:rFonts w:eastAsiaTheme="minorHAnsi"/>
    </w:rPr>
  </w:style>
  <w:style w:type="paragraph" w:customStyle="1" w:styleId="229DF2A636DE4D0F9222E6A1F146AFE68">
    <w:name w:val="229DF2A636DE4D0F9222E6A1F146AFE68"/>
    <w:rsid w:val="00E31F3C"/>
    <w:rPr>
      <w:rFonts w:eastAsiaTheme="minorHAnsi"/>
    </w:rPr>
  </w:style>
  <w:style w:type="paragraph" w:customStyle="1" w:styleId="FA739E41EE4F42C5B04A2E7E96D6022D7">
    <w:name w:val="FA739E41EE4F42C5B04A2E7E96D6022D7"/>
    <w:rsid w:val="00E31F3C"/>
    <w:rPr>
      <w:rFonts w:eastAsiaTheme="minorHAnsi"/>
    </w:rPr>
  </w:style>
  <w:style w:type="paragraph" w:customStyle="1" w:styleId="C0D1D78AA49C4ADFAE31DBCD88D4B6EB8">
    <w:name w:val="C0D1D78AA49C4ADFAE31DBCD88D4B6E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7">
    <w:name w:val="C5B4BD8D29A1447B891ECEA6A92AD6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7">
    <w:name w:val="BC2D42A687F846EB94C728C39DF650B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7">
    <w:name w:val="701B5917D9384387B8B066832929080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7">
    <w:name w:val="4BEFBFB7D403475EAD6237CDA5E90A6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7">
    <w:name w:val="04E924CFA6A54BDDAFE03887841748F37"/>
    <w:rsid w:val="00E31F3C"/>
    <w:rPr>
      <w:rFonts w:eastAsiaTheme="minorHAnsi"/>
    </w:rPr>
  </w:style>
  <w:style w:type="paragraph" w:customStyle="1" w:styleId="AA8E719ABE8D4B43934F10CD1ABB64EB8">
    <w:name w:val="AA8E719ABE8D4B43934F10CD1ABB64EB8"/>
    <w:rsid w:val="00E31F3C"/>
    <w:rPr>
      <w:rFonts w:eastAsiaTheme="minorHAnsi"/>
    </w:rPr>
  </w:style>
  <w:style w:type="paragraph" w:customStyle="1" w:styleId="5F3AC1E655F149588806E5A51403D7D38">
    <w:name w:val="5F3AC1E655F149588806E5A51403D7D38"/>
    <w:rsid w:val="00E31F3C"/>
    <w:rPr>
      <w:rFonts w:eastAsiaTheme="minorHAnsi"/>
    </w:rPr>
  </w:style>
  <w:style w:type="paragraph" w:customStyle="1" w:styleId="7FD1983AD3144D8F9074A09FE2BEE1598">
    <w:name w:val="7FD1983AD3144D8F9074A09FE2BEE1598"/>
    <w:rsid w:val="00E31F3C"/>
    <w:rPr>
      <w:rFonts w:eastAsiaTheme="minorHAnsi"/>
    </w:rPr>
  </w:style>
  <w:style w:type="paragraph" w:customStyle="1" w:styleId="029C6982E6484E998C15FC2FFA8A7BFC8">
    <w:name w:val="029C6982E6484E998C15FC2FFA8A7BFC8"/>
    <w:rsid w:val="00E31F3C"/>
    <w:rPr>
      <w:rFonts w:eastAsiaTheme="minorHAnsi"/>
    </w:rPr>
  </w:style>
  <w:style w:type="paragraph" w:customStyle="1" w:styleId="C852B99C658F4CE6AD8E206079E3528A8">
    <w:name w:val="C852B99C658F4CE6AD8E206079E3528A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7">
    <w:name w:val="80EB4002DDF543B8B7004C452EE7B9BC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7">
    <w:name w:val="F9C6533C1E864A0BBD94C648065B6841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7">
    <w:name w:val="EA5B4C1510D548428F23E5DE410C91FF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7">
    <w:name w:val="4AC15AD9E32B4F5AB87DB3A881AC141D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9">
    <w:name w:val="CB30427D8A294AA0A480965D16084A3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9">
    <w:name w:val="B1A877ABBF78477391393CC07124194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8">
    <w:name w:val="30FA10E18AA546EE8082541ED94B85B9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8">
    <w:name w:val="359543F408244E4C915219E2B65CF77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9">
    <w:name w:val="69C354DBE5AA4C778622C1EF7F77602F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8">
    <w:name w:val="F3D9A3CD7C384B34BB7E9EA9ED049A2A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8">
    <w:name w:val="CE2F75739CED4586BFE4380B66A8E9A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8">
    <w:name w:val="D83B4EB1345346298D6AC04A1C2C68B3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9">
    <w:name w:val="6450A64838B749DE84719D768C626C23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9">
    <w:name w:val="29F724682B4547DB859AA6939F154C3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8">
    <w:name w:val="2C3CBF37F6F74962A5515F410283C16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8">
    <w:name w:val="5095598FE6E4414EB5CB162CD1286D12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8">
    <w:name w:val="4FA2336CB7374907ACBE7D4F816F22B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8">
    <w:name w:val="3E2C18A5A3A74F8CA5761C75EE656E1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8">
    <w:name w:val="19206A32E438411FBC0E828E1AE61FDD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6">
    <w:name w:val="53311A36E5E24080BAA86C99111FD9D4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7">
    <w:name w:val="C323CC46A70648378356EC26E1D562B67"/>
    <w:rsid w:val="00E31F3C"/>
    <w:rPr>
      <w:rFonts w:eastAsiaTheme="minorHAnsi"/>
    </w:rPr>
  </w:style>
  <w:style w:type="paragraph" w:customStyle="1" w:styleId="77588B905D0B4AE9B7C8CD5C40274F667">
    <w:name w:val="77588B905D0B4AE9B7C8CD5C40274F667"/>
    <w:rsid w:val="00E31F3C"/>
    <w:rPr>
      <w:rFonts w:eastAsiaTheme="minorHAnsi"/>
    </w:rPr>
  </w:style>
  <w:style w:type="paragraph" w:customStyle="1" w:styleId="1D83BB36814C4F888E8AE76AB9357D5714">
    <w:name w:val="1D83BB36814C4F888E8AE76AB9357D5714"/>
    <w:rsid w:val="00E31F3C"/>
    <w:rPr>
      <w:rFonts w:eastAsiaTheme="minorHAnsi"/>
    </w:rPr>
  </w:style>
  <w:style w:type="paragraph" w:customStyle="1" w:styleId="0C671431A5DE4D62BAA70CC82DC51D2714">
    <w:name w:val="0C671431A5DE4D62BAA70CC82DC51D2714"/>
    <w:rsid w:val="00E31F3C"/>
    <w:rPr>
      <w:rFonts w:eastAsiaTheme="minorHAnsi"/>
    </w:rPr>
  </w:style>
  <w:style w:type="paragraph" w:customStyle="1" w:styleId="A906F06CC02849A38415AABC0E3A91DF14">
    <w:name w:val="A906F06CC02849A38415AABC0E3A91DF14"/>
    <w:rsid w:val="00E31F3C"/>
    <w:rPr>
      <w:rFonts w:eastAsiaTheme="minorHAnsi"/>
    </w:rPr>
  </w:style>
  <w:style w:type="paragraph" w:customStyle="1" w:styleId="D96231F7B4B54394A76C98C91B54A2BA9">
    <w:name w:val="D96231F7B4B54394A76C98C91B54A2BA9"/>
    <w:rsid w:val="00E31F3C"/>
    <w:rPr>
      <w:rFonts w:eastAsiaTheme="minorHAnsi"/>
    </w:rPr>
  </w:style>
  <w:style w:type="paragraph" w:customStyle="1" w:styleId="C184A1F3F64E49D19B486858F96F49019">
    <w:name w:val="C184A1F3F64E49D19B486858F96F4901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7">
    <w:name w:val="C7EC1365D76E4FBE97FE1B52A55827077"/>
    <w:rsid w:val="00E31F3C"/>
    <w:rPr>
      <w:rFonts w:eastAsiaTheme="minorHAnsi"/>
    </w:rPr>
  </w:style>
  <w:style w:type="paragraph" w:customStyle="1" w:styleId="27D158F4A81F4B858317FA58B0281C959">
    <w:name w:val="27D158F4A81F4B858317FA58B0281C959"/>
    <w:rsid w:val="00E31F3C"/>
    <w:rPr>
      <w:rFonts w:eastAsiaTheme="minorHAnsi"/>
    </w:rPr>
  </w:style>
  <w:style w:type="paragraph" w:customStyle="1" w:styleId="D9E1C13FC0F9413D8A9255569D77D6829">
    <w:name w:val="D9E1C13FC0F9413D8A9255569D77D6829"/>
    <w:rsid w:val="00E31F3C"/>
    <w:rPr>
      <w:rFonts w:eastAsiaTheme="minorHAnsi"/>
    </w:rPr>
  </w:style>
  <w:style w:type="paragraph" w:customStyle="1" w:styleId="D0D9E3001A93444393ADA291EBD585437">
    <w:name w:val="D0D9E3001A93444393ADA291EBD585437"/>
    <w:rsid w:val="00E31F3C"/>
    <w:rPr>
      <w:rFonts w:eastAsiaTheme="minorHAnsi"/>
    </w:rPr>
  </w:style>
  <w:style w:type="paragraph" w:customStyle="1" w:styleId="D63F1DA4324A4ADEB7460D37054948639">
    <w:name w:val="D63F1DA4324A4ADEB7460D37054948639"/>
    <w:rsid w:val="00E31F3C"/>
    <w:rPr>
      <w:rFonts w:eastAsiaTheme="minorHAnsi"/>
    </w:rPr>
  </w:style>
  <w:style w:type="paragraph" w:customStyle="1" w:styleId="EAFD1B8491A94827B672C032C43BAC949">
    <w:name w:val="EAFD1B8491A94827B672C032C43BAC949"/>
    <w:rsid w:val="00E31F3C"/>
    <w:rPr>
      <w:rFonts w:eastAsiaTheme="minorHAnsi"/>
    </w:rPr>
  </w:style>
  <w:style w:type="paragraph" w:customStyle="1" w:styleId="2DAC10B8BB23459A81D46E4C143C2BD07">
    <w:name w:val="2DAC10B8BB23459A81D46E4C143C2BD07"/>
    <w:rsid w:val="00E31F3C"/>
    <w:rPr>
      <w:rFonts w:eastAsiaTheme="minorHAnsi"/>
    </w:rPr>
  </w:style>
  <w:style w:type="paragraph" w:customStyle="1" w:styleId="4303BD00D2E4428784F03A95DAE436C79">
    <w:name w:val="4303BD00D2E4428784F03A95DAE436C79"/>
    <w:rsid w:val="00E31F3C"/>
    <w:rPr>
      <w:rFonts w:eastAsiaTheme="minorHAnsi"/>
    </w:rPr>
  </w:style>
  <w:style w:type="paragraph" w:customStyle="1" w:styleId="A5FCE149CC5E4C0887C25E4F4ECBE3019">
    <w:name w:val="A5FCE149CC5E4C0887C25E4F4ECBE3019"/>
    <w:rsid w:val="00E31F3C"/>
    <w:rPr>
      <w:rFonts w:eastAsiaTheme="minorHAnsi"/>
    </w:rPr>
  </w:style>
  <w:style w:type="paragraph" w:customStyle="1" w:styleId="898353D1D3234AEFBDBCDE5DDE85B4799">
    <w:name w:val="898353D1D3234AEFBDBCDE5DDE85B4799"/>
    <w:rsid w:val="00E31F3C"/>
    <w:rPr>
      <w:rFonts w:eastAsiaTheme="minorHAnsi"/>
    </w:rPr>
  </w:style>
  <w:style w:type="paragraph" w:customStyle="1" w:styleId="44FD96B608CC4F9C9F323233CA0E2AC18">
    <w:name w:val="44FD96B608CC4F9C9F323233CA0E2AC18"/>
    <w:rsid w:val="00E31F3C"/>
    <w:rPr>
      <w:rFonts w:eastAsiaTheme="minorHAnsi"/>
    </w:rPr>
  </w:style>
  <w:style w:type="paragraph" w:customStyle="1" w:styleId="8CD15BE22342406A809A8F077FA298269">
    <w:name w:val="8CD15BE22342406A809A8F077FA298269"/>
    <w:rsid w:val="00E31F3C"/>
    <w:rPr>
      <w:rFonts w:eastAsiaTheme="minorHAnsi"/>
    </w:rPr>
  </w:style>
  <w:style w:type="paragraph" w:customStyle="1" w:styleId="5A4ED76E717B45928798C23B55BDAE359">
    <w:name w:val="5A4ED76E717B45928798C23B55BDAE359"/>
    <w:rsid w:val="00E31F3C"/>
    <w:rPr>
      <w:rFonts w:eastAsiaTheme="minorHAnsi"/>
    </w:rPr>
  </w:style>
  <w:style w:type="paragraph" w:customStyle="1" w:styleId="C43736ABF11D46C4B911FAE0B56CEF289">
    <w:name w:val="C43736ABF11D46C4B911FAE0B56CEF289"/>
    <w:rsid w:val="00E31F3C"/>
    <w:rPr>
      <w:rFonts w:eastAsiaTheme="minorHAnsi"/>
    </w:rPr>
  </w:style>
  <w:style w:type="paragraph" w:customStyle="1" w:styleId="8FC354A4976B49E3B22E1A29C0F4DD4A9">
    <w:name w:val="8FC354A4976B49E3B22E1A29C0F4DD4A9"/>
    <w:rsid w:val="00E31F3C"/>
    <w:rPr>
      <w:rFonts w:eastAsiaTheme="minorHAnsi"/>
    </w:rPr>
  </w:style>
  <w:style w:type="paragraph" w:customStyle="1" w:styleId="0ADF65EB0BE645E7BD590251E8E5DB9C9">
    <w:name w:val="0ADF65EB0BE645E7BD590251E8E5DB9C9"/>
    <w:rsid w:val="00E31F3C"/>
    <w:rPr>
      <w:rFonts w:eastAsiaTheme="minorHAnsi"/>
    </w:rPr>
  </w:style>
  <w:style w:type="paragraph" w:customStyle="1" w:styleId="6D0EBA63F0C742468D8900840D084F829">
    <w:name w:val="6D0EBA63F0C742468D8900840D084F829"/>
    <w:rsid w:val="00E31F3C"/>
    <w:rPr>
      <w:rFonts w:eastAsiaTheme="minorHAnsi"/>
    </w:rPr>
  </w:style>
  <w:style w:type="paragraph" w:customStyle="1" w:styleId="B6B9F7CDE0534971BAE0FE4DDE262D239">
    <w:name w:val="B6B9F7CDE0534971BAE0FE4DDE262D239"/>
    <w:rsid w:val="00E31F3C"/>
    <w:rPr>
      <w:rFonts w:eastAsiaTheme="minorHAnsi"/>
    </w:rPr>
  </w:style>
  <w:style w:type="paragraph" w:customStyle="1" w:styleId="76C6EAFB2C0E43C78479016282DEDDC99">
    <w:name w:val="76C6EAFB2C0E43C78479016282DEDDC99"/>
    <w:rsid w:val="00E31F3C"/>
    <w:rPr>
      <w:rFonts w:eastAsiaTheme="minorHAnsi"/>
    </w:rPr>
  </w:style>
  <w:style w:type="paragraph" w:customStyle="1" w:styleId="61A183E563CA4B6FA0F1BC2642AE51237">
    <w:name w:val="61A183E563CA4B6FA0F1BC2642AE51237"/>
    <w:rsid w:val="00E31F3C"/>
    <w:rPr>
      <w:rFonts w:eastAsiaTheme="minorHAnsi"/>
    </w:rPr>
  </w:style>
  <w:style w:type="paragraph" w:customStyle="1" w:styleId="B9F2DC54978E4D64AF3B1D114C31C8A28">
    <w:name w:val="B9F2DC54978E4D64AF3B1D114C31C8A28"/>
    <w:rsid w:val="00E31F3C"/>
    <w:rPr>
      <w:rFonts w:eastAsiaTheme="minorHAnsi"/>
    </w:rPr>
  </w:style>
  <w:style w:type="paragraph" w:customStyle="1" w:styleId="4DB382F335E143D1A65AD12C653C5A199">
    <w:name w:val="4DB382F335E143D1A65AD12C653C5A199"/>
    <w:rsid w:val="00E31F3C"/>
    <w:rPr>
      <w:rFonts w:eastAsiaTheme="minorHAnsi"/>
    </w:rPr>
  </w:style>
  <w:style w:type="paragraph" w:customStyle="1" w:styleId="E8E8493026B74CC6ACAF73535FF7FE1C9">
    <w:name w:val="E8E8493026B74CC6ACAF73535FF7FE1C9"/>
    <w:rsid w:val="00E31F3C"/>
    <w:rPr>
      <w:rFonts w:eastAsiaTheme="minorHAnsi"/>
    </w:rPr>
  </w:style>
  <w:style w:type="paragraph" w:customStyle="1" w:styleId="C961296BEC294DB481D2D235202674658">
    <w:name w:val="C961296BEC294DB481D2D235202674658"/>
    <w:rsid w:val="00E31F3C"/>
    <w:rPr>
      <w:rFonts w:eastAsiaTheme="minorHAnsi"/>
    </w:rPr>
  </w:style>
  <w:style w:type="paragraph" w:customStyle="1" w:styleId="E65085FA4A8449E6ACA6F936D80037668">
    <w:name w:val="E65085FA4A8449E6ACA6F936D80037668"/>
    <w:rsid w:val="00E31F3C"/>
    <w:rPr>
      <w:rFonts w:eastAsiaTheme="minorHAnsi"/>
    </w:rPr>
  </w:style>
  <w:style w:type="paragraph" w:customStyle="1" w:styleId="5C44F96216F046C796BAC5F33B2E635E8">
    <w:name w:val="5C44F96216F046C796BAC5F33B2E635E8"/>
    <w:rsid w:val="00E31F3C"/>
    <w:rPr>
      <w:rFonts w:eastAsiaTheme="minorHAnsi"/>
    </w:rPr>
  </w:style>
  <w:style w:type="paragraph" w:customStyle="1" w:styleId="8267B38D2D6D461DA7DC68C112302B108">
    <w:name w:val="8267B38D2D6D461DA7DC68C112302B108"/>
    <w:rsid w:val="00E31F3C"/>
    <w:rPr>
      <w:rFonts w:eastAsiaTheme="minorHAnsi"/>
    </w:rPr>
  </w:style>
  <w:style w:type="paragraph" w:customStyle="1" w:styleId="1D0709AE76F64B018E2BD9D3DBFB66DF9">
    <w:name w:val="1D0709AE76F64B018E2BD9D3DBFB66DF9"/>
    <w:rsid w:val="00E31F3C"/>
    <w:rPr>
      <w:rFonts w:eastAsiaTheme="minorHAnsi"/>
    </w:rPr>
  </w:style>
  <w:style w:type="paragraph" w:customStyle="1" w:styleId="014F5C04BB22410C81F67729904375589">
    <w:name w:val="014F5C04BB22410C81F67729904375589"/>
    <w:rsid w:val="00E31F3C"/>
    <w:rPr>
      <w:rFonts w:eastAsiaTheme="minorHAnsi"/>
    </w:rPr>
  </w:style>
  <w:style w:type="paragraph" w:customStyle="1" w:styleId="B9A966E752EF41688ECB507D015082D99">
    <w:name w:val="B9A966E752EF41688ECB507D015082D99"/>
    <w:rsid w:val="00E31F3C"/>
    <w:rPr>
      <w:rFonts w:eastAsiaTheme="minorHAnsi"/>
    </w:rPr>
  </w:style>
  <w:style w:type="paragraph" w:customStyle="1" w:styleId="46A7D5AF3B744D088EEAE5CD6C10E70A9">
    <w:name w:val="46A7D5AF3B744D088EEAE5CD6C10E70A9"/>
    <w:rsid w:val="00E31F3C"/>
    <w:rPr>
      <w:rFonts w:eastAsiaTheme="minorHAnsi"/>
    </w:rPr>
  </w:style>
  <w:style w:type="paragraph" w:customStyle="1" w:styleId="BCB611364F9347DAA2812B71AE790C0A9">
    <w:name w:val="BCB611364F9347DAA2812B71AE790C0A9"/>
    <w:rsid w:val="00E31F3C"/>
    <w:rPr>
      <w:rFonts w:eastAsiaTheme="minorHAnsi"/>
    </w:rPr>
  </w:style>
  <w:style w:type="paragraph" w:customStyle="1" w:styleId="460FFF3674E14D72998229450119FCEB9">
    <w:name w:val="460FFF3674E14D72998229450119FCEB9"/>
    <w:rsid w:val="00E31F3C"/>
    <w:rPr>
      <w:rFonts w:eastAsiaTheme="minorHAnsi"/>
    </w:rPr>
  </w:style>
  <w:style w:type="paragraph" w:customStyle="1" w:styleId="264BAB5FDC0040D59FCD702B943351BC9">
    <w:name w:val="264BAB5FDC0040D59FCD702B943351BC9"/>
    <w:rsid w:val="00E31F3C"/>
    <w:rPr>
      <w:rFonts w:eastAsiaTheme="minorHAnsi"/>
    </w:rPr>
  </w:style>
  <w:style w:type="paragraph" w:customStyle="1" w:styleId="A1A5D004AC464522AE9740F47D4815E59">
    <w:name w:val="A1A5D004AC464522AE9740F47D4815E59"/>
    <w:rsid w:val="00E31F3C"/>
    <w:rPr>
      <w:rFonts w:eastAsiaTheme="minorHAnsi"/>
    </w:rPr>
  </w:style>
  <w:style w:type="paragraph" w:customStyle="1" w:styleId="228DFE730EE2445F88E4473929BCB0199">
    <w:name w:val="228DFE730EE2445F88E4473929BCB0199"/>
    <w:rsid w:val="00E31F3C"/>
    <w:rPr>
      <w:rFonts w:eastAsiaTheme="minorHAnsi"/>
    </w:rPr>
  </w:style>
  <w:style w:type="paragraph" w:customStyle="1" w:styleId="F78F108F90C34D70AE86C5A1043104069">
    <w:name w:val="F78F108F90C34D70AE86C5A1043104069"/>
    <w:rsid w:val="00E31F3C"/>
    <w:rPr>
      <w:rFonts w:eastAsiaTheme="minorHAnsi"/>
    </w:rPr>
  </w:style>
  <w:style w:type="paragraph" w:customStyle="1" w:styleId="EDC3D059C9B9474E9803BC0E7C2D08D69">
    <w:name w:val="EDC3D059C9B9474E9803BC0E7C2D08D69"/>
    <w:rsid w:val="00E31F3C"/>
    <w:rPr>
      <w:rFonts w:eastAsiaTheme="minorHAnsi"/>
    </w:rPr>
  </w:style>
  <w:style w:type="paragraph" w:customStyle="1" w:styleId="042546AAA6F04535AE13F68E252FBBAD9">
    <w:name w:val="042546AAA6F04535AE13F68E252FBBAD9"/>
    <w:rsid w:val="00E31F3C"/>
    <w:rPr>
      <w:rFonts w:eastAsiaTheme="minorHAnsi"/>
    </w:rPr>
  </w:style>
  <w:style w:type="paragraph" w:customStyle="1" w:styleId="F648E57EDDDA4103BEB6EB2027F886FE9">
    <w:name w:val="F648E57EDDDA4103BEB6EB2027F886FE9"/>
    <w:rsid w:val="00E31F3C"/>
    <w:rPr>
      <w:rFonts w:eastAsiaTheme="minorHAnsi"/>
    </w:rPr>
  </w:style>
  <w:style w:type="paragraph" w:customStyle="1" w:styleId="7A0E2DA54B564033AADF8E0A308E3BD69">
    <w:name w:val="7A0E2DA54B564033AADF8E0A308E3BD69"/>
    <w:rsid w:val="00E31F3C"/>
    <w:rPr>
      <w:rFonts w:eastAsiaTheme="minorHAnsi"/>
    </w:rPr>
  </w:style>
  <w:style w:type="paragraph" w:customStyle="1" w:styleId="BE297880B0664BCDAEF10213354D0B909">
    <w:name w:val="BE297880B0664BCDAEF10213354D0B909"/>
    <w:rsid w:val="00E31F3C"/>
    <w:rPr>
      <w:rFonts w:eastAsiaTheme="minorHAnsi"/>
    </w:rPr>
  </w:style>
  <w:style w:type="paragraph" w:customStyle="1" w:styleId="2D5EF8DC645D4489AE2CC323A682CD329">
    <w:name w:val="2D5EF8DC645D4489AE2CC323A682CD329"/>
    <w:rsid w:val="00E31F3C"/>
    <w:rPr>
      <w:rFonts w:eastAsiaTheme="minorHAnsi"/>
    </w:rPr>
  </w:style>
  <w:style w:type="paragraph" w:customStyle="1" w:styleId="2A162FDA4D8D460AB3656054947C08A88">
    <w:name w:val="2A162FDA4D8D460AB3656054947C08A88"/>
    <w:rsid w:val="00E31F3C"/>
    <w:rPr>
      <w:rFonts w:eastAsiaTheme="minorHAnsi"/>
    </w:rPr>
  </w:style>
  <w:style w:type="paragraph" w:customStyle="1" w:styleId="58FCA5FD42AC4D3C88A91BA7A499238C8">
    <w:name w:val="58FCA5FD42AC4D3C88A91BA7A499238C8"/>
    <w:rsid w:val="00E31F3C"/>
    <w:rPr>
      <w:rFonts w:eastAsiaTheme="minorHAnsi"/>
    </w:rPr>
  </w:style>
  <w:style w:type="paragraph" w:customStyle="1" w:styleId="4A6D7A85299643B5845B1F33D648F4089">
    <w:name w:val="4A6D7A85299643B5845B1F33D648F4089"/>
    <w:rsid w:val="00E31F3C"/>
    <w:rPr>
      <w:rFonts w:eastAsiaTheme="minorHAnsi"/>
    </w:rPr>
  </w:style>
  <w:style w:type="paragraph" w:customStyle="1" w:styleId="DA4CBAEC936B4A30A43F5E9602AAE0589">
    <w:name w:val="DA4CBAEC936B4A30A43F5E9602AAE0589"/>
    <w:rsid w:val="00E31F3C"/>
    <w:rPr>
      <w:rFonts w:eastAsiaTheme="minorHAnsi"/>
    </w:rPr>
  </w:style>
  <w:style w:type="paragraph" w:customStyle="1" w:styleId="08DB1DBF8085480A8A4FE5487F2740BE9">
    <w:name w:val="08DB1DBF8085480A8A4FE5487F2740BE9"/>
    <w:rsid w:val="00E31F3C"/>
    <w:rPr>
      <w:rFonts w:eastAsiaTheme="minorHAnsi"/>
    </w:rPr>
  </w:style>
  <w:style w:type="paragraph" w:customStyle="1" w:styleId="50B239A143F841C5A54A7D561728A5E29">
    <w:name w:val="50B239A143F841C5A54A7D561728A5E29"/>
    <w:rsid w:val="00E31F3C"/>
    <w:rPr>
      <w:rFonts w:eastAsiaTheme="minorHAnsi"/>
    </w:rPr>
  </w:style>
  <w:style w:type="paragraph" w:customStyle="1" w:styleId="2F95F946BDDD4275B5538079E51A54899">
    <w:name w:val="2F95F946BDDD4275B5538079E51A54899"/>
    <w:rsid w:val="00E31F3C"/>
    <w:rPr>
      <w:rFonts w:eastAsiaTheme="minorHAnsi"/>
    </w:rPr>
  </w:style>
  <w:style w:type="paragraph" w:customStyle="1" w:styleId="A744815489F4469184FE1F2F434D0CDF9">
    <w:name w:val="A744815489F4469184FE1F2F434D0CDF9"/>
    <w:rsid w:val="00E31F3C"/>
    <w:rPr>
      <w:rFonts w:eastAsiaTheme="minorHAnsi"/>
    </w:rPr>
  </w:style>
  <w:style w:type="paragraph" w:customStyle="1" w:styleId="0CFADBD0B7EA47C5AAD6D656A2CD2BA09">
    <w:name w:val="0CFADBD0B7EA47C5AAD6D656A2CD2BA09"/>
    <w:rsid w:val="00E31F3C"/>
    <w:rPr>
      <w:rFonts w:eastAsiaTheme="minorHAnsi"/>
    </w:rPr>
  </w:style>
  <w:style w:type="paragraph" w:customStyle="1" w:styleId="D4C16506615B4C5FB9DC4371BAF33E839">
    <w:name w:val="D4C16506615B4C5FB9DC4371BAF33E839"/>
    <w:rsid w:val="00E31F3C"/>
    <w:rPr>
      <w:rFonts w:eastAsiaTheme="minorHAnsi"/>
    </w:rPr>
  </w:style>
  <w:style w:type="paragraph" w:customStyle="1" w:styleId="801AA6F3FED54A57A0835768E8E19BD19">
    <w:name w:val="801AA6F3FED54A57A0835768E8E19BD19"/>
    <w:rsid w:val="00E31F3C"/>
    <w:rPr>
      <w:rFonts w:eastAsiaTheme="minorHAnsi"/>
    </w:rPr>
  </w:style>
  <w:style w:type="paragraph" w:customStyle="1" w:styleId="A468E7CBCB0740A3B521D29B91A551859">
    <w:name w:val="A468E7CBCB0740A3B521D29B91A551859"/>
    <w:rsid w:val="00E31F3C"/>
    <w:rPr>
      <w:rFonts w:eastAsiaTheme="minorHAnsi"/>
    </w:rPr>
  </w:style>
  <w:style w:type="paragraph" w:customStyle="1" w:styleId="63B152712FF64051A1A79836CF3F16498">
    <w:name w:val="63B152712FF64051A1A79836CF3F16498"/>
    <w:rsid w:val="00E31F3C"/>
    <w:rPr>
      <w:rFonts w:eastAsiaTheme="minorHAnsi"/>
    </w:rPr>
  </w:style>
  <w:style w:type="paragraph" w:customStyle="1" w:styleId="795E4F4036724693B46DA81E4E698DAE8">
    <w:name w:val="795E4F4036724693B46DA81E4E698DAE8"/>
    <w:rsid w:val="00E31F3C"/>
    <w:rPr>
      <w:rFonts w:eastAsiaTheme="minorHAnsi"/>
    </w:rPr>
  </w:style>
  <w:style w:type="paragraph" w:customStyle="1" w:styleId="B362D57E5FC842E0B111DEC39886325C8">
    <w:name w:val="B362D57E5FC842E0B111DEC39886325C8"/>
    <w:rsid w:val="00E31F3C"/>
    <w:rPr>
      <w:rFonts w:eastAsiaTheme="minorHAnsi"/>
    </w:rPr>
  </w:style>
  <w:style w:type="paragraph" w:customStyle="1" w:styleId="9A8A3CE1D6E046F8BB9739AE8D698AC68">
    <w:name w:val="9A8A3CE1D6E046F8BB9739AE8D698AC68"/>
    <w:rsid w:val="00E31F3C"/>
    <w:rPr>
      <w:rFonts w:eastAsiaTheme="minorHAnsi"/>
    </w:rPr>
  </w:style>
  <w:style w:type="paragraph" w:customStyle="1" w:styleId="AE382DAEE7DE4E5586CF3B988E9910308">
    <w:name w:val="AE382DAEE7DE4E5586CF3B988E9910308"/>
    <w:rsid w:val="00E31F3C"/>
    <w:rPr>
      <w:rFonts w:eastAsiaTheme="minorHAnsi"/>
    </w:rPr>
  </w:style>
  <w:style w:type="paragraph" w:customStyle="1" w:styleId="9AE6703245F1434089742FF04FC27BB48">
    <w:name w:val="9AE6703245F1434089742FF04FC27BB48"/>
    <w:rsid w:val="00E31F3C"/>
    <w:rPr>
      <w:rFonts w:eastAsiaTheme="minorHAnsi"/>
    </w:rPr>
  </w:style>
  <w:style w:type="paragraph" w:customStyle="1" w:styleId="8365CDB2A7674B318D64BCF0AB00F5B48">
    <w:name w:val="8365CDB2A7674B318D64BCF0AB00F5B48"/>
    <w:rsid w:val="00E31F3C"/>
    <w:rPr>
      <w:rFonts w:eastAsiaTheme="minorHAnsi"/>
    </w:rPr>
  </w:style>
  <w:style w:type="paragraph" w:customStyle="1" w:styleId="931734EB321F4496B412BD0508DEA7648">
    <w:name w:val="931734EB321F4496B412BD0508DEA7648"/>
    <w:rsid w:val="00E31F3C"/>
    <w:rPr>
      <w:rFonts w:eastAsiaTheme="minorHAnsi"/>
    </w:rPr>
  </w:style>
  <w:style w:type="paragraph" w:customStyle="1" w:styleId="C2CD03634207489DB1C3C387A8A896B18">
    <w:name w:val="C2CD03634207489DB1C3C387A8A896B18"/>
    <w:rsid w:val="00E31F3C"/>
    <w:rPr>
      <w:rFonts w:eastAsiaTheme="minorHAnsi"/>
    </w:rPr>
  </w:style>
  <w:style w:type="paragraph" w:customStyle="1" w:styleId="96916A38AF6841FD9DD9E55E7D34DC198">
    <w:name w:val="96916A38AF6841FD9DD9E55E7D34DC198"/>
    <w:rsid w:val="00E31F3C"/>
    <w:rPr>
      <w:rFonts w:eastAsiaTheme="minorHAnsi"/>
    </w:rPr>
  </w:style>
  <w:style w:type="paragraph" w:customStyle="1" w:styleId="A89B56BE3FA54F1EB0DF6C8E04726BD38">
    <w:name w:val="A89B56BE3FA54F1EB0DF6C8E04726BD38"/>
    <w:rsid w:val="00E31F3C"/>
    <w:rPr>
      <w:rFonts w:eastAsiaTheme="minorHAnsi"/>
    </w:rPr>
  </w:style>
  <w:style w:type="paragraph" w:customStyle="1" w:styleId="F8E1047451944441A88ABD85B6C95EF58">
    <w:name w:val="F8E1047451944441A88ABD85B6C95EF58"/>
    <w:rsid w:val="00E31F3C"/>
    <w:rPr>
      <w:rFonts w:eastAsiaTheme="minorHAnsi"/>
    </w:rPr>
  </w:style>
  <w:style w:type="paragraph" w:customStyle="1" w:styleId="3E7A4DF811C14257AE4FD1FBC49BEB6C8">
    <w:name w:val="3E7A4DF811C14257AE4FD1FBC49BEB6C8"/>
    <w:rsid w:val="00E31F3C"/>
    <w:rPr>
      <w:rFonts w:eastAsiaTheme="minorHAnsi"/>
    </w:rPr>
  </w:style>
  <w:style w:type="paragraph" w:customStyle="1" w:styleId="229DF2A636DE4D0F9222E6A1F146AFE69">
    <w:name w:val="229DF2A636DE4D0F9222E6A1F146AFE69"/>
    <w:rsid w:val="00E31F3C"/>
    <w:rPr>
      <w:rFonts w:eastAsiaTheme="minorHAnsi"/>
    </w:rPr>
  </w:style>
  <w:style w:type="paragraph" w:customStyle="1" w:styleId="FA739E41EE4F42C5B04A2E7E96D6022D8">
    <w:name w:val="FA739E41EE4F42C5B04A2E7E96D6022D8"/>
    <w:rsid w:val="00E31F3C"/>
    <w:rPr>
      <w:rFonts w:eastAsiaTheme="minorHAnsi"/>
    </w:rPr>
  </w:style>
  <w:style w:type="paragraph" w:customStyle="1" w:styleId="C0D1D78AA49C4ADFAE31DBCD88D4B6EB9">
    <w:name w:val="C0D1D78AA49C4ADFAE31DBCD88D4B6E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8">
    <w:name w:val="C5B4BD8D29A1447B891ECEA6A92AD64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8">
    <w:name w:val="BC2D42A687F846EB94C728C39DF650B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8">
    <w:name w:val="701B5917D9384387B8B066832929080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8">
    <w:name w:val="4BEFBFB7D403475EAD6237CDA5E90A6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8">
    <w:name w:val="04E924CFA6A54BDDAFE03887841748F38"/>
    <w:rsid w:val="00E31F3C"/>
    <w:rPr>
      <w:rFonts w:eastAsiaTheme="minorHAnsi"/>
    </w:rPr>
  </w:style>
  <w:style w:type="paragraph" w:customStyle="1" w:styleId="AA8E719ABE8D4B43934F10CD1ABB64EB9">
    <w:name w:val="AA8E719ABE8D4B43934F10CD1ABB64EB9"/>
    <w:rsid w:val="00E31F3C"/>
    <w:rPr>
      <w:rFonts w:eastAsiaTheme="minorHAnsi"/>
    </w:rPr>
  </w:style>
  <w:style w:type="paragraph" w:customStyle="1" w:styleId="5F3AC1E655F149588806E5A51403D7D39">
    <w:name w:val="5F3AC1E655F149588806E5A51403D7D39"/>
    <w:rsid w:val="00E31F3C"/>
    <w:rPr>
      <w:rFonts w:eastAsiaTheme="minorHAnsi"/>
    </w:rPr>
  </w:style>
  <w:style w:type="paragraph" w:customStyle="1" w:styleId="7FD1983AD3144D8F9074A09FE2BEE1599">
    <w:name w:val="7FD1983AD3144D8F9074A09FE2BEE1599"/>
    <w:rsid w:val="00E31F3C"/>
    <w:rPr>
      <w:rFonts w:eastAsiaTheme="minorHAnsi"/>
    </w:rPr>
  </w:style>
  <w:style w:type="paragraph" w:customStyle="1" w:styleId="029C6982E6484E998C15FC2FFA8A7BFC9">
    <w:name w:val="029C6982E6484E998C15FC2FFA8A7BFC9"/>
    <w:rsid w:val="00E31F3C"/>
    <w:rPr>
      <w:rFonts w:eastAsiaTheme="minorHAnsi"/>
    </w:rPr>
  </w:style>
  <w:style w:type="paragraph" w:customStyle="1" w:styleId="C852B99C658F4CE6AD8E206079E3528A9">
    <w:name w:val="C852B99C658F4CE6AD8E206079E3528A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8">
    <w:name w:val="80EB4002DDF543B8B7004C452EE7B9BC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8">
    <w:name w:val="F9C6533C1E864A0BBD94C648065B6841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8">
    <w:name w:val="EA5B4C1510D548428F23E5DE410C91FF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8">
    <w:name w:val="4AC15AD9E32B4F5AB87DB3A881AC141D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0">
    <w:name w:val="CB30427D8A294AA0A480965D16084A3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0">
    <w:name w:val="B1A877ABBF78477391393CC07124194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9">
    <w:name w:val="30FA10E18AA546EE8082541ED94B85B9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9">
    <w:name w:val="359543F408244E4C915219E2B65CF77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0">
    <w:name w:val="69C354DBE5AA4C778622C1EF7F77602F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9">
    <w:name w:val="F3D9A3CD7C384B34BB7E9EA9ED049A2A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9">
    <w:name w:val="CE2F75739CED4586BFE4380B66A8E9A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9">
    <w:name w:val="D83B4EB1345346298D6AC04A1C2C68B3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0">
    <w:name w:val="6450A64838B749DE84719D768C626C23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0">
    <w:name w:val="29F724682B4547DB859AA6939F154C3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9">
    <w:name w:val="2C3CBF37F6F74962A5515F410283C16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9">
    <w:name w:val="5095598FE6E4414EB5CB162CD1286D12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9">
    <w:name w:val="4FA2336CB7374907ACBE7D4F816F22B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9">
    <w:name w:val="3E2C18A5A3A74F8CA5761C75EE656E1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9">
    <w:name w:val="19206A32E438411FBC0E828E1AE61FDD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7">
    <w:name w:val="53311A36E5E24080BAA86C99111FD9D4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8">
    <w:name w:val="C323CC46A70648378356EC26E1D562B68"/>
    <w:rsid w:val="00E31F3C"/>
    <w:rPr>
      <w:rFonts w:eastAsiaTheme="minorHAnsi"/>
    </w:rPr>
  </w:style>
  <w:style w:type="paragraph" w:customStyle="1" w:styleId="77588B905D0B4AE9B7C8CD5C40274F668">
    <w:name w:val="77588B905D0B4AE9B7C8CD5C40274F668"/>
    <w:rsid w:val="00E31F3C"/>
    <w:rPr>
      <w:rFonts w:eastAsiaTheme="minorHAnsi"/>
    </w:rPr>
  </w:style>
  <w:style w:type="paragraph" w:customStyle="1" w:styleId="1D83BB36814C4F888E8AE76AB9357D5715">
    <w:name w:val="1D83BB36814C4F888E8AE76AB9357D5715"/>
    <w:rsid w:val="00E31F3C"/>
    <w:rPr>
      <w:rFonts w:eastAsiaTheme="minorHAnsi"/>
    </w:rPr>
  </w:style>
  <w:style w:type="paragraph" w:customStyle="1" w:styleId="0C671431A5DE4D62BAA70CC82DC51D2715">
    <w:name w:val="0C671431A5DE4D62BAA70CC82DC51D2715"/>
    <w:rsid w:val="00E31F3C"/>
    <w:rPr>
      <w:rFonts w:eastAsiaTheme="minorHAnsi"/>
    </w:rPr>
  </w:style>
  <w:style w:type="paragraph" w:customStyle="1" w:styleId="A906F06CC02849A38415AABC0E3A91DF15">
    <w:name w:val="A906F06CC02849A38415AABC0E3A91DF15"/>
    <w:rsid w:val="00E31F3C"/>
    <w:rPr>
      <w:rFonts w:eastAsiaTheme="minorHAnsi"/>
    </w:rPr>
  </w:style>
  <w:style w:type="paragraph" w:customStyle="1" w:styleId="D96231F7B4B54394A76C98C91B54A2BA10">
    <w:name w:val="D96231F7B4B54394A76C98C91B54A2BA10"/>
    <w:rsid w:val="00E31F3C"/>
    <w:rPr>
      <w:rFonts w:eastAsiaTheme="minorHAnsi"/>
    </w:rPr>
  </w:style>
  <w:style w:type="paragraph" w:customStyle="1" w:styleId="C184A1F3F64E49D19B486858F96F490110">
    <w:name w:val="C184A1F3F64E49D19B486858F96F4901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8">
    <w:name w:val="C7EC1365D76E4FBE97FE1B52A55827078"/>
    <w:rsid w:val="00E31F3C"/>
    <w:rPr>
      <w:rFonts w:eastAsiaTheme="minorHAnsi"/>
    </w:rPr>
  </w:style>
  <w:style w:type="paragraph" w:customStyle="1" w:styleId="27D158F4A81F4B858317FA58B0281C9510">
    <w:name w:val="27D158F4A81F4B858317FA58B0281C9510"/>
    <w:rsid w:val="00E31F3C"/>
    <w:rPr>
      <w:rFonts w:eastAsiaTheme="minorHAnsi"/>
    </w:rPr>
  </w:style>
  <w:style w:type="paragraph" w:customStyle="1" w:styleId="D9E1C13FC0F9413D8A9255569D77D68210">
    <w:name w:val="D9E1C13FC0F9413D8A9255569D77D68210"/>
    <w:rsid w:val="00E31F3C"/>
    <w:rPr>
      <w:rFonts w:eastAsiaTheme="minorHAnsi"/>
    </w:rPr>
  </w:style>
  <w:style w:type="paragraph" w:customStyle="1" w:styleId="D0D9E3001A93444393ADA291EBD585438">
    <w:name w:val="D0D9E3001A93444393ADA291EBD585438"/>
    <w:rsid w:val="00E31F3C"/>
    <w:rPr>
      <w:rFonts w:eastAsiaTheme="minorHAnsi"/>
    </w:rPr>
  </w:style>
  <w:style w:type="paragraph" w:customStyle="1" w:styleId="D63F1DA4324A4ADEB7460D370549486310">
    <w:name w:val="D63F1DA4324A4ADEB7460D370549486310"/>
    <w:rsid w:val="00E31F3C"/>
    <w:rPr>
      <w:rFonts w:eastAsiaTheme="minorHAnsi"/>
    </w:rPr>
  </w:style>
  <w:style w:type="paragraph" w:customStyle="1" w:styleId="EAFD1B8491A94827B672C032C43BAC9410">
    <w:name w:val="EAFD1B8491A94827B672C032C43BAC9410"/>
    <w:rsid w:val="00E31F3C"/>
    <w:rPr>
      <w:rFonts w:eastAsiaTheme="minorHAnsi"/>
    </w:rPr>
  </w:style>
  <w:style w:type="paragraph" w:customStyle="1" w:styleId="2DAC10B8BB23459A81D46E4C143C2BD08">
    <w:name w:val="2DAC10B8BB23459A81D46E4C143C2BD08"/>
    <w:rsid w:val="00E31F3C"/>
    <w:rPr>
      <w:rFonts w:eastAsiaTheme="minorHAnsi"/>
    </w:rPr>
  </w:style>
  <w:style w:type="paragraph" w:customStyle="1" w:styleId="4303BD00D2E4428784F03A95DAE436C710">
    <w:name w:val="4303BD00D2E4428784F03A95DAE436C710"/>
    <w:rsid w:val="00E31F3C"/>
    <w:rPr>
      <w:rFonts w:eastAsiaTheme="minorHAnsi"/>
    </w:rPr>
  </w:style>
  <w:style w:type="paragraph" w:customStyle="1" w:styleId="A5FCE149CC5E4C0887C25E4F4ECBE30110">
    <w:name w:val="A5FCE149CC5E4C0887C25E4F4ECBE30110"/>
    <w:rsid w:val="00E31F3C"/>
    <w:rPr>
      <w:rFonts w:eastAsiaTheme="minorHAnsi"/>
    </w:rPr>
  </w:style>
  <w:style w:type="paragraph" w:customStyle="1" w:styleId="898353D1D3234AEFBDBCDE5DDE85B47910">
    <w:name w:val="898353D1D3234AEFBDBCDE5DDE85B47910"/>
    <w:rsid w:val="00E31F3C"/>
    <w:rPr>
      <w:rFonts w:eastAsiaTheme="minorHAnsi"/>
    </w:rPr>
  </w:style>
  <w:style w:type="paragraph" w:customStyle="1" w:styleId="44FD96B608CC4F9C9F323233CA0E2AC19">
    <w:name w:val="44FD96B608CC4F9C9F323233CA0E2AC19"/>
    <w:rsid w:val="00E31F3C"/>
    <w:rPr>
      <w:rFonts w:eastAsiaTheme="minorHAnsi"/>
    </w:rPr>
  </w:style>
  <w:style w:type="paragraph" w:customStyle="1" w:styleId="8CD15BE22342406A809A8F077FA2982610">
    <w:name w:val="8CD15BE22342406A809A8F077FA2982610"/>
    <w:rsid w:val="00E31F3C"/>
    <w:rPr>
      <w:rFonts w:eastAsiaTheme="minorHAnsi"/>
    </w:rPr>
  </w:style>
  <w:style w:type="paragraph" w:customStyle="1" w:styleId="5A4ED76E717B45928798C23B55BDAE3510">
    <w:name w:val="5A4ED76E717B45928798C23B55BDAE3510"/>
    <w:rsid w:val="00E31F3C"/>
    <w:rPr>
      <w:rFonts w:eastAsiaTheme="minorHAnsi"/>
    </w:rPr>
  </w:style>
  <w:style w:type="paragraph" w:customStyle="1" w:styleId="C43736ABF11D46C4B911FAE0B56CEF2810">
    <w:name w:val="C43736ABF11D46C4B911FAE0B56CEF2810"/>
    <w:rsid w:val="00E31F3C"/>
    <w:rPr>
      <w:rFonts w:eastAsiaTheme="minorHAnsi"/>
    </w:rPr>
  </w:style>
  <w:style w:type="paragraph" w:customStyle="1" w:styleId="8FC354A4976B49E3B22E1A29C0F4DD4A10">
    <w:name w:val="8FC354A4976B49E3B22E1A29C0F4DD4A10"/>
    <w:rsid w:val="00E31F3C"/>
    <w:rPr>
      <w:rFonts w:eastAsiaTheme="minorHAnsi"/>
    </w:rPr>
  </w:style>
  <w:style w:type="paragraph" w:customStyle="1" w:styleId="0ADF65EB0BE645E7BD590251E8E5DB9C10">
    <w:name w:val="0ADF65EB0BE645E7BD590251E8E5DB9C10"/>
    <w:rsid w:val="00E31F3C"/>
    <w:rPr>
      <w:rFonts w:eastAsiaTheme="minorHAnsi"/>
    </w:rPr>
  </w:style>
  <w:style w:type="paragraph" w:customStyle="1" w:styleId="6D0EBA63F0C742468D8900840D084F8210">
    <w:name w:val="6D0EBA63F0C742468D8900840D084F8210"/>
    <w:rsid w:val="00E31F3C"/>
    <w:rPr>
      <w:rFonts w:eastAsiaTheme="minorHAnsi"/>
    </w:rPr>
  </w:style>
  <w:style w:type="paragraph" w:customStyle="1" w:styleId="B6B9F7CDE0534971BAE0FE4DDE262D2310">
    <w:name w:val="B6B9F7CDE0534971BAE0FE4DDE262D2310"/>
    <w:rsid w:val="00E31F3C"/>
    <w:rPr>
      <w:rFonts w:eastAsiaTheme="minorHAnsi"/>
    </w:rPr>
  </w:style>
  <w:style w:type="paragraph" w:customStyle="1" w:styleId="76C6EAFB2C0E43C78479016282DEDDC910">
    <w:name w:val="76C6EAFB2C0E43C78479016282DEDDC910"/>
    <w:rsid w:val="00E31F3C"/>
    <w:rPr>
      <w:rFonts w:eastAsiaTheme="minorHAnsi"/>
    </w:rPr>
  </w:style>
  <w:style w:type="paragraph" w:customStyle="1" w:styleId="61A183E563CA4B6FA0F1BC2642AE51238">
    <w:name w:val="61A183E563CA4B6FA0F1BC2642AE51238"/>
    <w:rsid w:val="00E31F3C"/>
    <w:rPr>
      <w:rFonts w:eastAsiaTheme="minorHAnsi"/>
    </w:rPr>
  </w:style>
  <w:style w:type="paragraph" w:customStyle="1" w:styleId="E8E8493026B74CC6ACAF73535FF7FE1C10">
    <w:name w:val="E8E8493026B74CC6ACAF73535FF7FE1C10"/>
    <w:rsid w:val="00E31F3C"/>
    <w:rPr>
      <w:rFonts w:eastAsiaTheme="minorHAnsi"/>
    </w:rPr>
  </w:style>
  <w:style w:type="paragraph" w:customStyle="1" w:styleId="C961296BEC294DB481D2D235202674659">
    <w:name w:val="C961296BEC294DB481D2D235202674659"/>
    <w:rsid w:val="00E31F3C"/>
    <w:rPr>
      <w:rFonts w:eastAsiaTheme="minorHAnsi"/>
    </w:rPr>
  </w:style>
  <w:style w:type="paragraph" w:customStyle="1" w:styleId="E65085FA4A8449E6ACA6F936D80037669">
    <w:name w:val="E65085FA4A8449E6ACA6F936D80037669"/>
    <w:rsid w:val="00E31F3C"/>
    <w:rPr>
      <w:rFonts w:eastAsiaTheme="minorHAnsi"/>
    </w:rPr>
  </w:style>
  <w:style w:type="paragraph" w:customStyle="1" w:styleId="5C44F96216F046C796BAC5F33B2E635E9">
    <w:name w:val="5C44F96216F046C796BAC5F33B2E635E9"/>
    <w:rsid w:val="00E31F3C"/>
    <w:rPr>
      <w:rFonts w:eastAsiaTheme="minorHAnsi"/>
    </w:rPr>
  </w:style>
  <w:style w:type="paragraph" w:customStyle="1" w:styleId="8267B38D2D6D461DA7DC68C112302B109">
    <w:name w:val="8267B38D2D6D461DA7DC68C112302B109"/>
    <w:rsid w:val="00E31F3C"/>
    <w:rPr>
      <w:rFonts w:eastAsiaTheme="minorHAnsi"/>
    </w:rPr>
  </w:style>
  <w:style w:type="paragraph" w:customStyle="1" w:styleId="1D0709AE76F64B018E2BD9D3DBFB66DF10">
    <w:name w:val="1D0709AE76F64B018E2BD9D3DBFB66DF10"/>
    <w:rsid w:val="00E31F3C"/>
    <w:rPr>
      <w:rFonts w:eastAsiaTheme="minorHAnsi"/>
    </w:rPr>
  </w:style>
  <w:style w:type="paragraph" w:customStyle="1" w:styleId="014F5C04BB22410C81F677299043755810">
    <w:name w:val="014F5C04BB22410C81F677299043755810"/>
    <w:rsid w:val="00E31F3C"/>
    <w:rPr>
      <w:rFonts w:eastAsiaTheme="minorHAnsi"/>
    </w:rPr>
  </w:style>
  <w:style w:type="paragraph" w:customStyle="1" w:styleId="B9A966E752EF41688ECB507D015082D910">
    <w:name w:val="B9A966E752EF41688ECB507D015082D910"/>
    <w:rsid w:val="00E31F3C"/>
    <w:rPr>
      <w:rFonts w:eastAsiaTheme="minorHAnsi"/>
    </w:rPr>
  </w:style>
  <w:style w:type="paragraph" w:customStyle="1" w:styleId="46A7D5AF3B744D088EEAE5CD6C10E70A10">
    <w:name w:val="46A7D5AF3B744D088EEAE5CD6C10E70A10"/>
    <w:rsid w:val="00E31F3C"/>
    <w:rPr>
      <w:rFonts w:eastAsiaTheme="minorHAnsi"/>
    </w:rPr>
  </w:style>
  <w:style w:type="paragraph" w:customStyle="1" w:styleId="BCB611364F9347DAA2812B71AE790C0A10">
    <w:name w:val="BCB611364F9347DAA2812B71AE790C0A10"/>
    <w:rsid w:val="00E31F3C"/>
    <w:rPr>
      <w:rFonts w:eastAsiaTheme="minorHAnsi"/>
    </w:rPr>
  </w:style>
  <w:style w:type="paragraph" w:customStyle="1" w:styleId="460FFF3674E14D72998229450119FCEB10">
    <w:name w:val="460FFF3674E14D72998229450119FCEB10"/>
    <w:rsid w:val="00E31F3C"/>
    <w:rPr>
      <w:rFonts w:eastAsiaTheme="minorHAnsi"/>
    </w:rPr>
  </w:style>
  <w:style w:type="paragraph" w:customStyle="1" w:styleId="264BAB5FDC0040D59FCD702B943351BC10">
    <w:name w:val="264BAB5FDC0040D59FCD702B943351BC10"/>
    <w:rsid w:val="00E31F3C"/>
    <w:rPr>
      <w:rFonts w:eastAsiaTheme="minorHAnsi"/>
    </w:rPr>
  </w:style>
  <w:style w:type="paragraph" w:customStyle="1" w:styleId="A1A5D004AC464522AE9740F47D4815E510">
    <w:name w:val="A1A5D004AC464522AE9740F47D4815E510"/>
    <w:rsid w:val="00E31F3C"/>
    <w:rPr>
      <w:rFonts w:eastAsiaTheme="minorHAnsi"/>
    </w:rPr>
  </w:style>
  <w:style w:type="paragraph" w:customStyle="1" w:styleId="228DFE730EE2445F88E4473929BCB01910">
    <w:name w:val="228DFE730EE2445F88E4473929BCB01910"/>
    <w:rsid w:val="00E31F3C"/>
    <w:rPr>
      <w:rFonts w:eastAsiaTheme="minorHAnsi"/>
    </w:rPr>
  </w:style>
  <w:style w:type="paragraph" w:customStyle="1" w:styleId="F78F108F90C34D70AE86C5A10431040610">
    <w:name w:val="F78F108F90C34D70AE86C5A10431040610"/>
    <w:rsid w:val="00E31F3C"/>
    <w:rPr>
      <w:rFonts w:eastAsiaTheme="minorHAnsi"/>
    </w:rPr>
  </w:style>
  <w:style w:type="paragraph" w:customStyle="1" w:styleId="EDC3D059C9B9474E9803BC0E7C2D08D610">
    <w:name w:val="EDC3D059C9B9474E9803BC0E7C2D08D610"/>
    <w:rsid w:val="00E31F3C"/>
    <w:rPr>
      <w:rFonts w:eastAsiaTheme="minorHAnsi"/>
    </w:rPr>
  </w:style>
  <w:style w:type="paragraph" w:customStyle="1" w:styleId="042546AAA6F04535AE13F68E252FBBAD10">
    <w:name w:val="042546AAA6F04535AE13F68E252FBBAD10"/>
    <w:rsid w:val="00E31F3C"/>
    <w:rPr>
      <w:rFonts w:eastAsiaTheme="minorHAnsi"/>
    </w:rPr>
  </w:style>
  <w:style w:type="paragraph" w:customStyle="1" w:styleId="F648E57EDDDA4103BEB6EB2027F886FE10">
    <w:name w:val="F648E57EDDDA4103BEB6EB2027F886FE10"/>
    <w:rsid w:val="00E31F3C"/>
    <w:rPr>
      <w:rFonts w:eastAsiaTheme="minorHAnsi"/>
    </w:rPr>
  </w:style>
  <w:style w:type="paragraph" w:customStyle="1" w:styleId="7A0E2DA54B564033AADF8E0A308E3BD610">
    <w:name w:val="7A0E2DA54B564033AADF8E0A308E3BD610"/>
    <w:rsid w:val="00E31F3C"/>
    <w:rPr>
      <w:rFonts w:eastAsiaTheme="minorHAnsi"/>
    </w:rPr>
  </w:style>
  <w:style w:type="paragraph" w:customStyle="1" w:styleId="BE297880B0664BCDAEF10213354D0B9010">
    <w:name w:val="BE297880B0664BCDAEF10213354D0B9010"/>
    <w:rsid w:val="00E31F3C"/>
    <w:rPr>
      <w:rFonts w:eastAsiaTheme="minorHAnsi"/>
    </w:rPr>
  </w:style>
  <w:style w:type="paragraph" w:customStyle="1" w:styleId="2D5EF8DC645D4489AE2CC323A682CD3210">
    <w:name w:val="2D5EF8DC645D4489AE2CC323A682CD3210"/>
    <w:rsid w:val="00E31F3C"/>
    <w:rPr>
      <w:rFonts w:eastAsiaTheme="minorHAnsi"/>
    </w:rPr>
  </w:style>
  <w:style w:type="paragraph" w:customStyle="1" w:styleId="2A162FDA4D8D460AB3656054947C08A89">
    <w:name w:val="2A162FDA4D8D460AB3656054947C08A89"/>
    <w:rsid w:val="00E31F3C"/>
    <w:rPr>
      <w:rFonts w:eastAsiaTheme="minorHAnsi"/>
    </w:rPr>
  </w:style>
  <w:style w:type="paragraph" w:customStyle="1" w:styleId="58FCA5FD42AC4D3C88A91BA7A499238C9">
    <w:name w:val="58FCA5FD42AC4D3C88A91BA7A499238C9"/>
    <w:rsid w:val="00E31F3C"/>
    <w:rPr>
      <w:rFonts w:eastAsiaTheme="minorHAnsi"/>
    </w:rPr>
  </w:style>
  <w:style w:type="paragraph" w:customStyle="1" w:styleId="4A6D7A85299643B5845B1F33D648F40810">
    <w:name w:val="4A6D7A85299643B5845B1F33D648F40810"/>
    <w:rsid w:val="00E31F3C"/>
    <w:rPr>
      <w:rFonts w:eastAsiaTheme="minorHAnsi"/>
    </w:rPr>
  </w:style>
  <w:style w:type="paragraph" w:customStyle="1" w:styleId="DA4CBAEC936B4A30A43F5E9602AAE05810">
    <w:name w:val="DA4CBAEC936B4A30A43F5E9602AAE05810"/>
    <w:rsid w:val="00E31F3C"/>
    <w:rPr>
      <w:rFonts w:eastAsiaTheme="minorHAnsi"/>
    </w:rPr>
  </w:style>
  <w:style w:type="paragraph" w:customStyle="1" w:styleId="08DB1DBF8085480A8A4FE5487F2740BE10">
    <w:name w:val="08DB1DBF8085480A8A4FE5487F2740BE10"/>
    <w:rsid w:val="00E31F3C"/>
    <w:rPr>
      <w:rFonts w:eastAsiaTheme="minorHAnsi"/>
    </w:rPr>
  </w:style>
  <w:style w:type="paragraph" w:customStyle="1" w:styleId="50B239A143F841C5A54A7D561728A5E210">
    <w:name w:val="50B239A143F841C5A54A7D561728A5E210"/>
    <w:rsid w:val="00E31F3C"/>
    <w:rPr>
      <w:rFonts w:eastAsiaTheme="minorHAnsi"/>
    </w:rPr>
  </w:style>
  <w:style w:type="paragraph" w:customStyle="1" w:styleId="2F95F946BDDD4275B5538079E51A548910">
    <w:name w:val="2F95F946BDDD4275B5538079E51A548910"/>
    <w:rsid w:val="00E31F3C"/>
    <w:rPr>
      <w:rFonts w:eastAsiaTheme="minorHAnsi"/>
    </w:rPr>
  </w:style>
  <w:style w:type="paragraph" w:customStyle="1" w:styleId="A744815489F4469184FE1F2F434D0CDF10">
    <w:name w:val="A744815489F4469184FE1F2F434D0CDF10"/>
    <w:rsid w:val="00E31F3C"/>
    <w:rPr>
      <w:rFonts w:eastAsiaTheme="minorHAnsi"/>
    </w:rPr>
  </w:style>
  <w:style w:type="paragraph" w:customStyle="1" w:styleId="0CFADBD0B7EA47C5AAD6D656A2CD2BA010">
    <w:name w:val="0CFADBD0B7EA47C5AAD6D656A2CD2BA010"/>
    <w:rsid w:val="00E31F3C"/>
    <w:rPr>
      <w:rFonts w:eastAsiaTheme="minorHAnsi"/>
    </w:rPr>
  </w:style>
  <w:style w:type="paragraph" w:customStyle="1" w:styleId="D4C16506615B4C5FB9DC4371BAF33E8310">
    <w:name w:val="D4C16506615B4C5FB9DC4371BAF33E8310"/>
    <w:rsid w:val="00E31F3C"/>
    <w:rPr>
      <w:rFonts w:eastAsiaTheme="minorHAnsi"/>
    </w:rPr>
  </w:style>
  <w:style w:type="paragraph" w:customStyle="1" w:styleId="801AA6F3FED54A57A0835768E8E19BD110">
    <w:name w:val="801AA6F3FED54A57A0835768E8E19BD110"/>
    <w:rsid w:val="00E31F3C"/>
    <w:rPr>
      <w:rFonts w:eastAsiaTheme="minorHAnsi"/>
    </w:rPr>
  </w:style>
  <w:style w:type="paragraph" w:customStyle="1" w:styleId="A468E7CBCB0740A3B521D29B91A5518510">
    <w:name w:val="A468E7CBCB0740A3B521D29B91A5518510"/>
    <w:rsid w:val="00E31F3C"/>
    <w:rPr>
      <w:rFonts w:eastAsiaTheme="minorHAnsi"/>
    </w:rPr>
  </w:style>
  <w:style w:type="paragraph" w:customStyle="1" w:styleId="63B152712FF64051A1A79836CF3F16499">
    <w:name w:val="63B152712FF64051A1A79836CF3F16499"/>
    <w:rsid w:val="00E31F3C"/>
    <w:rPr>
      <w:rFonts w:eastAsiaTheme="minorHAnsi"/>
    </w:rPr>
  </w:style>
  <w:style w:type="paragraph" w:customStyle="1" w:styleId="795E4F4036724693B46DA81E4E698DAE9">
    <w:name w:val="795E4F4036724693B46DA81E4E698DAE9"/>
    <w:rsid w:val="00E31F3C"/>
    <w:rPr>
      <w:rFonts w:eastAsiaTheme="minorHAnsi"/>
    </w:rPr>
  </w:style>
  <w:style w:type="paragraph" w:customStyle="1" w:styleId="B362D57E5FC842E0B111DEC39886325C9">
    <w:name w:val="B362D57E5FC842E0B111DEC39886325C9"/>
    <w:rsid w:val="00E31F3C"/>
    <w:rPr>
      <w:rFonts w:eastAsiaTheme="minorHAnsi"/>
    </w:rPr>
  </w:style>
  <w:style w:type="paragraph" w:customStyle="1" w:styleId="9A8A3CE1D6E046F8BB9739AE8D698AC69">
    <w:name w:val="9A8A3CE1D6E046F8BB9739AE8D698AC69"/>
    <w:rsid w:val="00E31F3C"/>
    <w:rPr>
      <w:rFonts w:eastAsiaTheme="minorHAnsi"/>
    </w:rPr>
  </w:style>
  <w:style w:type="paragraph" w:customStyle="1" w:styleId="AE382DAEE7DE4E5586CF3B988E9910309">
    <w:name w:val="AE382DAEE7DE4E5586CF3B988E9910309"/>
    <w:rsid w:val="00E31F3C"/>
    <w:rPr>
      <w:rFonts w:eastAsiaTheme="minorHAnsi"/>
    </w:rPr>
  </w:style>
  <w:style w:type="paragraph" w:customStyle="1" w:styleId="9AE6703245F1434089742FF04FC27BB49">
    <w:name w:val="9AE6703245F1434089742FF04FC27BB49"/>
    <w:rsid w:val="00E31F3C"/>
    <w:rPr>
      <w:rFonts w:eastAsiaTheme="minorHAnsi"/>
    </w:rPr>
  </w:style>
  <w:style w:type="paragraph" w:customStyle="1" w:styleId="8365CDB2A7674B318D64BCF0AB00F5B49">
    <w:name w:val="8365CDB2A7674B318D64BCF0AB00F5B49"/>
    <w:rsid w:val="00E31F3C"/>
    <w:rPr>
      <w:rFonts w:eastAsiaTheme="minorHAnsi"/>
    </w:rPr>
  </w:style>
  <w:style w:type="paragraph" w:customStyle="1" w:styleId="931734EB321F4496B412BD0508DEA7649">
    <w:name w:val="931734EB321F4496B412BD0508DEA7649"/>
    <w:rsid w:val="00E31F3C"/>
    <w:rPr>
      <w:rFonts w:eastAsiaTheme="minorHAnsi"/>
    </w:rPr>
  </w:style>
  <w:style w:type="paragraph" w:customStyle="1" w:styleId="C2CD03634207489DB1C3C387A8A896B19">
    <w:name w:val="C2CD03634207489DB1C3C387A8A896B19"/>
    <w:rsid w:val="00E31F3C"/>
    <w:rPr>
      <w:rFonts w:eastAsiaTheme="minorHAnsi"/>
    </w:rPr>
  </w:style>
  <w:style w:type="paragraph" w:customStyle="1" w:styleId="96916A38AF6841FD9DD9E55E7D34DC199">
    <w:name w:val="96916A38AF6841FD9DD9E55E7D34DC199"/>
    <w:rsid w:val="00E31F3C"/>
    <w:rPr>
      <w:rFonts w:eastAsiaTheme="minorHAnsi"/>
    </w:rPr>
  </w:style>
  <w:style w:type="paragraph" w:customStyle="1" w:styleId="A89B56BE3FA54F1EB0DF6C8E04726BD39">
    <w:name w:val="A89B56BE3FA54F1EB0DF6C8E04726BD39"/>
    <w:rsid w:val="00E31F3C"/>
    <w:rPr>
      <w:rFonts w:eastAsiaTheme="minorHAnsi"/>
    </w:rPr>
  </w:style>
  <w:style w:type="paragraph" w:customStyle="1" w:styleId="F8E1047451944441A88ABD85B6C95EF59">
    <w:name w:val="F8E1047451944441A88ABD85B6C95EF59"/>
    <w:rsid w:val="00E31F3C"/>
    <w:rPr>
      <w:rFonts w:eastAsiaTheme="minorHAnsi"/>
    </w:rPr>
  </w:style>
  <w:style w:type="paragraph" w:customStyle="1" w:styleId="3E7A4DF811C14257AE4FD1FBC49BEB6C9">
    <w:name w:val="3E7A4DF811C14257AE4FD1FBC49BEB6C9"/>
    <w:rsid w:val="00E31F3C"/>
    <w:rPr>
      <w:rFonts w:eastAsiaTheme="minorHAnsi"/>
    </w:rPr>
  </w:style>
  <w:style w:type="paragraph" w:customStyle="1" w:styleId="229DF2A636DE4D0F9222E6A1F146AFE610">
    <w:name w:val="229DF2A636DE4D0F9222E6A1F146AFE610"/>
    <w:rsid w:val="00E31F3C"/>
    <w:rPr>
      <w:rFonts w:eastAsiaTheme="minorHAnsi"/>
    </w:rPr>
  </w:style>
  <w:style w:type="paragraph" w:customStyle="1" w:styleId="FA739E41EE4F42C5B04A2E7E96D6022D9">
    <w:name w:val="FA739E41EE4F42C5B04A2E7E96D6022D9"/>
    <w:rsid w:val="00E31F3C"/>
    <w:rPr>
      <w:rFonts w:eastAsiaTheme="minorHAnsi"/>
    </w:rPr>
  </w:style>
  <w:style w:type="paragraph" w:customStyle="1" w:styleId="C0D1D78AA49C4ADFAE31DBCD88D4B6EB10">
    <w:name w:val="C0D1D78AA49C4ADFAE31DBCD88D4B6E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9">
    <w:name w:val="C5B4BD8D29A1447B891ECEA6A92AD64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9">
    <w:name w:val="BC2D42A687F846EB94C728C39DF650B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9">
    <w:name w:val="701B5917D9384387B8B066832929080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9">
    <w:name w:val="4BEFBFB7D403475EAD6237CDA5E90A6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9">
    <w:name w:val="04E924CFA6A54BDDAFE03887841748F39"/>
    <w:rsid w:val="00E31F3C"/>
    <w:rPr>
      <w:rFonts w:eastAsiaTheme="minorHAnsi"/>
    </w:rPr>
  </w:style>
  <w:style w:type="paragraph" w:customStyle="1" w:styleId="AA8E719ABE8D4B43934F10CD1ABB64EB10">
    <w:name w:val="AA8E719ABE8D4B43934F10CD1ABB64EB10"/>
    <w:rsid w:val="00E31F3C"/>
    <w:rPr>
      <w:rFonts w:eastAsiaTheme="minorHAnsi"/>
    </w:rPr>
  </w:style>
  <w:style w:type="paragraph" w:customStyle="1" w:styleId="5F3AC1E655F149588806E5A51403D7D310">
    <w:name w:val="5F3AC1E655F149588806E5A51403D7D310"/>
    <w:rsid w:val="00E31F3C"/>
    <w:rPr>
      <w:rFonts w:eastAsiaTheme="minorHAnsi"/>
    </w:rPr>
  </w:style>
  <w:style w:type="paragraph" w:customStyle="1" w:styleId="7FD1983AD3144D8F9074A09FE2BEE15910">
    <w:name w:val="7FD1983AD3144D8F9074A09FE2BEE15910"/>
    <w:rsid w:val="00E31F3C"/>
    <w:rPr>
      <w:rFonts w:eastAsiaTheme="minorHAnsi"/>
    </w:rPr>
  </w:style>
  <w:style w:type="paragraph" w:customStyle="1" w:styleId="029C6982E6484E998C15FC2FFA8A7BFC10">
    <w:name w:val="029C6982E6484E998C15FC2FFA8A7BFC10"/>
    <w:rsid w:val="00E31F3C"/>
    <w:rPr>
      <w:rFonts w:eastAsiaTheme="minorHAnsi"/>
    </w:rPr>
  </w:style>
  <w:style w:type="paragraph" w:customStyle="1" w:styleId="C852B99C658F4CE6AD8E206079E3528A10">
    <w:name w:val="C852B99C658F4CE6AD8E206079E3528A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9">
    <w:name w:val="80EB4002DDF543B8B7004C452EE7B9BC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9">
    <w:name w:val="F9C6533C1E864A0BBD94C648065B6841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9">
    <w:name w:val="EA5B4C1510D548428F23E5DE410C91FF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9">
    <w:name w:val="4AC15AD9E32B4F5AB87DB3A881AC141D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1">
    <w:name w:val="CB30427D8A294AA0A480965D16084A3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1">
    <w:name w:val="B1A877ABBF78477391393CC07124194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0">
    <w:name w:val="30FA10E18AA546EE8082541ED94B85B9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0">
    <w:name w:val="359543F408244E4C915219E2B65CF77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1">
    <w:name w:val="69C354DBE5AA4C778622C1EF7F77602F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0">
    <w:name w:val="F3D9A3CD7C384B34BB7E9EA9ED049A2A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0">
    <w:name w:val="CE2F75739CED4586BFE4380B66A8E9A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0">
    <w:name w:val="D83B4EB1345346298D6AC04A1C2C68B3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1">
    <w:name w:val="6450A64838B749DE84719D768C626C23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1">
    <w:name w:val="29F724682B4547DB859AA6939F154C3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0">
    <w:name w:val="2C3CBF37F6F74962A5515F410283C16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0">
    <w:name w:val="5095598FE6E4414EB5CB162CD1286D12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0">
    <w:name w:val="4FA2336CB7374907ACBE7D4F816F22B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0">
    <w:name w:val="3E2C18A5A3A74F8CA5761C75EE656E1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0">
    <w:name w:val="19206A32E438411FBC0E828E1AE61FDD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8">
    <w:name w:val="53311A36E5E24080BAA86C99111FD9D4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9">
    <w:name w:val="C323CC46A70648378356EC26E1D562B69"/>
    <w:rsid w:val="00E31F3C"/>
    <w:rPr>
      <w:rFonts w:eastAsiaTheme="minorHAnsi"/>
    </w:rPr>
  </w:style>
  <w:style w:type="paragraph" w:customStyle="1" w:styleId="77588B905D0B4AE9B7C8CD5C40274F669">
    <w:name w:val="77588B905D0B4AE9B7C8CD5C40274F669"/>
    <w:rsid w:val="00E31F3C"/>
    <w:rPr>
      <w:rFonts w:eastAsiaTheme="minorHAnsi"/>
    </w:rPr>
  </w:style>
  <w:style w:type="paragraph" w:customStyle="1" w:styleId="1D83BB36814C4F888E8AE76AB9357D5716">
    <w:name w:val="1D83BB36814C4F888E8AE76AB9357D5716"/>
    <w:rsid w:val="00E31F3C"/>
    <w:rPr>
      <w:rFonts w:eastAsiaTheme="minorHAnsi"/>
    </w:rPr>
  </w:style>
  <w:style w:type="paragraph" w:customStyle="1" w:styleId="0C671431A5DE4D62BAA70CC82DC51D2716">
    <w:name w:val="0C671431A5DE4D62BAA70CC82DC51D2716"/>
    <w:rsid w:val="00E31F3C"/>
    <w:rPr>
      <w:rFonts w:eastAsiaTheme="minorHAnsi"/>
    </w:rPr>
  </w:style>
  <w:style w:type="paragraph" w:customStyle="1" w:styleId="A906F06CC02849A38415AABC0E3A91DF16">
    <w:name w:val="A906F06CC02849A38415AABC0E3A91DF16"/>
    <w:rsid w:val="00E31F3C"/>
    <w:rPr>
      <w:rFonts w:eastAsiaTheme="minorHAnsi"/>
    </w:rPr>
  </w:style>
  <w:style w:type="paragraph" w:customStyle="1" w:styleId="D96231F7B4B54394A76C98C91B54A2BA11">
    <w:name w:val="D96231F7B4B54394A76C98C91B54A2BA11"/>
    <w:rsid w:val="00E31F3C"/>
    <w:rPr>
      <w:rFonts w:eastAsiaTheme="minorHAnsi"/>
    </w:rPr>
  </w:style>
  <w:style w:type="paragraph" w:customStyle="1" w:styleId="C184A1F3F64E49D19B486858F96F490111">
    <w:name w:val="C184A1F3F64E49D19B486858F96F4901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9">
    <w:name w:val="C7EC1365D76E4FBE97FE1B52A55827079"/>
    <w:rsid w:val="00E31F3C"/>
    <w:rPr>
      <w:rFonts w:eastAsiaTheme="minorHAnsi"/>
    </w:rPr>
  </w:style>
  <w:style w:type="paragraph" w:customStyle="1" w:styleId="27D158F4A81F4B858317FA58B0281C9511">
    <w:name w:val="27D158F4A81F4B858317FA58B0281C9511"/>
    <w:rsid w:val="00E31F3C"/>
    <w:rPr>
      <w:rFonts w:eastAsiaTheme="minorHAnsi"/>
    </w:rPr>
  </w:style>
  <w:style w:type="paragraph" w:customStyle="1" w:styleId="D9E1C13FC0F9413D8A9255569D77D68211">
    <w:name w:val="D9E1C13FC0F9413D8A9255569D77D68211"/>
    <w:rsid w:val="00E31F3C"/>
    <w:rPr>
      <w:rFonts w:eastAsiaTheme="minorHAnsi"/>
    </w:rPr>
  </w:style>
  <w:style w:type="paragraph" w:customStyle="1" w:styleId="D0D9E3001A93444393ADA291EBD585439">
    <w:name w:val="D0D9E3001A93444393ADA291EBD585439"/>
    <w:rsid w:val="00E31F3C"/>
    <w:rPr>
      <w:rFonts w:eastAsiaTheme="minorHAnsi"/>
    </w:rPr>
  </w:style>
  <w:style w:type="paragraph" w:customStyle="1" w:styleId="D63F1DA4324A4ADEB7460D370549486311">
    <w:name w:val="D63F1DA4324A4ADEB7460D370549486311"/>
    <w:rsid w:val="00E31F3C"/>
    <w:rPr>
      <w:rFonts w:eastAsiaTheme="minorHAnsi"/>
    </w:rPr>
  </w:style>
  <w:style w:type="paragraph" w:customStyle="1" w:styleId="EAFD1B8491A94827B672C032C43BAC9411">
    <w:name w:val="EAFD1B8491A94827B672C032C43BAC9411"/>
    <w:rsid w:val="00E31F3C"/>
    <w:rPr>
      <w:rFonts w:eastAsiaTheme="minorHAnsi"/>
    </w:rPr>
  </w:style>
  <w:style w:type="paragraph" w:customStyle="1" w:styleId="2DAC10B8BB23459A81D46E4C143C2BD09">
    <w:name w:val="2DAC10B8BB23459A81D46E4C143C2BD09"/>
    <w:rsid w:val="00E31F3C"/>
    <w:rPr>
      <w:rFonts w:eastAsiaTheme="minorHAnsi"/>
    </w:rPr>
  </w:style>
  <w:style w:type="paragraph" w:customStyle="1" w:styleId="4303BD00D2E4428784F03A95DAE436C711">
    <w:name w:val="4303BD00D2E4428784F03A95DAE436C711"/>
    <w:rsid w:val="00E31F3C"/>
    <w:rPr>
      <w:rFonts w:eastAsiaTheme="minorHAnsi"/>
    </w:rPr>
  </w:style>
  <w:style w:type="paragraph" w:customStyle="1" w:styleId="A5FCE149CC5E4C0887C25E4F4ECBE30111">
    <w:name w:val="A5FCE149CC5E4C0887C25E4F4ECBE30111"/>
    <w:rsid w:val="00E31F3C"/>
    <w:rPr>
      <w:rFonts w:eastAsiaTheme="minorHAnsi"/>
    </w:rPr>
  </w:style>
  <w:style w:type="paragraph" w:customStyle="1" w:styleId="898353D1D3234AEFBDBCDE5DDE85B47911">
    <w:name w:val="898353D1D3234AEFBDBCDE5DDE85B47911"/>
    <w:rsid w:val="00E31F3C"/>
    <w:rPr>
      <w:rFonts w:eastAsiaTheme="minorHAnsi"/>
    </w:rPr>
  </w:style>
  <w:style w:type="paragraph" w:customStyle="1" w:styleId="44FD96B608CC4F9C9F323233CA0E2AC110">
    <w:name w:val="44FD96B608CC4F9C9F323233CA0E2AC110"/>
    <w:rsid w:val="00E31F3C"/>
    <w:rPr>
      <w:rFonts w:eastAsiaTheme="minorHAnsi"/>
    </w:rPr>
  </w:style>
  <w:style w:type="paragraph" w:customStyle="1" w:styleId="8CD15BE22342406A809A8F077FA2982611">
    <w:name w:val="8CD15BE22342406A809A8F077FA2982611"/>
    <w:rsid w:val="00E31F3C"/>
    <w:rPr>
      <w:rFonts w:eastAsiaTheme="minorHAnsi"/>
    </w:rPr>
  </w:style>
  <w:style w:type="paragraph" w:customStyle="1" w:styleId="5A4ED76E717B45928798C23B55BDAE3511">
    <w:name w:val="5A4ED76E717B45928798C23B55BDAE3511"/>
    <w:rsid w:val="00E31F3C"/>
    <w:rPr>
      <w:rFonts w:eastAsiaTheme="minorHAnsi"/>
    </w:rPr>
  </w:style>
  <w:style w:type="paragraph" w:customStyle="1" w:styleId="C43736ABF11D46C4B911FAE0B56CEF2811">
    <w:name w:val="C43736ABF11D46C4B911FAE0B56CEF2811"/>
    <w:rsid w:val="00E31F3C"/>
    <w:rPr>
      <w:rFonts w:eastAsiaTheme="minorHAnsi"/>
    </w:rPr>
  </w:style>
  <w:style w:type="paragraph" w:customStyle="1" w:styleId="8FC354A4976B49E3B22E1A29C0F4DD4A11">
    <w:name w:val="8FC354A4976B49E3B22E1A29C0F4DD4A11"/>
    <w:rsid w:val="00E31F3C"/>
    <w:rPr>
      <w:rFonts w:eastAsiaTheme="minorHAnsi"/>
    </w:rPr>
  </w:style>
  <w:style w:type="paragraph" w:customStyle="1" w:styleId="0ADF65EB0BE645E7BD590251E8E5DB9C11">
    <w:name w:val="0ADF65EB0BE645E7BD590251E8E5DB9C11"/>
    <w:rsid w:val="00E31F3C"/>
    <w:rPr>
      <w:rFonts w:eastAsiaTheme="minorHAnsi"/>
    </w:rPr>
  </w:style>
  <w:style w:type="paragraph" w:customStyle="1" w:styleId="6D0EBA63F0C742468D8900840D084F8211">
    <w:name w:val="6D0EBA63F0C742468D8900840D084F8211"/>
    <w:rsid w:val="00E31F3C"/>
    <w:rPr>
      <w:rFonts w:eastAsiaTheme="minorHAnsi"/>
    </w:rPr>
  </w:style>
  <w:style w:type="paragraph" w:customStyle="1" w:styleId="B6B9F7CDE0534971BAE0FE4DDE262D2311">
    <w:name w:val="B6B9F7CDE0534971BAE0FE4DDE262D2311"/>
    <w:rsid w:val="00E31F3C"/>
    <w:rPr>
      <w:rFonts w:eastAsiaTheme="minorHAnsi"/>
    </w:rPr>
  </w:style>
  <w:style w:type="paragraph" w:customStyle="1" w:styleId="76C6EAFB2C0E43C78479016282DEDDC911">
    <w:name w:val="76C6EAFB2C0E43C78479016282DEDDC911"/>
    <w:rsid w:val="00E31F3C"/>
    <w:rPr>
      <w:rFonts w:eastAsiaTheme="minorHAnsi"/>
    </w:rPr>
  </w:style>
  <w:style w:type="paragraph" w:customStyle="1" w:styleId="61A183E563CA4B6FA0F1BC2642AE51239">
    <w:name w:val="61A183E563CA4B6FA0F1BC2642AE51239"/>
    <w:rsid w:val="00E31F3C"/>
    <w:rPr>
      <w:rFonts w:eastAsiaTheme="minorHAnsi"/>
    </w:rPr>
  </w:style>
  <w:style w:type="paragraph" w:customStyle="1" w:styleId="E8E8493026B74CC6ACAF73535FF7FE1C11">
    <w:name w:val="E8E8493026B74CC6ACAF73535FF7FE1C11"/>
    <w:rsid w:val="00E31F3C"/>
    <w:rPr>
      <w:rFonts w:eastAsiaTheme="minorHAnsi"/>
    </w:rPr>
  </w:style>
  <w:style w:type="paragraph" w:customStyle="1" w:styleId="C961296BEC294DB481D2D2352026746510">
    <w:name w:val="C961296BEC294DB481D2D2352026746510"/>
    <w:rsid w:val="00E31F3C"/>
    <w:rPr>
      <w:rFonts w:eastAsiaTheme="minorHAnsi"/>
    </w:rPr>
  </w:style>
  <w:style w:type="paragraph" w:customStyle="1" w:styleId="E65085FA4A8449E6ACA6F936D800376610">
    <w:name w:val="E65085FA4A8449E6ACA6F936D800376610"/>
    <w:rsid w:val="00E31F3C"/>
    <w:rPr>
      <w:rFonts w:eastAsiaTheme="minorHAnsi"/>
    </w:rPr>
  </w:style>
  <w:style w:type="paragraph" w:customStyle="1" w:styleId="5C44F96216F046C796BAC5F33B2E635E10">
    <w:name w:val="5C44F96216F046C796BAC5F33B2E635E10"/>
    <w:rsid w:val="00E31F3C"/>
    <w:rPr>
      <w:rFonts w:eastAsiaTheme="minorHAnsi"/>
    </w:rPr>
  </w:style>
  <w:style w:type="paragraph" w:customStyle="1" w:styleId="8267B38D2D6D461DA7DC68C112302B1010">
    <w:name w:val="8267B38D2D6D461DA7DC68C112302B1010"/>
    <w:rsid w:val="00E31F3C"/>
    <w:rPr>
      <w:rFonts w:eastAsiaTheme="minorHAnsi"/>
    </w:rPr>
  </w:style>
  <w:style w:type="paragraph" w:customStyle="1" w:styleId="1D0709AE76F64B018E2BD9D3DBFB66DF11">
    <w:name w:val="1D0709AE76F64B018E2BD9D3DBFB66DF11"/>
    <w:rsid w:val="00E31F3C"/>
    <w:rPr>
      <w:rFonts w:eastAsiaTheme="minorHAnsi"/>
    </w:rPr>
  </w:style>
  <w:style w:type="paragraph" w:customStyle="1" w:styleId="014F5C04BB22410C81F677299043755811">
    <w:name w:val="014F5C04BB22410C81F677299043755811"/>
    <w:rsid w:val="00E31F3C"/>
    <w:rPr>
      <w:rFonts w:eastAsiaTheme="minorHAnsi"/>
    </w:rPr>
  </w:style>
  <w:style w:type="paragraph" w:customStyle="1" w:styleId="B9A966E752EF41688ECB507D015082D911">
    <w:name w:val="B9A966E752EF41688ECB507D015082D911"/>
    <w:rsid w:val="00E31F3C"/>
    <w:rPr>
      <w:rFonts w:eastAsiaTheme="minorHAnsi"/>
    </w:rPr>
  </w:style>
  <w:style w:type="paragraph" w:customStyle="1" w:styleId="46A7D5AF3B744D088EEAE5CD6C10E70A11">
    <w:name w:val="46A7D5AF3B744D088EEAE5CD6C10E70A11"/>
    <w:rsid w:val="00E31F3C"/>
    <w:rPr>
      <w:rFonts w:eastAsiaTheme="minorHAnsi"/>
    </w:rPr>
  </w:style>
  <w:style w:type="paragraph" w:customStyle="1" w:styleId="BCB611364F9347DAA2812B71AE790C0A11">
    <w:name w:val="BCB611364F9347DAA2812B71AE790C0A11"/>
    <w:rsid w:val="00E31F3C"/>
    <w:rPr>
      <w:rFonts w:eastAsiaTheme="minorHAnsi"/>
    </w:rPr>
  </w:style>
  <w:style w:type="paragraph" w:customStyle="1" w:styleId="460FFF3674E14D72998229450119FCEB11">
    <w:name w:val="460FFF3674E14D72998229450119FCEB11"/>
    <w:rsid w:val="00E31F3C"/>
    <w:rPr>
      <w:rFonts w:eastAsiaTheme="minorHAnsi"/>
    </w:rPr>
  </w:style>
  <w:style w:type="paragraph" w:customStyle="1" w:styleId="264BAB5FDC0040D59FCD702B943351BC11">
    <w:name w:val="264BAB5FDC0040D59FCD702B943351BC11"/>
    <w:rsid w:val="00E31F3C"/>
    <w:rPr>
      <w:rFonts w:eastAsiaTheme="minorHAnsi"/>
    </w:rPr>
  </w:style>
  <w:style w:type="paragraph" w:customStyle="1" w:styleId="A1A5D004AC464522AE9740F47D4815E511">
    <w:name w:val="A1A5D004AC464522AE9740F47D4815E511"/>
    <w:rsid w:val="00E31F3C"/>
    <w:rPr>
      <w:rFonts w:eastAsiaTheme="minorHAnsi"/>
    </w:rPr>
  </w:style>
  <w:style w:type="paragraph" w:customStyle="1" w:styleId="228DFE730EE2445F88E4473929BCB01911">
    <w:name w:val="228DFE730EE2445F88E4473929BCB01911"/>
    <w:rsid w:val="00E31F3C"/>
    <w:rPr>
      <w:rFonts w:eastAsiaTheme="minorHAnsi"/>
    </w:rPr>
  </w:style>
  <w:style w:type="paragraph" w:customStyle="1" w:styleId="F78F108F90C34D70AE86C5A10431040611">
    <w:name w:val="F78F108F90C34D70AE86C5A10431040611"/>
    <w:rsid w:val="00E31F3C"/>
    <w:rPr>
      <w:rFonts w:eastAsiaTheme="minorHAnsi"/>
    </w:rPr>
  </w:style>
  <w:style w:type="paragraph" w:customStyle="1" w:styleId="EDC3D059C9B9474E9803BC0E7C2D08D611">
    <w:name w:val="EDC3D059C9B9474E9803BC0E7C2D08D611"/>
    <w:rsid w:val="00E31F3C"/>
    <w:rPr>
      <w:rFonts w:eastAsiaTheme="minorHAnsi"/>
    </w:rPr>
  </w:style>
  <w:style w:type="paragraph" w:customStyle="1" w:styleId="042546AAA6F04535AE13F68E252FBBAD11">
    <w:name w:val="042546AAA6F04535AE13F68E252FBBAD11"/>
    <w:rsid w:val="00E31F3C"/>
    <w:rPr>
      <w:rFonts w:eastAsiaTheme="minorHAnsi"/>
    </w:rPr>
  </w:style>
  <w:style w:type="paragraph" w:customStyle="1" w:styleId="F648E57EDDDA4103BEB6EB2027F886FE11">
    <w:name w:val="F648E57EDDDA4103BEB6EB2027F886FE11"/>
    <w:rsid w:val="00E31F3C"/>
    <w:rPr>
      <w:rFonts w:eastAsiaTheme="minorHAnsi"/>
    </w:rPr>
  </w:style>
  <w:style w:type="paragraph" w:customStyle="1" w:styleId="7A0E2DA54B564033AADF8E0A308E3BD611">
    <w:name w:val="7A0E2DA54B564033AADF8E0A308E3BD611"/>
    <w:rsid w:val="00E31F3C"/>
    <w:rPr>
      <w:rFonts w:eastAsiaTheme="minorHAnsi"/>
    </w:rPr>
  </w:style>
  <w:style w:type="paragraph" w:customStyle="1" w:styleId="BE297880B0664BCDAEF10213354D0B9011">
    <w:name w:val="BE297880B0664BCDAEF10213354D0B9011"/>
    <w:rsid w:val="00E31F3C"/>
    <w:rPr>
      <w:rFonts w:eastAsiaTheme="minorHAnsi"/>
    </w:rPr>
  </w:style>
  <w:style w:type="paragraph" w:customStyle="1" w:styleId="2D5EF8DC645D4489AE2CC323A682CD3211">
    <w:name w:val="2D5EF8DC645D4489AE2CC323A682CD3211"/>
    <w:rsid w:val="00E31F3C"/>
    <w:rPr>
      <w:rFonts w:eastAsiaTheme="minorHAnsi"/>
    </w:rPr>
  </w:style>
  <w:style w:type="paragraph" w:customStyle="1" w:styleId="2A162FDA4D8D460AB3656054947C08A810">
    <w:name w:val="2A162FDA4D8D460AB3656054947C08A810"/>
    <w:rsid w:val="00E31F3C"/>
    <w:rPr>
      <w:rFonts w:eastAsiaTheme="minorHAnsi"/>
    </w:rPr>
  </w:style>
  <w:style w:type="paragraph" w:customStyle="1" w:styleId="58FCA5FD42AC4D3C88A91BA7A499238C10">
    <w:name w:val="58FCA5FD42AC4D3C88A91BA7A499238C10"/>
    <w:rsid w:val="00E31F3C"/>
    <w:rPr>
      <w:rFonts w:eastAsiaTheme="minorHAnsi"/>
    </w:rPr>
  </w:style>
  <w:style w:type="paragraph" w:customStyle="1" w:styleId="4A6D7A85299643B5845B1F33D648F40811">
    <w:name w:val="4A6D7A85299643B5845B1F33D648F40811"/>
    <w:rsid w:val="00E31F3C"/>
    <w:rPr>
      <w:rFonts w:eastAsiaTheme="minorHAnsi"/>
    </w:rPr>
  </w:style>
  <w:style w:type="paragraph" w:customStyle="1" w:styleId="DA4CBAEC936B4A30A43F5E9602AAE05811">
    <w:name w:val="DA4CBAEC936B4A30A43F5E9602AAE05811"/>
    <w:rsid w:val="00E31F3C"/>
    <w:rPr>
      <w:rFonts w:eastAsiaTheme="minorHAnsi"/>
    </w:rPr>
  </w:style>
  <w:style w:type="paragraph" w:customStyle="1" w:styleId="08DB1DBF8085480A8A4FE5487F2740BE11">
    <w:name w:val="08DB1DBF8085480A8A4FE5487F2740BE11"/>
    <w:rsid w:val="00E31F3C"/>
    <w:rPr>
      <w:rFonts w:eastAsiaTheme="minorHAnsi"/>
    </w:rPr>
  </w:style>
  <w:style w:type="paragraph" w:customStyle="1" w:styleId="50B239A143F841C5A54A7D561728A5E211">
    <w:name w:val="50B239A143F841C5A54A7D561728A5E211"/>
    <w:rsid w:val="00E31F3C"/>
    <w:rPr>
      <w:rFonts w:eastAsiaTheme="minorHAnsi"/>
    </w:rPr>
  </w:style>
  <w:style w:type="paragraph" w:customStyle="1" w:styleId="2F95F946BDDD4275B5538079E51A548911">
    <w:name w:val="2F95F946BDDD4275B5538079E51A548911"/>
    <w:rsid w:val="00E31F3C"/>
    <w:rPr>
      <w:rFonts w:eastAsiaTheme="minorHAnsi"/>
    </w:rPr>
  </w:style>
  <w:style w:type="paragraph" w:customStyle="1" w:styleId="A744815489F4469184FE1F2F434D0CDF11">
    <w:name w:val="A744815489F4469184FE1F2F434D0CDF11"/>
    <w:rsid w:val="00E31F3C"/>
    <w:rPr>
      <w:rFonts w:eastAsiaTheme="minorHAnsi"/>
    </w:rPr>
  </w:style>
  <w:style w:type="paragraph" w:customStyle="1" w:styleId="0CFADBD0B7EA47C5AAD6D656A2CD2BA011">
    <w:name w:val="0CFADBD0B7EA47C5AAD6D656A2CD2BA011"/>
    <w:rsid w:val="00E31F3C"/>
    <w:rPr>
      <w:rFonts w:eastAsiaTheme="minorHAnsi"/>
    </w:rPr>
  </w:style>
  <w:style w:type="paragraph" w:customStyle="1" w:styleId="D4C16506615B4C5FB9DC4371BAF33E8311">
    <w:name w:val="D4C16506615B4C5FB9DC4371BAF33E8311"/>
    <w:rsid w:val="00E31F3C"/>
    <w:rPr>
      <w:rFonts w:eastAsiaTheme="minorHAnsi"/>
    </w:rPr>
  </w:style>
  <w:style w:type="paragraph" w:customStyle="1" w:styleId="801AA6F3FED54A57A0835768E8E19BD111">
    <w:name w:val="801AA6F3FED54A57A0835768E8E19BD111"/>
    <w:rsid w:val="00E31F3C"/>
    <w:rPr>
      <w:rFonts w:eastAsiaTheme="minorHAnsi"/>
    </w:rPr>
  </w:style>
  <w:style w:type="paragraph" w:customStyle="1" w:styleId="A468E7CBCB0740A3B521D29B91A5518511">
    <w:name w:val="A468E7CBCB0740A3B521D29B91A5518511"/>
    <w:rsid w:val="00E31F3C"/>
    <w:rPr>
      <w:rFonts w:eastAsiaTheme="minorHAnsi"/>
    </w:rPr>
  </w:style>
  <w:style w:type="paragraph" w:customStyle="1" w:styleId="63B152712FF64051A1A79836CF3F164910">
    <w:name w:val="63B152712FF64051A1A79836CF3F164910"/>
    <w:rsid w:val="00E31F3C"/>
    <w:rPr>
      <w:rFonts w:eastAsiaTheme="minorHAnsi"/>
    </w:rPr>
  </w:style>
  <w:style w:type="paragraph" w:customStyle="1" w:styleId="795E4F4036724693B46DA81E4E698DAE10">
    <w:name w:val="795E4F4036724693B46DA81E4E698DAE10"/>
    <w:rsid w:val="00E31F3C"/>
    <w:rPr>
      <w:rFonts w:eastAsiaTheme="minorHAnsi"/>
    </w:rPr>
  </w:style>
  <w:style w:type="paragraph" w:customStyle="1" w:styleId="B362D57E5FC842E0B111DEC39886325C10">
    <w:name w:val="B362D57E5FC842E0B111DEC39886325C10"/>
    <w:rsid w:val="00E31F3C"/>
    <w:rPr>
      <w:rFonts w:eastAsiaTheme="minorHAnsi"/>
    </w:rPr>
  </w:style>
  <w:style w:type="paragraph" w:customStyle="1" w:styleId="9A8A3CE1D6E046F8BB9739AE8D698AC610">
    <w:name w:val="9A8A3CE1D6E046F8BB9739AE8D698AC610"/>
    <w:rsid w:val="00E31F3C"/>
    <w:rPr>
      <w:rFonts w:eastAsiaTheme="minorHAnsi"/>
    </w:rPr>
  </w:style>
  <w:style w:type="paragraph" w:customStyle="1" w:styleId="AE382DAEE7DE4E5586CF3B988E99103010">
    <w:name w:val="AE382DAEE7DE4E5586CF3B988E99103010"/>
    <w:rsid w:val="00E31F3C"/>
    <w:rPr>
      <w:rFonts w:eastAsiaTheme="minorHAnsi"/>
    </w:rPr>
  </w:style>
  <w:style w:type="paragraph" w:customStyle="1" w:styleId="9AE6703245F1434089742FF04FC27BB410">
    <w:name w:val="9AE6703245F1434089742FF04FC27BB410"/>
    <w:rsid w:val="00E31F3C"/>
    <w:rPr>
      <w:rFonts w:eastAsiaTheme="minorHAnsi"/>
    </w:rPr>
  </w:style>
  <w:style w:type="paragraph" w:customStyle="1" w:styleId="8365CDB2A7674B318D64BCF0AB00F5B410">
    <w:name w:val="8365CDB2A7674B318D64BCF0AB00F5B410"/>
    <w:rsid w:val="00E31F3C"/>
    <w:rPr>
      <w:rFonts w:eastAsiaTheme="minorHAnsi"/>
    </w:rPr>
  </w:style>
  <w:style w:type="paragraph" w:customStyle="1" w:styleId="931734EB321F4496B412BD0508DEA76410">
    <w:name w:val="931734EB321F4496B412BD0508DEA76410"/>
    <w:rsid w:val="00E31F3C"/>
    <w:rPr>
      <w:rFonts w:eastAsiaTheme="minorHAnsi"/>
    </w:rPr>
  </w:style>
  <w:style w:type="paragraph" w:customStyle="1" w:styleId="C2CD03634207489DB1C3C387A8A896B110">
    <w:name w:val="C2CD03634207489DB1C3C387A8A896B110"/>
    <w:rsid w:val="00E31F3C"/>
    <w:rPr>
      <w:rFonts w:eastAsiaTheme="minorHAnsi"/>
    </w:rPr>
  </w:style>
  <w:style w:type="paragraph" w:customStyle="1" w:styleId="96916A38AF6841FD9DD9E55E7D34DC1910">
    <w:name w:val="96916A38AF6841FD9DD9E55E7D34DC1910"/>
    <w:rsid w:val="00E31F3C"/>
    <w:rPr>
      <w:rFonts w:eastAsiaTheme="minorHAnsi"/>
    </w:rPr>
  </w:style>
  <w:style w:type="paragraph" w:customStyle="1" w:styleId="A89B56BE3FA54F1EB0DF6C8E04726BD310">
    <w:name w:val="A89B56BE3FA54F1EB0DF6C8E04726BD310"/>
    <w:rsid w:val="00E31F3C"/>
    <w:rPr>
      <w:rFonts w:eastAsiaTheme="minorHAnsi"/>
    </w:rPr>
  </w:style>
  <w:style w:type="paragraph" w:customStyle="1" w:styleId="F8E1047451944441A88ABD85B6C95EF510">
    <w:name w:val="F8E1047451944441A88ABD85B6C95EF510"/>
    <w:rsid w:val="00E31F3C"/>
    <w:rPr>
      <w:rFonts w:eastAsiaTheme="minorHAnsi"/>
    </w:rPr>
  </w:style>
  <w:style w:type="paragraph" w:customStyle="1" w:styleId="3E7A4DF811C14257AE4FD1FBC49BEB6C10">
    <w:name w:val="3E7A4DF811C14257AE4FD1FBC49BEB6C10"/>
    <w:rsid w:val="00E31F3C"/>
    <w:rPr>
      <w:rFonts w:eastAsiaTheme="minorHAnsi"/>
    </w:rPr>
  </w:style>
  <w:style w:type="paragraph" w:customStyle="1" w:styleId="229DF2A636DE4D0F9222E6A1F146AFE611">
    <w:name w:val="229DF2A636DE4D0F9222E6A1F146AFE611"/>
    <w:rsid w:val="00E31F3C"/>
    <w:rPr>
      <w:rFonts w:eastAsiaTheme="minorHAnsi"/>
    </w:rPr>
  </w:style>
  <w:style w:type="paragraph" w:customStyle="1" w:styleId="FA739E41EE4F42C5B04A2E7E96D6022D10">
    <w:name w:val="FA739E41EE4F42C5B04A2E7E96D6022D10"/>
    <w:rsid w:val="00E31F3C"/>
    <w:rPr>
      <w:rFonts w:eastAsiaTheme="minorHAnsi"/>
    </w:rPr>
  </w:style>
  <w:style w:type="paragraph" w:customStyle="1" w:styleId="C0D1D78AA49C4ADFAE31DBCD88D4B6EB11">
    <w:name w:val="C0D1D78AA49C4ADFAE31DBCD88D4B6E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0">
    <w:name w:val="C5B4BD8D29A1447B891ECEA6A92AD64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0">
    <w:name w:val="BC2D42A687F846EB94C728C39DF650B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0">
    <w:name w:val="701B5917D9384387B8B066832929080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0">
    <w:name w:val="4BEFBFB7D403475EAD6237CDA5E90A6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0">
    <w:name w:val="04E924CFA6A54BDDAFE03887841748F310"/>
    <w:rsid w:val="00E31F3C"/>
    <w:rPr>
      <w:rFonts w:eastAsiaTheme="minorHAnsi"/>
    </w:rPr>
  </w:style>
  <w:style w:type="paragraph" w:customStyle="1" w:styleId="AA8E719ABE8D4B43934F10CD1ABB64EB11">
    <w:name w:val="AA8E719ABE8D4B43934F10CD1ABB64EB11"/>
    <w:rsid w:val="00E31F3C"/>
    <w:rPr>
      <w:rFonts w:eastAsiaTheme="minorHAnsi"/>
    </w:rPr>
  </w:style>
  <w:style w:type="paragraph" w:customStyle="1" w:styleId="5F3AC1E655F149588806E5A51403D7D311">
    <w:name w:val="5F3AC1E655F149588806E5A51403D7D311"/>
    <w:rsid w:val="00E31F3C"/>
    <w:rPr>
      <w:rFonts w:eastAsiaTheme="minorHAnsi"/>
    </w:rPr>
  </w:style>
  <w:style w:type="paragraph" w:customStyle="1" w:styleId="7FD1983AD3144D8F9074A09FE2BEE15911">
    <w:name w:val="7FD1983AD3144D8F9074A09FE2BEE15911"/>
    <w:rsid w:val="00E31F3C"/>
    <w:rPr>
      <w:rFonts w:eastAsiaTheme="minorHAnsi"/>
    </w:rPr>
  </w:style>
  <w:style w:type="paragraph" w:customStyle="1" w:styleId="029C6982E6484E998C15FC2FFA8A7BFC11">
    <w:name w:val="029C6982E6484E998C15FC2FFA8A7BFC11"/>
    <w:rsid w:val="00E31F3C"/>
    <w:rPr>
      <w:rFonts w:eastAsiaTheme="minorHAnsi"/>
    </w:rPr>
  </w:style>
  <w:style w:type="paragraph" w:customStyle="1" w:styleId="C852B99C658F4CE6AD8E206079E3528A11">
    <w:name w:val="C852B99C658F4CE6AD8E206079E3528A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0">
    <w:name w:val="80EB4002DDF543B8B7004C452EE7B9BC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0">
    <w:name w:val="F9C6533C1E864A0BBD94C648065B6841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0">
    <w:name w:val="EA5B4C1510D548428F23E5DE410C91FF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0">
    <w:name w:val="4AC15AD9E32B4F5AB87DB3A881AC141D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D9F046B41243F6B4D6EE84487A1A1D">
    <w:name w:val="D1D9F046B41243F6B4D6EE84487A1A1D"/>
    <w:rsid w:val="00E31F3C"/>
  </w:style>
  <w:style w:type="paragraph" w:customStyle="1" w:styleId="581F960461144CCFAA97AB4A41BF6906">
    <w:name w:val="581F960461144CCFAA97AB4A41BF6906"/>
    <w:rsid w:val="00E31F3C"/>
  </w:style>
  <w:style w:type="paragraph" w:customStyle="1" w:styleId="CB30427D8A294AA0A480965D16084A3812">
    <w:name w:val="CB30427D8A294AA0A480965D16084A38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2">
    <w:name w:val="B1A877ABBF78477391393CC071241947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1">
    <w:name w:val="30FA10E18AA546EE8082541ED94B85B9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1">
    <w:name w:val="359543F408244E4C915219E2B65CF77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2">
    <w:name w:val="69C354DBE5AA4C778622C1EF7F77602F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1">
    <w:name w:val="F3D9A3CD7C384B34BB7E9EA9ED049A2A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1">
    <w:name w:val="CE2F75739CED4586BFE4380B66A8E9A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1">
    <w:name w:val="D83B4EB1345346298D6AC04A1C2C68B3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2">
    <w:name w:val="6450A64838B749DE84719D768C626C23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2">
    <w:name w:val="29F724682B4547DB859AA6939F154C38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1">
    <w:name w:val="2C3CBF37F6F74962A5515F410283C16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1">
    <w:name w:val="5095598FE6E4414EB5CB162CD1286D12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1">
    <w:name w:val="4FA2336CB7374907ACBE7D4F816F22B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1">
    <w:name w:val="3E2C18A5A3A74F8CA5761C75EE656E1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1">
    <w:name w:val="19206A32E438411FBC0E828E1AE61FDD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9">
    <w:name w:val="53311A36E5E24080BAA86C99111FD9D4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0">
    <w:name w:val="C323CC46A70648378356EC26E1D562B610"/>
    <w:rsid w:val="00E31F3C"/>
    <w:rPr>
      <w:rFonts w:eastAsiaTheme="minorHAnsi"/>
    </w:rPr>
  </w:style>
  <w:style w:type="paragraph" w:customStyle="1" w:styleId="77588B905D0B4AE9B7C8CD5C40274F6610">
    <w:name w:val="77588B905D0B4AE9B7C8CD5C40274F6610"/>
    <w:rsid w:val="00E31F3C"/>
    <w:rPr>
      <w:rFonts w:eastAsiaTheme="minorHAnsi"/>
    </w:rPr>
  </w:style>
  <w:style w:type="paragraph" w:customStyle="1" w:styleId="1D83BB36814C4F888E8AE76AB9357D5717">
    <w:name w:val="1D83BB36814C4F888E8AE76AB9357D5717"/>
    <w:rsid w:val="00E31F3C"/>
    <w:rPr>
      <w:rFonts w:eastAsiaTheme="minorHAnsi"/>
    </w:rPr>
  </w:style>
  <w:style w:type="paragraph" w:customStyle="1" w:styleId="0C671431A5DE4D62BAA70CC82DC51D2717">
    <w:name w:val="0C671431A5DE4D62BAA70CC82DC51D2717"/>
    <w:rsid w:val="00E31F3C"/>
    <w:rPr>
      <w:rFonts w:eastAsiaTheme="minorHAnsi"/>
    </w:rPr>
  </w:style>
  <w:style w:type="paragraph" w:customStyle="1" w:styleId="A906F06CC02849A38415AABC0E3A91DF17">
    <w:name w:val="A906F06CC02849A38415AABC0E3A91DF17"/>
    <w:rsid w:val="00E31F3C"/>
    <w:rPr>
      <w:rFonts w:eastAsiaTheme="minorHAnsi"/>
    </w:rPr>
  </w:style>
  <w:style w:type="paragraph" w:customStyle="1" w:styleId="D96231F7B4B54394A76C98C91B54A2BA12">
    <w:name w:val="D96231F7B4B54394A76C98C91B54A2BA12"/>
    <w:rsid w:val="00E31F3C"/>
    <w:rPr>
      <w:rFonts w:eastAsiaTheme="minorHAnsi"/>
    </w:rPr>
  </w:style>
  <w:style w:type="paragraph" w:customStyle="1" w:styleId="C184A1F3F64E49D19B486858F96F490112">
    <w:name w:val="C184A1F3F64E49D19B486858F96F4901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0">
    <w:name w:val="C7EC1365D76E4FBE97FE1B52A558270710"/>
    <w:rsid w:val="00E31F3C"/>
    <w:rPr>
      <w:rFonts w:eastAsiaTheme="minorHAnsi"/>
    </w:rPr>
  </w:style>
  <w:style w:type="paragraph" w:customStyle="1" w:styleId="27D158F4A81F4B858317FA58B0281C9512">
    <w:name w:val="27D158F4A81F4B858317FA58B0281C9512"/>
    <w:rsid w:val="00E31F3C"/>
    <w:rPr>
      <w:rFonts w:eastAsiaTheme="minorHAnsi"/>
    </w:rPr>
  </w:style>
  <w:style w:type="paragraph" w:customStyle="1" w:styleId="D9E1C13FC0F9413D8A9255569D77D68212">
    <w:name w:val="D9E1C13FC0F9413D8A9255569D77D68212"/>
    <w:rsid w:val="00E31F3C"/>
    <w:rPr>
      <w:rFonts w:eastAsiaTheme="minorHAnsi"/>
    </w:rPr>
  </w:style>
  <w:style w:type="paragraph" w:customStyle="1" w:styleId="D0D9E3001A93444393ADA291EBD5854310">
    <w:name w:val="D0D9E3001A93444393ADA291EBD5854310"/>
    <w:rsid w:val="00E31F3C"/>
    <w:rPr>
      <w:rFonts w:eastAsiaTheme="minorHAnsi"/>
    </w:rPr>
  </w:style>
  <w:style w:type="paragraph" w:customStyle="1" w:styleId="D63F1DA4324A4ADEB7460D370549486312">
    <w:name w:val="D63F1DA4324A4ADEB7460D370549486312"/>
    <w:rsid w:val="00E31F3C"/>
    <w:rPr>
      <w:rFonts w:eastAsiaTheme="minorHAnsi"/>
    </w:rPr>
  </w:style>
  <w:style w:type="paragraph" w:customStyle="1" w:styleId="EAFD1B8491A94827B672C032C43BAC9412">
    <w:name w:val="EAFD1B8491A94827B672C032C43BAC9412"/>
    <w:rsid w:val="00E31F3C"/>
    <w:rPr>
      <w:rFonts w:eastAsiaTheme="minorHAnsi"/>
    </w:rPr>
  </w:style>
  <w:style w:type="paragraph" w:customStyle="1" w:styleId="2DAC10B8BB23459A81D46E4C143C2BD010">
    <w:name w:val="2DAC10B8BB23459A81D46E4C143C2BD010"/>
    <w:rsid w:val="00E31F3C"/>
    <w:rPr>
      <w:rFonts w:eastAsiaTheme="minorHAnsi"/>
    </w:rPr>
  </w:style>
  <w:style w:type="paragraph" w:customStyle="1" w:styleId="4303BD00D2E4428784F03A95DAE436C712">
    <w:name w:val="4303BD00D2E4428784F03A95DAE436C712"/>
    <w:rsid w:val="00E31F3C"/>
    <w:rPr>
      <w:rFonts w:eastAsiaTheme="minorHAnsi"/>
    </w:rPr>
  </w:style>
  <w:style w:type="paragraph" w:customStyle="1" w:styleId="A5FCE149CC5E4C0887C25E4F4ECBE30112">
    <w:name w:val="A5FCE149CC5E4C0887C25E4F4ECBE30112"/>
    <w:rsid w:val="00E31F3C"/>
    <w:rPr>
      <w:rFonts w:eastAsiaTheme="minorHAnsi"/>
    </w:rPr>
  </w:style>
  <w:style w:type="paragraph" w:customStyle="1" w:styleId="898353D1D3234AEFBDBCDE5DDE85B47912">
    <w:name w:val="898353D1D3234AEFBDBCDE5DDE85B47912"/>
    <w:rsid w:val="00E31F3C"/>
    <w:rPr>
      <w:rFonts w:eastAsiaTheme="minorHAnsi"/>
    </w:rPr>
  </w:style>
  <w:style w:type="paragraph" w:customStyle="1" w:styleId="44FD96B608CC4F9C9F323233CA0E2AC111">
    <w:name w:val="44FD96B608CC4F9C9F323233CA0E2AC111"/>
    <w:rsid w:val="00E31F3C"/>
    <w:rPr>
      <w:rFonts w:eastAsiaTheme="minorHAnsi"/>
    </w:rPr>
  </w:style>
  <w:style w:type="paragraph" w:customStyle="1" w:styleId="8CD15BE22342406A809A8F077FA2982612">
    <w:name w:val="8CD15BE22342406A809A8F077FA2982612"/>
    <w:rsid w:val="00E31F3C"/>
    <w:rPr>
      <w:rFonts w:eastAsiaTheme="minorHAnsi"/>
    </w:rPr>
  </w:style>
  <w:style w:type="paragraph" w:customStyle="1" w:styleId="5A4ED76E717B45928798C23B55BDAE3512">
    <w:name w:val="5A4ED76E717B45928798C23B55BDAE3512"/>
    <w:rsid w:val="00E31F3C"/>
    <w:rPr>
      <w:rFonts w:eastAsiaTheme="minorHAnsi"/>
    </w:rPr>
  </w:style>
  <w:style w:type="paragraph" w:customStyle="1" w:styleId="C43736ABF11D46C4B911FAE0B56CEF2812">
    <w:name w:val="C43736ABF11D46C4B911FAE0B56CEF2812"/>
    <w:rsid w:val="00E31F3C"/>
    <w:rPr>
      <w:rFonts w:eastAsiaTheme="minorHAnsi"/>
    </w:rPr>
  </w:style>
  <w:style w:type="paragraph" w:customStyle="1" w:styleId="8FC354A4976B49E3B22E1A29C0F4DD4A12">
    <w:name w:val="8FC354A4976B49E3B22E1A29C0F4DD4A12"/>
    <w:rsid w:val="00E31F3C"/>
    <w:rPr>
      <w:rFonts w:eastAsiaTheme="minorHAnsi"/>
    </w:rPr>
  </w:style>
  <w:style w:type="paragraph" w:customStyle="1" w:styleId="0ADF65EB0BE645E7BD590251E8E5DB9C12">
    <w:name w:val="0ADF65EB0BE645E7BD590251E8E5DB9C12"/>
    <w:rsid w:val="00E31F3C"/>
    <w:rPr>
      <w:rFonts w:eastAsiaTheme="minorHAnsi"/>
    </w:rPr>
  </w:style>
  <w:style w:type="paragraph" w:customStyle="1" w:styleId="6D0EBA63F0C742468D8900840D084F8212">
    <w:name w:val="6D0EBA63F0C742468D8900840D084F8212"/>
    <w:rsid w:val="00E31F3C"/>
    <w:rPr>
      <w:rFonts w:eastAsiaTheme="minorHAnsi"/>
    </w:rPr>
  </w:style>
  <w:style w:type="paragraph" w:customStyle="1" w:styleId="B6B9F7CDE0534971BAE0FE4DDE262D2312">
    <w:name w:val="B6B9F7CDE0534971BAE0FE4DDE262D2312"/>
    <w:rsid w:val="00E31F3C"/>
    <w:rPr>
      <w:rFonts w:eastAsiaTheme="minorHAnsi"/>
    </w:rPr>
  </w:style>
  <w:style w:type="paragraph" w:customStyle="1" w:styleId="76C6EAFB2C0E43C78479016282DEDDC912">
    <w:name w:val="76C6EAFB2C0E43C78479016282DEDDC912"/>
    <w:rsid w:val="00E31F3C"/>
    <w:rPr>
      <w:rFonts w:eastAsiaTheme="minorHAnsi"/>
    </w:rPr>
  </w:style>
  <w:style w:type="paragraph" w:customStyle="1" w:styleId="D1D9F046B41243F6B4D6EE84487A1A1D1">
    <w:name w:val="D1D9F046B41243F6B4D6EE84487A1A1D1"/>
    <w:rsid w:val="00E31F3C"/>
    <w:rPr>
      <w:rFonts w:eastAsiaTheme="minorHAnsi"/>
    </w:rPr>
  </w:style>
  <w:style w:type="paragraph" w:customStyle="1" w:styleId="E8E8493026B74CC6ACAF73535FF7FE1C12">
    <w:name w:val="E8E8493026B74CC6ACAF73535FF7FE1C12"/>
    <w:rsid w:val="00E31F3C"/>
    <w:rPr>
      <w:rFonts w:eastAsiaTheme="minorHAnsi"/>
    </w:rPr>
  </w:style>
  <w:style w:type="paragraph" w:customStyle="1" w:styleId="C961296BEC294DB481D2D2352026746511">
    <w:name w:val="C961296BEC294DB481D2D2352026746511"/>
    <w:rsid w:val="00E31F3C"/>
    <w:rPr>
      <w:rFonts w:eastAsiaTheme="minorHAnsi"/>
    </w:rPr>
  </w:style>
  <w:style w:type="paragraph" w:customStyle="1" w:styleId="E65085FA4A8449E6ACA6F936D800376611">
    <w:name w:val="E65085FA4A8449E6ACA6F936D800376611"/>
    <w:rsid w:val="00E31F3C"/>
    <w:rPr>
      <w:rFonts w:eastAsiaTheme="minorHAnsi"/>
    </w:rPr>
  </w:style>
  <w:style w:type="paragraph" w:customStyle="1" w:styleId="5C44F96216F046C796BAC5F33B2E635E11">
    <w:name w:val="5C44F96216F046C796BAC5F33B2E635E11"/>
    <w:rsid w:val="00E31F3C"/>
    <w:rPr>
      <w:rFonts w:eastAsiaTheme="minorHAnsi"/>
    </w:rPr>
  </w:style>
  <w:style w:type="paragraph" w:customStyle="1" w:styleId="8267B38D2D6D461DA7DC68C112302B1011">
    <w:name w:val="8267B38D2D6D461DA7DC68C112302B1011"/>
    <w:rsid w:val="00E31F3C"/>
    <w:rPr>
      <w:rFonts w:eastAsiaTheme="minorHAnsi"/>
    </w:rPr>
  </w:style>
  <w:style w:type="paragraph" w:customStyle="1" w:styleId="1D0709AE76F64B018E2BD9D3DBFB66DF12">
    <w:name w:val="1D0709AE76F64B018E2BD9D3DBFB66DF12"/>
    <w:rsid w:val="00E31F3C"/>
    <w:rPr>
      <w:rFonts w:eastAsiaTheme="minorHAnsi"/>
    </w:rPr>
  </w:style>
  <w:style w:type="paragraph" w:customStyle="1" w:styleId="014F5C04BB22410C81F677299043755812">
    <w:name w:val="014F5C04BB22410C81F677299043755812"/>
    <w:rsid w:val="00E31F3C"/>
    <w:rPr>
      <w:rFonts w:eastAsiaTheme="minorHAnsi"/>
    </w:rPr>
  </w:style>
  <w:style w:type="paragraph" w:customStyle="1" w:styleId="B9A966E752EF41688ECB507D015082D912">
    <w:name w:val="B9A966E752EF41688ECB507D015082D912"/>
    <w:rsid w:val="00E31F3C"/>
    <w:rPr>
      <w:rFonts w:eastAsiaTheme="minorHAnsi"/>
    </w:rPr>
  </w:style>
  <w:style w:type="paragraph" w:customStyle="1" w:styleId="46A7D5AF3B744D088EEAE5CD6C10E70A12">
    <w:name w:val="46A7D5AF3B744D088EEAE5CD6C10E70A12"/>
    <w:rsid w:val="00E31F3C"/>
    <w:rPr>
      <w:rFonts w:eastAsiaTheme="minorHAnsi"/>
    </w:rPr>
  </w:style>
  <w:style w:type="paragraph" w:customStyle="1" w:styleId="BCB611364F9347DAA2812B71AE790C0A12">
    <w:name w:val="BCB611364F9347DAA2812B71AE790C0A12"/>
    <w:rsid w:val="00E31F3C"/>
    <w:rPr>
      <w:rFonts w:eastAsiaTheme="minorHAnsi"/>
    </w:rPr>
  </w:style>
  <w:style w:type="paragraph" w:customStyle="1" w:styleId="460FFF3674E14D72998229450119FCEB12">
    <w:name w:val="460FFF3674E14D72998229450119FCEB12"/>
    <w:rsid w:val="00E31F3C"/>
    <w:rPr>
      <w:rFonts w:eastAsiaTheme="minorHAnsi"/>
    </w:rPr>
  </w:style>
  <w:style w:type="paragraph" w:customStyle="1" w:styleId="264BAB5FDC0040D59FCD702B943351BC12">
    <w:name w:val="264BAB5FDC0040D59FCD702B943351BC12"/>
    <w:rsid w:val="00E31F3C"/>
    <w:rPr>
      <w:rFonts w:eastAsiaTheme="minorHAnsi"/>
    </w:rPr>
  </w:style>
  <w:style w:type="paragraph" w:customStyle="1" w:styleId="A1A5D004AC464522AE9740F47D4815E512">
    <w:name w:val="A1A5D004AC464522AE9740F47D4815E512"/>
    <w:rsid w:val="00E31F3C"/>
    <w:rPr>
      <w:rFonts w:eastAsiaTheme="minorHAnsi"/>
    </w:rPr>
  </w:style>
  <w:style w:type="paragraph" w:customStyle="1" w:styleId="228DFE730EE2445F88E4473929BCB01912">
    <w:name w:val="228DFE730EE2445F88E4473929BCB01912"/>
    <w:rsid w:val="00E31F3C"/>
    <w:rPr>
      <w:rFonts w:eastAsiaTheme="minorHAnsi"/>
    </w:rPr>
  </w:style>
  <w:style w:type="paragraph" w:customStyle="1" w:styleId="F78F108F90C34D70AE86C5A10431040612">
    <w:name w:val="F78F108F90C34D70AE86C5A10431040612"/>
    <w:rsid w:val="00E31F3C"/>
    <w:rPr>
      <w:rFonts w:eastAsiaTheme="minorHAnsi"/>
    </w:rPr>
  </w:style>
  <w:style w:type="paragraph" w:customStyle="1" w:styleId="EDC3D059C9B9474E9803BC0E7C2D08D612">
    <w:name w:val="EDC3D059C9B9474E9803BC0E7C2D08D612"/>
    <w:rsid w:val="00E31F3C"/>
    <w:rPr>
      <w:rFonts w:eastAsiaTheme="minorHAnsi"/>
    </w:rPr>
  </w:style>
  <w:style w:type="paragraph" w:customStyle="1" w:styleId="042546AAA6F04535AE13F68E252FBBAD12">
    <w:name w:val="042546AAA6F04535AE13F68E252FBBAD12"/>
    <w:rsid w:val="00E31F3C"/>
    <w:rPr>
      <w:rFonts w:eastAsiaTheme="minorHAnsi"/>
    </w:rPr>
  </w:style>
  <w:style w:type="paragraph" w:customStyle="1" w:styleId="F648E57EDDDA4103BEB6EB2027F886FE12">
    <w:name w:val="F648E57EDDDA4103BEB6EB2027F886FE12"/>
    <w:rsid w:val="00E31F3C"/>
    <w:rPr>
      <w:rFonts w:eastAsiaTheme="minorHAnsi"/>
    </w:rPr>
  </w:style>
  <w:style w:type="paragraph" w:customStyle="1" w:styleId="7A0E2DA54B564033AADF8E0A308E3BD612">
    <w:name w:val="7A0E2DA54B564033AADF8E0A308E3BD612"/>
    <w:rsid w:val="00E31F3C"/>
    <w:rPr>
      <w:rFonts w:eastAsiaTheme="minorHAnsi"/>
    </w:rPr>
  </w:style>
  <w:style w:type="paragraph" w:customStyle="1" w:styleId="BE297880B0664BCDAEF10213354D0B9012">
    <w:name w:val="BE297880B0664BCDAEF10213354D0B9012"/>
    <w:rsid w:val="00E31F3C"/>
    <w:rPr>
      <w:rFonts w:eastAsiaTheme="minorHAnsi"/>
    </w:rPr>
  </w:style>
  <w:style w:type="paragraph" w:customStyle="1" w:styleId="2D5EF8DC645D4489AE2CC323A682CD3212">
    <w:name w:val="2D5EF8DC645D4489AE2CC323A682CD3212"/>
    <w:rsid w:val="00E31F3C"/>
    <w:rPr>
      <w:rFonts w:eastAsiaTheme="minorHAnsi"/>
    </w:rPr>
  </w:style>
  <w:style w:type="paragraph" w:customStyle="1" w:styleId="2A162FDA4D8D460AB3656054947C08A811">
    <w:name w:val="2A162FDA4D8D460AB3656054947C08A811"/>
    <w:rsid w:val="00E31F3C"/>
    <w:rPr>
      <w:rFonts w:eastAsiaTheme="minorHAnsi"/>
    </w:rPr>
  </w:style>
  <w:style w:type="paragraph" w:customStyle="1" w:styleId="58FCA5FD42AC4D3C88A91BA7A499238C11">
    <w:name w:val="58FCA5FD42AC4D3C88A91BA7A499238C11"/>
    <w:rsid w:val="00E31F3C"/>
    <w:rPr>
      <w:rFonts w:eastAsiaTheme="minorHAnsi"/>
    </w:rPr>
  </w:style>
  <w:style w:type="paragraph" w:customStyle="1" w:styleId="4A6D7A85299643B5845B1F33D648F40812">
    <w:name w:val="4A6D7A85299643B5845B1F33D648F40812"/>
    <w:rsid w:val="00E31F3C"/>
    <w:rPr>
      <w:rFonts w:eastAsiaTheme="minorHAnsi"/>
    </w:rPr>
  </w:style>
  <w:style w:type="paragraph" w:customStyle="1" w:styleId="DA4CBAEC936B4A30A43F5E9602AAE05812">
    <w:name w:val="DA4CBAEC936B4A30A43F5E9602AAE05812"/>
    <w:rsid w:val="00E31F3C"/>
    <w:rPr>
      <w:rFonts w:eastAsiaTheme="minorHAnsi"/>
    </w:rPr>
  </w:style>
  <w:style w:type="paragraph" w:customStyle="1" w:styleId="08DB1DBF8085480A8A4FE5487F2740BE12">
    <w:name w:val="08DB1DBF8085480A8A4FE5487F2740BE12"/>
    <w:rsid w:val="00E31F3C"/>
    <w:rPr>
      <w:rFonts w:eastAsiaTheme="minorHAnsi"/>
    </w:rPr>
  </w:style>
  <w:style w:type="paragraph" w:customStyle="1" w:styleId="50B239A143F841C5A54A7D561728A5E212">
    <w:name w:val="50B239A143F841C5A54A7D561728A5E212"/>
    <w:rsid w:val="00E31F3C"/>
    <w:rPr>
      <w:rFonts w:eastAsiaTheme="minorHAnsi"/>
    </w:rPr>
  </w:style>
  <w:style w:type="paragraph" w:customStyle="1" w:styleId="2F95F946BDDD4275B5538079E51A548912">
    <w:name w:val="2F95F946BDDD4275B5538079E51A548912"/>
    <w:rsid w:val="00E31F3C"/>
    <w:rPr>
      <w:rFonts w:eastAsiaTheme="minorHAnsi"/>
    </w:rPr>
  </w:style>
  <w:style w:type="paragraph" w:customStyle="1" w:styleId="A744815489F4469184FE1F2F434D0CDF12">
    <w:name w:val="A744815489F4469184FE1F2F434D0CDF12"/>
    <w:rsid w:val="00E31F3C"/>
    <w:rPr>
      <w:rFonts w:eastAsiaTheme="minorHAnsi"/>
    </w:rPr>
  </w:style>
  <w:style w:type="paragraph" w:customStyle="1" w:styleId="0CFADBD0B7EA47C5AAD6D656A2CD2BA012">
    <w:name w:val="0CFADBD0B7EA47C5AAD6D656A2CD2BA012"/>
    <w:rsid w:val="00E31F3C"/>
    <w:rPr>
      <w:rFonts w:eastAsiaTheme="minorHAnsi"/>
    </w:rPr>
  </w:style>
  <w:style w:type="paragraph" w:customStyle="1" w:styleId="D4C16506615B4C5FB9DC4371BAF33E8312">
    <w:name w:val="D4C16506615B4C5FB9DC4371BAF33E8312"/>
    <w:rsid w:val="00E31F3C"/>
    <w:rPr>
      <w:rFonts w:eastAsiaTheme="minorHAnsi"/>
    </w:rPr>
  </w:style>
  <w:style w:type="paragraph" w:customStyle="1" w:styleId="801AA6F3FED54A57A0835768E8E19BD112">
    <w:name w:val="801AA6F3FED54A57A0835768E8E19BD112"/>
    <w:rsid w:val="00E31F3C"/>
    <w:rPr>
      <w:rFonts w:eastAsiaTheme="minorHAnsi"/>
    </w:rPr>
  </w:style>
  <w:style w:type="paragraph" w:customStyle="1" w:styleId="A468E7CBCB0740A3B521D29B91A5518512">
    <w:name w:val="A468E7CBCB0740A3B521D29B91A5518512"/>
    <w:rsid w:val="00E31F3C"/>
    <w:rPr>
      <w:rFonts w:eastAsiaTheme="minorHAnsi"/>
    </w:rPr>
  </w:style>
  <w:style w:type="paragraph" w:customStyle="1" w:styleId="63B152712FF64051A1A79836CF3F164911">
    <w:name w:val="63B152712FF64051A1A79836CF3F164911"/>
    <w:rsid w:val="00E31F3C"/>
    <w:rPr>
      <w:rFonts w:eastAsiaTheme="minorHAnsi"/>
    </w:rPr>
  </w:style>
  <w:style w:type="paragraph" w:customStyle="1" w:styleId="795E4F4036724693B46DA81E4E698DAE11">
    <w:name w:val="795E4F4036724693B46DA81E4E698DAE11"/>
    <w:rsid w:val="00E31F3C"/>
    <w:rPr>
      <w:rFonts w:eastAsiaTheme="minorHAnsi"/>
    </w:rPr>
  </w:style>
  <w:style w:type="paragraph" w:customStyle="1" w:styleId="B362D57E5FC842E0B111DEC39886325C11">
    <w:name w:val="B362D57E5FC842E0B111DEC39886325C11"/>
    <w:rsid w:val="00E31F3C"/>
    <w:rPr>
      <w:rFonts w:eastAsiaTheme="minorHAnsi"/>
    </w:rPr>
  </w:style>
  <w:style w:type="paragraph" w:customStyle="1" w:styleId="9A8A3CE1D6E046F8BB9739AE8D698AC611">
    <w:name w:val="9A8A3CE1D6E046F8BB9739AE8D698AC611"/>
    <w:rsid w:val="00E31F3C"/>
    <w:rPr>
      <w:rFonts w:eastAsiaTheme="minorHAnsi"/>
    </w:rPr>
  </w:style>
  <w:style w:type="paragraph" w:customStyle="1" w:styleId="AE382DAEE7DE4E5586CF3B988E99103011">
    <w:name w:val="AE382DAEE7DE4E5586CF3B988E99103011"/>
    <w:rsid w:val="00E31F3C"/>
    <w:rPr>
      <w:rFonts w:eastAsiaTheme="minorHAnsi"/>
    </w:rPr>
  </w:style>
  <w:style w:type="paragraph" w:customStyle="1" w:styleId="9AE6703245F1434089742FF04FC27BB411">
    <w:name w:val="9AE6703245F1434089742FF04FC27BB411"/>
    <w:rsid w:val="00E31F3C"/>
    <w:rPr>
      <w:rFonts w:eastAsiaTheme="minorHAnsi"/>
    </w:rPr>
  </w:style>
  <w:style w:type="paragraph" w:customStyle="1" w:styleId="8365CDB2A7674B318D64BCF0AB00F5B411">
    <w:name w:val="8365CDB2A7674B318D64BCF0AB00F5B411"/>
    <w:rsid w:val="00E31F3C"/>
    <w:rPr>
      <w:rFonts w:eastAsiaTheme="minorHAnsi"/>
    </w:rPr>
  </w:style>
  <w:style w:type="paragraph" w:customStyle="1" w:styleId="931734EB321F4496B412BD0508DEA76411">
    <w:name w:val="931734EB321F4496B412BD0508DEA76411"/>
    <w:rsid w:val="00E31F3C"/>
    <w:rPr>
      <w:rFonts w:eastAsiaTheme="minorHAnsi"/>
    </w:rPr>
  </w:style>
  <w:style w:type="paragraph" w:customStyle="1" w:styleId="C2CD03634207489DB1C3C387A8A896B111">
    <w:name w:val="C2CD03634207489DB1C3C387A8A896B111"/>
    <w:rsid w:val="00E31F3C"/>
    <w:rPr>
      <w:rFonts w:eastAsiaTheme="minorHAnsi"/>
    </w:rPr>
  </w:style>
  <w:style w:type="paragraph" w:customStyle="1" w:styleId="96916A38AF6841FD9DD9E55E7D34DC1911">
    <w:name w:val="96916A38AF6841FD9DD9E55E7D34DC1911"/>
    <w:rsid w:val="00E31F3C"/>
    <w:rPr>
      <w:rFonts w:eastAsiaTheme="minorHAnsi"/>
    </w:rPr>
  </w:style>
  <w:style w:type="paragraph" w:customStyle="1" w:styleId="A89B56BE3FA54F1EB0DF6C8E04726BD311">
    <w:name w:val="A89B56BE3FA54F1EB0DF6C8E04726BD311"/>
    <w:rsid w:val="00E31F3C"/>
    <w:rPr>
      <w:rFonts w:eastAsiaTheme="minorHAnsi"/>
    </w:rPr>
  </w:style>
  <w:style w:type="paragraph" w:customStyle="1" w:styleId="F8E1047451944441A88ABD85B6C95EF511">
    <w:name w:val="F8E1047451944441A88ABD85B6C95EF511"/>
    <w:rsid w:val="00E31F3C"/>
    <w:rPr>
      <w:rFonts w:eastAsiaTheme="minorHAnsi"/>
    </w:rPr>
  </w:style>
  <w:style w:type="paragraph" w:customStyle="1" w:styleId="3E7A4DF811C14257AE4FD1FBC49BEB6C11">
    <w:name w:val="3E7A4DF811C14257AE4FD1FBC49BEB6C11"/>
    <w:rsid w:val="00E31F3C"/>
    <w:rPr>
      <w:rFonts w:eastAsiaTheme="minorHAnsi"/>
    </w:rPr>
  </w:style>
  <w:style w:type="paragraph" w:customStyle="1" w:styleId="229DF2A636DE4D0F9222E6A1F146AFE612">
    <w:name w:val="229DF2A636DE4D0F9222E6A1F146AFE612"/>
    <w:rsid w:val="00E31F3C"/>
    <w:rPr>
      <w:rFonts w:eastAsiaTheme="minorHAnsi"/>
    </w:rPr>
  </w:style>
  <w:style w:type="paragraph" w:customStyle="1" w:styleId="FA739E41EE4F42C5B04A2E7E96D6022D11">
    <w:name w:val="FA739E41EE4F42C5B04A2E7E96D6022D11"/>
    <w:rsid w:val="00E31F3C"/>
    <w:rPr>
      <w:rFonts w:eastAsiaTheme="minorHAnsi"/>
    </w:rPr>
  </w:style>
  <w:style w:type="paragraph" w:customStyle="1" w:styleId="C0D1D78AA49C4ADFAE31DBCD88D4B6EB12">
    <w:name w:val="C0D1D78AA49C4ADFAE31DBCD88D4B6EB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1">
    <w:name w:val="C5B4BD8D29A1447B891ECEA6A92AD64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1">
    <w:name w:val="BC2D42A687F846EB94C728C39DF650B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1">
    <w:name w:val="701B5917D9384387B8B066832929080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1">
    <w:name w:val="4BEFBFB7D403475EAD6237CDA5E90A6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1">
    <w:name w:val="04E924CFA6A54BDDAFE03887841748F311"/>
    <w:rsid w:val="00E31F3C"/>
    <w:rPr>
      <w:rFonts w:eastAsiaTheme="minorHAnsi"/>
    </w:rPr>
  </w:style>
  <w:style w:type="paragraph" w:customStyle="1" w:styleId="AA8E719ABE8D4B43934F10CD1ABB64EB12">
    <w:name w:val="AA8E719ABE8D4B43934F10CD1ABB64EB12"/>
    <w:rsid w:val="00E31F3C"/>
    <w:rPr>
      <w:rFonts w:eastAsiaTheme="minorHAnsi"/>
    </w:rPr>
  </w:style>
  <w:style w:type="paragraph" w:customStyle="1" w:styleId="5F3AC1E655F149588806E5A51403D7D312">
    <w:name w:val="5F3AC1E655F149588806E5A51403D7D312"/>
    <w:rsid w:val="00E31F3C"/>
    <w:rPr>
      <w:rFonts w:eastAsiaTheme="minorHAnsi"/>
    </w:rPr>
  </w:style>
  <w:style w:type="paragraph" w:customStyle="1" w:styleId="7FD1983AD3144D8F9074A09FE2BEE15912">
    <w:name w:val="7FD1983AD3144D8F9074A09FE2BEE15912"/>
    <w:rsid w:val="00E31F3C"/>
    <w:rPr>
      <w:rFonts w:eastAsiaTheme="minorHAnsi"/>
    </w:rPr>
  </w:style>
  <w:style w:type="paragraph" w:customStyle="1" w:styleId="029C6982E6484E998C15FC2FFA8A7BFC12">
    <w:name w:val="029C6982E6484E998C15FC2FFA8A7BFC12"/>
    <w:rsid w:val="00E31F3C"/>
    <w:rPr>
      <w:rFonts w:eastAsiaTheme="minorHAnsi"/>
    </w:rPr>
  </w:style>
  <w:style w:type="paragraph" w:customStyle="1" w:styleId="C852B99C658F4CE6AD8E206079E3528A12">
    <w:name w:val="C852B99C658F4CE6AD8E206079E3528A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1">
    <w:name w:val="80EB4002DDF543B8B7004C452EE7B9BC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1">
    <w:name w:val="F9C6533C1E864A0BBD94C648065B6841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1">
    <w:name w:val="EA5B4C1510D548428F23E5DE410C91FF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1">
    <w:name w:val="4AC15AD9E32B4F5AB87DB3A881AC141D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3">
    <w:name w:val="CB30427D8A294AA0A480965D16084A38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3">
    <w:name w:val="B1A877ABBF78477391393CC071241947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2">
    <w:name w:val="30FA10E18AA546EE8082541ED94B85B9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2">
    <w:name w:val="359543F408244E4C915219E2B65CF777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3">
    <w:name w:val="69C354DBE5AA4C778622C1EF7F77602F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2">
    <w:name w:val="F3D9A3CD7C384B34BB7E9EA9ED049A2A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2">
    <w:name w:val="CE2F75739CED4586BFE4380B66A8E9A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2">
    <w:name w:val="D83B4EB1345346298D6AC04A1C2C68B3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3">
    <w:name w:val="6450A64838B749DE84719D768C626C23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3">
    <w:name w:val="29F724682B4547DB859AA6939F154C38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2">
    <w:name w:val="2C3CBF37F6F74962A5515F410283C16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2">
    <w:name w:val="5095598FE6E4414EB5CB162CD1286D12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2">
    <w:name w:val="4FA2336CB7374907ACBE7D4F816F22B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2">
    <w:name w:val="3E2C18A5A3A74F8CA5761C75EE656E1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2">
    <w:name w:val="19206A32E438411FBC0E828E1AE61FDD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0">
    <w:name w:val="53311A36E5E24080BAA86C99111FD9D410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1">
    <w:name w:val="C323CC46A70648378356EC26E1D562B611"/>
    <w:rsid w:val="00556A70"/>
    <w:rPr>
      <w:rFonts w:eastAsiaTheme="minorHAnsi"/>
    </w:rPr>
  </w:style>
  <w:style w:type="paragraph" w:customStyle="1" w:styleId="77588B905D0B4AE9B7C8CD5C40274F6611">
    <w:name w:val="77588B905D0B4AE9B7C8CD5C40274F6611"/>
    <w:rsid w:val="00556A70"/>
    <w:rPr>
      <w:rFonts w:eastAsiaTheme="minorHAnsi"/>
    </w:rPr>
  </w:style>
  <w:style w:type="paragraph" w:customStyle="1" w:styleId="1D83BB36814C4F888E8AE76AB9357D5718">
    <w:name w:val="1D83BB36814C4F888E8AE76AB9357D5718"/>
    <w:rsid w:val="00556A70"/>
    <w:rPr>
      <w:rFonts w:eastAsiaTheme="minorHAnsi"/>
    </w:rPr>
  </w:style>
  <w:style w:type="paragraph" w:customStyle="1" w:styleId="0C671431A5DE4D62BAA70CC82DC51D2718">
    <w:name w:val="0C671431A5DE4D62BAA70CC82DC51D2718"/>
    <w:rsid w:val="00556A70"/>
    <w:rPr>
      <w:rFonts w:eastAsiaTheme="minorHAnsi"/>
    </w:rPr>
  </w:style>
  <w:style w:type="paragraph" w:customStyle="1" w:styleId="A906F06CC02849A38415AABC0E3A91DF18">
    <w:name w:val="A906F06CC02849A38415AABC0E3A91DF18"/>
    <w:rsid w:val="00556A70"/>
    <w:rPr>
      <w:rFonts w:eastAsiaTheme="minorHAnsi"/>
    </w:rPr>
  </w:style>
  <w:style w:type="paragraph" w:customStyle="1" w:styleId="D96231F7B4B54394A76C98C91B54A2BA13">
    <w:name w:val="D96231F7B4B54394A76C98C91B54A2BA13"/>
    <w:rsid w:val="00556A70"/>
    <w:rPr>
      <w:rFonts w:eastAsiaTheme="minorHAnsi"/>
    </w:rPr>
  </w:style>
  <w:style w:type="paragraph" w:customStyle="1" w:styleId="C184A1F3F64E49D19B486858F96F490113">
    <w:name w:val="C184A1F3F64E49D19B486858F96F4901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1">
    <w:name w:val="C7EC1365D76E4FBE97FE1B52A558270711"/>
    <w:rsid w:val="00556A70"/>
    <w:rPr>
      <w:rFonts w:eastAsiaTheme="minorHAnsi"/>
    </w:rPr>
  </w:style>
  <w:style w:type="paragraph" w:customStyle="1" w:styleId="27D158F4A81F4B858317FA58B0281C9513">
    <w:name w:val="27D158F4A81F4B858317FA58B0281C9513"/>
    <w:rsid w:val="00556A70"/>
    <w:rPr>
      <w:rFonts w:eastAsiaTheme="minorHAnsi"/>
    </w:rPr>
  </w:style>
  <w:style w:type="paragraph" w:customStyle="1" w:styleId="D9E1C13FC0F9413D8A9255569D77D68213">
    <w:name w:val="D9E1C13FC0F9413D8A9255569D77D68213"/>
    <w:rsid w:val="00556A70"/>
    <w:rPr>
      <w:rFonts w:eastAsiaTheme="minorHAnsi"/>
    </w:rPr>
  </w:style>
  <w:style w:type="paragraph" w:customStyle="1" w:styleId="D0D9E3001A93444393ADA291EBD5854311">
    <w:name w:val="D0D9E3001A93444393ADA291EBD5854311"/>
    <w:rsid w:val="00556A70"/>
    <w:rPr>
      <w:rFonts w:eastAsiaTheme="minorHAnsi"/>
    </w:rPr>
  </w:style>
  <w:style w:type="paragraph" w:customStyle="1" w:styleId="D63F1DA4324A4ADEB7460D370549486313">
    <w:name w:val="D63F1DA4324A4ADEB7460D370549486313"/>
    <w:rsid w:val="00556A70"/>
    <w:rPr>
      <w:rFonts w:eastAsiaTheme="minorHAnsi"/>
    </w:rPr>
  </w:style>
  <w:style w:type="paragraph" w:customStyle="1" w:styleId="EAFD1B8491A94827B672C032C43BAC9413">
    <w:name w:val="EAFD1B8491A94827B672C032C43BAC9413"/>
    <w:rsid w:val="00556A70"/>
    <w:rPr>
      <w:rFonts w:eastAsiaTheme="minorHAnsi"/>
    </w:rPr>
  </w:style>
  <w:style w:type="paragraph" w:customStyle="1" w:styleId="2DAC10B8BB23459A81D46E4C143C2BD011">
    <w:name w:val="2DAC10B8BB23459A81D46E4C143C2BD011"/>
    <w:rsid w:val="00556A70"/>
    <w:rPr>
      <w:rFonts w:eastAsiaTheme="minorHAnsi"/>
    </w:rPr>
  </w:style>
  <w:style w:type="paragraph" w:customStyle="1" w:styleId="4303BD00D2E4428784F03A95DAE436C713">
    <w:name w:val="4303BD00D2E4428784F03A95DAE436C713"/>
    <w:rsid w:val="00556A70"/>
    <w:rPr>
      <w:rFonts w:eastAsiaTheme="minorHAnsi"/>
    </w:rPr>
  </w:style>
  <w:style w:type="paragraph" w:customStyle="1" w:styleId="A5FCE149CC5E4C0887C25E4F4ECBE30113">
    <w:name w:val="A5FCE149CC5E4C0887C25E4F4ECBE30113"/>
    <w:rsid w:val="00556A70"/>
    <w:rPr>
      <w:rFonts w:eastAsiaTheme="minorHAnsi"/>
    </w:rPr>
  </w:style>
  <w:style w:type="paragraph" w:customStyle="1" w:styleId="44FD96B608CC4F9C9F323233CA0E2AC112">
    <w:name w:val="44FD96B608CC4F9C9F323233CA0E2AC112"/>
    <w:rsid w:val="00556A70"/>
    <w:rPr>
      <w:rFonts w:eastAsiaTheme="minorHAnsi"/>
    </w:rPr>
  </w:style>
  <w:style w:type="paragraph" w:customStyle="1" w:styleId="8CD15BE22342406A809A8F077FA2982613">
    <w:name w:val="8CD15BE22342406A809A8F077FA2982613"/>
    <w:rsid w:val="00556A70"/>
    <w:rPr>
      <w:rFonts w:eastAsiaTheme="minorHAnsi"/>
    </w:rPr>
  </w:style>
  <w:style w:type="paragraph" w:customStyle="1" w:styleId="5A4ED76E717B45928798C23B55BDAE3513">
    <w:name w:val="5A4ED76E717B45928798C23B55BDAE3513"/>
    <w:rsid w:val="00556A70"/>
    <w:rPr>
      <w:rFonts w:eastAsiaTheme="minorHAnsi"/>
    </w:rPr>
  </w:style>
  <w:style w:type="paragraph" w:customStyle="1" w:styleId="C43736ABF11D46C4B911FAE0B56CEF2813">
    <w:name w:val="C43736ABF11D46C4B911FAE0B56CEF2813"/>
    <w:rsid w:val="00556A70"/>
    <w:rPr>
      <w:rFonts w:eastAsiaTheme="minorHAnsi"/>
    </w:rPr>
  </w:style>
  <w:style w:type="paragraph" w:customStyle="1" w:styleId="8FC354A4976B49E3B22E1A29C0F4DD4A13">
    <w:name w:val="8FC354A4976B49E3B22E1A29C0F4DD4A13"/>
    <w:rsid w:val="00556A70"/>
    <w:rPr>
      <w:rFonts w:eastAsiaTheme="minorHAnsi"/>
    </w:rPr>
  </w:style>
  <w:style w:type="paragraph" w:customStyle="1" w:styleId="0ADF65EB0BE645E7BD590251E8E5DB9C13">
    <w:name w:val="0ADF65EB0BE645E7BD590251E8E5DB9C13"/>
    <w:rsid w:val="00556A70"/>
    <w:rPr>
      <w:rFonts w:eastAsiaTheme="minorHAnsi"/>
    </w:rPr>
  </w:style>
  <w:style w:type="paragraph" w:customStyle="1" w:styleId="6D0EBA63F0C742468D8900840D084F8213">
    <w:name w:val="6D0EBA63F0C742468D8900840D084F8213"/>
    <w:rsid w:val="00556A70"/>
    <w:rPr>
      <w:rFonts w:eastAsiaTheme="minorHAnsi"/>
    </w:rPr>
  </w:style>
  <w:style w:type="paragraph" w:customStyle="1" w:styleId="B6B9F7CDE0534971BAE0FE4DDE262D2313">
    <w:name w:val="B6B9F7CDE0534971BAE0FE4DDE262D2313"/>
    <w:rsid w:val="00556A70"/>
    <w:rPr>
      <w:rFonts w:eastAsiaTheme="minorHAnsi"/>
    </w:rPr>
  </w:style>
  <w:style w:type="paragraph" w:customStyle="1" w:styleId="76C6EAFB2C0E43C78479016282DEDDC913">
    <w:name w:val="76C6EAFB2C0E43C78479016282DEDDC913"/>
    <w:rsid w:val="00556A70"/>
    <w:rPr>
      <w:rFonts w:eastAsiaTheme="minorHAnsi"/>
    </w:rPr>
  </w:style>
  <w:style w:type="paragraph" w:customStyle="1" w:styleId="D1D9F046B41243F6B4D6EE84487A1A1D2">
    <w:name w:val="D1D9F046B41243F6B4D6EE84487A1A1D2"/>
    <w:rsid w:val="00556A70"/>
    <w:rPr>
      <w:rFonts w:eastAsiaTheme="minorHAnsi"/>
    </w:rPr>
  </w:style>
  <w:style w:type="paragraph" w:customStyle="1" w:styleId="E8E8493026B74CC6ACAF73535FF7FE1C13">
    <w:name w:val="E8E8493026B74CC6ACAF73535FF7FE1C13"/>
    <w:rsid w:val="00556A70"/>
    <w:rPr>
      <w:rFonts w:eastAsiaTheme="minorHAnsi"/>
    </w:rPr>
  </w:style>
  <w:style w:type="paragraph" w:customStyle="1" w:styleId="E65085FA4A8449E6ACA6F936D800376612">
    <w:name w:val="E65085FA4A8449E6ACA6F936D800376612"/>
    <w:rsid w:val="00556A70"/>
    <w:rPr>
      <w:rFonts w:eastAsiaTheme="minorHAnsi"/>
    </w:rPr>
  </w:style>
  <w:style w:type="paragraph" w:customStyle="1" w:styleId="5C44F96216F046C796BAC5F33B2E635E12">
    <w:name w:val="5C44F96216F046C796BAC5F33B2E635E12"/>
    <w:rsid w:val="00556A70"/>
    <w:rPr>
      <w:rFonts w:eastAsiaTheme="minorHAnsi"/>
    </w:rPr>
  </w:style>
  <w:style w:type="paragraph" w:customStyle="1" w:styleId="8267B38D2D6D461DA7DC68C112302B1012">
    <w:name w:val="8267B38D2D6D461DA7DC68C112302B1012"/>
    <w:rsid w:val="00556A70"/>
    <w:rPr>
      <w:rFonts w:eastAsiaTheme="minorHAnsi"/>
    </w:rPr>
  </w:style>
  <w:style w:type="paragraph" w:customStyle="1" w:styleId="1D0709AE76F64B018E2BD9D3DBFB66DF13">
    <w:name w:val="1D0709AE76F64B018E2BD9D3DBFB66DF13"/>
    <w:rsid w:val="00556A70"/>
    <w:rPr>
      <w:rFonts w:eastAsiaTheme="minorHAnsi"/>
    </w:rPr>
  </w:style>
  <w:style w:type="paragraph" w:customStyle="1" w:styleId="014F5C04BB22410C81F677299043755813">
    <w:name w:val="014F5C04BB22410C81F677299043755813"/>
    <w:rsid w:val="00556A70"/>
    <w:rPr>
      <w:rFonts w:eastAsiaTheme="minorHAnsi"/>
    </w:rPr>
  </w:style>
  <w:style w:type="paragraph" w:customStyle="1" w:styleId="B9A966E752EF41688ECB507D015082D913">
    <w:name w:val="B9A966E752EF41688ECB507D015082D913"/>
    <w:rsid w:val="00556A70"/>
    <w:rPr>
      <w:rFonts w:eastAsiaTheme="minorHAnsi"/>
    </w:rPr>
  </w:style>
  <w:style w:type="paragraph" w:customStyle="1" w:styleId="46A7D5AF3B744D088EEAE5CD6C10E70A13">
    <w:name w:val="46A7D5AF3B744D088EEAE5CD6C10E70A13"/>
    <w:rsid w:val="00556A70"/>
    <w:rPr>
      <w:rFonts w:eastAsiaTheme="minorHAnsi"/>
    </w:rPr>
  </w:style>
  <w:style w:type="paragraph" w:customStyle="1" w:styleId="BCB611364F9347DAA2812B71AE790C0A13">
    <w:name w:val="BCB611364F9347DAA2812B71AE790C0A13"/>
    <w:rsid w:val="00556A70"/>
    <w:rPr>
      <w:rFonts w:eastAsiaTheme="minorHAnsi"/>
    </w:rPr>
  </w:style>
  <w:style w:type="paragraph" w:customStyle="1" w:styleId="460FFF3674E14D72998229450119FCEB13">
    <w:name w:val="460FFF3674E14D72998229450119FCEB13"/>
    <w:rsid w:val="00556A70"/>
    <w:rPr>
      <w:rFonts w:eastAsiaTheme="minorHAnsi"/>
    </w:rPr>
  </w:style>
  <w:style w:type="paragraph" w:customStyle="1" w:styleId="264BAB5FDC0040D59FCD702B943351BC13">
    <w:name w:val="264BAB5FDC0040D59FCD702B943351BC13"/>
    <w:rsid w:val="00556A70"/>
    <w:rPr>
      <w:rFonts w:eastAsiaTheme="minorHAnsi"/>
    </w:rPr>
  </w:style>
  <w:style w:type="paragraph" w:customStyle="1" w:styleId="A1A5D004AC464522AE9740F47D4815E513">
    <w:name w:val="A1A5D004AC464522AE9740F47D4815E513"/>
    <w:rsid w:val="00556A70"/>
    <w:rPr>
      <w:rFonts w:eastAsiaTheme="minorHAnsi"/>
    </w:rPr>
  </w:style>
  <w:style w:type="paragraph" w:customStyle="1" w:styleId="228DFE730EE2445F88E4473929BCB01913">
    <w:name w:val="228DFE730EE2445F88E4473929BCB01913"/>
    <w:rsid w:val="00556A70"/>
    <w:rPr>
      <w:rFonts w:eastAsiaTheme="minorHAnsi"/>
    </w:rPr>
  </w:style>
  <w:style w:type="paragraph" w:customStyle="1" w:styleId="F78F108F90C34D70AE86C5A10431040613">
    <w:name w:val="F78F108F90C34D70AE86C5A10431040613"/>
    <w:rsid w:val="00556A70"/>
    <w:rPr>
      <w:rFonts w:eastAsiaTheme="minorHAnsi"/>
    </w:rPr>
  </w:style>
  <w:style w:type="paragraph" w:customStyle="1" w:styleId="EDC3D059C9B9474E9803BC0E7C2D08D613">
    <w:name w:val="EDC3D059C9B9474E9803BC0E7C2D08D613"/>
    <w:rsid w:val="00556A70"/>
    <w:rPr>
      <w:rFonts w:eastAsiaTheme="minorHAnsi"/>
    </w:rPr>
  </w:style>
  <w:style w:type="paragraph" w:customStyle="1" w:styleId="042546AAA6F04535AE13F68E252FBBAD13">
    <w:name w:val="042546AAA6F04535AE13F68E252FBBAD13"/>
    <w:rsid w:val="00556A70"/>
    <w:rPr>
      <w:rFonts w:eastAsiaTheme="minorHAnsi"/>
    </w:rPr>
  </w:style>
  <w:style w:type="paragraph" w:customStyle="1" w:styleId="F648E57EDDDA4103BEB6EB2027F886FE13">
    <w:name w:val="F648E57EDDDA4103BEB6EB2027F886FE13"/>
    <w:rsid w:val="00556A70"/>
    <w:rPr>
      <w:rFonts w:eastAsiaTheme="minorHAnsi"/>
    </w:rPr>
  </w:style>
  <w:style w:type="paragraph" w:customStyle="1" w:styleId="7A0E2DA54B564033AADF8E0A308E3BD613">
    <w:name w:val="7A0E2DA54B564033AADF8E0A308E3BD613"/>
    <w:rsid w:val="00556A70"/>
    <w:rPr>
      <w:rFonts w:eastAsiaTheme="minorHAnsi"/>
    </w:rPr>
  </w:style>
  <w:style w:type="paragraph" w:customStyle="1" w:styleId="BE297880B0664BCDAEF10213354D0B9013">
    <w:name w:val="BE297880B0664BCDAEF10213354D0B9013"/>
    <w:rsid w:val="00556A70"/>
    <w:rPr>
      <w:rFonts w:eastAsiaTheme="minorHAnsi"/>
    </w:rPr>
  </w:style>
  <w:style w:type="paragraph" w:customStyle="1" w:styleId="2D5EF8DC645D4489AE2CC323A682CD3213">
    <w:name w:val="2D5EF8DC645D4489AE2CC323A682CD3213"/>
    <w:rsid w:val="00556A70"/>
    <w:rPr>
      <w:rFonts w:eastAsiaTheme="minorHAnsi"/>
    </w:rPr>
  </w:style>
  <w:style w:type="paragraph" w:customStyle="1" w:styleId="2A162FDA4D8D460AB3656054947C08A812">
    <w:name w:val="2A162FDA4D8D460AB3656054947C08A812"/>
    <w:rsid w:val="00556A70"/>
    <w:rPr>
      <w:rFonts w:eastAsiaTheme="minorHAnsi"/>
    </w:rPr>
  </w:style>
  <w:style w:type="paragraph" w:customStyle="1" w:styleId="58FCA5FD42AC4D3C88A91BA7A499238C12">
    <w:name w:val="58FCA5FD42AC4D3C88A91BA7A499238C12"/>
    <w:rsid w:val="00556A70"/>
    <w:rPr>
      <w:rFonts w:eastAsiaTheme="minorHAnsi"/>
    </w:rPr>
  </w:style>
  <w:style w:type="paragraph" w:customStyle="1" w:styleId="4A6D7A85299643B5845B1F33D648F40813">
    <w:name w:val="4A6D7A85299643B5845B1F33D648F40813"/>
    <w:rsid w:val="00556A70"/>
    <w:rPr>
      <w:rFonts w:eastAsiaTheme="minorHAnsi"/>
    </w:rPr>
  </w:style>
  <w:style w:type="paragraph" w:customStyle="1" w:styleId="DA4CBAEC936B4A30A43F5E9602AAE05813">
    <w:name w:val="DA4CBAEC936B4A30A43F5E9602AAE05813"/>
    <w:rsid w:val="00556A70"/>
    <w:rPr>
      <w:rFonts w:eastAsiaTheme="minorHAnsi"/>
    </w:rPr>
  </w:style>
  <w:style w:type="paragraph" w:customStyle="1" w:styleId="08DB1DBF8085480A8A4FE5487F2740BE13">
    <w:name w:val="08DB1DBF8085480A8A4FE5487F2740BE13"/>
    <w:rsid w:val="00556A70"/>
    <w:rPr>
      <w:rFonts w:eastAsiaTheme="minorHAnsi"/>
    </w:rPr>
  </w:style>
  <w:style w:type="paragraph" w:customStyle="1" w:styleId="50B239A143F841C5A54A7D561728A5E213">
    <w:name w:val="50B239A143F841C5A54A7D561728A5E213"/>
    <w:rsid w:val="00556A70"/>
    <w:rPr>
      <w:rFonts w:eastAsiaTheme="minorHAnsi"/>
    </w:rPr>
  </w:style>
  <w:style w:type="paragraph" w:customStyle="1" w:styleId="2F95F946BDDD4275B5538079E51A548913">
    <w:name w:val="2F95F946BDDD4275B5538079E51A548913"/>
    <w:rsid w:val="00556A70"/>
    <w:rPr>
      <w:rFonts w:eastAsiaTheme="minorHAnsi"/>
    </w:rPr>
  </w:style>
  <w:style w:type="paragraph" w:customStyle="1" w:styleId="A744815489F4469184FE1F2F434D0CDF13">
    <w:name w:val="A744815489F4469184FE1F2F434D0CDF13"/>
    <w:rsid w:val="00556A70"/>
    <w:rPr>
      <w:rFonts w:eastAsiaTheme="minorHAnsi"/>
    </w:rPr>
  </w:style>
  <w:style w:type="paragraph" w:customStyle="1" w:styleId="0CFADBD0B7EA47C5AAD6D656A2CD2BA013">
    <w:name w:val="0CFADBD0B7EA47C5AAD6D656A2CD2BA013"/>
    <w:rsid w:val="00556A70"/>
    <w:rPr>
      <w:rFonts w:eastAsiaTheme="minorHAnsi"/>
    </w:rPr>
  </w:style>
  <w:style w:type="paragraph" w:customStyle="1" w:styleId="D4C16506615B4C5FB9DC4371BAF33E8313">
    <w:name w:val="D4C16506615B4C5FB9DC4371BAF33E8313"/>
    <w:rsid w:val="00556A70"/>
    <w:rPr>
      <w:rFonts w:eastAsiaTheme="minorHAnsi"/>
    </w:rPr>
  </w:style>
  <w:style w:type="paragraph" w:customStyle="1" w:styleId="801AA6F3FED54A57A0835768E8E19BD113">
    <w:name w:val="801AA6F3FED54A57A0835768E8E19BD113"/>
    <w:rsid w:val="00556A70"/>
    <w:rPr>
      <w:rFonts w:eastAsiaTheme="minorHAnsi"/>
    </w:rPr>
  </w:style>
  <w:style w:type="paragraph" w:customStyle="1" w:styleId="A468E7CBCB0740A3B521D29B91A5518513">
    <w:name w:val="A468E7CBCB0740A3B521D29B91A5518513"/>
    <w:rsid w:val="00556A70"/>
    <w:rPr>
      <w:rFonts w:eastAsiaTheme="minorHAnsi"/>
    </w:rPr>
  </w:style>
  <w:style w:type="paragraph" w:customStyle="1" w:styleId="63B152712FF64051A1A79836CF3F164912">
    <w:name w:val="63B152712FF64051A1A79836CF3F164912"/>
    <w:rsid w:val="00556A70"/>
    <w:rPr>
      <w:rFonts w:eastAsiaTheme="minorHAnsi"/>
    </w:rPr>
  </w:style>
  <w:style w:type="paragraph" w:customStyle="1" w:styleId="795E4F4036724693B46DA81E4E698DAE12">
    <w:name w:val="795E4F4036724693B46DA81E4E698DAE12"/>
    <w:rsid w:val="00556A70"/>
    <w:rPr>
      <w:rFonts w:eastAsiaTheme="minorHAnsi"/>
    </w:rPr>
  </w:style>
  <w:style w:type="paragraph" w:customStyle="1" w:styleId="B362D57E5FC842E0B111DEC39886325C12">
    <w:name w:val="B362D57E5FC842E0B111DEC39886325C12"/>
    <w:rsid w:val="00556A70"/>
    <w:rPr>
      <w:rFonts w:eastAsiaTheme="minorHAnsi"/>
    </w:rPr>
  </w:style>
  <w:style w:type="paragraph" w:customStyle="1" w:styleId="9A8A3CE1D6E046F8BB9739AE8D698AC612">
    <w:name w:val="9A8A3CE1D6E046F8BB9739AE8D698AC612"/>
    <w:rsid w:val="00556A70"/>
    <w:rPr>
      <w:rFonts w:eastAsiaTheme="minorHAnsi"/>
    </w:rPr>
  </w:style>
  <w:style w:type="paragraph" w:customStyle="1" w:styleId="AE382DAEE7DE4E5586CF3B988E99103012">
    <w:name w:val="AE382DAEE7DE4E5586CF3B988E99103012"/>
    <w:rsid w:val="00556A70"/>
    <w:rPr>
      <w:rFonts w:eastAsiaTheme="minorHAnsi"/>
    </w:rPr>
  </w:style>
  <w:style w:type="paragraph" w:customStyle="1" w:styleId="9AE6703245F1434089742FF04FC27BB412">
    <w:name w:val="9AE6703245F1434089742FF04FC27BB412"/>
    <w:rsid w:val="00556A70"/>
    <w:rPr>
      <w:rFonts w:eastAsiaTheme="minorHAnsi"/>
    </w:rPr>
  </w:style>
  <w:style w:type="paragraph" w:customStyle="1" w:styleId="8365CDB2A7674B318D64BCF0AB00F5B412">
    <w:name w:val="8365CDB2A7674B318D64BCF0AB00F5B412"/>
    <w:rsid w:val="00556A70"/>
    <w:rPr>
      <w:rFonts w:eastAsiaTheme="minorHAnsi"/>
    </w:rPr>
  </w:style>
  <w:style w:type="paragraph" w:customStyle="1" w:styleId="931734EB321F4496B412BD0508DEA76412">
    <w:name w:val="931734EB321F4496B412BD0508DEA76412"/>
    <w:rsid w:val="00556A70"/>
    <w:rPr>
      <w:rFonts w:eastAsiaTheme="minorHAnsi"/>
    </w:rPr>
  </w:style>
  <w:style w:type="paragraph" w:customStyle="1" w:styleId="C2CD03634207489DB1C3C387A8A896B112">
    <w:name w:val="C2CD03634207489DB1C3C387A8A896B112"/>
    <w:rsid w:val="00556A70"/>
    <w:rPr>
      <w:rFonts w:eastAsiaTheme="minorHAnsi"/>
    </w:rPr>
  </w:style>
  <w:style w:type="paragraph" w:customStyle="1" w:styleId="96916A38AF6841FD9DD9E55E7D34DC1912">
    <w:name w:val="96916A38AF6841FD9DD9E55E7D34DC1912"/>
    <w:rsid w:val="00556A70"/>
    <w:rPr>
      <w:rFonts w:eastAsiaTheme="minorHAnsi"/>
    </w:rPr>
  </w:style>
  <w:style w:type="paragraph" w:customStyle="1" w:styleId="A89B56BE3FA54F1EB0DF6C8E04726BD312">
    <w:name w:val="A89B56BE3FA54F1EB0DF6C8E04726BD312"/>
    <w:rsid w:val="00556A70"/>
    <w:rPr>
      <w:rFonts w:eastAsiaTheme="minorHAnsi"/>
    </w:rPr>
  </w:style>
  <w:style w:type="paragraph" w:customStyle="1" w:styleId="F8E1047451944441A88ABD85B6C95EF512">
    <w:name w:val="F8E1047451944441A88ABD85B6C95EF512"/>
    <w:rsid w:val="00556A70"/>
    <w:rPr>
      <w:rFonts w:eastAsiaTheme="minorHAnsi"/>
    </w:rPr>
  </w:style>
  <w:style w:type="paragraph" w:customStyle="1" w:styleId="3E7A4DF811C14257AE4FD1FBC49BEB6C12">
    <w:name w:val="3E7A4DF811C14257AE4FD1FBC49BEB6C12"/>
    <w:rsid w:val="00556A70"/>
    <w:rPr>
      <w:rFonts w:eastAsiaTheme="minorHAnsi"/>
    </w:rPr>
  </w:style>
  <w:style w:type="paragraph" w:customStyle="1" w:styleId="229DF2A636DE4D0F9222E6A1F146AFE613">
    <w:name w:val="229DF2A636DE4D0F9222E6A1F146AFE613"/>
    <w:rsid w:val="00556A70"/>
    <w:rPr>
      <w:rFonts w:eastAsiaTheme="minorHAnsi"/>
    </w:rPr>
  </w:style>
  <w:style w:type="paragraph" w:customStyle="1" w:styleId="FA739E41EE4F42C5B04A2E7E96D6022D12">
    <w:name w:val="FA739E41EE4F42C5B04A2E7E96D6022D12"/>
    <w:rsid w:val="00556A70"/>
    <w:rPr>
      <w:rFonts w:eastAsiaTheme="minorHAnsi"/>
    </w:rPr>
  </w:style>
  <w:style w:type="paragraph" w:customStyle="1" w:styleId="C0D1D78AA49C4ADFAE31DBCD88D4B6EB13">
    <w:name w:val="C0D1D78AA49C4ADFAE31DBCD88D4B6EB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2">
    <w:name w:val="C5B4BD8D29A1447B891ECEA6A92AD647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2">
    <w:name w:val="BC2D42A687F846EB94C728C39DF650B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2">
    <w:name w:val="701B5917D9384387B8B066832929080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2">
    <w:name w:val="4BEFBFB7D403475EAD6237CDA5E90A68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2">
    <w:name w:val="04E924CFA6A54BDDAFE03887841748F312"/>
    <w:rsid w:val="00556A70"/>
    <w:rPr>
      <w:rFonts w:eastAsiaTheme="minorHAnsi"/>
    </w:rPr>
  </w:style>
  <w:style w:type="paragraph" w:customStyle="1" w:styleId="AA8E719ABE8D4B43934F10CD1ABB64EB13">
    <w:name w:val="AA8E719ABE8D4B43934F10CD1ABB64EB13"/>
    <w:rsid w:val="00556A70"/>
    <w:rPr>
      <w:rFonts w:eastAsiaTheme="minorHAnsi"/>
    </w:rPr>
  </w:style>
  <w:style w:type="paragraph" w:customStyle="1" w:styleId="5F3AC1E655F149588806E5A51403D7D313">
    <w:name w:val="5F3AC1E655F149588806E5A51403D7D313"/>
    <w:rsid w:val="00556A70"/>
    <w:rPr>
      <w:rFonts w:eastAsiaTheme="minorHAnsi"/>
    </w:rPr>
  </w:style>
  <w:style w:type="paragraph" w:customStyle="1" w:styleId="7FD1983AD3144D8F9074A09FE2BEE15913">
    <w:name w:val="7FD1983AD3144D8F9074A09FE2BEE15913"/>
    <w:rsid w:val="00556A70"/>
    <w:rPr>
      <w:rFonts w:eastAsiaTheme="minorHAnsi"/>
    </w:rPr>
  </w:style>
  <w:style w:type="paragraph" w:customStyle="1" w:styleId="029C6982E6484E998C15FC2FFA8A7BFC13">
    <w:name w:val="029C6982E6484E998C15FC2FFA8A7BFC13"/>
    <w:rsid w:val="00556A70"/>
    <w:rPr>
      <w:rFonts w:eastAsiaTheme="minorHAnsi"/>
    </w:rPr>
  </w:style>
  <w:style w:type="paragraph" w:customStyle="1" w:styleId="C852B99C658F4CE6AD8E206079E3528A13">
    <w:name w:val="C852B99C658F4CE6AD8E206079E3528A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2">
    <w:name w:val="80EB4002DDF543B8B7004C452EE7B9BC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2">
    <w:name w:val="F9C6533C1E864A0BBD94C648065B6841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2">
    <w:name w:val="EA5B4C1510D548428F23E5DE410C91FF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2">
    <w:name w:val="4AC15AD9E32B4F5AB87DB3A881AC141D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4">
    <w:name w:val="CB30427D8A294AA0A480965D16084A3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4">
    <w:name w:val="B1A877ABBF78477391393CC07124194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3">
    <w:name w:val="30FA10E18AA546EE8082541ED94B85B9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3">
    <w:name w:val="359543F408244E4C915219E2B65CF777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4">
    <w:name w:val="69C354DBE5AA4C778622C1EF7F77602F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3">
    <w:name w:val="F3D9A3CD7C384B34BB7E9EA9ED049A2A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3">
    <w:name w:val="CE2F75739CED4586BFE4380B66A8E9A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3">
    <w:name w:val="D83B4EB1345346298D6AC04A1C2C68B3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4">
    <w:name w:val="6450A64838B749DE84719D768C626C23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4">
    <w:name w:val="29F724682B4547DB859AA6939F154C3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3">
    <w:name w:val="2C3CBF37F6F74962A5515F410283C16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3">
    <w:name w:val="5095598FE6E4414EB5CB162CD1286D12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3">
    <w:name w:val="4FA2336CB7374907ACBE7D4F816F22B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3">
    <w:name w:val="3E2C18A5A3A74F8CA5761C75EE656E1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3">
    <w:name w:val="19206A32E438411FBC0E828E1AE61FDD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1">
    <w:name w:val="53311A36E5E24080BAA86C99111FD9D411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2">
    <w:name w:val="C323CC46A70648378356EC26E1D562B612"/>
    <w:rsid w:val="003B6DCB"/>
    <w:rPr>
      <w:rFonts w:eastAsiaTheme="minorHAnsi"/>
    </w:rPr>
  </w:style>
  <w:style w:type="paragraph" w:customStyle="1" w:styleId="77588B905D0B4AE9B7C8CD5C40274F6612">
    <w:name w:val="77588B905D0B4AE9B7C8CD5C40274F6612"/>
    <w:rsid w:val="003B6DCB"/>
    <w:rPr>
      <w:rFonts w:eastAsiaTheme="minorHAnsi"/>
    </w:rPr>
  </w:style>
  <w:style w:type="paragraph" w:customStyle="1" w:styleId="1D83BB36814C4F888E8AE76AB9357D5719">
    <w:name w:val="1D83BB36814C4F888E8AE76AB9357D5719"/>
    <w:rsid w:val="003B6DCB"/>
    <w:rPr>
      <w:rFonts w:eastAsiaTheme="minorHAnsi"/>
    </w:rPr>
  </w:style>
  <w:style w:type="paragraph" w:customStyle="1" w:styleId="0C671431A5DE4D62BAA70CC82DC51D2719">
    <w:name w:val="0C671431A5DE4D62BAA70CC82DC51D2719"/>
    <w:rsid w:val="003B6DCB"/>
    <w:rPr>
      <w:rFonts w:eastAsiaTheme="minorHAnsi"/>
    </w:rPr>
  </w:style>
  <w:style w:type="paragraph" w:customStyle="1" w:styleId="A906F06CC02849A38415AABC0E3A91DF19">
    <w:name w:val="A906F06CC02849A38415AABC0E3A91DF19"/>
    <w:rsid w:val="003B6DCB"/>
    <w:rPr>
      <w:rFonts w:eastAsiaTheme="minorHAnsi"/>
    </w:rPr>
  </w:style>
  <w:style w:type="paragraph" w:customStyle="1" w:styleId="D96231F7B4B54394A76C98C91B54A2BA14">
    <w:name w:val="D96231F7B4B54394A76C98C91B54A2BA14"/>
    <w:rsid w:val="003B6DCB"/>
    <w:rPr>
      <w:rFonts w:eastAsiaTheme="minorHAnsi"/>
    </w:rPr>
  </w:style>
  <w:style w:type="paragraph" w:customStyle="1" w:styleId="C184A1F3F64E49D19B486858F96F490114">
    <w:name w:val="C184A1F3F64E49D19B486858F96F4901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2">
    <w:name w:val="C7EC1365D76E4FBE97FE1B52A558270712"/>
    <w:rsid w:val="003B6DCB"/>
    <w:rPr>
      <w:rFonts w:eastAsiaTheme="minorHAnsi"/>
    </w:rPr>
  </w:style>
  <w:style w:type="paragraph" w:customStyle="1" w:styleId="27D158F4A81F4B858317FA58B0281C9514">
    <w:name w:val="27D158F4A81F4B858317FA58B0281C9514"/>
    <w:rsid w:val="003B6DCB"/>
    <w:rPr>
      <w:rFonts w:eastAsiaTheme="minorHAnsi"/>
    </w:rPr>
  </w:style>
  <w:style w:type="paragraph" w:customStyle="1" w:styleId="D9E1C13FC0F9413D8A9255569D77D68214">
    <w:name w:val="D9E1C13FC0F9413D8A9255569D77D68214"/>
    <w:rsid w:val="003B6DCB"/>
    <w:rPr>
      <w:rFonts w:eastAsiaTheme="minorHAnsi"/>
    </w:rPr>
  </w:style>
  <w:style w:type="paragraph" w:customStyle="1" w:styleId="D0D9E3001A93444393ADA291EBD5854312">
    <w:name w:val="D0D9E3001A93444393ADA291EBD5854312"/>
    <w:rsid w:val="003B6DCB"/>
    <w:rPr>
      <w:rFonts w:eastAsiaTheme="minorHAnsi"/>
    </w:rPr>
  </w:style>
  <w:style w:type="paragraph" w:customStyle="1" w:styleId="D63F1DA4324A4ADEB7460D370549486314">
    <w:name w:val="D63F1DA4324A4ADEB7460D370549486314"/>
    <w:rsid w:val="003B6DCB"/>
    <w:rPr>
      <w:rFonts w:eastAsiaTheme="minorHAnsi"/>
    </w:rPr>
  </w:style>
  <w:style w:type="paragraph" w:customStyle="1" w:styleId="EAFD1B8491A94827B672C032C43BAC9414">
    <w:name w:val="EAFD1B8491A94827B672C032C43BAC9414"/>
    <w:rsid w:val="003B6DCB"/>
    <w:rPr>
      <w:rFonts w:eastAsiaTheme="minorHAnsi"/>
    </w:rPr>
  </w:style>
  <w:style w:type="paragraph" w:customStyle="1" w:styleId="2DAC10B8BB23459A81D46E4C143C2BD012">
    <w:name w:val="2DAC10B8BB23459A81D46E4C143C2BD012"/>
    <w:rsid w:val="003B6DCB"/>
    <w:rPr>
      <w:rFonts w:eastAsiaTheme="minorHAnsi"/>
    </w:rPr>
  </w:style>
  <w:style w:type="paragraph" w:customStyle="1" w:styleId="4303BD00D2E4428784F03A95DAE436C714">
    <w:name w:val="4303BD00D2E4428784F03A95DAE436C714"/>
    <w:rsid w:val="003B6DCB"/>
    <w:rPr>
      <w:rFonts w:eastAsiaTheme="minorHAnsi"/>
    </w:rPr>
  </w:style>
  <w:style w:type="paragraph" w:customStyle="1" w:styleId="A5FCE149CC5E4C0887C25E4F4ECBE30114">
    <w:name w:val="A5FCE149CC5E4C0887C25E4F4ECBE30114"/>
    <w:rsid w:val="003B6DCB"/>
    <w:rPr>
      <w:rFonts w:eastAsiaTheme="minorHAnsi"/>
    </w:rPr>
  </w:style>
  <w:style w:type="paragraph" w:customStyle="1" w:styleId="44FD96B608CC4F9C9F323233CA0E2AC113">
    <w:name w:val="44FD96B608CC4F9C9F323233CA0E2AC113"/>
    <w:rsid w:val="003B6DCB"/>
    <w:rPr>
      <w:rFonts w:eastAsiaTheme="minorHAnsi"/>
    </w:rPr>
  </w:style>
  <w:style w:type="paragraph" w:customStyle="1" w:styleId="8CD15BE22342406A809A8F077FA2982614">
    <w:name w:val="8CD15BE22342406A809A8F077FA2982614"/>
    <w:rsid w:val="003B6DCB"/>
    <w:rPr>
      <w:rFonts w:eastAsiaTheme="minorHAnsi"/>
    </w:rPr>
  </w:style>
  <w:style w:type="paragraph" w:customStyle="1" w:styleId="5A4ED76E717B45928798C23B55BDAE3514">
    <w:name w:val="5A4ED76E717B45928798C23B55BDAE3514"/>
    <w:rsid w:val="003B6DCB"/>
    <w:rPr>
      <w:rFonts w:eastAsiaTheme="minorHAnsi"/>
    </w:rPr>
  </w:style>
  <w:style w:type="paragraph" w:customStyle="1" w:styleId="C43736ABF11D46C4B911FAE0B56CEF2814">
    <w:name w:val="C43736ABF11D46C4B911FAE0B56CEF2814"/>
    <w:rsid w:val="003B6DCB"/>
    <w:rPr>
      <w:rFonts w:eastAsiaTheme="minorHAnsi"/>
    </w:rPr>
  </w:style>
  <w:style w:type="paragraph" w:customStyle="1" w:styleId="8FC354A4976B49E3B22E1A29C0F4DD4A14">
    <w:name w:val="8FC354A4976B49E3B22E1A29C0F4DD4A14"/>
    <w:rsid w:val="003B6DCB"/>
    <w:rPr>
      <w:rFonts w:eastAsiaTheme="minorHAnsi"/>
    </w:rPr>
  </w:style>
  <w:style w:type="paragraph" w:customStyle="1" w:styleId="0ADF65EB0BE645E7BD590251E8E5DB9C14">
    <w:name w:val="0ADF65EB0BE645E7BD590251E8E5DB9C14"/>
    <w:rsid w:val="003B6DCB"/>
    <w:rPr>
      <w:rFonts w:eastAsiaTheme="minorHAnsi"/>
    </w:rPr>
  </w:style>
  <w:style w:type="paragraph" w:customStyle="1" w:styleId="6D0EBA63F0C742468D8900840D084F8214">
    <w:name w:val="6D0EBA63F0C742468D8900840D084F8214"/>
    <w:rsid w:val="003B6DCB"/>
    <w:rPr>
      <w:rFonts w:eastAsiaTheme="minorHAnsi"/>
    </w:rPr>
  </w:style>
  <w:style w:type="paragraph" w:customStyle="1" w:styleId="B6B9F7CDE0534971BAE0FE4DDE262D2314">
    <w:name w:val="B6B9F7CDE0534971BAE0FE4DDE262D2314"/>
    <w:rsid w:val="003B6DCB"/>
    <w:rPr>
      <w:rFonts w:eastAsiaTheme="minorHAnsi"/>
    </w:rPr>
  </w:style>
  <w:style w:type="paragraph" w:customStyle="1" w:styleId="76C6EAFB2C0E43C78479016282DEDDC914">
    <w:name w:val="76C6EAFB2C0E43C78479016282DEDDC914"/>
    <w:rsid w:val="003B6DCB"/>
    <w:rPr>
      <w:rFonts w:eastAsiaTheme="minorHAnsi"/>
    </w:rPr>
  </w:style>
  <w:style w:type="paragraph" w:customStyle="1" w:styleId="D1D9F046B41243F6B4D6EE84487A1A1D3">
    <w:name w:val="D1D9F046B41243F6B4D6EE84487A1A1D3"/>
    <w:rsid w:val="003B6DCB"/>
    <w:rPr>
      <w:rFonts w:eastAsiaTheme="minorHAnsi"/>
    </w:rPr>
  </w:style>
  <w:style w:type="paragraph" w:customStyle="1" w:styleId="E8E8493026B74CC6ACAF73535FF7FE1C14">
    <w:name w:val="E8E8493026B74CC6ACAF73535FF7FE1C14"/>
    <w:rsid w:val="003B6DCB"/>
    <w:rPr>
      <w:rFonts w:eastAsiaTheme="minorHAnsi"/>
    </w:rPr>
  </w:style>
  <w:style w:type="paragraph" w:customStyle="1" w:styleId="E65085FA4A8449E6ACA6F936D800376613">
    <w:name w:val="E65085FA4A8449E6ACA6F936D800376613"/>
    <w:rsid w:val="003B6DCB"/>
    <w:rPr>
      <w:rFonts w:eastAsiaTheme="minorHAnsi"/>
    </w:rPr>
  </w:style>
  <w:style w:type="paragraph" w:customStyle="1" w:styleId="5C44F96216F046C796BAC5F33B2E635E13">
    <w:name w:val="5C44F96216F046C796BAC5F33B2E635E13"/>
    <w:rsid w:val="003B6DCB"/>
    <w:rPr>
      <w:rFonts w:eastAsiaTheme="minorHAnsi"/>
    </w:rPr>
  </w:style>
  <w:style w:type="paragraph" w:customStyle="1" w:styleId="8267B38D2D6D461DA7DC68C112302B1013">
    <w:name w:val="8267B38D2D6D461DA7DC68C112302B1013"/>
    <w:rsid w:val="003B6DCB"/>
    <w:rPr>
      <w:rFonts w:eastAsiaTheme="minorHAnsi"/>
    </w:rPr>
  </w:style>
  <w:style w:type="paragraph" w:customStyle="1" w:styleId="1D0709AE76F64B018E2BD9D3DBFB66DF14">
    <w:name w:val="1D0709AE76F64B018E2BD9D3DBFB66DF14"/>
    <w:rsid w:val="003B6DCB"/>
    <w:rPr>
      <w:rFonts w:eastAsiaTheme="minorHAnsi"/>
    </w:rPr>
  </w:style>
  <w:style w:type="paragraph" w:customStyle="1" w:styleId="014F5C04BB22410C81F677299043755814">
    <w:name w:val="014F5C04BB22410C81F677299043755814"/>
    <w:rsid w:val="003B6DCB"/>
    <w:rPr>
      <w:rFonts w:eastAsiaTheme="minorHAnsi"/>
    </w:rPr>
  </w:style>
  <w:style w:type="paragraph" w:customStyle="1" w:styleId="B9A966E752EF41688ECB507D015082D914">
    <w:name w:val="B9A966E752EF41688ECB507D015082D914"/>
    <w:rsid w:val="003B6DCB"/>
    <w:rPr>
      <w:rFonts w:eastAsiaTheme="minorHAnsi"/>
    </w:rPr>
  </w:style>
  <w:style w:type="paragraph" w:customStyle="1" w:styleId="46A7D5AF3B744D088EEAE5CD6C10E70A14">
    <w:name w:val="46A7D5AF3B744D088EEAE5CD6C10E70A14"/>
    <w:rsid w:val="003B6DCB"/>
    <w:rPr>
      <w:rFonts w:eastAsiaTheme="minorHAnsi"/>
    </w:rPr>
  </w:style>
  <w:style w:type="paragraph" w:customStyle="1" w:styleId="BCB611364F9347DAA2812B71AE790C0A14">
    <w:name w:val="BCB611364F9347DAA2812B71AE790C0A14"/>
    <w:rsid w:val="003B6DCB"/>
    <w:rPr>
      <w:rFonts w:eastAsiaTheme="minorHAnsi"/>
    </w:rPr>
  </w:style>
  <w:style w:type="paragraph" w:customStyle="1" w:styleId="460FFF3674E14D72998229450119FCEB14">
    <w:name w:val="460FFF3674E14D72998229450119FCEB14"/>
    <w:rsid w:val="003B6DCB"/>
    <w:rPr>
      <w:rFonts w:eastAsiaTheme="minorHAnsi"/>
    </w:rPr>
  </w:style>
  <w:style w:type="paragraph" w:customStyle="1" w:styleId="264BAB5FDC0040D59FCD702B943351BC14">
    <w:name w:val="264BAB5FDC0040D59FCD702B943351BC14"/>
    <w:rsid w:val="003B6DCB"/>
    <w:rPr>
      <w:rFonts w:eastAsiaTheme="minorHAnsi"/>
    </w:rPr>
  </w:style>
  <w:style w:type="paragraph" w:customStyle="1" w:styleId="A1A5D004AC464522AE9740F47D4815E514">
    <w:name w:val="A1A5D004AC464522AE9740F47D4815E514"/>
    <w:rsid w:val="003B6DCB"/>
    <w:rPr>
      <w:rFonts w:eastAsiaTheme="minorHAnsi"/>
    </w:rPr>
  </w:style>
  <w:style w:type="paragraph" w:customStyle="1" w:styleId="228DFE730EE2445F88E4473929BCB01914">
    <w:name w:val="228DFE730EE2445F88E4473929BCB01914"/>
    <w:rsid w:val="003B6DCB"/>
    <w:rPr>
      <w:rFonts w:eastAsiaTheme="minorHAnsi"/>
    </w:rPr>
  </w:style>
  <w:style w:type="paragraph" w:customStyle="1" w:styleId="F78F108F90C34D70AE86C5A10431040614">
    <w:name w:val="F78F108F90C34D70AE86C5A10431040614"/>
    <w:rsid w:val="003B6DCB"/>
    <w:rPr>
      <w:rFonts w:eastAsiaTheme="minorHAnsi"/>
    </w:rPr>
  </w:style>
  <w:style w:type="paragraph" w:customStyle="1" w:styleId="EDC3D059C9B9474E9803BC0E7C2D08D614">
    <w:name w:val="EDC3D059C9B9474E9803BC0E7C2D08D614"/>
    <w:rsid w:val="003B6DCB"/>
    <w:rPr>
      <w:rFonts w:eastAsiaTheme="minorHAnsi"/>
    </w:rPr>
  </w:style>
  <w:style w:type="paragraph" w:customStyle="1" w:styleId="042546AAA6F04535AE13F68E252FBBAD14">
    <w:name w:val="042546AAA6F04535AE13F68E252FBBAD14"/>
    <w:rsid w:val="003B6DCB"/>
    <w:rPr>
      <w:rFonts w:eastAsiaTheme="minorHAnsi"/>
    </w:rPr>
  </w:style>
  <w:style w:type="paragraph" w:customStyle="1" w:styleId="F648E57EDDDA4103BEB6EB2027F886FE14">
    <w:name w:val="F648E57EDDDA4103BEB6EB2027F886FE14"/>
    <w:rsid w:val="003B6DCB"/>
    <w:rPr>
      <w:rFonts w:eastAsiaTheme="minorHAnsi"/>
    </w:rPr>
  </w:style>
  <w:style w:type="paragraph" w:customStyle="1" w:styleId="7A0E2DA54B564033AADF8E0A308E3BD614">
    <w:name w:val="7A0E2DA54B564033AADF8E0A308E3BD614"/>
    <w:rsid w:val="003B6DCB"/>
    <w:rPr>
      <w:rFonts w:eastAsiaTheme="minorHAnsi"/>
    </w:rPr>
  </w:style>
  <w:style w:type="paragraph" w:customStyle="1" w:styleId="BE297880B0664BCDAEF10213354D0B9014">
    <w:name w:val="BE297880B0664BCDAEF10213354D0B9014"/>
    <w:rsid w:val="003B6DCB"/>
    <w:rPr>
      <w:rFonts w:eastAsiaTheme="minorHAnsi"/>
    </w:rPr>
  </w:style>
  <w:style w:type="paragraph" w:customStyle="1" w:styleId="2D5EF8DC645D4489AE2CC323A682CD3214">
    <w:name w:val="2D5EF8DC645D4489AE2CC323A682CD3214"/>
    <w:rsid w:val="003B6DCB"/>
    <w:rPr>
      <w:rFonts w:eastAsiaTheme="minorHAnsi"/>
    </w:rPr>
  </w:style>
  <w:style w:type="paragraph" w:customStyle="1" w:styleId="2A162FDA4D8D460AB3656054947C08A813">
    <w:name w:val="2A162FDA4D8D460AB3656054947C08A813"/>
    <w:rsid w:val="003B6DCB"/>
    <w:rPr>
      <w:rFonts w:eastAsiaTheme="minorHAnsi"/>
    </w:rPr>
  </w:style>
  <w:style w:type="paragraph" w:customStyle="1" w:styleId="58FCA5FD42AC4D3C88A91BA7A499238C13">
    <w:name w:val="58FCA5FD42AC4D3C88A91BA7A499238C13"/>
    <w:rsid w:val="003B6DCB"/>
    <w:rPr>
      <w:rFonts w:eastAsiaTheme="minorHAnsi"/>
    </w:rPr>
  </w:style>
  <w:style w:type="paragraph" w:customStyle="1" w:styleId="4A6D7A85299643B5845B1F33D648F40814">
    <w:name w:val="4A6D7A85299643B5845B1F33D648F40814"/>
    <w:rsid w:val="003B6DCB"/>
    <w:rPr>
      <w:rFonts w:eastAsiaTheme="minorHAnsi"/>
    </w:rPr>
  </w:style>
  <w:style w:type="paragraph" w:customStyle="1" w:styleId="DA4CBAEC936B4A30A43F5E9602AAE05814">
    <w:name w:val="DA4CBAEC936B4A30A43F5E9602AAE05814"/>
    <w:rsid w:val="003B6DCB"/>
    <w:rPr>
      <w:rFonts w:eastAsiaTheme="minorHAnsi"/>
    </w:rPr>
  </w:style>
  <w:style w:type="paragraph" w:customStyle="1" w:styleId="08DB1DBF8085480A8A4FE5487F2740BE14">
    <w:name w:val="08DB1DBF8085480A8A4FE5487F2740BE14"/>
    <w:rsid w:val="003B6DCB"/>
    <w:rPr>
      <w:rFonts w:eastAsiaTheme="minorHAnsi"/>
    </w:rPr>
  </w:style>
  <w:style w:type="paragraph" w:customStyle="1" w:styleId="50B239A143F841C5A54A7D561728A5E214">
    <w:name w:val="50B239A143F841C5A54A7D561728A5E214"/>
    <w:rsid w:val="003B6DCB"/>
    <w:rPr>
      <w:rFonts w:eastAsiaTheme="minorHAnsi"/>
    </w:rPr>
  </w:style>
  <w:style w:type="paragraph" w:customStyle="1" w:styleId="2F95F946BDDD4275B5538079E51A548914">
    <w:name w:val="2F95F946BDDD4275B5538079E51A548914"/>
    <w:rsid w:val="003B6DCB"/>
    <w:rPr>
      <w:rFonts w:eastAsiaTheme="minorHAnsi"/>
    </w:rPr>
  </w:style>
  <w:style w:type="paragraph" w:customStyle="1" w:styleId="A744815489F4469184FE1F2F434D0CDF14">
    <w:name w:val="A744815489F4469184FE1F2F434D0CDF14"/>
    <w:rsid w:val="003B6DCB"/>
    <w:rPr>
      <w:rFonts w:eastAsiaTheme="minorHAnsi"/>
    </w:rPr>
  </w:style>
  <w:style w:type="paragraph" w:customStyle="1" w:styleId="0CFADBD0B7EA47C5AAD6D656A2CD2BA014">
    <w:name w:val="0CFADBD0B7EA47C5AAD6D656A2CD2BA014"/>
    <w:rsid w:val="003B6DCB"/>
    <w:rPr>
      <w:rFonts w:eastAsiaTheme="minorHAnsi"/>
    </w:rPr>
  </w:style>
  <w:style w:type="paragraph" w:customStyle="1" w:styleId="D4C16506615B4C5FB9DC4371BAF33E8314">
    <w:name w:val="D4C16506615B4C5FB9DC4371BAF33E8314"/>
    <w:rsid w:val="003B6DCB"/>
    <w:rPr>
      <w:rFonts w:eastAsiaTheme="minorHAnsi"/>
    </w:rPr>
  </w:style>
  <w:style w:type="paragraph" w:customStyle="1" w:styleId="801AA6F3FED54A57A0835768E8E19BD114">
    <w:name w:val="801AA6F3FED54A57A0835768E8E19BD114"/>
    <w:rsid w:val="003B6DCB"/>
    <w:rPr>
      <w:rFonts w:eastAsiaTheme="minorHAnsi"/>
    </w:rPr>
  </w:style>
  <w:style w:type="paragraph" w:customStyle="1" w:styleId="A468E7CBCB0740A3B521D29B91A5518514">
    <w:name w:val="A468E7CBCB0740A3B521D29B91A5518514"/>
    <w:rsid w:val="003B6DCB"/>
    <w:rPr>
      <w:rFonts w:eastAsiaTheme="minorHAnsi"/>
    </w:rPr>
  </w:style>
  <w:style w:type="paragraph" w:customStyle="1" w:styleId="63B152712FF64051A1A79836CF3F164913">
    <w:name w:val="63B152712FF64051A1A79836CF3F164913"/>
    <w:rsid w:val="003B6DCB"/>
    <w:rPr>
      <w:rFonts w:eastAsiaTheme="minorHAnsi"/>
    </w:rPr>
  </w:style>
  <w:style w:type="paragraph" w:customStyle="1" w:styleId="795E4F4036724693B46DA81E4E698DAE13">
    <w:name w:val="795E4F4036724693B46DA81E4E698DAE13"/>
    <w:rsid w:val="003B6DCB"/>
    <w:rPr>
      <w:rFonts w:eastAsiaTheme="minorHAnsi"/>
    </w:rPr>
  </w:style>
  <w:style w:type="paragraph" w:customStyle="1" w:styleId="B362D57E5FC842E0B111DEC39886325C13">
    <w:name w:val="B362D57E5FC842E0B111DEC39886325C13"/>
    <w:rsid w:val="003B6DCB"/>
    <w:rPr>
      <w:rFonts w:eastAsiaTheme="minorHAnsi"/>
    </w:rPr>
  </w:style>
  <w:style w:type="paragraph" w:customStyle="1" w:styleId="9A8A3CE1D6E046F8BB9739AE8D698AC613">
    <w:name w:val="9A8A3CE1D6E046F8BB9739AE8D698AC613"/>
    <w:rsid w:val="003B6DCB"/>
    <w:rPr>
      <w:rFonts w:eastAsiaTheme="minorHAnsi"/>
    </w:rPr>
  </w:style>
  <w:style w:type="paragraph" w:customStyle="1" w:styleId="AE382DAEE7DE4E5586CF3B988E99103013">
    <w:name w:val="AE382DAEE7DE4E5586CF3B988E99103013"/>
    <w:rsid w:val="003B6DCB"/>
    <w:rPr>
      <w:rFonts w:eastAsiaTheme="minorHAnsi"/>
    </w:rPr>
  </w:style>
  <w:style w:type="paragraph" w:customStyle="1" w:styleId="9AE6703245F1434089742FF04FC27BB413">
    <w:name w:val="9AE6703245F1434089742FF04FC27BB413"/>
    <w:rsid w:val="003B6DCB"/>
    <w:rPr>
      <w:rFonts w:eastAsiaTheme="minorHAnsi"/>
    </w:rPr>
  </w:style>
  <w:style w:type="paragraph" w:customStyle="1" w:styleId="8365CDB2A7674B318D64BCF0AB00F5B413">
    <w:name w:val="8365CDB2A7674B318D64BCF0AB00F5B413"/>
    <w:rsid w:val="003B6DCB"/>
    <w:rPr>
      <w:rFonts w:eastAsiaTheme="minorHAnsi"/>
    </w:rPr>
  </w:style>
  <w:style w:type="paragraph" w:customStyle="1" w:styleId="931734EB321F4496B412BD0508DEA76413">
    <w:name w:val="931734EB321F4496B412BD0508DEA76413"/>
    <w:rsid w:val="003B6DCB"/>
    <w:rPr>
      <w:rFonts w:eastAsiaTheme="minorHAnsi"/>
    </w:rPr>
  </w:style>
  <w:style w:type="paragraph" w:customStyle="1" w:styleId="C2CD03634207489DB1C3C387A8A896B113">
    <w:name w:val="C2CD03634207489DB1C3C387A8A896B113"/>
    <w:rsid w:val="003B6DCB"/>
    <w:rPr>
      <w:rFonts w:eastAsiaTheme="minorHAnsi"/>
    </w:rPr>
  </w:style>
  <w:style w:type="paragraph" w:customStyle="1" w:styleId="96916A38AF6841FD9DD9E55E7D34DC1913">
    <w:name w:val="96916A38AF6841FD9DD9E55E7D34DC1913"/>
    <w:rsid w:val="003B6DCB"/>
    <w:rPr>
      <w:rFonts w:eastAsiaTheme="minorHAnsi"/>
    </w:rPr>
  </w:style>
  <w:style w:type="paragraph" w:customStyle="1" w:styleId="A89B56BE3FA54F1EB0DF6C8E04726BD313">
    <w:name w:val="A89B56BE3FA54F1EB0DF6C8E04726BD313"/>
    <w:rsid w:val="003B6DCB"/>
    <w:rPr>
      <w:rFonts w:eastAsiaTheme="minorHAnsi"/>
    </w:rPr>
  </w:style>
  <w:style w:type="paragraph" w:customStyle="1" w:styleId="F8E1047451944441A88ABD85B6C95EF513">
    <w:name w:val="F8E1047451944441A88ABD85B6C95EF513"/>
    <w:rsid w:val="003B6DCB"/>
    <w:rPr>
      <w:rFonts w:eastAsiaTheme="minorHAnsi"/>
    </w:rPr>
  </w:style>
  <w:style w:type="paragraph" w:customStyle="1" w:styleId="3E7A4DF811C14257AE4FD1FBC49BEB6C13">
    <w:name w:val="3E7A4DF811C14257AE4FD1FBC49BEB6C13"/>
    <w:rsid w:val="003B6DCB"/>
    <w:rPr>
      <w:rFonts w:eastAsiaTheme="minorHAnsi"/>
    </w:rPr>
  </w:style>
  <w:style w:type="paragraph" w:customStyle="1" w:styleId="229DF2A636DE4D0F9222E6A1F146AFE614">
    <w:name w:val="229DF2A636DE4D0F9222E6A1F146AFE614"/>
    <w:rsid w:val="003B6DCB"/>
    <w:rPr>
      <w:rFonts w:eastAsiaTheme="minorHAnsi"/>
    </w:rPr>
  </w:style>
  <w:style w:type="paragraph" w:customStyle="1" w:styleId="FA739E41EE4F42C5B04A2E7E96D6022D13">
    <w:name w:val="FA739E41EE4F42C5B04A2E7E96D6022D13"/>
    <w:rsid w:val="003B6DCB"/>
    <w:rPr>
      <w:rFonts w:eastAsiaTheme="minorHAnsi"/>
    </w:rPr>
  </w:style>
  <w:style w:type="paragraph" w:customStyle="1" w:styleId="C0D1D78AA49C4ADFAE31DBCD88D4B6EB14">
    <w:name w:val="C0D1D78AA49C4ADFAE31DBCD88D4B6E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3">
    <w:name w:val="C5B4BD8D29A1447B891ECEA6A92AD647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3">
    <w:name w:val="BC2D42A687F846EB94C728C39DF650B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3">
    <w:name w:val="701B5917D9384387B8B066832929080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3">
    <w:name w:val="4BEFBFB7D403475EAD6237CDA5E90A68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3">
    <w:name w:val="04E924CFA6A54BDDAFE03887841748F313"/>
    <w:rsid w:val="003B6DCB"/>
    <w:rPr>
      <w:rFonts w:eastAsiaTheme="minorHAnsi"/>
    </w:rPr>
  </w:style>
  <w:style w:type="paragraph" w:customStyle="1" w:styleId="AA8E719ABE8D4B43934F10CD1ABB64EB14">
    <w:name w:val="AA8E719ABE8D4B43934F10CD1ABB64EB14"/>
    <w:rsid w:val="003B6DCB"/>
    <w:rPr>
      <w:rFonts w:eastAsiaTheme="minorHAnsi"/>
    </w:rPr>
  </w:style>
  <w:style w:type="paragraph" w:customStyle="1" w:styleId="5F3AC1E655F149588806E5A51403D7D314">
    <w:name w:val="5F3AC1E655F149588806E5A51403D7D314"/>
    <w:rsid w:val="003B6DCB"/>
    <w:rPr>
      <w:rFonts w:eastAsiaTheme="minorHAnsi"/>
    </w:rPr>
  </w:style>
  <w:style w:type="paragraph" w:customStyle="1" w:styleId="7FD1983AD3144D8F9074A09FE2BEE15914">
    <w:name w:val="7FD1983AD3144D8F9074A09FE2BEE15914"/>
    <w:rsid w:val="003B6DCB"/>
    <w:rPr>
      <w:rFonts w:eastAsiaTheme="minorHAnsi"/>
    </w:rPr>
  </w:style>
  <w:style w:type="paragraph" w:customStyle="1" w:styleId="029C6982E6484E998C15FC2FFA8A7BFC14">
    <w:name w:val="029C6982E6484E998C15FC2FFA8A7BFC14"/>
    <w:rsid w:val="003B6DCB"/>
    <w:rPr>
      <w:rFonts w:eastAsiaTheme="minorHAnsi"/>
    </w:rPr>
  </w:style>
  <w:style w:type="paragraph" w:customStyle="1" w:styleId="C852B99C658F4CE6AD8E206079E3528A14">
    <w:name w:val="C852B99C658F4CE6AD8E206079E3528A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3">
    <w:name w:val="80EB4002DDF543B8B7004C452EE7B9BC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3">
    <w:name w:val="F9C6533C1E864A0BBD94C648065B6841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3">
    <w:name w:val="EA5B4C1510D548428F23E5DE410C91FF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3">
    <w:name w:val="4AC15AD9E32B4F5AB87DB3A881AC141D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5">
    <w:name w:val="CB30427D8A294AA0A480965D16084A3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5">
    <w:name w:val="B1A877ABBF78477391393CC07124194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4">
    <w:name w:val="30FA10E18AA546EE8082541ED94B85B9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4">
    <w:name w:val="359543F408244E4C915219E2B65CF77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5">
    <w:name w:val="69C354DBE5AA4C778622C1EF7F77602F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4">
    <w:name w:val="F3D9A3CD7C384B34BB7E9EA9ED049A2A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4">
    <w:name w:val="CE2F75739CED4586BFE4380B66A8E9A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4">
    <w:name w:val="D83B4EB1345346298D6AC04A1C2C68B3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5">
    <w:name w:val="6450A64838B749DE84719D768C626C23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5">
    <w:name w:val="29F724682B4547DB859AA6939F154C3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4">
    <w:name w:val="2C3CBF37F6F74962A5515F410283C16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4">
    <w:name w:val="5095598FE6E4414EB5CB162CD1286D12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4">
    <w:name w:val="4FA2336CB7374907ACBE7D4F816F22B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4">
    <w:name w:val="3E2C18A5A3A74F8CA5761C75EE656E1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4">
    <w:name w:val="19206A32E438411FBC0E828E1AE61FDD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2">
    <w:name w:val="53311A36E5E24080BAA86C99111FD9D412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3">
    <w:name w:val="C323CC46A70648378356EC26E1D562B613"/>
    <w:rsid w:val="003B6DCB"/>
    <w:rPr>
      <w:rFonts w:eastAsiaTheme="minorHAnsi"/>
    </w:rPr>
  </w:style>
  <w:style w:type="paragraph" w:customStyle="1" w:styleId="77588B905D0B4AE9B7C8CD5C40274F6613">
    <w:name w:val="77588B905D0B4AE9B7C8CD5C40274F6613"/>
    <w:rsid w:val="003B6DCB"/>
    <w:rPr>
      <w:rFonts w:eastAsiaTheme="minorHAnsi"/>
    </w:rPr>
  </w:style>
  <w:style w:type="paragraph" w:customStyle="1" w:styleId="1D83BB36814C4F888E8AE76AB9357D5720">
    <w:name w:val="1D83BB36814C4F888E8AE76AB9357D5720"/>
    <w:rsid w:val="003B6DCB"/>
    <w:rPr>
      <w:rFonts w:eastAsiaTheme="minorHAnsi"/>
    </w:rPr>
  </w:style>
  <w:style w:type="paragraph" w:customStyle="1" w:styleId="0C671431A5DE4D62BAA70CC82DC51D2720">
    <w:name w:val="0C671431A5DE4D62BAA70CC82DC51D2720"/>
    <w:rsid w:val="003B6DCB"/>
    <w:rPr>
      <w:rFonts w:eastAsiaTheme="minorHAnsi"/>
    </w:rPr>
  </w:style>
  <w:style w:type="paragraph" w:customStyle="1" w:styleId="A906F06CC02849A38415AABC0E3A91DF20">
    <w:name w:val="A906F06CC02849A38415AABC0E3A91DF20"/>
    <w:rsid w:val="003B6DCB"/>
    <w:rPr>
      <w:rFonts w:eastAsiaTheme="minorHAnsi"/>
    </w:rPr>
  </w:style>
  <w:style w:type="paragraph" w:customStyle="1" w:styleId="D96231F7B4B54394A76C98C91B54A2BA15">
    <w:name w:val="D96231F7B4B54394A76C98C91B54A2BA15"/>
    <w:rsid w:val="003B6DCB"/>
    <w:rPr>
      <w:rFonts w:eastAsiaTheme="minorHAnsi"/>
    </w:rPr>
  </w:style>
  <w:style w:type="paragraph" w:customStyle="1" w:styleId="C184A1F3F64E49D19B486858F96F490115">
    <w:name w:val="C184A1F3F64E49D19B486858F96F4901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3">
    <w:name w:val="C7EC1365D76E4FBE97FE1B52A558270713"/>
    <w:rsid w:val="003B6DCB"/>
    <w:rPr>
      <w:rFonts w:eastAsiaTheme="minorHAnsi"/>
    </w:rPr>
  </w:style>
  <w:style w:type="paragraph" w:customStyle="1" w:styleId="27D158F4A81F4B858317FA58B0281C9515">
    <w:name w:val="27D158F4A81F4B858317FA58B0281C9515"/>
    <w:rsid w:val="003B6DCB"/>
    <w:rPr>
      <w:rFonts w:eastAsiaTheme="minorHAnsi"/>
    </w:rPr>
  </w:style>
  <w:style w:type="paragraph" w:customStyle="1" w:styleId="D9E1C13FC0F9413D8A9255569D77D68215">
    <w:name w:val="D9E1C13FC0F9413D8A9255569D77D68215"/>
    <w:rsid w:val="003B6DCB"/>
    <w:rPr>
      <w:rFonts w:eastAsiaTheme="minorHAnsi"/>
    </w:rPr>
  </w:style>
  <w:style w:type="paragraph" w:customStyle="1" w:styleId="D0D9E3001A93444393ADA291EBD5854313">
    <w:name w:val="D0D9E3001A93444393ADA291EBD5854313"/>
    <w:rsid w:val="003B6DCB"/>
    <w:rPr>
      <w:rFonts w:eastAsiaTheme="minorHAnsi"/>
    </w:rPr>
  </w:style>
  <w:style w:type="paragraph" w:customStyle="1" w:styleId="D63F1DA4324A4ADEB7460D370549486315">
    <w:name w:val="D63F1DA4324A4ADEB7460D370549486315"/>
    <w:rsid w:val="003B6DCB"/>
    <w:rPr>
      <w:rFonts w:eastAsiaTheme="minorHAnsi"/>
    </w:rPr>
  </w:style>
  <w:style w:type="paragraph" w:customStyle="1" w:styleId="EAFD1B8491A94827B672C032C43BAC9415">
    <w:name w:val="EAFD1B8491A94827B672C032C43BAC9415"/>
    <w:rsid w:val="003B6DCB"/>
    <w:rPr>
      <w:rFonts w:eastAsiaTheme="minorHAnsi"/>
    </w:rPr>
  </w:style>
  <w:style w:type="paragraph" w:customStyle="1" w:styleId="2DAC10B8BB23459A81D46E4C143C2BD013">
    <w:name w:val="2DAC10B8BB23459A81D46E4C143C2BD013"/>
    <w:rsid w:val="003B6DCB"/>
    <w:rPr>
      <w:rFonts w:eastAsiaTheme="minorHAnsi"/>
    </w:rPr>
  </w:style>
  <w:style w:type="paragraph" w:customStyle="1" w:styleId="4303BD00D2E4428784F03A95DAE436C715">
    <w:name w:val="4303BD00D2E4428784F03A95DAE436C715"/>
    <w:rsid w:val="003B6DCB"/>
    <w:rPr>
      <w:rFonts w:eastAsiaTheme="minorHAnsi"/>
    </w:rPr>
  </w:style>
  <w:style w:type="paragraph" w:customStyle="1" w:styleId="A5FCE149CC5E4C0887C25E4F4ECBE30115">
    <w:name w:val="A5FCE149CC5E4C0887C25E4F4ECBE30115"/>
    <w:rsid w:val="003B6DCB"/>
    <w:rPr>
      <w:rFonts w:eastAsiaTheme="minorHAnsi"/>
    </w:rPr>
  </w:style>
  <w:style w:type="paragraph" w:customStyle="1" w:styleId="44FD96B608CC4F9C9F323233CA0E2AC114">
    <w:name w:val="44FD96B608CC4F9C9F323233CA0E2AC114"/>
    <w:rsid w:val="003B6DCB"/>
    <w:rPr>
      <w:rFonts w:eastAsiaTheme="minorHAnsi"/>
    </w:rPr>
  </w:style>
  <w:style w:type="paragraph" w:customStyle="1" w:styleId="8CD15BE22342406A809A8F077FA2982615">
    <w:name w:val="8CD15BE22342406A809A8F077FA2982615"/>
    <w:rsid w:val="003B6DCB"/>
    <w:rPr>
      <w:rFonts w:eastAsiaTheme="minorHAnsi"/>
    </w:rPr>
  </w:style>
  <w:style w:type="paragraph" w:customStyle="1" w:styleId="5A4ED76E717B45928798C23B55BDAE3515">
    <w:name w:val="5A4ED76E717B45928798C23B55BDAE3515"/>
    <w:rsid w:val="003B6DCB"/>
    <w:rPr>
      <w:rFonts w:eastAsiaTheme="minorHAnsi"/>
    </w:rPr>
  </w:style>
  <w:style w:type="paragraph" w:customStyle="1" w:styleId="C43736ABF11D46C4B911FAE0B56CEF2815">
    <w:name w:val="C43736ABF11D46C4B911FAE0B56CEF2815"/>
    <w:rsid w:val="003B6DCB"/>
    <w:rPr>
      <w:rFonts w:eastAsiaTheme="minorHAnsi"/>
    </w:rPr>
  </w:style>
  <w:style w:type="paragraph" w:customStyle="1" w:styleId="8FC354A4976B49E3B22E1A29C0F4DD4A15">
    <w:name w:val="8FC354A4976B49E3B22E1A29C0F4DD4A15"/>
    <w:rsid w:val="003B6DCB"/>
    <w:rPr>
      <w:rFonts w:eastAsiaTheme="minorHAnsi"/>
    </w:rPr>
  </w:style>
  <w:style w:type="paragraph" w:customStyle="1" w:styleId="0ADF65EB0BE645E7BD590251E8E5DB9C15">
    <w:name w:val="0ADF65EB0BE645E7BD590251E8E5DB9C15"/>
    <w:rsid w:val="003B6DCB"/>
    <w:rPr>
      <w:rFonts w:eastAsiaTheme="minorHAnsi"/>
    </w:rPr>
  </w:style>
  <w:style w:type="paragraph" w:customStyle="1" w:styleId="6D0EBA63F0C742468D8900840D084F8215">
    <w:name w:val="6D0EBA63F0C742468D8900840D084F8215"/>
    <w:rsid w:val="003B6DCB"/>
    <w:rPr>
      <w:rFonts w:eastAsiaTheme="minorHAnsi"/>
    </w:rPr>
  </w:style>
  <w:style w:type="paragraph" w:customStyle="1" w:styleId="B6B9F7CDE0534971BAE0FE4DDE262D2315">
    <w:name w:val="B6B9F7CDE0534971BAE0FE4DDE262D2315"/>
    <w:rsid w:val="003B6DCB"/>
    <w:rPr>
      <w:rFonts w:eastAsiaTheme="minorHAnsi"/>
    </w:rPr>
  </w:style>
  <w:style w:type="paragraph" w:customStyle="1" w:styleId="76C6EAFB2C0E43C78479016282DEDDC915">
    <w:name w:val="76C6EAFB2C0E43C78479016282DEDDC915"/>
    <w:rsid w:val="003B6DCB"/>
    <w:rPr>
      <w:rFonts w:eastAsiaTheme="minorHAnsi"/>
    </w:rPr>
  </w:style>
  <w:style w:type="paragraph" w:customStyle="1" w:styleId="D1D9F046B41243F6B4D6EE84487A1A1D4">
    <w:name w:val="D1D9F046B41243F6B4D6EE84487A1A1D4"/>
    <w:rsid w:val="003B6DCB"/>
    <w:rPr>
      <w:rFonts w:eastAsiaTheme="minorHAnsi"/>
    </w:rPr>
  </w:style>
  <w:style w:type="paragraph" w:customStyle="1" w:styleId="E8E8493026B74CC6ACAF73535FF7FE1C15">
    <w:name w:val="E8E8493026B74CC6ACAF73535FF7FE1C15"/>
    <w:rsid w:val="003B6DCB"/>
    <w:rPr>
      <w:rFonts w:eastAsiaTheme="minorHAnsi"/>
    </w:rPr>
  </w:style>
  <w:style w:type="paragraph" w:customStyle="1" w:styleId="E65085FA4A8449E6ACA6F936D800376614">
    <w:name w:val="E65085FA4A8449E6ACA6F936D800376614"/>
    <w:rsid w:val="003B6DCB"/>
    <w:rPr>
      <w:rFonts w:eastAsiaTheme="minorHAnsi"/>
    </w:rPr>
  </w:style>
  <w:style w:type="paragraph" w:customStyle="1" w:styleId="5C44F96216F046C796BAC5F33B2E635E14">
    <w:name w:val="5C44F96216F046C796BAC5F33B2E635E14"/>
    <w:rsid w:val="003B6DCB"/>
    <w:rPr>
      <w:rFonts w:eastAsiaTheme="minorHAnsi"/>
    </w:rPr>
  </w:style>
  <w:style w:type="paragraph" w:customStyle="1" w:styleId="8267B38D2D6D461DA7DC68C112302B1014">
    <w:name w:val="8267B38D2D6D461DA7DC68C112302B1014"/>
    <w:rsid w:val="003B6DCB"/>
    <w:rPr>
      <w:rFonts w:eastAsiaTheme="minorHAnsi"/>
    </w:rPr>
  </w:style>
  <w:style w:type="paragraph" w:customStyle="1" w:styleId="1D0709AE76F64B018E2BD9D3DBFB66DF15">
    <w:name w:val="1D0709AE76F64B018E2BD9D3DBFB66DF15"/>
    <w:rsid w:val="003B6DCB"/>
    <w:rPr>
      <w:rFonts w:eastAsiaTheme="minorHAnsi"/>
    </w:rPr>
  </w:style>
  <w:style w:type="paragraph" w:customStyle="1" w:styleId="014F5C04BB22410C81F677299043755815">
    <w:name w:val="014F5C04BB22410C81F677299043755815"/>
    <w:rsid w:val="003B6DCB"/>
    <w:rPr>
      <w:rFonts w:eastAsiaTheme="minorHAnsi"/>
    </w:rPr>
  </w:style>
  <w:style w:type="paragraph" w:customStyle="1" w:styleId="B9A966E752EF41688ECB507D015082D915">
    <w:name w:val="B9A966E752EF41688ECB507D015082D915"/>
    <w:rsid w:val="003B6DCB"/>
    <w:rPr>
      <w:rFonts w:eastAsiaTheme="minorHAnsi"/>
    </w:rPr>
  </w:style>
  <w:style w:type="paragraph" w:customStyle="1" w:styleId="46A7D5AF3B744D088EEAE5CD6C10E70A15">
    <w:name w:val="46A7D5AF3B744D088EEAE5CD6C10E70A15"/>
    <w:rsid w:val="003B6DCB"/>
    <w:rPr>
      <w:rFonts w:eastAsiaTheme="minorHAnsi"/>
    </w:rPr>
  </w:style>
  <w:style w:type="paragraph" w:customStyle="1" w:styleId="BCB611364F9347DAA2812B71AE790C0A15">
    <w:name w:val="BCB611364F9347DAA2812B71AE790C0A15"/>
    <w:rsid w:val="003B6DCB"/>
    <w:rPr>
      <w:rFonts w:eastAsiaTheme="minorHAnsi"/>
    </w:rPr>
  </w:style>
  <w:style w:type="paragraph" w:customStyle="1" w:styleId="460FFF3674E14D72998229450119FCEB15">
    <w:name w:val="460FFF3674E14D72998229450119FCEB15"/>
    <w:rsid w:val="003B6DCB"/>
    <w:rPr>
      <w:rFonts w:eastAsiaTheme="minorHAnsi"/>
    </w:rPr>
  </w:style>
  <w:style w:type="paragraph" w:customStyle="1" w:styleId="264BAB5FDC0040D59FCD702B943351BC15">
    <w:name w:val="264BAB5FDC0040D59FCD702B943351BC15"/>
    <w:rsid w:val="003B6DCB"/>
    <w:rPr>
      <w:rFonts w:eastAsiaTheme="minorHAnsi"/>
    </w:rPr>
  </w:style>
  <w:style w:type="paragraph" w:customStyle="1" w:styleId="A1A5D004AC464522AE9740F47D4815E515">
    <w:name w:val="A1A5D004AC464522AE9740F47D4815E515"/>
    <w:rsid w:val="003B6DCB"/>
    <w:rPr>
      <w:rFonts w:eastAsiaTheme="minorHAnsi"/>
    </w:rPr>
  </w:style>
  <w:style w:type="paragraph" w:customStyle="1" w:styleId="228DFE730EE2445F88E4473929BCB01915">
    <w:name w:val="228DFE730EE2445F88E4473929BCB01915"/>
    <w:rsid w:val="003B6DCB"/>
    <w:rPr>
      <w:rFonts w:eastAsiaTheme="minorHAnsi"/>
    </w:rPr>
  </w:style>
  <w:style w:type="paragraph" w:customStyle="1" w:styleId="F78F108F90C34D70AE86C5A10431040615">
    <w:name w:val="F78F108F90C34D70AE86C5A10431040615"/>
    <w:rsid w:val="003B6DCB"/>
    <w:rPr>
      <w:rFonts w:eastAsiaTheme="minorHAnsi"/>
    </w:rPr>
  </w:style>
  <w:style w:type="paragraph" w:customStyle="1" w:styleId="EDC3D059C9B9474E9803BC0E7C2D08D615">
    <w:name w:val="EDC3D059C9B9474E9803BC0E7C2D08D615"/>
    <w:rsid w:val="003B6DCB"/>
    <w:rPr>
      <w:rFonts w:eastAsiaTheme="minorHAnsi"/>
    </w:rPr>
  </w:style>
  <w:style w:type="paragraph" w:customStyle="1" w:styleId="042546AAA6F04535AE13F68E252FBBAD15">
    <w:name w:val="042546AAA6F04535AE13F68E252FBBAD15"/>
    <w:rsid w:val="003B6DCB"/>
    <w:rPr>
      <w:rFonts w:eastAsiaTheme="minorHAnsi"/>
    </w:rPr>
  </w:style>
  <w:style w:type="paragraph" w:customStyle="1" w:styleId="F648E57EDDDA4103BEB6EB2027F886FE15">
    <w:name w:val="F648E57EDDDA4103BEB6EB2027F886FE15"/>
    <w:rsid w:val="003B6DCB"/>
    <w:rPr>
      <w:rFonts w:eastAsiaTheme="minorHAnsi"/>
    </w:rPr>
  </w:style>
  <w:style w:type="paragraph" w:customStyle="1" w:styleId="7A0E2DA54B564033AADF8E0A308E3BD615">
    <w:name w:val="7A0E2DA54B564033AADF8E0A308E3BD615"/>
    <w:rsid w:val="003B6DCB"/>
    <w:rPr>
      <w:rFonts w:eastAsiaTheme="minorHAnsi"/>
    </w:rPr>
  </w:style>
  <w:style w:type="paragraph" w:customStyle="1" w:styleId="BE297880B0664BCDAEF10213354D0B9015">
    <w:name w:val="BE297880B0664BCDAEF10213354D0B9015"/>
    <w:rsid w:val="003B6DCB"/>
    <w:rPr>
      <w:rFonts w:eastAsiaTheme="minorHAnsi"/>
    </w:rPr>
  </w:style>
  <w:style w:type="paragraph" w:customStyle="1" w:styleId="2D5EF8DC645D4489AE2CC323A682CD3215">
    <w:name w:val="2D5EF8DC645D4489AE2CC323A682CD3215"/>
    <w:rsid w:val="003B6DCB"/>
    <w:rPr>
      <w:rFonts w:eastAsiaTheme="minorHAnsi"/>
    </w:rPr>
  </w:style>
  <w:style w:type="paragraph" w:customStyle="1" w:styleId="2A162FDA4D8D460AB3656054947C08A814">
    <w:name w:val="2A162FDA4D8D460AB3656054947C08A814"/>
    <w:rsid w:val="003B6DCB"/>
    <w:rPr>
      <w:rFonts w:eastAsiaTheme="minorHAnsi"/>
    </w:rPr>
  </w:style>
  <w:style w:type="paragraph" w:customStyle="1" w:styleId="58FCA5FD42AC4D3C88A91BA7A499238C14">
    <w:name w:val="58FCA5FD42AC4D3C88A91BA7A499238C14"/>
    <w:rsid w:val="003B6DCB"/>
    <w:rPr>
      <w:rFonts w:eastAsiaTheme="minorHAnsi"/>
    </w:rPr>
  </w:style>
  <w:style w:type="paragraph" w:customStyle="1" w:styleId="4A6D7A85299643B5845B1F33D648F40815">
    <w:name w:val="4A6D7A85299643B5845B1F33D648F40815"/>
    <w:rsid w:val="003B6DCB"/>
    <w:rPr>
      <w:rFonts w:eastAsiaTheme="minorHAnsi"/>
    </w:rPr>
  </w:style>
  <w:style w:type="paragraph" w:customStyle="1" w:styleId="DA4CBAEC936B4A30A43F5E9602AAE05815">
    <w:name w:val="DA4CBAEC936B4A30A43F5E9602AAE05815"/>
    <w:rsid w:val="003B6DCB"/>
    <w:rPr>
      <w:rFonts w:eastAsiaTheme="minorHAnsi"/>
    </w:rPr>
  </w:style>
  <w:style w:type="paragraph" w:customStyle="1" w:styleId="08DB1DBF8085480A8A4FE5487F2740BE15">
    <w:name w:val="08DB1DBF8085480A8A4FE5487F2740BE15"/>
    <w:rsid w:val="003B6DCB"/>
    <w:rPr>
      <w:rFonts w:eastAsiaTheme="minorHAnsi"/>
    </w:rPr>
  </w:style>
  <w:style w:type="paragraph" w:customStyle="1" w:styleId="50B239A143F841C5A54A7D561728A5E215">
    <w:name w:val="50B239A143F841C5A54A7D561728A5E215"/>
    <w:rsid w:val="003B6DCB"/>
    <w:rPr>
      <w:rFonts w:eastAsiaTheme="minorHAnsi"/>
    </w:rPr>
  </w:style>
  <w:style w:type="paragraph" w:customStyle="1" w:styleId="2F95F946BDDD4275B5538079E51A548915">
    <w:name w:val="2F95F946BDDD4275B5538079E51A548915"/>
    <w:rsid w:val="003B6DCB"/>
    <w:rPr>
      <w:rFonts w:eastAsiaTheme="minorHAnsi"/>
    </w:rPr>
  </w:style>
  <w:style w:type="paragraph" w:customStyle="1" w:styleId="A744815489F4469184FE1F2F434D0CDF15">
    <w:name w:val="A744815489F4469184FE1F2F434D0CDF15"/>
    <w:rsid w:val="003B6DCB"/>
    <w:rPr>
      <w:rFonts w:eastAsiaTheme="minorHAnsi"/>
    </w:rPr>
  </w:style>
  <w:style w:type="paragraph" w:customStyle="1" w:styleId="0CFADBD0B7EA47C5AAD6D656A2CD2BA015">
    <w:name w:val="0CFADBD0B7EA47C5AAD6D656A2CD2BA015"/>
    <w:rsid w:val="003B6DCB"/>
    <w:rPr>
      <w:rFonts w:eastAsiaTheme="minorHAnsi"/>
    </w:rPr>
  </w:style>
  <w:style w:type="paragraph" w:customStyle="1" w:styleId="D4C16506615B4C5FB9DC4371BAF33E8315">
    <w:name w:val="D4C16506615B4C5FB9DC4371BAF33E8315"/>
    <w:rsid w:val="003B6DCB"/>
    <w:rPr>
      <w:rFonts w:eastAsiaTheme="minorHAnsi"/>
    </w:rPr>
  </w:style>
  <w:style w:type="paragraph" w:customStyle="1" w:styleId="801AA6F3FED54A57A0835768E8E19BD115">
    <w:name w:val="801AA6F3FED54A57A0835768E8E19BD115"/>
    <w:rsid w:val="003B6DCB"/>
    <w:rPr>
      <w:rFonts w:eastAsiaTheme="minorHAnsi"/>
    </w:rPr>
  </w:style>
  <w:style w:type="paragraph" w:customStyle="1" w:styleId="A468E7CBCB0740A3B521D29B91A5518515">
    <w:name w:val="A468E7CBCB0740A3B521D29B91A5518515"/>
    <w:rsid w:val="003B6DCB"/>
    <w:rPr>
      <w:rFonts w:eastAsiaTheme="minorHAnsi"/>
    </w:rPr>
  </w:style>
  <w:style w:type="paragraph" w:customStyle="1" w:styleId="63B152712FF64051A1A79836CF3F164914">
    <w:name w:val="63B152712FF64051A1A79836CF3F164914"/>
    <w:rsid w:val="003B6DCB"/>
    <w:rPr>
      <w:rFonts w:eastAsiaTheme="minorHAnsi"/>
    </w:rPr>
  </w:style>
  <w:style w:type="paragraph" w:customStyle="1" w:styleId="795E4F4036724693B46DA81E4E698DAE14">
    <w:name w:val="795E4F4036724693B46DA81E4E698DAE14"/>
    <w:rsid w:val="003B6DCB"/>
    <w:rPr>
      <w:rFonts w:eastAsiaTheme="minorHAnsi"/>
    </w:rPr>
  </w:style>
  <w:style w:type="paragraph" w:customStyle="1" w:styleId="B362D57E5FC842E0B111DEC39886325C14">
    <w:name w:val="B362D57E5FC842E0B111DEC39886325C14"/>
    <w:rsid w:val="003B6DCB"/>
    <w:rPr>
      <w:rFonts w:eastAsiaTheme="minorHAnsi"/>
    </w:rPr>
  </w:style>
  <w:style w:type="paragraph" w:customStyle="1" w:styleId="9A8A3CE1D6E046F8BB9739AE8D698AC614">
    <w:name w:val="9A8A3CE1D6E046F8BB9739AE8D698AC614"/>
    <w:rsid w:val="003B6DCB"/>
    <w:rPr>
      <w:rFonts w:eastAsiaTheme="minorHAnsi"/>
    </w:rPr>
  </w:style>
  <w:style w:type="paragraph" w:customStyle="1" w:styleId="AE382DAEE7DE4E5586CF3B988E99103014">
    <w:name w:val="AE382DAEE7DE4E5586CF3B988E99103014"/>
    <w:rsid w:val="003B6DCB"/>
    <w:rPr>
      <w:rFonts w:eastAsiaTheme="minorHAnsi"/>
    </w:rPr>
  </w:style>
  <w:style w:type="paragraph" w:customStyle="1" w:styleId="9AE6703245F1434089742FF04FC27BB414">
    <w:name w:val="9AE6703245F1434089742FF04FC27BB414"/>
    <w:rsid w:val="003B6DCB"/>
    <w:rPr>
      <w:rFonts w:eastAsiaTheme="minorHAnsi"/>
    </w:rPr>
  </w:style>
  <w:style w:type="paragraph" w:customStyle="1" w:styleId="8365CDB2A7674B318D64BCF0AB00F5B414">
    <w:name w:val="8365CDB2A7674B318D64BCF0AB00F5B414"/>
    <w:rsid w:val="003B6DCB"/>
    <w:rPr>
      <w:rFonts w:eastAsiaTheme="minorHAnsi"/>
    </w:rPr>
  </w:style>
  <w:style w:type="paragraph" w:customStyle="1" w:styleId="931734EB321F4496B412BD0508DEA76414">
    <w:name w:val="931734EB321F4496B412BD0508DEA76414"/>
    <w:rsid w:val="003B6DCB"/>
    <w:rPr>
      <w:rFonts w:eastAsiaTheme="minorHAnsi"/>
    </w:rPr>
  </w:style>
  <w:style w:type="paragraph" w:customStyle="1" w:styleId="C2CD03634207489DB1C3C387A8A896B114">
    <w:name w:val="C2CD03634207489DB1C3C387A8A896B114"/>
    <w:rsid w:val="003B6DCB"/>
    <w:rPr>
      <w:rFonts w:eastAsiaTheme="minorHAnsi"/>
    </w:rPr>
  </w:style>
  <w:style w:type="paragraph" w:customStyle="1" w:styleId="96916A38AF6841FD9DD9E55E7D34DC1914">
    <w:name w:val="96916A38AF6841FD9DD9E55E7D34DC1914"/>
    <w:rsid w:val="003B6DCB"/>
    <w:rPr>
      <w:rFonts w:eastAsiaTheme="minorHAnsi"/>
    </w:rPr>
  </w:style>
  <w:style w:type="paragraph" w:customStyle="1" w:styleId="A89B56BE3FA54F1EB0DF6C8E04726BD314">
    <w:name w:val="A89B56BE3FA54F1EB0DF6C8E04726BD314"/>
    <w:rsid w:val="003B6DCB"/>
    <w:rPr>
      <w:rFonts w:eastAsiaTheme="minorHAnsi"/>
    </w:rPr>
  </w:style>
  <w:style w:type="paragraph" w:customStyle="1" w:styleId="F8E1047451944441A88ABD85B6C95EF514">
    <w:name w:val="F8E1047451944441A88ABD85B6C95EF514"/>
    <w:rsid w:val="003B6DCB"/>
    <w:rPr>
      <w:rFonts w:eastAsiaTheme="minorHAnsi"/>
    </w:rPr>
  </w:style>
  <w:style w:type="paragraph" w:customStyle="1" w:styleId="3E7A4DF811C14257AE4FD1FBC49BEB6C14">
    <w:name w:val="3E7A4DF811C14257AE4FD1FBC49BEB6C14"/>
    <w:rsid w:val="003B6DCB"/>
    <w:rPr>
      <w:rFonts w:eastAsiaTheme="minorHAnsi"/>
    </w:rPr>
  </w:style>
  <w:style w:type="paragraph" w:customStyle="1" w:styleId="229DF2A636DE4D0F9222E6A1F146AFE615">
    <w:name w:val="229DF2A636DE4D0F9222E6A1F146AFE615"/>
    <w:rsid w:val="003B6DCB"/>
    <w:rPr>
      <w:rFonts w:eastAsiaTheme="minorHAnsi"/>
    </w:rPr>
  </w:style>
  <w:style w:type="paragraph" w:customStyle="1" w:styleId="FA739E41EE4F42C5B04A2E7E96D6022D14">
    <w:name w:val="FA739E41EE4F42C5B04A2E7E96D6022D14"/>
    <w:rsid w:val="003B6DCB"/>
    <w:rPr>
      <w:rFonts w:eastAsiaTheme="minorHAnsi"/>
    </w:rPr>
  </w:style>
  <w:style w:type="paragraph" w:customStyle="1" w:styleId="C0D1D78AA49C4ADFAE31DBCD88D4B6EB15">
    <w:name w:val="C0D1D78AA49C4ADFAE31DBCD88D4B6E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4">
    <w:name w:val="C5B4BD8D29A1447B891ECEA6A92AD64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4">
    <w:name w:val="BC2D42A687F846EB94C728C39DF650B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4">
    <w:name w:val="701B5917D9384387B8B066832929080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4">
    <w:name w:val="4BEFBFB7D403475EAD6237CDA5E90A6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4">
    <w:name w:val="04E924CFA6A54BDDAFE03887841748F314"/>
    <w:rsid w:val="003B6DCB"/>
    <w:rPr>
      <w:rFonts w:eastAsiaTheme="minorHAnsi"/>
    </w:rPr>
  </w:style>
  <w:style w:type="paragraph" w:customStyle="1" w:styleId="AA8E719ABE8D4B43934F10CD1ABB64EB15">
    <w:name w:val="AA8E719ABE8D4B43934F10CD1ABB64EB15"/>
    <w:rsid w:val="003B6DCB"/>
    <w:rPr>
      <w:rFonts w:eastAsiaTheme="minorHAnsi"/>
    </w:rPr>
  </w:style>
  <w:style w:type="paragraph" w:customStyle="1" w:styleId="5F3AC1E655F149588806E5A51403D7D315">
    <w:name w:val="5F3AC1E655F149588806E5A51403D7D315"/>
    <w:rsid w:val="003B6DCB"/>
    <w:rPr>
      <w:rFonts w:eastAsiaTheme="minorHAnsi"/>
    </w:rPr>
  </w:style>
  <w:style w:type="paragraph" w:customStyle="1" w:styleId="7FD1983AD3144D8F9074A09FE2BEE15915">
    <w:name w:val="7FD1983AD3144D8F9074A09FE2BEE15915"/>
    <w:rsid w:val="003B6DCB"/>
    <w:rPr>
      <w:rFonts w:eastAsiaTheme="minorHAnsi"/>
    </w:rPr>
  </w:style>
  <w:style w:type="paragraph" w:customStyle="1" w:styleId="029C6982E6484E998C15FC2FFA8A7BFC15">
    <w:name w:val="029C6982E6484E998C15FC2FFA8A7BFC15"/>
    <w:rsid w:val="003B6DCB"/>
    <w:rPr>
      <w:rFonts w:eastAsiaTheme="minorHAnsi"/>
    </w:rPr>
  </w:style>
  <w:style w:type="paragraph" w:customStyle="1" w:styleId="C852B99C658F4CE6AD8E206079E3528A15">
    <w:name w:val="C852B99C658F4CE6AD8E206079E3528A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4">
    <w:name w:val="80EB4002DDF543B8B7004C452EE7B9BC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4">
    <w:name w:val="F9C6533C1E864A0BBD94C648065B6841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4">
    <w:name w:val="EA5B4C1510D548428F23E5DE410C91FF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4">
    <w:name w:val="4AC15AD9E32B4F5AB87DB3A881AC141D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6">
    <w:name w:val="CB30427D8A294AA0A480965D16084A38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6">
    <w:name w:val="B1A877ABBF78477391393CC071241947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5">
    <w:name w:val="30FA10E18AA546EE8082541ED94B85B9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5">
    <w:name w:val="359543F408244E4C915219E2B65CF77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6">
    <w:name w:val="69C354DBE5AA4C778622C1EF7F77602F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5">
    <w:name w:val="F3D9A3CD7C384B34BB7E9EA9ED049A2A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5">
    <w:name w:val="CE2F75739CED4586BFE4380B66A8E9A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5">
    <w:name w:val="D83B4EB1345346298D6AC04A1C2C68B3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6">
    <w:name w:val="6450A64838B749DE84719D768C626C23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6">
    <w:name w:val="29F724682B4547DB859AA6939F154C38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5">
    <w:name w:val="2C3CBF37F6F74962A5515F410283C16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5">
    <w:name w:val="5095598FE6E4414EB5CB162CD1286D12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5">
    <w:name w:val="4FA2336CB7374907ACBE7D4F816F22B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5">
    <w:name w:val="3E2C18A5A3A74F8CA5761C75EE656E1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5">
    <w:name w:val="19206A32E438411FBC0E828E1AE61FDD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3">
    <w:name w:val="53311A36E5E24080BAA86C99111FD9D4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">
    <w:name w:val="58D2FCB95647468A9C28713DD241D3A0"/>
    <w:rsid w:val="003B6DCB"/>
    <w:rPr>
      <w:rFonts w:eastAsiaTheme="minorHAnsi"/>
    </w:rPr>
  </w:style>
  <w:style w:type="paragraph" w:customStyle="1" w:styleId="C323CC46A70648378356EC26E1D562B614">
    <w:name w:val="C323CC46A70648378356EC26E1D562B614"/>
    <w:rsid w:val="003B6DCB"/>
    <w:rPr>
      <w:rFonts w:eastAsiaTheme="minorHAnsi"/>
    </w:rPr>
  </w:style>
  <w:style w:type="paragraph" w:customStyle="1" w:styleId="77588B905D0B4AE9B7C8CD5C40274F6614">
    <w:name w:val="77588B905D0B4AE9B7C8CD5C40274F6614"/>
    <w:rsid w:val="003B6DCB"/>
    <w:rPr>
      <w:rFonts w:eastAsiaTheme="minorHAnsi"/>
    </w:rPr>
  </w:style>
  <w:style w:type="paragraph" w:customStyle="1" w:styleId="1D83BB36814C4F888E8AE76AB9357D5721">
    <w:name w:val="1D83BB36814C4F888E8AE76AB9357D5721"/>
    <w:rsid w:val="003B6DCB"/>
    <w:rPr>
      <w:rFonts w:eastAsiaTheme="minorHAnsi"/>
    </w:rPr>
  </w:style>
  <w:style w:type="paragraph" w:customStyle="1" w:styleId="0C671431A5DE4D62BAA70CC82DC51D2721">
    <w:name w:val="0C671431A5DE4D62BAA70CC82DC51D2721"/>
    <w:rsid w:val="003B6DCB"/>
    <w:rPr>
      <w:rFonts w:eastAsiaTheme="minorHAnsi"/>
    </w:rPr>
  </w:style>
  <w:style w:type="paragraph" w:customStyle="1" w:styleId="A906F06CC02849A38415AABC0E3A91DF21">
    <w:name w:val="A906F06CC02849A38415AABC0E3A91DF21"/>
    <w:rsid w:val="003B6DCB"/>
    <w:rPr>
      <w:rFonts w:eastAsiaTheme="minorHAnsi"/>
    </w:rPr>
  </w:style>
  <w:style w:type="paragraph" w:customStyle="1" w:styleId="D96231F7B4B54394A76C98C91B54A2BA16">
    <w:name w:val="D96231F7B4B54394A76C98C91B54A2BA16"/>
    <w:rsid w:val="003B6DCB"/>
    <w:rPr>
      <w:rFonts w:eastAsiaTheme="minorHAnsi"/>
    </w:rPr>
  </w:style>
  <w:style w:type="paragraph" w:customStyle="1" w:styleId="C184A1F3F64E49D19B486858F96F490116">
    <w:name w:val="C184A1F3F64E49D19B486858F96F4901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4">
    <w:name w:val="C7EC1365D76E4FBE97FE1B52A558270714"/>
    <w:rsid w:val="003B6DCB"/>
    <w:rPr>
      <w:rFonts w:eastAsiaTheme="minorHAnsi"/>
    </w:rPr>
  </w:style>
  <w:style w:type="paragraph" w:customStyle="1" w:styleId="27D158F4A81F4B858317FA58B0281C9516">
    <w:name w:val="27D158F4A81F4B858317FA58B0281C9516"/>
    <w:rsid w:val="003B6DCB"/>
    <w:rPr>
      <w:rFonts w:eastAsiaTheme="minorHAnsi"/>
    </w:rPr>
  </w:style>
  <w:style w:type="paragraph" w:customStyle="1" w:styleId="D9E1C13FC0F9413D8A9255569D77D68216">
    <w:name w:val="D9E1C13FC0F9413D8A9255569D77D68216"/>
    <w:rsid w:val="003B6DCB"/>
    <w:rPr>
      <w:rFonts w:eastAsiaTheme="minorHAnsi"/>
    </w:rPr>
  </w:style>
  <w:style w:type="paragraph" w:customStyle="1" w:styleId="D0D9E3001A93444393ADA291EBD5854314">
    <w:name w:val="D0D9E3001A93444393ADA291EBD5854314"/>
    <w:rsid w:val="003B6DCB"/>
    <w:rPr>
      <w:rFonts w:eastAsiaTheme="minorHAnsi"/>
    </w:rPr>
  </w:style>
  <w:style w:type="paragraph" w:customStyle="1" w:styleId="D63F1DA4324A4ADEB7460D370549486316">
    <w:name w:val="D63F1DA4324A4ADEB7460D370549486316"/>
    <w:rsid w:val="003B6DCB"/>
    <w:rPr>
      <w:rFonts w:eastAsiaTheme="minorHAnsi"/>
    </w:rPr>
  </w:style>
  <w:style w:type="paragraph" w:customStyle="1" w:styleId="EAFD1B8491A94827B672C032C43BAC9416">
    <w:name w:val="EAFD1B8491A94827B672C032C43BAC9416"/>
    <w:rsid w:val="003B6DCB"/>
    <w:rPr>
      <w:rFonts w:eastAsiaTheme="minorHAnsi"/>
    </w:rPr>
  </w:style>
  <w:style w:type="paragraph" w:customStyle="1" w:styleId="2DAC10B8BB23459A81D46E4C143C2BD014">
    <w:name w:val="2DAC10B8BB23459A81D46E4C143C2BD014"/>
    <w:rsid w:val="003B6DCB"/>
    <w:rPr>
      <w:rFonts w:eastAsiaTheme="minorHAnsi"/>
    </w:rPr>
  </w:style>
  <w:style w:type="paragraph" w:customStyle="1" w:styleId="4303BD00D2E4428784F03A95DAE436C716">
    <w:name w:val="4303BD00D2E4428784F03A95DAE436C716"/>
    <w:rsid w:val="003B6DCB"/>
    <w:rPr>
      <w:rFonts w:eastAsiaTheme="minorHAnsi"/>
    </w:rPr>
  </w:style>
  <w:style w:type="paragraph" w:customStyle="1" w:styleId="A5FCE149CC5E4C0887C25E4F4ECBE30116">
    <w:name w:val="A5FCE149CC5E4C0887C25E4F4ECBE30116"/>
    <w:rsid w:val="003B6DCB"/>
    <w:rPr>
      <w:rFonts w:eastAsiaTheme="minorHAnsi"/>
    </w:rPr>
  </w:style>
  <w:style w:type="paragraph" w:customStyle="1" w:styleId="44FD96B608CC4F9C9F323233CA0E2AC115">
    <w:name w:val="44FD96B608CC4F9C9F323233CA0E2AC115"/>
    <w:rsid w:val="003B6DCB"/>
    <w:rPr>
      <w:rFonts w:eastAsiaTheme="minorHAnsi"/>
    </w:rPr>
  </w:style>
  <w:style w:type="paragraph" w:customStyle="1" w:styleId="8CD15BE22342406A809A8F077FA2982616">
    <w:name w:val="8CD15BE22342406A809A8F077FA2982616"/>
    <w:rsid w:val="003B6DCB"/>
    <w:rPr>
      <w:rFonts w:eastAsiaTheme="minorHAnsi"/>
    </w:rPr>
  </w:style>
  <w:style w:type="paragraph" w:customStyle="1" w:styleId="5A4ED76E717B45928798C23B55BDAE3516">
    <w:name w:val="5A4ED76E717B45928798C23B55BDAE3516"/>
    <w:rsid w:val="003B6DCB"/>
    <w:rPr>
      <w:rFonts w:eastAsiaTheme="minorHAnsi"/>
    </w:rPr>
  </w:style>
  <w:style w:type="paragraph" w:customStyle="1" w:styleId="C43736ABF11D46C4B911FAE0B56CEF2816">
    <w:name w:val="C43736ABF11D46C4B911FAE0B56CEF2816"/>
    <w:rsid w:val="003B6DCB"/>
    <w:rPr>
      <w:rFonts w:eastAsiaTheme="minorHAnsi"/>
    </w:rPr>
  </w:style>
  <w:style w:type="paragraph" w:customStyle="1" w:styleId="8FC354A4976B49E3B22E1A29C0F4DD4A16">
    <w:name w:val="8FC354A4976B49E3B22E1A29C0F4DD4A16"/>
    <w:rsid w:val="003B6DCB"/>
    <w:rPr>
      <w:rFonts w:eastAsiaTheme="minorHAnsi"/>
    </w:rPr>
  </w:style>
  <w:style w:type="paragraph" w:customStyle="1" w:styleId="0ADF65EB0BE645E7BD590251E8E5DB9C16">
    <w:name w:val="0ADF65EB0BE645E7BD590251E8E5DB9C16"/>
    <w:rsid w:val="003B6DCB"/>
    <w:rPr>
      <w:rFonts w:eastAsiaTheme="minorHAnsi"/>
    </w:rPr>
  </w:style>
  <w:style w:type="paragraph" w:customStyle="1" w:styleId="6D0EBA63F0C742468D8900840D084F8216">
    <w:name w:val="6D0EBA63F0C742468D8900840D084F8216"/>
    <w:rsid w:val="003B6DCB"/>
    <w:rPr>
      <w:rFonts w:eastAsiaTheme="minorHAnsi"/>
    </w:rPr>
  </w:style>
  <w:style w:type="paragraph" w:customStyle="1" w:styleId="B6B9F7CDE0534971BAE0FE4DDE262D2316">
    <w:name w:val="B6B9F7CDE0534971BAE0FE4DDE262D2316"/>
    <w:rsid w:val="003B6DCB"/>
    <w:rPr>
      <w:rFonts w:eastAsiaTheme="minorHAnsi"/>
    </w:rPr>
  </w:style>
  <w:style w:type="paragraph" w:customStyle="1" w:styleId="76C6EAFB2C0E43C78479016282DEDDC916">
    <w:name w:val="76C6EAFB2C0E43C78479016282DEDDC916"/>
    <w:rsid w:val="003B6DCB"/>
    <w:rPr>
      <w:rFonts w:eastAsiaTheme="minorHAnsi"/>
    </w:rPr>
  </w:style>
  <w:style w:type="paragraph" w:customStyle="1" w:styleId="D1D9F046B41243F6B4D6EE84487A1A1D5">
    <w:name w:val="D1D9F046B41243F6B4D6EE84487A1A1D5"/>
    <w:rsid w:val="003B6DCB"/>
    <w:rPr>
      <w:rFonts w:eastAsiaTheme="minorHAnsi"/>
    </w:rPr>
  </w:style>
  <w:style w:type="paragraph" w:customStyle="1" w:styleId="E8E8493026B74CC6ACAF73535FF7FE1C16">
    <w:name w:val="E8E8493026B74CC6ACAF73535FF7FE1C16"/>
    <w:rsid w:val="003B6DCB"/>
    <w:rPr>
      <w:rFonts w:eastAsiaTheme="minorHAnsi"/>
    </w:rPr>
  </w:style>
  <w:style w:type="paragraph" w:customStyle="1" w:styleId="E65085FA4A8449E6ACA6F936D800376615">
    <w:name w:val="E65085FA4A8449E6ACA6F936D800376615"/>
    <w:rsid w:val="003B6DCB"/>
    <w:rPr>
      <w:rFonts w:eastAsiaTheme="minorHAnsi"/>
    </w:rPr>
  </w:style>
  <w:style w:type="paragraph" w:customStyle="1" w:styleId="5C44F96216F046C796BAC5F33B2E635E15">
    <w:name w:val="5C44F96216F046C796BAC5F33B2E635E15"/>
    <w:rsid w:val="003B6DCB"/>
    <w:rPr>
      <w:rFonts w:eastAsiaTheme="minorHAnsi"/>
    </w:rPr>
  </w:style>
  <w:style w:type="paragraph" w:customStyle="1" w:styleId="8267B38D2D6D461DA7DC68C112302B1015">
    <w:name w:val="8267B38D2D6D461DA7DC68C112302B1015"/>
    <w:rsid w:val="003B6DCB"/>
    <w:rPr>
      <w:rFonts w:eastAsiaTheme="minorHAnsi"/>
    </w:rPr>
  </w:style>
  <w:style w:type="paragraph" w:customStyle="1" w:styleId="1D0709AE76F64B018E2BD9D3DBFB66DF16">
    <w:name w:val="1D0709AE76F64B018E2BD9D3DBFB66DF16"/>
    <w:rsid w:val="003B6DCB"/>
    <w:rPr>
      <w:rFonts w:eastAsiaTheme="minorHAnsi"/>
    </w:rPr>
  </w:style>
  <w:style w:type="paragraph" w:customStyle="1" w:styleId="014F5C04BB22410C81F677299043755816">
    <w:name w:val="014F5C04BB22410C81F677299043755816"/>
    <w:rsid w:val="003B6DCB"/>
    <w:rPr>
      <w:rFonts w:eastAsiaTheme="minorHAnsi"/>
    </w:rPr>
  </w:style>
  <w:style w:type="paragraph" w:customStyle="1" w:styleId="B9A966E752EF41688ECB507D015082D916">
    <w:name w:val="B9A966E752EF41688ECB507D015082D916"/>
    <w:rsid w:val="003B6DCB"/>
    <w:rPr>
      <w:rFonts w:eastAsiaTheme="minorHAnsi"/>
    </w:rPr>
  </w:style>
  <w:style w:type="paragraph" w:customStyle="1" w:styleId="46A7D5AF3B744D088EEAE5CD6C10E70A16">
    <w:name w:val="46A7D5AF3B744D088EEAE5CD6C10E70A16"/>
    <w:rsid w:val="003B6DCB"/>
    <w:rPr>
      <w:rFonts w:eastAsiaTheme="minorHAnsi"/>
    </w:rPr>
  </w:style>
  <w:style w:type="paragraph" w:customStyle="1" w:styleId="BCB611364F9347DAA2812B71AE790C0A16">
    <w:name w:val="BCB611364F9347DAA2812B71AE790C0A16"/>
    <w:rsid w:val="003B6DCB"/>
    <w:rPr>
      <w:rFonts w:eastAsiaTheme="minorHAnsi"/>
    </w:rPr>
  </w:style>
  <w:style w:type="paragraph" w:customStyle="1" w:styleId="460FFF3674E14D72998229450119FCEB16">
    <w:name w:val="460FFF3674E14D72998229450119FCEB16"/>
    <w:rsid w:val="003B6DCB"/>
    <w:rPr>
      <w:rFonts w:eastAsiaTheme="minorHAnsi"/>
    </w:rPr>
  </w:style>
  <w:style w:type="paragraph" w:customStyle="1" w:styleId="264BAB5FDC0040D59FCD702B943351BC16">
    <w:name w:val="264BAB5FDC0040D59FCD702B943351BC16"/>
    <w:rsid w:val="003B6DCB"/>
    <w:rPr>
      <w:rFonts w:eastAsiaTheme="minorHAnsi"/>
    </w:rPr>
  </w:style>
  <w:style w:type="paragraph" w:customStyle="1" w:styleId="A1A5D004AC464522AE9740F47D4815E516">
    <w:name w:val="A1A5D004AC464522AE9740F47D4815E516"/>
    <w:rsid w:val="003B6DCB"/>
    <w:rPr>
      <w:rFonts w:eastAsiaTheme="minorHAnsi"/>
    </w:rPr>
  </w:style>
  <w:style w:type="paragraph" w:customStyle="1" w:styleId="228DFE730EE2445F88E4473929BCB01916">
    <w:name w:val="228DFE730EE2445F88E4473929BCB01916"/>
    <w:rsid w:val="003B6DCB"/>
    <w:rPr>
      <w:rFonts w:eastAsiaTheme="minorHAnsi"/>
    </w:rPr>
  </w:style>
  <w:style w:type="paragraph" w:customStyle="1" w:styleId="F78F108F90C34D70AE86C5A10431040616">
    <w:name w:val="F78F108F90C34D70AE86C5A10431040616"/>
    <w:rsid w:val="003B6DCB"/>
    <w:rPr>
      <w:rFonts w:eastAsiaTheme="minorHAnsi"/>
    </w:rPr>
  </w:style>
  <w:style w:type="paragraph" w:customStyle="1" w:styleId="EDC3D059C9B9474E9803BC0E7C2D08D616">
    <w:name w:val="EDC3D059C9B9474E9803BC0E7C2D08D616"/>
    <w:rsid w:val="003B6DCB"/>
    <w:rPr>
      <w:rFonts w:eastAsiaTheme="minorHAnsi"/>
    </w:rPr>
  </w:style>
  <w:style w:type="paragraph" w:customStyle="1" w:styleId="042546AAA6F04535AE13F68E252FBBAD16">
    <w:name w:val="042546AAA6F04535AE13F68E252FBBAD16"/>
    <w:rsid w:val="003B6DCB"/>
    <w:rPr>
      <w:rFonts w:eastAsiaTheme="minorHAnsi"/>
    </w:rPr>
  </w:style>
  <w:style w:type="paragraph" w:customStyle="1" w:styleId="F648E57EDDDA4103BEB6EB2027F886FE16">
    <w:name w:val="F648E57EDDDA4103BEB6EB2027F886FE16"/>
    <w:rsid w:val="003B6DCB"/>
    <w:rPr>
      <w:rFonts w:eastAsiaTheme="minorHAnsi"/>
    </w:rPr>
  </w:style>
  <w:style w:type="paragraph" w:customStyle="1" w:styleId="7A0E2DA54B564033AADF8E0A308E3BD616">
    <w:name w:val="7A0E2DA54B564033AADF8E0A308E3BD616"/>
    <w:rsid w:val="003B6DCB"/>
    <w:rPr>
      <w:rFonts w:eastAsiaTheme="minorHAnsi"/>
    </w:rPr>
  </w:style>
  <w:style w:type="paragraph" w:customStyle="1" w:styleId="BE297880B0664BCDAEF10213354D0B9016">
    <w:name w:val="BE297880B0664BCDAEF10213354D0B9016"/>
    <w:rsid w:val="003B6DCB"/>
    <w:rPr>
      <w:rFonts w:eastAsiaTheme="minorHAnsi"/>
    </w:rPr>
  </w:style>
  <w:style w:type="paragraph" w:customStyle="1" w:styleId="2D5EF8DC645D4489AE2CC323A682CD3216">
    <w:name w:val="2D5EF8DC645D4489AE2CC323A682CD3216"/>
    <w:rsid w:val="003B6DCB"/>
    <w:rPr>
      <w:rFonts w:eastAsiaTheme="minorHAnsi"/>
    </w:rPr>
  </w:style>
  <w:style w:type="paragraph" w:customStyle="1" w:styleId="2A162FDA4D8D460AB3656054947C08A815">
    <w:name w:val="2A162FDA4D8D460AB3656054947C08A815"/>
    <w:rsid w:val="003B6DCB"/>
    <w:rPr>
      <w:rFonts w:eastAsiaTheme="minorHAnsi"/>
    </w:rPr>
  </w:style>
  <w:style w:type="paragraph" w:customStyle="1" w:styleId="58FCA5FD42AC4D3C88A91BA7A499238C15">
    <w:name w:val="58FCA5FD42AC4D3C88A91BA7A499238C15"/>
    <w:rsid w:val="003B6DCB"/>
    <w:rPr>
      <w:rFonts w:eastAsiaTheme="minorHAnsi"/>
    </w:rPr>
  </w:style>
  <w:style w:type="paragraph" w:customStyle="1" w:styleId="4A6D7A85299643B5845B1F33D648F40816">
    <w:name w:val="4A6D7A85299643B5845B1F33D648F40816"/>
    <w:rsid w:val="003B6DCB"/>
    <w:rPr>
      <w:rFonts w:eastAsiaTheme="minorHAnsi"/>
    </w:rPr>
  </w:style>
  <w:style w:type="paragraph" w:customStyle="1" w:styleId="DA4CBAEC936B4A30A43F5E9602AAE05816">
    <w:name w:val="DA4CBAEC936B4A30A43F5E9602AAE05816"/>
    <w:rsid w:val="003B6DCB"/>
    <w:rPr>
      <w:rFonts w:eastAsiaTheme="minorHAnsi"/>
    </w:rPr>
  </w:style>
  <w:style w:type="paragraph" w:customStyle="1" w:styleId="08DB1DBF8085480A8A4FE5487F2740BE16">
    <w:name w:val="08DB1DBF8085480A8A4FE5487F2740BE16"/>
    <w:rsid w:val="003B6DCB"/>
    <w:rPr>
      <w:rFonts w:eastAsiaTheme="minorHAnsi"/>
    </w:rPr>
  </w:style>
  <w:style w:type="paragraph" w:customStyle="1" w:styleId="50B239A143F841C5A54A7D561728A5E216">
    <w:name w:val="50B239A143F841C5A54A7D561728A5E216"/>
    <w:rsid w:val="003B6DCB"/>
    <w:rPr>
      <w:rFonts w:eastAsiaTheme="minorHAnsi"/>
    </w:rPr>
  </w:style>
  <w:style w:type="paragraph" w:customStyle="1" w:styleId="2F95F946BDDD4275B5538079E51A548916">
    <w:name w:val="2F95F946BDDD4275B5538079E51A548916"/>
    <w:rsid w:val="003B6DCB"/>
    <w:rPr>
      <w:rFonts w:eastAsiaTheme="minorHAnsi"/>
    </w:rPr>
  </w:style>
  <w:style w:type="paragraph" w:customStyle="1" w:styleId="A744815489F4469184FE1F2F434D0CDF16">
    <w:name w:val="A744815489F4469184FE1F2F434D0CDF16"/>
    <w:rsid w:val="003B6DCB"/>
    <w:rPr>
      <w:rFonts w:eastAsiaTheme="minorHAnsi"/>
    </w:rPr>
  </w:style>
  <w:style w:type="paragraph" w:customStyle="1" w:styleId="0CFADBD0B7EA47C5AAD6D656A2CD2BA016">
    <w:name w:val="0CFADBD0B7EA47C5AAD6D656A2CD2BA016"/>
    <w:rsid w:val="003B6DCB"/>
    <w:rPr>
      <w:rFonts w:eastAsiaTheme="minorHAnsi"/>
    </w:rPr>
  </w:style>
  <w:style w:type="paragraph" w:customStyle="1" w:styleId="D4C16506615B4C5FB9DC4371BAF33E8316">
    <w:name w:val="D4C16506615B4C5FB9DC4371BAF33E8316"/>
    <w:rsid w:val="003B6DCB"/>
    <w:rPr>
      <w:rFonts w:eastAsiaTheme="minorHAnsi"/>
    </w:rPr>
  </w:style>
  <w:style w:type="paragraph" w:customStyle="1" w:styleId="801AA6F3FED54A57A0835768E8E19BD116">
    <w:name w:val="801AA6F3FED54A57A0835768E8E19BD116"/>
    <w:rsid w:val="003B6DCB"/>
    <w:rPr>
      <w:rFonts w:eastAsiaTheme="minorHAnsi"/>
    </w:rPr>
  </w:style>
  <w:style w:type="paragraph" w:customStyle="1" w:styleId="A468E7CBCB0740A3B521D29B91A5518516">
    <w:name w:val="A468E7CBCB0740A3B521D29B91A5518516"/>
    <w:rsid w:val="003B6DCB"/>
    <w:rPr>
      <w:rFonts w:eastAsiaTheme="minorHAnsi"/>
    </w:rPr>
  </w:style>
  <w:style w:type="paragraph" w:customStyle="1" w:styleId="63B152712FF64051A1A79836CF3F164915">
    <w:name w:val="63B152712FF64051A1A79836CF3F164915"/>
    <w:rsid w:val="003B6DCB"/>
    <w:rPr>
      <w:rFonts w:eastAsiaTheme="minorHAnsi"/>
    </w:rPr>
  </w:style>
  <w:style w:type="paragraph" w:customStyle="1" w:styleId="795E4F4036724693B46DA81E4E698DAE15">
    <w:name w:val="795E4F4036724693B46DA81E4E698DAE15"/>
    <w:rsid w:val="003B6DCB"/>
    <w:rPr>
      <w:rFonts w:eastAsiaTheme="minorHAnsi"/>
    </w:rPr>
  </w:style>
  <w:style w:type="paragraph" w:customStyle="1" w:styleId="B362D57E5FC842E0B111DEC39886325C15">
    <w:name w:val="B362D57E5FC842E0B111DEC39886325C15"/>
    <w:rsid w:val="003B6DCB"/>
    <w:rPr>
      <w:rFonts w:eastAsiaTheme="minorHAnsi"/>
    </w:rPr>
  </w:style>
  <w:style w:type="paragraph" w:customStyle="1" w:styleId="9A8A3CE1D6E046F8BB9739AE8D698AC615">
    <w:name w:val="9A8A3CE1D6E046F8BB9739AE8D698AC615"/>
    <w:rsid w:val="003B6DCB"/>
    <w:rPr>
      <w:rFonts w:eastAsiaTheme="minorHAnsi"/>
    </w:rPr>
  </w:style>
  <w:style w:type="paragraph" w:customStyle="1" w:styleId="AE382DAEE7DE4E5586CF3B988E99103015">
    <w:name w:val="AE382DAEE7DE4E5586CF3B988E99103015"/>
    <w:rsid w:val="003B6DCB"/>
    <w:rPr>
      <w:rFonts w:eastAsiaTheme="minorHAnsi"/>
    </w:rPr>
  </w:style>
  <w:style w:type="paragraph" w:customStyle="1" w:styleId="9AE6703245F1434089742FF04FC27BB415">
    <w:name w:val="9AE6703245F1434089742FF04FC27BB415"/>
    <w:rsid w:val="003B6DCB"/>
    <w:rPr>
      <w:rFonts w:eastAsiaTheme="minorHAnsi"/>
    </w:rPr>
  </w:style>
  <w:style w:type="paragraph" w:customStyle="1" w:styleId="8365CDB2A7674B318D64BCF0AB00F5B415">
    <w:name w:val="8365CDB2A7674B318D64BCF0AB00F5B415"/>
    <w:rsid w:val="003B6DCB"/>
    <w:rPr>
      <w:rFonts w:eastAsiaTheme="minorHAnsi"/>
    </w:rPr>
  </w:style>
  <w:style w:type="paragraph" w:customStyle="1" w:styleId="931734EB321F4496B412BD0508DEA76415">
    <w:name w:val="931734EB321F4496B412BD0508DEA76415"/>
    <w:rsid w:val="003B6DCB"/>
    <w:rPr>
      <w:rFonts w:eastAsiaTheme="minorHAnsi"/>
    </w:rPr>
  </w:style>
  <w:style w:type="paragraph" w:customStyle="1" w:styleId="C2CD03634207489DB1C3C387A8A896B115">
    <w:name w:val="C2CD03634207489DB1C3C387A8A896B115"/>
    <w:rsid w:val="003B6DCB"/>
    <w:rPr>
      <w:rFonts w:eastAsiaTheme="minorHAnsi"/>
    </w:rPr>
  </w:style>
  <w:style w:type="paragraph" w:customStyle="1" w:styleId="96916A38AF6841FD9DD9E55E7D34DC1915">
    <w:name w:val="96916A38AF6841FD9DD9E55E7D34DC1915"/>
    <w:rsid w:val="003B6DCB"/>
    <w:rPr>
      <w:rFonts w:eastAsiaTheme="minorHAnsi"/>
    </w:rPr>
  </w:style>
  <w:style w:type="paragraph" w:customStyle="1" w:styleId="A89B56BE3FA54F1EB0DF6C8E04726BD315">
    <w:name w:val="A89B56BE3FA54F1EB0DF6C8E04726BD315"/>
    <w:rsid w:val="003B6DCB"/>
    <w:rPr>
      <w:rFonts w:eastAsiaTheme="minorHAnsi"/>
    </w:rPr>
  </w:style>
  <w:style w:type="paragraph" w:customStyle="1" w:styleId="F8E1047451944441A88ABD85B6C95EF515">
    <w:name w:val="F8E1047451944441A88ABD85B6C95EF515"/>
    <w:rsid w:val="003B6DCB"/>
    <w:rPr>
      <w:rFonts w:eastAsiaTheme="minorHAnsi"/>
    </w:rPr>
  </w:style>
  <w:style w:type="paragraph" w:customStyle="1" w:styleId="3E7A4DF811C14257AE4FD1FBC49BEB6C15">
    <w:name w:val="3E7A4DF811C14257AE4FD1FBC49BEB6C15"/>
    <w:rsid w:val="003B6DCB"/>
    <w:rPr>
      <w:rFonts w:eastAsiaTheme="minorHAnsi"/>
    </w:rPr>
  </w:style>
  <w:style w:type="paragraph" w:customStyle="1" w:styleId="229DF2A636DE4D0F9222E6A1F146AFE616">
    <w:name w:val="229DF2A636DE4D0F9222E6A1F146AFE616"/>
    <w:rsid w:val="003B6DCB"/>
    <w:rPr>
      <w:rFonts w:eastAsiaTheme="minorHAnsi"/>
    </w:rPr>
  </w:style>
  <w:style w:type="paragraph" w:customStyle="1" w:styleId="FA739E41EE4F42C5B04A2E7E96D6022D15">
    <w:name w:val="FA739E41EE4F42C5B04A2E7E96D6022D15"/>
    <w:rsid w:val="003B6DCB"/>
    <w:rPr>
      <w:rFonts w:eastAsiaTheme="minorHAnsi"/>
    </w:rPr>
  </w:style>
  <w:style w:type="paragraph" w:customStyle="1" w:styleId="C0D1D78AA49C4ADFAE31DBCD88D4B6EB16">
    <w:name w:val="C0D1D78AA49C4ADFAE31DBCD88D4B6EB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5">
    <w:name w:val="C5B4BD8D29A1447B891ECEA6A92AD64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5">
    <w:name w:val="BC2D42A687F846EB94C728C39DF650B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5">
    <w:name w:val="701B5917D9384387B8B066832929080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5">
    <w:name w:val="4BEFBFB7D403475EAD6237CDA5E90A6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5">
    <w:name w:val="04E924CFA6A54BDDAFE03887841748F315"/>
    <w:rsid w:val="003B6DCB"/>
    <w:rPr>
      <w:rFonts w:eastAsiaTheme="minorHAnsi"/>
    </w:rPr>
  </w:style>
  <w:style w:type="paragraph" w:customStyle="1" w:styleId="AA8E719ABE8D4B43934F10CD1ABB64EB16">
    <w:name w:val="AA8E719ABE8D4B43934F10CD1ABB64EB16"/>
    <w:rsid w:val="003B6DCB"/>
    <w:rPr>
      <w:rFonts w:eastAsiaTheme="minorHAnsi"/>
    </w:rPr>
  </w:style>
  <w:style w:type="paragraph" w:customStyle="1" w:styleId="5F3AC1E655F149588806E5A51403D7D316">
    <w:name w:val="5F3AC1E655F149588806E5A51403D7D316"/>
    <w:rsid w:val="003B6DCB"/>
    <w:rPr>
      <w:rFonts w:eastAsiaTheme="minorHAnsi"/>
    </w:rPr>
  </w:style>
  <w:style w:type="paragraph" w:customStyle="1" w:styleId="7FD1983AD3144D8F9074A09FE2BEE15916">
    <w:name w:val="7FD1983AD3144D8F9074A09FE2BEE15916"/>
    <w:rsid w:val="003B6DCB"/>
    <w:rPr>
      <w:rFonts w:eastAsiaTheme="minorHAnsi"/>
    </w:rPr>
  </w:style>
  <w:style w:type="paragraph" w:customStyle="1" w:styleId="029C6982E6484E998C15FC2FFA8A7BFC16">
    <w:name w:val="029C6982E6484E998C15FC2FFA8A7BFC16"/>
    <w:rsid w:val="003B6DCB"/>
    <w:rPr>
      <w:rFonts w:eastAsiaTheme="minorHAnsi"/>
    </w:rPr>
  </w:style>
  <w:style w:type="paragraph" w:customStyle="1" w:styleId="C852B99C658F4CE6AD8E206079E3528A16">
    <w:name w:val="C852B99C658F4CE6AD8E206079E3528A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5">
    <w:name w:val="80EB4002DDF543B8B7004C452EE7B9BC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5">
    <w:name w:val="F9C6533C1E864A0BBD94C648065B6841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5">
    <w:name w:val="EA5B4C1510D548428F23E5DE410C91FF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5">
    <w:name w:val="4AC15AD9E32B4F5AB87DB3A881AC141D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7">
    <w:name w:val="CB30427D8A294AA0A480965D16084A3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7">
    <w:name w:val="B1A877ABBF78477391393CC07124194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6">
    <w:name w:val="30FA10E18AA546EE8082541ED94B85B9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6">
    <w:name w:val="359543F408244E4C915219E2B65CF777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7">
    <w:name w:val="69C354DBE5AA4C778622C1EF7F77602F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6">
    <w:name w:val="F3D9A3CD7C384B34BB7E9EA9ED049A2A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6">
    <w:name w:val="CE2F75739CED4586BFE4380B66A8E9A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6">
    <w:name w:val="D83B4EB1345346298D6AC04A1C2C68B3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7">
    <w:name w:val="6450A64838B749DE84719D768C626C23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7">
    <w:name w:val="29F724682B4547DB859AA6939F154C3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6">
    <w:name w:val="2C3CBF37F6F74962A5515F410283C16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6">
    <w:name w:val="5095598FE6E4414EB5CB162CD1286D12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6">
    <w:name w:val="4FA2336CB7374907ACBE7D4F816F22B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6">
    <w:name w:val="3E2C18A5A3A74F8CA5761C75EE656E1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6">
    <w:name w:val="19206A32E438411FBC0E828E1AE61FDD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4">
    <w:name w:val="53311A36E5E24080BAA86C99111FD9D41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">
    <w:name w:val="58D2FCB95647468A9C28713DD241D3A01"/>
    <w:rsid w:val="008E3497"/>
    <w:rPr>
      <w:rFonts w:eastAsiaTheme="minorHAnsi"/>
    </w:rPr>
  </w:style>
  <w:style w:type="paragraph" w:customStyle="1" w:styleId="C323CC46A70648378356EC26E1D562B615">
    <w:name w:val="C323CC46A70648378356EC26E1D562B615"/>
    <w:rsid w:val="008E3497"/>
    <w:rPr>
      <w:rFonts w:eastAsiaTheme="minorHAnsi"/>
    </w:rPr>
  </w:style>
  <w:style w:type="paragraph" w:customStyle="1" w:styleId="77588B905D0B4AE9B7C8CD5C40274F6615">
    <w:name w:val="77588B905D0B4AE9B7C8CD5C40274F6615"/>
    <w:rsid w:val="008E3497"/>
    <w:rPr>
      <w:rFonts w:eastAsiaTheme="minorHAnsi"/>
    </w:rPr>
  </w:style>
  <w:style w:type="paragraph" w:customStyle="1" w:styleId="1D83BB36814C4F888E8AE76AB9357D5722">
    <w:name w:val="1D83BB36814C4F888E8AE76AB9357D5722"/>
    <w:rsid w:val="008E3497"/>
    <w:rPr>
      <w:rFonts w:eastAsiaTheme="minorHAnsi"/>
    </w:rPr>
  </w:style>
  <w:style w:type="paragraph" w:customStyle="1" w:styleId="0C671431A5DE4D62BAA70CC82DC51D2722">
    <w:name w:val="0C671431A5DE4D62BAA70CC82DC51D2722"/>
    <w:rsid w:val="008E3497"/>
    <w:rPr>
      <w:rFonts w:eastAsiaTheme="minorHAnsi"/>
    </w:rPr>
  </w:style>
  <w:style w:type="paragraph" w:customStyle="1" w:styleId="A906F06CC02849A38415AABC0E3A91DF22">
    <w:name w:val="A906F06CC02849A38415AABC0E3A91DF22"/>
    <w:rsid w:val="008E3497"/>
    <w:rPr>
      <w:rFonts w:eastAsiaTheme="minorHAnsi"/>
    </w:rPr>
  </w:style>
  <w:style w:type="paragraph" w:customStyle="1" w:styleId="D96231F7B4B54394A76C98C91B54A2BA17">
    <w:name w:val="D96231F7B4B54394A76C98C91B54A2BA17"/>
    <w:rsid w:val="008E3497"/>
    <w:rPr>
      <w:rFonts w:eastAsiaTheme="minorHAnsi"/>
    </w:rPr>
  </w:style>
  <w:style w:type="paragraph" w:customStyle="1" w:styleId="C184A1F3F64E49D19B486858F96F490117">
    <w:name w:val="C184A1F3F64E49D19B486858F96F4901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5">
    <w:name w:val="C7EC1365D76E4FBE97FE1B52A558270715"/>
    <w:rsid w:val="008E3497"/>
    <w:rPr>
      <w:rFonts w:eastAsiaTheme="minorHAnsi"/>
    </w:rPr>
  </w:style>
  <w:style w:type="paragraph" w:customStyle="1" w:styleId="27D158F4A81F4B858317FA58B0281C9517">
    <w:name w:val="27D158F4A81F4B858317FA58B0281C9517"/>
    <w:rsid w:val="008E3497"/>
    <w:rPr>
      <w:rFonts w:eastAsiaTheme="minorHAnsi"/>
    </w:rPr>
  </w:style>
  <w:style w:type="paragraph" w:customStyle="1" w:styleId="D9E1C13FC0F9413D8A9255569D77D68217">
    <w:name w:val="D9E1C13FC0F9413D8A9255569D77D68217"/>
    <w:rsid w:val="008E3497"/>
    <w:rPr>
      <w:rFonts w:eastAsiaTheme="minorHAnsi"/>
    </w:rPr>
  </w:style>
  <w:style w:type="paragraph" w:customStyle="1" w:styleId="D0D9E3001A93444393ADA291EBD5854315">
    <w:name w:val="D0D9E3001A93444393ADA291EBD5854315"/>
    <w:rsid w:val="008E3497"/>
    <w:rPr>
      <w:rFonts w:eastAsiaTheme="minorHAnsi"/>
    </w:rPr>
  </w:style>
  <w:style w:type="paragraph" w:customStyle="1" w:styleId="D63F1DA4324A4ADEB7460D370549486317">
    <w:name w:val="D63F1DA4324A4ADEB7460D370549486317"/>
    <w:rsid w:val="008E3497"/>
    <w:rPr>
      <w:rFonts w:eastAsiaTheme="minorHAnsi"/>
    </w:rPr>
  </w:style>
  <w:style w:type="paragraph" w:customStyle="1" w:styleId="EAFD1B8491A94827B672C032C43BAC9417">
    <w:name w:val="EAFD1B8491A94827B672C032C43BAC9417"/>
    <w:rsid w:val="008E3497"/>
    <w:rPr>
      <w:rFonts w:eastAsiaTheme="minorHAnsi"/>
    </w:rPr>
  </w:style>
  <w:style w:type="paragraph" w:customStyle="1" w:styleId="2DAC10B8BB23459A81D46E4C143C2BD015">
    <w:name w:val="2DAC10B8BB23459A81D46E4C143C2BD015"/>
    <w:rsid w:val="008E3497"/>
    <w:rPr>
      <w:rFonts w:eastAsiaTheme="minorHAnsi"/>
    </w:rPr>
  </w:style>
  <w:style w:type="paragraph" w:customStyle="1" w:styleId="4303BD00D2E4428784F03A95DAE436C717">
    <w:name w:val="4303BD00D2E4428784F03A95DAE436C717"/>
    <w:rsid w:val="008E3497"/>
    <w:rPr>
      <w:rFonts w:eastAsiaTheme="minorHAnsi"/>
    </w:rPr>
  </w:style>
  <w:style w:type="paragraph" w:customStyle="1" w:styleId="A5FCE149CC5E4C0887C25E4F4ECBE30117">
    <w:name w:val="A5FCE149CC5E4C0887C25E4F4ECBE30117"/>
    <w:rsid w:val="008E3497"/>
    <w:rPr>
      <w:rFonts w:eastAsiaTheme="minorHAnsi"/>
    </w:rPr>
  </w:style>
  <w:style w:type="paragraph" w:customStyle="1" w:styleId="44FD96B608CC4F9C9F323233CA0E2AC116">
    <w:name w:val="44FD96B608CC4F9C9F323233CA0E2AC116"/>
    <w:rsid w:val="008E3497"/>
    <w:rPr>
      <w:rFonts w:eastAsiaTheme="minorHAnsi"/>
    </w:rPr>
  </w:style>
  <w:style w:type="paragraph" w:customStyle="1" w:styleId="8CD15BE22342406A809A8F077FA2982617">
    <w:name w:val="8CD15BE22342406A809A8F077FA2982617"/>
    <w:rsid w:val="008E3497"/>
    <w:rPr>
      <w:rFonts w:eastAsiaTheme="minorHAnsi"/>
    </w:rPr>
  </w:style>
  <w:style w:type="paragraph" w:customStyle="1" w:styleId="5A4ED76E717B45928798C23B55BDAE3517">
    <w:name w:val="5A4ED76E717B45928798C23B55BDAE3517"/>
    <w:rsid w:val="008E3497"/>
    <w:rPr>
      <w:rFonts w:eastAsiaTheme="minorHAnsi"/>
    </w:rPr>
  </w:style>
  <w:style w:type="paragraph" w:customStyle="1" w:styleId="C43736ABF11D46C4B911FAE0B56CEF2817">
    <w:name w:val="C43736ABF11D46C4B911FAE0B56CEF2817"/>
    <w:rsid w:val="008E3497"/>
    <w:rPr>
      <w:rFonts w:eastAsiaTheme="minorHAnsi"/>
    </w:rPr>
  </w:style>
  <w:style w:type="paragraph" w:customStyle="1" w:styleId="8FC354A4976B49E3B22E1A29C0F4DD4A17">
    <w:name w:val="8FC354A4976B49E3B22E1A29C0F4DD4A17"/>
    <w:rsid w:val="008E3497"/>
    <w:rPr>
      <w:rFonts w:eastAsiaTheme="minorHAnsi"/>
    </w:rPr>
  </w:style>
  <w:style w:type="paragraph" w:customStyle="1" w:styleId="0ADF65EB0BE645E7BD590251E8E5DB9C17">
    <w:name w:val="0ADF65EB0BE645E7BD590251E8E5DB9C17"/>
    <w:rsid w:val="008E3497"/>
    <w:rPr>
      <w:rFonts w:eastAsiaTheme="minorHAnsi"/>
    </w:rPr>
  </w:style>
  <w:style w:type="paragraph" w:customStyle="1" w:styleId="6D0EBA63F0C742468D8900840D084F8217">
    <w:name w:val="6D0EBA63F0C742468D8900840D084F8217"/>
    <w:rsid w:val="008E3497"/>
    <w:rPr>
      <w:rFonts w:eastAsiaTheme="minorHAnsi"/>
    </w:rPr>
  </w:style>
  <w:style w:type="paragraph" w:customStyle="1" w:styleId="B6B9F7CDE0534971BAE0FE4DDE262D2317">
    <w:name w:val="B6B9F7CDE0534971BAE0FE4DDE262D2317"/>
    <w:rsid w:val="008E3497"/>
    <w:rPr>
      <w:rFonts w:eastAsiaTheme="minorHAnsi"/>
    </w:rPr>
  </w:style>
  <w:style w:type="paragraph" w:customStyle="1" w:styleId="76C6EAFB2C0E43C78479016282DEDDC917">
    <w:name w:val="76C6EAFB2C0E43C78479016282DEDDC917"/>
    <w:rsid w:val="008E3497"/>
    <w:rPr>
      <w:rFonts w:eastAsiaTheme="minorHAnsi"/>
    </w:rPr>
  </w:style>
  <w:style w:type="paragraph" w:customStyle="1" w:styleId="D1D9F046B41243F6B4D6EE84487A1A1D6">
    <w:name w:val="D1D9F046B41243F6B4D6EE84487A1A1D6"/>
    <w:rsid w:val="008E3497"/>
    <w:rPr>
      <w:rFonts w:eastAsiaTheme="minorHAnsi"/>
    </w:rPr>
  </w:style>
  <w:style w:type="paragraph" w:customStyle="1" w:styleId="E8E8493026B74CC6ACAF73535FF7FE1C17">
    <w:name w:val="E8E8493026B74CC6ACAF73535FF7FE1C17"/>
    <w:rsid w:val="008E3497"/>
    <w:rPr>
      <w:rFonts w:eastAsiaTheme="minorHAnsi"/>
    </w:rPr>
  </w:style>
  <w:style w:type="paragraph" w:customStyle="1" w:styleId="E65085FA4A8449E6ACA6F936D800376616">
    <w:name w:val="E65085FA4A8449E6ACA6F936D800376616"/>
    <w:rsid w:val="008E3497"/>
    <w:rPr>
      <w:rFonts w:eastAsiaTheme="minorHAnsi"/>
    </w:rPr>
  </w:style>
  <w:style w:type="paragraph" w:customStyle="1" w:styleId="5C44F96216F046C796BAC5F33B2E635E16">
    <w:name w:val="5C44F96216F046C796BAC5F33B2E635E16"/>
    <w:rsid w:val="008E3497"/>
    <w:rPr>
      <w:rFonts w:eastAsiaTheme="minorHAnsi"/>
    </w:rPr>
  </w:style>
  <w:style w:type="paragraph" w:customStyle="1" w:styleId="8267B38D2D6D461DA7DC68C112302B1016">
    <w:name w:val="8267B38D2D6D461DA7DC68C112302B1016"/>
    <w:rsid w:val="008E3497"/>
    <w:rPr>
      <w:rFonts w:eastAsiaTheme="minorHAnsi"/>
    </w:rPr>
  </w:style>
  <w:style w:type="paragraph" w:customStyle="1" w:styleId="1D0709AE76F64B018E2BD9D3DBFB66DF17">
    <w:name w:val="1D0709AE76F64B018E2BD9D3DBFB66DF17"/>
    <w:rsid w:val="008E3497"/>
    <w:rPr>
      <w:rFonts w:eastAsiaTheme="minorHAnsi"/>
    </w:rPr>
  </w:style>
  <w:style w:type="paragraph" w:customStyle="1" w:styleId="014F5C04BB22410C81F677299043755817">
    <w:name w:val="014F5C04BB22410C81F677299043755817"/>
    <w:rsid w:val="008E3497"/>
    <w:rPr>
      <w:rFonts w:eastAsiaTheme="minorHAnsi"/>
    </w:rPr>
  </w:style>
  <w:style w:type="paragraph" w:customStyle="1" w:styleId="B9A966E752EF41688ECB507D015082D917">
    <w:name w:val="B9A966E752EF41688ECB507D015082D917"/>
    <w:rsid w:val="008E3497"/>
    <w:rPr>
      <w:rFonts w:eastAsiaTheme="minorHAnsi"/>
    </w:rPr>
  </w:style>
  <w:style w:type="paragraph" w:customStyle="1" w:styleId="46A7D5AF3B744D088EEAE5CD6C10E70A17">
    <w:name w:val="46A7D5AF3B744D088EEAE5CD6C10E70A17"/>
    <w:rsid w:val="008E3497"/>
    <w:rPr>
      <w:rFonts w:eastAsiaTheme="minorHAnsi"/>
    </w:rPr>
  </w:style>
  <w:style w:type="paragraph" w:customStyle="1" w:styleId="BCB611364F9347DAA2812B71AE790C0A17">
    <w:name w:val="BCB611364F9347DAA2812B71AE790C0A17"/>
    <w:rsid w:val="008E3497"/>
    <w:rPr>
      <w:rFonts w:eastAsiaTheme="minorHAnsi"/>
    </w:rPr>
  </w:style>
  <w:style w:type="paragraph" w:customStyle="1" w:styleId="460FFF3674E14D72998229450119FCEB17">
    <w:name w:val="460FFF3674E14D72998229450119FCEB17"/>
    <w:rsid w:val="008E3497"/>
    <w:rPr>
      <w:rFonts w:eastAsiaTheme="minorHAnsi"/>
    </w:rPr>
  </w:style>
  <w:style w:type="paragraph" w:customStyle="1" w:styleId="264BAB5FDC0040D59FCD702B943351BC17">
    <w:name w:val="264BAB5FDC0040D59FCD702B943351BC17"/>
    <w:rsid w:val="008E3497"/>
    <w:rPr>
      <w:rFonts w:eastAsiaTheme="minorHAnsi"/>
    </w:rPr>
  </w:style>
  <w:style w:type="paragraph" w:customStyle="1" w:styleId="A1A5D004AC464522AE9740F47D4815E517">
    <w:name w:val="A1A5D004AC464522AE9740F47D4815E517"/>
    <w:rsid w:val="008E3497"/>
    <w:rPr>
      <w:rFonts w:eastAsiaTheme="minorHAnsi"/>
    </w:rPr>
  </w:style>
  <w:style w:type="paragraph" w:customStyle="1" w:styleId="228DFE730EE2445F88E4473929BCB01917">
    <w:name w:val="228DFE730EE2445F88E4473929BCB01917"/>
    <w:rsid w:val="008E3497"/>
    <w:rPr>
      <w:rFonts w:eastAsiaTheme="minorHAnsi"/>
    </w:rPr>
  </w:style>
  <w:style w:type="paragraph" w:customStyle="1" w:styleId="F78F108F90C34D70AE86C5A10431040617">
    <w:name w:val="F78F108F90C34D70AE86C5A10431040617"/>
    <w:rsid w:val="008E3497"/>
    <w:rPr>
      <w:rFonts w:eastAsiaTheme="minorHAnsi"/>
    </w:rPr>
  </w:style>
  <w:style w:type="paragraph" w:customStyle="1" w:styleId="EDC3D059C9B9474E9803BC0E7C2D08D617">
    <w:name w:val="EDC3D059C9B9474E9803BC0E7C2D08D617"/>
    <w:rsid w:val="008E3497"/>
    <w:rPr>
      <w:rFonts w:eastAsiaTheme="minorHAnsi"/>
    </w:rPr>
  </w:style>
  <w:style w:type="paragraph" w:customStyle="1" w:styleId="042546AAA6F04535AE13F68E252FBBAD17">
    <w:name w:val="042546AAA6F04535AE13F68E252FBBAD17"/>
    <w:rsid w:val="008E3497"/>
    <w:rPr>
      <w:rFonts w:eastAsiaTheme="minorHAnsi"/>
    </w:rPr>
  </w:style>
  <w:style w:type="paragraph" w:customStyle="1" w:styleId="F648E57EDDDA4103BEB6EB2027F886FE17">
    <w:name w:val="F648E57EDDDA4103BEB6EB2027F886FE17"/>
    <w:rsid w:val="008E3497"/>
    <w:rPr>
      <w:rFonts w:eastAsiaTheme="minorHAnsi"/>
    </w:rPr>
  </w:style>
  <w:style w:type="paragraph" w:customStyle="1" w:styleId="7A0E2DA54B564033AADF8E0A308E3BD617">
    <w:name w:val="7A0E2DA54B564033AADF8E0A308E3BD617"/>
    <w:rsid w:val="008E3497"/>
    <w:rPr>
      <w:rFonts w:eastAsiaTheme="minorHAnsi"/>
    </w:rPr>
  </w:style>
  <w:style w:type="paragraph" w:customStyle="1" w:styleId="BE297880B0664BCDAEF10213354D0B9017">
    <w:name w:val="BE297880B0664BCDAEF10213354D0B9017"/>
    <w:rsid w:val="008E3497"/>
    <w:rPr>
      <w:rFonts w:eastAsiaTheme="minorHAnsi"/>
    </w:rPr>
  </w:style>
  <w:style w:type="paragraph" w:customStyle="1" w:styleId="2D5EF8DC645D4489AE2CC323A682CD3217">
    <w:name w:val="2D5EF8DC645D4489AE2CC323A682CD3217"/>
    <w:rsid w:val="008E3497"/>
    <w:rPr>
      <w:rFonts w:eastAsiaTheme="minorHAnsi"/>
    </w:rPr>
  </w:style>
  <w:style w:type="paragraph" w:customStyle="1" w:styleId="2A162FDA4D8D460AB3656054947C08A816">
    <w:name w:val="2A162FDA4D8D460AB3656054947C08A816"/>
    <w:rsid w:val="008E3497"/>
    <w:rPr>
      <w:rFonts w:eastAsiaTheme="minorHAnsi"/>
    </w:rPr>
  </w:style>
  <w:style w:type="paragraph" w:customStyle="1" w:styleId="58FCA5FD42AC4D3C88A91BA7A499238C16">
    <w:name w:val="58FCA5FD42AC4D3C88A91BA7A499238C16"/>
    <w:rsid w:val="008E3497"/>
    <w:rPr>
      <w:rFonts w:eastAsiaTheme="minorHAnsi"/>
    </w:rPr>
  </w:style>
  <w:style w:type="paragraph" w:customStyle="1" w:styleId="4A6D7A85299643B5845B1F33D648F40817">
    <w:name w:val="4A6D7A85299643B5845B1F33D648F40817"/>
    <w:rsid w:val="008E3497"/>
    <w:rPr>
      <w:rFonts w:eastAsiaTheme="minorHAnsi"/>
    </w:rPr>
  </w:style>
  <w:style w:type="paragraph" w:customStyle="1" w:styleId="DA4CBAEC936B4A30A43F5E9602AAE05817">
    <w:name w:val="DA4CBAEC936B4A30A43F5E9602AAE05817"/>
    <w:rsid w:val="008E3497"/>
    <w:rPr>
      <w:rFonts w:eastAsiaTheme="minorHAnsi"/>
    </w:rPr>
  </w:style>
  <w:style w:type="paragraph" w:customStyle="1" w:styleId="08DB1DBF8085480A8A4FE5487F2740BE17">
    <w:name w:val="08DB1DBF8085480A8A4FE5487F2740BE17"/>
    <w:rsid w:val="008E3497"/>
    <w:rPr>
      <w:rFonts w:eastAsiaTheme="minorHAnsi"/>
    </w:rPr>
  </w:style>
  <w:style w:type="paragraph" w:customStyle="1" w:styleId="50B239A143F841C5A54A7D561728A5E217">
    <w:name w:val="50B239A143F841C5A54A7D561728A5E217"/>
    <w:rsid w:val="008E3497"/>
    <w:rPr>
      <w:rFonts w:eastAsiaTheme="minorHAnsi"/>
    </w:rPr>
  </w:style>
  <w:style w:type="paragraph" w:customStyle="1" w:styleId="2F95F946BDDD4275B5538079E51A548917">
    <w:name w:val="2F95F946BDDD4275B5538079E51A548917"/>
    <w:rsid w:val="008E3497"/>
    <w:rPr>
      <w:rFonts w:eastAsiaTheme="minorHAnsi"/>
    </w:rPr>
  </w:style>
  <w:style w:type="paragraph" w:customStyle="1" w:styleId="A744815489F4469184FE1F2F434D0CDF17">
    <w:name w:val="A744815489F4469184FE1F2F434D0CDF17"/>
    <w:rsid w:val="008E3497"/>
    <w:rPr>
      <w:rFonts w:eastAsiaTheme="minorHAnsi"/>
    </w:rPr>
  </w:style>
  <w:style w:type="paragraph" w:customStyle="1" w:styleId="0CFADBD0B7EA47C5AAD6D656A2CD2BA017">
    <w:name w:val="0CFADBD0B7EA47C5AAD6D656A2CD2BA017"/>
    <w:rsid w:val="008E3497"/>
    <w:rPr>
      <w:rFonts w:eastAsiaTheme="minorHAnsi"/>
    </w:rPr>
  </w:style>
  <w:style w:type="paragraph" w:customStyle="1" w:styleId="D4C16506615B4C5FB9DC4371BAF33E8317">
    <w:name w:val="D4C16506615B4C5FB9DC4371BAF33E8317"/>
    <w:rsid w:val="008E3497"/>
    <w:rPr>
      <w:rFonts w:eastAsiaTheme="minorHAnsi"/>
    </w:rPr>
  </w:style>
  <w:style w:type="paragraph" w:customStyle="1" w:styleId="801AA6F3FED54A57A0835768E8E19BD117">
    <w:name w:val="801AA6F3FED54A57A0835768E8E19BD117"/>
    <w:rsid w:val="008E3497"/>
    <w:rPr>
      <w:rFonts w:eastAsiaTheme="minorHAnsi"/>
    </w:rPr>
  </w:style>
  <w:style w:type="paragraph" w:customStyle="1" w:styleId="A468E7CBCB0740A3B521D29B91A5518517">
    <w:name w:val="A468E7CBCB0740A3B521D29B91A5518517"/>
    <w:rsid w:val="008E3497"/>
    <w:rPr>
      <w:rFonts w:eastAsiaTheme="minorHAnsi"/>
    </w:rPr>
  </w:style>
  <w:style w:type="paragraph" w:customStyle="1" w:styleId="63B152712FF64051A1A79836CF3F164916">
    <w:name w:val="63B152712FF64051A1A79836CF3F164916"/>
    <w:rsid w:val="008E3497"/>
    <w:rPr>
      <w:rFonts w:eastAsiaTheme="minorHAnsi"/>
    </w:rPr>
  </w:style>
  <w:style w:type="paragraph" w:customStyle="1" w:styleId="795E4F4036724693B46DA81E4E698DAE16">
    <w:name w:val="795E4F4036724693B46DA81E4E698DAE16"/>
    <w:rsid w:val="008E3497"/>
    <w:rPr>
      <w:rFonts w:eastAsiaTheme="minorHAnsi"/>
    </w:rPr>
  </w:style>
  <w:style w:type="paragraph" w:customStyle="1" w:styleId="B362D57E5FC842E0B111DEC39886325C16">
    <w:name w:val="B362D57E5FC842E0B111DEC39886325C16"/>
    <w:rsid w:val="008E3497"/>
    <w:rPr>
      <w:rFonts w:eastAsiaTheme="minorHAnsi"/>
    </w:rPr>
  </w:style>
  <w:style w:type="paragraph" w:customStyle="1" w:styleId="9A8A3CE1D6E046F8BB9739AE8D698AC616">
    <w:name w:val="9A8A3CE1D6E046F8BB9739AE8D698AC616"/>
    <w:rsid w:val="008E3497"/>
    <w:rPr>
      <w:rFonts w:eastAsiaTheme="minorHAnsi"/>
    </w:rPr>
  </w:style>
  <w:style w:type="paragraph" w:customStyle="1" w:styleId="AE382DAEE7DE4E5586CF3B988E99103016">
    <w:name w:val="AE382DAEE7DE4E5586CF3B988E99103016"/>
    <w:rsid w:val="008E3497"/>
    <w:rPr>
      <w:rFonts w:eastAsiaTheme="minorHAnsi"/>
    </w:rPr>
  </w:style>
  <w:style w:type="paragraph" w:customStyle="1" w:styleId="9AE6703245F1434089742FF04FC27BB416">
    <w:name w:val="9AE6703245F1434089742FF04FC27BB416"/>
    <w:rsid w:val="008E3497"/>
    <w:rPr>
      <w:rFonts w:eastAsiaTheme="minorHAnsi"/>
    </w:rPr>
  </w:style>
  <w:style w:type="paragraph" w:customStyle="1" w:styleId="8365CDB2A7674B318D64BCF0AB00F5B416">
    <w:name w:val="8365CDB2A7674B318D64BCF0AB00F5B416"/>
    <w:rsid w:val="008E3497"/>
    <w:rPr>
      <w:rFonts w:eastAsiaTheme="minorHAnsi"/>
    </w:rPr>
  </w:style>
  <w:style w:type="paragraph" w:customStyle="1" w:styleId="931734EB321F4496B412BD0508DEA76416">
    <w:name w:val="931734EB321F4496B412BD0508DEA76416"/>
    <w:rsid w:val="008E3497"/>
    <w:rPr>
      <w:rFonts w:eastAsiaTheme="minorHAnsi"/>
    </w:rPr>
  </w:style>
  <w:style w:type="paragraph" w:customStyle="1" w:styleId="C2CD03634207489DB1C3C387A8A896B116">
    <w:name w:val="C2CD03634207489DB1C3C387A8A896B116"/>
    <w:rsid w:val="008E3497"/>
    <w:rPr>
      <w:rFonts w:eastAsiaTheme="minorHAnsi"/>
    </w:rPr>
  </w:style>
  <w:style w:type="paragraph" w:customStyle="1" w:styleId="96916A38AF6841FD9DD9E55E7D34DC1916">
    <w:name w:val="96916A38AF6841FD9DD9E55E7D34DC1916"/>
    <w:rsid w:val="008E3497"/>
    <w:rPr>
      <w:rFonts w:eastAsiaTheme="minorHAnsi"/>
    </w:rPr>
  </w:style>
  <w:style w:type="paragraph" w:customStyle="1" w:styleId="A89B56BE3FA54F1EB0DF6C8E04726BD316">
    <w:name w:val="A89B56BE3FA54F1EB0DF6C8E04726BD316"/>
    <w:rsid w:val="008E3497"/>
    <w:rPr>
      <w:rFonts w:eastAsiaTheme="minorHAnsi"/>
    </w:rPr>
  </w:style>
  <w:style w:type="paragraph" w:customStyle="1" w:styleId="F8E1047451944441A88ABD85B6C95EF516">
    <w:name w:val="F8E1047451944441A88ABD85B6C95EF516"/>
    <w:rsid w:val="008E3497"/>
    <w:rPr>
      <w:rFonts w:eastAsiaTheme="minorHAnsi"/>
    </w:rPr>
  </w:style>
  <w:style w:type="paragraph" w:customStyle="1" w:styleId="3E7A4DF811C14257AE4FD1FBC49BEB6C16">
    <w:name w:val="3E7A4DF811C14257AE4FD1FBC49BEB6C16"/>
    <w:rsid w:val="008E3497"/>
    <w:rPr>
      <w:rFonts w:eastAsiaTheme="minorHAnsi"/>
    </w:rPr>
  </w:style>
  <w:style w:type="paragraph" w:customStyle="1" w:styleId="229DF2A636DE4D0F9222E6A1F146AFE617">
    <w:name w:val="229DF2A636DE4D0F9222E6A1F146AFE617"/>
    <w:rsid w:val="008E3497"/>
    <w:rPr>
      <w:rFonts w:eastAsiaTheme="minorHAnsi"/>
    </w:rPr>
  </w:style>
  <w:style w:type="paragraph" w:customStyle="1" w:styleId="FA739E41EE4F42C5B04A2E7E96D6022D16">
    <w:name w:val="FA739E41EE4F42C5B04A2E7E96D6022D16"/>
    <w:rsid w:val="008E3497"/>
    <w:rPr>
      <w:rFonts w:eastAsiaTheme="minorHAnsi"/>
    </w:rPr>
  </w:style>
  <w:style w:type="paragraph" w:customStyle="1" w:styleId="C0D1D78AA49C4ADFAE31DBCD88D4B6EB17">
    <w:name w:val="C0D1D78AA49C4ADFAE31DBCD88D4B6E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6">
    <w:name w:val="C5B4BD8D29A1447B891ECEA6A92AD647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6">
    <w:name w:val="BC2D42A687F846EB94C728C39DF650B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6">
    <w:name w:val="701B5917D9384387B8B066832929080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6">
    <w:name w:val="4BEFBFB7D403475EAD6237CDA5E90A68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6">
    <w:name w:val="04E924CFA6A54BDDAFE03887841748F316"/>
    <w:rsid w:val="008E3497"/>
    <w:rPr>
      <w:rFonts w:eastAsiaTheme="minorHAnsi"/>
    </w:rPr>
  </w:style>
  <w:style w:type="paragraph" w:customStyle="1" w:styleId="AA8E719ABE8D4B43934F10CD1ABB64EB17">
    <w:name w:val="AA8E719ABE8D4B43934F10CD1ABB64EB17"/>
    <w:rsid w:val="008E3497"/>
    <w:rPr>
      <w:rFonts w:eastAsiaTheme="minorHAnsi"/>
    </w:rPr>
  </w:style>
  <w:style w:type="paragraph" w:customStyle="1" w:styleId="5F3AC1E655F149588806E5A51403D7D317">
    <w:name w:val="5F3AC1E655F149588806E5A51403D7D317"/>
    <w:rsid w:val="008E3497"/>
    <w:rPr>
      <w:rFonts w:eastAsiaTheme="minorHAnsi"/>
    </w:rPr>
  </w:style>
  <w:style w:type="paragraph" w:customStyle="1" w:styleId="7FD1983AD3144D8F9074A09FE2BEE15917">
    <w:name w:val="7FD1983AD3144D8F9074A09FE2BEE15917"/>
    <w:rsid w:val="008E3497"/>
    <w:rPr>
      <w:rFonts w:eastAsiaTheme="minorHAnsi"/>
    </w:rPr>
  </w:style>
  <w:style w:type="paragraph" w:customStyle="1" w:styleId="029C6982E6484E998C15FC2FFA8A7BFC17">
    <w:name w:val="029C6982E6484E998C15FC2FFA8A7BFC17"/>
    <w:rsid w:val="008E3497"/>
    <w:rPr>
      <w:rFonts w:eastAsiaTheme="minorHAnsi"/>
    </w:rPr>
  </w:style>
  <w:style w:type="paragraph" w:customStyle="1" w:styleId="C852B99C658F4CE6AD8E206079E3528A17">
    <w:name w:val="C852B99C658F4CE6AD8E206079E3528A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6">
    <w:name w:val="80EB4002DDF543B8B7004C452EE7B9BC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6">
    <w:name w:val="F9C6533C1E864A0BBD94C648065B6841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6">
    <w:name w:val="EA5B4C1510D548428F23E5DE410C91FF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6">
    <w:name w:val="4AC15AD9E32B4F5AB87DB3A881AC141D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8">
    <w:name w:val="CB30427D8A294AA0A480965D16084A3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8">
    <w:name w:val="B1A877ABBF78477391393CC07124194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7">
    <w:name w:val="30FA10E18AA546EE8082541ED94B85B9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7">
    <w:name w:val="359543F408244E4C915219E2B65CF77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8">
    <w:name w:val="69C354DBE5AA4C778622C1EF7F77602F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7">
    <w:name w:val="F3D9A3CD7C384B34BB7E9EA9ED049A2A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7">
    <w:name w:val="CE2F75739CED4586BFE4380B66A8E9A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7">
    <w:name w:val="D83B4EB1345346298D6AC04A1C2C68B3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8">
    <w:name w:val="6450A64838B749DE84719D768C626C23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8">
    <w:name w:val="29F724682B4547DB859AA6939F154C3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7">
    <w:name w:val="2C3CBF37F6F74962A5515F410283C16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7">
    <w:name w:val="5095598FE6E4414EB5CB162CD1286D12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7">
    <w:name w:val="4FA2336CB7374907ACBE7D4F816F22B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7">
    <w:name w:val="3E2C18A5A3A74F8CA5761C75EE656E1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7">
    <w:name w:val="19206A32E438411FBC0E828E1AE61FDD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5">
    <w:name w:val="53311A36E5E24080BAA86C99111FD9D41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2">
    <w:name w:val="58D2FCB95647468A9C28713DD241D3A02"/>
    <w:rsid w:val="008E3497"/>
    <w:rPr>
      <w:rFonts w:eastAsiaTheme="minorHAnsi"/>
    </w:rPr>
  </w:style>
  <w:style w:type="paragraph" w:customStyle="1" w:styleId="C323CC46A70648378356EC26E1D562B616">
    <w:name w:val="C323CC46A70648378356EC26E1D562B616"/>
    <w:rsid w:val="008E3497"/>
    <w:rPr>
      <w:rFonts w:eastAsiaTheme="minorHAnsi"/>
    </w:rPr>
  </w:style>
  <w:style w:type="paragraph" w:customStyle="1" w:styleId="77588B905D0B4AE9B7C8CD5C40274F6616">
    <w:name w:val="77588B905D0B4AE9B7C8CD5C40274F6616"/>
    <w:rsid w:val="008E3497"/>
    <w:rPr>
      <w:rFonts w:eastAsiaTheme="minorHAnsi"/>
    </w:rPr>
  </w:style>
  <w:style w:type="paragraph" w:customStyle="1" w:styleId="1D83BB36814C4F888E8AE76AB9357D5723">
    <w:name w:val="1D83BB36814C4F888E8AE76AB9357D5723"/>
    <w:rsid w:val="008E3497"/>
    <w:rPr>
      <w:rFonts w:eastAsiaTheme="minorHAnsi"/>
    </w:rPr>
  </w:style>
  <w:style w:type="paragraph" w:customStyle="1" w:styleId="0C671431A5DE4D62BAA70CC82DC51D2723">
    <w:name w:val="0C671431A5DE4D62BAA70CC82DC51D2723"/>
    <w:rsid w:val="008E3497"/>
    <w:rPr>
      <w:rFonts w:eastAsiaTheme="minorHAnsi"/>
    </w:rPr>
  </w:style>
  <w:style w:type="paragraph" w:customStyle="1" w:styleId="A906F06CC02849A38415AABC0E3A91DF23">
    <w:name w:val="A906F06CC02849A38415AABC0E3A91DF23"/>
    <w:rsid w:val="008E3497"/>
    <w:rPr>
      <w:rFonts w:eastAsiaTheme="minorHAnsi"/>
    </w:rPr>
  </w:style>
  <w:style w:type="paragraph" w:customStyle="1" w:styleId="814B1A56490E4E47BA66AE8807DF6653">
    <w:name w:val="814B1A56490E4E47BA66AE8807DF6653"/>
    <w:rsid w:val="008E3497"/>
    <w:rPr>
      <w:rFonts w:eastAsiaTheme="minorHAnsi"/>
    </w:rPr>
  </w:style>
  <w:style w:type="paragraph" w:customStyle="1" w:styleId="C184A1F3F64E49D19B486858F96F490118">
    <w:name w:val="C184A1F3F64E49D19B486858F96F4901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">
    <w:name w:val="B0762CB60C864F8191E8C4152BBED993"/>
    <w:rsid w:val="008E3497"/>
    <w:rPr>
      <w:rFonts w:eastAsiaTheme="minorHAnsi"/>
    </w:rPr>
  </w:style>
  <w:style w:type="paragraph" w:customStyle="1" w:styleId="27D158F4A81F4B858317FA58B0281C9518">
    <w:name w:val="27D158F4A81F4B858317FA58B0281C9518"/>
    <w:rsid w:val="008E3497"/>
    <w:rPr>
      <w:rFonts w:eastAsiaTheme="minorHAnsi"/>
    </w:rPr>
  </w:style>
  <w:style w:type="paragraph" w:customStyle="1" w:styleId="D9E1C13FC0F9413D8A9255569D77D68218">
    <w:name w:val="D9E1C13FC0F9413D8A9255569D77D68218"/>
    <w:rsid w:val="008E3497"/>
    <w:rPr>
      <w:rFonts w:eastAsiaTheme="minorHAnsi"/>
    </w:rPr>
  </w:style>
  <w:style w:type="paragraph" w:customStyle="1" w:styleId="B189B9CA004041FAB51FF4C517609C2F">
    <w:name w:val="B189B9CA004041FAB51FF4C517609C2F"/>
    <w:rsid w:val="008E3497"/>
    <w:rPr>
      <w:rFonts w:eastAsiaTheme="minorHAnsi"/>
    </w:rPr>
  </w:style>
  <w:style w:type="paragraph" w:customStyle="1" w:styleId="D63F1DA4324A4ADEB7460D370549486318">
    <w:name w:val="D63F1DA4324A4ADEB7460D370549486318"/>
    <w:rsid w:val="008E3497"/>
    <w:rPr>
      <w:rFonts w:eastAsiaTheme="minorHAnsi"/>
    </w:rPr>
  </w:style>
  <w:style w:type="paragraph" w:customStyle="1" w:styleId="EAFD1B8491A94827B672C032C43BAC9418">
    <w:name w:val="EAFD1B8491A94827B672C032C43BAC9418"/>
    <w:rsid w:val="008E3497"/>
    <w:rPr>
      <w:rFonts w:eastAsiaTheme="minorHAnsi"/>
    </w:rPr>
  </w:style>
  <w:style w:type="paragraph" w:customStyle="1" w:styleId="202384D35ED942229D550B05AF95D31D">
    <w:name w:val="202384D35ED942229D550B05AF95D31D"/>
    <w:rsid w:val="008E3497"/>
    <w:rPr>
      <w:rFonts w:eastAsiaTheme="minorHAnsi"/>
    </w:rPr>
  </w:style>
  <w:style w:type="paragraph" w:customStyle="1" w:styleId="4303BD00D2E4428784F03A95DAE436C718">
    <w:name w:val="4303BD00D2E4428784F03A95DAE436C718"/>
    <w:rsid w:val="008E3497"/>
    <w:rPr>
      <w:rFonts w:eastAsiaTheme="minorHAnsi"/>
    </w:rPr>
  </w:style>
  <w:style w:type="paragraph" w:customStyle="1" w:styleId="A5FCE149CC5E4C0887C25E4F4ECBE30118">
    <w:name w:val="A5FCE149CC5E4C0887C25E4F4ECBE30118"/>
    <w:rsid w:val="008E3497"/>
    <w:rPr>
      <w:rFonts w:eastAsiaTheme="minorHAnsi"/>
    </w:rPr>
  </w:style>
  <w:style w:type="paragraph" w:customStyle="1" w:styleId="EB370C2C5BEC422298C1F2E3641BD073">
    <w:name w:val="EB370C2C5BEC422298C1F2E3641BD073"/>
    <w:rsid w:val="008E3497"/>
    <w:rPr>
      <w:rFonts w:eastAsiaTheme="minorHAnsi"/>
    </w:rPr>
  </w:style>
  <w:style w:type="paragraph" w:customStyle="1" w:styleId="8CD15BE22342406A809A8F077FA2982618">
    <w:name w:val="8CD15BE22342406A809A8F077FA2982618"/>
    <w:rsid w:val="008E3497"/>
    <w:rPr>
      <w:rFonts w:eastAsiaTheme="minorHAnsi"/>
    </w:rPr>
  </w:style>
  <w:style w:type="paragraph" w:customStyle="1" w:styleId="5A4ED76E717B45928798C23B55BDAE3518">
    <w:name w:val="5A4ED76E717B45928798C23B55BDAE3518"/>
    <w:rsid w:val="008E3497"/>
    <w:rPr>
      <w:rFonts w:eastAsiaTheme="minorHAnsi"/>
    </w:rPr>
  </w:style>
  <w:style w:type="paragraph" w:customStyle="1" w:styleId="C43736ABF11D46C4B911FAE0B56CEF2818">
    <w:name w:val="C43736ABF11D46C4B911FAE0B56CEF2818"/>
    <w:rsid w:val="008E3497"/>
    <w:rPr>
      <w:rFonts w:eastAsiaTheme="minorHAnsi"/>
    </w:rPr>
  </w:style>
  <w:style w:type="paragraph" w:customStyle="1" w:styleId="8FC354A4976B49E3B22E1A29C0F4DD4A18">
    <w:name w:val="8FC354A4976B49E3B22E1A29C0F4DD4A18"/>
    <w:rsid w:val="008E3497"/>
    <w:rPr>
      <w:rFonts w:eastAsiaTheme="minorHAnsi"/>
    </w:rPr>
  </w:style>
  <w:style w:type="paragraph" w:customStyle="1" w:styleId="0ADF65EB0BE645E7BD590251E8E5DB9C18">
    <w:name w:val="0ADF65EB0BE645E7BD590251E8E5DB9C18"/>
    <w:rsid w:val="008E3497"/>
    <w:rPr>
      <w:rFonts w:eastAsiaTheme="minorHAnsi"/>
    </w:rPr>
  </w:style>
  <w:style w:type="paragraph" w:customStyle="1" w:styleId="6D0EBA63F0C742468D8900840D084F8218">
    <w:name w:val="6D0EBA63F0C742468D8900840D084F8218"/>
    <w:rsid w:val="008E3497"/>
    <w:rPr>
      <w:rFonts w:eastAsiaTheme="minorHAnsi"/>
    </w:rPr>
  </w:style>
  <w:style w:type="paragraph" w:customStyle="1" w:styleId="B6B9F7CDE0534971BAE0FE4DDE262D2318">
    <w:name w:val="B6B9F7CDE0534971BAE0FE4DDE262D2318"/>
    <w:rsid w:val="008E3497"/>
    <w:rPr>
      <w:rFonts w:eastAsiaTheme="minorHAnsi"/>
    </w:rPr>
  </w:style>
  <w:style w:type="paragraph" w:customStyle="1" w:styleId="76C6EAFB2C0E43C78479016282DEDDC918">
    <w:name w:val="76C6EAFB2C0E43C78479016282DEDDC918"/>
    <w:rsid w:val="008E3497"/>
    <w:rPr>
      <w:rFonts w:eastAsiaTheme="minorHAnsi"/>
    </w:rPr>
  </w:style>
  <w:style w:type="paragraph" w:customStyle="1" w:styleId="4874E801AFD544E1A4E84FF99254798C">
    <w:name w:val="4874E801AFD544E1A4E84FF99254798C"/>
    <w:rsid w:val="008E3497"/>
    <w:rPr>
      <w:rFonts w:eastAsiaTheme="minorHAnsi"/>
    </w:rPr>
  </w:style>
  <w:style w:type="paragraph" w:customStyle="1" w:styleId="E8E8493026B74CC6ACAF73535FF7FE1C18">
    <w:name w:val="E8E8493026B74CC6ACAF73535FF7FE1C18"/>
    <w:rsid w:val="008E3497"/>
    <w:rPr>
      <w:rFonts w:eastAsiaTheme="minorHAnsi"/>
    </w:rPr>
  </w:style>
  <w:style w:type="paragraph" w:customStyle="1" w:styleId="E65085FA4A8449E6ACA6F936D800376617">
    <w:name w:val="E65085FA4A8449E6ACA6F936D800376617"/>
    <w:rsid w:val="008E3497"/>
    <w:rPr>
      <w:rFonts w:eastAsiaTheme="minorHAnsi"/>
    </w:rPr>
  </w:style>
  <w:style w:type="paragraph" w:customStyle="1" w:styleId="5C44F96216F046C796BAC5F33B2E635E17">
    <w:name w:val="5C44F96216F046C796BAC5F33B2E635E17"/>
    <w:rsid w:val="008E3497"/>
    <w:rPr>
      <w:rFonts w:eastAsiaTheme="minorHAnsi"/>
    </w:rPr>
  </w:style>
  <w:style w:type="paragraph" w:customStyle="1" w:styleId="8267B38D2D6D461DA7DC68C112302B1017">
    <w:name w:val="8267B38D2D6D461DA7DC68C112302B1017"/>
    <w:rsid w:val="008E3497"/>
    <w:rPr>
      <w:rFonts w:eastAsiaTheme="minorHAnsi"/>
    </w:rPr>
  </w:style>
  <w:style w:type="paragraph" w:customStyle="1" w:styleId="1D0709AE76F64B018E2BD9D3DBFB66DF18">
    <w:name w:val="1D0709AE76F64B018E2BD9D3DBFB66DF18"/>
    <w:rsid w:val="008E3497"/>
    <w:rPr>
      <w:rFonts w:eastAsiaTheme="minorHAnsi"/>
    </w:rPr>
  </w:style>
  <w:style w:type="paragraph" w:customStyle="1" w:styleId="014F5C04BB22410C81F677299043755818">
    <w:name w:val="014F5C04BB22410C81F677299043755818"/>
    <w:rsid w:val="008E3497"/>
    <w:rPr>
      <w:rFonts w:eastAsiaTheme="minorHAnsi"/>
    </w:rPr>
  </w:style>
  <w:style w:type="paragraph" w:customStyle="1" w:styleId="B9A966E752EF41688ECB507D015082D918">
    <w:name w:val="B9A966E752EF41688ECB507D015082D918"/>
    <w:rsid w:val="008E3497"/>
    <w:rPr>
      <w:rFonts w:eastAsiaTheme="minorHAnsi"/>
    </w:rPr>
  </w:style>
  <w:style w:type="paragraph" w:customStyle="1" w:styleId="46A7D5AF3B744D088EEAE5CD6C10E70A18">
    <w:name w:val="46A7D5AF3B744D088EEAE5CD6C10E70A18"/>
    <w:rsid w:val="008E3497"/>
    <w:rPr>
      <w:rFonts w:eastAsiaTheme="minorHAnsi"/>
    </w:rPr>
  </w:style>
  <w:style w:type="paragraph" w:customStyle="1" w:styleId="BCB611364F9347DAA2812B71AE790C0A18">
    <w:name w:val="BCB611364F9347DAA2812B71AE790C0A18"/>
    <w:rsid w:val="008E3497"/>
    <w:rPr>
      <w:rFonts w:eastAsiaTheme="minorHAnsi"/>
    </w:rPr>
  </w:style>
  <w:style w:type="paragraph" w:customStyle="1" w:styleId="460FFF3674E14D72998229450119FCEB18">
    <w:name w:val="460FFF3674E14D72998229450119FCEB18"/>
    <w:rsid w:val="008E3497"/>
    <w:rPr>
      <w:rFonts w:eastAsiaTheme="minorHAnsi"/>
    </w:rPr>
  </w:style>
  <w:style w:type="paragraph" w:customStyle="1" w:styleId="264BAB5FDC0040D59FCD702B943351BC18">
    <w:name w:val="264BAB5FDC0040D59FCD702B943351BC18"/>
    <w:rsid w:val="008E3497"/>
    <w:rPr>
      <w:rFonts w:eastAsiaTheme="minorHAnsi"/>
    </w:rPr>
  </w:style>
  <w:style w:type="paragraph" w:customStyle="1" w:styleId="A1A5D004AC464522AE9740F47D4815E518">
    <w:name w:val="A1A5D004AC464522AE9740F47D4815E518"/>
    <w:rsid w:val="008E3497"/>
    <w:rPr>
      <w:rFonts w:eastAsiaTheme="minorHAnsi"/>
    </w:rPr>
  </w:style>
  <w:style w:type="paragraph" w:customStyle="1" w:styleId="228DFE730EE2445F88E4473929BCB01918">
    <w:name w:val="228DFE730EE2445F88E4473929BCB01918"/>
    <w:rsid w:val="008E3497"/>
    <w:rPr>
      <w:rFonts w:eastAsiaTheme="minorHAnsi"/>
    </w:rPr>
  </w:style>
  <w:style w:type="paragraph" w:customStyle="1" w:styleId="F78F108F90C34D70AE86C5A10431040618">
    <w:name w:val="F78F108F90C34D70AE86C5A10431040618"/>
    <w:rsid w:val="008E3497"/>
    <w:rPr>
      <w:rFonts w:eastAsiaTheme="minorHAnsi"/>
    </w:rPr>
  </w:style>
  <w:style w:type="paragraph" w:customStyle="1" w:styleId="EDC3D059C9B9474E9803BC0E7C2D08D618">
    <w:name w:val="EDC3D059C9B9474E9803BC0E7C2D08D618"/>
    <w:rsid w:val="008E3497"/>
    <w:rPr>
      <w:rFonts w:eastAsiaTheme="minorHAnsi"/>
    </w:rPr>
  </w:style>
  <w:style w:type="paragraph" w:customStyle="1" w:styleId="042546AAA6F04535AE13F68E252FBBAD18">
    <w:name w:val="042546AAA6F04535AE13F68E252FBBAD18"/>
    <w:rsid w:val="008E3497"/>
    <w:rPr>
      <w:rFonts w:eastAsiaTheme="minorHAnsi"/>
    </w:rPr>
  </w:style>
  <w:style w:type="paragraph" w:customStyle="1" w:styleId="F648E57EDDDA4103BEB6EB2027F886FE18">
    <w:name w:val="F648E57EDDDA4103BEB6EB2027F886FE18"/>
    <w:rsid w:val="008E3497"/>
    <w:rPr>
      <w:rFonts w:eastAsiaTheme="minorHAnsi"/>
    </w:rPr>
  </w:style>
  <w:style w:type="paragraph" w:customStyle="1" w:styleId="7A0E2DA54B564033AADF8E0A308E3BD618">
    <w:name w:val="7A0E2DA54B564033AADF8E0A308E3BD618"/>
    <w:rsid w:val="008E3497"/>
    <w:rPr>
      <w:rFonts w:eastAsiaTheme="minorHAnsi"/>
    </w:rPr>
  </w:style>
  <w:style w:type="paragraph" w:customStyle="1" w:styleId="BE297880B0664BCDAEF10213354D0B9018">
    <w:name w:val="BE297880B0664BCDAEF10213354D0B9018"/>
    <w:rsid w:val="008E3497"/>
    <w:rPr>
      <w:rFonts w:eastAsiaTheme="minorHAnsi"/>
    </w:rPr>
  </w:style>
  <w:style w:type="paragraph" w:customStyle="1" w:styleId="2D5EF8DC645D4489AE2CC323A682CD3218">
    <w:name w:val="2D5EF8DC645D4489AE2CC323A682CD3218"/>
    <w:rsid w:val="008E3497"/>
    <w:rPr>
      <w:rFonts w:eastAsiaTheme="minorHAnsi"/>
    </w:rPr>
  </w:style>
  <w:style w:type="paragraph" w:customStyle="1" w:styleId="2A162FDA4D8D460AB3656054947C08A817">
    <w:name w:val="2A162FDA4D8D460AB3656054947C08A817"/>
    <w:rsid w:val="008E3497"/>
    <w:rPr>
      <w:rFonts w:eastAsiaTheme="minorHAnsi"/>
    </w:rPr>
  </w:style>
  <w:style w:type="paragraph" w:customStyle="1" w:styleId="58FCA5FD42AC4D3C88A91BA7A499238C17">
    <w:name w:val="58FCA5FD42AC4D3C88A91BA7A499238C17"/>
    <w:rsid w:val="008E3497"/>
    <w:rPr>
      <w:rFonts w:eastAsiaTheme="minorHAnsi"/>
    </w:rPr>
  </w:style>
  <w:style w:type="paragraph" w:customStyle="1" w:styleId="4A6D7A85299643B5845B1F33D648F40818">
    <w:name w:val="4A6D7A85299643B5845B1F33D648F40818"/>
    <w:rsid w:val="008E3497"/>
    <w:rPr>
      <w:rFonts w:eastAsiaTheme="minorHAnsi"/>
    </w:rPr>
  </w:style>
  <w:style w:type="paragraph" w:customStyle="1" w:styleId="DA4CBAEC936B4A30A43F5E9602AAE05818">
    <w:name w:val="DA4CBAEC936B4A30A43F5E9602AAE05818"/>
    <w:rsid w:val="008E3497"/>
    <w:rPr>
      <w:rFonts w:eastAsiaTheme="minorHAnsi"/>
    </w:rPr>
  </w:style>
  <w:style w:type="paragraph" w:customStyle="1" w:styleId="08DB1DBF8085480A8A4FE5487F2740BE18">
    <w:name w:val="08DB1DBF8085480A8A4FE5487F2740BE18"/>
    <w:rsid w:val="008E3497"/>
    <w:rPr>
      <w:rFonts w:eastAsiaTheme="minorHAnsi"/>
    </w:rPr>
  </w:style>
  <w:style w:type="paragraph" w:customStyle="1" w:styleId="50B239A143F841C5A54A7D561728A5E218">
    <w:name w:val="50B239A143F841C5A54A7D561728A5E218"/>
    <w:rsid w:val="008E3497"/>
    <w:rPr>
      <w:rFonts w:eastAsiaTheme="minorHAnsi"/>
    </w:rPr>
  </w:style>
  <w:style w:type="paragraph" w:customStyle="1" w:styleId="2F95F946BDDD4275B5538079E51A548918">
    <w:name w:val="2F95F946BDDD4275B5538079E51A548918"/>
    <w:rsid w:val="008E3497"/>
    <w:rPr>
      <w:rFonts w:eastAsiaTheme="minorHAnsi"/>
    </w:rPr>
  </w:style>
  <w:style w:type="paragraph" w:customStyle="1" w:styleId="A744815489F4469184FE1F2F434D0CDF18">
    <w:name w:val="A744815489F4469184FE1F2F434D0CDF18"/>
    <w:rsid w:val="008E3497"/>
    <w:rPr>
      <w:rFonts w:eastAsiaTheme="minorHAnsi"/>
    </w:rPr>
  </w:style>
  <w:style w:type="paragraph" w:customStyle="1" w:styleId="0CFADBD0B7EA47C5AAD6D656A2CD2BA018">
    <w:name w:val="0CFADBD0B7EA47C5AAD6D656A2CD2BA018"/>
    <w:rsid w:val="008E3497"/>
    <w:rPr>
      <w:rFonts w:eastAsiaTheme="minorHAnsi"/>
    </w:rPr>
  </w:style>
  <w:style w:type="paragraph" w:customStyle="1" w:styleId="D4C16506615B4C5FB9DC4371BAF33E8318">
    <w:name w:val="D4C16506615B4C5FB9DC4371BAF33E8318"/>
    <w:rsid w:val="008E3497"/>
    <w:rPr>
      <w:rFonts w:eastAsiaTheme="minorHAnsi"/>
    </w:rPr>
  </w:style>
  <w:style w:type="paragraph" w:customStyle="1" w:styleId="801AA6F3FED54A57A0835768E8E19BD118">
    <w:name w:val="801AA6F3FED54A57A0835768E8E19BD118"/>
    <w:rsid w:val="008E3497"/>
    <w:rPr>
      <w:rFonts w:eastAsiaTheme="minorHAnsi"/>
    </w:rPr>
  </w:style>
  <w:style w:type="paragraph" w:customStyle="1" w:styleId="A468E7CBCB0740A3B521D29B91A5518518">
    <w:name w:val="A468E7CBCB0740A3B521D29B91A5518518"/>
    <w:rsid w:val="008E3497"/>
    <w:rPr>
      <w:rFonts w:eastAsiaTheme="minorHAnsi"/>
    </w:rPr>
  </w:style>
  <w:style w:type="paragraph" w:customStyle="1" w:styleId="63B152712FF64051A1A79836CF3F164917">
    <w:name w:val="63B152712FF64051A1A79836CF3F164917"/>
    <w:rsid w:val="008E3497"/>
    <w:rPr>
      <w:rFonts w:eastAsiaTheme="minorHAnsi"/>
    </w:rPr>
  </w:style>
  <w:style w:type="paragraph" w:customStyle="1" w:styleId="795E4F4036724693B46DA81E4E698DAE17">
    <w:name w:val="795E4F4036724693B46DA81E4E698DAE17"/>
    <w:rsid w:val="008E3497"/>
    <w:rPr>
      <w:rFonts w:eastAsiaTheme="minorHAnsi"/>
    </w:rPr>
  </w:style>
  <w:style w:type="paragraph" w:customStyle="1" w:styleId="B362D57E5FC842E0B111DEC39886325C17">
    <w:name w:val="B362D57E5FC842E0B111DEC39886325C17"/>
    <w:rsid w:val="008E3497"/>
    <w:rPr>
      <w:rFonts w:eastAsiaTheme="minorHAnsi"/>
    </w:rPr>
  </w:style>
  <w:style w:type="paragraph" w:customStyle="1" w:styleId="9A8A3CE1D6E046F8BB9739AE8D698AC617">
    <w:name w:val="9A8A3CE1D6E046F8BB9739AE8D698AC617"/>
    <w:rsid w:val="008E3497"/>
    <w:rPr>
      <w:rFonts w:eastAsiaTheme="minorHAnsi"/>
    </w:rPr>
  </w:style>
  <w:style w:type="paragraph" w:customStyle="1" w:styleId="AE382DAEE7DE4E5586CF3B988E99103017">
    <w:name w:val="AE382DAEE7DE4E5586CF3B988E99103017"/>
    <w:rsid w:val="008E3497"/>
    <w:rPr>
      <w:rFonts w:eastAsiaTheme="minorHAnsi"/>
    </w:rPr>
  </w:style>
  <w:style w:type="paragraph" w:customStyle="1" w:styleId="9AE6703245F1434089742FF04FC27BB417">
    <w:name w:val="9AE6703245F1434089742FF04FC27BB417"/>
    <w:rsid w:val="008E3497"/>
    <w:rPr>
      <w:rFonts w:eastAsiaTheme="minorHAnsi"/>
    </w:rPr>
  </w:style>
  <w:style w:type="paragraph" w:customStyle="1" w:styleId="8365CDB2A7674B318D64BCF0AB00F5B417">
    <w:name w:val="8365CDB2A7674B318D64BCF0AB00F5B417"/>
    <w:rsid w:val="008E3497"/>
    <w:rPr>
      <w:rFonts w:eastAsiaTheme="minorHAnsi"/>
    </w:rPr>
  </w:style>
  <w:style w:type="paragraph" w:customStyle="1" w:styleId="931734EB321F4496B412BD0508DEA76417">
    <w:name w:val="931734EB321F4496B412BD0508DEA76417"/>
    <w:rsid w:val="008E3497"/>
    <w:rPr>
      <w:rFonts w:eastAsiaTheme="minorHAnsi"/>
    </w:rPr>
  </w:style>
  <w:style w:type="paragraph" w:customStyle="1" w:styleId="C2CD03634207489DB1C3C387A8A896B117">
    <w:name w:val="C2CD03634207489DB1C3C387A8A896B117"/>
    <w:rsid w:val="008E3497"/>
    <w:rPr>
      <w:rFonts w:eastAsiaTheme="minorHAnsi"/>
    </w:rPr>
  </w:style>
  <w:style w:type="paragraph" w:customStyle="1" w:styleId="96916A38AF6841FD9DD9E55E7D34DC1917">
    <w:name w:val="96916A38AF6841FD9DD9E55E7D34DC1917"/>
    <w:rsid w:val="008E3497"/>
    <w:rPr>
      <w:rFonts w:eastAsiaTheme="minorHAnsi"/>
    </w:rPr>
  </w:style>
  <w:style w:type="paragraph" w:customStyle="1" w:styleId="A89B56BE3FA54F1EB0DF6C8E04726BD317">
    <w:name w:val="A89B56BE3FA54F1EB0DF6C8E04726BD317"/>
    <w:rsid w:val="008E3497"/>
    <w:rPr>
      <w:rFonts w:eastAsiaTheme="minorHAnsi"/>
    </w:rPr>
  </w:style>
  <w:style w:type="paragraph" w:customStyle="1" w:styleId="F8E1047451944441A88ABD85B6C95EF517">
    <w:name w:val="F8E1047451944441A88ABD85B6C95EF517"/>
    <w:rsid w:val="008E3497"/>
    <w:rPr>
      <w:rFonts w:eastAsiaTheme="minorHAnsi"/>
    </w:rPr>
  </w:style>
  <w:style w:type="paragraph" w:customStyle="1" w:styleId="3E7A4DF811C14257AE4FD1FBC49BEB6C17">
    <w:name w:val="3E7A4DF811C14257AE4FD1FBC49BEB6C17"/>
    <w:rsid w:val="008E3497"/>
    <w:rPr>
      <w:rFonts w:eastAsiaTheme="minorHAnsi"/>
    </w:rPr>
  </w:style>
  <w:style w:type="paragraph" w:customStyle="1" w:styleId="229DF2A636DE4D0F9222E6A1F146AFE618">
    <w:name w:val="229DF2A636DE4D0F9222E6A1F146AFE618"/>
    <w:rsid w:val="008E3497"/>
    <w:rPr>
      <w:rFonts w:eastAsiaTheme="minorHAnsi"/>
    </w:rPr>
  </w:style>
  <w:style w:type="paragraph" w:customStyle="1" w:styleId="FA739E41EE4F42C5B04A2E7E96D6022D17">
    <w:name w:val="FA739E41EE4F42C5B04A2E7E96D6022D17"/>
    <w:rsid w:val="008E3497"/>
    <w:rPr>
      <w:rFonts w:eastAsiaTheme="minorHAnsi"/>
    </w:rPr>
  </w:style>
  <w:style w:type="paragraph" w:customStyle="1" w:styleId="C0D1D78AA49C4ADFAE31DBCD88D4B6EB18">
    <w:name w:val="C0D1D78AA49C4ADFAE31DBCD88D4B6E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7">
    <w:name w:val="C5B4BD8D29A1447B891ECEA6A92AD64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7">
    <w:name w:val="BC2D42A687F846EB94C728C39DF650B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7">
    <w:name w:val="701B5917D9384387B8B066832929080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7">
    <w:name w:val="4BEFBFB7D403475EAD6237CDA5E90A6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7">
    <w:name w:val="04E924CFA6A54BDDAFE03887841748F317"/>
    <w:rsid w:val="008E3497"/>
    <w:rPr>
      <w:rFonts w:eastAsiaTheme="minorHAnsi"/>
    </w:rPr>
  </w:style>
  <w:style w:type="paragraph" w:customStyle="1" w:styleId="AA8E719ABE8D4B43934F10CD1ABB64EB18">
    <w:name w:val="AA8E719ABE8D4B43934F10CD1ABB64EB18"/>
    <w:rsid w:val="008E3497"/>
    <w:rPr>
      <w:rFonts w:eastAsiaTheme="minorHAnsi"/>
    </w:rPr>
  </w:style>
  <w:style w:type="paragraph" w:customStyle="1" w:styleId="5F3AC1E655F149588806E5A51403D7D318">
    <w:name w:val="5F3AC1E655F149588806E5A51403D7D318"/>
    <w:rsid w:val="008E3497"/>
    <w:rPr>
      <w:rFonts w:eastAsiaTheme="minorHAnsi"/>
    </w:rPr>
  </w:style>
  <w:style w:type="paragraph" w:customStyle="1" w:styleId="7FD1983AD3144D8F9074A09FE2BEE15918">
    <w:name w:val="7FD1983AD3144D8F9074A09FE2BEE15918"/>
    <w:rsid w:val="008E3497"/>
    <w:rPr>
      <w:rFonts w:eastAsiaTheme="minorHAnsi"/>
    </w:rPr>
  </w:style>
  <w:style w:type="paragraph" w:customStyle="1" w:styleId="029C6982E6484E998C15FC2FFA8A7BFC18">
    <w:name w:val="029C6982E6484E998C15FC2FFA8A7BFC18"/>
    <w:rsid w:val="008E3497"/>
    <w:rPr>
      <w:rFonts w:eastAsiaTheme="minorHAnsi"/>
    </w:rPr>
  </w:style>
  <w:style w:type="paragraph" w:customStyle="1" w:styleId="C852B99C658F4CE6AD8E206079E3528A18">
    <w:name w:val="C852B99C658F4CE6AD8E206079E3528A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7">
    <w:name w:val="80EB4002DDF543B8B7004C452EE7B9BC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7">
    <w:name w:val="F9C6533C1E864A0BBD94C648065B6841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7">
    <w:name w:val="EA5B4C1510D548428F23E5DE410C91FF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7">
    <w:name w:val="4AC15AD9E32B4F5AB87DB3A881AC141D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9">
    <w:name w:val="CB30427D8A294AA0A480965D16084A3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9">
    <w:name w:val="B1A877ABBF78477391393CC07124194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8">
    <w:name w:val="30FA10E18AA546EE8082541ED94B85B9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8">
    <w:name w:val="359543F408244E4C915219E2B65CF77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9">
    <w:name w:val="69C354DBE5AA4C778622C1EF7F77602F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8">
    <w:name w:val="F3D9A3CD7C384B34BB7E9EA9ED049A2A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8">
    <w:name w:val="CE2F75739CED4586BFE4380B66A8E9A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8">
    <w:name w:val="D83B4EB1345346298D6AC04A1C2C68B3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9">
    <w:name w:val="6450A64838B749DE84719D768C626C23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9">
    <w:name w:val="29F724682B4547DB859AA6939F154C3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8">
    <w:name w:val="2C3CBF37F6F74962A5515F410283C16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8">
    <w:name w:val="5095598FE6E4414EB5CB162CD1286D12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8">
    <w:name w:val="4FA2336CB7374907ACBE7D4F816F22B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8">
    <w:name w:val="3E2C18A5A3A74F8CA5761C75EE656E1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8">
    <w:name w:val="19206A32E438411FBC0E828E1AE61FDD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6">
    <w:name w:val="53311A36E5E24080BAA86C99111FD9D4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3">
    <w:name w:val="58D2FCB95647468A9C28713DD241D3A03"/>
    <w:rsid w:val="008E3497"/>
    <w:rPr>
      <w:rFonts w:eastAsiaTheme="minorHAnsi"/>
    </w:rPr>
  </w:style>
  <w:style w:type="paragraph" w:customStyle="1" w:styleId="C323CC46A70648378356EC26E1D562B617">
    <w:name w:val="C323CC46A70648378356EC26E1D562B617"/>
    <w:rsid w:val="008E3497"/>
    <w:rPr>
      <w:rFonts w:eastAsiaTheme="minorHAnsi"/>
    </w:rPr>
  </w:style>
  <w:style w:type="paragraph" w:customStyle="1" w:styleId="77588B905D0B4AE9B7C8CD5C40274F6617">
    <w:name w:val="77588B905D0B4AE9B7C8CD5C40274F6617"/>
    <w:rsid w:val="008E3497"/>
    <w:rPr>
      <w:rFonts w:eastAsiaTheme="minorHAnsi"/>
    </w:rPr>
  </w:style>
  <w:style w:type="paragraph" w:customStyle="1" w:styleId="1D83BB36814C4F888E8AE76AB9357D5724">
    <w:name w:val="1D83BB36814C4F888E8AE76AB9357D5724"/>
    <w:rsid w:val="008E3497"/>
    <w:rPr>
      <w:rFonts w:eastAsiaTheme="minorHAnsi"/>
    </w:rPr>
  </w:style>
  <w:style w:type="paragraph" w:customStyle="1" w:styleId="0C671431A5DE4D62BAA70CC82DC51D2724">
    <w:name w:val="0C671431A5DE4D62BAA70CC82DC51D2724"/>
    <w:rsid w:val="008E3497"/>
    <w:rPr>
      <w:rFonts w:eastAsiaTheme="minorHAnsi"/>
    </w:rPr>
  </w:style>
  <w:style w:type="paragraph" w:customStyle="1" w:styleId="A906F06CC02849A38415AABC0E3A91DF24">
    <w:name w:val="A906F06CC02849A38415AABC0E3A91DF24"/>
    <w:rsid w:val="008E3497"/>
    <w:rPr>
      <w:rFonts w:eastAsiaTheme="minorHAnsi"/>
    </w:rPr>
  </w:style>
  <w:style w:type="paragraph" w:customStyle="1" w:styleId="814B1A56490E4E47BA66AE8807DF66531">
    <w:name w:val="814B1A56490E4E47BA66AE8807DF66531"/>
    <w:rsid w:val="008E3497"/>
    <w:rPr>
      <w:rFonts w:eastAsiaTheme="minorHAnsi"/>
    </w:rPr>
  </w:style>
  <w:style w:type="paragraph" w:customStyle="1" w:styleId="C184A1F3F64E49D19B486858F96F490119">
    <w:name w:val="C184A1F3F64E49D19B486858F96F4901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1">
    <w:name w:val="B0762CB60C864F8191E8C4152BBED9931"/>
    <w:rsid w:val="008E3497"/>
    <w:rPr>
      <w:rFonts w:eastAsiaTheme="minorHAnsi"/>
    </w:rPr>
  </w:style>
  <w:style w:type="paragraph" w:customStyle="1" w:styleId="27D158F4A81F4B858317FA58B0281C9519">
    <w:name w:val="27D158F4A81F4B858317FA58B0281C9519"/>
    <w:rsid w:val="008E3497"/>
    <w:rPr>
      <w:rFonts w:eastAsiaTheme="minorHAnsi"/>
    </w:rPr>
  </w:style>
  <w:style w:type="paragraph" w:customStyle="1" w:styleId="D9E1C13FC0F9413D8A9255569D77D68219">
    <w:name w:val="D9E1C13FC0F9413D8A9255569D77D68219"/>
    <w:rsid w:val="008E3497"/>
    <w:rPr>
      <w:rFonts w:eastAsiaTheme="minorHAnsi"/>
    </w:rPr>
  </w:style>
  <w:style w:type="paragraph" w:customStyle="1" w:styleId="B189B9CA004041FAB51FF4C517609C2F1">
    <w:name w:val="B189B9CA004041FAB51FF4C517609C2F1"/>
    <w:rsid w:val="008E3497"/>
    <w:rPr>
      <w:rFonts w:eastAsiaTheme="minorHAnsi"/>
    </w:rPr>
  </w:style>
  <w:style w:type="paragraph" w:customStyle="1" w:styleId="D63F1DA4324A4ADEB7460D370549486319">
    <w:name w:val="D63F1DA4324A4ADEB7460D370549486319"/>
    <w:rsid w:val="008E3497"/>
    <w:rPr>
      <w:rFonts w:eastAsiaTheme="minorHAnsi"/>
    </w:rPr>
  </w:style>
  <w:style w:type="paragraph" w:customStyle="1" w:styleId="EAFD1B8491A94827B672C032C43BAC9419">
    <w:name w:val="EAFD1B8491A94827B672C032C43BAC9419"/>
    <w:rsid w:val="008E3497"/>
    <w:rPr>
      <w:rFonts w:eastAsiaTheme="minorHAnsi"/>
    </w:rPr>
  </w:style>
  <w:style w:type="paragraph" w:customStyle="1" w:styleId="202384D35ED942229D550B05AF95D31D1">
    <w:name w:val="202384D35ED942229D550B05AF95D31D1"/>
    <w:rsid w:val="008E3497"/>
    <w:rPr>
      <w:rFonts w:eastAsiaTheme="minorHAnsi"/>
    </w:rPr>
  </w:style>
  <w:style w:type="paragraph" w:customStyle="1" w:styleId="4303BD00D2E4428784F03A95DAE436C719">
    <w:name w:val="4303BD00D2E4428784F03A95DAE436C719"/>
    <w:rsid w:val="008E3497"/>
    <w:rPr>
      <w:rFonts w:eastAsiaTheme="minorHAnsi"/>
    </w:rPr>
  </w:style>
  <w:style w:type="paragraph" w:customStyle="1" w:styleId="A5FCE149CC5E4C0887C25E4F4ECBE30119">
    <w:name w:val="A5FCE149CC5E4C0887C25E4F4ECBE30119"/>
    <w:rsid w:val="008E3497"/>
    <w:rPr>
      <w:rFonts w:eastAsiaTheme="minorHAnsi"/>
    </w:rPr>
  </w:style>
  <w:style w:type="paragraph" w:customStyle="1" w:styleId="1C7FB9F6B6EA4ED2915A21090CE9EFBA">
    <w:name w:val="1C7FB9F6B6EA4ED2915A21090CE9EFBA"/>
    <w:rsid w:val="008E3497"/>
    <w:rPr>
      <w:rFonts w:eastAsiaTheme="minorHAnsi"/>
    </w:rPr>
  </w:style>
  <w:style w:type="paragraph" w:customStyle="1" w:styleId="8CD15BE22342406A809A8F077FA2982619">
    <w:name w:val="8CD15BE22342406A809A8F077FA2982619"/>
    <w:rsid w:val="008E3497"/>
    <w:rPr>
      <w:rFonts w:eastAsiaTheme="minorHAnsi"/>
    </w:rPr>
  </w:style>
  <w:style w:type="paragraph" w:customStyle="1" w:styleId="5A4ED76E717B45928798C23B55BDAE3519">
    <w:name w:val="5A4ED76E717B45928798C23B55BDAE3519"/>
    <w:rsid w:val="008E3497"/>
    <w:rPr>
      <w:rFonts w:eastAsiaTheme="minorHAnsi"/>
    </w:rPr>
  </w:style>
  <w:style w:type="paragraph" w:customStyle="1" w:styleId="C43736ABF11D46C4B911FAE0B56CEF2819">
    <w:name w:val="C43736ABF11D46C4B911FAE0B56CEF2819"/>
    <w:rsid w:val="008E3497"/>
    <w:rPr>
      <w:rFonts w:eastAsiaTheme="minorHAnsi"/>
    </w:rPr>
  </w:style>
  <w:style w:type="paragraph" w:customStyle="1" w:styleId="8FC354A4976B49E3B22E1A29C0F4DD4A19">
    <w:name w:val="8FC354A4976B49E3B22E1A29C0F4DD4A19"/>
    <w:rsid w:val="008E3497"/>
    <w:rPr>
      <w:rFonts w:eastAsiaTheme="minorHAnsi"/>
    </w:rPr>
  </w:style>
  <w:style w:type="paragraph" w:customStyle="1" w:styleId="0ADF65EB0BE645E7BD590251E8E5DB9C19">
    <w:name w:val="0ADF65EB0BE645E7BD590251E8E5DB9C19"/>
    <w:rsid w:val="008E3497"/>
    <w:rPr>
      <w:rFonts w:eastAsiaTheme="minorHAnsi"/>
    </w:rPr>
  </w:style>
  <w:style w:type="paragraph" w:customStyle="1" w:styleId="6D0EBA63F0C742468D8900840D084F8219">
    <w:name w:val="6D0EBA63F0C742468D8900840D084F8219"/>
    <w:rsid w:val="008E3497"/>
    <w:rPr>
      <w:rFonts w:eastAsiaTheme="minorHAnsi"/>
    </w:rPr>
  </w:style>
  <w:style w:type="paragraph" w:customStyle="1" w:styleId="B6B9F7CDE0534971BAE0FE4DDE262D2319">
    <w:name w:val="B6B9F7CDE0534971BAE0FE4DDE262D2319"/>
    <w:rsid w:val="008E3497"/>
    <w:rPr>
      <w:rFonts w:eastAsiaTheme="minorHAnsi"/>
    </w:rPr>
  </w:style>
  <w:style w:type="paragraph" w:customStyle="1" w:styleId="76C6EAFB2C0E43C78479016282DEDDC919">
    <w:name w:val="76C6EAFB2C0E43C78479016282DEDDC919"/>
    <w:rsid w:val="008E3497"/>
    <w:rPr>
      <w:rFonts w:eastAsiaTheme="minorHAnsi"/>
    </w:rPr>
  </w:style>
  <w:style w:type="paragraph" w:customStyle="1" w:styleId="4874E801AFD544E1A4E84FF99254798C1">
    <w:name w:val="4874E801AFD544E1A4E84FF99254798C1"/>
    <w:rsid w:val="008E3497"/>
    <w:rPr>
      <w:rFonts w:eastAsiaTheme="minorHAnsi"/>
    </w:rPr>
  </w:style>
  <w:style w:type="paragraph" w:customStyle="1" w:styleId="E8E8493026B74CC6ACAF73535FF7FE1C19">
    <w:name w:val="E8E8493026B74CC6ACAF73535FF7FE1C19"/>
    <w:rsid w:val="008E3497"/>
    <w:rPr>
      <w:rFonts w:eastAsiaTheme="minorHAnsi"/>
    </w:rPr>
  </w:style>
  <w:style w:type="paragraph" w:customStyle="1" w:styleId="338560FC8B1F4478A5F16F16C8F608EC">
    <w:name w:val="338560FC8B1F4478A5F16F16C8F608EC"/>
    <w:rsid w:val="008E3497"/>
    <w:rPr>
      <w:rFonts w:eastAsiaTheme="minorHAnsi"/>
    </w:rPr>
  </w:style>
  <w:style w:type="paragraph" w:customStyle="1" w:styleId="E65085FA4A8449E6ACA6F936D800376618">
    <w:name w:val="E65085FA4A8449E6ACA6F936D800376618"/>
    <w:rsid w:val="008E3497"/>
    <w:rPr>
      <w:rFonts w:eastAsiaTheme="minorHAnsi"/>
    </w:rPr>
  </w:style>
  <w:style w:type="paragraph" w:customStyle="1" w:styleId="5C44F96216F046C796BAC5F33B2E635E18">
    <w:name w:val="5C44F96216F046C796BAC5F33B2E635E18"/>
    <w:rsid w:val="008E3497"/>
    <w:rPr>
      <w:rFonts w:eastAsiaTheme="minorHAnsi"/>
    </w:rPr>
  </w:style>
  <w:style w:type="paragraph" w:customStyle="1" w:styleId="8267B38D2D6D461DA7DC68C112302B1018">
    <w:name w:val="8267B38D2D6D461DA7DC68C112302B1018"/>
    <w:rsid w:val="008E3497"/>
    <w:rPr>
      <w:rFonts w:eastAsiaTheme="minorHAnsi"/>
    </w:rPr>
  </w:style>
  <w:style w:type="paragraph" w:customStyle="1" w:styleId="1D0709AE76F64B018E2BD9D3DBFB66DF19">
    <w:name w:val="1D0709AE76F64B018E2BD9D3DBFB66DF19"/>
    <w:rsid w:val="008E3497"/>
    <w:rPr>
      <w:rFonts w:eastAsiaTheme="minorHAnsi"/>
    </w:rPr>
  </w:style>
  <w:style w:type="paragraph" w:customStyle="1" w:styleId="014F5C04BB22410C81F677299043755819">
    <w:name w:val="014F5C04BB22410C81F677299043755819"/>
    <w:rsid w:val="008E3497"/>
    <w:rPr>
      <w:rFonts w:eastAsiaTheme="minorHAnsi"/>
    </w:rPr>
  </w:style>
  <w:style w:type="paragraph" w:customStyle="1" w:styleId="B9A966E752EF41688ECB507D015082D919">
    <w:name w:val="B9A966E752EF41688ECB507D015082D919"/>
    <w:rsid w:val="008E3497"/>
    <w:rPr>
      <w:rFonts w:eastAsiaTheme="minorHAnsi"/>
    </w:rPr>
  </w:style>
  <w:style w:type="paragraph" w:customStyle="1" w:styleId="46A7D5AF3B744D088EEAE5CD6C10E70A19">
    <w:name w:val="46A7D5AF3B744D088EEAE5CD6C10E70A19"/>
    <w:rsid w:val="008E3497"/>
    <w:rPr>
      <w:rFonts w:eastAsiaTheme="minorHAnsi"/>
    </w:rPr>
  </w:style>
  <w:style w:type="paragraph" w:customStyle="1" w:styleId="BCB611364F9347DAA2812B71AE790C0A19">
    <w:name w:val="BCB611364F9347DAA2812B71AE790C0A19"/>
    <w:rsid w:val="008E3497"/>
    <w:rPr>
      <w:rFonts w:eastAsiaTheme="minorHAnsi"/>
    </w:rPr>
  </w:style>
  <w:style w:type="paragraph" w:customStyle="1" w:styleId="460FFF3674E14D72998229450119FCEB19">
    <w:name w:val="460FFF3674E14D72998229450119FCEB19"/>
    <w:rsid w:val="008E3497"/>
    <w:rPr>
      <w:rFonts w:eastAsiaTheme="minorHAnsi"/>
    </w:rPr>
  </w:style>
  <w:style w:type="paragraph" w:customStyle="1" w:styleId="264BAB5FDC0040D59FCD702B943351BC19">
    <w:name w:val="264BAB5FDC0040D59FCD702B943351BC19"/>
    <w:rsid w:val="008E3497"/>
    <w:rPr>
      <w:rFonts w:eastAsiaTheme="minorHAnsi"/>
    </w:rPr>
  </w:style>
  <w:style w:type="paragraph" w:customStyle="1" w:styleId="A1A5D004AC464522AE9740F47D4815E519">
    <w:name w:val="A1A5D004AC464522AE9740F47D4815E519"/>
    <w:rsid w:val="008E3497"/>
    <w:rPr>
      <w:rFonts w:eastAsiaTheme="minorHAnsi"/>
    </w:rPr>
  </w:style>
  <w:style w:type="paragraph" w:customStyle="1" w:styleId="228DFE730EE2445F88E4473929BCB01919">
    <w:name w:val="228DFE730EE2445F88E4473929BCB01919"/>
    <w:rsid w:val="008E3497"/>
    <w:rPr>
      <w:rFonts w:eastAsiaTheme="minorHAnsi"/>
    </w:rPr>
  </w:style>
  <w:style w:type="paragraph" w:customStyle="1" w:styleId="F78F108F90C34D70AE86C5A10431040619">
    <w:name w:val="F78F108F90C34D70AE86C5A10431040619"/>
    <w:rsid w:val="008E3497"/>
    <w:rPr>
      <w:rFonts w:eastAsiaTheme="minorHAnsi"/>
    </w:rPr>
  </w:style>
  <w:style w:type="paragraph" w:customStyle="1" w:styleId="EDC3D059C9B9474E9803BC0E7C2D08D619">
    <w:name w:val="EDC3D059C9B9474E9803BC0E7C2D08D619"/>
    <w:rsid w:val="008E3497"/>
    <w:rPr>
      <w:rFonts w:eastAsiaTheme="minorHAnsi"/>
    </w:rPr>
  </w:style>
  <w:style w:type="paragraph" w:customStyle="1" w:styleId="042546AAA6F04535AE13F68E252FBBAD19">
    <w:name w:val="042546AAA6F04535AE13F68E252FBBAD19"/>
    <w:rsid w:val="008E3497"/>
    <w:rPr>
      <w:rFonts w:eastAsiaTheme="minorHAnsi"/>
    </w:rPr>
  </w:style>
  <w:style w:type="paragraph" w:customStyle="1" w:styleId="F648E57EDDDA4103BEB6EB2027F886FE19">
    <w:name w:val="F648E57EDDDA4103BEB6EB2027F886FE19"/>
    <w:rsid w:val="008E3497"/>
    <w:rPr>
      <w:rFonts w:eastAsiaTheme="minorHAnsi"/>
    </w:rPr>
  </w:style>
  <w:style w:type="paragraph" w:customStyle="1" w:styleId="7A0E2DA54B564033AADF8E0A308E3BD619">
    <w:name w:val="7A0E2DA54B564033AADF8E0A308E3BD619"/>
    <w:rsid w:val="008E3497"/>
    <w:rPr>
      <w:rFonts w:eastAsiaTheme="minorHAnsi"/>
    </w:rPr>
  </w:style>
  <w:style w:type="paragraph" w:customStyle="1" w:styleId="BE297880B0664BCDAEF10213354D0B9019">
    <w:name w:val="BE297880B0664BCDAEF10213354D0B9019"/>
    <w:rsid w:val="008E3497"/>
    <w:rPr>
      <w:rFonts w:eastAsiaTheme="minorHAnsi"/>
    </w:rPr>
  </w:style>
  <w:style w:type="paragraph" w:customStyle="1" w:styleId="2D5EF8DC645D4489AE2CC323A682CD3219">
    <w:name w:val="2D5EF8DC645D4489AE2CC323A682CD3219"/>
    <w:rsid w:val="008E3497"/>
    <w:rPr>
      <w:rFonts w:eastAsiaTheme="minorHAnsi"/>
    </w:rPr>
  </w:style>
  <w:style w:type="paragraph" w:customStyle="1" w:styleId="2A162FDA4D8D460AB3656054947C08A818">
    <w:name w:val="2A162FDA4D8D460AB3656054947C08A818"/>
    <w:rsid w:val="008E3497"/>
    <w:rPr>
      <w:rFonts w:eastAsiaTheme="minorHAnsi"/>
    </w:rPr>
  </w:style>
  <w:style w:type="paragraph" w:customStyle="1" w:styleId="58FCA5FD42AC4D3C88A91BA7A499238C18">
    <w:name w:val="58FCA5FD42AC4D3C88A91BA7A499238C18"/>
    <w:rsid w:val="008E3497"/>
    <w:rPr>
      <w:rFonts w:eastAsiaTheme="minorHAnsi"/>
    </w:rPr>
  </w:style>
  <w:style w:type="paragraph" w:customStyle="1" w:styleId="4A6D7A85299643B5845B1F33D648F40819">
    <w:name w:val="4A6D7A85299643B5845B1F33D648F40819"/>
    <w:rsid w:val="008E3497"/>
    <w:rPr>
      <w:rFonts w:eastAsiaTheme="minorHAnsi"/>
    </w:rPr>
  </w:style>
  <w:style w:type="paragraph" w:customStyle="1" w:styleId="DA4CBAEC936B4A30A43F5E9602AAE05819">
    <w:name w:val="DA4CBAEC936B4A30A43F5E9602AAE05819"/>
    <w:rsid w:val="008E3497"/>
    <w:rPr>
      <w:rFonts w:eastAsiaTheme="minorHAnsi"/>
    </w:rPr>
  </w:style>
  <w:style w:type="paragraph" w:customStyle="1" w:styleId="08DB1DBF8085480A8A4FE5487F2740BE19">
    <w:name w:val="08DB1DBF8085480A8A4FE5487F2740BE19"/>
    <w:rsid w:val="008E3497"/>
    <w:rPr>
      <w:rFonts w:eastAsiaTheme="minorHAnsi"/>
    </w:rPr>
  </w:style>
  <w:style w:type="paragraph" w:customStyle="1" w:styleId="50B239A143F841C5A54A7D561728A5E219">
    <w:name w:val="50B239A143F841C5A54A7D561728A5E219"/>
    <w:rsid w:val="008E3497"/>
    <w:rPr>
      <w:rFonts w:eastAsiaTheme="minorHAnsi"/>
    </w:rPr>
  </w:style>
  <w:style w:type="paragraph" w:customStyle="1" w:styleId="2F95F946BDDD4275B5538079E51A548919">
    <w:name w:val="2F95F946BDDD4275B5538079E51A548919"/>
    <w:rsid w:val="008E3497"/>
    <w:rPr>
      <w:rFonts w:eastAsiaTheme="minorHAnsi"/>
    </w:rPr>
  </w:style>
  <w:style w:type="paragraph" w:customStyle="1" w:styleId="A744815489F4469184FE1F2F434D0CDF19">
    <w:name w:val="A744815489F4469184FE1F2F434D0CDF19"/>
    <w:rsid w:val="008E3497"/>
    <w:rPr>
      <w:rFonts w:eastAsiaTheme="minorHAnsi"/>
    </w:rPr>
  </w:style>
  <w:style w:type="paragraph" w:customStyle="1" w:styleId="0CFADBD0B7EA47C5AAD6D656A2CD2BA019">
    <w:name w:val="0CFADBD0B7EA47C5AAD6D656A2CD2BA019"/>
    <w:rsid w:val="008E3497"/>
    <w:rPr>
      <w:rFonts w:eastAsiaTheme="minorHAnsi"/>
    </w:rPr>
  </w:style>
  <w:style w:type="paragraph" w:customStyle="1" w:styleId="D4C16506615B4C5FB9DC4371BAF33E8319">
    <w:name w:val="D4C16506615B4C5FB9DC4371BAF33E8319"/>
    <w:rsid w:val="008E3497"/>
    <w:rPr>
      <w:rFonts w:eastAsiaTheme="minorHAnsi"/>
    </w:rPr>
  </w:style>
  <w:style w:type="paragraph" w:customStyle="1" w:styleId="801AA6F3FED54A57A0835768E8E19BD119">
    <w:name w:val="801AA6F3FED54A57A0835768E8E19BD119"/>
    <w:rsid w:val="008E3497"/>
    <w:rPr>
      <w:rFonts w:eastAsiaTheme="minorHAnsi"/>
    </w:rPr>
  </w:style>
  <w:style w:type="paragraph" w:customStyle="1" w:styleId="A468E7CBCB0740A3B521D29B91A5518519">
    <w:name w:val="A468E7CBCB0740A3B521D29B91A5518519"/>
    <w:rsid w:val="008E3497"/>
    <w:rPr>
      <w:rFonts w:eastAsiaTheme="minorHAnsi"/>
    </w:rPr>
  </w:style>
  <w:style w:type="paragraph" w:customStyle="1" w:styleId="63B152712FF64051A1A79836CF3F164918">
    <w:name w:val="63B152712FF64051A1A79836CF3F164918"/>
    <w:rsid w:val="008E3497"/>
    <w:rPr>
      <w:rFonts w:eastAsiaTheme="minorHAnsi"/>
    </w:rPr>
  </w:style>
  <w:style w:type="paragraph" w:customStyle="1" w:styleId="795E4F4036724693B46DA81E4E698DAE18">
    <w:name w:val="795E4F4036724693B46DA81E4E698DAE18"/>
    <w:rsid w:val="008E3497"/>
    <w:rPr>
      <w:rFonts w:eastAsiaTheme="minorHAnsi"/>
    </w:rPr>
  </w:style>
  <w:style w:type="paragraph" w:customStyle="1" w:styleId="B362D57E5FC842E0B111DEC39886325C18">
    <w:name w:val="B362D57E5FC842E0B111DEC39886325C18"/>
    <w:rsid w:val="008E3497"/>
    <w:rPr>
      <w:rFonts w:eastAsiaTheme="minorHAnsi"/>
    </w:rPr>
  </w:style>
  <w:style w:type="paragraph" w:customStyle="1" w:styleId="9A8A3CE1D6E046F8BB9739AE8D698AC618">
    <w:name w:val="9A8A3CE1D6E046F8BB9739AE8D698AC618"/>
    <w:rsid w:val="008E3497"/>
    <w:rPr>
      <w:rFonts w:eastAsiaTheme="minorHAnsi"/>
    </w:rPr>
  </w:style>
  <w:style w:type="paragraph" w:customStyle="1" w:styleId="AE382DAEE7DE4E5586CF3B988E99103018">
    <w:name w:val="AE382DAEE7DE4E5586CF3B988E99103018"/>
    <w:rsid w:val="008E3497"/>
    <w:rPr>
      <w:rFonts w:eastAsiaTheme="minorHAnsi"/>
    </w:rPr>
  </w:style>
  <w:style w:type="paragraph" w:customStyle="1" w:styleId="9AE6703245F1434089742FF04FC27BB418">
    <w:name w:val="9AE6703245F1434089742FF04FC27BB418"/>
    <w:rsid w:val="008E3497"/>
    <w:rPr>
      <w:rFonts w:eastAsiaTheme="minorHAnsi"/>
    </w:rPr>
  </w:style>
  <w:style w:type="paragraph" w:customStyle="1" w:styleId="8365CDB2A7674B318D64BCF0AB00F5B418">
    <w:name w:val="8365CDB2A7674B318D64BCF0AB00F5B418"/>
    <w:rsid w:val="008E3497"/>
    <w:rPr>
      <w:rFonts w:eastAsiaTheme="minorHAnsi"/>
    </w:rPr>
  </w:style>
  <w:style w:type="paragraph" w:customStyle="1" w:styleId="931734EB321F4496B412BD0508DEA76418">
    <w:name w:val="931734EB321F4496B412BD0508DEA76418"/>
    <w:rsid w:val="008E3497"/>
    <w:rPr>
      <w:rFonts w:eastAsiaTheme="minorHAnsi"/>
    </w:rPr>
  </w:style>
  <w:style w:type="paragraph" w:customStyle="1" w:styleId="C2CD03634207489DB1C3C387A8A896B118">
    <w:name w:val="C2CD03634207489DB1C3C387A8A896B118"/>
    <w:rsid w:val="008E3497"/>
    <w:rPr>
      <w:rFonts w:eastAsiaTheme="minorHAnsi"/>
    </w:rPr>
  </w:style>
  <w:style w:type="paragraph" w:customStyle="1" w:styleId="96916A38AF6841FD9DD9E55E7D34DC1918">
    <w:name w:val="96916A38AF6841FD9DD9E55E7D34DC1918"/>
    <w:rsid w:val="008E3497"/>
    <w:rPr>
      <w:rFonts w:eastAsiaTheme="minorHAnsi"/>
    </w:rPr>
  </w:style>
  <w:style w:type="paragraph" w:customStyle="1" w:styleId="A89B56BE3FA54F1EB0DF6C8E04726BD318">
    <w:name w:val="A89B56BE3FA54F1EB0DF6C8E04726BD318"/>
    <w:rsid w:val="008E3497"/>
    <w:rPr>
      <w:rFonts w:eastAsiaTheme="minorHAnsi"/>
    </w:rPr>
  </w:style>
  <w:style w:type="paragraph" w:customStyle="1" w:styleId="F8E1047451944441A88ABD85B6C95EF518">
    <w:name w:val="F8E1047451944441A88ABD85B6C95EF518"/>
    <w:rsid w:val="008E3497"/>
    <w:rPr>
      <w:rFonts w:eastAsiaTheme="minorHAnsi"/>
    </w:rPr>
  </w:style>
  <w:style w:type="paragraph" w:customStyle="1" w:styleId="3E7A4DF811C14257AE4FD1FBC49BEB6C18">
    <w:name w:val="3E7A4DF811C14257AE4FD1FBC49BEB6C18"/>
    <w:rsid w:val="008E3497"/>
    <w:rPr>
      <w:rFonts w:eastAsiaTheme="minorHAnsi"/>
    </w:rPr>
  </w:style>
  <w:style w:type="paragraph" w:customStyle="1" w:styleId="229DF2A636DE4D0F9222E6A1F146AFE619">
    <w:name w:val="229DF2A636DE4D0F9222E6A1F146AFE619"/>
    <w:rsid w:val="008E3497"/>
    <w:rPr>
      <w:rFonts w:eastAsiaTheme="minorHAnsi"/>
    </w:rPr>
  </w:style>
  <w:style w:type="paragraph" w:customStyle="1" w:styleId="FA739E41EE4F42C5B04A2E7E96D6022D18">
    <w:name w:val="FA739E41EE4F42C5B04A2E7E96D6022D18"/>
    <w:rsid w:val="008E3497"/>
    <w:rPr>
      <w:rFonts w:eastAsiaTheme="minorHAnsi"/>
    </w:rPr>
  </w:style>
  <w:style w:type="paragraph" w:customStyle="1" w:styleId="C0D1D78AA49C4ADFAE31DBCD88D4B6EB19">
    <w:name w:val="C0D1D78AA49C4ADFAE31DBCD88D4B6E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8">
    <w:name w:val="C5B4BD8D29A1447B891ECEA6A92AD64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8">
    <w:name w:val="BC2D42A687F846EB94C728C39DF650B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8">
    <w:name w:val="701B5917D9384387B8B066832929080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8">
    <w:name w:val="4BEFBFB7D403475EAD6237CDA5E90A6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8">
    <w:name w:val="04E924CFA6A54BDDAFE03887841748F318"/>
    <w:rsid w:val="008E3497"/>
    <w:rPr>
      <w:rFonts w:eastAsiaTheme="minorHAnsi"/>
    </w:rPr>
  </w:style>
  <w:style w:type="paragraph" w:customStyle="1" w:styleId="AA8E719ABE8D4B43934F10CD1ABB64EB19">
    <w:name w:val="AA8E719ABE8D4B43934F10CD1ABB64EB19"/>
    <w:rsid w:val="008E3497"/>
    <w:rPr>
      <w:rFonts w:eastAsiaTheme="minorHAnsi"/>
    </w:rPr>
  </w:style>
  <w:style w:type="paragraph" w:customStyle="1" w:styleId="5F3AC1E655F149588806E5A51403D7D319">
    <w:name w:val="5F3AC1E655F149588806E5A51403D7D319"/>
    <w:rsid w:val="008E3497"/>
    <w:rPr>
      <w:rFonts w:eastAsiaTheme="minorHAnsi"/>
    </w:rPr>
  </w:style>
  <w:style w:type="paragraph" w:customStyle="1" w:styleId="7FD1983AD3144D8F9074A09FE2BEE15919">
    <w:name w:val="7FD1983AD3144D8F9074A09FE2BEE15919"/>
    <w:rsid w:val="008E3497"/>
    <w:rPr>
      <w:rFonts w:eastAsiaTheme="minorHAnsi"/>
    </w:rPr>
  </w:style>
  <w:style w:type="paragraph" w:customStyle="1" w:styleId="029C6982E6484E998C15FC2FFA8A7BFC19">
    <w:name w:val="029C6982E6484E998C15FC2FFA8A7BFC19"/>
    <w:rsid w:val="008E3497"/>
    <w:rPr>
      <w:rFonts w:eastAsiaTheme="minorHAnsi"/>
    </w:rPr>
  </w:style>
  <w:style w:type="paragraph" w:customStyle="1" w:styleId="C852B99C658F4CE6AD8E206079E3528A19">
    <w:name w:val="C852B99C658F4CE6AD8E206079E3528A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8">
    <w:name w:val="80EB4002DDF543B8B7004C452EE7B9BC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8">
    <w:name w:val="F9C6533C1E864A0BBD94C648065B6841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8">
    <w:name w:val="EA5B4C1510D548428F23E5DE410C91FF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8">
    <w:name w:val="4AC15AD9E32B4F5AB87DB3A881AC141D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0">
    <w:name w:val="CB30427D8A294AA0A480965D16084A3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0">
    <w:name w:val="B1A877ABBF78477391393CC07124194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9">
    <w:name w:val="30FA10E18AA546EE8082541ED94B85B9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9">
    <w:name w:val="359543F408244E4C915219E2B65CF77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0">
    <w:name w:val="69C354DBE5AA4C778622C1EF7F77602F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9">
    <w:name w:val="F3D9A3CD7C384B34BB7E9EA9ED049A2A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9">
    <w:name w:val="CE2F75739CED4586BFE4380B66A8E9A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9">
    <w:name w:val="D83B4EB1345346298D6AC04A1C2C68B3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0">
    <w:name w:val="6450A64838B749DE84719D768C626C23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0">
    <w:name w:val="29F724682B4547DB859AA6939F154C3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9">
    <w:name w:val="2C3CBF37F6F74962A5515F410283C16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9">
    <w:name w:val="5095598FE6E4414EB5CB162CD1286D12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9">
    <w:name w:val="4FA2336CB7374907ACBE7D4F816F22B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9">
    <w:name w:val="3E2C18A5A3A74F8CA5761C75EE656E1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9">
    <w:name w:val="19206A32E438411FBC0E828E1AE61FDD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7">
    <w:name w:val="53311A36E5E24080BAA86C99111FD9D4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4">
    <w:name w:val="58D2FCB95647468A9C28713DD241D3A04"/>
    <w:rsid w:val="008E3497"/>
    <w:rPr>
      <w:rFonts w:eastAsiaTheme="minorHAnsi"/>
    </w:rPr>
  </w:style>
  <w:style w:type="paragraph" w:customStyle="1" w:styleId="C323CC46A70648378356EC26E1D562B618">
    <w:name w:val="C323CC46A70648378356EC26E1D562B618"/>
    <w:rsid w:val="008E3497"/>
    <w:rPr>
      <w:rFonts w:eastAsiaTheme="minorHAnsi"/>
    </w:rPr>
  </w:style>
  <w:style w:type="paragraph" w:customStyle="1" w:styleId="77588B905D0B4AE9B7C8CD5C40274F6618">
    <w:name w:val="77588B905D0B4AE9B7C8CD5C40274F6618"/>
    <w:rsid w:val="008E3497"/>
    <w:rPr>
      <w:rFonts w:eastAsiaTheme="minorHAnsi"/>
    </w:rPr>
  </w:style>
  <w:style w:type="paragraph" w:customStyle="1" w:styleId="1D83BB36814C4F888E8AE76AB9357D5725">
    <w:name w:val="1D83BB36814C4F888E8AE76AB9357D5725"/>
    <w:rsid w:val="008E3497"/>
    <w:rPr>
      <w:rFonts w:eastAsiaTheme="minorHAnsi"/>
    </w:rPr>
  </w:style>
  <w:style w:type="paragraph" w:customStyle="1" w:styleId="0C671431A5DE4D62BAA70CC82DC51D2725">
    <w:name w:val="0C671431A5DE4D62BAA70CC82DC51D2725"/>
    <w:rsid w:val="008E3497"/>
    <w:rPr>
      <w:rFonts w:eastAsiaTheme="minorHAnsi"/>
    </w:rPr>
  </w:style>
  <w:style w:type="paragraph" w:customStyle="1" w:styleId="A906F06CC02849A38415AABC0E3A91DF25">
    <w:name w:val="A906F06CC02849A38415AABC0E3A91DF25"/>
    <w:rsid w:val="008E3497"/>
    <w:rPr>
      <w:rFonts w:eastAsiaTheme="minorHAnsi"/>
    </w:rPr>
  </w:style>
  <w:style w:type="paragraph" w:customStyle="1" w:styleId="814B1A56490E4E47BA66AE8807DF66532">
    <w:name w:val="814B1A56490E4E47BA66AE8807DF66532"/>
    <w:rsid w:val="008E3497"/>
    <w:rPr>
      <w:rFonts w:eastAsiaTheme="minorHAnsi"/>
    </w:rPr>
  </w:style>
  <w:style w:type="paragraph" w:customStyle="1" w:styleId="C184A1F3F64E49D19B486858F96F490120">
    <w:name w:val="C184A1F3F64E49D19B486858F96F4901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2">
    <w:name w:val="B0762CB60C864F8191E8C4152BBED9932"/>
    <w:rsid w:val="008E3497"/>
    <w:rPr>
      <w:rFonts w:eastAsiaTheme="minorHAnsi"/>
    </w:rPr>
  </w:style>
  <w:style w:type="paragraph" w:customStyle="1" w:styleId="27D158F4A81F4B858317FA58B0281C9520">
    <w:name w:val="27D158F4A81F4B858317FA58B0281C9520"/>
    <w:rsid w:val="008E3497"/>
    <w:rPr>
      <w:rFonts w:eastAsiaTheme="minorHAnsi"/>
    </w:rPr>
  </w:style>
  <w:style w:type="paragraph" w:customStyle="1" w:styleId="D9E1C13FC0F9413D8A9255569D77D68220">
    <w:name w:val="D9E1C13FC0F9413D8A9255569D77D68220"/>
    <w:rsid w:val="008E3497"/>
    <w:rPr>
      <w:rFonts w:eastAsiaTheme="minorHAnsi"/>
    </w:rPr>
  </w:style>
  <w:style w:type="paragraph" w:customStyle="1" w:styleId="B189B9CA004041FAB51FF4C517609C2F2">
    <w:name w:val="B189B9CA004041FAB51FF4C517609C2F2"/>
    <w:rsid w:val="008E3497"/>
    <w:rPr>
      <w:rFonts w:eastAsiaTheme="minorHAnsi"/>
    </w:rPr>
  </w:style>
  <w:style w:type="paragraph" w:customStyle="1" w:styleId="D63F1DA4324A4ADEB7460D370549486320">
    <w:name w:val="D63F1DA4324A4ADEB7460D370549486320"/>
    <w:rsid w:val="008E3497"/>
    <w:rPr>
      <w:rFonts w:eastAsiaTheme="minorHAnsi"/>
    </w:rPr>
  </w:style>
  <w:style w:type="paragraph" w:customStyle="1" w:styleId="EAFD1B8491A94827B672C032C43BAC9420">
    <w:name w:val="EAFD1B8491A94827B672C032C43BAC9420"/>
    <w:rsid w:val="008E3497"/>
    <w:rPr>
      <w:rFonts w:eastAsiaTheme="minorHAnsi"/>
    </w:rPr>
  </w:style>
  <w:style w:type="paragraph" w:customStyle="1" w:styleId="202384D35ED942229D550B05AF95D31D2">
    <w:name w:val="202384D35ED942229D550B05AF95D31D2"/>
    <w:rsid w:val="008E3497"/>
    <w:rPr>
      <w:rFonts w:eastAsiaTheme="minorHAnsi"/>
    </w:rPr>
  </w:style>
  <w:style w:type="paragraph" w:customStyle="1" w:styleId="4303BD00D2E4428784F03A95DAE436C720">
    <w:name w:val="4303BD00D2E4428784F03A95DAE436C720"/>
    <w:rsid w:val="008E3497"/>
    <w:rPr>
      <w:rFonts w:eastAsiaTheme="minorHAnsi"/>
    </w:rPr>
  </w:style>
  <w:style w:type="paragraph" w:customStyle="1" w:styleId="A5FCE149CC5E4C0887C25E4F4ECBE30120">
    <w:name w:val="A5FCE149CC5E4C0887C25E4F4ECBE30120"/>
    <w:rsid w:val="008E3497"/>
    <w:rPr>
      <w:rFonts w:eastAsiaTheme="minorHAnsi"/>
    </w:rPr>
  </w:style>
  <w:style w:type="paragraph" w:customStyle="1" w:styleId="1C7FB9F6B6EA4ED2915A21090CE9EFBA1">
    <w:name w:val="1C7FB9F6B6EA4ED2915A21090CE9EFBA1"/>
    <w:rsid w:val="008E3497"/>
    <w:rPr>
      <w:rFonts w:eastAsiaTheme="minorHAnsi"/>
    </w:rPr>
  </w:style>
  <w:style w:type="paragraph" w:customStyle="1" w:styleId="8CD15BE22342406A809A8F077FA2982620">
    <w:name w:val="8CD15BE22342406A809A8F077FA2982620"/>
    <w:rsid w:val="008E3497"/>
    <w:rPr>
      <w:rFonts w:eastAsiaTheme="minorHAnsi"/>
    </w:rPr>
  </w:style>
  <w:style w:type="paragraph" w:customStyle="1" w:styleId="5A4ED76E717B45928798C23B55BDAE3520">
    <w:name w:val="5A4ED76E717B45928798C23B55BDAE3520"/>
    <w:rsid w:val="008E3497"/>
    <w:rPr>
      <w:rFonts w:eastAsiaTheme="minorHAnsi"/>
    </w:rPr>
  </w:style>
  <w:style w:type="paragraph" w:customStyle="1" w:styleId="C43736ABF11D46C4B911FAE0B56CEF2820">
    <w:name w:val="C43736ABF11D46C4B911FAE0B56CEF2820"/>
    <w:rsid w:val="008E3497"/>
    <w:rPr>
      <w:rFonts w:eastAsiaTheme="minorHAnsi"/>
    </w:rPr>
  </w:style>
  <w:style w:type="paragraph" w:customStyle="1" w:styleId="8FC354A4976B49E3B22E1A29C0F4DD4A20">
    <w:name w:val="8FC354A4976B49E3B22E1A29C0F4DD4A20"/>
    <w:rsid w:val="008E3497"/>
    <w:rPr>
      <w:rFonts w:eastAsiaTheme="minorHAnsi"/>
    </w:rPr>
  </w:style>
  <w:style w:type="paragraph" w:customStyle="1" w:styleId="0ADF65EB0BE645E7BD590251E8E5DB9C20">
    <w:name w:val="0ADF65EB0BE645E7BD590251E8E5DB9C20"/>
    <w:rsid w:val="008E3497"/>
    <w:rPr>
      <w:rFonts w:eastAsiaTheme="minorHAnsi"/>
    </w:rPr>
  </w:style>
  <w:style w:type="paragraph" w:customStyle="1" w:styleId="6D0EBA63F0C742468D8900840D084F8220">
    <w:name w:val="6D0EBA63F0C742468D8900840D084F8220"/>
    <w:rsid w:val="008E3497"/>
    <w:rPr>
      <w:rFonts w:eastAsiaTheme="minorHAnsi"/>
    </w:rPr>
  </w:style>
  <w:style w:type="paragraph" w:customStyle="1" w:styleId="B6B9F7CDE0534971BAE0FE4DDE262D2320">
    <w:name w:val="B6B9F7CDE0534971BAE0FE4DDE262D2320"/>
    <w:rsid w:val="008E3497"/>
    <w:rPr>
      <w:rFonts w:eastAsiaTheme="minorHAnsi"/>
    </w:rPr>
  </w:style>
  <w:style w:type="paragraph" w:customStyle="1" w:styleId="76C6EAFB2C0E43C78479016282DEDDC920">
    <w:name w:val="76C6EAFB2C0E43C78479016282DEDDC920"/>
    <w:rsid w:val="008E3497"/>
    <w:rPr>
      <w:rFonts w:eastAsiaTheme="minorHAnsi"/>
    </w:rPr>
  </w:style>
  <w:style w:type="paragraph" w:customStyle="1" w:styleId="B670A14F59A94E33A2BB6DBC01B33022">
    <w:name w:val="B670A14F59A94E33A2BB6DBC01B33022"/>
    <w:rsid w:val="008E3497"/>
    <w:rPr>
      <w:rFonts w:eastAsiaTheme="minorHAnsi"/>
    </w:rPr>
  </w:style>
  <w:style w:type="paragraph" w:customStyle="1" w:styleId="E8E8493026B74CC6ACAF73535FF7FE1C20">
    <w:name w:val="E8E8493026B74CC6ACAF73535FF7FE1C20"/>
    <w:rsid w:val="008E3497"/>
    <w:rPr>
      <w:rFonts w:eastAsiaTheme="minorHAnsi"/>
    </w:rPr>
  </w:style>
  <w:style w:type="paragraph" w:customStyle="1" w:styleId="338560FC8B1F4478A5F16F16C8F608EC1">
    <w:name w:val="338560FC8B1F4478A5F16F16C8F608EC1"/>
    <w:rsid w:val="008E3497"/>
    <w:rPr>
      <w:rFonts w:eastAsiaTheme="minorHAnsi"/>
    </w:rPr>
  </w:style>
  <w:style w:type="paragraph" w:customStyle="1" w:styleId="E65085FA4A8449E6ACA6F936D800376619">
    <w:name w:val="E65085FA4A8449E6ACA6F936D800376619"/>
    <w:rsid w:val="008E3497"/>
    <w:rPr>
      <w:rFonts w:eastAsiaTheme="minorHAnsi"/>
    </w:rPr>
  </w:style>
  <w:style w:type="paragraph" w:customStyle="1" w:styleId="5C44F96216F046C796BAC5F33B2E635E19">
    <w:name w:val="5C44F96216F046C796BAC5F33B2E635E19"/>
    <w:rsid w:val="008E3497"/>
    <w:rPr>
      <w:rFonts w:eastAsiaTheme="minorHAnsi"/>
    </w:rPr>
  </w:style>
  <w:style w:type="paragraph" w:customStyle="1" w:styleId="8267B38D2D6D461DA7DC68C112302B1019">
    <w:name w:val="8267B38D2D6D461DA7DC68C112302B1019"/>
    <w:rsid w:val="008E3497"/>
    <w:rPr>
      <w:rFonts w:eastAsiaTheme="minorHAnsi"/>
    </w:rPr>
  </w:style>
  <w:style w:type="paragraph" w:customStyle="1" w:styleId="1D0709AE76F64B018E2BD9D3DBFB66DF20">
    <w:name w:val="1D0709AE76F64B018E2BD9D3DBFB66DF20"/>
    <w:rsid w:val="008E3497"/>
    <w:rPr>
      <w:rFonts w:eastAsiaTheme="minorHAnsi"/>
    </w:rPr>
  </w:style>
  <w:style w:type="paragraph" w:customStyle="1" w:styleId="014F5C04BB22410C81F677299043755820">
    <w:name w:val="014F5C04BB22410C81F677299043755820"/>
    <w:rsid w:val="008E3497"/>
    <w:rPr>
      <w:rFonts w:eastAsiaTheme="minorHAnsi"/>
    </w:rPr>
  </w:style>
  <w:style w:type="paragraph" w:customStyle="1" w:styleId="B9A966E752EF41688ECB507D015082D920">
    <w:name w:val="B9A966E752EF41688ECB507D015082D920"/>
    <w:rsid w:val="008E3497"/>
    <w:rPr>
      <w:rFonts w:eastAsiaTheme="minorHAnsi"/>
    </w:rPr>
  </w:style>
  <w:style w:type="paragraph" w:customStyle="1" w:styleId="46A7D5AF3B744D088EEAE5CD6C10E70A20">
    <w:name w:val="46A7D5AF3B744D088EEAE5CD6C10E70A20"/>
    <w:rsid w:val="008E3497"/>
    <w:rPr>
      <w:rFonts w:eastAsiaTheme="minorHAnsi"/>
    </w:rPr>
  </w:style>
  <w:style w:type="paragraph" w:customStyle="1" w:styleId="BCB611364F9347DAA2812B71AE790C0A20">
    <w:name w:val="BCB611364F9347DAA2812B71AE790C0A20"/>
    <w:rsid w:val="008E3497"/>
    <w:rPr>
      <w:rFonts w:eastAsiaTheme="minorHAnsi"/>
    </w:rPr>
  </w:style>
  <w:style w:type="paragraph" w:customStyle="1" w:styleId="460FFF3674E14D72998229450119FCEB20">
    <w:name w:val="460FFF3674E14D72998229450119FCEB20"/>
    <w:rsid w:val="008E3497"/>
    <w:rPr>
      <w:rFonts w:eastAsiaTheme="minorHAnsi"/>
    </w:rPr>
  </w:style>
  <w:style w:type="paragraph" w:customStyle="1" w:styleId="264BAB5FDC0040D59FCD702B943351BC20">
    <w:name w:val="264BAB5FDC0040D59FCD702B943351BC20"/>
    <w:rsid w:val="008E3497"/>
    <w:rPr>
      <w:rFonts w:eastAsiaTheme="minorHAnsi"/>
    </w:rPr>
  </w:style>
  <w:style w:type="paragraph" w:customStyle="1" w:styleId="A1A5D004AC464522AE9740F47D4815E520">
    <w:name w:val="A1A5D004AC464522AE9740F47D4815E520"/>
    <w:rsid w:val="008E3497"/>
    <w:rPr>
      <w:rFonts w:eastAsiaTheme="minorHAnsi"/>
    </w:rPr>
  </w:style>
  <w:style w:type="paragraph" w:customStyle="1" w:styleId="228DFE730EE2445F88E4473929BCB01920">
    <w:name w:val="228DFE730EE2445F88E4473929BCB01920"/>
    <w:rsid w:val="008E3497"/>
    <w:rPr>
      <w:rFonts w:eastAsiaTheme="minorHAnsi"/>
    </w:rPr>
  </w:style>
  <w:style w:type="paragraph" w:customStyle="1" w:styleId="F78F108F90C34D70AE86C5A10431040620">
    <w:name w:val="F78F108F90C34D70AE86C5A10431040620"/>
    <w:rsid w:val="008E3497"/>
    <w:rPr>
      <w:rFonts w:eastAsiaTheme="minorHAnsi"/>
    </w:rPr>
  </w:style>
  <w:style w:type="paragraph" w:customStyle="1" w:styleId="EDC3D059C9B9474E9803BC0E7C2D08D620">
    <w:name w:val="EDC3D059C9B9474E9803BC0E7C2D08D620"/>
    <w:rsid w:val="008E3497"/>
    <w:rPr>
      <w:rFonts w:eastAsiaTheme="minorHAnsi"/>
    </w:rPr>
  </w:style>
  <w:style w:type="paragraph" w:customStyle="1" w:styleId="042546AAA6F04535AE13F68E252FBBAD20">
    <w:name w:val="042546AAA6F04535AE13F68E252FBBAD20"/>
    <w:rsid w:val="008E3497"/>
    <w:rPr>
      <w:rFonts w:eastAsiaTheme="minorHAnsi"/>
    </w:rPr>
  </w:style>
  <w:style w:type="paragraph" w:customStyle="1" w:styleId="F648E57EDDDA4103BEB6EB2027F886FE20">
    <w:name w:val="F648E57EDDDA4103BEB6EB2027F886FE20"/>
    <w:rsid w:val="008E3497"/>
    <w:rPr>
      <w:rFonts w:eastAsiaTheme="minorHAnsi"/>
    </w:rPr>
  </w:style>
  <w:style w:type="paragraph" w:customStyle="1" w:styleId="7A0E2DA54B564033AADF8E0A308E3BD620">
    <w:name w:val="7A0E2DA54B564033AADF8E0A308E3BD620"/>
    <w:rsid w:val="008E3497"/>
    <w:rPr>
      <w:rFonts w:eastAsiaTheme="minorHAnsi"/>
    </w:rPr>
  </w:style>
  <w:style w:type="paragraph" w:customStyle="1" w:styleId="BE297880B0664BCDAEF10213354D0B9020">
    <w:name w:val="BE297880B0664BCDAEF10213354D0B9020"/>
    <w:rsid w:val="008E3497"/>
    <w:rPr>
      <w:rFonts w:eastAsiaTheme="minorHAnsi"/>
    </w:rPr>
  </w:style>
  <w:style w:type="paragraph" w:customStyle="1" w:styleId="2D5EF8DC645D4489AE2CC323A682CD3220">
    <w:name w:val="2D5EF8DC645D4489AE2CC323A682CD3220"/>
    <w:rsid w:val="008E3497"/>
    <w:rPr>
      <w:rFonts w:eastAsiaTheme="minorHAnsi"/>
    </w:rPr>
  </w:style>
  <w:style w:type="paragraph" w:customStyle="1" w:styleId="2A162FDA4D8D460AB3656054947C08A819">
    <w:name w:val="2A162FDA4D8D460AB3656054947C08A819"/>
    <w:rsid w:val="008E3497"/>
    <w:rPr>
      <w:rFonts w:eastAsiaTheme="minorHAnsi"/>
    </w:rPr>
  </w:style>
  <w:style w:type="paragraph" w:customStyle="1" w:styleId="58FCA5FD42AC4D3C88A91BA7A499238C19">
    <w:name w:val="58FCA5FD42AC4D3C88A91BA7A499238C19"/>
    <w:rsid w:val="008E3497"/>
    <w:rPr>
      <w:rFonts w:eastAsiaTheme="minorHAnsi"/>
    </w:rPr>
  </w:style>
  <w:style w:type="paragraph" w:customStyle="1" w:styleId="4A6D7A85299643B5845B1F33D648F40820">
    <w:name w:val="4A6D7A85299643B5845B1F33D648F40820"/>
    <w:rsid w:val="008E3497"/>
    <w:rPr>
      <w:rFonts w:eastAsiaTheme="minorHAnsi"/>
    </w:rPr>
  </w:style>
  <w:style w:type="paragraph" w:customStyle="1" w:styleId="DA4CBAEC936B4A30A43F5E9602AAE05820">
    <w:name w:val="DA4CBAEC936B4A30A43F5E9602AAE05820"/>
    <w:rsid w:val="008E3497"/>
    <w:rPr>
      <w:rFonts w:eastAsiaTheme="minorHAnsi"/>
    </w:rPr>
  </w:style>
  <w:style w:type="paragraph" w:customStyle="1" w:styleId="08DB1DBF8085480A8A4FE5487F2740BE20">
    <w:name w:val="08DB1DBF8085480A8A4FE5487F2740BE20"/>
    <w:rsid w:val="008E3497"/>
    <w:rPr>
      <w:rFonts w:eastAsiaTheme="minorHAnsi"/>
    </w:rPr>
  </w:style>
  <w:style w:type="paragraph" w:customStyle="1" w:styleId="50B239A143F841C5A54A7D561728A5E220">
    <w:name w:val="50B239A143F841C5A54A7D561728A5E220"/>
    <w:rsid w:val="008E3497"/>
    <w:rPr>
      <w:rFonts w:eastAsiaTheme="minorHAnsi"/>
    </w:rPr>
  </w:style>
  <w:style w:type="paragraph" w:customStyle="1" w:styleId="2F95F946BDDD4275B5538079E51A548920">
    <w:name w:val="2F95F946BDDD4275B5538079E51A548920"/>
    <w:rsid w:val="008E3497"/>
    <w:rPr>
      <w:rFonts w:eastAsiaTheme="minorHAnsi"/>
    </w:rPr>
  </w:style>
  <w:style w:type="paragraph" w:customStyle="1" w:styleId="A744815489F4469184FE1F2F434D0CDF20">
    <w:name w:val="A744815489F4469184FE1F2F434D0CDF20"/>
    <w:rsid w:val="008E3497"/>
    <w:rPr>
      <w:rFonts w:eastAsiaTheme="minorHAnsi"/>
    </w:rPr>
  </w:style>
  <w:style w:type="paragraph" w:customStyle="1" w:styleId="0CFADBD0B7EA47C5AAD6D656A2CD2BA020">
    <w:name w:val="0CFADBD0B7EA47C5AAD6D656A2CD2BA020"/>
    <w:rsid w:val="008E3497"/>
    <w:rPr>
      <w:rFonts w:eastAsiaTheme="minorHAnsi"/>
    </w:rPr>
  </w:style>
  <w:style w:type="paragraph" w:customStyle="1" w:styleId="D4C16506615B4C5FB9DC4371BAF33E8320">
    <w:name w:val="D4C16506615B4C5FB9DC4371BAF33E8320"/>
    <w:rsid w:val="008E3497"/>
    <w:rPr>
      <w:rFonts w:eastAsiaTheme="minorHAnsi"/>
    </w:rPr>
  </w:style>
  <w:style w:type="paragraph" w:customStyle="1" w:styleId="801AA6F3FED54A57A0835768E8E19BD120">
    <w:name w:val="801AA6F3FED54A57A0835768E8E19BD120"/>
    <w:rsid w:val="008E3497"/>
    <w:rPr>
      <w:rFonts w:eastAsiaTheme="minorHAnsi"/>
    </w:rPr>
  </w:style>
  <w:style w:type="paragraph" w:customStyle="1" w:styleId="A468E7CBCB0740A3B521D29B91A5518520">
    <w:name w:val="A468E7CBCB0740A3B521D29B91A5518520"/>
    <w:rsid w:val="008E3497"/>
    <w:rPr>
      <w:rFonts w:eastAsiaTheme="minorHAnsi"/>
    </w:rPr>
  </w:style>
  <w:style w:type="paragraph" w:customStyle="1" w:styleId="63B152712FF64051A1A79836CF3F164919">
    <w:name w:val="63B152712FF64051A1A79836CF3F164919"/>
    <w:rsid w:val="008E3497"/>
    <w:rPr>
      <w:rFonts w:eastAsiaTheme="minorHAnsi"/>
    </w:rPr>
  </w:style>
  <w:style w:type="paragraph" w:customStyle="1" w:styleId="795E4F4036724693B46DA81E4E698DAE19">
    <w:name w:val="795E4F4036724693B46DA81E4E698DAE19"/>
    <w:rsid w:val="008E3497"/>
    <w:rPr>
      <w:rFonts w:eastAsiaTheme="minorHAnsi"/>
    </w:rPr>
  </w:style>
  <w:style w:type="paragraph" w:customStyle="1" w:styleId="B362D57E5FC842E0B111DEC39886325C19">
    <w:name w:val="B362D57E5FC842E0B111DEC39886325C19"/>
    <w:rsid w:val="008E3497"/>
    <w:rPr>
      <w:rFonts w:eastAsiaTheme="minorHAnsi"/>
    </w:rPr>
  </w:style>
  <w:style w:type="paragraph" w:customStyle="1" w:styleId="9A8A3CE1D6E046F8BB9739AE8D698AC619">
    <w:name w:val="9A8A3CE1D6E046F8BB9739AE8D698AC619"/>
    <w:rsid w:val="008E3497"/>
    <w:rPr>
      <w:rFonts w:eastAsiaTheme="minorHAnsi"/>
    </w:rPr>
  </w:style>
  <w:style w:type="paragraph" w:customStyle="1" w:styleId="AE382DAEE7DE4E5586CF3B988E99103019">
    <w:name w:val="AE382DAEE7DE4E5586CF3B988E99103019"/>
    <w:rsid w:val="008E3497"/>
    <w:rPr>
      <w:rFonts w:eastAsiaTheme="minorHAnsi"/>
    </w:rPr>
  </w:style>
  <w:style w:type="paragraph" w:customStyle="1" w:styleId="9AE6703245F1434089742FF04FC27BB419">
    <w:name w:val="9AE6703245F1434089742FF04FC27BB419"/>
    <w:rsid w:val="008E3497"/>
    <w:rPr>
      <w:rFonts w:eastAsiaTheme="minorHAnsi"/>
    </w:rPr>
  </w:style>
  <w:style w:type="paragraph" w:customStyle="1" w:styleId="8365CDB2A7674B318D64BCF0AB00F5B419">
    <w:name w:val="8365CDB2A7674B318D64BCF0AB00F5B419"/>
    <w:rsid w:val="008E3497"/>
    <w:rPr>
      <w:rFonts w:eastAsiaTheme="minorHAnsi"/>
    </w:rPr>
  </w:style>
  <w:style w:type="paragraph" w:customStyle="1" w:styleId="931734EB321F4496B412BD0508DEA76419">
    <w:name w:val="931734EB321F4496B412BD0508DEA76419"/>
    <w:rsid w:val="008E3497"/>
    <w:rPr>
      <w:rFonts w:eastAsiaTheme="minorHAnsi"/>
    </w:rPr>
  </w:style>
  <w:style w:type="paragraph" w:customStyle="1" w:styleId="C2CD03634207489DB1C3C387A8A896B119">
    <w:name w:val="C2CD03634207489DB1C3C387A8A896B119"/>
    <w:rsid w:val="008E3497"/>
    <w:rPr>
      <w:rFonts w:eastAsiaTheme="minorHAnsi"/>
    </w:rPr>
  </w:style>
  <w:style w:type="paragraph" w:customStyle="1" w:styleId="96916A38AF6841FD9DD9E55E7D34DC1919">
    <w:name w:val="96916A38AF6841FD9DD9E55E7D34DC1919"/>
    <w:rsid w:val="008E3497"/>
    <w:rPr>
      <w:rFonts w:eastAsiaTheme="minorHAnsi"/>
    </w:rPr>
  </w:style>
  <w:style w:type="paragraph" w:customStyle="1" w:styleId="A89B56BE3FA54F1EB0DF6C8E04726BD319">
    <w:name w:val="A89B56BE3FA54F1EB0DF6C8E04726BD319"/>
    <w:rsid w:val="008E3497"/>
    <w:rPr>
      <w:rFonts w:eastAsiaTheme="minorHAnsi"/>
    </w:rPr>
  </w:style>
  <w:style w:type="paragraph" w:customStyle="1" w:styleId="F8E1047451944441A88ABD85B6C95EF519">
    <w:name w:val="F8E1047451944441A88ABD85B6C95EF519"/>
    <w:rsid w:val="008E3497"/>
    <w:rPr>
      <w:rFonts w:eastAsiaTheme="minorHAnsi"/>
    </w:rPr>
  </w:style>
  <w:style w:type="paragraph" w:customStyle="1" w:styleId="3E7A4DF811C14257AE4FD1FBC49BEB6C19">
    <w:name w:val="3E7A4DF811C14257AE4FD1FBC49BEB6C19"/>
    <w:rsid w:val="008E3497"/>
    <w:rPr>
      <w:rFonts w:eastAsiaTheme="minorHAnsi"/>
    </w:rPr>
  </w:style>
  <w:style w:type="paragraph" w:customStyle="1" w:styleId="229DF2A636DE4D0F9222E6A1F146AFE620">
    <w:name w:val="229DF2A636DE4D0F9222E6A1F146AFE620"/>
    <w:rsid w:val="008E3497"/>
    <w:rPr>
      <w:rFonts w:eastAsiaTheme="minorHAnsi"/>
    </w:rPr>
  </w:style>
  <w:style w:type="paragraph" w:customStyle="1" w:styleId="FA739E41EE4F42C5B04A2E7E96D6022D19">
    <w:name w:val="FA739E41EE4F42C5B04A2E7E96D6022D19"/>
    <w:rsid w:val="008E3497"/>
    <w:rPr>
      <w:rFonts w:eastAsiaTheme="minorHAnsi"/>
    </w:rPr>
  </w:style>
  <w:style w:type="paragraph" w:customStyle="1" w:styleId="C0D1D78AA49C4ADFAE31DBCD88D4B6EB20">
    <w:name w:val="C0D1D78AA49C4ADFAE31DBCD88D4B6E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9">
    <w:name w:val="C5B4BD8D29A1447B891ECEA6A92AD64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9">
    <w:name w:val="BC2D42A687F846EB94C728C39DF650B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9">
    <w:name w:val="701B5917D9384387B8B066832929080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9">
    <w:name w:val="4BEFBFB7D403475EAD6237CDA5E90A6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9">
    <w:name w:val="04E924CFA6A54BDDAFE03887841748F319"/>
    <w:rsid w:val="008E3497"/>
    <w:rPr>
      <w:rFonts w:eastAsiaTheme="minorHAnsi"/>
    </w:rPr>
  </w:style>
  <w:style w:type="paragraph" w:customStyle="1" w:styleId="AA8E719ABE8D4B43934F10CD1ABB64EB20">
    <w:name w:val="AA8E719ABE8D4B43934F10CD1ABB64EB20"/>
    <w:rsid w:val="008E3497"/>
    <w:rPr>
      <w:rFonts w:eastAsiaTheme="minorHAnsi"/>
    </w:rPr>
  </w:style>
  <w:style w:type="paragraph" w:customStyle="1" w:styleId="5F3AC1E655F149588806E5A51403D7D320">
    <w:name w:val="5F3AC1E655F149588806E5A51403D7D320"/>
    <w:rsid w:val="008E3497"/>
    <w:rPr>
      <w:rFonts w:eastAsiaTheme="minorHAnsi"/>
    </w:rPr>
  </w:style>
  <w:style w:type="paragraph" w:customStyle="1" w:styleId="7FD1983AD3144D8F9074A09FE2BEE15920">
    <w:name w:val="7FD1983AD3144D8F9074A09FE2BEE15920"/>
    <w:rsid w:val="008E3497"/>
    <w:rPr>
      <w:rFonts w:eastAsiaTheme="minorHAnsi"/>
    </w:rPr>
  </w:style>
  <w:style w:type="paragraph" w:customStyle="1" w:styleId="029C6982E6484E998C15FC2FFA8A7BFC20">
    <w:name w:val="029C6982E6484E998C15FC2FFA8A7BFC20"/>
    <w:rsid w:val="008E3497"/>
    <w:rPr>
      <w:rFonts w:eastAsiaTheme="minorHAnsi"/>
    </w:rPr>
  </w:style>
  <w:style w:type="paragraph" w:customStyle="1" w:styleId="C852B99C658F4CE6AD8E206079E3528A20">
    <w:name w:val="C852B99C658F4CE6AD8E206079E3528A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9">
    <w:name w:val="80EB4002DDF543B8B7004C452EE7B9BC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9">
    <w:name w:val="F9C6533C1E864A0BBD94C648065B6841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9">
    <w:name w:val="EA5B4C1510D548428F23E5DE410C91FF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9">
    <w:name w:val="4AC15AD9E32B4F5AB87DB3A881AC141D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1">
    <w:name w:val="CB30427D8A294AA0A480965D16084A3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1">
    <w:name w:val="B1A877ABBF78477391393CC07124194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0">
    <w:name w:val="30FA10E18AA546EE8082541ED94B85B9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0">
    <w:name w:val="359543F408244E4C915219E2B65CF77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1">
    <w:name w:val="69C354DBE5AA4C778622C1EF7F77602F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0">
    <w:name w:val="F3D9A3CD7C384B34BB7E9EA9ED049A2A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0">
    <w:name w:val="CE2F75739CED4586BFE4380B66A8E9A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0">
    <w:name w:val="D83B4EB1345346298D6AC04A1C2C68B3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1">
    <w:name w:val="6450A64838B749DE84719D768C626C23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1">
    <w:name w:val="29F724682B4547DB859AA6939F154C3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0">
    <w:name w:val="2C3CBF37F6F74962A5515F410283C16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0">
    <w:name w:val="5095598FE6E4414EB5CB162CD1286D12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0">
    <w:name w:val="4FA2336CB7374907ACBE7D4F816F22B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0">
    <w:name w:val="3E2C18A5A3A74F8CA5761C75EE656E1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0">
    <w:name w:val="19206A32E438411FBC0E828E1AE61FDD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8">
    <w:name w:val="53311A36E5E24080BAA86C99111FD9D4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5">
    <w:name w:val="58D2FCB95647468A9C28713DD241D3A05"/>
    <w:rsid w:val="008E3497"/>
    <w:rPr>
      <w:rFonts w:eastAsiaTheme="minorHAnsi"/>
    </w:rPr>
  </w:style>
  <w:style w:type="paragraph" w:customStyle="1" w:styleId="C323CC46A70648378356EC26E1D562B619">
    <w:name w:val="C323CC46A70648378356EC26E1D562B619"/>
    <w:rsid w:val="008E3497"/>
    <w:rPr>
      <w:rFonts w:eastAsiaTheme="minorHAnsi"/>
    </w:rPr>
  </w:style>
  <w:style w:type="paragraph" w:customStyle="1" w:styleId="77588B905D0B4AE9B7C8CD5C40274F6619">
    <w:name w:val="77588B905D0B4AE9B7C8CD5C40274F6619"/>
    <w:rsid w:val="008E3497"/>
    <w:rPr>
      <w:rFonts w:eastAsiaTheme="minorHAnsi"/>
    </w:rPr>
  </w:style>
  <w:style w:type="paragraph" w:customStyle="1" w:styleId="1D83BB36814C4F888E8AE76AB9357D5726">
    <w:name w:val="1D83BB36814C4F888E8AE76AB9357D5726"/>
    <w:rsid w:val="008E3497"/>
    <w:rPr>
      <w:rFonts w:eastAsiaTheme="minorHAnsi"/>
    </w:rPr>
  </w:style>
  <w:style w:type="paragraph" w:customStyle="1" w:styleId="0C671431A5DE4D62BAA70CC82DC51D2726">
    <w:name w:val="0C671431A5DE4D62BAA70CC82DC51D2726"/>
    <w:rsid w:val="008E3497"/>
    <w:rPr>
      <w:rFonts w:eastAsiaTheme="minorHAnsi"/>
    </w:rPr>
  </w:style>
  <w:style w:type="paragraph" w:customStyle="1" w:styleId="A906F06CC02849A38415AABC0E3A91DF26">
    <w:name w:val="A906F06CC02849A38415AABC0E3A91DF26"/>
    <w:rsid w:val="008E3497"/>
    <w:rPr>
      <w:rFonts w:eastAsiaTheme="minorHAnsi"/>
    </w:rPr>
  </w:style>
  <w:style w:type="paragraph" w:customStyle="1" w:styleId="814B1A56490E4E47BA66AE8807DF66533">
    <w:name w:val="814B1A56490E4E47BA66AE8807DF66533"/>
    <w:rsid w:val="008E3497"/>
    <w:rPr>
      <w:rFonts w:eastAsiaTheme="minorHAnsi"/>
    </w:rPr>
  </w:style>
  <w:style w:type="paragraph" w:customStyle="1" w:styleId="C184A1F3F64E49D19B486858F96F490121">
    <w:name w:val="C184A1F3F64E49D19B486858F96F4901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3">
    <w:name w:val="B0762CB60C864F8191E8C4152BBED9933"/>
    <w:rsid w:val="008E3497"/>
    <w:rPr>
      <w:rFonts w:eastAsiaTheme="minorHAnsi"/>
    </w:rPr>
  </w:style>
  <w:style w:type="paragraph" w:customStyle="1" w:styleId="27D158F4A81F4B858317FA58B0281C9521">
    <w:name w:val="27D158F4A81F4B858317FA58B0281C9521"/>
    <w:rsid w:val="008E3497"/>
    <w:rPr>
      <w:rFonts w:eastAsiaTheme="minorHAnsi"/>
    </w:rPr>
  </w:style>
  <w:style w:type="paragraph" w:customStyle="1" w:styleId="D9E1C13FC0F9413D8A9255569D77D68221">
    <w:name w:val="D9E1C13FC0F9413D8A9255569D77D68221"/>
    <w:rsid w:val="008E3497"/>
    <w:rPr>
      <w:rFonts w:eastAsiaTheme="minorHAnsi"/>
    </w:rPr>
  </w:style>
  <w:style w:type="paragraph" w:customStyle="1" w:styleId="B189B9CA004041FAB51FF4C517609C2F3">
    <w:name w:val="B189B9CA004041FAB51FF4C517609C2F3"/>
    <w:rsid w:val="008E3497"/>
    <w:rPr>
      <w:rFonts w:eastAsiaTheme="minorHAnsi"/>
    </w:rPr>
  </w:style>
  <w:style w:type="paragraph" w:customStyle="1" w:styleId="D63F1DA4324A4ADEB7460D370549486321">
    <w:name w:val="D63F1DA4324A4ADEB7460D370549486321"/>
    <w:rsid w:val="008E3497"/>
    <w:rPr>
      <w:rFonts w:eastAsiaTheme="minorHAnsi"/>
    </w:rPr>
  </w:style>
  <w:style w:type="paragraph" w:customStyle="1" w:styleId="EAFD1B8491A94827B672C032C43BAC9421">
    <w:name w:val="EAFD1B8491A94827B672C032C43BAC9421"/>
    <w:rsid w:val="008E3497"/>
    <w:rPr>
      <w:rFonts w:eastAsiaTheme="minorHAnsi"/>
    </w:rPr>
  </w:style>
  <w:style w:type="paragraph" w:customStyle="1" w:styleId="202384D35ED942229D550B05AF95D31D3">
    <w:name w:val="202384D35ED942229D550B05AF95D31D3"/>
    <w:rsid w:val="008E3497"/>
    <w:rPr>
      <w:rFonts w:eastAsiaTheme="minorHAnsi"/>
    </w:rPr>
  </w:style>
  <w:style w:type="paragraph" w:customStyle="1" w:styleId="4303BD00D2E4428784F03A95DAE436C721">
    <w:name w:val="4303BD00D2E4428784F03A95DAE436C721"/>
    <w:rsid w:val="008E3497"/>
    <w:rPr>
      <w:rFonts w:eastAsiaTheme="minorHAnsi"/>
    </w:rPr>
  </w:style>
  <w:style w:type="paragraph" w:customStyle="1" w:styleId="A5FCE149CC5E4C0887C25E4F4ECBE30121">
    <w:name w:val="A5FCE149CC5E4C0887C25E4F4ECBE30121"/>
    <w:rsid w:val="008E3497"/>
    <w:rPr>
      <w:rFonts w:eastAsiaTheme="minorHAnsi"/>
    </w:rPr>
  </w:style>
  <w:style w:type="paragraph" w:customStyle="1" w:styleId="1C7FB9F6B6EA4ED2915A21090CE9EFBA2">
    <w:name w:val="1C7FB9F6B6EA4ED2915A21090CE9EFBA2"/>
    <w:rsid w:val="008E3497"/>
    <w:rPr>
      <w:rFonts w:eastAsiaTheme="minorHAnsi"/>
    </w:rPr>
  </w:style>
  <w:style w:type="paragraph" w:customStyle="1" w:styleId="8CD15BE22342406A809A8F077FA2982621">
    <w:name w:val="8CD15BE22342406A809A8F077FA2982621"/>
    <w:rsid w:val="008E3497"/>
    <w:rPr>
      <w:rFonts w:eastAsiaTheme="minorHAnsi"/>
    </w:rPr>
  </w:style>
  <w:style w:type="paragraph" w:customStyle="1" w:styleId="5A4ED76E717B45928798C23B55BDAE3521">
    <w:name w:val="5A4ED76E717B45928798C23B55BDAE3521"/>
    <w:rsid w:val="008E3497"/>
    <w:rPr>
      <w:rFonts w:eastAsiaTheme="minorHAnsi"/>
    </w:rPr>
  </w:style>
  <w:style w:type="paragraph" w:customStyle="1" w:styleId="C43736ABF11D46C4B911FAE0B56CEF2821">
    <w:name w:val="C43736ABF11D46C4B911FAE0B56CEF2821"/>
    <w:rsid w:val="008E3497"/>
    <w:rPr>
      <w:rFonts w:eastAsiaTheme="minorHAnsi"/>
    </w:rPr>
  </w:style>
  <w:style w:type="paragraph" w:customStyle="1" w:styleId="8FC354A4976B49E3B22E1A29C0F4DD4A21">
    <w:name w:val="8FC354A4976B49E3B22E1A29C0F4DD4A21"/>
    <w:rsid w:val="008E3497"/>
    <w:rPr>
      <w:rFonts w:eastAsiaTheme="minorHAnsi"/>
    </w:rPr>
  </w:style>
  <w:style w:type="paragraph" w:customStyle="1" w:styleId="0ADF65EB0BE645E7BD590251E8E5DB9C21">
    <w:name w:val="0ADF65EB0BE645E7BD590251E8E5DB9C21"/>
    <w:rsid w:val="008E3497"/>
    <w:rPr>
      <w:rFonts w:eastAsiaTheme="minorHAnsi"/>
    </w:rPr>
  </w:style>
  <w:style w:type="paragraph" w:customStyle="1" w:styleId="6D0EBA63F0C742468D8900840D084F8221">
    <w:name w:val="6D0EBA63F0C742468D8900840D084F8221"/>
    <w:rsid w:val="008E3497"/>
    <w:rPr>
      <w:rFonts w:eastAsiaTheme="minorHAnsi"/>
    </w:rPr>
  </w:style>
  <w:style w:type="paragraph" w:customStyle="1" w:styleId="B6B9F7CDE0534971BAE0FE4DDE262D2321">
    <w:name w:val="B6B9F7CDE0534971BAE0FE4DDE262D2321"/>
    <w:rsid w:val="008E3497"/>
    <w:rPr>
      <w:rFonts w:eastAsiaTheme="minorHAnsi"/>
    </w:rPr>
  </w:style>
  <w:style w:type="paragraph" w:customStyle="1" w:styleId="76C6EAFB2C0E43C78479016282DEDDC921">
    <w:name w:val="76C6EAFB2C0E43C78479016282DEDDC921"/>
    <w:rsid w:val="008E3497"/>
    <w:rPr>
      <w:rFonts w:eastAsiaTheme="minorHAnsi"/>
    </w:rPr>
  </w:style>
  <w:style w:type="paragraph" w:customStyle="1" w:styleId="B670A14F59A94E33A2BB6DBC01B330221">
    <w:name w:val="B670A14F59A94E33A2BB6DBC01B330221"/>
    <w:rsid w:val="008E3497"/>
    <w:rPr>
      <w:rFonts w:eastAsiaTheme="minorHAnsi"/>
    </w:rPr>
  </w:style>
  <w:style w:type="paragraph" w:customStyle="1" w:styleId="E8E8493026B74CC6ACAF73535FF7FE1C21">
    <w:name w:val="E8E8493026B74CC6ACAF73535FF7FE1C21"/>
    <w:rsid w:val="008E3497"/>
    <w:rPr>
      <w:rFonts w:eastAsiaTheme="minorHAnsi"/>
    </w:rPr>
  </w:style>
  <w:style w:type="paragraph" w:customStyle="1" w:styleId="338560FC8B1F4478A5F16F16C8F608EC2">
    <w:name w:val="338560FC8B1F4478A5F16F16C8F608EC2"/>
    <w:rsid w:val="008E3497"/>
    <w:rPr>
      <w:rFonts w:eastAsiaTheme="minorHAnsi"/>
    </w:rPr>
  </w:style>
  <w:style w:type="paragraph" w:customStyle="1" w:styleId="E65085FA4A8449E6ACA6F936D800376620">
    <w:name w:val="E65085FA4A8449E6ACA6F936D800376620"/>
    <w:rsid w:val="008E3497"/>
    <w:rPr>
      <w:rFonts w:eastAsiaTheme="minorHAnsi"/>
    </w:rPr>
  </w:style>
  <w:style w:type="paragraph" w:customStyle="1" w:styleId="5C44F96216F046C796BAC5F33B2E635E20">
    <w:name w:val="5C44F96216F046C796BAC5F33B2E635E20"/>
    <w:rsid w:val="008E3497"/>
    <w:rPr>
      <w:rFonts w:eastAsiaTheme="minorHAnsi"/>
    </w:rPr>
  </w:style>
  <w:style w:type="paragraph" w:customStyle="1" w:styleId="8267B38D2D6D461DA7DC68C112302B1020">
    <w:name w:val="8267B38D2D6D461DA7DC68C112302B1020"/>
    <w:rsid w:val="008E3497"/>
    <w:rPr>
      <w:rFonts w:eastAsiaTheme="minorHAnsi"/>
    </w:rPr>
  </w:style>
  <w:style w:type="paragraph" w:customStyle="1" w:styleId="1D0709AE76F64B018E2BD9D3DBFB66DF21">
    <w:name w:val="1D0709AE76F64B018E2BD9D3DBFB66DF21"/>
    <w:rsid w:val="008E3497"/>
    <w:rPr>
      <w:rFonts w:eastAsiaTheme="minorHAnsi"/>
    </w:rPr>
  </w:style>
  <w:style w:type="paragraph" w:customStyle="1" w:styleId="014F5C04BB22410C81F677299043755821">
    <w:name w:val="014F5C04BB22410C81F677299043755821"/>
    <w:rsid w:val="008E3497"/>
    <w:rPr>
      <w:rFonts w:eastAsiaTheme="minorHAnsi"/>
    </w:rPr>
  </w:style>
  <w:style w:type="paragraph" w:customStyle="1" w:styleId="B9A966E752EF41688ECB507D015082D921">
    <w:name w:val="B9A966E752EF41688ECB507D015082D921"/>
    <w:rsid w:val="008E3497"/>
    <w:rPr>
      <w:rFonts w:eastAsiaTheme="minorHAnsi"/>
    </w:rPr>
  </w:style>
  <w:style w:type="paragraph" w:customStyle="1" w:styleId="46A7D5AF3B744D088EEAE5CD6C10E70A21">
    <w:name w:val="46A7D5AF3B744D088EEAE5CD6C10E70A21"/>
    <w:rsid w:val="008E3497"/>
    <w:rPr>
      <w:rFonts w:eastAsiaTheme="minorHAnsi"/>
    </w:rPr>
  </w:style>
  <w:style w:type="paragraph" w:customStyle="1" w:styleId="BCB611364F9347DAA2812B71AE790C0A21">
    <w:name w:val="BCB611364F9347DAA2812B71AE790C0A21"/>
    <w:rsid w:val="008E3497"/>
    <w:rPr>
      <w:rFonts w:eastAsiaTheme="minorHAnsi"/>
    </w:rPr>
  </w:style>
  <w:style w:type="paragraph" w:customStyle="1" w:styleId="460FFF3674E14D72998229450119FCEB21">
    <w:name w:val="460FFF3674E14D72998229450119FCEB21"/>
    <w:rsid w:val="008E3497"/>
    <w:rPr>
      <w:rFonts w:eastAsiaTheme="minorHAnsi"/>
    </w:rPr>
  </w:style>
  <w:style w:type="paragraph" w:customStyle="1" w:styleId="264BAB5FDC0040D59FCD702B943351BC21">
    <w:name w:val="264BAB5FDC0040D59FCD702B943351BC21"/>
    <w:rsid w:val="008E3497"/>
    <w:rPr>
      <w:rFonts w:eastAsiaTheme="minorHAnsi"/>
    </w:rPr>
  </w:style>
  <w:style w:type="paragraph" w:customStyle="1" w:styleId="A1A5D004AC464522AE9740F47D4815E521">
    <w:name w:val="A1A5D004AC464522AE9740F47D4815E521"/>
    <w:rsid w:val="008E3497"/>
    <w:rPr>
      <w:rFonts w:eastAsiaTheme="minorHAnsi"/>
    </w:rPr>
  </w:style>
  <w:style w:type="paragraph" w:customStyle="1" w:styleId="228DFE730EE2445F88E4473929BCB01921">
    <w:name w:val="228DFE730EE2445F88E4473929BCB01921"/>
    <w:rsid w:val="008E3497"/>
    <w:rPr>
      <w:rFonts w:eastAsiaTheme="minorHAnsi"/>
    </w:rPr>
  </w:style>
  <w:style w:type="paragraph" w:customStyle="1" w:styleId="F78F108F90C34D70AE86C5A10431040621">
    <w:name w:val="F78F108F90C34D70AE86C5A10431040621"/>
    <w:rsid w:val="008E3497"/>
    <w:rPr>
      <w:rFonts w:eastAsiaTheme="minorHAnsi"/>
    </w:rPr>
  </w:style>
  <w:style w:type="paragraph" w:customStyle="1" w:styleId="EDC3D059C9B9474E9803BC0E7C2D08D621">
    <w:name w:val="EDC3D059C9B9474E9803BC0E7C2D08D621"/>
    <w:rsid w:val="008E3497"/>
    <w:rPr>
      <w:rFonts w:eastAsiaTheme="minorHAnsi"/>
    </w:rPr>
  </w:style>
  <w:style w:type="paragraph" w:customStyle="1" w:styleId="042546AAA6F04535AE13F68E252FBBAD21">
    <w:name w:val="042546AAA6F04535AE13F68E252FBBAD21"/>
    <w:rsid w:val="008E3497"/>
    <w:rPr>
      <w:rFonts w:eastAsiaTheme="minorHAnsi"/>
    </w:rPr>
  </w:style>
  <w:style w:type="paragraph" w:customStyle="1" w:styleId="F648E57EDDDA4103BEB6EB2027F886FE21">
    <w:name w:val="F648E57EDDDA4103BEB6EB2027F886FE21"/>
    <w:rsid w:val="008E3497"/>
    <w:rPr>
      <w:rFonts w:eastAsiaTheme="minorHAnsi"/>
    </w:rPr>
  </w:style>
  <w:style w:type="paragraph" w:customStyle="1" w:styleId="7A0E2DA54B564033AADF8E0A308E3BD621">
    <w:name w:val="7A0E2DA54B564033AADF8E0A308E3BD621"/>
    <w:rsid w:val="008E3497"/>
    <w:rPr>
      <w:rFonts w:eastAsiaTheme="minorHAnsi"/>
    </w:rPr>
  </w:style>
  <w:style w:type="paragraph" w:customStyle="1" w:styleId="BE297880B0664BCDAEF10213354D0B9021">
    <w:name w:val="BE297880B0664BCDAEF10213354D0B9021"/>
    <w:rsid w:val="008E3497"/>
    <w:rPr>
      <w:rFonts w:eastAsiaTheme="minorHAnsi"/>
    </w:rPr>
  </w:style>
  <w:style w:type="paragraph" w:customStyle="1" w:styleId="2D5EF8DC645D4489AE2CC323A682CD3221">
    <w:name w:val="2D5EF8DC645D4489AE2CC323A682CD3221"/>
    <w:rsid w:val="008E3497"/>
    <w:rPr>
      <w:rFonts w:eastAsiaTheme="minorHAnsi"/>
    </w:rPr>
  </w:style>
  <w:style w:type="paragraph" w:customStyle="1" w:styleId="2A162FDA4D8D460AB3656054947C08A820">
    <w:name w:val="2A162FDA4D8D460AB3656054947C08A820"/>
    <w:rsid w:val="008E3497"/>
    <w:rPr>
      <w:rFonts w:eastAsiaTheme="minorHAnsi"/>
    </w:rPr>
  </w:style>
  <w:style w:type="paragraph" w:customStyle="1" w:styleId="58FCA5FD42AC4D3C88A91BA7A499238C20">
    <w:name w:val="58FCA5FD42AC4D3C88A91BA7A499238C20"/>
    <w:rsid w:val="008E3497"/>
    <w:rPr>
      <w:rFonts w:eastAsiaTheme="minorHAnsi"/>
    </w:rPr>
  </w:style>
  <w:style w:type="paragraph" w:customStyle="1" w:styleId="4A6D7A85299643B5845B1F33D648F40821">
    <w:name w:val="4A6D7A85299643B5845B1F33D648F40821"/>
    <w:rsid w:val="008E3497"/>
    <w:rPr>
      <w:rFonts w:eastAsiaTheme="minorHAnsi"/>
    </w:rPr>
  </w:style>
  <w:style w:type="paragraph" w:customStyle="1" w:styleId="DA4CBAEC936B4A30A43F5E9602AAE05821">
    <w:name w:val="DA4CBAEC936B4A30A43F5E9602AAE05821"/>
    <w:rsid w:val="008E3497"/>
    <w:rPr>
      <w:rFonts w:eastAsiaTheme="minorHAnsi"/>
    </w:rPr>
  </w:style>
  <w:style w:type="paragraph" w:customStyle="1" w:styleId="08DB1DBF8085480A8A4FE5487F2740BE21">
    <w:name w:val="08DB1DBF8085480A8A4FE5487F2740BE21"/>
    <w:rsid w:val="008E3497"/>
    <w:rPr>
      <w:rFonts w:eastAsiaTheme="minorHAnsi"/>
    </w:rPr>
  </w:style>
  <w:style w:type="paragraph" w:customStyle="1" w:styleId="50B239A143F841C5A54A7D561728A5E221">
    <w:name w:val="50B239A143F841C5A54A7D561728A5E221"/>
    <w:rsid w:val="008E3497"/>
    <w:rPr>
      <w:rFonts w:eastAsiaTheme="minorHAnsi"/>
    </w:rPr>
  </w:style>
  <w:style w:type="paragraph" w:customStyle="1" w:styleId="2F95F946BDDD4275B5538079E51A548921">
    <w:name w:val="2F95F946BDDD4275B5538079E51A548921"/>
    <w:rsid w:val="008E3497"/>
    <w:rPr>
      <w:rFonts w:eastAsiaTheme="minorHAnsi"/>
    </w:rPr>
  </w:style>
  <w:style w:type="paragraph" w:customStyle="1" w:styleId="A744815489F4469184FE1F2F434D0CDF21">
    <w:name w:val="A744815489F4469184FE1F2F434D0CDF21"/>
    <w:rsid w:val="008E3497"/>
    <w:rPr>
      <w:rFonts w:eastAsiaTheme="minorHAnsi"/>
    </w:rPr>
  </w:style>
  <w:style w:type="paragraph" w:customStyle="1" w:styleId="0CFADBD0B7EA47C5AAD6D656A2CD2BA021">
    <w:name w:val="0CFADBD0B7EA47C5AAD6D656A2CD2BA021"/>
    <w:rsid w:val="008E3497"/>
    <w:rPr>
      <w:rFonts w:eastAsiaTheme="minorHAnsi"/>
    </w:rPr>
  </w:style>
  <w:style w:type="paragraph" w:customStyle="1" w:styleId="D4C16506615B4C5FB9DC4371BAF33E8321">
    <w:name w:val="D4C16506615B4C5FB9DC4371BAF33E8321"/>
    <w:rsid w:val="008E3497"/>
    <w:rPr>
      <w:rFonts w:eastAsiaTheme="minorHAnsi"/>
    </w:rPr>
  </w:style>
  <w:style w:type="paragraph" w:customStyle="1" w:styleId="801AA6F3FED54A57A0835768E8E19BD121">
    <w:name w:val="801AA6F3FED54A57A0835768E8E19BD121"/>
    <w:rsid w:val="008E3497"/>
    <w:rPr>
      <w:rFonts w:eastAsiaTheme="minorHAnsi"/>
    </w:rPr>
  </w:style>
  <w:style w:type="paragraph" w:customStyle="1" w:styleId="A468E7CBCB0740A3B521D29B91A5518521">
    <w:name w:val="A468E7CBCB0740A3B521D29B91A5518521"/>
    <w:rsid w:val="008E3497"/>
    <w:rPr>
      <w:rFonts w:eastAsiaTheme="minorHAnsi"/>
    </w:rPr>
  </w:style>
  <w:style w:type="paragraph" w:customStyle="1" w:styleId="63B152712FF64051A1A79836CF3F164920">
    <w:name w:val="63B152712FF64051A1A79836CF3F164920"/>
    <w:rsid w:val="008E3497"/>
    <w:rPr>
      <w:rFonts w:eastAsiaTheme="minorHAnsi"/>
    </w:rPr>
  </w:style>
  <w:style w:type="paragraph" w:customStyle="1" w:styleId="795E4F4036724693B46DA81E4E698DAE20">
    <w:name w:val="795E4F4036724693B46DA81E4E698DAE20"/>
    <w:rsid w:val="008E3497"/>
    <w:rPr>
      <w:rFonts w:eastAsiaTheme="minorHAnsi"/>
    </w:rPr>
  </w:style>
  <w:style w:type="paragraph" w:customStyle="1" w:styleId="B362D57E5FC842E0B111DEC39886325C20">
    <w:name w:val="B362D57E5FC842E0B111DEC39886325C20"/>
    <w:rsid w:val="008E3497"/>
    <w:rPr>
      <w:rFonts w:eastAsiaTheme="minorHAnsi"/>
    </w:rPr>
  </w:style>
  <w:style w:type="paragraph" w:customStyle="1" w:styleId="9A8A3CE1D6E046F8BB9739AE8D698AC620">
    <w:name w:val="9A8A3CE1D6E046F8BB9739AE8D698AC620"/>
    <w:rsid w:val="008E3497"/>
    <w:rPr>
      <w:rFonts w:eastAsiaTheme="minorHAnsi"/>
    </w:rPr>
  </w:style>
  <w:style w:type="paragraph" w:customStyle="1" w:styleId="AE382DAEE7DE4E5586CF3B988E99103020">
    <w:name w:val="AE382DAEE7DE4E5586CF3B988E99103020"/>
    <w:rsid w:val="008E3497"/>
    <w:rPr>
      <w:rFonts w:eastAsiaTheme="minorHAnsi"/>
    </w:rPr>
  </w:style>
  <w:style w:type="paragraph" w:customStyle="1" w:styleId="9AE6703245F1434089742FF04FC27BB420">
    <w:name w:val="9AE6703245F1434089742FF04FC27BB420"/>
    <w:rsid w:val="008E3497"/>
    <w:rPr>
      <w:rFonts w:eastAsiaTheme="minorHAnsi"/>
    </w:rPr>
  </w:style>
  <w:style w:type="paragraph" w:customStyle="1" w:styleId="8365CDB2A7674B318D64BCF0AB00F5B420">
    <w:name w:val="8365CDB2A7674B318D64BCF0AB00F5B420"/>
    <w:rsid w:val="008E3497"/>
    <w:rPr>
      <w:rFonts w:eastAsiaTheme="minorHAnsi"/>
    </w:rPr>
  </w:style>
  <w:style w:type="paragraph" w:customStyle="1" w:styleId="931734EB321F4496B412BD0508DEA76420">
    <w:name w:val="931734EB321F4496B412BD0508DEA76420"/>
    <w:rsid w:val="008E3497"/>
    <w:rPr>
      <w:rFonts w:eastAsiaTheme="minorHAnsi"/>
    </w:rPr>
  </w:style>
  <w:style w:type="paragraph" w:customStyle="1" w:styleId="C2CD03634207489DB1C3C387A8A896B120">
    <w:name w:val="C2CD03634207489DB1C3C387A8A896B120"/>
    <w:rsid w:val="008E3497"/>
    <w:rPr>
      <w:rFonts w:eastAsiaTheme="minorHAnsi"/>
    </w:rPr>
  </w:style>
  <w:style w:type="paragraph" w:customStyle="1" w:styleId="96916A38AF6841FD9DD9E55E7D34DC1920">
    <w:name w:val="96916A38AF6841FD9DD9E55E7D34DC1920"/>
    <w:rsid w:val="008E3497"/>
    <w:rPr>
      <w:rFonts w:eastAsiaTheme="minorHAnsi"/>
    </w:rPr>
  </w:style>
  <w:style w:type="paragraph" w:customStyle="1" w:styleId="A89B56BE3FA54F1EB0DF6C8E04726BD320">
    <w:name w:val="A89B56BE3FA54F1EB0DF6C8E04726BD320"/>
    <w:rsid w:val="008E3497"/>
    <w:rPr>
      <w:rFonts w:eastAsiaTheme="minorHAnsi"/>
    </w:rPr>
  </w:style>
  <w:style w:type="paragraph" w:customStyle="1" w:styleId="F8E1047451944441A88ABD85B6C95EF520">
    <w:name w:val="F8E1047451944441A88ABD85B6C95EF520"/>
    <w:rsid w:val="008E3497"/>
    <w:rPr>
      <w:rFonts w:eastAsiaTheme="minorHAnsi"/>
    </w:rPr>
  </w:style>
  <w:style w:type="paragraph" w:customStyle="1" w:styleId="3E7A4DF811C14257AE4FD1FBC49BEB6C20">
    <w:name w:val="3E7A4DF811C14257AE4FD1FBC49BEB6C20"/>
    <w:rsid w:val="008E3497"/>
    <w:rPr>
      <w:rFonts w:eastAsiaTheme="minorHAnsi"/>
    </w:rPr>
  </w:style>
  <w:style w:type="paragraph" w:customStyle="1" w:styleId="8DA693B836C04B67B93BF5980F03ABEB">
    <w:name w:val="8DA693B836C04B67B93BF5980F03ABEB"/>
    <w:rsid w:val="008E3497"/>
    <w:rPr>
      <w:rFonts w:eastAsiaTheme="minorHAnsi"/>
    </w:rPr>
  </w:style>
  <w:style w:type="paragraph" w:customStyle="1" w:styleId="FA739E41EE4F42C5B04A2E7E96D6022D20">
    <w:name w:val="FA739E41EE4F42C5B04A2E7E96D6022D20"/>
    <w:rsid w:val="008E3497"/>
    <w:rPr>
      <w:rFonts w:eastAsiaTheme="minorHAnsi"/>
    </w:rPr>
  </w:style>
  <w:style w:type="paragraph" w:customStyle="1" w:styleId="C0D1D78AA49C4ADFAE31DBCD88D4B6EB21">
    <w:name w:val="C0D1D78AA49C4ADFAE31DBCD88D4B6E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0">
    <w:name w:val="C5B4BD8D29A1447B891ECEA6A92AD64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0">
    <w:name w:val="BC2D42A687F846EB94C728C39DF650B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0">
    <w:name w:val="701B5917D9384387B8B066832929080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0">
    <w:name w:val="4BEFBFB7D403475EAD6237CDA5E90A6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0">
    <w:name w:val="04E924CFA6A54BDDAFE03887841748F320"/>
    <w:rsid w:val="008E3497"/>
    <w:rPr>
      <w:rFonts w:eastAsiaTheme="minorHAnsi"/>
    </w:rPr>
  </w:style>
  <w:style w:type="paragraph" w:customStyle="1" w:styleId="AA8E719ABE8D4B43934F10CD1ABB64EB21">
    <w:name w:val="AA8E719ABE8D4B43934F10CD1ABB64EB21"/>
    <w:rsid w:val="008E3497"/>
    <w:rPr>
      <w:rFonts w:eastAsiaTheme="minorHAnsi"/>
    </w:rPr>
  </w:style>
  <w:style w:type="paragraph" w:customStyle="1" w:styleId="5F3AC1E655F149588806E5A51403D7D321">
    <w:name w:val="5F3AC1E655F149588806E5A51403D7D321"/>
    <w:rsid w:val="008E3497"/>
    <w:rPr>
      <w:rFonts w:eastAsiaTheme="minorHAnsi"/>
    </w:rPr>
  </w:style>
  <w:style w:type="paragraph" w:customStyle="1" w:styleId="7FD1983AD3144D8F9074A09FE2BEE15921">
    <w:name w:val="7FD1983AD3144D8F9074A09FE2BEE15921"/>
    <w:rsid w:val="008E3497"/>
    <w:rPr>
      <w:rFonts w:eastAsiaTheme="minorHAnsi"/>
    </w:rPr>
  </w:style>
  <w:style w:type="paragraph" w:customStyle="1" w:styleId="029C6982E6484E998C15FC2FFA8A7BFC21">
    <w:name w:val="029C6982E6484E998C15FC2FFA8A7BFC21"/>
    <w:rsid w:val="008E3497"/>
    <w:rPr>
      <w:rFonts w:eastAsiaTheme="minorHAnsi"/>
    </w:rPr>
  </w:style>
  <w:style w:type="paragraph" w:customStyle="1" w:styleId="C852B99C658F4CE6AD8E206079E3528A21">
    <w:name w:val="C852B99C658F4CE6AD8E206079E3528A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0">
    <w:name w:val="80EB4002DDF543B8B7004C452EE7B9BC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0">
    <w:name w:val="F9C6533C1E864A0BBD94C648065B6841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0">
    <w:name w:val="EA5B4C1510D548428F23E5DE410C91FF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0">
    <w:name w:val="4AC15AD9E32B4F5AB87DB3A881AC141D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2">
    <w:name w:val="CB30427D8A294AA0A480965D16084A3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2">
    <w:name w:val="B1A877ABBF78477391393CC07124194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1">
    <w:name w:val="30FA10E18AA546EE8082541ED94B85B9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1">
    <w:name w:val="359543F408244E4C915219E2B65CF77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2">
    <w:name w:val="69C354DBE5AA4C778622C1EF7F77602F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1">
    <w:name w:val="F3D9A3CD7C384B34BB7E9EA9ED049A2A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1">
    <w:name w:val="CE2F75739CED4586BFE4380B66A8E9A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1">
    <w:name w:val="D83B4EB1345346298D6AC04A1C2C68B3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2">
    <w:name w:val="6450A64838B749DE84719D768C626C23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2">
    <w:name w:val="29F724682B4547DB859AA6939F154C3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1">
    <w:name w:val="2C3CBF37F6F74962A5515F410283C16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1">
    <w:name w:val="5095598FE6E4414EB5CB162CD1286D12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1">
    <w:name w:val="4FA2336CB7374907ACBE7D4F816F22B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1">
    <w:name w:val="3E2C18A5A3A74F8CA5761C75EE656E1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1">
    <w:name w:val="19206A32E438411FBC0E828E1AE61FDD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9">
    <w:name w:val="53311A36E5E24080BAA86C99111FD9D4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6">
    <w:name w:val="58D2FCB95647468A9C28713DD241D3A06"/>
    <w:rsid w:val="008E3497"/>
    <w:rPr>
      <w:rFonts w:eastAsiaTheme="minorHAnsi"/>
    </w:rPr>
  </w:style>
  <w:style w:type="paragraph" w:customStyle="1" w:styleId="C323CC46A70648378356EC26E1D562B620">
    <w:name w:val="C323CC46A70648378356EC26E1D562B620"/>
    <w:rsid w:val="008E3497"/>
    <w:rPr>
      <w:rFonts w:eastAsiaTheme="minorHAnsi"/>
    </w:rPr>
  </w:style>
  <w:style w:type="paragraph" w:customStyle="1" w:styleId="77588B905D0B4AE9B7C8CD5C40274F6620">
    <w:name w:val="77588B905D0B4AE9B7C8CD5C40274F6620"/>
    <w:rsid w:val="008E3497"/>
    <w:rPr>
      <w:rFonts w:eastAsiaTheme="minorHAnsi"/>
    </w:rPr>
  </w:style>
  <w:style w:type="paragraph" w:customStyle="1" w:styleId="1D83BB36814C4F888E8AE76AB9357D5727">
    <w:name w:val="1D83BB36814C4F888E8AE76AB9357D5727"/>
    <w:rsid w:val="008E3497"/>
    <w:rPr>
      <w:rFonts w:eastAsiaTheme="minorHAnsi"/>
    </w:rPr>
  </w:style>
  <w:style w:type="paragraph" w:customStyle="1" w:styleId="0C671431A5DE4D62BAA70CC82DC51D2727">
    <w:name w:val="0C671431A5DE4D62BAA70CC82DC51D2727"/>
    <w:rsid w:val="008E3497"/>
    <w:rPr>
      <w:rFonts w:eastAsiaTheme="minorHAnsi"/>
    </w:rPr>
  </w:style>
  <w:style w:type="paragraph" w:customStyle="1" w:styleId="A906F06CC02849A38415AABC0E3A91DF27">
    <w:name w:val="A906F06CC02849A38415AABC0E3A91DF27"/>
    <w:rsid w:val="008E3497"/>
    <w:rPr>
      <w:rFonts w:eastAsiaTheme="minorHAnsi"/>
    </w:rPr>
  </w:style>
  <w:style w:type="paragraph" w:customStyle="1" w:styleId="814B1A56490E4E47BA66AE8807DF66534">
    <w:name w:val="814B1A56490E4E47BA66AE8807DF66534"/>
    <w:rsid w:val="008E3497"/>
    <w:rPr>
      <w:rFonts w:eastAsiaTheme="minorHAnsi"/>
    </w:rPr>
  </w:style>
  <w:style w:type="paragraph" w:customStyle="1" w:styleId="C184A1F3F64E49D19B486858F96F490122">
    <w:name w:val="C184A1F3F64E49D19B486858F96F4901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4">
    <w:name w:val="B0762CB60C864F8191E8C4152BBED9934"/>
    <w:rsid w:val="008E3497"/>
    <w:rPr>
      <w:rFonts w:eastAsiaTheme="minorHAnsi"/>
    </w:rPr>
  </w:style>
  <w:style w:type="paragraph" w:customStyle="1" w:styleId="27D158F4A81F4B858317FA58B0281C9522">
    <w:name w:val="27D158F4A81F4B858317FA58B0281C9522"/>
    <w:rsid w:val="008E3497"/>
    <w:rPr>
      <w:rFonts w:eastAsiaTheme="minorHAnsi"/>
    </w:rPr>
  </w:style>
  <w:style w:type="paragraph" w:customStyle="1" w:styleId="D9E1C13FC0F9413D8A9255569D77D68222">
    <w:name w:val="D9E1C13FC0F9413D8A9255569D77D68222"/>
    <w:rsid w:val="008E3497"/>
    <w:rPr>
      <w:rFonts w:eastAsiaTheme="minorHAnsi"/>
    </w:rPr>
  </w:style>
  <w:style w:type="paragraph" w:customStyle="1" w:styleId="B189B9CA004041FAB51FF4C517609C2F4">
    <w:name w:val="B189B9CA004041FAB51FF4C517609C2F4"/>
    <w:rsid w:val="008E3497"/>
    <w:rPr>
      <w:rFonts w:eastAsiaTheme="minorHAnsi"/>
    </w:rPr>
  </w:style>
  <w:style w:type="paragraph" w:customStyle="1" w:styleId="D63F1DA4324A4ADEB7460D370549486322">
    <w:name w:val="D63F1DA4324A4ADEB7460D370549486322"/>
    <w:rsid w:val="008E3497"/>
    <w:rPr>
      <w:rFonts w:eastAsiaTheme="minorHAnsi"/>
    </w:rPr>
  </w:style>
  <w:style w:type="paragraph" w:customStyle="1" w:styleId="EAFD1B8491A94827B672C032C43BAC9422">
    <w:name w:val="EAFD1B8491A94827B672C032C43BAC9422"/>
    <w:rsid w:val="008E3497"/>
    <w:rPr>
      <w:rFonts w:eastAsiaTheme="minorHAnsi"/>
    </w:rPr>
  </w:style>
  <w:style w:type="paragraph" w:customStyle="1" w:styleId="202384D35ED942229D550B05AF95D31D4">
    <w:name w:val="202384D35ED942229D550B05AF95D31D4"/>
    <w:rsid w:val="008E3497"/>
    <w:rPr>
      <w:rFonts w:eastAsiaTheme="minorHAnsi"/>
    </w:rPr>
  </w:style>
  <w:style w:type="paragraph" w:customStyle="1" w:styleId="4303BD00D2E4428784F03A95DAE436C722">
    <w:name w:val="4303BD00D2E4428784F03A95DAE436C722"/>
    <w:rsid w:val="008E3497"/>
    <w:rPr>
      <w:rFonts w:eastAsiaTheme="minorHAnsi"/>
    </w:rPr>
  </w:style>
  <w:style w:type="paragraph" w:customStyle="1" w:styleId="A5FCE149CC5E4C0887C25E4F4ECBE30122">
    <w:name w:val="A5FCE149CC5E4C0887C25E4F4ECBE30122"/>
    <w:rsid w:val="008E3497"/>
    <w:rPr>
      <w:rFonts w:eastAsiaTheme="minorHAnsi"/>
    </w:rPr>
  </w:style>
  <w:style w:type="paragraph" w:customStyle="1" w:styleId="1C7FB9F6B6EA4ED2915A21090CE9EFBA3">
    <w:name w:val="1C7FB9F6B6EA4ED2915A21090CE9EFBA3"/>
    <w:rsid w:val="008E3497"/>
    <w:rPr>
      <w:rFonts w:eastAsiaTheme="minorHAnsi"/>
    </w:rPr>
  </w:style>
  <w:style w:type="paragraph" w:customStyle="1" w:styleId="8CD15BE22342406A809A8F077FA2982622">
    <w:name w:val="8CD15BE22342406A809A8F077FA2982622"/>
    <w:rsid w:val="008E3497"/>
    <w:rPr>
      <w:rFonts w:eastAsiaTheme="minorHAnsi"/>
    </w:rPr>
  </w:style>
  <w:style w:type="paragraph" w:customStyle="1" w:styleId="5A4ED76E717B45928798C23B55BDAE3522">
    <w:name w:val="5A4ED76E717B45928798C23B55BDAE3522"/>
    <w:rsid w:val="008E3497"/>
    <w:rPr>
      <w:rFonts w:eastAsiaTheme="minorHAnsi"/>
    </w:rPr>
  </w:style>
  <w:style w:type="paragraph" w:customStyle="1" w:styleId="C43736ABF11D46C4B911FAE0B56CEF2822">
    <w:name w:val="C43736ABF11D46C4B911FAE0B56CEF2822"/>
    <w:rsid w:val="008E3497"/>
    <w:rPr>
      <w:rFonts w:eastAsiaTheme="minorHAnsi"/>
    </w:rPr>
  </w:style>
  <w:style w:type="paragraph" w:customStyle="1" w:styleId="8FC354A4976B49E3B22E1A29C0F4DD4A22">
    <w:name w:val="8FC354A4976B49E3B22E1A29C0F4DD4A22"/>
    <w:rsid w:val="008E3497"/>
    <w:rPr>
      <w:rFonts w:eastAsiaTheme="minorHAnsi"/>
    </w:rPr>
  </w:style>
  <w:style w:type="paragraph" w:customStyle="1" w:styleId="0ADF65EB0BE645E7BD590251E8E5DB9C22">
    <w:name w:val="0ADF65EB0BE645E7BD590251E8E5DB9C22"/>
    <w:rsid w:val="008E3497"/>
    <w:rPr>
      <w:rFonts w:eastAsiaTheme="minorHAnsi"/>
    </w:rPr>
  </w:style>
  <w:style w:type="paragraph" w:customStyle="1" w:styleId="6D0EBA63F0C742468D8900840D084F8222">
    <w:name w:val="6D0EBA63F0C742468D8900840D084F8222"/>
    <w:rsid w:val="008E3497"/>
    <w:rPr>
      <w:rFonts w:eastAsiaTheme="minorHAnsi"/>
    </w:rPr>
  </w:style>
  <w:style w:type="paragraph" w:customStyle="1" w:styleId="B6B9F7CDE0534971BAE0FE4DDE262D2322">
    <w:name w:val="B6B9F7CDE0534971BAE0FE4DDE262D2322"/>
    <w:rsid w:val="008E3497"/>
    <w:rPr>
      <w:rFonts w:eastAsiaTheme="minorHAnsi"/>
    </w:rPr>
  </w:style>
  <w:style w:type="paragraph" w:customStyle="1" w:styleId="76C6EAFB2C0E43C78479016282DEDDC922">
    <w:name w:val="76C6EAFB2C0E43C78479016282DEDDC922"/>
    <w:rsid w:val="008E3497"/>
    <w:rPr>
      <w:rFonts w:eastAsiaTheme="minorHAnsi"/>
    </w:rPr>
  </w:style>
  <w:style w:type="paragraph" w:customStyle="1" w:styleId="B670A14F59A94E33A2BB6DBC01B330222">
    <w:name w:val="B670A14F59A94E33A2BB6DBC01B330222"/>
    <w:rsid w:val="008E3497"/>
    <w:rPr>
      <w:rFonts w:eastAsiaTheme="minorHAnsi"/>
    </w:rPr>
  </w:style>
  <w:style w:type="paragraph" w:customStyle="1" w:styleId="E8E8493026B74CC6ACAF73535FF7FE1C22">
    <w:name w:val="E8E8493026B74CC6ACAF73535FF7FE1C22"/>
    <w:rsid w:val="008E3497"/>
    <w:rPr>
      <w:rFonts w:eastAsiaTheme="minorHAnsi"/>
    </w:rPr>
  </w:style>
  <w:style w:type="paragraph" w:customStyle="1" w:styleId="338560FC8B1F4478A5F16F16C8F608EC3">
    <w:name w:val="338560FC8B1F4478A5F16F16C8F608EC3"/>
    <w:rsid w:val="008E3497"/>
    <w:rPr>
      <w:rFonts w:eastAsiaTheme="minorHAnsi"/>
    </w:rPr>
  </w:style>
  <w:style w:type="paragraph" w:customStyle="1" w:styleId="E65085FA4A8449E6ACA6F936D800376621">
    <w:name w:val="E65085FA4A8449E6ACA6F936D800376621"/>
    <w:rsid w:val="008E3497"/>
    <w:rPr>
      <w:rFonts w:eastAsiaTheme="minorHAnsi"/>
    </w:rPr>
  </w:style>
  <w:style w:type="paragraph" w:customStyle="1" w:styleId="5C44F96216F046C796BAC5F33B2E635E21">
    <w:name w:val="5C44F96216F046C796BAC5F33B2E635E21"/>
    <w:rsid w:val="008E3497"/>
    <w:rPr>
      <w:rFonts w:eastAsiaTheme="minorHAnsi"/>
    </w:rPr>
  </w:style>
  <w:style w:type="paragraph" w:customStyle="1" w:styleId="8267B38D2D6D461DA7DC68C112302B1021">
    <w:name w:val="8267B38D2D6D461DA7DC68C112302B1021"/>
    <w:rsid w:val="008E3497"/>
    <w:rPr>
      <w:rFonts w:eastAsiaTheme="minorHAnsi"/>
    </w:rPr>
  </w:style>
  <w:style w:type="paragraph" w:customStyle="1" w:styleId="1D0709AE76F64B018E2BD9D3DBFB66DF22">
    <w:name w:val="1D0709AE76F64B018E2BD9D3DBFB66DF22"/>
    <w:rsid w:val="008E3497"/>
    <w:rPr>
      <w:rFonts w:eastAsiaTheme="minorHAnsi"/>
    </w:rPr>
  </w:style>
  <w:style w:type="paragraph" w:customStyle="1" w:styleId="014F5C04BB22410C81F677299043755822">
    <w:name w:val="014F5C04BB22410C81F677299043755822"/>
    <w:rsid w:val="008E3497"/>
    <w:rPr>
      <w:rFonts w:eastAsiaTheme="minorHAnsi"/>
    </w:rPr>
  </w:style>
  <w:style w:type="paragraph" w:customStyle="1" w:styleId="B9A966E752EF41688ECB507D015082D922">
    <w:name w:val="B9A966E752EF41688ECB507D015082D922"/>
    <w:rsid w:val="008E3497"/>
    <w:rPr>
      <w:rFonts w:eastAsiaTheme="minorHAnsi"/>
    </w:rPr>
  </w:style>
  <w:style w:type="paragraph" w:customStyle="1" w:styleId="46A7D5AF3B744D088EEAE5CD6C10E70A22">
    <w:name w:val="46A7D5AF3B744D088EEAE5CD6C10E70A22"/>
    <w:rsid w:val="008E3497"/>
    <w:rPr>
      <w:rFonts w:eastAsiaTheme="minorHAnsi"/>
    </w:rPr>
  </w:style>
  <w:style w:type="paragraph" w:customStyle="1" w:styleId="BCB611364F9347DAA2812B71AE790C0A22">
    <w:name w:val="BCB611364F9347DAA2812B71AE790C0A22"/>
    <w:rsid w:val="008E3497"/>
    <w:rPr>
      <w:rFonts w:eastAsiaTheme="minorHAnsi"/>
    </w:rPr>
  </w:style>
  <w:style w:type="paragraph" w:customStyle="1" w:styleId="460FFF3674E14D72998229450119FCEB22">
    <w:name w:val="460FFF3674E14D72998229450119FCEB22"/>
    <w:rsid w:val="008E3497"/>
    <w:rPr>
      <w:rFonts w:eastAsiaTheme="minorHAnsi"/>
    </w:rPr>
  </w:style>
  <w:style w:type="paragraph" w:customStyle="1" w:styleId="264BAB5FDC0040D59FCD702B943351BC22">
    <w:name w:val="264BAB5FDC0040D59FCD702B943351BC22"/>
    <w:rsid w:val="008E3497"/>
    <w:rPr>
      <w:rFonts w:eastAsiaTheme="minorHAnsi"/>
    </w:rPr>
  </w:style>
  <w:style w:type="paragraph" w:customStyle="1" w:styleId="A1A5D004AC464522AE9740F47D4815E522">
    <w:name w:val="A1A5D004AC464522AE9740F47D4815E522"/>
    <w:rsid w:val="008E3497"/>
    <w:rPr>
      <w:rFonts w:eastAsiaTheme="minorHAnsi"/>
    </w:rPr>
  </w:style>
  <w:style w:type="paragraph" w:customStyle="1" w:styleId="228DFE730EE2445F88E4473929BCB01922">
    <w:name w:val="228DFE730EE2445F88E4473929BCB01922"/>
    <w:rsid w:val="008E3497"/>
    <w:rPr>
      <w:rFonts w:eastAsiaTheme="minorHAnsi"/>
    </w:rPr>
  </w:style>
  <w:style w:type="paragraph" w:customStyle="1" w:styleId="F78F108F90C34D70AE86C5A10431040622">
    <w:name w:val="F78F108F90C34D70AE86C5A10431040622"/>
    <w:rsid w:val="008E3497"/>
    <w:rPr>
      <w:rFonts w:eastAsiaTheme="minorHAnsi"/>
    </w:rPr>
  </w:style>
  <w:style w:type="paragraph" w:customStyle="1" w:styleId="EDC3D059C9B9474E9803BC0E7C2D08D622">
    <w:name w:val="EDC3D059C9B9474E9803BC0E7C2D08D622"/>
    <w:rsid w:val="008E3497"/>
    <w:rPr>
      <w:rFonts w:eastAsiaTheme="minorHAnsi"/>
    </w:rPr>
  </w:style>
  <w:style w:type="paragraph" w:customStyle="1" w:styleId="042546AAA6F04535AE13F68E252FBBAD22">
    <w:name w:val="042546AAA6F04535AE13F68E252FBBAD22"/>
    <w:rsid w:val="008E3497"/>
    <w:rPr>
      <w:rFonts w:eastAsiaTheme="minorHAnsi"/>
    </w:rPr>
  </w:style>
  <w:style w:type="paragraph" w:customStyle="1" w:styleId="F648E57EDDDA4103BEB6EB2027F886FE22">
    <w:name w:val="F648E57EDDDA4103BEB6EB2027F886FE22"/>
    <w:rsid w:val="008E3497"/>
    <w:rPr>
      <w:rFonts w:eastAsiaTheme="minorHAnsi"/>
    </w:rPr>
  </w:style>
  <w:style w:type="paragraph" w:customStyle="1" w:styleId="7A0E2DA54B564033AADF8E0A308E3BD622">
    <w:name w:val="7A0E2DA54B564033AADF8E0A308E3BD622"/>
    <w:rsid w:val="008E3497"/>
    <w:rPr>
      <w:rFonts w:eastAsiaTheme="minorHAnsi"/>
    </w:rPr>
  </w:style>
  <w:style w:type="paragraph" w:customStyle="1" w:styleId="BE297880B0664BCDAEF10213354D0B9022">
    <w:name w:val="BE297880B0664BCDAEF10213354D0B9022"/>
    <w:rsid w:val="008E3497"/>
    <w:rPr>
      <w:rFonts w:eastAsiaTheme="minorHAnsi"/>
    </w:rPr>
  </w:style>
  <w:style w:type="paragraph" w:customStyle="1" w:styleId="2D5EF8DC645D4489AE2CC323A682CD3222">
    <w:name w:val="2D5EF8DC645D4489AE2CC323A682CD3222"/>
    <w:rsid w:val="008E3497"/>
    <w:rPr>
      <w:rFonts w:eastAsiaTheme="minorHAnsi"/>
    </w:rPr>
  </w:style>
  <w:style w:type="paragraph" w:customStyle="1" w:styleId="2A162FDA4D8D460AB3656054947C08A821">
    <w:name w:val="2A162FDA4D8D460AB3656054947C08A821"/>
    <w:rsid w:val="008E3497"/>
    <w:rPr>
      <w:rFonts w:eastAsiaTheme="minorHAnsi"/>
    </w:rPr>
  </w:style>
  <w:style w:type="paragraph" w:customStyle="1" w:styleId="58FCA5FD42AC4D3C88A91BA7A499238C21">
    <w:name w:val="58FCA5FD42AC4D3C88A91BA7A499238C21"/>
    <w:rsid w:val="008E3497"/>
    <w:rPr>
      <w:rFonts w:eastAsiaTheme="minorHAnsi"/>
    </w:rPr>
  </w:style>
  <w:style w:type="paragraph" w:customStyle="1" w:styleId="4A6D7A85299643B5845B1F33D648F40822">
    <w:name w:val="4A6D7A85299643B5845B1F33D648F40822"/>
    <w:rsid w:val="008E3497"/>
    <w:rPr>
      <w:rFonts w:eastAsiaTheme="minorHAnsi"/>
    </w:rPr>
  </w:style>
  <w:style w:type="paragraph" w:customStyle="1" w:styleId="DA4CBAEC936B4A30A43F5E9602AAE05822">
    <w:name w:val="DA4CBAEC936B4A30A43F5E9602AAE05822"/>
    <w:rsid w:val="008E3497"/>
    <w:rPr>
      <w:rFonts w:eastAsiaTheme="minorHAnsi"/>
    </w:rPr>
  </w:style>
  <w:style w:type="paragraph" w:customStyle="1" w:styleId="08DB1DBF8085480A8A4FE5487F2740BE22">
    <w:name w:val="08DB1DBF8085480A8A4FE5487F2740BE22"/>
    <w:rsid w:val="008E3497"/>
    <w:rPr>
      <w:rFonts w:eastAsiaTheme="minorHAnsi"/>
    </w:rPr>
  </w:style>
  <w:style w:type="paragraph" w:customStyle="1" w:styleId="50B239A143F841C5A54A7D561728A5E222">
    <w:name w:val="50B239A143F841C5A54A7D561728A5E222"/>
    <w:rsid w:val="008E3497"/>
    <w:rPr>
      <w:rFonts w:eastAsiaTheme="minorHAnsi"/>
    </w:rPr>
  </w:style>
  <w:style w:type="paragraph" w:customStyle="1" w:styleId="2F95F946BDDD4275B5538079E51A548922">
    <w:name w:val="2F95F946BDDD4275B5538079E51A548922"/>
    <w:rsid w:val="008E3497"/>
    <w:rPr>
      <w:rFonts w:eastAsiaTheme="minorHAnsi"/>
    </w:rPr>
  </w:style>
  <w:style w:type="paragraph" w:customStyle="1" w:styleId="A744815489F4469184FE1F2F434D0CDF22">
    <w:name w:val="A744815489F4469184FE1F2F434D0CDF22"/>
    <w:rsid w:val="008E3497"/>
    <w:rPr>
      <w:rFonts w:eastAsiaTheme="minorHAnsi"/>
    </w:rPr>
  </w:style>
  <w:style w:type="paragraph" w:customStyle="1" w:styleId="0CFADBD0B7EA47C5AAD6D656A2CD2BA022">
    <w:name w:val="0CFADBD0B7EA47C5AAD6D656A2CD2BA022"/>
    <w:rsid w:val="008E3497"/>
    <w:rPr>
      <w:rFonts w:eastAsiaTheme="minorHAnsi"/>
    </w:rPr>
  </w:style>
  <w:style w:type="paragraph" w:customStyle="1" w:styleId="D4C16506615B4C5FB9DC4371BAF33E8322">
    <w:name w:val="D4C16506615B4C5FB9DC4371BAF33E8322"/>
    <w:rsid w:val="008E3497"/>
    <w:rPr>
      <w:rFonts w:eastAsiaTheme="minorHAnsi"/>
    </w:rPr>
  </w:style>
  <w:style w:type="paragraph" w:customStyle="1" w:styleId="801AA6F3FED54A57A0835768E8E19BD122">
    <w:name w:val="801AA6F3FED54A57A0835768E8E19BD122"/>
    <w:rsid w:val="008E3497"/>
    <w:rPr>
      <w:rFonts w:eastAsiaTheme="minorHAnsi"/>
    </w:rPr>
  </w:style>
  <w:style w:type="paragraph" w:customStyle="1" w:styleId="A468E7CBCB0740A3B521D29B91A5518522">
    <w:name w:val="A468E7CBCB0740A3B521D29B91A5518522"/>
    <w:rsid w:val="008E3497"/>
    <w:rPr>
      <w:rFonts w:eastAsiaTheme="minorHAnsi"/>
    </w:rPr>
  </w:style>
  <w:style w:type="paragraph" w:customStyle="1" w:styleId="63B152712FF64051A1A79836CF3F164921">
    <w:name w:val="63B152712FF64051A1A79836CF3F164921"/>
    <w:rsid w:val="008E3497"/>
    <w:rPr>
      <w:rFonts w:eastAsiaTheme="minorHAnsi"/>
    </w:rPr>
  </w:style>
  <w:style w:type="paragraph" w:customStyle="1" w:styleId="795E4F4036724693B46DA81E4E698DAE21">
    <w:name w:val="795E4F4036724693B46DA81E4E698DAE21"/>
    <w:rsid w:val="008E3497"/>
    <w:rPr>
      <w:rFonts w:eastAsiaTheme="minorHAnsi"/>
    </w:rPr>
  </w:style>
  <w:style w:type="paragraph" w:customStyle="1" w:styleId="B362D57E5FC842E0B111DEC39886325C21">
    <w:name w:val="B362D57E5FC842E0B111DEC39886325C21"/>
    <w:rsid w:val="008E3497"/>
    <w:rPr>
      <w:rFonts w:eastAsiaTheme="minorHAnsi"/>
    </w:rPr>
  </w:style>
  <w:style w:type="paragraph" w:customStyle="1" w:styleId="9A8A3CE1D6E046F8BB9739AE8D698AC621">
    <w:name w:val="9A8A3CE1D6E046F8BB9739AE8D698AC621"/>
    <w:rsid w:val="008E3497"/>
    <w:rPr>
      <w:rFonts w:eastAsiaTheme="minorHAnsi"/>
    </w:rPr>
  </w:style>
  <w:style w:type="paragraph" w:customStyle="1" w:styleId="AE382DAEE7DE4E5586CF3B988E99103021">
    <w:name w:val="AE382DAEE7DE4E5586CF3B988E99103021"/>
    <w:rsid w:val="008E3497"/>
    <w:rPr>
      <w:rFonts w:eastAsiaTheme="minorHAnsi"/>
    </w:rPr>
  </w:style>
  <w:style w:type="paragraph" w:customStyle="1" w:styleId="9AE6703245F1434089742FF04FC27BB421">
    <w:name w:val="9AE6703245F1434089742FF04FC27BB421"/>
    <w:rsid w:val="008E3497"/>
    <w:rPr>
      <w:rFonts w:eastAsiaTheme="minorHAnsi"/>
    </w:rPr>
  </w:style>
  <w:style w:type="paragraph" w:customStyle="1" w:styleId="8365CDB2A7674B318D64BCF0AB00F5B421">
    <w:name w:val="8365CDB2A7674B318D64BCF0AB00F5B421"/>
    <w:rsid w:val="008E3497"/>
    <w:rPr>
      <w:rFonts w:eastAsiaTheme="minorHAnsi"/>
    </w:rPr>
  </w:style>
  <w:style w:type="paragraph" w:customStyle="1" w:styleId="931734EB321F4496B412BD0508DEA76421">
    <w:name w:val="931734EB321F4496B412BD0508DEA76421"/>
    <w:rsid w:val="008E3497"/>
    <w:rPr>
      <w:rFonts w:eastAsiaTheme="minorHAnsi"/>
    </w:rPr>
  </w:style>
  <w:style w:type="paragraph" w:customStyle="1" w:styleId="C2CD03634207489DB1C3C387A8A896B121">
    <w:name w:val="C2CD03634207489DB1C3C387A8A896B121"/>
    <w:rsid w:val="008E3497"/>
    <w:rPr>
      <w:rFonts w:eastAsiaTheme="minorHAnsi"/>
    </w:rPr>
  </w:style>
  <w:style w:type="paragraph" w:customStyle="1" w:styleId="96916A38AF6841FD9DD9E55E7D34DC1921">
    <w:name w:val="96916A38AF6841FD9DD9E55E7D34DC1921"/>
    <w:rsid w:val="008E3497"/>
    <w:rPr>
      <w:rFonts w:eastAsiaTheme="minorHAnsi"/>
    </w:rPr>
  </w:style>
  <w:style w:type="paragraph" w:customStyle="1" w:styleId="A89B56BE3FA54F1EB0DF6C8E04726BD321">
    <w:name w:val="A89B56BE3FA54F1EB0DF6C8E04726BD321"/>
    <w:rsid w:val="008E3497"/>
    <w:rPr>
      <w:rFonts w:eastAsiaTheme="minorHAnsi"/>
    </w:rPr>
  </w:style>
  <w:style w:type="paragraph" w:customStyle="1" w:styleId="F8E1047451944441A88ABD85B6C95EF521">
    <w:name w:val="F8E1047451944441A88ABD85B6C95EF521"/>
    <w:rsid w:val="008E3497"/>
    <w:rPr>
      <w:rFonts w:eastAsiaTheme="minorHAnsi"/>
    </w:rPr>
  </w:style>
  <w:style w:type="paragraph" w:customStyle="1" w:styleId="3E7A4DF811C14257AE4FD1FBC49BEB6C21">
    <w:name w:val="3E7A4DF811C14257AE4FD1FBC49BEB6C21"/>
    <w:rsid w:val="008E3497"/>
    <w:rPr>
      <w:rFonts w:eastAsiaTheme="minorHAnsi"/>
    </w:rPr>
  </w:style>
  <w:style w:type="paragraph" w:customStyle="1" w:styleId="8DA693B836C04B67B93BF5980F03ABEB1">
    <w:name w:val="8DA693B836C04B67B93BF5980F03ABEB1"/>
    <w:rsid w:val="008E3497"/>
    <w:rPr>
      <w:rFonts w:eastAsiaTheme="minorHAnsi"/>
    </w:rPr>
  </w:style>
  <w:style w:type="paragraph" w:customStyle="1" w:styleId="FA739E41EE4F42C5B04A2E7E96D6022D21">
    <w:name w:val="FA739E41EE4F42C5B04A2E7E96D6022D21"/>
    <w:rsid w:val="008E3497"/>
    <w:rPr>
      <w:rFonts w:eastAsiaTheme="minorHAnsi"/>
    </w:rPr>
  </w:style>
  <w:style w:type="paragraph" w:customStyle="1" w:styleId="C0D1D78AA49C4ADFAE31DBCD88D4B6EB22">
    <w:name w:val="C0D1D78AA49C4ADFAE31DBCD88D4B6E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1">
    <w:name w:val="C5B4BD8D29A1447B891ECEA6A92AD64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1">
    <w:name w:val="BC2D42A687F846EB94C728C39DF650B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1">
    <w:name w:val="701B5917D9384387B8B066832929080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1">
    <w:name w:val="4BEFBFB7D403475EAD6237CDA5E90A6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1">
    <w:name w:val="04E924CFA6A54BDDAFE03887841748F321"/>
    <w:rsid w:val="008E3497"/>
    <w:rPr>
      <w:rFonts w:eastAsiaTheme="minorHAnsi"/>
    </w:rPr>
  </w:style>
  <w:style w:type="paragraph" w:customStyle="1" w:styleId="AA8E719ABE8D4B43934F10CD1ABB64EB22">
    <w:name w:val="AA8E719ABE8D4B43934F10CD1ABB64EB22"/>
    <w:rsid w:val="008E3497"/>
    <w:rPr>
      <w:rFonts w:eastAsiaTheme="minorHAnsi"/>
    </w:rPr>
  </w:style>
  <w:style w:type="paragraph" w:customStyle="1" w:styleId="5F3AC1E655F149588806E5A51403D7D322">
    <w:name w:val="5F3AC1E655F149588806E5A51403D7D322"/>
    <w:rsid w:val="008E3497"/>
    <w:rPr>
      <w:rFonts w:eastAsiaTheme="minorHAnsi"/>
    </w:rPr>
  </w:style>
  <w:style w:type="paragraph" w:customStyle="1" w:styleId="7FD1983AD3144D8F9074A09FE2BEE15922">
    <w:name w:val="7FD1983AD3144D8F9074A09FE2BEE15922"/>
    <w:rsid w:val="008E3497"/>
    <w:rPr>
      <w:rFonts w:eastAsiaTheme="minorHAnsi"/>
    </w:rPr>
  </w:style>
  <w:style w:type="paragraph" w:customStyle="1" w:styleId="029C6982E6484E998C15FC2FFA8A7BFC22">
    <w:name w:val="029C6982E6484E998C15FC2FFA8A7BFC22"/>
    <w:rsid w:val="008E3497"/>
    <w:rPr>
      <w:rFonts w:eastAsiaTheme="minorHAnsi"/>
    </w:rPr>
  </w:style>
  <w:style w:type="paragraph" w:customStyle="1" w:styleId="C852B99C658F4CE6AD8E206079E3528A22">
    <w:name w:val="C852B99C658F4CE6AD8E206079E3528A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1">
    <w:name w:val="80EB4002DDF543B8B7004C452EE7B9BC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1">
    <w:name w:val="F9C6533C1E864A0BBD94C648065B6841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1">
    <w:name w:val="EA5B4C1510D548428F23E5DE410C91FF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1">
    <w:name w:val="4AC15AD9E32B4F5AB87DB3A881AC141D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3">
    <w:name w:val="CB30427D8A294AA0A480965D16084A3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3">
    <w:name w:val="B1A877ABBF78477391393CC07124194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2">
    <w:name w:val="30FA10E18AA546EE8082541ED94B85B9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2">
    <w:name w:val="359543F408244E4C915219E2B65CF77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3">
    <w:name w:val="69C354DBE5AA4C778622C1EF7F77602F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2">
    <w:name w:val="F3D9A3CD7C384B34BB7E9EA9ED049A2A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2">
    <w:name w:val="CE2F75739CED4586BFE4380B66A8E9A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2">
    <w:name w:val="D83B4EB1345346298D6AC04A1C2C68B3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3">
    <w:name w:val="6450A64838B749DE84719D768C626C23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3">
    <w:name w:val="29F724682B4547DB859AA6939F154C3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2">
    <w:name w:val="2C3CBF37F6F74962A5515F410283C16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2">
    <w:name w:val="5095598FE6E4414EB5CB162CD1286D12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2">
    <w:name w:val="4FA2336CB7374907ACBE7D4F816F22B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2">
    <w:name w:val="3E2C18A5A3A74F8CA5761C75EE656E1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2">
    <w:name w:val="19206A32E438411FBC0E828E1AE61FDD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0">
    <w:name w:val="53311A36E5E24080BAA86C99111FD9D4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7">
    <w:name w:val="58D2FCB95647468A9C28713DD241D3A07"/>
    <w:rsid w:val="008E3497"/>
    <w:rPr>
      <w:rFonts w:eastAsiaTheme="minorHAnsi"/>
    </w:rPr>
  </w:style>
  <w:style w:type="paragraph" w:customStyle="1" w:styleId="C323CC46A70648378356EC26E1D562B621">
    <w:name w:val="C323CC46A70648378356EC26E1D562B621"/>
    <w:rsid w:val="008E3497"/>
    <w:rPr>
      <w:rFonts w:eastAsiaTheme="minorHAnsi"/>
    </w:rPr>
  </w:style>
  <w:style w:type="paragraph" w:customStyle="1" w:styleId="77588B905D0B4AE9B7C8CD5C40274F6621">
    <w:name w:val="77588B905D0B4AE9B7C8CD5C40274F6621"/>
    <w:rsid w:val="008E3497"/>
    <w:rPr>
      <w:rFonts w:eastAsiaTheme="minorHAnsi"/>
    </w:rPr>
  </w:style>
  <w:style w:type="paragraph" w:customStyle="1" w:styleId="1D83BB36814C4F888E8AE76AB9357D5728">
    <w:name w:val="1D83BB36814C4F888E8AE76AB9357D5728"/>
    <w:rsid w:val="008E3497"/>
    <w:rPr>
      <w:rFonts w:eastAsiaTheme="minorHAnsi"/>
    </w:rPr>
  </w:style>
  <w:style w:type="paragraph" w:customStyle="1" w:styleId="0C671431A5DE4D62BAA70CC82DC51D2728">
    <w:name w:val="0C671431A5DE4D62BAA70CC82DC51D2728"/>
    <w:rsid w:val="008E3497"/>
    <w:rPr>
      <w:rFonts w:eastAsiaTheme="minorHAnsi"/>
    </w:rPr>
  </w:style>
  <w:style w:type="paragraph" w:customStyle="1" w:styleId="A906F06CC02849A38415AABC0E3A91DF28">
    <w:name w:val="A906F06CC02849A38415AABC0E3A91DF28"/>
    <w:rsid w:val="008E3497"/>
    <w:rPr>
      <w:rFonts w:eastAsiaTheme="minorHAnsi"/>
    </w:rPr>
  </w:style>
  <w:style w:type="paragraph" w:customStyle="1" w:styleId="814B1A56490E4E47BA66AE8807DF66535">
    <w:name w:val="814B1A56490E4E47BA66AE8807DF66535"/>
    <w:rsid w:val="008E3497"/>
    <w:rPr>
      <w:rFonts w:eastAsiaTheme="minorHAnsi"/>
    </w:rPr>
  </w:style>
  <w:style w:type="paragraph" w:customStyle="1" w:styleId="C184A1F3F64E49D19B486858F96F490123">
    <w:name w:val="C184A1F3F64E49D19B486858F96F4901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5">
    <w:name w:val="B0762CB60C864F8191E8C4152BBED9935"/>
    <w:rsid w:val="008E3497"/>
    <w:rPr>
      <w:rFonts w:eastAsiaTheme="minorHAnsi"/>
    </w:rPr>
  </w:style>
  <w:style w:type="paragraph" w:customStyle="1" w:styleId="27D158F4A81F4B858317FA58B0281C9523">
    <w:name w:val="27D158F4A81F4B858317FA58B0281C9523"/>
    <w:rsid w:val="008E3497"/>
    <w:rPr>
      <w:rFonts w:eastAsiaTheme="minorHAnsi"/>
    </w:rPr>
  </w:style>
  <w:style w:type="paragraph" w:customStyle="1" w:styleId="D9E1C13FC0F9413D8A9255569D77D68223">
    <w:name w:val="D9E1C13FC0F9413D8A9255569D77D68223"/>
    <w:rsid w:val="008E3497"/>
    <w:rPr>
      <w:rFonts w:eastAsiaTheme="minorHAnsi"/>
    </w:rPr>
  </w:style>
  <w:style w:type="paragraph" w:customStyle="1" w:styleId="B189B9CA004041FAB51FF4C517609C2F5">
    <w:name w:val="B189B9CA004041FAB51FF4C517609C2F5"/>
    <w:rsid w:val="008E3497"/>
    <w:rPr>
      <w:rFonts w:eastAsiaTheme="minorHAnsi"/>
    </w:rPr>
  </w:style>
  <w:style w:type="paragraph" w:customStyle="1" w:styleId="D63F1DA4324A4ADEB7460D370549486323">
    <w:name w:val="D63F1DA4324A4ADEB7460D370549486323"/>
    <w:rsid w:val="008E3497"/>
    <w:rPr>
      <w:rFonts w:eastAsiaTheme="minorHAnsi"/>
    </w:rPr>
  </w:style>
  <w:style w:type="paragraph" w:customStyle="1" w:styleId="EAFD1B8491A94827B672C032C43BAC9423">
    <w:name w:val="EAFD1B8491A94827B672C032C43BAC9423"/>
    <w:rsid w:val="008E3497"/>
    <w:rPr>
      <w:rFonts w:eastAsiaTheme="minorHAnsi"/>
    </w:rPr>
  </w:style>
  <w:style w:type="paragraph" w:customStyle="1" w:styleId="202384D35ED942229D550B05AF95D31D5">
    <w:name w:val="202384D35ED942229D550B05AF95D31D5"/>
    <w:rsid w:val="008E3497"/>
    <w:rPr>
      <w:rFonts w:eastAsiaTheme="minorHAnsi"/>
    </w:rPr>
  </w:style>
  <w:style w:type="paragraph" w:customStyle="1" w:styleId="4303BD00D2E4428784F03A95DAE436C723">
    <w:name w:val="4303BD00D2E4428784F03A95DAE436C723"/>
    <w:rsid w:val="008E3497"/>
    <w:rPr>
      <w:rFonts w:eastAsiaTheme="minorHAnsi"/>
    </w:rPr>
  </w:style>
  <w:style w:type="paragraph" w:customStyle="1" w:styleId="A5FCE149CC5E4C0887C25E4F4ECBE30123">
    <w:name w:val="A5FCE149CC5E4C0887C25E4F4ECBE30123"/>
    <w:rsid w:val="008E3497"/>
    <w:rPr>
      <w:rFonts w:eastAsiaTheme="minorHAnsi"/>
    </w:rPr>
  </w:style>
  <w:style w:type="paragraph" w:customStyle="1" w:styleId="1C7FB9F6B6EA4ED2915A21090CE9EFBA4">
    <w:name w:val="1C7FB9F6B6EA4ED2915A21090CE9EFBA4"/>
    <w:rsid w:val="008E3497"/>
    <w:rPr>
      <w:rFonts w:eastAsiaTheme="minorHAnsi"/>
    </w:rPr>
  </w:style>
  <w:style w:type="paragraph" w:customStyle="1" w:styleId="8CD15BE22342406A809A8F077FA2982623">
    <w:name w:val="8CD15BE22342406A809A8F077FA2982623"/>
    <w:rsid w:val="008E3497"/>
    <w:rPr>
      <w:rFonts w:eastAsiaTheme="minorHAnsi"/>
    </w:rPr>
  </w:style>
  <w:style w:type="paragraph" w:customStyle="1" w:styleId="5A4ED76E717B45928798C23B55BDAE3523">
    <w:name w:val="5A4ED76E717B45928798C23B55BDAE3523"/>
    <w:rsid w:val="008E3497"/>
    <w:rPr>
      <w:rFonts w:eastAsiaTheme="minorHAnsi"/>
    </w:rPr>
  </w:style>
  <w:style w:type="paragraph" w:customStyle="1" w:styleId="C43736ABF11D46C4B911FAE0B56CEF2823">
    <w:name w:val="C43736ABF11D46C4B911FAE0B56CEF2823"/>
    <w:rsid w:val="008E3497"/>
    <w:rPr>
      <w:rFonts w:eastAsiaTheme="minorHAnsi"/>
    </w:rPr>
  </w:style>
  <w:style w:type="paragraph" w:customStyle="1" w:styleId="8FC354A4976B49E3B22E1A29C0F4DD4A23">
    <w:name w:val="8FC354A4976B49E3B22E1A29C0F4DD4A23"/>
    <w:rsid w:val="008E3497"/>
    <w:rPr>
      <w:rFonts w:eastAsiaTheme="minorHAnsi"/>
    </w:rPr>
  </w:style>
  <w:style w:type="paragraph" w:customStyle="1" w:styleId="0ADF65EB0BE645E7BD590251E8E5DB9C23">
    <w:name w:val="0ADF65EB0BE645E7BD590251E8E5DB9C23"/>
    <w:rsid w:val="008E3497"/>
    <w:rPr>
      <w:rFonts w:eastAsiaTheme="minorHAnsi"/>
    </w:rPr>
  </w:style>
  <w:style w:type="paragraph" w:customStyle="1" w:styleId="6D0EBA63F0C742468D8900840D084F8223">
    <w:name w:val="6D0EBA63F0C742468D8900840D084F8223"/>
    <w:rsid w:val="008E3497"/>
    <w:rPr>
      <w:rFonts w:eastAsiaTheme="minorHAnsi"/>
    </w:rPr>
  </w:style>
  <w:style w:type="paragraph" w:customStyle="1" w:styleId="B6B9F7CDE0534971BAE0FE4DDE262D2323">
    <w:name w:val="B6B9F7CDE0534971BAE0FE4DDE262D2323"/>
    <w:rsid w:val="008E3497"/>
    <w:rPr>
      <w:rFonts w:eastAsiaTheme="minorHAnsi"/>
    </w:rPr>
  </w:style>
  <w:style w:type="paragraph" w:customStyle="1" w:styleId="76C6EAFB2C0E43C78479016282DEDDC923">
    <w:name w:val="76C6EAFB2C0E43C78479016282DEDDC923"/>
    <w:rsid w:val="008E3497"/>
    <w:rPr>
      <w:rFonts w:eastAsiaTheme="minorHAnsi"/>
    </w:rPr>
  </w:style>
  <w:style w:type="paragraph" w:customStyle="1" w:styleId="B670A14F59A94E33A2BB6DBC01B330223">
    <w:name w:val="B670A14F59A94E33A2BB6DBC01B330223"/>
    <w:rsid w:val="008E3497"/>
    <w:rPr>
      <w:rFonts w:eastAsiaTheme="minorHAnsi"/>
    </w:rPr>
  </w:style>
  <w:style w:type="paragraph" w:customStyle="1" w:styleId="E8E8493026B74CC6ACAF73535FF7FE1C23">
    <w:name w:val="E8E8493026B74CC6ACAF73535FF7FE1C23"/>
    <w:rsid w:val="008E3497"/>
    <w:rPr>
      <w:rFonts w:eastAsiaTheme="minorHAnsi"/>
    </w:rPr>
  </w:style>
  <w:style w:type="paragraph" w:customStyle="1" w:styleId="338560FC8B1F4478A5F16F16C8F608EC4">
    <w:name w:val="338560FC8B1F4478A5F16F16C8F608EC4"/>
    <w:rsid w:val="008E3497"/>
    <w:rPr>
      <w:rFonts w:eastAsiaTheme="minorHAnsi"/>
    </w:rPr>
  </w:style>
  <w:style w:type="paragraph" w:customStyle="1" w:styleId="E65085FA4A8449E6ACA6F936D800376622">
    <w:name w:val="E65085FA4A8449E6ACA6F936D800376622"/>
    <w:rsid w:val="008E3497"/>
    <w:rPr>
      <w:rFonts w:eastAsiaTheme="minorHAnsi"/>
    </w:rPr>
  </w:style>
  <w:style w:type="paragraph" w:customStyle="1" w:styleId="5C44F96216F046C796BAC5F33B2E635E22">
    <w:name w:val="5C44F96216F046C796BAC5F33B2E635E22"/>
    <w:rsid w:val="008E3497"/>
    <w:rPr>
      <w:rFonts w:eastAsiaTheme="minorHAnsi"/>
    </w:rPr>
  </w:style>
  <w:style w:type="paragraph" w:customStyle="1" w:styleId="8267B38D2D6D461DA7DC68C112302B1022">
    <w:name w:val="8267B38D2D6D461DA7DC68C112302B1022"/>
    <w:rsid w:val="008E3497"/>
    <w:rPr>
      <w:rFonts w:eastAsiaTheme="minorHAnsi"/>
    </w:rPr>
  </w:style>
  <w:style w:type="paragraph" w:customStyle="1" w:styleId="1D0709AE76F64B018E2BD9D3DBFB66DF23">
    <w:name w:val="1D0709AE76F64B018E2BD9D3DBFB66DF23"/>
    <w:rsid w:val="008E3497"/>
    <w:rPr>
      <w:rFonts w:eastAsiaTheme="minorHAnsi"/>
    </w:rPr>
  </w:style>
  <w:style w:type="paragraph" w:customStyle="1" w:styleId="014F5C04BB22410C81F677299043755823">
    <w:name w:val="014F5C04BB22410C81F677299043755823"/>
    <w:rsid w:val="008E3497"/>
    <w:rPr>
      <w:rFonts w:eastAsiaTheme="minorHAnsi"/>
    </w:rPr>
  </w:style>
  <w:style w:type="paragraph" w:customStyle="1" w:styleId="B9A966E752EF41688ECB507D015082D923">
    <w:name w:val="B9A966E752EF41688ECB507D015082D923"/>
    <w:rsid w:val="008E3497"/>
    <w:rPr>
      <w:rFonts w:eastAsiaTheme="minorHAnsi"/>
    </w:rPr>
  </w:style>
  <w:style w:type="paragraph" w:customStyle="1" w:styleId="46A7D5AF3B744D088EEAE5CD6C10E70A23">
    <w:name w:val="46A7D5AF3B744D088EEAE5CD6C10E70A23"/>
    <w:rsid w:val="008E3497"/>
    <w:rPr>
      <w:rFonts w:eastAsiaTheme="minorHAnsi"/>
    </w:rPr>
  </w:style>
  <w:style w:type="paragraph" w:customStyle="1" w:styleId="BCB611364F9347DAA2812B71AE790C0A23">
    <w:name w:val="BCB611364F9347DAA2812B71AE790C0A23"/>
    <w:rsid w:val="008E3497"/>
    <w:rPr>
      <w:rFonts w:eastAsiaTheme="minorHAnsi"/>
    </w:rPr>
  </w:style>
  <w:style w:type="paragraph" w:customStyle="1" w:styleId="460FFF3674E14D72998229450119FCEB23">
    <w:name w:val="460FFF3674E14D72998229450119FCEB23"/>
    <w:rsid w:val="008E3497"/>
    <w:rPr>
      <w:rFonts w:eastAsiaTheme="minorHAnsi"/>
    </w:rPr>
  </w:style>
  <w:style w:type="paragraph" w:customStyle="1" w:styleId="264BAB5FDC0040D59FCD702B943351BC23">
    <w:name w:val="264BAB5FDC0040D59FCD702B943351BC23"/>
    <w:rsid w:val="008E3497"/>
    <w:rPr>
      <w:rFonts w:eastAsiaTheme="minorHAnsi"/>
    </w:rPr>
  </w:style>
  <w:style w:type="paragraph" w:customStyle="1" w:styleId="A1A5D004AC464522AE9740F47D4815E523">
    <w:name w:val="A1A5D004AC464522AE9740F47D4815E523"/>
    <w:rsid w:val="008E3497"/>
    <w:rPr>
      <w:rFonts w:eastAsiaTheme="minorHAnsi"/>
    </w:rPr>
  </w:style>
  <w:style w:type="paragraph" w:customStyle="1" w:styleId="228DFE730EE2445F88E4473929BCB01923">
    <w:name w:val="228DFE730EE2445F88E4473929BCB01923"/>
    <w:rsid w:val="008E3497"/>
    <w:rPr>
      <w:rFonts w:eastAsiaTheme="minorHAnsi"/>
    </w:rPr>
  </w:style>
  <w:style w:type="paragraph" w:customStyle="1" w:styleId="F78F108F90C34D70AE86C5A10431040623">
    <w:name w:val="F78F108F90C34D70AE86C5A10431040623"/>
    <w:rsid w:val="008E3497"/>
    <w:rPr>
      <w:rFonts w:eastAsiaTheme="minorHAnsi"/>
    </w:rPr>
  </w:style>
  <w:style w:type="paragraph" w:customStyle="1" w:styleId="EDC3D059C9B9474E9803BC0E7C2D08D623">
    <w:name w:val="EDC3D059C9B9474E9803BC0E7C2D08D623"/>
    <w:rsid w:val="008E3497"/>
    <w:rPr>
      <w:rFonts w:eastAsiaTheme="minorHAnsi"/>
    </w:rPr>
  </w:style>
  <w:style w:type="paragraph" w:customStyle="1" w:styleId="042546AAA6F04535AE13F68E252FBBAD23">
    <w:name w:val="042546AAA6F04535AE13F68E252FBBAD23"/>
    <w:rsid w:val="008E3497"/>
    <w:rPr>
      <w:rFonts w:eastAsiaTheme="minorHAnsi"/>
    </w:rPr>
  </w:style>
  <w:style w:type="paragraph" w:customStyle="1" w:styleId="F648E57EDDDA4103BEB6EB2027F886FE23">
    <w:name w:val="F648E57EDDDA4103BEB6EB2027F886FE23"/>
    <w:rsid w:val="008E3497"/>
    <w:rPr>
      <w:rFonts w:eastAsiaTheme="minorHAnsi"/>
    </w:rPr>
  </w:style>
  <w:style w:type="paragraph" w:customStyle="1" w:styleId="7A0E2DA54B564033AADF8E0A308E3BD623">
    <w:name w:val="7A0E2DA54B564033AADF8E0A308E3BD623"/>
    <w:rsid w:val="008E3497"/>
    <w:rPr>
      <w:rFonts w:eastAsiaTheme="minorHAnsi"/>
    </w:rPr>
  </w:style>
  <w:style w:type="paragraph" w:customStyle="1" w:styleId="BE297880B0664BCDAEF10213354D0B9023">
    <w:name w:val="BE297880B0664BCDAEF10213354D0B9023"/>
    <w:rsid w:val="008E3497"/>
    <w:rPr>
      <w:rFonts w:eastAsiaTheme="minorHAnsi"/>
    </w:rPr>
  </w:style>
  <w:style w:type="paragraph" w:customStyle="1" w:styleId="2D5EF8DC645D4489AE2CC323A682CD3223">
    <w:name w:val="2D5EF8DC645D4489AE2CC323A682CD3223"/>
    <w:rsid w:val="008E3497"/>
    <w:rPr>
      <w:rFonts w:eastAsiaTheme="minorHAnsi"/>
    </w:rPr>
  </w:style>
  <w:style w:type="paragraph" w:customStyle="1" w:styleId="2A162FDA4D8D460AB3656054947C08A822">
    <w:name w:val="2A162FDA4D8D460AB3656054947C08A822"/>
    <w:rsid w:val="008E3497"/>
    <w:rPr>
      <w:rFonts w:eastAsiaTheme="minorHAnsi"/>
    </w:rPr>
  </w:style>
  <w:style w:type="paragraph" w:customStyle="1" w:styleId="58FCA5FD42AC4D3C88A91BA7A499238C22">
    <w:name w:val="58FCA5FD42AC4D3C88A91BA7A499238C22"/>
    <w:rsid w:val="008E3497"/>
    <w:rPr>
      <w:rFonts w:eastAsiaTheme="minorHAnsi"/>
    </w:rPr>
  </w:style>
  <w:style w:type="paragraph" w:customStyle="1" w:styleId="4A6D7A85299643B5845B1F33D648F40823">
    <w:name w:val="4A6D7A85299643B5845B1F33D648F40823"/>
    <w:rsid w:val="008E3497"/>
    <w:rPr>
      <w:rFonts w:eastAsiaTheme="minorHAnsi"/>
    </w:rPr>
  </w:style>
  <w:style w:type="paragraph" w:customStyle="1" w:styleId="DA4CBAEC936B4A30A43F5E9602AAE05823">
    <w:name w:val="DA4CBAEC936B4A30A43F5E9602AAE05823"/>
    <w:rsid w:val="008E3497"/>
    <w:rPr>
      <w:rFonts w:eastAsiaTheme="minorHAnsi"/>
    </w:rPr>
  </w:style>
  <w:style w:type="paragraph" w:customStyle="1" w:styleId="08DB1DBF8085480A8A4FE5487F2740BE23">
    <w:name w:val="08DB1DBF8085480A8A4FE5487F2740BE23"/>
    <w:rsid w:val="008E3497"/>
    <w:rPr>
      <w:rFonts w:eastAsiaTheme="minorHAnsi"/>
    </w:rPr>
  </w:style>
  <w:style w:type="paragraph" w:customStyle="1" w:styleId="50B239A143F841C5A54A7D561728A5E223">
    <w:name w:val="50B239A143F841C5A54A7D561728A5E223"/>
    <w:rsid w:val="008E3497"/>
    <w:rPr>
      <w:rFonts w:eastAsiaTheme="minorHAnsi"/>
    </w:rPr>
  </w:style>
  <w:style w:type="paragraph" w:customStyle="1" w:styleId="2F95F946BDDD4275B5538079E51A548923">
    <w:name w:val="2F95F946BDDD4275B5538079E51A548923"/>
    <w:rsid w:val="008E3497"/>
    <w:rPr>
      <w:rFonts w:eastAsiaTheme="minorHAnsi"/>
    </w:rPr>
  </w:style>
  <w:style w:type="paragraph" w:customStyle="1" w:styleId="A744815489F4469184FE1F2F434D0CDF23">
    <w:name w:val="A744815489F4469184FE1F2F434D0CDF23"/>
    <w:rsid w:val="008E3497"/>
    <w:rPr>
      <w:rFonts w:eastAsiaTheme="minorHAnsi"/>
    </w:rPr>
  </w:style>
  <w:style w:type="paragraph" w:customStyle="1" w:styleId="0CFADBD0B7EA47C5AAD6D656A2CD2BA023">
    <w:name w:val="0CFADBD0B7EA47C5AAD6D656A2CD2BA023"/>
    <w:rsid w:val="008E3497"/>
    <w:rPr>
      <w:rFonts w:eastAsiaTheme="minorHAnsi"/>
    </w:rPr>
  </w:style>
  <w:style w:type="paragraph" w:customStyle="1" w:styleId="D4C16506615B4C5FB9DC4371BAF33E8323">
    <w:name w:val="D4C16506615B4C5FB9DC4371BAF33E8323"/>
    <w:rsid w:val="008E3497"/>
    <w:rPr>
      <w:rFonts w:eastAsiaTheme="minorHAnsi"/>
    </w:rPr>
  </w:style>
  <w:style w:type="paragraph" w:customStyle="1" w:styleId="801AA6F3FED54A57A0835768E8E19BD123">
    <w:name w:val="801AA6F3FED54A57A0835768E8E19BD123"/>
    <w:rsid w:val="008E3497"/>
    <w:rPr>
      <w:rFonts w:eastAsiaTheme="minorHAnsi"/>
    </w:rPr>
  </w:style>
  <w:style w:type="paragraph" w:customStyle="1" w:styleId="A468E7CBCB0740A3B521D29B91A5518523">
    <w:name w:val="A468E7CBCB0740A3B521D29B91A5518523"/>
    <w:rsid w:val="008E3497"/>
    <w:rPr>
      <w:rFonts w:eastAsiaTheme="minorHAnsi"/>
    </w:rPr>
  </w:style>
  <w:style w:type="paragraph" w:customStyle="1" w:styleId="63B152712FF64051A1A79836CF3F164922">
    <w:name w:val="63B152712FF64051A1A79836CF3F164922"/>
    <w:rsid w:val="008E3497"/>
    <w:rPr>
      <w:rFonts w:eastAsiaTheme="minorHAnsi"/>
    </w:rPr>
  </w:style>
  <w:style w:type="paragraph" w:customStyle="1" w:styleId="795E4F4036724693B46DA81E4E698DAE22">
    <w:name w:val="795E4F4036724693B46DA81E4E698DAE22"/>
    <w:rsid w:val="008E3497"/>
    <w:rPr>
      <w:rFonts w:eastAsiaTheme="minorHAnsi"/>
    </w:rPr>
  </w:style>
  <w:style w:type="paragraph" w:customStyle="1" w:styleId="B362D57E5FC842E0B111DEC39886325C22">
    <w:name w:val="B362D57E5FC842E0B111DEC39886325C22"/>
    <w:rsid w:val="008E3497"/>
    <w:rPr>
      <w:rFonts w:eastAsiaTheme="minorHAnsi"/>
    </w:rPr>
  </w:style>
  <w:style w:type="paragraph" w:customStyle="1" w:styleId="9A8A3CE1D6E046F8BB9739AE8D698AC622">
    <w:name w:val="9A8A3CE1D6E046F8BB9739AE8D698AC622"/>
    <w:rsid w:val="008E3497"/>
    <w:rPr>
      <w:rFonts w:eastAsiaTheme="minorHAnsi"/>
    </w:rPr>
  </w:style>
  <w:style w:type="paragraph" w:customStyle="1" w:styleId="AE382DAEE7DE4E5586CF3B988E99103022">
    <w:name w:val="AE382DAEE7DE4E5586CF3B988E99103022"/>
    <w:rsid w:val="008E3497"/>
    <w:rPr>
      <w:rFonts w:eastAsiaTheme="minorHAnsi"/>
    </w:rPr>
  </w:style>
  <w:style w:type="paragraph" w:customStyle="1" w:styleId="9AE6703245F1434089742FF04FC27BB422">
    <w:name w:val="9AE6703245F1434089742FF04FC27BB422"/>
    <w:rsid w:val="008E3497"/>
    <w:rPr>
      <w:rFonts w:eastAsiaTheme="minorHAnsi"/>
    </w:rPr>
  </w:style>
  <w:style w:type="paragraph" w:customStyle="1" w:styleId="8365CDB2A7674B318D64BCF0AB00F5B422">
    <w:name w:val="8365CDB2A7674B318D64BCF0AB00F5B422"/>
    <w:rsid w:val="008E3497"/>
    <w:rPr>
      <w:rFonts w:eastAsiaTheme="minorHAnsi"/>
    </w:rPr>
  </w:style>
  <w:style w:type="paragraph" w:customStyle="1" w:styleId="931734EB321F4496B412BD0508DEA76422">
    <w:name w:val="931734EB321F4496B412BD0508DEA76422"/>
    <w:rsid w:val="008E3497"/>
    <w:rPr>
      <w:rFonts w:eastAsiaTheme="minorHAnsi"/>
    </w:rPr>
  </w:style>
  <w:style w:type="paragraph" w:customStyle="1" w:styleId="C2CD03634207489DB1C3C387A8A896B122">
    <w:name w:val="C2CD03634207489DB1C3C387A8A896B122"/>
    <w:rsid w:val="008E3497"/>
    <w:rPr>
      <w:rFonts w:eastAsiaTheme="minorHAnsi"/>
    </w:rPr>
  </w:style>
  <w:style w:type="paragraph" w:customStyle="1" w:styleId="96916A38AF6841FD9DD9E55E7D34DC1922">
    <w:name w:val="96916A38AF6841FD9DD9E55E7D34DC1922"/>
    <w:rsid w:val="008E3497"/>
    <w:rPr>
      <w:rFonts w:eastAsiaTheme="minorHAnsi"/>
    </w:rPr>
  </w:style>
  <w:style w:type="paragraph" w:customStyle="1" w:styleId="A89B56BE3FA54F1EB0DF6C8E04726BD322">
    <w:name w:val="A89B56BE3FA54F1EB0DF6C8E04726BD322"/>
    <w:rsid w:val="008E3497"/>
    <w:rPr>
      <w:rFonts w:eastAsiaTheme="minorHAnsi"/>
    </w:rPr>
  </w:style>
  <w:style w:type="paragraph" w:customStyle="1" w:styleId="F8E1047451944441A88ABD85B6C95EF522">
    <w:name w:val="F8E1047451944441A88ABD85B6C95EF522"/>
    <w:rsid w:val="008E3497"/>
    <w:rPr>
      <w:rFonts w:eastAsiaTheme="minorHAnsi"/>
    </w:rPr>
  </w:style>
  <w:style w:type="paragraph" w:customStyle="1" w:styleId="3E7A4DF811C14257AE4FD1FBC49BEB6C22">
    <w:name w:val="3E7A4DF811C14257AE4FD1FBC49BEB6C22"/>
    <w:rsid w:val="008E3497"/>
    <w:rPr>
      <w:rFonts w:eastAsiaTheme="minorHAnsi"/>
    </w:rPr>
  </w:style>
  <w:style w:type="paragraph" w:customStyle="1" w:styleId="8DA693B836C04B67B93BF5980F03ABEB2">
    <w:name w:val="8DA693B836C04B67B93BF5980F03ABEB2"/>
    <w:rsid w:val="008E3497"/>
    <w:rPr>
      <w:rFonts w:eastAsiaTheme="minorHAnsi"/>
    </w:rPr>
  </w:style>
  <w:style w:type="paragraph" w:customStyle="1" w:styleId="FA739E41EE4F42C5B04A2E7E96D6022D22">
    <w:name w:val="FA739E41EE4F42C5B04A2E7E96D6022D22"/>
    <w:rsid w:val="008E3497"/>
    <w:rPr>
      <w:rFonts w:eastAsiaTheme="minorHAnsi"/>
    </w:rPr>
  </w:style>
  <w:style w:type="paragraph" w:customStyle="1" w:styleId="C0D1D78AA49C4ADFAE31DBCD88D4B6EB23">
    <w:name w:val="C0D1D78AA49C4ADFAE31DBCD88D4B6E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2">
    <w:name w:val="C5B4BD8D29A1447B891ECEA6A92AD64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2">
    <w:name w:val="BC2D42A687F846EB94C728C39DF650B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2">
    <w:name w:val="701B5917D9384387B8B066832929080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2">
    <w:name w:val="4BEFBFB7D403475EAD6237CDA5E90A6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">
    <w:name w:val="A0CD3B20474D4D8CA0B02A119544922D"/>
    <w:rsid w:val="008E3497"/>
    <w:rPr>
      <w:rFonts w:eastAsiaTheme="minorHAnsi"/>
    </w:rPr>
  </w:style>
  <w:style w:type="paragraph" w:customStyle="1" w:styleId="3291EA951B3C486AB367F375C960408B">
    <w:name w:val="3291EA951B3C486AB367F375C960408B"/>
    <w:rsid w:val="008E3497"/>
    <w:rPr>
      <w:rFonts w:eastAsiaTheme="minorHAnsi"/>
    </w:rPr>
  </w:style>
  <w:style w:type="paragraph" w:customStyle="1" w:styleId="80EB4002DDF543B8B7004C452EE7B9BC22">
    <w:name w:val="80EB4002DDF543B8B7004C452EE7B9BC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2">
    <w:name w:val="F9C6533C1E864A0BBD94C648065B6841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2">
    <w:name w:val="EA5B4C1510D548428F23E5DE410C91FF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2">
    <w:name w:val="4AC15AD9E32B4F5AB87DB3A881AC141D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4">
    <w:name w:val="CB30427D8A294AA0A480965D16084A3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4">
    <w:name w:val="B1A877ABBF78477391393CC07124194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3">
    <w:name w:val="30FA10E18AA546EE8082541ED94B85B9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3">
    <w:name w:val="359543F408244E4C915219E2B65CF77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4">
    <w:name w:val="69C354DBE5AA4C778622C1EF7F77602F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3">
    <w:name w:val="F3D9A3CD7C384B34BB7E9EA9ED049A2A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3">
    <w:name w:val="CE2F75739CED4586BFE4380B66A8E9A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3">
    <w:name w:val="D83B4EB1345346298D6AC04A1C2C68B3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4">
    <w:name w:val="6450A64838B749DE84719D768C626C23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4">
    <w:name w:val="29F724682B4547DB859AA6939F154C3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3">
    <w:name w:val="2C3CBF37F6F74962A5515F410283C16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3">
    <w:name w:val="5095598FE6E4414EB5CB162CD1286D12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3">
    <w:name w:val="4FA2336CB7374907ACBE7D4F816F22B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3">
    <w:name w:val="3E2C18A5A3A74F8CA5761C75EE656E1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3">
    <w:name w:val="19206A32E438411FBC0E828E1AE61FDD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1">
    <w:name w:val="53311A36E5E24080BAA86C99111FD9D4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8">
    <w:name w:val="58D2FCB95647468A9C28713DD241D3A08"/>
    <w:rsid w:val="008E3497"/>
    <w:rPr>
      <w:rFonts w:eastAsiaTheme="minorHAnsi"/>
    </w:rPr>
  </w:style>
  <w:style w:type="paragraph" w:customStyle="1" w:styleId="C323CC46A70648378356EC26E1D562B622">
    <w:name w:val="C323CC46A70648378356EC26E1D562B622"/>
    <w:rsid w:val="008E3497"/>
    <w:rPr>
      <w:rFonts w:eastAsiaTheme="minorHAnsi"/>
    </w:rPr>
  </w:style>
  <w:style w:type="paragraph" w:customStyle="1" w:styleId="77588B905D0B4AE9B7C8CD5C40274F6622">
    <w:name w:val="77588B905D0B4AE9B7C8CD5C40274F6622"/>
    <w:rsid w:val="008E3497"/>
    <w:rPr>
      <w:rFonts w:eastAsiaTheme="minorHAnsi"/>
    </w:rPr>
  </w:style>
  <w:style w:type="paragraph" w:customStyle="1" w:styleId="1D83BB36814C4F888E8AE76AB9357D5729">
    <w:name w:val="1D83BB36814C4F888E8AE76AB9357D5729"/>
    <w:rsid w:val="008E3497"/>
    <w:rPr>
      <w:rFonts w:eastAsiaTheme="minorHAnsi"/>
    </w:rPr>
  </w:style>
  <w:style w:type="paragraph" w:customStyle="1" w:styleId="0C671431A5DE4D62BAA70CC82DC51D2729">
    <w:name w:val="0C671431A5DE4D62BAA70CC82DC51D2729"/>
    <w:rsid w:val="008E3497"/>
    <w:rPr>
      <w:rFonts w:eastAsiaTheme="minorHAnsi"/>
    </w:rPr>
  </w:style>
  <w:style w:type="paragraph" w:customStyle="1" w:styleId="A906F06CC02849A38415AABC0E3A91DF29">
    <w:name w:val="A906F06CC02849A38415AABC0E3A91DF29"/>
    <w:rsid w:val="008E3497"/>
    <w:rPr>
      <w:rFonts w:eastAsiaTheme="minorHAnsi"/>
    </w:rPr>
  </w:style>
  <w:style w:type="paragraph" w:customStyle="1" w:styleId="814B1A56490E4E47BA66AE8807DF66536">
    <w:name w:val="814B1A56490E4E47BA66AE8807DF66536"/>
    <w:rsid w:val="008E3497"/>
    <w:rPr>
      <w:rFonts w:eastAsiaTheme="minorHAnsi"/>
    </w:rPr>
  </w:style>
  <w:style w:type="paragraph" w:customStyle="1" w:styleId="C184A1F3F64E49D19B486858F96F490124">
    <w:name w:val="C184A1F3F64E49D19B486858F96F4901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6">
    <w:name w:val="B0762CB60C864F8191E8C4152BBED9936"/>
    <w:rsid w:val="008E3497"/>
    <w:rPr>
      <w:rFonts w:eastAsiaTheme="minorHAnsi"/>
    </w:rPr>
  </w:style>
  <w:style w:type="paragraph" w:customStyle="1" w:styleId="27D158F4A81F4B858317FA58B0281C9524">
    <w:name w:val="27D158F4A81F4B858317FA58B0281C9524"/>
    <w:rsid w:val="008E3497"/>
    <w:rPr>
      <w:rFonts w:eastAsiaTheme="minorHAnsi"/>
    </w:rPr>
  </w:style>
  <w:style w:type="paragraph" w:customStyle="1" w:styleId="D9E1C13FC0F9413D8A9255569D77D68224">
    <w:name w:val="D9E1C13FC0F9413D8A9255569D77D68224"/>
    <w:rsid w:val="008E3497"/>
    <w:rPr>
      <w:rFonts w:eastAsiaTheme="minorHAnsi"/>
    </w:rPr>
  </w:style>
  <w:style w:type="paragraph" w:customStyle="1" w:styleId="B189B9CA004041FAB51FF4C517609C2F6">
    <w:name w:val="B189B9CA004041FAB51FF4C517609C2F6"/>
    <w:rsid w:val="008E3497"/>
    <w:rPr>
      <w:rFonts w:eastAsiaTheme="minorHAnsi"/>
    </w:rPr>
  </w:style>
  <w:style w:type="paragraph" w:customStyle="1" w:styleId="D63F1DA4324A4ADEB7460D370549486324">
    <w:name w:val="D63F1DA4324A4ADEB7460D370549486324"/>
    <w:rsid w:val="008E3497"/>
    <w:rPr>
      <w:rFonts w:eastAsiaTheme="minorHAnsi"/>
    </w:rPr>
  </w:style>
  <w:style w:type="paragraph" w:customStyle="1" w:styleId="EAFD1B8491A94827B672C032C43BAC9424">
    <w:name w:val="EAFD1B8491A94827B672C032C43BAC9424"/>
    <w:rsid w:val="008E3497"/>
    <w:rPr>
      <w:rFonts w:eastAsiaTheme="minorHAnsi"/>
    </w:rPr>
  </w:style>
  <w:style w:type="paragraph" w:customStyle="1" w:styleId="202384D35ED942229D550B05AF95D31D6">
    <w:name w:val="202384D35ED942229D550B05AF95D31D6"/>
    <w:rsid w:val="008E3497"/>
    <w:rPr>
      <w:rFonts w:eastAsiaTheme="minorHAnsi"/>
    </w:rPr>
  </w:style>
  <w:style w:type="paragraph" w:customStyle="1" w:styleId="4303BD00D2E4428784F03A95DAE436C724">
    <w:name w:val="4303BD00D2E4428784F03A95DAE436C724"/>
    <w:rsid w:val="008E3497"/>
    <w:rPr>
      <w:rFonts w:eastAsiaTheme="minorHAnsi"/>
    </w:rPr>
  </w:style>
  <w:style w:type="paragraph" w:customStyle="1" w:styleId="A5FCE149CC5E4C0887C25E4F4ECBE30124">
    <w:name w:val="A5FCE149CC5E4C0887C25E4F4ECBE30124"/>
    <w:rsid w:val="008E3497"/>
    <w:rPr>
      <w:rFonts w:eastAsiaTheme="minorHAnsi"/>
    </w:rPr>
  </w:style>
  <w:style w:type="paragraph" w:customStyle="1" w:styleId="1C7FB9F6B6EA4ED2915A21090CE9EFBA5">
    <w:name w:val="1C7FB9F6B6EA4ED2915A21090CE9EFBA5"/>
    <w:rsid w:val="008E3497"/>
    <w:rPr>
      <w:rFonts w:eastAsiaTheme="minorHAnsi"/>
    </w:rPr>
  </w:style>
  <w:style w:type="paragraph" w:customStyle="1" w:styleId="8CD15BE22342406A809A8F077FA2982624">
    <w:name w:val="8CD15BE22342406A809A8F077FA2982624"/>
    <w:rsid w:val="008E3497"/>
    <w:rPr>
      <w:rFonts w:eastAsiaTheme="minorHAnsi"/>
    </w:rPr>
  </w:style>
  <w:style w:type="paragraph" w:customStyle="1" w:styleId="5A4ED76E717B45928798C23B55BDAE3524">
    <w:name w:val="5A4ED76E717B45928798C23B55BDAE3524"/>
    <w:rsid w:val="008E3497"/>
    <w:rPr>
      <w:rFonts w:eastAsiaTheme="minorHAnsi"/>
    </w:rPr>
  </w:style>
  <w:style w:type="paragraph" w:customStyle="1" w:styleId="C43736ABF11D46C4B911FAE0B56CEF2824">
    <w:name w:val="C43736ABF11D46C4B911FAE0B56CEF2824"/>
    <w:rsid w:val="008E3497"/>
    <w:rPr>
      <w:rFonts w:eastAsiaTheme="minorHAnsi"/>
    </w:rPr>
  </w:style>
  <w:style w:type="paragraph" w:customStyle="1" w:styleId="8FC354A4976B49E3B22E1A29C0F4DD4A24">
    <w:name w:val="8FC354A4976B49E3B22E1A29C0F4DD4A24"/>
    <w:rsid w:val="008E3497"/>
    <w:rPr>
      <w:rFonts w:eastAsiaTheme="minorHAnsi"/>
    </w:rPr>
  </w:style>
  <w:style w:type="paragraph" w:customStyle="1" w:styleId="0ADF65EB0BE645E7BD590251E8E5DB9C24">
    <w:name w:val="0ADF65EB0BE645E7BD590251E8E5DB9C24"/>
    <w:rsid w:val="008E3497"/>
    <w:rPr>
      <w:rFonts w:eastAsiaTheme="minorHAnsi"/>
    </w:rPr>
  </w:style>
  <w:style w:type="paragraph" w:customStyle="1" w:styleId="6D0EBA63F0C742468D8900840D084F8224">
    <w:name w:val="6D0EBA63F0C742468D8900840D084F8224"/>
    <w:rsid w:val="008E3497"/>
    <w:rPr>
      <w:rFonts w:eastAsiaTheme="minorHAnsi"/>
    </w:rPr>
  </w:style>
  <w:style w:type="paragraph" w:customStyle="1" w:styleId="B6B9F7CDE0534971BAE0FE4DDE262D2324">
    <w:name w:val="B6B9F7CDE0534971BAE0FE4DDE262D2324"/>
    <w:rsid w:val="008E3497"/>
    <w:rPr>
      <w:rFonts w:eastAsiaTheme="minorHAnsi"/>
    </w:rPr>
  </w:style>
  <w:style w:type="paragraph" w:customStyle="1" w:styleId="76C6EAFB2C0E43C78479016282DEDDC924">
    <w:name w:val="76C6EAFB2C0E43C78479016282DEDDC924"/>
    <w:rsid w:val="008E3497"/>
    <w:rPr>
      <w:rFonts w:eastAsiaTheme="minorHAnsi"/>
    </w:rPr>
  </w:style>
  <w:style w:type="paragraph" w:customStyle="1" w:styleId="B670A14F59A94E33A2BB6DBC01B330224">
    <w:name w:val="B670A14F59A94E33A2BB6DBC01B330224"/>
    <w:rsid w:val="008E3497"/>
    <w:rPr>
      <w:rFonts w:eastAsiaTheme="minorHAnsi"/>
    </w:rPr>
  </w:style>
  <w:style w:type="paragraph" w:customStyle="1" w:styleId="E8E8493026B74CC6ACAF73535FF7FE1C24">
    <w:name w:val="E8E8493026B74CC6ACAF73535FF7FE1C24"/>
    <w:rsid w:val="008E3497"/>
    <w:rPr>
      <w:rFonts w:eastAsiaTheme="minorHAnsi"/>
    </w:rPr>
  </w:style>
  <w:style w:type="paragraph" w:customStyle="1" w:styleId="338560FC8B1F4478A5F16F16C8F608EC5">
    <w:name w:val="338560FC8B1F4478A5F16F16C8F608EC5"/>
    <w:rsid w:val="008E3497"/>
    <w:rPr>
      <w:rFonts w:eastAsiaTheme="minorHAnsi"/>
    </w:rPr>
  </w:style>
  <w:style w:type="paragraph" w:customStyle="1" w:styleId="E65085FA4A8449E6ACA6F936D800376623">
    <w:name w:val="E65085FA4A8449E6ACA6F936D800376623"/>
    <w:rsid w:val="008E3497"/>
    <w:rPr>
      <w:rFonts w:eastAsiaTheme="minorHAnsi"/>
    </w:rPr>
  </w:style>
  <w:style w:type="paragraph" w:customStyle="1" w:styleId="5C44F96216F046C796BAC5F33B2E635E23">
    <w:name w:val="5C44F96216F046C796BAC5F33B2E635E23"/>
    <w:rsid w:val="008E3497"/>
    <w:rPr>
      <w:rFonts w:eastAsiaTheme="minorHAnsi"/>
    </w:rPr>
  </w:style>
  <w:style w:type="paragraph" w:customStyle="1" w:styleId="8267B38D2D6D461DA7DC68C112302B1023">
    <w:name w:val="8267B38D2D6D461DA7DC68C112302B1023"/>
    <w:rsid w:val="008E3497"/>
    <w:rPr>
      <w:rFonts w:eastAsiaTheme="minorHAnsi"/>
    </w:rPr>
  </w:style>
  <w:style w:type="paragraph" w:customStyle="1" w:styleId="1D0709AE76F64B018E2BD9D3DBFB66DF24">
    <w:name w:val="1D0709AE76F64B018E2BD9D3DBFB66DF24"/>
    <w:rsid w:val="008E3497"/>
    <w:rPr>
      <w:rFonts w:eastAsiaTheme="minorHAnsi"/>
    </w:rPr>
  </w:style>
  <w:style w:type="paragraph" w:customStyle="1" w:styleId="014F5C04BB22410C81F677299043755824">
    <w:name w:val="014F5C04BB22410C81F677299043755824"/>
    <w:rsid w:val="008E3497"/>
    <w:rPr>
      <w:rFonts w:eastAsiaTheme="minorHAnsi"/>
    </w:rPr>
  </w:style>
  <w:style w:type="paragraph" w:customStyle="1" w:styleId="B9A966E752EF41688ECB507D015082D924">
    <w:name w:val="B9A966E752EF41688ECB507D015082D924"/>
    <w:rsid w:val="008E3497"/>
    <w:rPr>
      <w:rFonts w:eastAsiaTheme="minorHAnsi"/>
    </w:rPr>
  </w:style>
  <w:style w:type="paragraph" w:customStyle="1" w:styleId="46A7D5AF3B744D088EEAE5CD6C10E70A24">
    <w:name w:val="46A7D5AF3B744D088EEAE5CD6C10E70A24"/>
    <w:rsid w:val="008E3497"/>
    <w:rPr>
      <w:rFonts w:eastAsiaTheme="minorHAnsi"/>
    </w:rPr>
  </w:style>
  <w:style w:type="paragraph" w:customStyle="1" w:styleId="BCB611364F9347DAA2812B71AE790C0A24">
    <w:name w:val="BCB611364F9347DAA2812B71AE790C0A24"/>
    <w:rsid w:val="008E3497"/>
    <w:rPr>
      <w:rFonts w:eastAsiaTheme="minorHAnsi"/>
    </w:rPr>
  </w:style>
  <w:style w:type="paragraph" w:customStyle="1" w:styleId="460FFF3674E14D72998229450119FCEB24">
    <w:name w:val="460FFF3674E14D72998229450119FCEB24"/>
    <w:rsid w:val="008E3497"/>
    <w:rPr>
      <w:rFonts w:eastAsiaTheme="minorHAnsi"/>
    </w:rPr>
  </w:style>
  <w:style w:type="paragraph" w:customStyle="1" w:styleId="264BAB5FDC0040D59FCD702B943351BC24">
    <w:name w:val="264BAB5FDC0040D59FCD702B943351BC24"/>
    <w:rsid w:val="008E3497"/>
    <w:rPr>
      <w:rFonts w:eastAsiaTheme="minorHAnsi"/>
    </w:rPr>
  </w:style>
  <w:style w:type="paragraph" w:customStyle="1" w:styleId="A1A5D004AC464522AE9740F47D4815E524">
    <w:name w:val="A1A5D004AC464522AE9740F47D4815E524"/>
    <w:rsid w:val="008E3497"/>
    <w:rPr>
      <w:rFonts w:eastAsiaTheme="minorHAnsi"/>
    </w:rPr>
  </w:style>
  <w:style w:type="paragraph" w:customStyle="1" w:styleId="228DFE730EE2445F88E4473929BCB01924">
    <w:name w:val="228DFE730EE2445F88E4473929BCB01924"/>
    <w:rsid w:val="008E3497"/>
    <w:rPr>
      <w:rFonts w:eastAsiaTheme="minorHAnsi"/>
    </w:rPr>
  </w:style>
  <w:style w:type="paragraph" w:customStyle="1" w:styleId="F78F108F90C34D70AE86C5A10431040624">
    <w:name w:val="F78F108F90C34D70AE86C5A10431040624"/>
    <w:rsid w:val="008E3497"/>
    <w:rPr>
      <w:rFonts w:eastAsiaTheme="minorHAnsi"/>
    </w:rPr>
  </w:style>
  <w:style w:type="paragraph" w:customStyle="1" w:styleId="EDC3D059C9B9474E9803BC0E7C2D08D624">
    <w:name w:val="EDC3D059C9B9474E9803BC0E7C2D08D624"/>
    <w:rsid w:val="008E3497"/>
    <w:rPr>
      <w:rFonts w:eastAsiaTheme="minorHAnsi"/>
    </w:rPr>
  </w:style>
  <w:style w:type="paragraph" w:customStyle="1" w:styleId="042546AAA6F04535AE13F68E252FBBAD24">
    <w:name w:val="042546AAA6F04535AE13F68E252FBBAD24"/>
    <w:rsid w:val="008E3497"/>
    <w:rPr>
      <w:rFonts w:eastAsiaTheme="minorHAnsi"/>
    </w:rPr>
  </w:style>
  <w:style w:type="paragraph" w:customStyle="1" w:styleId="F648E57EDDDA4103BEB6EB2027F886FE24">
    <w:name w:val="F648E57EDDDA4103BEB6EB2027F886FE24"/>
    <w:rsid w:val="008E3497"/>
    <w:rPr>
      <w:rFonts w:eastAsiaTheme="minorHAnsi"/>
    </w:rPr>
  </w:style>
  <w:style w:type="paragraph" w:customStyle="1" w:styleId="7A0E2DA54B564033AADF8E0A308E3BD624">
    <w:name w:val="7A0E2DA54B564033AADF8E0A308E3BD624"/>
    <w:rsid w:val="008E3497"/>
    <w:rPr>
      <w:rFonts w:eastAsiaTheme="minorHAnsi"/>
    </w:rPr>
  </w:style>
  <w:style w:type="paragraph" w:customStyle="1" w:styleId="BE297880B0664BCDAEF10213354D0B9024">
    <w:name w:val="BE297880B0664BCDAEF10213354D0B9024"/>
    <w:rsid w:val="008E3497"/>
    <w:rPr>
      <w:rFonts w:eastAsiaTheme="minorHAnsi"/>
    </w:rPr>
  </w:style>
  <w:style w:type="paragraph" w:customStyle="1" w:styleId="2D5EF8DC645D4489AE2CC323A682CD3224">
    <w:name w:val="2D5EF8DC645D4489AE2CC323A682CD3224"/>
    <w:rsid w:val="008E3497"/>
    <w:rPr>
      <w:rFonts w:eastAsiaTheme="minorHAnsi"/>
    </w:rPr>
  </w:style>
  <w:style w:type="paragraph" w:customStyle="1" w:styleId="2A162FDA4D8D460AB3656054947C08A823">
    <w:name w:val="2A162FDA4D8D460AB3656054947C08A823"/>
    <w:rsid w:val="008E3497"/>
    <w:rPr>
      <w:rFonts w:eastAsiaTheme="minorHAnsi"/>
    </w:rPr>
  </w:style>
  <w:style w:type="paragraph" w:customStyle="1" w:styleId="58FCA5FD42AC4D3C88A91BA7A499238C23">
    <w:name w:val="58FCA5FD42AC4D3C88A91BA7A499238C23"/>
    <w:rsid w:val="008E3497"/>
    <w:rPr>
      <w:rFonts w:eastAsiaTheme="minorHAnsi"/>
    </w:rPr>
  </w:style>
  <w:style w:type="paragraph" w:customStyle="1" w:styleId="4A6D7A85299643B5845B1F33D648F40824">
    <w:name w:val="4A6D7A85299643B5845B1F33D648F40824"/>
    <w:rsid w:val="008E3497"/>
    <w:rPr>
      <w:rFonts w:eastAsiaTheme="minorHAnsi"/>
    </w:rPr>
  </w:style>
  <w:style w:type="paragraph" w:customStyle="1" w:styleId="DA4CBAEC936B4A30A43F5E9602AAE05824">
    <w:name w:val="DA4CBAEC936B4A30A43F5E9602AAE05824"/>
    <w:rsid w:val="008E3497"/>
    <w:rPr>
      <w:rFonts w:eastAsiaTheme="minorHAnsi"/>
    </w:rPr>
  </w:style>
  <w:style w:type="paragraph" w:customStyle="1" w:styleId="08DB1DBF8085480A8A4FE5487F2740BE24">
    <w:name w:val="08DB1DBF8085480A8A4FE5487F2740BE24"/>
    <w:rsid w:val="008E3497"/>
    <w:rPr>
      <w:rFonts w:eastAsiaTheme="minorHAnsi"/>
    </w:rPr>
  </w:style>
  <w:style w:type="paragraph" w:customStyle="1" w:styleId="50B239A143F841C5A54A7D561728A5E224">
    <w:name w:val="50B239A143F841C5A54A7D561728A5E224"/>
    <w:rsid w:val="008E3497"/>
    <w:rPr>
      <w:rFonts w:eastAsiaTheme="minorHAnsi"/>
    </w:rPr>
  </w:style>
  <w:style w:type="paragraph" w:customStyle="1" w:styleId="2F95F946BDDD4275B5538079E51A548924">
    <w:name w:val="2F95F946BDDD4275B5538079E51A548924"/>
    <w:rsid w:val="008E3497"/>
    <w:rPr>
      <w:rFonts w:eastAsiaTheme="minorHAnsi"/>
    </w:rPr>
  </w:style>
  <w:style w:type="paragraph" w:customStyle="1" w:styleId="A744815489F4469184FE1F2F434D0CDF24">
    <w:name w:val="A744815489F4469184FE1F2F434D0CDF24"/>
    <w:rsid w:val="008E3497"/>
    <w:rPr>
      <w:rFonts w:eastAsiaTheme="minorHAnsi"/>
    </w:rPr>
  </w:style>
  <w:style w:type="paragraph" w:customStyle="1" w:styleId="0CFADBD0B7EA47C5AAD6D656A2CD2BA024">
    <w:name w:val="0CFADBD0B7EA47C5AAD6D656A2CD2BA024"/>
    <w:rsid w:val="008E3497"/>
    <w:rPr>
      <w:rFonts w:eastAsiaTheme="minorHAnsi"/>
    </w:rPr>
  </w:style>
  <w:style w:type="paragraph" w:customStyle="1" w:styleId="D4C16506615B4C5FB9DC4371BAF33E8324">
    <w:name w:val="D4C16506615B4C5FB9DC4371BAF33E8324"/>
    <w:rsid w:val="008E3497"/>
    <w:rPr>
      <w:rFonts w:eastAsiaTheme="minorHAnsi"/>
    </w:rPr>
  </w:style>
  <w:style w:type="paragraph" w:customStyle="1" w:styleId="801AA6F3FED54A57A0835768E8E19BD124">
    <w:name w:val="801AA6F3FED54A57A0835768E8E19BD124"/>
    <w:rsid w:val="008E3497"/>
    <w:rPr>
      <w:rFonts w:eastAsiaTheme="minorHAnsi"/>
    </w:rPr>
  </w:style>
  <w:style w:type="paragraph" w:customStyle="1" w:styleId="A468E7CBCB0740A3B521D29B91A5518524">
    <w:name w:val="A468E7CBCB0740A3B521D29B91A5518524"/>
    <w:rsid w:val="008E3497"/>
    <w:rPr>
      <w:rFonts w:eastAsiaTheme="minorHAnsi"/>
    </w:rPr>
  </w:style>
  <w:style w:type="paragraph" w:customStyle="1" w:styleId="63B152712FF64051A1A79836CF3F164923">
    <w:name w:val="63B152712FF64051A1A79836CF3F164923"/>
    <w:rsid w:val="008E3497"/>
    <w:rPr>
      <w:rFonts w:eastAsiaTheme="minorHAnsi"/>
    </w:rPr>
  </w:style>
  <w:style w:type="paragraph" w:customStyle="1" w:styleId="795E4F4036724693B46DA81E4E698DAE23">
    <w:name w:val="795E4F4036724693B46DA81E4E698DAE23"/>
    <w:rsid w:val="008E3497"/>
    <w:rPr>
      <w:rFonts w:eastAsiaTheme="minorHAnsi"/>
    </w:rPr>
  </w:style>
  <w:style w:type="paragraph" w:customStyle="1" w:styleId="B362D57E5FC842E0B111DEC39886325C23">
    <w:name w:val="B362D57E5FC842E0B111DEC39886325C23"/>
    <w:rsid w:val="008E3497"/>
    <w:rPr>
      <w:rFonts w:eastAsiaTheme="minorHAnsi"/>
    </w:rPr>
  </w:style>
  <w:style w:type="paragraph" w:customStyle="1" w:styleId="9A8A3CE1D6E046F8BB9739AE8D698AC623">
    <w:name w:val="9A8A3CE1D6E046F8BB9739AE8D698AC623"/>
    <w:rsid w:val="008E3497"/>
    <w:rPr>
      <w:rFonts w:eastAsiaTheme="minorHAnsi"/>
    </w:rPr>
  </w:style>
  <w:style w:type="paragraph" w:customStyle="1" w:styleId="AE382DAEE7DE4E5586CF3B988E99103023">
    <w:name w:val="AE382DAEE7DE4E5586CF3B988E99103023"/>
    <w:rsid w:val="008E3497"/>
    <w:rPr>
      <w:rFonts w:eastAsiaTheme="minorHAnsi"/>
    </w:rPr>
  </w:style>
  <w:style w:type="paragraph" w:customStyle="1" w:styleId="9AE6703245F1434089742FF04FC27BB423">
    <w:name w:val="9AE6703245F1434089742FF04FC27BB423"/>
    <w:rsid w:val="008E3497"/>
    <w:rPr>
      <w:rFonts w:eastAsiaTheme="minorHAnsi"/>
    </w:rPr>
  </w:style>
  <w:style w:type="paragraph" w:customStyle="1" w:styleId="8365CDB2A7674B318D64BCF0AB00F5B423">
    <w:name w:val="8365CDB2A7674B318D64BCF0AB00F5B423"/>
    <w:rsid w:val="008E3497"/>
    <w:rPr>
      <w:rFonts w:eastAsiaTheme="minorHAnsi"/>
    </w:rPr>
  </w:style>
  <w:style w:type="paragraph" w:customStyle="1" w:styleId="931734EB321F4496B412BD0508DEA76423">
    <w:name w:val="931734EB321F4496B412BD0508DEA76423"/>
    <w:rsid w:val="008E3497"/>
    <w:rPr>
      <w:rFonts w:eastAsiaTheme="minorHAnsi"/>
    </w:rPr>
  </w:style>
  <w:style w:type="paragraph" w:customStyle="1" w:styleId="C2CD03634207489DB1C3C387A8A896B123">
    <w:name w:val="C2CD03634207489DB1C3C387A8A896B123"/>
    <w:rsid w:val="008E3497"/>
    <w:rPr>
      <w:rFonts w:eastAsiaTheme="minorHAnsi"/>
    </w:rPr>
  </w:style>
  <w:style w:type="paragraph" w:customStyle="1" w:styleId="96916A38AF6841FD9DD9E55E7D34DC1923">
    <w:name w:val="96916A38AF6841FD9DD9E55E7D34DC1923"/>
    <w:rsid w:val="008E3497"/>
    <w:rPr>
      <w:rFonts w:eastAsiaTheme="minorHAnsi"/>
    </w:rPr>
  </w:style>
  <w:style w:type="paragraph" w:customStyle="1" w:styleId="A89B56BE3FA54F1EB0DF6C8E04726BD323">
    <w:name w:val="A89B56BE3FA54F1EB0DF6C8E04726BD323"/>
    <w:rsid w:val="008E3497"/>
    <w:rPr>
      <w:rFonts w:eastAsiaTheme="minorHAnsi"/>
    </w:rPr>
  </w:style>
  <w:style w:type="paragraph" w:customStyle="1" w:styleId="F8E1047451944441A88ABD85B6C95EF523">
    <w:name w:val="F8E1047451944441A88ABD85B6C95EF523"/>
    <w:rsid w:val="008E3497"/>
    <w:rPr>
      <w:rFonts w:eastAsiaTheme="minorHAnsi"/>
    </w:rPr>
  </w:style>
  <w:style w:type="paragraph" w:customStyle="1" w:styleId="3E7A4DF811C14257AE4FD1FBC49BEB6C23">
    <w:name w:val="3E7A4DF811C14257AE4FD1FBC49BEB6C23"/>
    <w:rsid w:val="008E3497"/>
    <w:rPr>
      <w:rFonts w:eastAsiaTheme="minorHAnsi"/>
    </w:rPr>
  </w:style>
  <w:style w:type="paragraph" w:customStyle="1" w:styleId="8DA693B836C04B67B93BF5980F03ABEB3">
    <w:name w:val="8DA693B836C04B67B93BF5980F03ABEB3"/>
    <w:rsid w:val="008E3497"/>
    <w:rPr>
      <w:rFonts w:eastAsiaTheme="minorHAnsi"/>
    </w:rPr>
  </w:style>
  <w:style w:type="paragraph" w:customStyle="1" w:styleId="FA739E41EE4F42C5B04A2E7E96D6022D23">
    <w:name w:val="FA739E41EE4F42C5B04A2E7E96D6022D23"/>
    <w:rsid w:val="008E3497"/>
    <w:rPr>
      <w:rFonts w:eastAsiaTheme="minorHAnsi"/>
    </w:rPr>
  </w:style>
  <w:style w:type="paragraph" w:customStyle="1" w:styleId="C0D1D78AA49C4ADFAE31DBCD88D4B6EB24">
    <w:name w:val="C0D1D78AA49C4ADFAE31DBCD88D4B6E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3">
    <w:name w:val="C5B4BD8D29A1447B891ECEA6A92AD64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3">
    <w:name w:val="BC2D42A687F846EB94C728C39DF650B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3">
    <w:name w:val="701B5917D9384387B8B066832929080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3">
    <w:name w:val="4BEFBFB7D403475EAD6237CDA5E90A6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1">
    <w:name w:val="A0CD3B20474D4D8CA0B02A119544922D1"/>
    <w:rsid w:val="008E3497"/>
    <w:rPr>
      <w:rFonts w:eastAsiaTheme="minorHAnsi"/>
    </w:rPr>
  </w:style>
  <w:style w:type="paragraph" w:customStyle="1" w:styleId="3291EA951B3C486AB367F375C960408B1">
    <w:name w:val="3291EA951B3C486AB367F375C960408B1"/>
    <w:rsid w:val="008E3497"/>
    <w:rPr>
      <w:rFonts w:eastAsiaTheme="minorHAnsi"/>
    </w:rPr>
  </w:style>
  <w:style w:type="paragraph" w:customStyle="1" w:styleId="4D5CB910EF354435AFA74D17E1284E70">
    <w:name w:val="4D5CB910EF354435AFA74D17E1284E70"/>
    <w:rsid w:val="008E3497"/>
    <w:rPr>
      <w:rFonts w:eastAsiaTheme="minorHAnsi"/>
    </w:rPr>
  </w:style>
  <w:style w:type="paragraph" w:customStyle="1" w:styleId="3E58E1CC6C894C6596512F46A18E6C0E">
    <w:name w:val="3E58E1CC6C894C6596512F46A18E6C0E"/>
    <w:rsid w:val="008E3497"/>
    <w:rPr>
      <w:rFonts w:eastAsiaTheme="minorHAnsi"/>
    </w:rPr>
  </w:style>
  <w:style w:type="paragraph" w:customStyle="1" w:styleId="80EB4002DDF543B8B7004C452EE7B9BC23">
    <w:name w:val="80EB4002DDF543B8B7004C452EE7B9BC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3">
    <w:name w:val="F9C6533C1E864A0BBD94C648065B6841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3">
    <w:name w:val="EA5B4C1510D548428F23E5DE410C91FF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3">
    <w:name w:val="4AC15AD9E32B4F5AB87DB3A881AC141D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5">
    <w:name w:val="CB30427D8A294AA0A480965D16084A38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5">
    <w:name w:val="B1A877ABBF78477391393CC071241947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4">
    <w:name w:val="30FA10E18AA546EE8082541ED94B85B9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4">
    <w:name w:val="359543F408244E4C915219E2B65CF77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5">
    <w:name w:val="69C354DBE5AA4C778622C1EF7F77602F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4">
    <w:name w:val="F3D9A3CD7C384B34BB7E9EA9ED049A2A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4">
    <w:name w:val="CE2F75739CED4586BFE4380B66A8E9A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4">
    <w:name w:val="D83B4EB1345346298D6AC04A1C2C68B3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5">
    <w:name w:val="6450A64838B749DE84719D768C626C23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5">
    <w:name w:val="29F724682B4547DB859AA6939F154C38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4">
    <w:name w:val="2C3CBF37F6F74962A5515F410283C16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4">
    <w:name w:val="5095598FE6E4414EB5CB162CD1286D12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4">
    <w:name w:val="4FA2336CB7374907ACBE7D4F816F22B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4">
    <w:name w:val="3E2C18A5A3A74F8CA5761C75EE656E1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4">
    <w:name w:val="19206A32E438411FBC0E828E1AE61FDD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2">
    <w:name w:val="53311A36E5E24080BAA86C99111FD9D4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9">
    <w:name w:val="58D2FCB95647468A9C28713DD241D3A09"/>
    <w:rsid w:val="008E3497"/>
    <w:rPr>
      <w:rFonts w:eastAsiaTheme="minorHAnsi"/>
    </w:rPr>
  </w:style>
  <w:style w:type="paragraph" w:customStyle="1" w:styleId="C323CC46A70648378356EC26E1D562B623">
    <w:name w:val="C323CC46A70648378356EC26E1D562B623"/>
    <w:rsid w:val="008E3497"/>
    <w:rPr>
      <w:rFonts w:eastAsiaTheme="minorHAnsi"/>
    </w:rPr>
  </w:style>
  <w:style w:type="paragraph" w:customStyle="1" w:styleId="77588B905D0B4AE9B7C8CD5C40274F6623">
    <w:name w:val="77588B905D0B4AE9B7C8CD5C40274F6623"/>
    <w:rsid w:val="008E3497"/>
    <w:rPr>
      <w:rFonts w:eastAsiaTheme="minorHAnsi"/>
    </w:rPr>
  </w:style>
  <w:style w:type="paragraph" w:customStyle="1" w:styleId="1D83BB36814C4F888E8AE76AB9357D5730">
    <w:name w:val="1D83BB36814C4F888E8AE76AB9357D5730"/>
    <w:rsid w:val="008E3497"/>
    <w:rPr>
      <w:rFonts w:eastAsiaTheme="minorHAnsi"/>
    </w:rPr>
  </w:style>
  <w:style w:type="paragraph" w:customStyle="1" w:styleId="0C671431A5DE4D62BAA70CC82DC51D2730">
    <w:name w:val="0C671431A5DE4D62BAA70CC82DC51D2730"/>
    <w:rsid w:val="008E3497"/>
    <w:rPr>
      <w:rFonts w:eastAsiaTheme="minorHAnsi"/>
    </w:rPr>
  </w:style>
  <w:style w:type="paragraph" w:customStyle="1" w:styleId="A906F06CC02849A38415AABC0E3A91DF30">
    <w:name w:val="A906F06CC02849A38415AABC0E3A91DF30"/>
    <w:rsid w:val="008E3497"/>
    <w:rPr>
      <w:rFonts w:eastAsiaTheme="minorHAnsi"/>
    </w:rPr>
  </w:style>
  <w:style w:type="paragraph" w:customStyle="1" w:styleId="814B1A56490E4E47BA66AE8807DF66537">
    <w:name w:val="814B1A56490E4E47BA66AE8807DF66537"/>
    <w:rsid w:val="008E3497"/>
    <w:rPr>
      <w:rFonts w:eastAsiaTheme="minorHAnsi"/>
    </w:rPr>
  </w:style>
  <w:style w:type="paragraph" w:customStyle="1" w:styleId="C184A1F3F64E49D19B486858F96F490125">
    <w:name w:val="C184A1F3F64E49D19B486858F96F4901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7">
    <w:name w:val="B0762CB60C864F8191E8C4152BBED9937"/>
    <w:rsid w:val="008E3497"/>
    <w:rPr>
      <w:rFonts w:eastAsiaTheme="minorHAnsi"/>
    </w:rPr>
  </w:style>
  <w:style w:type="paragraph" w:customStyle="1" w:styleId="27D158F4A81F4B858317FA58B0281C9525">
    <w:name w:val="27D158F4A81F4B858317FA58B0281C9525"/>
    <w:rsid w:val="008E3497"/>
    <w:rPr>
      <w:rFonts w:eastAsiaTheme="minorHAnsi"/>
    </w:rPr>
  </w:style>
  <w:style w:type="paragraph" w:customStyle="1" w:styleId="D9E1C13FC0F9413D8A9255569D77D68225">
    <w:name w:val="D9E1C13FC0F9413D8A9255569D77D68225"/>
    <w:rsid w:val="008E3497"/>
    <w:rPr>
      <w:rFonts w:eastAsiaTheme="minorHAnsi"/>
    </w:rPr>
  </w:style>
  <w:style w:type="paragraph" w:customStyle="1" w:styleId="B189B9CA004041FAB51FF4C517609C2F7">
    <w:name w:val="B189B9CA004041FAB51FF4C517609C2F7"/>
    <w:rsid w:val="008E3497"/>
    <w:rPr>
      <w:rFonts w:eastAsiaTheme="minorHAnsi"/>
    </w:rPr>
  </w:style>
  <w:style w:type="paragraph" w:customStyle="1" w:styleId="D63F1DA4324A4ADEB7460D370549486325">
    <w:name w:val="D63F1DA4324A4ADEB7460D370549486325"/>
    <w:rsid w:val="008E3497"/>
    <w:rPr>
      <w:rFonts w:eastAsiaTheme="minorHAnsi"/>
    </w:rPr>
  </w:style>
  <w:style w:type="paragraph" w:customStyle="1" w:styleId="EAFD1B8491A94827B672C032C43BAC9425">
    <w:name w:val="EAFD1B8491A94827B672C032C43BAC9425"/>
    <w:rsid w:val="008E3497"/>
    <w:rPr>
      <w:rFonts w:eastAsiaTheme="minorHAnsi"/>
    </w:rPr>
  </w:style>
  <w:style w:type="paragraph" w:customStyle="1" w:styleId="202384D35ED942229D550B05AF95D31D7">
    <w:name w:val="202384D35ED942229D550B05AF95D31D7"/>
    <w:rsid w:val="008E3497"/>
    <w:rPr>
      <w:rFonts w:eastAsiaTheme="minorHAnsi"/>
    </w:rPr>
  </w:style>
  <w:style w:type="paragraph" w:customStyle="1" w:styleId="4303BD00D2E4428784F03A95DAE436C725">
    <w:name w:val="4303BD00D2E4428784F03A95DAE436C725"/>
    <w:rsid w:val="008E3497"/>
    <w:rPr>
      <w:rFonts w:eastAsiaTheme="minorHAnsi"/>
    </w:rPr>
  </w:style>
  <w:style w:type="paragraph" w:customStyle="1" w:styleId="A5FCE149CC5E4C0887C25E4F4ECBE30125">
    <w:name w:val="A5FCE149CC5E4C0887C25E4F4ECBE30125"/>
    <w:rsid w:val="008E3497"/>
    <w:rPr>
      <w:rFonts w:eastAsiaTheme="minorHAnsi"/>
    </w:rPr>
  </w:style>
  <w:style w:type="paragraph" w:customStyle="1" w:styleId="1C7FB9F6B6EA4ED2915A21090CE9EFBA6">
    <w:name w:val="1C7FB9F6B6EA4ED2915A21090CE9EFBA6"/>
    <w:rsid w:val="008E3497"/>
    <w:rPr>
      <w:rFonts w:eastAsiaTheme="minorHAnsi"/>
    </w:rPr>
  </w:style>
  <w:style w:type="paragraph" w:customStyle="1" w:styleId="8CD15BE22342406A809A8F077FA2982625">
    <w:name w:val="8CD15BE22342406A809A8F077FA2982625"/>
    <w:rsid w:val="008E3497"/>
    <w:rPr>
      <w:rFonts w:eastAsiaTheme="minorHAnsi"/>
    </w:rPr>
  </w:style>
  <w:style w:type="paragraph" w:customStyle="1" w:styleId="5A4ED76E717B45928798C23B55BDAE3525">
    <w:name w:val="5A4ED76E717B45928798C23B55BDAE3525"/>
    <w:rsid w:val="008E3497"/>
    <w:rPr>
      <w:rFonts w:eastAsiaTheme="minorHAnsi"/>
    </w:rPr>
  </w:style>
  <w:style w:type="paragraph" w:customStyle="1" w:styleId="C43736ABF11D46C4B911FAE0B56CEF2825">
    <w:name w:val="C43736ABF11D46C4B911FAE0B56CEF2825"/>
    <w:rsid w:val="008E3497"/>
    <w:rPr>
      <w:rFonts w:eastAsiaTheme="minorHAnsi"/>
    </w:rPr>
  </w:style>
  <w:style w:type="paragraph" w:customStyle="1" w:styleId="8FC354A4976B49E3B22E1A29C0F4DD4A25">
    <w:name w:val="8FC354A4976B49E3B22E1A29C0F4DD4A25"/>
    <w:rsid w:val="008E3497"/>
    <w:rPr>
      <w:rFonts w:eastAsiaTheme="minorHAnsi"/>
    </w:rPr>
  </w:style>
  <w:style w:type="paragraph" w:customStyle="1" w:styleId="0ADF65EB0BE645E7BD590251E8E5DB9C25">
    <w:name w:val="0ADF65EB0BE645E7BD590251E8E5DB9C25"/>
    <w:rsid w:val="008E3497"/>
    <w:rPr>
      <w:rFonts w:eastAsiaTheme="minorHAnsi"/>
    </w:rPr>
  </w:style>
  <w:style w:type="paragraph" w:customStyle="1" w:styleId="6D0EBA63F0C742468D8900840D084F8225">
    <w:name w:val="6D0EBA63F0C742468D8900840D084F8225"/>
    <w:rsid w:val="008E3497"/>
    <w:rPr>
      <w:rFonts w:eastAsiaTheme="minorHAnsi"/>
    </w:rPr>
  </w:style>
  <w:style w:type="paragraph" w:customStyle="1" w:styleId="B6B9F7CDE0534971BAE0FE4DDE262D2325">
    <w:name w:val="B6B9F7CDE0534971BAE0FE4DDE262D2325"/>
    <w:rsid w:val="008E3497"/>
    <w:rPr>
      <w:rFonts w:eastAsiaTheme="minorHAnsi"/>
    </w:rPr>
  </w:style>
  <w:style w:type="paragraph" w:customStyle="1" w:styleId="76C6EAFB2C0E43C78479016282DEDDC925">
    <w:name w:val="76C6EAFB2C0E43C78479016282DEDDC925"/>
    <w:rsid w:val="008E3497"/>
    <w:rPr>
      <w:rFonts w:eastAsiaTheme="minorHAnsi"/>
    </w:rPr>
  </w:style>
  <w:style w:type="paragraph" w:customStyle="1" w:styleId="B670A14F59A94E33A2BB6DBC01B330225">
    <w:name w:val="B670A14F59A94E33A2BB6DBC01B330225"/>
    <w:rsid w:val="008E3497"/>
    <w:rPr>
      <w:rFonts w:eastAsiaTheme="minorHAnsi"/>
    </w:rPr>
  </w:style>
  <w:style w:type="paragraph" w:customStyle="1" w:styleId="E8E8493026B74CC6ACAF73535FF7FE1C25">
    <w:name w:val="E8E8493026B74CC6ACAF73535FF7FE1C25"/>
    <w:rsid w:val="008E3497"/>
    <w:rPr>
      <w:rFonts w:eastAsiaTheme="minorHAnsi"/>
    </w:rPr>
  </w:style>
  <w:style w:type="paragraph" w:customStyle="1" w:styleId="338560FC8B1F4478A5F16F16C8F608EC6">
    <w:name w:val="338560FC8B1F4478A5F16F16C8F608EC6"/>
    <w:rsid w:val="008E3497"/>
    <w:rPr>
      <w:rFonts w:eastAsiaTheme="minorHAnsi"/>
    </w:rPr>
  </w:style>
  <w:style w:type="paragraph" w:customStyle="1" w:styleId="E65085FA4A8449E6ACA6F936D800376624">
    <w:name w:val="E65085FA4A8449E6ACA6F936D800376624"/>
    <w:rsid w:val="008E3497"/>
    <w:rPr>
      <w:rFonts w:eastAsiaTheme="minorHAnsi"/>
    </w:rPr>
  </w:style>
  <w:style w:type="paragraph" w:customStyle="1" w:styleId="5C44F96216F046C796BAC5F33B2E635E24">
    <w:name w:val="5C44F96216F046C796BAC5F33B2E635E24"/>
    <w:rsid w:val="008E3497"/>
    <w:rPr>
      <w:rFonts w:eastAsiaTheme="minorHAnsi"/>
    </w:rPr>
  </w:style>
  <w:style w:type="paragraph" w:customStyle="1" w:styleId="8267B38D2D6D461DA7DC68C112302B1024">
    <w:name w:val="8267B38D2D6D461DA7DC68C112302B1024"/>
    <w:rsid w:val="008E3497"/>
    <w:rPr>
      <w:rFonts w:eastAsiaTheme="minorHAnsi"/>
    </w:rPr>
  </w:style>
  <w:style w:type="paragraph" w:customStyle="1" w:styleId="1D0709AE76F64B018E2BD9D3DBFB66DF25">
    <w:name w:val="1D0709AE76F64B018E2BD9D3DBFB66DF25"/>
    <w:rsid w:val="008E3497"/>
    <w:rPr>
      <w:rFonts w:eastAsiaTheme="minorHAnsi"/>
    </w:rPr>
  </w:style>
  <w:style w:type="paragraph" w:customStyle="1" w:styleId="014F5C04BB22410C81F677299043755825">
    <w:name w:val="014F5C04BB22410C81F677299043755825"/>
    <w:rsid w:val="008E3497"/>
    <w:rPr>
      <w:rFonts w:eastAsiaTheme="minorHAnsi"/>
    </w:rPr>
  </w:style>
  <w:style w:type="paragraph" w:customStyle="1" w:styleId="B9A966E752EF41688ECB507D015082D925">
    <w:name w:val="B9A966E752EF41688ECB507D015082D925"/>
    <w:rsid w:val="008E3497"/>
    <w:rPr>
      <w:rFonts w:eastAsiaTheme="minorHAnsi"/>
    </w:rPr>
  </w:style>
  <w:style w:type="paragraph" w:customStyle="1" w:styleId="46A7D5AF3B744D088EEAE5CD6C10E70A25">
    <w:name w:val="46A7D5AF3B744D088EEAE5CD6C10E70A25"/>
    <w:rsid w:val="008E3497"/>
    <w:rPr>
      <w:rFonts w:eastAsiaTheme="minorHAnsi"/>
    </w:rPr>
  </w:style>
  <w:style w:type="paragraph" w:customStyle="1" w:styleId="BCB611364F9347DAA2812B71AE790C0A25">
    <w:name w:val="BCB611364F9347DAA2812B71AE790C0A25"/>
    <w:rsid w:val="008E3497"/>
    <w:rPr>
      <w:rFonts w:eastAsiaTheme="minorHAnsi"/>
    </w:rPr>
  </w:style>
  <w:style w:type="paragraph" w:customStyle="1" w:styleId="460FFF3674E14D72998229450119FCEB25">
    <w:name w:val="460FFF3674E14D72998229450119FCEB25"/>
    <w:rsid w:val="008E3497"/>
    <w:rPr>
      <w:rFonts w:eastAsiaTheme="minorHAnsi"/>
    </w:rPr>
  </w:style>
  <w:style w:type="paragraph" w:customStyle="1" w:styleId="264BAB5FDC0040D59FCD702B943351BC25">
    <w:name w:val="264BAB5FDC0040D59FCD702B943351BC25"/>
    <w:rsid w:val="008E3497"/>
    <w:rPr>
      <w:rFonts w:eastAsiaTheme="minorHAnsi"/>
    </w:rPr>
  </w:style>
  <w:style w:type="paragraph" w:customStyle="1" w:styleId="A1A5D004AC464522AE9740F47D4815E525">
    <w:name w:val="A1A5D004AC464522AE9740F47D4815E525"/>
    <w:rsid w:val="008E3497"/>
    <w:rPr>
      <w:rFonts w:eastAsiaTheme="minorHAnsi"/>
    </w:rPr>
  </w:style>
  <w:style w:type="paragraph" w:customStyle="1" w:styleId="228DFE730EE2445F88E4473929BCB01925">
    <w:name w:val="228DFE730EE2445F88E4473929BCB01925"/>
    <w:rsid w:val="008E3497"/>
    <w:rPr>
      <w:rFonts w:eastAsiaTheme="minorHAnsi"/>
    </w:rPr>
  </w:style>
  <w:style w:type="paragraph" w:customStyle="1" w:styleId="F78F108F90C34D70AE86C5A10431040625">
    <w:name w:val="F78F108F90C34D70AE86C5A10431040625"/>
    <w:rsid w:val="008E3497"/>
    <w:rPr>
      <w:rFonts w:eastAsiaTheme="minorHAnsi"/>
    </w:rPr>
  </w:style>
  <w:style w:type="paragraph" w:customStyle="1" w:styleId="EDC3D059C9B9474E9803BC0E7C2D08D625">
    <w:name w:val="EDC3D059C9B9474E9803BC0E7C2D08D625"/>
    <w:rsid w:val="008E3497"/>
    <w:rPr>
      <w:rFonts w:eastAsiaTheme="minorHAnsi"/>
    </w:rPr>
  </w:style>
  <w:style w:type="paragraph" w:customStyle="1" w:styleId="042546AAA6F04535AE13F68E252FBBAD25">
    <w:name w:val="042546AAA6F04535AE13F68E252FBBAD25"/>
    <w:rsid w:val="008E3497"/>
    <w:rPr>
      <w:rFonts w:eastAsiaTheme="minorHAnsi"/>
    </w:rPr>
  </w:style>
  <w:style w:type="paragraph" w:customStyle="1" w:styleId="F648E57EDDDA4103BEB6EB2027F886FE25">
    <w:name w:val="F648E57EDDDA4103BEB6EB2027F886FE25"/>
    <w:rsid w:val="008E3497"/>
    <w:rPr>
      <w:rFonts w:eastAsiaTheme="minorHAnsi"/>
    </w:rPr>
  </w:style>
  <w:style w:type="paragraph" w:customStyle="1" w:styleId="7A0E2DA54B564033AADF8E0A308E3BD625">
    <w:name w:val="7A0E2DA54B564033AADF8E0A308E3BD625"/>
    <w:rsid w:val="008E3497"/>
    <w:rPr>
      <w:rFonts w:eastAsiaTheme="minorHAnsi"/>
    </w:rPr>
  </w:style>
  <w:style w:type="paragraph" w:customStyle="1" w:styleId="BE297880B0664BCDAEF10213354D0B9025">
    <w:name w:val="BE297880B0664BCDAEF10213354D0B9025"/>
    <w:rsid w:val="008E3497"/>
    <w:rPr>
      <w:rFonts w:eastAsiaTheme="minorHAnsi"/>
    </w:rPr>
  </w:style>
  <w:style w:type="paragraph" w:customStyle="1" w:styleId="2D5EF8DC645D4489AE2CC323A682CD3225">
    <w:name w:val="2D5EF8DC645D4489AE2CC323A682CD3225"/>
    <w:rsid w:val="008E3497"/>
    <w:rPr>
      <w:rFonts w:eastAsiaTheme="minorHAnsi"/>
    </w:rPr>
  </w:style>
  <w:style w:type="paragraph" w:customStyle="1" w:styleId="2A162FDA4D8D460AB3656054947C08A824">
    <w:name w:val="2A162FDA4D8D460AB3656054947C08A824"/>
    <w:rsid w:val="008E3497"/>
    <w:rPr>
      <w:rFonts w:eastAsiaTheme="minorHAnsi"/>
    </w:rPr>
  </w:style>
  <w:style w:type="paragraph" w:customStyle="1" w:styleId="58FCA5FD42AC4D3C88A91BA7A499238C24">
    <w:name w:val="58FCA5FD42AC4D3C88A91BA7A499238C24"/>
    <w:rsid w:val="008E3497"/>
    <w:rPr>
      <w:rFonts w:eastAsiaTheme="minorHAnsi"/>
    </w:rPr>
  </w:style>
  <w:style w:type="paragraph" w:customStyle="1" w:styleId="4A6D7A85299643B5845B1F33D648F40825">
    <w:name w:val="4A6D7A85299643B5845B1F33D648F40825"/>
    <w:rsid w:val="008E3497"/>
    <w:rPr>
      <w:rFonts w:eastAsiaTheme="minorHAnsi"/>
    </w:rPr>
  </w:style>
  <w:style w:type="paragraph" w:customStyle="1" w:styleId="DA4CBAEC936B4A30A43F5E9602AAE05825">
    <w:name w:val="DA4CBAEC936B4A30A43F5E9602AAE05825"/>
    <w:rsid w:val="008E3497"/>
    <w:rPr>
      <w:rFonts w:eastAsiaTheme="minorHAnsi"/>
    </w:rPr>
  </w:style>
  <w:style w:type="paragraph" w:customStyle="1" w:styleId="08DB1DBF8085480A8A4FE5487F2740BE25">
    <w:name w:val="08DB1DBF8085480A8A4FE5487F2740BE25"/>
    <w:rsid w:val="008E3497"/>
    <w:rPr>
      <w:rFonts w:eastAsiaTheme="minorHAnsi"/>
    </w:rPr>
  </w:style>
  <w:style w:type="paragraph" w:customStyle="1" w:styleId="50B239A143F841C5A54A7D561728A5E225">
    <w:name w:val="50B239A143F841C5A54A7D561728A5E225"/>
    <w:rsid w:val="008E3497"/>
    <w:rPr>
      <w:rFonts w:eastAsiaTheme="minorHAnsi"/>
    </w:rPr>
  </w:style>
  <w:style w:type="paragraph" w:customStyle="1" w:styleId="2F95F946BDDD4275B5538079E51A548925">
    <w:name w:val="2F95F946BDDD4275B5538079E51A548925"/>
    <w:rsid w:val="008E3497"/>
    <w:rPr>
      <w:rFonts w:eastAsiaTheme="minorHAnsi"/>
    </w:rPr>
  </w:style>
  <w:style w:type="paragraph" w:customStyle="1" w:styleId="A744815489F4469184FE1F2F434D0CDF25">
    <w:name w:val="A744815489F4469184FE1F2F434D0CDF25"/>
    <w:rsid w:val="008E3497"/>
    <w:rPr>
      <w:rFonts w:eastAsiaTheme="minorHAnsi"/>
    </w:rPr>
  </w:style>
  <w:style w:type="paragraph" w:customStyle="1" w:styleId="0CFADBD0B7EA47C5AAD6D656A2CD2BA025">
    <w:name w:val="0CFADBD0B7EA47C5AAD6D656A2CD2BA025"/>
    <w:rsid w:val="008E3497"/>
    <w:rPr>
      <w:rFonts w:eastAsiaTheme="minorHAnsi"/>
    </w:rPr>
  </w:style>
  <w:style w:type="paragraph" w:customStyle="1" w:styleId="D4C16506615B4C5FB9DC4371BAF33E8325">
    <w:name w:val="D4C16506615B4C5FB9DC4371BAF33E8325"/>
    <w:rsid w:val="008E3497"/>
    <w:rPr>
      <w:rFonts w:eastAsiaTheme="minorHAnsi"/>
    </w:rPr>
  </w:style>
  <w:style w:type="paragraph" w:customStyle="1" w:styleId="801AA6F3FED54A57A0835768E8E19BD125">
    <w:name w:val="801AA6F3FED54A57A0835768E8E19BD125"/>
    <w:rsid w:val="008E3497"/>
    <w:rPr>
      <w:rFonts w:eastAsiaTheme="minorHAnsi"/>
    </w:rPr>
  </w:style>
  <w:style w:type="paragraph" w:customStyle="1" w:styleId="A468E7CBCB0740A3B521D29B91A5518525">
    <w:name w:val="A468E7CBCB0740A3B521D29B91A5518525"/>
    <w:rsid w:val="008E3497"/>
    <w:rPr>
      <w:rFonts w:eastAsiaTheme="minorHAnsi"/>
    </w:rPr>
  </w:style>
  <w:style w:type="paragraph" w:customStyle="1" w:styleId="63B152712FF64051A1A79836CF3F164924">
    <w:name w:val="63B152712FF64051A1A79836CF3F164924"/>
    <w:rsid w:val="008E3497"/>
    <w:rPr>
      <w:rFonts w:eastAsiaTheme="minorHAnsi"/>
    </w:rPr>
  </w:style>
  <w:style w:type="paragraph" w:customStyle="1" w:styleId="795E4F4036724693B46DA81E4E698DAE24">
    <w:name w:val="795E4F4036724693B46DA81E4E698DAE24"/>
    <w:rsid w:val="008E3497"/>
    <w:rPr>
      <w:rFonts w:eastAsiaTheme="minorHAnsi"/>
    </w:rPr>
  </w:style>
  <w:style w:type="paragraph" w:customStyle="1" w:styleId="B362D57E5FC842E0B111DEC39886325C24">
    <w:name w:val="B362D57E5FC842E0B111DEC39886325C24"/>
    <w:rsid w:val="008E3497"/>
    <w:rPr>
      <w:rFonts w:eastAsiaTheme="minorHAnsi"/>
    </w:rPr>
  </w:style>
  <w:style w:type="paragraph" w:customStyle="1" w:styleId="9A8A3CE1D6E046F8BB9739AE8D698AC624">
    <w:name w:val="9A8A3CE1D6E046F8BB9739AE8D698AC624"/>
    <w:rsid w:val="008E3497"/>
    <w:rPr>
      <w:rFonts w:eastAsiaTheme="minorHAnsi"/>
    </w:rPr>
  </w:style>
  <w:style w:type="paragraph" w:customStyle="1" w:styleId="AE382DAEE7DE4E5586CF3B988E99103024">
    <w:name w:val="AE382DAEE7DE4E5586CF3B988E99103024"/>
    <w:rsid w:val="008E3497"/>
    <w:rPr>
      <w:rFonts w:eastAsiaTheme="minorHAnsi"/>
    </w:rPr>
  </w:style>
  <w:style w:type="paragraph" w:customStyle="1" w:styleId="9AE6703245F1434089742FF04FC27BB424">
    <w:name w:val="9AE6703245F1434089742FF04FC27BB424"/>
    <w:rsid w:val="008E3497"/>
    <w:rPr>
      <w:rFonts w:eastAsiaTheme="minorHAnsi"/>
    </w:rPr>
  </w:style>
  <w:style w:type="paragraph" w:customStyle="1" w:styleId="8365CDB2A7674B318D64BCF0AB00F5B424">
    <w:name w:val="8365CDB2A7674B318D64BCF0AB00F5B424"/>
    <w:rsid w:val="008E3497"/>
    <w:rPr>
      <w:rFonts w:eastAsiaTheme="minorHAnsi"/>
    </w:rPr>
  </w:style>
  <w:style w:type="paragraph" w:customStyle="1" w:styleId="931734EB321F4496B412BD0508DEA76424">
    <w:name w:val="931734EB321F4496B412BD0508DEA76424"/>
    <w:rsid w:val="008E3497"/>
    <w:rPr>
      <w:rFonts w:eastAsiaTheme="minorHAnsi"/>
    </w:rPr>
  </w:style>
  <w:style w:type="paragraph" w:customStyle="1" w:styleId="C2CD03634207489DB1C3C387A8A896B124">
    <w:name w:val="C2CD03634207489DB1C3C387A8A896B124"/>
    <w:rsid w:val="008E3497"/>
    <w:rPr>
      <w:rFonts w:eastAsiaTheme="minorHAnsi"/>
    </w:rPr>
  </w:style>
  <w:style w:type="paragraph" w:customStyle="1" w:styleId="96916A38AF6841FD9DD9E55E7D34DC1924">
    <w:name w:val="96916A38AF6841FD9DD9E55E7D34DC1924"/>
    <w:rsid w:val="008E3497"/>
    <w:rPr>
      <w:rFonts w:eastAsiaTheme="minorHAnsi"/>
    </w:rPr>
  </w:style>
  <w:style w:type="paragraph" w:customStyle="1" w:styleId="A89B56BE3FA54F1EB0DF6C8E04726BD324">
    <w:name w:val="A89B56BE3FA54F1EB0DF6C8E04726BD324"/>
    <w:rsid w:val="008E3497"/>
    <w:rPr>
      <w:rFonts w:eastAsiaTheme="minorHAnsi"/>
    </w:rPr>
  </w:style>
  <w:style w:type="paragraph" w:customStyle="1" w:styleId="F8E1047451944441A88ABD85B6C95EF524">
    <w:name w:val="F8E1047451944441A88ABD85B6C95EF524"/>
    <w:rsid w:val="008E3497"/>
    <w:rPr>
      <w:rFonts w:eastAsiaTheme="minorHAnsi"/>
    </w:rPr>
  </w:style>
  <w:style w:type="paragraph" w:customStyle="1" w:styleId="3E7A4DF811C14257AE4FD1FBC49BEB6C24">
    <w:name w:val="3E7A4DF811C14257AE4FD1FBC49BEB6C24"/>
    <w:rsid w:val="008E3497"/>
    <w:rPr>
      <w:rFonts w:eastAsiaTheme="minorHAnsi"/>
    </w:rPr>
  </w:style>
  <w:style w:type="paragraph" w:customStyle="1" w:styleId="8DA693B836C04B67B93BF5980F03ABEB4">
    <w:name w:val="8DA693B836C04B67B93BF5980F03ABEB4"/>
    <w:rsid w:val="008E3497"/>
    <w:rPr>
      <w:rFonts w:eastAsiaTheme="minorHAnsi"/>
    </w:rPr>
  </w:style>
  <w:style w:type="paragraph" w:customStyle="1" w:styleId="FA739E41EE4F42C5B04A2E7E96D6022D24">
    <w:name w:val="FA739E41EE4F42C5B04A2E7E96D6022D24"/>
    <w:rsid w:val="008E3497"/>
    <w:rPr>
      <w:rFonts w:eastAsiaTheme="minorHAnsi"/>
    </w:rPr>
  </w:style>
  <w:style w:type="paragraph" w:customStyle="1" w:styleId="C0D1D78AA49C4ADFAE31DBCD88D4B6EB25">
    <w:name w:val="C0D1D78AA49C4ADFAE31DBCD88D4B6EB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4">
    <w:name w:val="C5B4BD8D29A1447B891ECEA6A92AD64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4">
    <w:name w:val="BC2D42A687F846EB94C728C39DF650B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4">
    <w:name w:val="701B5917D9384387B8B066832929080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4">
    <w:name w:val="4BEFBFB7D403475EAD6237CDA5E90A6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2">
    <w:name w:val="A0CD3B20474D4D8CA0B02A119544922D2"/>
    <w:rsid w:val="008E3497"/>
    <w:rPr>
      <w:rFonts w:eastAsiaTheme="minorHAnsi"/>
    </w:rPr>
  </w:style>
  <w:style w:type="paragraph" w:customStyle="1" w:styleId="3291EA951B3C486AB367F375C960408B2">
    <w:name w:val="3291EA951B3C486AB367F375C960408B2"/>
    <w:rsid w:val="008E3497"/>
    <w:rPr>
      <w:rFonts w:eastAsiaTheme="minorHAnsi"/>
    </w:rPr>
  </w:style>
  <w:style w:type="paragraph" w:customStyle="1" w:styleId="4D5CB910EF354435AFA74D17E1284E701">
    <w:name w:val="4D5CB910EF354435AFA74D17E1284E701"/>
    <w:rsid w:val="008E3497"/>
    <w:rPr>
      <w:rFonts w:eastAsiaTheme="minorHAnsi"/>
    </w:rPr>
  </w:style>
  <w:style w:type="paragraph" w:customStyle="1" w:styleId="4715DF9FC71C41B69295E20084C3AADD">
    <w:name w:val="4715DF9FC71C41B69295E20084C3AADD"/>
    <w:rsid w:val="008E3497"/>
    <w:rPr>
      <w:rFonts w:eastAsiaTheme="minorHAnsi"/>
    </w:rPr>
  </w:style>
  <w:style w:type="paragraph" w:customStyle="1" w:styleId="5A553DEE5655415BAAE816F7006F1F7D">
    <w:name w:val="5A553DEE5655415BAAE816F7006F1F7D"/>
    <w:rsid w:val="008E3497"/>
    <w:rPr>
      <w:rFonts w:eastAsiaTheme="minorHAnsi"/>
    </w:rPr>
  </w:style>
  <w:style w:type="paragraph" w:customStyle="1" w:styleId="10223CBE6C06400B92B94BB62B60C8EC">
    <w:name w:val="10223CBE6C06400B92B94BB62B60C8EC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4">
    <w:name w:val="80EB4002DDF543B8B7004C452EE7B9BC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4">
    <w:name w:val="F9C6533C1E864A0BBD94C648065B6841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4">
    <w:name w:val="EA5B4C1510D548428F23E5DE410C91FF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4">
    <w:name w:val="4AC15AD9E32B4F5AB87DB3A881AC141D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6">
    <w:name w:val="CB30427D8A294AA0A480965D16084A3826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6">
    <w:name w:val="B1A877ABBF78477391393CC07124194726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5">
    <w:name w:val="30FA10E18AA546EE8082541ED94B85B9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5">
    <w:name w:val="359543F408244E4C915219E2B65CF777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6">
    <w:name w:val="69C354DBE5AA4C778622C1EF7F77602F26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5">
    <w:name w:val="F3D9A3CD7C384B34BB7E9EA9ED049A2A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5">
    <w:name w:val="CE2F75739CED4586BFE4380B66A8E9AB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5">
    <w:name w:val="D83B4EB1345346298D6AC04A1C2C68B3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6">
    <w:name w:val="6450A64838B749DE84719D768C626C2326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6">
    <w:name w:val="29F724682B4547DB859AA6939F154C3826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5">
    <w:name w:val="2C3CBF37F6F74962A5515F410283C16B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5">
    <w:name w:val="5095598FE6E4414EB5CB162CD1286D12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5">
    <w:name w:val="4FA2336CB7374907ACBE7D4F816F22B0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5">
    <w:name w:val="3E2C18A5A3A74F8CA5761C75EE656E10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5">
    <w:name w:val="19206A32E438411FBC0E828E1AE61FDD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3">
    <w:name w:val="53311A36E5E24080BAA86C99111FD9D423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0">
    <w:name w:val="58D2FCB95647468A9C28713DD241D3A010"/>
    <w:rsid w:val="00EF7B6D"/>
    <w:rPr>
      <w:rFonts w:eastAsiaTheme="minorHAnsi"/>
    </w:rPr>
  </w:style>
  <w:style w:type="paragraph" w:customStyle="1" w:styleId="C323CC46A70648378356EC26E1D562B624">
    <w:name w:val="C323CC46A70648378356EC26E1D562B624"/>
    <w:rsid w:val="00EF7B6D"/>
    <w:rPr>
      <w:rFonts w:eastAsiaTheme="minorHAnsi"/>
    </w:rPr>
  </w:style>
  <w:style w:type="paragraph" w:customStyle="1" w:styleId="77588B905D0B4AE9B7C8CD5C40274F6624">
    <w:name w:val="77588B905D0B4AE9B7C8CD5C40274F6624"/>
    <w:rsid w:val="00EF7B6D"/>
    <w:rPr>
      <w:rFonts w:eastAsiaTheme="minorHAnsi"/>
    </w:rPr>
  </w:style>
  <w:style w:type="paragraph" w:customStyle="1" w:styleId="1D83BB36814C4F888E8AE76AB9357D5731">
    <w:name w:val="1D83BB36814C4F888E8AE76AB9357D5731"/>
    <w:rsid w:val="00EF7B6D"/>
    <w:rPr>
      <w:rFonts w:eastAsiaTheme="minorHAnsi"/>
    </w:rPr>
  </w:style>
  <w:style w:type="paragraph" w:customStyle="1" w:styleId="0C671431A5DE4D62BAA70CC82DC51D2731">
    <w:name w:val="0C671431A5DE4D62BAA70CC82DC51D2731"/>
    <w:rsid w:val="00EF7B6D"/>
    <w:rPr>
      <w:rFonts w:eastAsiaTheme="minorHAnsi"/>
    </w:rPr>
  </w:style>
  <w:style w:type="paragraph" w:customStyle="1" w:styleId="A906F06CC02849A38415AABC0E3A91DF31">
    <w:name w:val="A906F06CC02849A38415AABC0E3A91DF31"/>
    <w:rsid w:val="00EF7B6D"/>
    <w:rPr>
      <w:rFonts w:eastAsiaTheme="minorHAnsi"/>
    </w:rPr>
  </w:style>
  <w:style w:type="paragraph" w:customStyle="1" w:styleId="814B1A56490E4E47BA66AE8807DF66538">
    <w:name w:val="814B1A56490E4E47BA66AE8807DF66538"/>
    <w:rsid w:val="00EF7B6D"/>
    <w:rPr>
      <w:rFonts w:eastAsiaTheme="minorHAnsi"/>
    </w:rPr>
  </w:style>
  <w:style w:type="paragraph" w:customStyle="1" w:styleId="C184A1F3F64E49D19B486858F96F490126">
    <w:name w:val="C184A1F3F64E49D19B486858F96F490126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8">
    <w:name w:val="B0762CB60C864F8191E8C4152BBED9938"/>
    <w:rsid w:val="00EF7B6D"/>
    <w:rPr>
      <w:rFonts w:eastAsiaTheme="minorHAnsi"/>
    </w:rPr>
  </w:style>
  <w:style w:type="paragraph" w:customStyle="1" w:styleId="27D158F4A81F4B858317FA58B0281C9526">
    <w:name w:val="27D158F4A81F4B858317FA58B0281C9526"/>
    <w:rsid w:val="00EF7B6D"/>
    <w:rPr>
      <w:rFonts w:eastAsiaTheme="minorHAnsi"/>
    </w:rPr>
  </w:style>
  <w:style w:type="paragraph" w:customStyle="1" w:styleId="D9E1C13FC0F9413D8A9255569D77D68226">
    <w:name w:val="D9E1C13FC0F9413D8A9255569D77D68226"/>
    <w:rsid w:val="00EF7B6D"/>
    <w:rPr>
      <w:rFonts w:eastAsiaTheme="minorHAnsi"/>
    </w:rPr>
  </w:style>
  <w:style w:type="paragraph" w:customStyle="1" w:styleId="B189B9CA004041FAB51FF4C517609C2F8">
    <w:name w:val="B189B9CA004041FAB51FF4C517609C2F8"/>
    <w:rsid w:val="00EF7B6D"/>
    <w:rPr>
      <w:rFonts w:eastAsiaTheme="minorHAnsi"/>
    </w:rPr>
  </w:style>
  <w:style w:type="paragraph" w:customStyle="1" w:styleId="D63F1DA4324A4ADEB7460D370549486326">
    <w:name w:val="D63F1DA4324A4ADEB7460D370549486326"/>
    <w:rsid w:val="00EF7B6D"/>
    <w:rPr>
      <w:rFonts w:eastAsiaTheme="minorHAnsi"/>
    </w:rPr>
  </w:style>
  <w:style w:type="paragraph" w:customStyle="1" w:styleId="EAFD1B8491A94827B672C032C43BAC9426">
    <w:name w:val="EAFD1B8491A94827B672C032C43BAC9426"/>
    <w:rsid w:val="00EF7B6D"/>
    <w:rPr>
      <w:rFonts w:eastAsiaTheme="minorHAnsi"/>
    </w:rPr>
  </w:style>
  <w:style w:type="paragraph" w:customStyle="1" w:styleId="202384D35ED942229D550B05AF95D31D8">
    <w:name w:val="202384D35ED942229D550B05AF95D31D8"/>
    <w:rsid w:val="00EF7B6D"/>
    <w:rPr>
      <w:rFonts w:eastAsiaTheme="minorHAnsi"/>
    </w:rPr>
  </w:style>
  <w:style w:type="paragraph" w:customStyle="1" w:styleId="4303BD00D2E4428784F03A95DAE436C726">
    <w:name w:val="4303BD00D2E4428784F03A95DAE436C726"/>
    <w:rsid w:val="00EF7B6D"/>
    <w:rPr>
      <w:rFonts w:eastAsiaTheme="minorHAnsi"/>
    </w:rPr>
  </w:style>
  <w:style w:type="paragraph" w:customStyle="1" w:styleId="A5FCE149CC5E4C0887C25E4F4ECBE30126">
    <w:name w:val="A5FCE149CC5E4C0887C25E4F4ECBE30126"/>
    <w:rsid w:val="00EF7B6D"/>
    <w:rPr>
      <w:rFonts w:eastAsiaTheme="minorHAnsi"/>
    </w:rPr>
  </w:style>
  <w:style w:type="paragraph" w:customStyle="1" w:styleId="1C7FB9F6B6EA4ED2915A21090CE9EFBA7">
    <w:name w:val="1C7FB9F6B6EA4ED2915A21090CE9EFBA7"/>
    <w:rsid w:val="00EF7B6D"/>
    <w:rPr>
      <w:rFonts w:eastAsiaTheme="minorHAnsi"/>
    </w:rPr>
  </w:style>
  <w:style w:type="paragraph" w:customStyle="1" w:styleId="8CD15BE22342406A809A8F077FA2982626">
    <w:name w:val="8CD15BE22342406A809A8F077FA2982626"/>
    <w:rsid w:val="00EF7B6D"/>
    <w:rPr>
      <w:rFonts w:eastAsiaTheme="minorHAnsi"/>
    </w:rPr>
  </w:style>
  <w:style w:type="paragraph" w:customStyle="1" w:styleId="5A4ED76E717B45928798C23B55BDAE3526">
    <w:name w:val="5A4ED76E717B45928798C23B55BDAE3526"/>
    <w:rsid w:val="00EF7B6D"/>
    <w:rPr>
      <w:rFonts w:eastAsiaTheme="minorHAnsi"/>
    </w:rPr>
  </w:style>
  <w:style w:type="paragraph" w:customStyle="1" w:styleId="C43736ABF11D46C4B911FAE0B56CEF2826">
    <w:name w:val="C43736ABF11D46C4B911FAE0B56CEF2826"/>
    <w:rsid w:val="00EF7B6D"/>
    <w:rPr>
      <w:rFonts w:eastAsiaTheme="minorHAnsi"/>
    </w:rPr>
  </w:style>
  <w:style w:type="paragraph" w:customStyle="1" w:styleId="8FC354A4976B49E3B22E1A29C0F4DD4A26">
    <w:name w:val="8FC354A4976B49E3B22E1A29C0F4DD4A26"/>
    <w:rsid w:val="00EF7B6D"/>
    <w:rPr>
      <w:rFonts w:eastAsiaTheme="minorHAnsi"/>
    </w:rPr>
  </w:style>
  <w:style w:type="paragraph" w:customStyle="1" w:styleId="0ADF65EB0BE645E7BD590251E8E5DB9C26">
    <w:name w:val="0ADF65EB0BE645E7BD590251E8E5DB9C26"/>
    <w:rsid w:val="00EF7B6D"/>
    <w:rPr>
      <w:rFonts w:eastAsiaTheme="minorHAnsi"/>
    </w:rPr>
  </w:style>
  <w:style w:type="paragraph" w:customStyle="1" w:styleId="6D0EBA63F0C742468D8900840D084F8226">
    <w:name w:val="6D0EBA63F0C742468D8900840D084F8226"/>
    <w:rsid w:val="00EF7B6D"/>
    <w:rPr>
      <w:rFonts w:eastAsiaTheme="minorHAnsi"/>
    </w:rPr>
  </w:style>
  <w:style w:type="paragraph" w:customStyle="1" w:styleId="B6B9F7CDE0534971BAE0FE4DDE262D2326">
    <w:name w:val="B6B9F7CDE0534971BAE0FE4DDE262D2326"/>
    <w:rsid w:val="00EF7B6D"/>
    <w:rPr>
      <w:rFonts w:eastAsiaTheme="minorHAnsi"/>
    </w:rPr>
  </w:style>
  <w:style w:type="paragraph" w:customStyle="1" w:styleId="76C6EAFB2C0E43C78479016282DEDDC926">
    <w:name w:val="76C6EAFB2C0E43C78479016282DEDDC926"/>
    <w:rsid w:val="00EF7B6D"/>
    <w:rPr>
      <w:rFonts w:eastAsiaTheme="minorHAnsi"/>
    </w:rPr>
  </w:style>
  <w:style w:type="paragraph" w:customStyle="1" w:styleId="B670A14F59A94E33A2BB6DBC01B330226">
    <w:name w:val="B670A14F59A94E33A2BB6DBC01B330226"/>
    <w:rsid w:val="00EF7B6D"/>
    <w:rPr>
      <w:rFonts w:eastAsiaTheme="minorHAnsi"/>
    </w:rPr>
  </w:style>
  <w:style w:type="paragraph" w:customStyle="1" w:styleId="E8E8493026B74CC6ACAF73535FF7FE1C26">
    <w:name w:val="E8E8493026B74CC6ACAF73535FF7FE1C26"/>
    <w:rsid w:val="00EF7B6D"/>
    <w:rPr>
      <w:rFonts w:eastAsiaTheme="minorHAnsi"/>
    </w:rPr>
  </w:style>
  <w:style w:type="paragraph" w:customStyle="1" w:styleId="338560FC8B1F4478A5F16F16C8F608EC7">
    <w:name w:val="338560FC8B1F4478A5F16F16C8F608EC7"/>
    <w:rsid w:val="00EF7B6D"/>
    <w:rPr>
      <w:rFonts w:eastAsiaTheme="minorHAnsi"/>
    </w:rPr>
  </w:style>
  <w:style w:type="paragraph" w:customStyle="1" w:styleId="E65085FA4A8449E6ACA6F936D800376625">
    <w:name w:val="E65085FA4A8449E6ACA6F936D800376625"/>
    <w:rsid w:val="00EF7B6D"/>
    <w:rPr>
      <w:rFonts w:eastAsiaTheme="minorHAnsi"/>
    </w:rPr>
  </w:style>
  <w:style w:type="paragraph" w:customStyle="1" w:styleId="5C44F96216F046C796BAC5F33B2E635E25">
    <w:name w:val="5C44F96216F046C796BAC5F33B2E635E25"/>
    <w:rsid w:val="00EF7B6D"/>
    <w:rPr>
      <w:rFonts w:eastAsiaTheme="minorHAnsi"/>
    </w:rPr>
  </w:style>
  <w:style w:type="paragraph" w:customStyle="1" w:styleId="8267B38D2D6D461DA7DC68C112302B1025">
    <w:name w:val="8267B38D2D6D461DA7DC68C112302B1025"/>
    <w:rsid w:val="00EF7B6D"/>
    <w:rPr>
      <w:rFonts w:eastAsiaTheme="minorHAnsi"/>
    </w:rPr>
  </w:style>
  <w:style w:type="paragraph" w:customStyle="1" w:styleId="1D0709AE76F64B018E2BD9D3DBFB66DF26">
    <w:name w:val="1D0709AE76F64B018E2BD9D3DBFB66DF26"/>
    <w:rsid w:val="00EF7B6D"/>
    <w:rPr>
      <w:rFonts w:eastAsiaTheme="minorHAnsi"/>
    </w:rPr>
  </w:style>
  <w:style w:type="paragraph" w:customStyle="1" w:styleId="014F5C04BB22410C81F677299043755826">
    <w:name w:val="014F5C04BB22410C81F677299043755826"/>
    <w:rsid w:val="00EF7B6D"/>
    <w:rPr>
      <w:rFonts w:eastAsiaTheme="minorHAnsi"/>
    </w:rPr>
  </w:style>
  <w:style w:type="paragraph" w:customStyle="1" w:styleId="B9A966E752EF41688ECB507D015082D926">
    <w:name w:val="B9A966E752EF41688ECB507D015082D926"/>
    <w:rsid w:val="00EF7B6D"/>
    <w:rPr>
      <w:rFonts w:eastAsiaTheme="minorHAnsi"/>
    </w:rPr>
  </w:style>
  <w:style w:type="paragraph" w:customStyle="1" w:styleId="46A7D5AF3B744D088EEAE5CD6C10E70A26">
    <w:name w:val="46A7D5AF3B744D088EEAE5CD6C10E70A26"/>
    <w:rsid w:val="00EF7B6D"/>
    <w:rPr>
      <w:rFonts w:eastAsiaTheme="minorHAnsi"/>
    </w:rPr>
  </w:style>
  <w:style w:type="paragraph" w:customStyle="1" w:styleId="BCB611364F9347DAA2812B71AE790C0A26">
    <w:name w:val="BCB611364F9347DAA2812B71AE790C0A26"/>
    <w:rsid w:val="00EF7B6D"/>
    <w:rPr>
      <w:rFonts w:eastAsiaTheme="minorHAnsi"/>
    </w:rPr>
  </w:style>
  <w:style w:type="paragraph" w:customStyle="1" w:styleId="460FFF3674E14D72998229450119FCEB26">
    <w:name w:val="460FFF3674E14D72998229450119FCEB26"/>
    <w:rsid w:val="00EF7B6D"/>
    <w:rPr>
      <w:rFonts w:eastAsiaTheme="minorHAnsi"/>
    </w:rPr>
  </w:style>
  <w:style w:type="paragraph" w:customStyle="1" w:styleId="264BAB5FDC0040D59FCD702B943351BC26">
    <w:name w:val="264BAB5FDC0040D59FCD702B943351BC26"/>
    <w:rsid w:val="00EF7B6D"/>
    <w:rPr>
      <w:rFonts w:eastAsiaTheme="minorHAnsi"/>
    </w:rPr>
  </w:style>
  <w:style w:type="paragraph" w:customStyle="1" w:styleId="A1A5D004AC464522AE9740F47D4815E526">
    <w:name w:val="A1A5D004AC464522AE9740F47D4815E526"/>
    <w:rsid w:val="00EF7B6D"/>
    <w:rPr>
      <w:rFonts w:eastAsiaTheme="minorHAnsi"/>
    </w:rPr>
  </w:style>
  <w:style w:type="paragraph" w:customStyle="1" w:styleId="228DFE730EE2445F88E4473929BCB01926">
    <w:name w:val="228DFE730EE2445F88E4473929BCB01926"/>
    <w:rsid w:val="00EF7B6D"/>
    <w:rPr>
      <w:rFonts w:eastAsiaTheme="minorHAnsi"/>
    </w:rPr>
  </w:style>
  <w:style w:type="paragraph" w:customStyle="1" w:styleId="F78F108F90C34D70AE86C5A10431040626">
    <w:name w:val="F78F108F90C34D70AE86C5A10431040626"/>
    <w:rsid w:val="00EF7B6D"/>
    <w:rPr>
      <w:rFonts w:eastAsiaTheme="minorHAnsi"/>
    </w:rPr>
  </w:style>
  <w:style w:type="paragraph" w:customStyle="1" w:styleId="EDC3D059C9B9474E9803BC0E7C2D08D626">
    <w:name w:val="EDC3D059C9B9474E9803BC0E7C2D08D626"/>
    <w:rsid w:val="00EF7B6D"/>
    <w:rPr>
      <w:rFonts w:eastAsiaTheme="minorHAnsi"/>
    </w:rPr>
  </w:style>
  <w:style w:type="paragraph" w:customStyle="1" w:styleId="042546AAA6F04535AE13F68E252FBBAD26">
    <w:name w:val="042546AAA6F04535AE13F68E252FBBAD26"/>
    <w:rsid w:val="00EF7B6D"/>
    <w:rPr>
      <w:rFonts w:eastAsiaTheme="minorHAnsi"/>
    </w:rPr>
  </w:style>
  <w:style w:type="paragraph" w:customStyle="1" w:styleId="F648E57EDDDA4103BEB6EB2027F886FE26">
    <w:name w:val="F648E57EDDDA4103BEB6EB2027F886FE26"/>
    <w:rsid w:val="00EF7B6D"/>
    <w:rPr>
      <w:rFonts w:eastAsiaTheme="minorHAnsi"/>
    </w:rPr>
  </w:style>
  <w:style w:type="paragraph" w:customStyle="1" w:styleId="7A0E2DA54B564033AADF8E0A308E3BD626">
    <w:name w:val="7A0E2DA54B564033AADF8E0A308E3BD626"/>
    <w:rsid w:val="00EF7B6D"/>
    <w:rPr>
      <w:rFonts w:eastAsiaTheme="minorHAnsi"/>
    </w:rPr>
  </w:style>
  <w:style w:type="paragraph" w:customStyle="1" w:styleId="BE297880B0664BCDAEF10213354D0B9026">
    <w:name w:val="BE297880B0664BCDAEF10213354D0B9026"/>
    <w:rsid w:val="00EF7B6D"/>
    <w:rPr>
      <w:rFonts w:eastAsiaTheme="minorHAnsi"/>
    </w:rPr>
  </w:style>
  <w:style w:type="paragraph" w:customStyle="1" w:styleId="2D5EF8DC645D4489AE2CC323A682CD3226">
    <w:name w:val="2D5EF8DC645D4489AE2CC323A682CD3226"/>
    <w:rsid w:val="00EF7B6D"/>
    <w:rPr>
      <w:rFonts w:eastAsiaTheme="minorHAnsi"/>
    </w:rPr>
  </w:style>
  <w:style w:type="paragraph" w:customStyle="1" w:styleId="2A162FDA4D8D460AB3656054947C08A825">
    <w:name w:val="2A162FDA4D8D460AB3656054947C08A825"/>
    <w:rsid w:val="00EF7B6D"/>
    <w:rPr>
      <w:rFonts w:eastAsiaTheme="minorHAnsi"/>
    </w:rPr>
  </w:style>
  <w:style w:type="paragraph" w:customStyle="1" w:styleId="58FCA5FD42AC4D3C88A91BA7A499238C25">
    <w:name w:val="58FCA5FD42AC4D3C88A91BA7A499238C25"/>
    <w:rsid w:val="00EF7B6D"/>
    <w:rPr>
      <w:rFonts w:eastAsiaTheme="minorHAnsi"/>
    </w:rPr>
  </w:style>
  <w:style w:type="paragraph" w:customStyle="1" w:styleId="4A6D7A85299643B5845B1F33D648F40826">
    <w:name w:val="4A6D7A85299643B5845B1F33D648F40826"/>
    <w:rsid w:val="00EF7B6D"/>
    <w:rPr>
      <w:rFonts w:eastAsiaTheme="minorHAnsi"/>
    </w:rPr>
  </w:style>
  <w:style w:type="paragraph" w:customStyle="1" w:styleId="DA4CBAEC936B4A30A43F5E9602AAE05826">
    <w:name w:val="DA4CBAEC936B4A30A43F5E9602AAE05826"/>
    <w:rsid w:val="00EF7B6D"/>
    <w:rPr>
      <w:rFonts w:eastAsiaTheme="minorHAnsi"/>
    </w:rPr>
  </w:style>
  <w:style w:type="paragraph" w:customStyle="1" w:styleId="08DB1DBF8085480A8A4FE5487F2740BE26">
    <w:name w:val="08DB1DBF8085480A8A4FE5487F2740BE26"/>
    <w:rsid w:val="00EF7B6D"/>
    <w:rPr>
      <w:rFonts w:eastAsiaTheme="minorHAnsi"/>
    </w:rPr>
  </w:style>
  <w:style w:type="paragraph" w:customStyle="1" w:styleId="50B239A143F841C5A54A7D561728A5E226">
    <w:name w:val="50B239A143F841C5A54A7D561728A5E226"/>
    <w:rsid w:val="00EF7B6D"/>
    <w:rPr>
      <w:rFonts w:eastAsiaTheme="minorHAnsi"/>
    </w:rPr>
  </w:style>
  <w:style w:type="paragraph" w:customStyle="1" w:styleId="2F95F946BDDD4275B5538079E51A548926">
    <w:name w:val="2F95F946BDDD4275B5538079E51A548926"/>
    <w:rsid w:val="00EF7B6D"/>
    <w:rPr>
      <w:rFonts w:eastAsiaTheme="minorHAnsi"/>
    </w:rPr>
  </w:style>
  <w:style w:type="paragraph" w:customStyle="1" w:styleId="A744815489F4469184FE1F2F434D0CDF26">
    <w:name w:val="A744815489F4469184FE1F2F434D0CDF26"/>
    <w:rsid w:val="00EF7B6D"/>
    <w:rPr>
      <w:rFonts w:eastAsiaTheme="minorHAnsi"/>
    </w:rPr>
  </w:style>
  <w:style w:type="paragraph" w:customStyle="1" w:styleId="0CFADBD0B7EA47C5AAD6D656A2CD2BA026">
    <w:name w:val="0CFADBD0B7EA47C5AAD6D656A2CD2BA026"/>
    <w:rsid w:val="00EF7B6D"/>
    <w:rPr>
      <w:rFonts w:eastAsiaTheme="minorHAnsi"/>
    </w:rPr>
  </w:style>
  <w:style w:type="paragraph" w:customStyle="1" w:styleId="D4C16506615B4C5FB9DC4371BAF33E8326">
    <w:name w:val="D4C16506615B4C5FB9DC4371BAF33E8326"/>
    <w:rsid w:val="00EF7B6D"/>
    <w:rPr>
      <w:rFonts w:eastAsiaTheme="minorHAnsi"/>
    </w:rPr>
  </w:style>
  <w:style w:type="paragraph" w:customStyle="1" w:styleId="801AA6F3FED54A57A0835768E8E19BD126">
    <w:name w:val="801AA6F3FED54A57A0835768E8E19BD126"/>
    <w:rsid w:val="00EF7B6D"/>
    <w:rPr>
      <w:rFonts w:eastAsiaTheme="minorHAnsi"/>
    </w:rPr>
  </w:style>
  <w:style w:type="paragraph" w:customStyle="1" w:styleId="A468E7CBCB0740A3B521D29B91A5518526">
    <w:name w:val="A468E7CBCB0740A3B521D29B91A5518526"/>
    <w:rsid w:val="00EF7B6D"/>
    <w:rPr>
      <w:rFonts w:eastAsiaTheme="minorHAnsi"/>
    </w:rPr>
  </w:style>
  <w:style w:type="paragraph" w:customStyle="1" w:styleId="63B152712FF64051A1A79836CF3F164925">
    <w:name w:val="63B152712FF64051A1A79836CF3F164925"/>
    <w:rsid w:val="00EF7B6D"/>
    <w:rPr>
      <w:rFonts w:eastAsiaTheme="minorHAnsi"/>
    </w:rPr>
  </w:style>
  <w:style w:type="paragraph" w:customStyle="1" w:styleId="795E4F4036724693B46DA81E4E698DAE25">
    <w:name w:val="795E4F4036724693B46DA81E4E698DAE25"/>
    <w:rsid w:val="00EF7B6D"/>
    <w:rPr>
      <w:rFonts w:eastAsiaTheme="minorHAnsi"/>
    </w:rPr>
  </w:style>
  <w:style w:type="paragraph" w:customStyle="1" w:styleId="B362D57E5FC842E0B111DEC39886325C25">
    <w:name w:val="B362D57E5FC842E0B111DEC39886325C25"/>
    <w:rsid w:val="00EF7B6D"/>
    <w:rPr>
      <w:rFonts w:eastAsiaTheme="minorHAnsi"/>
    </w:rPr>
  </w:style>
  <w:style w:type="paragraph" w:customStyle="1" w:styleId="9A8A3CE1D6E046F8BB9739AE8D698AC625">
    <w:name w:val="9A8A3CE1D6E046F8BB9739AE8D698AC625"/>
    <w:rsid w:val="00EF7B6D"/>
    <w:rPr>
      <w:rFonts w:eastAsiaTheme="minorHAnsi"/>
    </w:rPr>
  </w:style>
  <w:style w:type="paragraph" w:customStyle="1" w:styleId="AE382DAEE7DE4E5586CF3B988E99103025">
    <w:name w:val="AE382DAEE7DE4E5586CF3B988E99103025"/>
    <w:rsid w:val="00EF7B6D"/>
    <w:rPr>
      <w:rFonts w:eastAsiaTheme="minorHAnsi"/>
    </w:rPr>
  </w:style>
  <w:style w:type="paragraph" w:customStyle="1" w:styleId="9AE6703245F1434089742FF04FC27BB425">
    <w:name w:val="9AE6703245F1434089742FF04FC27BB425"/>
    <w:rsid w:val="00EF7B6D"/>
    <w:rPr>
      <w:rFonts w:eastAsiaTheme="minorHAnsi"/>
    </w:rPr>
  </w:style>
  <w:style w:type="paragraph" w:customStyle="1" w:styleId="8365CDB2A7674B318D64BCF0AB00F5B425">
    <w:name w:val="8365CDB2A7674B318D64BCF0AB00F5B425"/>
    <w:rsid w:val="00EF7B6D"/>
    <w:rPr>
      <w:rFonts w:eastAsiaTheme="minorHAnsi"/>
    </w:rPr>
  </w:style>
  <w:style w:type="paragraph" w:customStyle="1" w:styleId="931734EB321F4496B412BD0508DEA76425">
    <w:name w:val="931734EB321F4496B412BD0508DEA76425"/>
    <w:rsid w:val="00EF7B6D"/>
    <w:rPr>
      <w:rFonts w:eastAsiaTheme="minorHAnsi"/>
    </w:rPr>
  </w:style>
  <w:style w:type="paragraph" w:customStyle="1" w:styleId="C2CD03634207489DB1C3C387A8A896B125">
    <w:name w:val="C2CD03634207489DB1C3C387A8A896B125"/>
    <w:rsid w:val="00EF7B6D"/>
    <w:rPr>
      <w:rFonts w:eastAsiaTheme="minorHAnsi"/>
    </w:rPr>
  </w:style>
  <w:style w:type="paragraph" w:customStyle="1" w:styleId="96916A38AF6841FD9DD9E55E7D34DC1925">
    <w:name w:val="96916A38AF6841FD9DD9E55E7D34DC1925"/>
    <w:rsid w:val="00EF7B6D"/>
    <w:rPr>
      <w:rFonts w:eastAsiaTheme="minorHAnsi"/>
    </w:rPr>
  </w:style>
  <w:style w:type="paragraph" w:customStyle="1" w:styleId="A89B56BE3FA54F1EB0DF6C8E04726BD325">
    <w:name w:val="A89B56BE3FA54F1EB0DF6C8E04726BD325"/>
    <w:rsid w:val="00EF7B6D"/>
    <w:rPr>
      <w:rFonts w:eastAsiaTheme="minorHAnsi"/>
    </w:rPr>
  </w:style>
  <w:style w:type="paragraph" w:customStyle="1" w:styleId="F8E1047451944441A88ABD85B6C95EF525">
    <w:name w:val="F8E1047451944441A88ABD85B6C95EF525"/>
    <w:rsid w:val="00EF7B6D"/>
    <w:rPr>
      <w:rFonts w:eastAsiaTheme="minorHAnsi"/>
    </w:rPr>
  </w:style>
  <w:style w:type="paragraph" w:customStyle="1" w:styleId="3E7A4DF811C14257AE4FD1FBC49BEB6C25">
    <w:name w:val="3E7A4DF811C14257AE4FD1FBC49BEB6C25"/>
    <w:rsid w:val="00EF7B6D"/>
    <w:rPr>
      <w:rFonts w:eastAsiaTheme="minorHAnsi"/>
    </w:rPr>
  </w:style>
  <w:style w:type="paragraph" w:customStyle="1" w:styleId="8DA693B836C04B67B93BF5980F03ABEB5">
    <w:name w:val="8DA693B836C04B67B93BF5980F03ABEB5"/>
    <w:rsid w:val="00EF7B6D"/>
    <w:rPr>
      <w:rFonts w:eastAsiaTheme="minorHAnsi"/>
    </w:rPr>
  </w:style>
  <w:style w:type="paragraph" w:customStyle="1" w:styleId="FA739E41EE4F42C5B04A2E7E96D6022D25">
    <w:name w:val="FA739E41EE4F42C5B04A2E7E96D6022D25"/>
    <w:rsid w:val="00EF7B6D"/>
    <w:rPr>
      <w:rFonts w:eastAsiaTheme="minorHAnsi"/>
    </w:rPr>
  </w:style>
  <w:style w:type="paragraph" w:customStyle="1" w:styleId="C0D1D78AA49C4ADFAE31DBCD88D4B6EB26">
    <w:name w:val="C0D1D78AA49C4ADFAE31DBCD88D4B6EB26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5">
    <w:name w:val="C5B4BD8D29A1447B891ECEA6A92AD647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5">
    <w:name w:val="BC2D42A687F846EB94C728C39DF650BB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5">
    <w:name w:val="701B5917D9384387B8B0668329290800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5">
    <w:name w:val="4BEFBFB7D403475EAD6237CDA5E90A68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3">
    <w:name w:val="A0CD3B20474D4D8CA0B02A119544922D3"/>
    <w:rsid w:val="00EF7B6D"/>
    <w:rPr>
      <w:rFonts w:eastAsiaTheme="minorHAnsi"/>
    </w:rPr>
  </w:style>
  <w:style w:type="paragraph" w:customStyle="1" w:styleId="3291EA951B3C486AB367F375C960408B3">
    <w:name w:val="3291EA951B3C486AB367F375C960408B3"/>
    <w:rsid w:val="00EF7B6D"/>
    <w:rPr>
      <w:rFonts w:eastAsiaTheme="minorHAnsi"/>
    </w:rPr>
  </w:style>
  <w:style w:type="paragraph" w:customStyle="1" w:styleId="4D5CB910EF354435AFA74D17E1284E702">
    <w:name w:val="4D5CB910EF354435AFA74D17E1284E702"/>
    <w:rsid w:val="00EF7B6D"/>
    <w:rPr>
      <w:rFonts w:eastAsiaTheme="minorHAnsi"/>
    </w:rPr>
  </w:style>
  <w:style w:type="paragraph" w:customStyle="1" w:styleId="4715DF9FC71C41B69295E20084C3AADD1">
    <w:name w:val="4715DF9FC71C41B69295E20084C3AADD1"/>
    <w:rsid w:val="00EF7B6D"/>
    <w:rPr>
      <w:rFonts w:eastAsiaTheme="minorHAnsi"/>
    </w:rPr>
  </w:style>
  <w:style w:type="paragraph" w:customStyle="1" w:styleId="5A553DEE5655415BAAE816F7006F1F7D1">
    <w:name w:val="5A553DEE5655415BAAE816F7006F1F7D1"/>
    <w:rsid w:val="00EF7B6D"/>
    <w:rPr>
      <w:rFonts w:eastAsiaTheme="minorHAnsi"/>
    </w:rPr>
  </w:style>
  <w:style w:type="paragraph" w:customStyle="1" w:styleId="10223CBE6C06400B92B94BB62B60C8EC1">
    <w:name w:val="10223CBE6C06400B92B94BB62B60C8EC1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5">
    <w:name w:val="80EB4002DDF543B8B7004C452EE7B9BC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5">
    <w:name w:val="F9C6533C1E864A0BBD94C648065B6841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5">
    <w:name w:val="EA5B4C1510D548428F23E5DE410C91FF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5">
    <w:name w:val="4AC15AD9E32B4F5AB87DB3A881AC141D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06A12BF59841DEAEB461AC8C37A626">
    <w:name w:val="D906A12BF59841DEAEB461AC8C37A626"/>
    <w:rsid w:val="00807AB4"/>
  </w:style>
  <w:style w:type="paragraph" w:customStyle="1" w:styleId="195AC8C47BA542B58AB123E560D72CB7">
    <w:name w:val="195AC8C47BA542B58AB123E560D72CB7"/>
    <w:rsid w:val="00807AB4"/>
  </w:style>
  <w:style w:type="paragraph" w:customStyle="1" w:styleId="9C3EDB409A424B5B9ED06B6E3AF144FC">
    <w:name w:val="9C3EDB409A424B5B9ED06B6E3AF144FC"/>
    <w:rsid w:val="00807AB4"/>
  </w:style>
  <w:style w:type="paragraph" w:customStyle="1" w:styleId="C3F3E585432344F6A06264A6A462EF03">
    <w:name w:val="C3F3E585432344F6A06264A6A462EF03"/>
    <w:rsid w:val="00807AB4"/>
  </w:style>
  <w:style w:type="paragraph" w:customStyle="1" w:styleId="B22954E3935948CA850727BBC1CA988D">
    <w:name w:val="B22954E3935948CA850727BBC1CA988D"/>
    <w:rsid w:val="00807AB4"/>
  </w:style>
  <w:style w:type="paragraph" w:customStyle="1" w:styleId="3055DEFD3DAD49D790349887D1860153">
    <w:name w:val="3055DEFD3DAD49D790349887D1860153"/>
    <w:rsid w:val="00807AB4"/>
  </w:style>
  <w:style w:type="paragraph" w:customStyle="1" w:styleId="DC8382B4C22F464DB9683FBCCB37485C">
    <w:name w:val="DC8382B4C22F464DB9683FBCCB37485C"/>
    <w:rsid w:val="00807AB4"/>
  </w:style>
  <w:style w:type="paragraph" w:customStyle="1" w:styleId="8A0777D9EB09427CA66A3449B885F55C">
    <w:name w:val="8A0777D9EB09427CA66A3449B885F55C"/>
    <w:rsid w:val="00807AB4"/>
  </w:style>
  <w:style w:type="paragraph" w:customStyle="1" w:styleId="7AD9F1848B5641F083D7B6B1E2C4591D">
    <w:name w:val="7AD9F1848B5641F083D7B6B1E2C4591D"/>
    <w:rsid w:val="00807AB4"/>
  </w:style>
  <w:style w:type="paragraph" w:customStyle="1" w:styleId="EAE488DBB3C24CC0A60B92F6B727B62A">
    <w:name w:val="EAE488DBB3C24CC0A60B92F6B727B62A"/>
    <w:rsid w:val="00807AB4"/>
  </w:style>
  <w:style w:type="paragraph" w:customStyle="1" w:styleId="87BAD90152E34A32A8F959B293B7AA32">
    <w:name w:val="87BAD90152E34A32A8F959B293B7AA32"/>
    <w:rsid w:val="00807AB4"/>
  </w:style>
  <w:style w:type="paragraph" w:customStyle="1" w:styleId="D235366B1ED341D4949C820C5030B10E">
    <w:name w:val="D235366B1ED341D4949C820C5030B10E"/>
    <w:rsid w:val="00807AB4"/>
  </w:style>
  <w:style w:type="paragraph" w:customStyle="1" w:styleId="7372F6B6A53B49ACAC0ACB42F475DD5F">
    <w:name w:val="7372F6B6A53B49ACAC0ACB42F475DD5F"/>
    <w:rsid w:val="00807AB4"/>
  </w:style>
  <w:style w:type="paragraph" w:customStyle="1" w:styleId="2FACEA6FB72440DCB5F4B762A967CBEA">
    <w:name w:val="2FACEA6FB72440DCB5F4B762A967CBEA"/>
    <w:rsid w:val="00807AB4"/>
  </w:style>
  <w:style w:type="paragraph" w:customStyle="1" w:styleId="F3DC660606164B4E9D1F5B2DF522810B">
    <w:name w:val="F3DC660606164B4E9D1F5B2DF522810B"/>
    <w:rsid w:val="00807AB4"/>
  </w:style>
  <w:style w:type="paragraph" w:customStyle="1" w:styleId="AE2FD7D258EB4418A11DD4D6AA437FE9">
    <w:name w:val="AE2FD7D258EB4418A11DD4D6AA437FE9"/>
    <w:rsid w:val="00807AB4"/>
  </w:style>
  <w:style w:type="paragraph" w:customStyle="1" w:styleId="F48B3E517FE54987A5E2C8560C98673B">
    <w:name w:val="F48B3E517FE54987A5E2C8560C98673B"/>
    <w:rsid w:val="00807AB4"/>
  </w:style>
  <w:style w:type="paragraph" w:customStyle="1" w:styleId="2A786A8985304B30ABEFE8BD482AB52F">
    <w:name w:val="2A786A8985304B30ABEFE8BD482AB52F"/>
    <w:rsid w:val="00807AB4"/>
  </w:style>
  <w:style w:type="paragraph" w:customStyle="1" w:styleId="7C4A1BC7A73A45CEB46CA938A31CADFE">
    <w:name w:val="7C4A1BC7A73A45CEB46CA938A31CADFE"/>
    <w:rsid w:val="00807AB4"/>
  </w:style>
  <w:style w:type="paragraph" w:customStyle="1" w:styleId="7ED9A7D0DF5C4F0D9912BF9EC53C8F1D">
    <w:name w:val="7ED9A7D0DF5C4F0D9912BF9EC53C8F1D"/>
    <w:rsid w:val="00807AB4"/>
  </w:style>
  <w:style w:type="paragraph" w:customStyle="1" w:styleId="297DC4AC59194CA7A24C0DAFBF950309">
    <w:name w:val="297DC4AC59194CA7A24C0DAFBF950309"/>
    <w:rsid w:val="00807AB4"/>
  </w:style>
  <w:style w:type="paragraph" w:customStyle="1" w:styleId="3A81B3900CDF4735A66E11DE5BD1314E">
    <w:name w:val="3A81B3900CDF4735A66E11DE5BD1314E"/>
    <w:rsid w:val="00807AB4"/>
  </w:style>
  <w:style w:type="paragraph" w:customStyle="1" w:styleId="20DE605BB72F40EB8967EC569CE98581">
    <w:name w:val="20DE605BB72F40EB8967EC569CE98581"/>
    <w:rsid w:val="00807AB4"/>
  </w:style>
  <w:style w:type="paragraph" w:customStyle="1" w:styleId="20F0441ECC39457DAA07F7919265CF45">
    <w:name w:val="20F0441ECC39457DAA07F7919265CF45"/>
    <w:rsid w:val="00807AB4"/>
  </w:style>
  <w:style w:type="paragraph" w:customStyle="1" w:styleId="25D1867DF6DE4C80BBCE2A97CAFB6791">
    <w:name w:val="25D1867DF6DE4C80BBCE2A97CAFB6791"/>
    <w:rsid w:val="00807AB4"/>
  </w:style>
  <w:style w:type="paragraph" w:customStyle="1" w:styleId="947333F0640847BF97C76762E7F5C484">
    <w:name w:val="947333F0640847BF97C76762E7F5C484"/>
    <w:rsid w:val="00807AB4"/>
  </w:style>
  <w:style w:type="paragraph" w:customStyle="1" w:styleId="CFCDC680E83C4AB9934BFFC00A138BCA">
    <w:name w:val="CFCDC680E83C4AB9934BFFC00A138BCA"/>
    <w:rsid w:val="00807AB4"/>
  </w:style>
  <w:style w:type="paragraph" w:customStyle="1" w:styleId="04883094C37943389CB45DDB10FA9D0D">
    <w:name w:val="04883094C37943389CB45DDB10FA9D0D"/>
    <w:rsid w:val="00807AB4"/>
  </w:style>
  <w:style w:type="paragraph" w:customStyle="1" w:styleId="F413E045CE6F4EE9A1D8DA21B5DAF155">
    <w:name w:val="F413E045CE6F4EE9A1D8DA21B5DAF155"/>
    <w:rsid w:val="00807AB4"/>
  </w:style>
  <w:style w:type="paragraph" w:customStyle="1" w:styleId="64139FFB1F534BBDAFE188D6D50B7A17">
    <w:name w:val="64139FFB1F534BBDAFE188D6D50B7A17"/>
    <w:rsid w:val="00807AB4"/>
  </w:style>
  <w:style w:type="paragraph" w:customStyle="1" w:styleId="9433EA28A13F4CEC9C0EA3FBEF5E4F8E">
    <w:name w:val="9433EA28A13F4CEC9C0EA3FBEF5E4F8E"/>
    <w:rsid w:val="00807AB4"/>
  </w:style>
  <w:style w:type="paragraph" w:customStyle="1" w:styleId="B18C672D036649E78C4B1401865165FF">
    <w:name w:val="B18C672D036649E78C4B1401865165FF"/>
    <w:rsid w:val="00807AB4"/>
  </w:style>
  <w:style w:type="paragraph" w:customStyle="1" w:styleId="190C00163E4144A186F8072ABA4AA4F3">
    <w:name w:val="190C00163E4144A186F8072ABA4AA4F3"/>
    <w:rsid w:val="00807AB4"/>
  </w:style>
  <w:style w:type="paragraph" w:customStyle="1" w:styleId="726DB02FDE524C3394446BCB97B00E41">
    <w:name w:val="726DB02FDE524C3394446BCB97B00E41"/>
    <w:rsid w:val="00807AB4"/>
  </w:style>
  <w:style w:type="paragraph" w:customStyle="1" w:styleId="84F150431DCB49A58DB6A2577B960A5D">
    <w:name w:val="84F150431DCB49A58DB6A2577B960A5D"/>
    <w:rsid w:val="00807AB4"/>
  </w:style>
  <w:style w:type="paragraph" w:customStyle="1" w:styleId="C5D7160094FB4039B2A6A83311F1535A">
    <w:name w:val="C5D7160094FB4039B2A6A83311F1535A"/>
    <w:rsid w:val="00807AB4"/>
  </w:style>
  <w:style w:type="paragraph" w:customStyle="1" w:styleId="C5B0501B56C14D2BA926CEC241E3311F">
    <w:name w:val="C5B0501B56C14D2BA926CEC241E3311F"/>
    <w:rsid w:val="00807AB4"/>
  </w:style>
  <w:style w:type="paragraph" w:customStyle="1" w:styleId="26B80C0DE6B64D28BD178842D7238A62">
    <w:name w:val="26B80C0DE6B64D28BD178842D7238A62"/>
    <w:rsid w:val="00807AB4"/>
  </w:style>
  <w:style w:type="paragraph" w:customStyle="1" w:styleId="9C75DEB389334DA3BB4D0D71D6F86430">
    <w:name w:val="9C75DEB389334DA3BB4D0D71D6F86430"/>
    <w:rsid w:val="00807AB4"/>
  </w:style>
  <w:style w:type="paragraph" w:customStyle="1" w:styleId="3A02CC0B673A41FDB8744E1A823E88D6">
    <w:name w:val="3A02CC0B673A41FDB8744E1A823E88D6"/>
    <w:rsid w:val="00807AB4"/>
  </w:style>
  <w:style w:type="paragraph" w:customStyle="1" w:styleId="62F09D5E9D39441D9707EE9994C85359">
    <w:name w:val="62F09D5E9D39441D9707EE9994C85359"/>
    <w:rsid w:val="00807AB4"/>
  </w:style>
  <w:style w:type="paragraph" w:customStyle="1" w:styleId="DE8AD27F67864084AB6FF737F5CF3C7D">
    <w:name w:val="DE8AD27F67864084AB6FF737F5CF3C7D"/>
    <w:rsid w:val="00807AB4"/>
  </w:style>
  <w:style w:type="paragraph" w:customStyle="1" w:styleId="32A28BED2BA1462995C5EB1D29AC0CA2">
    <w:name w:val="32A28BED2BA1462995C5EB1D29AC0CA2"/>
    <w:rsid w:val="00807AB4"/>
  </w:style>
  <w:style w:type="paragraph" w:customStyle="1" w:styleId="359EB919B14C423C863EADE04D0AC20B">
    <w:name w:val="359EB919B14C423C863EADE04D0AC20B"/>
    <w:rsid w:val="00807AB4"/>
  </w:style>
  <w:style w:type="paragraph" w:customStyle="1" w:styleId="3D32CDA8A26A4B1B97EF067D1A3F3A5E">
    <w:name w:val="3D32CDA8A26A4B1B97EF067D1A3F3A5E"/>
    <w:rsid w:val="00807AB4"/>
  </w:style>
  <w:style w:type="paragraph" w:customStyle="1" w:styleId="810714C62E36454DA367D09BD7B3F4C9">
    <w:name w:val="810714C62E36454DA367D09BD7B3F4C9"/>
    <w:rsid w:val="00807AB4"/>
  </w:style>
  <w:style w:type="paragraph" w:customStyle="1" w:styleId="E639862AE2F94469B67BF219B5703E8D">
    <w:name w:val="E639862AE2F94469B67BF219B5703E8D"/>
    <w:rsid w:val="005377DA"/>
  </w:style>
  <w:style w:type="paragraph" w:customStyle="1" w:styleId="A8DAB8896EE14C33BC9387A8B1403BF7">
    <w:name w:val="A8DAB8896EE14C33BC9387A8B1403BF7"/>
    <w:rsid w:val="005377DA"/>
  </w:style>
  <w:style w:type="paragraph" w:customStyle="1" w:styleId="D55D1C226F60418695709FA888FD1FB8">
    <w:name w:val="D55D1C226F60418695709FA888FD1FB8"/>
    <w:rsid w:val="005377DA"/>
  </w:style>
  <w:style w:type="paragraph" w:customStyle="1" w:styleId="E120F4A0C8CD4A1D92D6930F5B24DC3E">
    <w:name w:val="E120F4A0C8CD4A1D92D6930F5B24DC3E"/>
    <w:rsid w:val="005377DA"/>
  </w:style>
  <w:style w:type="paragraph" w:customStyle="1" w:styleId="BFE5B409B9DA4E558FA87D101BE07448">
    <w:name w:val="BFE5B409B9DA4E558FA87D101BE07448"/>
    <w:rsid w:val="005377DA"/>
  </w:style>
  <w:style w:type="paragraph" w:customStyle="1" w:styleId="285AE3D982244BA7AECDE5DFD7F886D3">
    <w:name w:val="285AE3D982244BA7AECDE5DFD7F886D3"/>
    <w:rsid w:val="005377DA"/>
  </w:style>
  <w:style w:type="paragraph" w:customStyle="1" w:styleId="7121E877C123494DB4D49DCB2E8B42BB">
    <w:name w:val="7121E877C123494DB4D49DCB2E8B42BB"/>
    <w:rsid w:val="005377DA"/>
  </w:style>
  <w:style w:type="paragraph" w:customStyle="1" w:styleId="F7CA469AAB1D40C4A3FFB9251450736C">
    <w:name w:val="F7CA469AAB1D40C4A3FFB9251450736C"/>
    <w:rsid w:val="005377DA"/>
  </w:style>
  <w:style w:type="paragraph" w:customStyle="1" w:styleId="26744E27A8054640942D63CE6E4D2D02">
    <w:name w:val="26744E27A8054640942D63CE6E4D2D02"/>
    <w:rsid w:val="005377DA"/>
  </w:style>
  <w:style w:type="paragraph" w:customStyle="1" w:styleId="E44A51C9A778423FAEA1B1E54545431D">
    <w:name w:val="E44A51C9A778423FAEA1B1E54545431D"/>
    <w:rsid w:val="005377DA"/>
  </w:style>
  <w:style w:type="paragraph" w:customStyle="1" w:styleId="A70D45654A5649FDBB58C51D7C0D6A61">
    <w:name w:val="A70D45654A5649FDBB58C51D7C0D6A61"/>
    <w:rsid w:val="005377DA"/>
  </w:style>
  <w:style w:type="paragraph" w:customStyle="1" w:styleId="AC0B54F04BF44687BA4013516A3E67C2">
    <w:name w:val="AC0B54F04BF44687BA4013516A3E67C2"/>
    <w:rsid w:val="005377DA"/>
  </w:style>
  <w:style w:type="paragraph" w:customStyle="1" w:styleId="4217B7C9EBC144EDBFC8164C7B021F83">
    <w:name w:val="4217B7C9EBC144EDBFC8164C7B021F83"/>
    <w:rsid w:val="005377DA"/>
  </w:style>
  <w:style w:type="paragraph" w:customStyle="1" w:styleId="4FD8703E685248A783733C0DC6467AE8">
    <w:name w:val="4FD8703E685248A783733C0DC6467AE8"/>
    <w:rsid w:val="00233121"/>
  </w:style>
  <w:style w:type="paragraph" w:customStyle="1" w:styleId="984FF065986848FF9F3F6B0FB45107E6">
    <w:name w:val="984FF065986848FF9F3F6B0FB45107E6"/>
    <w:rsid w:val="00233121"/>
  </w:style>
  <w:style w:type="paragraph" w:customStyle="1" w:styleId="76E9F29F7D6A43F3BA4C230ECDBED211">
    <w:name w:val="76E9F29F7D6A43F3BA4C230ECDBED211"/>
    <w:rsid w:val="00971621"/>
  </w:style>
  <w:style w:type="paragraph" w:customStyle="1" w:styleId="88A3B5E709464E2CA00654D106B02EE9">
    <w:name w:val="88A3B5E709464E2CA00654D106B02EE9"/>
    <w:rsid w:val="00971621"/>
  </w:style>
  <w:style w:type="paragraph" w:customStyle="1" w:styleId="0FC26AEEABED48D2B5F02511F8E26B59">
    <w:name w:val="0FC26AEEABED48D2B5F02511F8E26B59"/>
    <w:rsid w:val="00971621"/>
  </w:style>
  <w:style w:type="paragraph" w:customStyle="1" w:styleId="5B875C8B2C7144378626FD03EF3C49FE">
    <w:name w:val="5B875C8B2C7144378626FD03EF3C49FE"/>
    <w:rsid w:val="00971621"/>
  </w:style>
  <w:style w:type="paragraph" w:customStyle="1" w:styleId="372FA0F3035C42ACB9DBB9937DBC911D">
    <w:name w:val="372FA0F3035C42ACB9DBB9937DBC911D"/>
    <w:rsid w:val="00971621"/>
  </w:style>
  <w:style w:type="paragraph" w:customStyle="1" w:styleId="365BEC85D4054137BC020EFA9C926931">
    <w:name w:val="365BEC85D4054137BC020EFA9C926931"/>
    <w:rsid w:val="00971621"/>
  </w:style>
  <w:style w:type="paragraph" w:customStyle="1" w:styleId="9F6C04BE9FD14BCE89BA7484607B8002">
    <w:name w:val="9F6C04BE9FD14BCE89BA7484607B8002"/>
    <w:rsid w:val="00971621"/>
  </w:style>
  <w:style w:type="paragraph" w:customStyle="1" w:styleId="8DEE413C100C424B92EE6AE5AE761A3F">
    <w:name w:val="8DEE413C100C424B92EE6AE5AE761A3F"/>
    <w:rsid w:val="00971621"/>
  </w:style>
  <w:style w:type="paragraph" w:customStyle="1" w:styleId="D430F4668E6D4723B1E0D68E031B5B2A">
    <w:name w:val="D430F4668E6D4723B1E0D68E031B5B2A"/>
    <w:rsid w:val="00971621"/>
  </w:style>
  <w:style w:type="paragraph" w:customStyle="1" w:styleId="7F4FB9A0D59640FB8BE58B9DD94E5F8E">
    <w:name w:val="7F4FB9A0D59640FB8BE58B9DD94E5F8E"/>
    <w:rsid w:val="00971621"/>
  </w:style>
  <w:style w:type="paragraph" w:customStyle="1" w:styleId="87A4E941ACA84B91924D9D93F3315BDB">
    <w:name w:val="87A4E941ACA84B91924D9D93F3315BDB"/>
    <w:rsid w:val="00971621"/>
  </w:style>
  <w:style w:type="paragraph" w:customStyle="1" w:styleId="193318E8076C469CAE148187557A73BE">
    <w:name w:val="193318E8076C469CAE148187557A73BE"/>
    <w:rsid w:val="00971621"/>
  </w:style>
  <w:style w:type="paragraph" w:customStyle="1" w:styleId="49D633366F274D86A7B29CF3901F02B3">
    <w:name w:val="49D633366F274D86A7B29CF3901F02B3"/>
    <w:rsid w:val="00971621"/>
  </w:style>
  <w:style w:type="paragraph" w:customStyle="1" w:styleId="09927559CD2B415E99DB55161DCA455D">
    <w:name w:val="09927559CD2B415E99DB55161DCA455D"/>
    <w:rsid w:val="00971621"/>
  </w:style>
  <w:style w:type="paragraph" w:customStyle="1" w:styleId="57D12A7BEE79442282CADC0586C77CD2">
    <w:name w:val="57D12A7BEE79442282CADC0586C77CD2"/>
    <w:rsid w:val="00971621"/>
  </w:style>
  <w:style w:type="paragraph" w:customStyle="1" w:styleId="4FC6651171B245768D7B461428920D6A">
    <w:name w:val="4FC6651171B245768D7B461428920D6A"/>
    <w:rsid w:val="00971621"/>
  </w:style>
  <w:style w:type="paragraph" w:customStyle="1" w:styleId="7D9765A2FC25491EA0C3E9E8C670A414">
    <w:name w:val="7D9765A2FC25491EA0C3E9E8C670A414"/>
    <w:rsid w:val="00971621"/>
  </w:style>
  <w:style w:type="paragraph" w:customStyle="1" w:styleId="B49011155BB64190A202E4F79758914A">
    <w:name w:val="B49011155BB64190A202E4F79758914A"/>
    <w:rsid w:val="00971621"/>
  </w:style>
  <w:style w:type="paragraph" w:customStyle="1" w:styleId="A236B6A118334833952A2C1F96D1DFBA">
    <w:name w:val="A236B6A118334833952A2C1F96D1DFBA"/>
    <w:rsid w:val="00971621"/>
  </w:style>
  <w:style w:type="paragraph" w:customStyle="1" w:styleId="B1D6212D612D4276AD80702C675151C1">
    <w:name w:val="B1D6212D612D4276AD80702C675151C1"/>
    <w:rsid w:val="00971621"/>
  </w:style>
  <w:style w:type="paragraph" w:customStyle="1" w:styleId="8EADE338B8514561ABA5605400E287AC">
    <w:name w:val="8EADE338B8514561ABA5605400E287AC"/>
    <w:rsid w:val="00971621"/>
  </w:style>
  <w:style w:type="paragraph" w:customStyle="1" w:styleId="5236A85213374C2681D755A92915078E">
    <w:name w:val="5236A85213374C2681D755A92915078E"/>
    <w:rsid w:val="00971621"/>
  </w:style>
  <w:style w:type="paragraph" w:customStyle="1" w:styleId="DFAF2D6B52414B4DA7AE47A46363C96D">
    <w:name w:val="DFAF2D6B52414B4DA7AE47A46363C96D"/>
    <w:rsid w:val="00971621"/>
  </w:style>
  <w:style w:type="paragraph" w:customStyle="1" w:styleId="143D3F1AC5124717864B9209DCA8E5F6">
    <w:name w:val="143D3F1AC5124717864B9209DCA8E5F6"/>
    <w:rsid w:val="00971621"/>
  </w:style>
  <w:style w:type="paragraph" w:customStyle="1" w:styleId="8BA0BD1475A242FCBF4E466127DE14B0">
    <w:name w:val="8BA0BD1475A242FCBF4E466127DE14B0"/>
    <w:rsid w:val="00971621"/>
  </w:style>
  <w:style w:type="paragraph" w:customStyle="1" w:styleId="F49CB41908E944118F3873BDC159F698">
    <w:name w:val="F49CB41908E944118F3873BDC159F698"/>
    <w:rsid w:val="00971621"/>
  </w:style>
  <w:style w:type="paragraph" w:customStyle="1" w:styleId="8F0AC09577274891B7E229FD9E514225">
    <w:name w:val="8F0AC09577274891B7E229FD9E514225"/>
    <w:rsid w:val="00583E8E"/>
  </w:style>
  <w:style w:type="paragraph" w:customStyle="1" w:styleId="C108BA048C2943CD9D96404A06A28665">
    <w:name w:val="C108BA048C2943CD9D96404A06A28665"/>
    <w:rsid w:val="00583E8E"/>
  </w:style>
  <w:style w:type="paragraph" w:customStyle="1" w:styleId="3BF79FC4DC5C4544B24A2C5504EE7AE7">
    <w:name w:val="3BF79FC4DC5C4544B24A2C5504EE7AE7"/>
    <w:rsid w:val="00583E8E"/>
  </w:style>
  <w:style w:type="paragraph" w:customStyle="1" w:styleId="11F71B5E14C84D0C874DAA397B4092DE">
    <w:name w:val="11F71B5E14C84D0C874DAA397B4092DE"/>
    <w:rsid w:val="00583E8E"/>
  </w:style>
  <w:style w:type="paragraph" w:customStyle="1" w:styleId="99762480069F46B2999BD461230A6AD3">
    <w:name w:val="99762480069F46B2999BD461230A6AD3"/>
    <w:rsid w:val="00583E8E"/>
  </w:style>
  <w:style w:type="paragraph" w:customStyle="1" w:styleId="F7135590EFAE477AAB27AD7C59420A78">
    <w:name w:val="F7135590EFAE477AAB27AD7C59420A78"/>
    <w:rsid w:val="00583E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ECB8DA5D31734896C6E42E85277A5B" ma:contentTypeVersion="9" ma:contentTypeDescription="Create a new document." ma:contentTypeScope="" ma:versionID="7327e084a017e533b11d6377eeb28164">
  <xsd:schema xmlns:xsd="http://www.w3.org/2001/XMLSchema" xmlns:xs="http://www.w3.org/2001/XMLSchema" xmlns:p="http://schemas.microsoft.com/office/2006/metadata/properties" xmlns:ns2="07d3cf44-ec7d-4163-b840-88e1cb8d3b3b" xmlns:ns3="1e85b661-d731-4d3b-a463-3441944861be" targetNamespace="http://schemas.microsoft.com/office/2006/metadata/properties" ma:root="true" ma:fieldsID="8ff6fb05b6432ee7852e7e9df9591a3e" ns2:_="" ns3:_="">
    <xsd:import namespace="07d3cf44-ec7d-4163-b840-88e1cb8d3b3b"/>
    <xsd:import namespace="1e85b661-d731-4d3b-a463-344194486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3cf44-ec7d-4163-b840-88e1cb8d3b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5b661-d731-4d3b-a463-3441944861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e85b661-d731-4d3b-a463-3441944861be">
      <UserInfo>
        <DisplayName>Angel Peltola</DisplayName>
        <AccountId>12</AccountId>
        <AccountType/>
      </UserInfo>
      <UserInfo>
        <DisplayName>Shawn Strange</DisplayName>
        <AccountId>31</AccountId>
        <AccountType/>
      </UserInfo>
      <UserInfo>
        <DisplayName>Doralicia Rivera</DisplayName>
        <AccountId>16</AccountId>
        <AccountType/>
      </UserInfo>
      <UserInfo>
        <DisplayName>Ronald Recinos</DisplayName>
        <AccountId>13</AccountId>
        <AccountType/>
      </UserInfo>
      <UserInfo>
        <DisplayName>Rose Walker</DisplayName>
        <AccountId>21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BFDB1-5487-40B7-A6CA-3A5EC5A931FE}"/>
</file>

<file path=customXml/itemProps2.xml><?xml version="1.0" encoding="utf-8"?>
<ds:datastoreItem xmlns:ds="http://schemas.openxmlformats.org/officeDocument/2006/customXml" ds:itemID="{AE555FEE-E429-4ADE-8723-5D49E7AF5E77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2d9f89c1-6245-4bff-a5c7-a08a1a527e77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d2499737-a1bf-44bc-9c13-fb401989994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5BBF345-081A-43E7-9224-0EE658766F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2A2032-F691-45CB-8902-55ADA8631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860</Words>
  <Characters>13668</Characters>
  <Application>Microsoft Office Word</Application>
  <DocSecurity>4</DocSecurity>
  <Lines>113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Taylor</dc:creator>
  <cp:keywords/>
  <dc:description/>
  <cp:lastModifiedBy>Doralicia Rivera</cp:lastModifiedBy>
  <cp:revision>2</cp:revision>
  <cp:lastPrinted>2019-03-18T17:51:00Z</cp:lastPrinted>
  <dcterms:created xsi:type="dcterms:W3CDTF">2019-07-16T15:51:00Z</dcterms:created>
  <dcterms:modified xsi:type="dcterms:W3CDTF">2019-07-16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ECB8DA5D31734896C6E42E85277A5B</vt:lpwstr>
  </property>
</Properties>
</file>